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1FD1" w:rsidRPr="00CF78F9" w:rsidRDefault="00DB6E40" w:rsidP="00D613EA">
      <w:pPr>
        <w:pStyle w:val="HTMLPreformatted"/>
        <w:jc w:val="center"/>
        <w:rPr>
          <w:rFonts w:ascii="Courier New" w:hAnsi="Courier New" w:cs="Courier New"/>
          <w:lang w:val="en-IN" w:eastAsia="en-IN" w:bidi="hi-IN"/>
        </w:rPr>
      </w:pPr>
      <w:r w:rsidRPr="00F35E8D">
        <w:rPr>
          <w:rFonts w:ascii="Times New Roman" w:hAnsi="Times New Roman" w:cs="Mangal"/>
          <w:b/>
          <w:sz w:val="24"/>
          <w:szCs w:val="24"/>
          <w:cs/>
          <w:lang w:bidi="hi-IN"/>
        </w:rPr>
        <w:t>मासिक</w:t>
      </w:r>
      <w:r w:rsidRPr="00F35E8D">
        <w:rPr>
          <w:rFonts w:ascii="Times New Roman" w:hAnsi="Times New Roman" w:cs="Times New Roman"/>
          <w:b/>
          <w:sz w:val="24"/>
          <w:szCs w:val="24"/>
          <w:cs/>
          <w:lang w:bidi="hi-IN"/>
        </w:rPr>
        <w:t xml:space="preserve"> </w:t>
      </w:r>
      <w:r w:rsidRPr="00F35E8D">
        <w:rPr>
          <w:rFonts w:ascii="Times New Roman" w:hAnsi="Times New Roman" w:cs="Mangal"/>
          <w:b/>
          <w:sz w:val="24"/>
          <w:szCs w:val="24"/>
          <w:cs/>
          <w:lang w:bidi="hi-IN"/>
        </w:rPr>
        <w:t>रिपोर्ट</w:t>
      </w:r>
      <w:r w:rsidR="000359ED" w:rsidRPr="00F35E8D">
        <w:rPr>
          <w:rFonts w:ascii="Times New Roman" w:hAnsi="Times New Roman" w:cs="Mangal"/>
          <w:b/>
          <w:sz w:val="24"/>
          <w:szCs w:val="24"/>
          <w:lang w:val="en-IN" w:bidi="hi-IN"/>
        </w:rPr>
        <w:t xml:space="preserve">- </w:t>
      </w:r>
      <w:r w:rsidR="00A60E05" w:rsidRPr="00A60E05">
        <w:rPr>
          <w:rFonts w:cs="Mangal" w:hint="cs"/>
          <w:sz w:val="24"/>
          <w:szCs w:val="24"/>
          <w:cs/>
          <w:lang w:bidi="hi-IN"/>
        </w:rPr>
        <w:t>फरवरी</w:t>
      </w:r>
      <w:r w:rsidR="00F35E8D" w:rsidRPr="00F35E8D">
        <w:rPr>
          <w:rFonts w:cs="Mangal" w:hint="cs"/>
          <w:sz w:val="24"/>
          <w:szCs w:val="24"/>
          <w:cs/>
          <w:lang w:bidi="hi-IN"/>
        </w:rPr>
        <w:t xml:space="preserve"> </w:t>
      </w:r>
      <w:r w:rsidR="00F35E8D" w:rsidRPr="00F35E8D">
        <w:rPr>
          <w:rFonts w:cs="Mangal" w:hint="cs"/>
          <w:sz w:val="24"/>
          <w:szCs w:val="24"/>
          <w:rtl/>
          <w:cs/>
        </w:rPr>
        <w:t>2020</w:t>
      </w:r>
      <w:r w:rsidR="00F35E8D">
        <w:rPr>
          <w:rFonts w:ascii="Times New Roman" w:hAnsi="Times New Roman" w:cs="Mangal"/>
          <w:b/>
          <w:sz w:val="24"/>
          <w:szCs w:val="24"/>
          <w:lang w:bidi="hi-IN"/>
        </w:rPr>
        <w:t xml:space="preserve"> </w:t>
      </w:r>
      <w:r w:rsidRPr="002E359B">
        <w:rPr>
          <w:rFonts w:ascii="Times New Roman" w:hAnsi="Times New Roman" w:cs="Mangal"/>
          <w:b/>
          <w:sz w:val="24"/>
          <w:szCs w:val="24"/>
          <w:lang w:bidi="hi-IN"/>
        </w:rPr>
        <w:t xml:space="preserve">/ </w:t>
      </w:r>
      <w:r w:rsidR="00FA1FD1" w:rsidRPr="002E359B">
        <w:rPr>
          <w:rFonts w:ascii="Times New Roman" w:hAnsi="Times New Roman" w:cs="Times New Roman"/>
          <w:b/>
          <w:sz w:val="24"/>
          <w:szCs w:val="24"/>
        </w:rPr>
        <w:t>MONTHLY REPORT</w:t>
      </w:r>
      <w:r w:rsidR="001E76EE" w:rsidRPr="002E359B">
        <w:rPr>
          <w:rFonts w:ascii="Times New Roman" w:hAnsi="Times New Roman" w:cs="Times New Roman"/>
          <w:b/>
          <w:sz w:val="24"/>
          <w:szCs w:val="24"/>
        </w:rPr>
        <w:t xml:space="preserve"> </w:t>
      </w:r>
      <w:r w:rsidR="007A4DA3" w:rsidRPr="00800AEE">
        <w:rPr>
          <w:rFonts w:ascii="Times New Roman" w:hAnsi="Times New Roman" w:cs="Times New Roman"/>
          <w:b/>
          <w:sz w:val="24"/>
          <w:szCs w:val="24"/>
        </w:rPr>
        <w:t xml:space="preserve">– </w:t>
      </w:r>
      <w:r w:rsidR="00720966">
        <w:rPr>
          <w:rFonts w:ascii="Times New Roman" w:hAnsi="Times New Roman" w:cs="Times New Roman"/>
          <w:b/>
          <w:sz w:val="24"/>
          <w:szCs w:val="24"/>
        </w:rPr>
        <w:t xml:space="preserve">February </w:t>
      </w:r>
      <w:r w:rsidR="00944592">
        <w:rPr>
          <w:rFonts w:ascii="Times New Roman" w:hAnsi="Times New Roman" w:cs="Times New Roman"/>
          <w:b/>
          <w:sz w:val="24"/>
          <w:szCs w:val="24"/>
        </w:rPr>
        <w:t>2020</w:t>
      </w:r>
    </w:p>
    <w:p w:rsidR="00196949" w:rsidRPr="002E359B" w:rsidRDefault="00196949" w:rsidP="00155E76">
      <w:pPr>
        <w:pStyle w:val="HTMLPreformatted"/>
        <w:shd w:val="clear" w:color="auto" w:fill="FFFFFF"/>
        <w:rPr>
          <w:rFonts w:ascii="Times New Roman" w:hAnsi="Times New Roman" w:cs="Times New Roman"/>
          <w:b/>
          <w:sz w:val="24"/>
          <w:szCs w:val="24"/>
        </w:rPr>
      </w:pPr>
    </w:p>
    <w:p w:rsidR="00155E76" w:rsidRPr="002E359B" w:rsidRDefault="005754D0" w:rsidP="00155E76">
      <w:pPr>
        <w:pStyle w:val="HTMLPreformatted"/>
        <w:shd w:val="clear" w:color="auto" w:fill="FFFFFF"/>
        <w:rPr>
          <w:rFonts w:ascii="Times New Roman" w:hAnsi="Times New Roman" w:cs="Times New Roman"/>
          <w:b/>
          <w:sz w:val="24"/>
          <w:szCs w:val="24"/>
        </w:rPr>
      </w:pPr>
      <w:r w:rsidRPr="002E359B">
        <w:rPr>
          <w:rFonts w:ascii="Times New Roman" w:hAnsi="Times New Roman" w:cs="Times New Roman"/>
          <w:b/>
          <w:sz w:val="24"/>
          <w:szCs w:val="24"/>
        </w:rPr>
        <w:t>I</w:t>
      </w:r>
      <w:r w:rsidR="00DF3988" w:rsidRPr="002E359B">
        <w:rPr>
          <w:rFonts w:ascii="Mangal" w:hAnsi="Mangal" w:cs="Mangal"/>
          <w:b/>
          <w:sz w:val="24"/>
          <w:szCs w:val="24"/>
        </w:rPr>
        <w:t xml:space="preserve">. </w:t>
      </w:r>
      <w:r w:rsidR="00C92AAD" w:rsidRPr="002E359B">
        <w:rPr>
          <w:rFonts w:ascii="Mangal" w:hAnsi="Mangal" w:cs="Mangal"/>
          <w:sz w:val="24"/>
          <w:szCs w:val="24"/>
          <w:shd w:val="clear" w:color="auto" w:fill="FFFFFF"/>
          <w:cs/>
          <w:lang w:bidi="hi-IN"/>
        </w:rPr>
        <w:t>ऐकॅडेमिक</w:t>
      </w:r>
      <w:r w:rsidR="00C92AAD" w:rsidRPr="002E359B">
        <w:rPr>
          <w:rFonts w:ascii="Mangal" w:hAnsi="Mangal" w:cs="Mangal"/>
          <w:sz w:val="24"/>
          <w:szCs w:val="24"/>
          <w:shd w:val="clear" w:color="auto" w:fill="FFFFFF"/>
        </w:rPr>
        <w:t xml:space="preserve"> </w:t>
      </w:r>
      <w:r w:rsidR="00C92AAD" w:rsidRPr="002E359B">
        <w:rPr>
          <w:rFonts w:ascii="Mangal" w:hAnsi="Mangal" w:cs="Mangal"/>
          <w:sz w:val="24"/>
          <w:szCs w:val="24"/>
          <w:cs/>
          <w:lang w:val="en-IN" w:eastAsia="en-IN" w:bidi="hi-IN"/>
        </w:rPr>
        <w:t>क्रियाएँ</w:t>
      </w:r>
      <w:r w:rsidR="00C92AAD" w:rsidRPr="002E359B">
        <w:rPr>
          <w:rFonts w:ascii="Mangal" w:hAnsi="Mangal" w:cs="Mangal"/>
          <w:sz w:val="24"/>
          <w:szCs w:val="24"/>
          <w:lang w:val="en-IN" w:eastAsia="en-IN" w:bidi="hi-IN"/>
        </w:rPr>
        <w:t xml:space="preserve"> / </w:t>
      </w:r>
      <w:r w:rsidR="00155E76" w:rsidRPr="002E359B">
        <w:rPr>
          <w:rFonts w:ascii="Mangal" w:hAnsi="Mangal" w:cs="Mangal"/>
          <w:b/>
          <w:sz w:val="24"/>
          <w:szCs w:val="24"/>
        </w:rPr>
        <w:t>ACADEMIC</w:t>
      </w:r>
      <w:r w:rsidR="00155E76" w:rsidRPr="002E359B">
        <w:rPr>
          <w:rFonts w:ascii="Times New Roman" w:hAnsi="Times New Roman" w:cs="Times New Roman"/>
          <w:b/>
          <w:sz w:val="24"/>
          <w:szCs w:val="24"/>
        </w:rPr>
        <w:t xml:space="preserve"> ACTIVITIES</w:t>
      </w:r>
      <w:r w:rsidR="00C92AAD" w:rsidRPr="002E359B">
        <w:rPr>
          <w:rFonts w:ascii="Times New Roman" w:hAnsi="Times New Roman" w:cs="Times New Roman"/>
          <w:b/>
          <w:sz w:val="24"/>
          <w:szCs w:val="24"/>
        </w:rPr>
        <w:t xml:space="preserve"> </w:t>
      </w:r>
    </w:p>
    <w:p w:rsidR="00EC4B97" w:rsidRPr="002E359B" w:rsidRDefault="004C5C42" w:rsidP="00AA691E">
      <w:pPr>
        <w:pStyle w:val="HTMLPreformatted"/>
        <w:shd w:val="clear" w:color="auto" w:fill="FFFFFF"/>
        <w:rPr>
          <w:rFonts w:ascii="Times New Roman" w:hAnsi="Times New Roman" w:cs="Times New Roman"/>
          <w:b/>
          <w:sz w:val="24"/>
          <w:szCs w:val="24"/>
        </w:rPr>
      </w:pPr>
      <w:r w:rsidRPr="002E359B">
        <w:rPr>
          <w:rFonts w:ascii="Arial" w:hAnsi="Arial" w:cs="Mangal"/>
          <w:sz w:val="24"/>
          <w:szCs w:val="24"/>
          <w:shd w:val="clear" w:color="auto" w:fill="FFFFFF"/>
          <w:cs/>
          <w:lang w:bidi="hi-IN"/>
        </w:rPr>
        <w:t>सिद्धांत</w:t>
      </w:r>
      <w:r w:rsidR="00C5588F" w:rsidRPr="002E359B">
        <w:rPr>
          <w:rFonts w:ascii="Arial" w:hAnsi="Arial" w:cs="Mangal"/>
          <w:sz w:val="24"/>
          <w:szCs w:val="24"/>
          <w:shd w:val="clear" w:color="auto" w:fill="FFFFFF"/>
        </w:rPr>
        <w:t xml:space="preserve"> </w:t>
      </w:r>
      <w:r w:rsidR="00C5588F" w:rsidRPr="002E359B">
        <w:rPr>
          <w:rFonts w:ascii="Arial" w:hAnsi="Arial" w:cs="Mangal" w:hint="cs"/>
          <w:sz w:val="24"/>
          <w:szCs w:val="24"/>
          <w:shd w:val="clear" w:color="auto" w:fill="FFFFFF"/>
          <w:cs/>
          <w:lang w:bidi="hi-IN"/>
        </w:rPr>
        <w:t>कक्षाएं</w:t>
      </w:r>
      <w:r w:rsidRPr="002E359B">
        <w:rPr>
          <w:rFonts w:ascii="Arial" w:hAnsi="Arial" w:cs="Mangal"/>
          <w:sz w:val="24"/>
          <w:szCs w:val="24"/>
          <w:shd w:val="clear" w:color="auto" w:fill="FFFFFF"/>
        </w:rPr>
        <w:t xml:space="preserve"> / </w:t>
      </w:r>
      <w:r w:rsidR="00EC4B97" w:rsidRPr="002E359B">
        <w:rPr>
          <w:rFonts w:ascii="Times New Roman" w:hAnsi="Times New Roman" w:cs="Times New Roman"/>
          <w:b/>
          <w:sz w:val="24"/>
          <w:szCs w:val="24"/>
        </w:rPr>
        <w:t>THEORY CLASS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09"/>
        <w:gridCol w:w="1910"/>
        <w:gridCol w:w="1910"/>
        <w:gridCol w:w="1910"/>
        <w:gridCol w:w="1910"/>
      </w:tblGrid>
      <w:tr w:rsidR="00E059E0" w:rsidRPr="002E359B" w:rsidTr="00F14290">
        <w:tc>
          <w:tcPr>
            <w:tcW w:w="1909" w:type="dxa"/>
          </w:tcPr>
          <w:p w:rsidR="00266ABE" w:rsidRPr="00F14290" w:rsidRDefault="00266ABE" w:rsidP="00F14290">
            <w:pPr>
              <w:jc w:val="center"/>
              <w:rPr>
                <w:b/>
                <w:bCs/>
              </w:rPr>
            </w:pPr>
            <w:r w:rsidRPr="00F14290">
              <w:rPr>
                <w:b/>
                <w:bCs/>
              </w:rPr>
              <w:t>Name of the faculty/ staff</w:t>
            </w:r>
          </w:p>
        </w:tc>
        <w:tc>
          <w:tcPr>
            <w:tcW w:w="1910" w:type="dxa"/>
          </w:tcPr>
          <w:p w:rsidR="00266ABE" w:rsidRPr="00F14290" w:rsidRDefault="00266ABE" w:rsidP="00F14290">
            <w:pPr>
              <w:tabs>
                <w:tab w:val="left" w:pos="1345"/>
              </w:tabs>
              <w:jc w:val="center"/>
              <w:rPr>
                <w:b/>
                <w:bCs/>
              </w:rPr>
            </w:pPr>
            <w:r w:rsidRPr="00F14290">
              <w:rPr>
                <w:b/>
                <w:bCs/>
              </w:rPr>
              <w:t>Course</w:t>
            </w:r>
          </w:p>
        </w:tc>
        <w:tc>
          <w:tcPr>
            <w:tcW w:w="1910" w:type="dxa"/>
          </w:tcPr>
          <w:p w:rsidR="00266ABE" w:rsidRPr="00F14290" w:rsidRDefault="00266ABE" w:rsidP="00F14290">
            <w:pPr>
              <w:jc w:val="center"/>
              <w:rPr>
                <w:b/>
                <w:bCs/>
              </w:rPr>
            </w:pPr>
            <w:r w:rsidRPr="00F14290">
              <w:rPr>
                <w:b/>
                <w:bCs/>
              </w:rPr>
              <w:t>Title of the Paper Allotted</w:t>
            </w:r>
          </w:p>
        </w:tc>
        <w:tc>
          <w:tcPr>
            <w:tcW w:w="1910" w:type="dxa"/>
          </w:tcPr>
          <w:p w:rsidR="00266ABE" w:rsidRPr="00F14290" w:rsidRDefault="00266ABE" w:rsidP="00F14290">
            <w:pPr>
              <w:jc w:val="center"/>
              <w:rPr>
                <w:b/>
                <w:bCs/>
              </w:rPr>
            </w:pPr>
            <w:r w:rsidRPr="00F14290">
              <w:rPr>
                <w:b/>
                <w:bCs/>
              </w:rPr>
              <w:t>No of Hrs/ wk allotted</w:t>
            </w:r>
          </w:p>
        </w:tc>
        <w:tc>
          <w:tcPr>
            <w:tcW w:w="1910" w:type="dxa"/>
          </w:tcPr>
          <w:p w:rsidR="00266ABE" w:rsidRPr="00F14290" w:rsidRDefault="00266ABE" w:rsidP="00F14290">
            <w:pPr>
              <w:jc w:val="center"/>
              <w:rPr>
                <w:b/>
                <w:bCs/>
              </w:rPr>
            </w:pPr>
            <w:r w:rsidRPr="00F14290">
              <w:rPr>
                <w:b/>
                <w:bCs/>
              </w:rPr>
              <w:t>Actual hours</w:t>
            </w:r>
          </w:p>
          <w:p w:rsidR="00266ABE" w:rsidRPr="00F14290" w:rsidRDefault="00266ABE" w:rsidP="00F14290">
            <w:pPr>
              <w:jc w:val="center"/>
              <w:rPr>
                <w:b/>
                <w:bCs/>
              </w:rPr>
            </w:pPr>
            <w:r w:rsidRPr="00F14290">
              <w:rPr>
                <w:b/>
                <w:bCs/>
              </w:rPr>
              <w:t>taken</w:t>
            </w:r>
          </w:p>
        </w:tc>
      </w:tr>
      <w:tr w:rsidR="00770A76" w:rsidRPr="002E359B" w:rsidTr="00F14290">
        <w:tc>
          <w:tcPr>
            <w:tcW w:w="1909" w:type="dxa"/>
            <w:vMerge w:val="restart"/>
          </w:tcPr>
          <w:p w:rsidR="00770A76" w:rsidRPr="00381AA0" w:rsidRDefault="00770A76" w:rsidP="00F14290">
            <w:pPr>
              <w:jc w:val="center"/>
              <w:rPr>
                <w:lang w:val="en-IN"/>
              </w:rPr>
            </w:pPr>
            <w:r>
              <w:t>Dr. S P Goswami</w:t>
            </w:r>
          </w:p>
        </w:tc>
        <w:tc>
          <w:tcPr>
            <w:tcW w:w="1910" w:type="dxa"/>
          </w:tcPr>
          <w:p w:rsidR="00770A76" w:rsidRPr="00770A76" w:rsidRDefault="00770A76" w:rsidP="00F14290">
            <w:pPr>
              <w:tabs>
                <w:tab w:val="left" w:pos="1345"/>
              </w:tabs>
              <w:jc w:val="center"/>
            </w:pPr>
            <w:r w:rsidRPr="00770A76">
              <w:t>II M.Sc SLP A Section</w:t>
            </w:r>
          </w:p>
        </w:tc>
        <w:tc>
          <w:tcPr>
            <w:tcW w:w="1910" w:type="dxa"/>
          </w:tcPr>
          <w:p w:rsidR="00770A76" w:rsidRPr="00770A76" w:rsidRDefault="00770A76" w:rsidP="00F14290">
            <w:pPr>
              <w:jc w:val="center"/>
            </w:pPr>
            <w:r w:rsidRPr="00770A76">
              <w:t>Adult Language Disorders</w:t>
            </w:r>
          </w:p>
        </w:tc>
        <w:tc>
          <w:tcPr>
            <w:tcW w:w="1910" w:type="dxa"/>
          </w:tcPr>
          <w:p w:rsidR="00770A76" w:rsidRPr="00770A76" w:rsidRDefault="00E62C5A" w:rsidP="00F14290">
            <w:pPr>
              <w:jc w:val="center"/>
            </w:pPr>
            <w:r>
              <w:t>4</w:t>
            </w:r>
          </w:p>
        </w:tc>
        <w:tc>
          <w:tcPr>
            <w:tcW w:w="1910" w:type="dxa"/>
          </w:tcPr>
          <w:p w:rsidR="00770A76" w:rsidRPr="00770A76" w:rsidRDefault="00E62C5A" w:rsidP="00F14290">
            <w:pPr>
              <w:jc w:val="center"/>
            </w:pPr>
            <w:r>
              <w:t>16</w:t>
            </w:r>
          </w:p>
        </w:tc>
      </w:tr>
      <w:tr w:rsidR="00770A76" w:rsidRPr="002E359B" w:rsidTr="00F14290">
        <w:tc>
          <w:tcPr>
            <w:tcW w:w="1909" w:type="dxa"/>
            <w:vMerge/>
          </w:tcPr>
          <w:p w:rsidR="00770A76" w:rsidRDefault="00770A76" w:rsidP="00F14290">
            <w:pPr>
              <w:jc w:val="center"/>
            </w:pPr>
          </w:p>
        </w:tc>
        <w:tc>
          <w:tcPr>
            <w:tcW w:w="1910" w:type="dxa"/>
          </w:tcPr>
          <w:p w:rsidR="00770A76" w:rsidRPr="00770A76" w:rsidRDefault="00770A76" w:rsidP="00F14290">
            <w:pPr>
              <w:tabs>
                <w:tab w:val="left" w:pos="1345"/>
              </w:tabs>
              <w:jc w:val="center"/>
            </w:pPr>
            <w:r w:rsidRPr="00770A76">
              <w:t>I.M.Sc SLP</w:t>
            </w:r>
          </w:p>
        </w:tc>
        <w:tc>
          <w:tcPr>
            <w:tcW w:w="1910" w:type="dxa"/>
          </w:tcPr>
          <w:p w:rsidR="00770A76" w:rsidRPr="00770A76" w:rsidRDefault="00770A76" w:rsidP="00F14290">
            <w:pPr>
              <w:jc w:val="center"/>
            </w:pPr>
            <w:r w:rsidRPr="00770A76">
              <w:t>Gerentology in communication disorders</w:t>
            </w:r>
          </w:p>
        </w:tc>
        <w:tc>
          <w:tcPr>
            <w:tcW w:w="1910" w:type="dxa"/>
          </w:tcPr>
          <w:p w:rsidR="00770A76" w:rsidRPr="00770A76" w:rsidRDefault="00E62C5A" w:rsidP="00F14290">
            <w:pPr>
              <w:jc w:val="center"/>
            </w:pPr>
            <w:r>
              <w:t>4</w:t>
            </w:r>
          </w:p>
        </w:tc>
        <w:tc>
          <w:tcPr>
            <w:tcW w:w="1910" w:type="dxa"/>
          </w:tcPr>
          <w:p w:rsidR="00770A76" w:rsidRPr="00770A76" w:rsidRDefault="00E62C5A" w:rsidP="00F14290">
            <w:pPr>
              <w:jc w:val="center"/>
            </w:pPr>
            <w:r>
              <w:t>12</w:t>
            </w:r>
          </w:p>
        </w:tc>
      </w:tr>
      <w:tr w:rsidR="009A6468" w:rsidRPr="002E359B" w:rsidTr="00F14290">
        <w:tc>
          <w:tcPr>
            <w:tcW w:w="1909" w:type="dxa"/>
            <w:vMerge w:val="restart"/>
          </w:tcPr>
          <w:p w:rsidR="009A6468" w:rsidRPr="00F14290" w:rsidRDefault="009A6468" w:rsidP="00AA691E">
            <w:pPr>
              <w:pStyle w:val="HTMLPreformatted"/>
              <w:rPr>
                <w:rFonts w:ascii="Times New Roman" w:hAnsi="Times New Roman" w:cs="Times New Roman"/>
                <w:sz w:val="24"/>
                <w:szCs w:val="24"/>
              </w:rPr>
            </w:pPr>
            <w:r w:rsidRPr="00F14290">
              <w:rPr>
                <w:rFonts w:ascii="Times New Roman" w:hAnsi="Times New Roman" w:cs="Times New Roman"/>
                <w:sz w:val="24"/>
                <w:szCs w:val="24"/>
              </w:rPr>
              <w:t>Dr. Jayashree C Shanbal</w:t>
            </w:r>
          </w:p>
        </w:tc>
        <w:tc>
          <w:tcPr>
            <w:tcW w:w="1910" w:type="dxa"/>
          </w:tcPr>
          <w:p w:rsidR="009A6468" w:rsidRPr="00F14290" w:rsidRDefault="009A6468" w:rsidP="003D12A5">
            <w:pPr>
              <w:pStyle w:val="HTMLPreformatted"/>
              <w:rPr>
                <w:rFonts w:ascii="Times New Roman" w:hAnsi="Times New Roman" w:cs="Times New Roman"/>
                <w:sz w:val="24"/>
                <w:szCs w:val="24"/>
              </w:rPr>
            </w:pPr>
            <w:r>
              <w:rPr>
                <w:rFonts w:ascii="Times New Roman" w:hAnsi="Times New Roman" w:cs="Times New Roman"/>
                <w:sz w:val="24"/>
                <w:szCs w:val="24"/>
              </w:rPr>
              <w:t>II BASLP A section</w:t>
            </w:r>
          </w:p>
        </w:tc>
        <w:tc>
          <w:tcPr>
            <w:tcW w:w="1910" w:type="dxa"/>
          </w:tcPr>
          <w:p w:rsidR="009A6468" w:rsidRPr="00F14290" w:rsidRDefault="009A6468" w:rsidP="003D12A5">
            <w:pPr>
              <w:pStyle w:val="HTMLPreformatted"/>
              <w:rPr>
                <w:rFonts w:ascii="Times New Roman" w:hAnsi="Times New Roman" w:cs="Times New Roman"/>
                <w:sz w:val="24"/>
                <w:szCs w:val="24"/>
              </w:rPr>
            </w:pPr>
            <w:r>
              <w:rPr>
                <w:rFonts w:ascii="Times New Roman" w:hAnsi="Times New Roman" w:cs="Times New Roman"/>
                <w:sz w:val="24"/>
                <w:szCs w:val="24"/>
              </w:rPr>
              <w:t>Child Language Disorders</w:t>
            </w:r>
          </w:p>
        </w:tc>
        <w:tc>
          <w:tcPr>
            <w:tcW w:w="1910" w:type="dxa"/>
          </w:tcPr>
          <w:p w:rsidR="009A6468" w:rsidRPr="00F14290" w:rsidRDefault="009A6468" w:rsidP="00F14290">
            <w:pPr>
              <w:pStyle w:val="HTMLPreformatted"/>
              <w:jc w:val="center"/>
              <w:rPr>
                <w:rFonts w:ascii="Times New Roman" w:hAnsi="Times New Roman" w:cs="Times New Roman"/>
                <w:sz w:val="24"/>
                <w:szCs w:val="24"/>
              </w:rPr>
            </w:pPr>
            <w:r>
              <w:rPr>
                <w:rFonts w:ascii="Times New Roman" w:hAnsi="Times New Roman" w:cs="Times New Roman"/>
                <w:sz w:val="24"/>
                <w:szCs w:val="24"/>
              </w:rPr>
              <w:t>Not Submitted</w:t>
            </w:r>
          </w:p>
        </w:tc>
        <w:tc>
          <w:tcPr>
            <w:tcW w:w="1910" w:type="dxa"/>
          </w:tcPr>
          <w:p w:rsidR="009A6468" w:rsidRDefault="009A6468">
            <w:r w:rsidRPr="00346189">
              <w:t>Not Submitted</w:t>
            </w:r>
          </w:p>
        </w:tc>
      </w:tr>
      <w:tr w:rsidR="009A6468" w:rsidRPr="002E359B" w:rsidTr="00595543">
        <w:trPr>
          <w:trHeight w:val="562"/>
        </w:trPr>
        <w:tc>
          <w:tcPr>
            <w:tcW w:w="1909" w:type="dxa"/>
            <w:vMerge/>
          </w:tcPr>
          <w:p w:rsidR="009A6468" w:rsidRPr="00F14290" w:rsidRDefault="009A6468" w:rsidP="00AA691E">
            <w:pPr>
              <w:pStyle w:val="HTMLPreformatted"/>
              <w:rPr>
                <w:rFonts w:ascii="Times New Roman" w:hAnsi="Times New Roman" w:cs="Times New Roman"/>
                <w:sz w:val="24"/>
                <w:szCs w:val="24"/>
              </w:rPr>
            </w:pPr>
          </w:p>
        </w:tc>
        <w:tc>
          <w:tcPr>
            <w:tcW w:w="1910" w:type="dxa"/>
          </w:tcPr>
          <w:p w:rsidR="009A6468" w:rsidRPr="00F14290" w:rsidRDefault="009A6468" w:rsidP="00595543">
            <w:pPr>
              <w:pStyle w:val="HTMLPreformatted"/>
              <w:rPr>
                <w:rFonts w:ascii="Times New Roman" w:hAnsi="Times New Roman" w:cs="Times New Roman"/>
                <w:sz w:val="24"/>
                <w:szCs w:val="24"/>
              </w:rPr>
            </w:pPr>
            <w:r>
              <w:rPr>
                <w:rFonts w:ascii="Times New Roman" w:hAnsi="Times New Roman" w:cs="Times New Roman"/>
                <w:sz w:val="24"/>
                <w:szCs w:val="24"/>
              </w:rPr>
              <w:t>III BASLP B Section</w:t>
            </w:r>
          </w:p>
        </w:tc>
        <w:tc>
          <w:tcPr>
            <w:tcW w:w="1910" w:type="dxa"/>
          </w:tcPr>
          <w:p w:rsidR="009A6468" w:rsidRPr="00F14290" w:rsidRDefault="009A6468" w:rsidP="00595543">
            <w:pPr>
              <w:pStyle w:val="HTMLPreformatted"/>
              <w:rPr>
                <w:rFonts w:ascii="Times New Roman" w:hAnsi="Times New Roman" w:cs="Times New Roman"/>
                <w:sz w:val="24"/>
                <w:szCs w:val="24"/>
              </w:rPr>
            </w:pPr>
            <w:r>
              <w:rPr>
                <w:rFonts w:ascii="Times New Roman" w:hAnsi="Times New Roman" w:cs="Times New Roman"/>
                <w:sz w:val="24"/>
                <w:szCs w:val="24"/>
              </w:rPr>
              <w:t>Adult Language Disorders</w:t>
            </w:r>
          </w:p>
        </w:tc>
        <w:tc>
          <w:tcPr>
            <w:tcW w:w="1910" w:type="dxa"/>
          </w:tcPr>
          <w:p w:rsidR="009A6468" w:rsidRPr="00F14290" w:rsidRDefault="009A6468" w:rsidP="00595543">
            <w:pPr>
              <w:pStyle w:val="HTMLPreformatted"/>
              <w:jc w:val="center"/>
              <w:rPr>
                <w:rFonts w:ascii="Times New Roman" w:hAnsi="Times New Roman" w:cs="Times New Roman"/>
                <w:sz w:val="24"/>
                <w:szCs w:val="24"/>
              </w:rPr>
            </w:pPr>
            <w:r>
              <w:rPr>
                <w:rFonts w:ascii="Times New Roman" w:hAnsi="Times New Roman" w:cs="Times New Roman"/>
                <w:sz w:val="24"/>
                <w:szCs w:val="24"/>
              </w:rPr>
              <w:t>Not Submitted</w:t>
            </w:r>
          </w:p>
        </w:tc>
        <w:tc>
          <w:tcPr>
            <w:tcW w:w="1910" w:type="dxa"/>
          </w:tcPr>
          <w:p w:rsidR="009A6468" w:rsidRDefault="009A6468">
            <w:r w:rsidRPr="00346189">
              <w:t>Not Submitted</w:t>
            </w:r>
          </w:p>
        </w:tc>
      </w:tr>
      <w:tr w:rsidR="009E60D4" w:rsidRPr="002E359B" w:rsidTr="00C53B50">
        <w:trPr>
          <w:trHeight w:val="562"/>
        </w:trPr>
        <w:tc>
          <w:tcPr>
            <w:tcW w:w="1909" w:type="dxa"/>
            <w:vMerge w:val="restart"/>
          </w:tcPr>
          <w:p w:rsidR="009E60D4" w:rsidRPr="00F14290" w:rsidRDefault="009E60D4" w:rsidP="00AA691E">
            <w:pPr>
              <w:pStyle w:val="HTMLPreformatted"/>
              <w:rPr>
                <w:rFonts w:ascii="Times New Roman" w:hAnsi="Times New Roman" w:cs="Times New Roman"/>
                <w:sz w:val="24"/>
                <w:szCs w:val="24"/>
              </w:rPr>
            </w:pPr>
            <w:r w:rsidRPr="00F14290">
              <w:rPr>
                <w:rFonts w:ascii="Times New Roman" w:hAnsi="Times New Roman" w:cs="Times New Roman"/>
                <w:sz w:val="24"/>
                <w:szCs w:val="24"/>
              </w:rPr>
              <w:t>Dr. N. Swapna</w:t>
            </w:r>
          </w:p>
        </w:tc>
        <w:tc>
          <w:tcPr>
            <w:tcW w:w="1910" w:type="dxa"/>
          </w:tcPr>
          <w:p w:rsidR="009E60D4" w:rsidRPr="00F14290" w:rsidRDefault="009E60D4" w:rsidP="00AA691E">
            <w:pPr>
              <w:pStyle w:val="HTMLPreformatted"/>
              <w:rPr>
                <w:rFonts w:ascii="Times New Roman" w:hAnsi="Times New Roman" w:cs="Times New Roman"/>
                <w:sz w:val="24"/>
                <w:szCs w:val="24"/>
              </w:rPr>
            </w:pPr>
            <w:r>
              <w:rPr>
                <w:rFonts w:ascii="Times New Roman" w:hAnsi="Times New Roman" w:cs="Times New Roman"/>
                <w:sz w:val="24"/>
                <w:szCs w:val="24"/>
              </w:rPr>
              <w:t>III BASLP B Section</w:t>
            </w:r>
          </w:p>
        </w:tc>
        <w:tc>
          <w:tcPr>
            <w:tcW w:w="1910" w:type="dxa"/>
          </w:tcPr>
          <w:p w:rsidR="009E60D4" w:rsidRPr="00F14290" w:rsidRDefault="009E60D4" w:rsidP="00AA691E">
            <w:pPr>
              <w:pStyle w:val="HTMLPreformatted"/>
              <w:rPr>
                <w:rFonts w:ascii="Times New Roman" w:hAnsi="Times New Roman" w:cs="Times New Roman"/>
                <w:sz w:val="24"/>
                <w:szCs w:val="24"/>
              </w:rPr>
            </w:pPr>
            <w:r>
              <w:rPr>
                <w:rFonts w:ascii="Times New Roman" w:hAnsi="Times New Roman" w:cs="Times New Roman"/>
                <w:sz w:val="24"/>
                <w:szCs w:val="24"/>
              </w:rPr>
              <w:t>Dysarthria and Apraxia</w:t>
            </w:r>
          </w:p>
        </w:tc>
        <w:tc>
          <w:tcPr>
            <w:tcW w:w="1910" w:type="dxa"/>
          </w:tcPr>
          <w:p w:rsidR="009E60D4" w:rsidRPr="00F14290" w:rsidRDefault="00BD411F" w:rsidP="00F14290">
            <w:pPr>
              <w:pStyle w:val="HTMLPreformatted"/>
              <w:jc w:val="center"/>
              <w:rPr>
                <w:rFonts w:ascii="Times New Roman" w:hAnsi="Times New Roman" w:cs="Times New Roman"/>
                <w:sz w:val="24"/>
                <w:szCs w:val="24"/>
              </w:rPr>
            </w:pPr>
            <w:r>
              <w:rPr>
                <w:rFonts w:ascii="Times New Roman" w:hAnsi="Times New Roman" w:cs="Times New Roman"/>
                <w:sz w:val="24"/>
                <w:szCs w:val="24"/>
              </w:rPr>
              <w:t>3</w:t>
            </w:r>
          </w:p>
        </w:tc>
        <w:tc>
          <w:tcPr>
            <w:tcW w:w="1910" w:type="dxa"/>
          </w:tcPr>
          <w:p w:rsidR="009E60D4" w:rsidRPr="00F14290" w:rsidRDefault="00BD411F" w:rsidP="00F14290">
            <w:pPr>
              <w:pStyle w:val="HTMLPreformatted"/>
              <w:jc w:val="center"/>
              <w:rPr>
                <w:rFonts w:ascii="Times New Roman" w:hAnsi="Times New Roman" w:cs="Times New Roman"/>
                <w:sz w:val="24"/>
                <w:szCs w:val="24"/>
              </w:rPr>
            </w:pPr>
            <w:r>
              <w:rPr>
                <w:rFonts w:ascii="Times New Roman" w:hAnsi="Times New Roman" w:cs="Times New Roman"/>
                <w:sz w:val="24"/>
                <w:szCs w:val="24"/>
              </w:rPr>
              <w:t>12</w:t>
            </w:r>
          </w:p>
        </w:tc>
      </w:tr>
      <w:tr w:rsidR="009E60D4" w:rsidRPr="002E359B" w:rsidTr="00C53B50">
        <w:trPr>
          <w:trHeight w:val="562"/>
        </w:trPr>
        <w:tc>
          <w:tcPr>
            <w:tcW w:w="1909" w:type="dxa"/>
            <w:vMerge/>
          </w:tcPr>
          <w:p w:rsidR="009E60D4" w:rsidRPr="00F14290" w:rsidRDefault="009E60D4" w:rsidP="00AA691E">
            <w:pPr>
              <w:pStyle w:val="HTMLPreformatted"/>
              <w:rPr>
                <w:rFonts w:ascii="Times New Roman" w:hAnsi="Times New Roman" w:cs="Times New Roman"/>
                <w:sz w:val="24"/>
                <w:szCs w:val="24"/>
              </w:rPr>
            </w:pPr>
          </w:p>
        </w:tc>
        <w:tc>
          <w:tcPr>
            <w:tcW w:w="1910" w:type="dxa"/>
          </w:tcPr>
          <w:p w:rsidR="009E60D4" w:rsidRDefault="009E60D4" w:rsidP="00AA691E">
            <w:pPr>
              <w:pStyle w:val="HTMLPreformatted"/>
              <w:rPr>
                <w:rFonts w:ascii="Times New Roman" w:hAnsi="Times New Roman" w:cs="Times New Roman"/>
                <w:sz w:val="24"/>
                <w:szCs w:val="24"/>
              </w:rPr>
            </w:pPr>
            <w:r>
              <w:rPr>
                <w:rFonts w:ascii="Times New Roman" w:hAnsi="Times New Roman" w:cs="Times New Roman"/>
                <w:sz w:val="24"/>
                <w:szCs w:val="24"/>
              </w:rPr>
              <w:t>I MASLP B section</w:t>
            </w:r>
          </w:p>
        </w:tc>
        <w:tc>
          <w:tcPr>
            <w:tcW w:w="1910" w:type="dxa"/>
          </w:tcPr>
          <w:p w:rsidR="009E60D4" w:rsidRDefault="009E60D4" w:rsidP="00AA691E">
            <w:pPr>
              <w:pStyle w:val="HTMLPreformatted"/>
              <w:rPr>
                <w:rFonts w:ascii="Times New Roman" w:hAnsi="Times New Roman" w:cs="Times New Roman"/>
                <w:sz w:val="24"/>
                <w:szCs w:val="24"/>
              </w:rPr>
            </w:pPr>
            <w:r>
              <w:rPr>
                <w:rFonts w:ascii="Times New Roman" w:hAnsi="Times New Roman" w:cs="Times New Roman"/>
                <w:sz w:val="24"/>
                <w:szCs w:val="24"/>
              </w:rPr>
              <w:t>Motor Speech Disorders</w:t>
            </w:r>
          </w:p>
        </w:tc>
        <w:tc>
          <w:tcPr>
            <w:tcW w:w="1910" w:type="dxa"/>
          </w:tcPr>
          <w:p w:rsidR="009E60D4" w:rsidRDefault="00BD411F" w:rsidP="00F14290">
            <w:pPr>
              <w:pStyle w:val="HTMLPreformatted"/>
              <w:jc w:val="center"/>
              <w:rPr>
                <w:rFonts w:ascii="Times New Roman" w:hAnsi="Times New Roman" w:cs="Times New Roman"/>
                <w:sz w:val="24"/>
                <w:szCs w:val="24"/>
              </w:rPr>
            </w:pPr>
            <w:r>
              <w:rPr>
                <w:rFonts w:ascii="Times New Roman" w:hAnsi="Times New Roman" w:cs="Times New Roman"/>
                <w:sz w:val="24"/>
                <w:szCs w:val="24"/>
              </w:rPr>
              <w:t>4</w:t>
            </w:r>
          </w:p>
        </w:tc>
        <w:tc>
          <w:tcPr>
            <w:tcW w:w="1910" w:type="dxa"/>
          </w:tcPr>
          <w:p w:rsidR="009E60D4" w:rsidRDefault="00BD411F" w:rsidP="00F14290">
            <w:pPr>
              <w:pStyle w:val="HTMLPreformatted"/>
              <w:jc w:val="center"/>
              <w:rPr>
                <w:rFonts w:ascii="Times New Roman" w:hAnsi="Times New Roman" w:cs="Times New Roman"/>
                <w:sz w:val="24"/>
                <w:szCs w:val="24"/>
              </w:rPr>
            </w:pPr>
            <w:r>
              <w:rPr>
                <w:rFonts w:ascii="Times New Roman" w:hAnsi="Times New Roman" w:cs="Times New Roman"/>
                <w:sz w:val="24"/>
                <w:szCs w:val="24"/>
              </w:rPr>
              <w:t>12</w:t>
            </w:r>
          </w:p>
        </w:tc>
      </w:tr>
      <w:tr w:rsidR="00743AE3" w:rsidRPr="002E359B" w:rsidTr="00F14290">
        <w:tc>
          <w:tcPr>
            <w:tcW w:w="1909" w:type="dxa"/>
          </w:tcPr>
          <w:p w:rsidR="00743AE3" w:rsidRPr="00C0286B" w:rsidRDefault="00743AE3" w:rsidP="00AA691E">
            <w:pPr>
              <w:pStyle w:val="HTMLPreformatted"/>
              <w:rPr>
                <w:rFonts w:ascii="Times New Roman" w:hAnsi="Times New Roman" w:cs="Times New Roman"/>
                <w:color w:val="000000" w:themeColor="text1"/>
                <w:sz w:val="24"/>
                <w:szCs w:val="24"/>
              </w:rPr>
            </w:pPr>
            <w:r w:rsidRPr="00C0286B">
              <w:rPr>
                <w:rFonts w:ascii="Times New Roman" w:hAnsi="Times New Roman" w:cs="Times New Roman"/>
                <w:color w:val="000000" w:themeColor="text1"/>
                <w:sz w:val="24"/>
                <w:szCs w:val="24"/>
              </w:rPr>
              <w:t>Dr. Brajesh Priyadarshi</w:t>
            </w:r>
          </w:p>
        </w:tc>
        <w:tc>
          <w:tcPr>
            <w:tcW w:w="1910" w:type="dxa"/>
          </w:tcPr>
          <w:p w:rsidR="00743AE3" w:rsidRPr="00C0286B" w:rsidRDefault="00743AE3" w:rsidP="008802FF">
            <w:pPr>
              <w:pStyle w:val="HTMLPreformatted"/>
              <w:rPr>
                <w:rFonts w:ascii="Times New Roman" w:hAnsi="Times New Roman" w:cs="Times New Roman"/>
                <w:color w:val="000000" w:themeColor="text1"/>
                <w:sz w:val="24"/>
                <w:szCs w:val="24"/>
              </w:rPr>
            </w:pPr>
            <w:r w:rsidRPr="00C0286B">
              <w:rPr>
                <w:rFonts w:ascii="Times New Roman" w:hAnsi="Times New Roman" w:cs="Times New Roman"/>
                <w:color w:val="000000" w:themeColor="text1"/>
                <w:sz w:val="24"/>
                <w:szCs w:val="24"/>
              </w:rPr>
              <w:t>B.ASLP A and B Sections</w:t>
            </w:r>
          </w:p>
        </w:tc>
        <w:tc>
          <w:tcPr>
            <w:tcW w:w="1910" w:type="dxa"/>
          </w:tcPr>
          <w:p w:rsidR="00743AE3" w:rsidRPr="00C0286B" w:rsidRDefault="00743AE3" w:rsidP="00AA691E">
            <w:pPr>
              <w:pStyle w:val="HTMLPreformatted"/>
              <w:rPr>
                <w:rFonts w:ascii="Times New Roman" w:hAnsi="Times New Roman" w:cs="Times New Roman"/>
                <w:color w:val="000000" w:themeColor="text1"/>
                <w:sz w:val="24"/>
                <w:szCs w:val="24"/>
              </w:rPr>
            </w:pPr>
            <w:r w:rsidRPr="00C0286B">
              <w:rPr>
                <w:rFonts w:ascii="Times New Roman" w:hAnsi="Times New Roman" w:cs="Times New Roman"/>
                <w:color w:val="000000" w:themeColor="text1"/>
                <w:sz w:val="24"/>
                <w:szCs w:val="24"/>
              </w:rPr>
              <w:t>Linguistics and Phonetics</w:t>
            </w:r>
          </w:p>
        </w:tc>
        <w:tc>
          <w:tcPr>
            <w:tcW w:w="1910" w:type="dxa"/>
          </w:tcPr>
          <w:p w:rsidR="00743AE3" w:rsidRPr="005905FA" w:rsidRDefault="00A11251" w:rsidP="00F14290">
            <w:pPr>
              <w:pStyle w:val="HTMLPreformatted"/>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1910" w:type="dxa"/>
          </w:tcPr>
          <w:p w:rsidR="00743AE3" w:rsidRPr="005905FA" w:rsidRDefault="00A11251" w:rsidP="00F14290">
            <w:pPr>
              <w:pStyle w:val="HTMLPreformatted"/>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r>
      <w:tr w:rsidR="00745675" w:rsidRPr="002E359B" w:rsidTr="00F14290">
        <w:tc>
          <w:tcPr>
            <w:tcW w:w="1909" w:type="dxa"/>
            <w:vMerge w:val="restart"/>
          </w:tcPr>
          <w:p w:rsidR="00745675" w:rsidRPr="00F14290" w:rsidRDefault="00745675" w:rsidP="0072066F">
            <w:pPr>
              <w:pStyle w:val="HTMLPreformatted"/>
              <w:rPr>
                <w:rFonts w:ascii="Times New Roman" w:hAnsi="Times New Roman" w:cs="Times New Roman"/>
                <w:sz w:val="24"/>
                <w:szCs w:val="24"/>
              </w:rPr>
            </w:pPr>
            <w:r w:rsidRPr="00F14290">
              <w:rPr>
                <w:rFonts w:ascii="Times New Roman" w:hAnsi="Times New Roman" w:cs="Times New Roman"/>
                <w:sz w:val="24"/>
                <w:szCs w:val="24"/>
              </w:rPr>
              <w:t>Dr. Anjana B Ram</w:t>
            </w:r>
          </w:p>
        </w:tc>
        <w:tc>
          <w:tcPr>
            <w:tcW w:w="1910" w:type="dxa"/>
          </w:tcPr>
          <w:p w:rsidR="00745675" w:rsidRPr="002E359B" w:rsidRDefault="00745675" w:rsidP="00F14290">
            <w:pPr>
              <w:jc w:val="center"/>
            </w:pPr>
            <w:r>
              <w:t>BASLP VI sem</w:t>
            </w:r>
          </w:p>
        </w:tc>
        <w:tc>
          <w:tcPr>
            <w:tcW w:w="1910" w:type="dxa"/>
          </w:tcPr>
          <w:p w:rsidR="00745675" w:rsidRPr="00F14290" w:rsidRDefault="00745675" w:rsidP="00F14290">
            <w:pPr>
              <w:jc w:val="center"/>
              <w:rPr>
                <w:bCs/>
              </w:rPr>
            </w:pPr>
            <w:r>
              <w:rPr>
                <w:bCs/>
              </w:rPr>
              <w:t>Dysarthria</w:t>
            </w:r>
          </w:p>
        </w:tc>
        <w:tc>
          <w:tcPr>
            <w:tcW w:w="1910" w:type="dxa"/>
          </w:tcPr>
          <w:p w:rsidR="00745675" w:rsidRPr="00F14290" w:rsidRDefault="00745675" w:rsidP="00F14290">
            <w:pPr>
              <w:jc w:val="center"/>
              <w:rPr>
                <w:bCs/>
              </w:rPr>
            </w:pPr>
            <w:r>
              <w:rPr>
                <w:bCs/>
              </w:rPr>
              <w:t>4</w:t>
            </w:r>
          </w:p>
        </w:tc>
        <w:tc>
          <w:tcPr>
            <w:tcW w:w="1910" w:type="dxa"/>
          </w:tcPr>
          <w:p w:rsidR="00745675" w:rsidRPr="00F14290" w:rsidRDefault="00745675" w:rsidP="00F14290">
            <w:pPr>
              <w:jc w:val="center"/>
              <w:rPr>
                <w:bCs/>
              </w:rPr>
            </w:pPr>
            <w:r>
              <w:rPr>
                <w:bCs/>
              </w:rPr>
              <w:t>18</w:t>
            </w:r>
          </w:p>
        </w:tc>
      </w:tr>
      <w:tr w:rsidR="00745675" w:rsidRPr="002E359B" w:rsidTr="00F14290">
        <w:tc>
          <w:tcPr>
            <w:tcW w:w="1909" w:type="dxa"/>
            <w:vMerge/>
          </w:tcPr>
          <w:p w:rsidR="00745675" w:rsidRPr="00F14290" w:rsidRDefault="00745675" w:rsidP="0072066F">
            <w:pPr>
              <w:pStyle w:val="HTMLPreformatted"/>
              <w:rPr>
                <w:rFonts w:ascii="Times New Roman" w:hAnsi="Times New Roman" w:cs="Times New Roman"/>
                <w:sz w:val="24"/>
                <w:szCs w:val="24"/>
              </w:rPr>
            </w:pPr>
          </w:p>
        </w:tc>
        <w:tc>
          <w:tcPr>
            <w:tcW w:w="1910" w:type="dxa"/>
          </w:tcPr>
          <w:p w:rsidR="00745675" w:rsidRPr="002E359B" w:rsidRDefault="00745675" w:rsidP="00F14290">
            <w:pPr>
              <w:jc w:val="center"/>
            </w:pPr>
            <w:r w:rsidRPr="008940B7">
              <w:t>BASLP</w:t>
            </w:r>
            <w:r>
              <w:t xml:space="preserve"> IV sem</w:t>
            </w:r>
          </w:p>
        </w:tc>
        <w:tc>
          <w:tcPr>
            <w:tcW w:w="1910" w:type="dxa"/>
          </w:tcPr>
          <w:p w:rsidR="00745675" w:rsidRPr="00F14290" w:rsidRDefault="00745675" w:rsidP="00F14290">
            <w:pPr>
              <w:jc w:val="center"/>
              <w:rPr>
                <w:bCs/>
              </w:rPr>
            </w:pPr>
            <w:r>
              <w:rPr>
                <w:bCs/>
              </w:rPr>
              <w:t>Child Language Disorders</w:t>
            </w:r>
          </w:p>
        </w:tc>
        <w:tc>
          <w:tcPr>
            <w:tcW w:w="1910" w:type="dxa"/>
          </w:tcPr>
          <w:p w:rsidR="00745675" w:rsidRPr="00F14290" w:rsidRDefault="00745675" w:rsidP="00F14290">
            <w:pPr>
              <w:jc w:val="center"/>
              <w:rPr>
                <w:bCs/>
              </w:rPr>
            </w:pPr>
            <w:r>
              <w:rPr>
                <w:bCs/>
              </w:rPr>
              <w:t>4</w:t>
            </w:r>
          </w:p>
        </w:tc>
        <w:tc>
          <w:tcPr>
            <w:tcW w:w="1910" w:type="dxa"/>
          </w:tcPr>
          <w:p w:rsidR="00745675" w:rsidRPr="00F14290" w:rsidRDefault="00745675" w:rsidP="00F14290">
            <w:pPr>
              <w:jc w:val="center"/>
              <w:rPr>
                <w:bCs/>
              </w:rPr>
            </w:pPr>
            <w:r>
              <w:rPr>
                <w:bCs/>
              </w:rPr>
              <w:t>14</w:t>
            </w:r>
          </w:p>
        </w:tc>
      </w:tr>
      <w:tr w:rsidR="00745675" w:rsidRPr="002E359B" w:rsidTr="00F14290">
        <w:tc>
          <w:tcPr>
            <w:tcW w:w="1909" w:type="dxa"/>
            <w:vMerge/>
          </w:tcPr>
          <w:p w:rsidR="00745675" w:rsidRPr="00F14290" w:rsidRDefault="00745675" w:rsidP="0072066F">
            <w:pPr>
              <w:pStyle w:val="HTMLPreformatted"/>
              <w:rPr>
                <w:rFonts w:ascii="Times New Roman" w:hAnsi="Times New Roman" w:cs="Times New Roman"/>
                <w:sz w:val="24"/>
                <w:szCs w:val="24"/>
              </w:rPr>
            </w:pPr>
          </w:p>
        </w:tc>
        <w:tc>
          <w:tcPr>
            <w:tcW w:w="1910" w:type="dxa"/>
          </w:tcPr>
          <w:p w:rsidR="00745675" w:rsidRDefault="00745675" w:rsidP="00F14290">
            <w:pPr>
              <w:jc w:val="center"/>
            </w:pPr>
            <w:r>
              <w:t>M</w:t>
            </w:r>
            <w:r w:rsidRPr="008940B7">
              <w:t>ASLP</w:t>
            </w:r>
            <w:r>
              <w:t xml:space="preserve"> II sem</w:t>
            </w:r>
          </w:p>
        </w:tc>
        <w:tc>
          <w:tcPr>
            <w:tcW w:w="1910" w:type="dxa"/>
          </w:tcPr>
          <w:p w:rsidR="00745675" w:rsidRDefault="00745675" w:rsidP="00F14290">
            <w:pPr>
              <w:jc w:val="center"/>
              <w:rPr>
                <w:bCs/>
              </w:rPr>
            </w:pPr>
            <w:r>
              <w:rPr>
                <w:bCs/>
              </w:rPr>
              <w:t>Motor Speech Disorders</w:t>
            </w:r>
          </w:p>
        </w:tc>
        <w:tc>
          <w:tcPr>
            <w:tcW w:w="1910" w:type="dxa"/>
          </w:tcPr>
          <w:p w:rsidR="00745675" w:rsidRDefault="00745675" w:rsidP="00F14290">
            <w:pPr>
              <w:jc w:val="center"/>
              <w:rPr>
                <w:bCs/>
              </w:rPr>
            </w:pPr>
            <w:r>
              <w:rPr>
                <w:bCs/>
              </w:rPr>
              <w:t>4</w:t>
            </w:r>
          </w:p>
        </w:tc>
        <w:tc>
          <w:tcPr>
            <w:tcW w:w="1910" w:type="dxa"/>
          </w:tcPr>
          <w:p w:rsidR="00745675" w:rsidRDefault="00745675" w:rsidP="00F14290">
            <w:pPr>
              <w:jc w:val="center"/>
              <w:rPr>
                <w:bCs/>
              </w:rPr>
            </w:pPr>
            <w:r>
              <w:rPr>
                <w:bCs/>
              </w:rPr>
              <w:t>16</w:t>
            </w:r>
          </w:p>
        </w:tc>
      </w:tr>
      <w:tr w:rsidR="00745675" w:rsidRPr="002E359B" w:rsidTr="00F14290">
        <w:tc>
          <w:tcPr>
            <w:tcW w:w="1909" w:type="dxa"/>
            <w:vMerge/>
          </w:tcPr>
          <w:p w:rsidR="00745675" w:rsidRPr="00F14290" w:rsidRDefault="00745675" w:rsidP="0072066F">
            <w:pPr>
              <w:pStyle w:val="HTMLPreformatted"/>
              <w:rPr>
                <w:rFonts w:ascii="Times New Roman" w:hAnsi="Times New Roman" w:cs="Times New Roman"/>
                <w:sz w:val="24"/>
                <w:szCs w:val="24"/>
              </w:rPr>
            </w:pPr>
          </w:p>
        </w:tc>
        <w:tc>
          <w:tcPr>
            <w:tcW w:w="1910" w:type="dxa"/>
          </w:tcPr>
          <w:p w:rsidR="00745675" w:rsidRDefault="00745675" w:rsidP="00F14290">
            <w:pPr>
              <w:jc w:val="center"/>
            </w:pPr>
            <w:r>
              <w:t>DHLS</w:t>
            </w:r>
          </w:p>
        </w:tc>
        <w:tc>
          <w:tcPr>
            <w:tcW w:w="1910" w:type="dxa"/>
          </w:tcPr>
          <w:p w:rsidR="00745675" w:rsidRDefault="00745675" w:rsidP="00F14290">
            <w:pPr>
              <w:jc w:val="center"/>
              <w:rPr>
                <w:bCs/>
              </w:rPr>
            </w:pPr>
            <w:r>
              <w:rPr>
                <w:bCs/>
              </w:rPr>
              <w:t>Introduction to Speech Language Pathology</w:t>
            </w:r>
          </w:p>
        </w:tc>
        <w:tc>
          <w:tcPr>
            <w:tcW w:w="1910" w:type="dxa"/>
          </w:tcPr>
          <w:p w:rsidR="00745675" w:rsidRDefault="00745675" w:rsidP="00F14290">
            <w:pPr>
              <w:jc w:val="center"/>
              <w:rPr>
                <w:bCs/>
              </w:rPr>
            </w:pPr>
            <w:r>
              <w:rPr>
                <w:bCs/>
              </w:rPr>
              <w:t>2</w:t>
            </w:r>
          </w:p>
        </w:tc>
        <w:tc>
          <w:tcPr>
            <w:tcW w:w="1910" w:type="dxa"/>
          </w:tcPr>
          <w:p w:rsidR="00745675" w:rsidRDefault="00745675" w:rsidP="00F14290">
            <w:pPr>
              <w:jc w:val="center"/>
              <w:rPr>
                <w:bCs/>
              </w:rPr>
            </w:pPr>
            <w:r>
              <w:rPr>
                <w:bCs/>
              </w:rPr>
              <w:t>8</w:t>
            </w:r>
          </w:p>
        </w:tc>
      </w:tr>
      <w:tr w:rsidR="00743AE3" w:rsidRPr="002E359B" w:rsidTr="00F14290">
        <w:tc>
          <w:tcPr>
            <w:tcW w:w="1909" w:type="dxa"/>
            <w:vMerge w:val="restart"/>
          </w:tcPr>
          <w:p w:rsidR="00743AE3" w:rsidRPr="00C0286B" w:rsidRDefault="00743AE3" w:rsidP="00F54D96">
            <w:pPr>
              <w:pStyle w:val="HTMLPreformatted"/>
              <w:rPr>
                <w:rFonts w:ascii="Times New Roman" w:hAnsi="Times New Roman" w:cs="Times New Roman"/>
                <w:color w:val="000000" w:themeColor="text1"/>
                <w:sz w:val="24"/>
                <w:szCs w:val="24"/>
              </w:rPr>
            </w:pPr>
            <w:r w:rsidRPr="00C0286B">
              <w:rPr>
                <w:rFonts w:ascii="Times New Roman" w:hAnsi="Times New Roman" w:cs="Times New Roman"/>
                <w:color w:val="000000" w:themeColor="text1"/>
                <w:sz w:val="24"/>
                <w:szCs w:val="24"/>
              </w:rPr>
              <w:t>Ms. Yashomathi</w:t>
            </w:r>
          </w:p>
        </w:tc>
        <w:tc>
          <w:tcPr>
            <w:tcW w:w="1910" w:type="dxa"/>
          </w:tcPr>
          <w:p w:rsidR="00743AE3" w:rsidRPr="00C0286B" w:rsidRDefault="00EB0F81" w:rsidP="00F14290">
            <w:pPr>
              <w:jc w:val="center"/>
              <w:rPr>
                <w:bCs/>
                <w:color w:val="000000" w:themeColor="text1"/>
              </w:rPr>
            </w:pPr>
            <w:r>
              <w:rPr>
                <w:bCs/>
                <w:color w:val="000000" w:themeColor="text1"/>
              </w:rPr>
              <w:t xml:space="preserve">II </w:t>
            </w:r>
            <w:r w:rsidR="00743AE3" w:rsidRPr="00C0286B">
              <w:rPr>
                <w:bCs/>
                <w:color w:val="000000" w:themeColor="text1"/>
              </w:rPr>
              <w:t>B.ASLP</w:t>
            </w:r>
            <w:r>
              <w:rPr>
                <w:bCs/>
                <w:color w:val="000000" w:themeColor="text1"/>
              </w:rPr>
              <w:t xml:space="preserve"> A Section</w:t>
            </w:r>
          </w:p>
        </w:tc>
        <w:tc>
          <w:tcPr>
            <w:tcW w:w="1910" w:type="dxa"/>
          </w:tcPr>
          <w:p w:rsidR="00743AE3" w:rsidRPr="00C0286B" w:rsidRDefault="00EB0F81" w:rsidP="00F14290">
            <w:pPr>
              <w:jc w:val="center"/>
              <w:rPr>
                <w:bCs/>
                <w:color w:val="000000" w:themeColor="text1"/>
              </w:rPr>
            </w:pPr>
            <w:r>
              <w:rPr>
                <w:bCs/>
                <w:color w:val="000000" w:themeColor="text1"/>
              </w:rPr>
              <w:t>Child Language Disorders</w:t>
            </w:r>
          </w:p>
        </w:tc>
        <w:tc>
          <w:tcPr>
            <w:tcW w:w="1910" w:type="dxa"/>
          </w:tcPr>
          <w:p w:rsidR="00743AE3" w:rsidRPr="00F14290" w:rsidRDefault="009819C4" w:rsidP="00F14290">
            <w:pPr>
              <w:jc w:val="center"/>
              <w:rPr>
                <w:bCs/>
                <w:color w:val="000000"/>
              </w:rPr>
            </w:pPr>
            <w:r>
              <w:rPr>
                <w:bCs/>
                <w:color w:val="000000"/>
              </w:rPr>
              <w:t>4</w:t>
            </w:r>
          </w:p>
        </w:tc>
        <w:tc>
          <w:tcPr>
            <w:tcW w:w="1910" w:type="dxa"/>
          </w:tcPr>
          <w:p w:rsidR="00743AE3" w:rsidRPr="00F14290" w:rsidRDefault="009819C4" w:rsidP="00F14290">
            <w:pPr>
              <w:jc w:val="center"/>
              <w:rPr>
                <w:bCs/>
                <w:color w:val="000000"/>
              </w:rPr>
            </w:pPr>
            <w:r>
              <w:rPr>
                <w:bCs/>
                <w:color w:val="000000"/>
              </w:rPr>
              <w:t>16</w:t>
            </w:r>
          </w:p>
        </w:tc>
      </w:tr>
      <w:tr w:rsidR="00743AE3" w:rsidRPr="002E359B" w:rsidTr="00BA2CD2">
        <w:trPr>
          <w:trHeight w:val="1231"/>
        </w:trPr>
        <w:tc>
          <w:tcPr>
            <w:tcW w:w="1909" w:type="dxa"/>
            <w:vMerge/>
          </w:tcPr>
          <w:p w:rsidR="00743AE3" w:rsidRPr="00C0286B" w:rsidRDefault="00743AE3" w:rsidP="00F54D96">
            <w:pPr>
              <w:pStyle w:val="HTMLPreformatted"/>
              <w:rPr>
                <w:rFonts w:ascii="Times New Roman" w:hAnsi="Times New Roman" w:cs="Times New Roman"/>
                <w:color w:val="000000" w:themeColor="text1"/>
                <w:sz w:val="24"/>
                <w:szCs w:val="24"/>
              </w:rPr>
            </w:pPr>
          </w:p>
        </w:tc>
        <w:tc>
          <w:tcPr>
            <w:tcW w:w="1910" w:type="dxa"/>
          </w:tcPr>
          <w:p w:rsidR="00743AE3" w:rsidRPr="00C0286B" w:rsidRDefault="009C0457" w:rsidP="00F14290">
            <w:pPr>
              <w:jc w:val="center"/>
              <w:rPr>
                <w:bCs/>
                <w:color w:val="000000" w:themeColor="text1"/>
              </w:rPr>
            </w:pPr>
            <w:r>
              <w:rPr>
                <w:bCs/>
                <w:color w:val="000000" w:themeColor="text1"/>
              </w:rPr>
              <w:t>II M.Sc B Section</w:t>
            </w:r>
          </w:p>
        </w:tc>
        <w:tc>
          <w:tcPr>
            <w:tcW w:w="1910" w:type="dxa"/>
          </w:tcPr>
          <w:p w:rsidR="00743AE3" w:rsidRPr="00C0286B" w:rsidRDefault="009C0457" w:rsidP="00F14290">
            <w:pPr>
              <w:jc w:val="center"/>
              <w:rPr>
                <w:bCs/>
                <w:color w:val="000000" w:themeColor="text1"/>
              </w:rPr>
            </w:pPr>
            <w:r>
              <w:rPr>
                <w:bCs/>
                <w:color w:val="000000" w:themeColor="text1"/>
              </w:rPr>
              <w:t>Augmentative and Alternative Communication</w:t>
            </w:r>
          </w:p>
        </w:tc>
        <w:tc>
          <w:tcPr>
            <w:tcW w:w="1910" w:type="dxa"/>
          </w:tcPr>
          <w:p w:rsidR="00743AE3" w:rsidRPr="00F14290" w:rsidRDefault="009819C4" w:rsidP="00F14290">
            <w:pPr>
              <w:jc w:val="center"/>
              <w:rPr>
                <w:bCs/>
                <w:color w:val="000000"/>
              </w:rPr>
            </w:pPr>
            <w:r>
              <w:rPr>
                <w:bCs/>
                <w:color w:val="000000"/>
              </w:rPr>
              <w:t>4</w:t>
            </w:r>
          </w:p>
        </w:tc>
        <w:tc>
          <w:tcPr>
            <w:tcW w:w="1910" w:type="dxa"/>
          </w:tcPr>
          <w:p w:rsidR="00743AE3" w:rsidRPr="00F14290" w:rsidRDefault="009819C4" w:rsidP="00F14290">
            <w:pPr>
              <w:jc w:val="center"/>
              <w:rPr>
                <w:bCs/>
                <w:color w:val="000000"/>
              </w:rPr>
            </w:pPr>
            <w:r>
              <w:rPr>
                <w:bCs/>
                <w:color w:val="000000"/>
              </w:rPr>
              <w:t>16</w:t>
            </w:r>
          </w:p>
        </w:tc>
      </w:tr>
      <w:tr w:rsidR="00BA2CD2" w:rsidRPr="002E359B" w:rsidTr="00F14290">
        <w:tc>
          <w:tcPr>
            <w:tcW w:w="1909" w:type="dxa"/>
          </w:tcPr>
          <w:p w:rsidR="00BA2CD2" w:rsidRPr="00C0286B" w:rsidRDefault="00BA2CD2" w:rsidP="00F54D96">
            <w:pPr>
              <w:pStyle w:val="HTMLPreformatted"/>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 Vasantha Lakshmi M S</w:t>
            </w:r>
          </w:p>
        </w:tc>
        <w:tc>
          <w:tcPr>
            <w:tcW w:w="1910" w:type="dxa"/>
          </w:tcPr>
          <w:p w:rsidR="00BA2CD2" w:rsidRDefault="00BA2CD2" w:rsidP="00F14290">
            <w:pPr>
              <w:jc w:val="center"/>
              <w:rPr>
                <w:bCs/>
                <w:color w:val="000000" w:themeColor="text1"/>
              </w:rPr>
            </w:pPr>
            <w:r>
              <w:rPr>
                <w:bCs/>
                <w:color w:val="000000" w:themeColor="text1"/>
              </w:rPr>
              <w:t>B.Sc IV semester A Section</w:t>
            </w:r>
          </w:p>
        </w:tc>
        <w:tc>
          <w:tcPr>
            <w:tcW w:w="1910" w:type="dxa"/>
          </w:tcPr>
          <w:p w:rsidR="00BA2CD2" w:rsidRDefault="00BA2CD2" w:rsidP="00F14290">
            <w:pPr>
              <w:jc w:val="center"/>
              <w:rPr>
                <w:bCs/>
                <w:color w:val="000000" w:themeColor="text1"/>
              </w:rPr>
            </w:pPr>
            <w:r>
              <w:rPr>
                <w:bCs/>
                <w:color w:val="000000" w:themeColor="text1"/>
              </w:rPr>
              <w:t>Research Methods and Statistics (Unit 3 &amp; 4)</w:t>
            </w:r>
          </w:p>
        </w:tc>
        <w:tc>
          <w:tcPr>
            <w:tcW w:w="1910" w:type="dxa"/>
          </w:tcPr>
          <w:p w:rsidR="00BA2CD2" w:rsidRDefault="00BA2CD2" w:rsidP="00F14290">
            <w:pPr>
              <w:jc w:val="center"/>
              <w:rPr>
                <w:bCs/>
                <w:color w:val="000000"/>
              </w:rPr>
            </w:pPr>
            <w:r>
              <w:rPr>
                <w:bCs/>
                <w:color w:val="000000"/>
              </w:rPr>
              <w:t>3</w:t>
            </w:r>
          </w:p>
        </w:tc>
        <w:tc>
          <w:tcPr>
            <w:tcW w:w="1910" w:type="dxa"/>
          </w:tcPr>
          <w:p w:rsidR="00BA2CD2" w:rsidRDefault="00BA2CD2" w:rsidP="00F14290">
            <w:pPr>
              <w:jc w:val="center"/>
              <w:rPr>
                <w:bCs/>
                <w:color w:val="000000"/>
              </w:rPr>
            </w:pPr>
            <w:r>
              <w:rPr>
                <w:bCs/>
                <w:color w:val="000000"/>
              </w:rPr>
              <w:t>7</w:t>
            </w:r>
          </w:p>
        </w:tc>
      </w:tr>
      <w:tr w:rsidR="007F6D61" w:rsidRPr="002E359B" w:rsidTr="00F14290">
        <w:tc>
          <w:tcPr>
            <w:tcW w:w="1909" w:type="dxa"/>
            <w:vMerge w:val="restart"/>
          </w:tcPr>
          <w:p w:rsidR="007F6D61" w:rsidRPr="00F14290" w:rsidRDefault="007F6D61" w:rsidP="00F54D96">
            <w:pPr>
              <w:pStyle w:val="HTMLPreformatted"/>
              <w:rPr>
                <w:rFonts w:ascii="Times New Roman" w:hAnsi="Times New Roman" w:cs="Times New Roman"/>
                <w:sz w:val="24"/>
                <w:szCs w:val="24"/>
              </w:rPr>
            </w:pPr>
            <w:r>
              <w:rPr>
                <w:rFonts w:ascii="Times New Roman" w:hAnsi="Times New Roman" w:cs="Times New Roman"/>
                <w:sz w:val="24"/>
                <w:szCs w:val="24"/>
              </w:rPr>
              <w:t>Mr. Srinivasa R</w:t>
            </w:r>
          </w:p>
        </w:tc>
        <w:tc>
          <w:tcPr>
            <w:tcW w:w="1910" w:type="dxa"/>
          </w:tcPr>
          <w:p w:rsidR="007F6D61" w:rsidRPr="00F14290" w:rsidRDefault="007F6D61" w:rsidP="00F14290">
            <w:pPr>
              <w:jc w:val="center"/>
              <w:rPr>
                <w:bCs/>
                <w:color w:val="000000"/>
              </w:rPr>
            </w:pPr>
            <w:r>
              <w:rPr>
                <w:bCs/>
                <w:color w:val="000000"/>
              </w:rPr>
              <w:t>B.Ed. Spl. Ed</w:t>
            </w:r>
          </w:p>
        </w:tc>
        <w:tc>
          <w:tcPr>
            <w:tcW w:w="1910" w:type="dxa"/>
          </w:tcPr>
          <w:p w:rsidR="007F6D61" w:rsidRPr="00F14290" w:rsidRDefault="007F6D61" w:rsidP="00F14290">
            <w:pPr>
              <w:jc w:val="center"/>
              <w:rPr>
                <w:bCs/>
                <w:color w:val="000000"/>
              </w:rPr>
            </w:pPr>
            <w:r>
              <w:rPr>
                <w:bCs/>
                <w:color w:val="000000"/>
              </w:rPr>
              <w:t>Basic Research &amp; Basic Statistics</w:t>
            </w:r>
          </w:p>
        </w:tc>
        <w:tc>
          <w:tcPr>
            <w:tcW w:w="1910" w:type="dxa"/>
          </w:tcPr>
          <w:p w:rsidR="007F6D61" w:rsidRPr="00F14290" w:rsidRDefault="007F6D61" w:rsidP="00F14290">
            <w:pPr>
              <w:jc w:val="center"/>
              <w:rPr>
                <w:bCs/>
                <w:color w:val="000000"/>
              </w:rPr>
            </w:pPr>
            <w:r>
              <w:rPr>
                <w:bCs/>
                <w:color w:val="000000"/>
              </w:rPr>
              <w:t>3</w:t>
            </w:r>
          </w:p>
        </w:tc>
        <w:tc>
          <w:tcPr>
            <w:tcW w:w="1910" w:type="dxa"/>
          </w:tcPr>
          <w:p w:rsidR="007F6D61" w:rsidRPr="00F14290" w:rsidRDefault="007F6D61" w:rsidP="00F14290">
            <w:pPr>
              <w:jc w:val="center"/>
              <w:rPr>
                <w:bCs/>
                <w:color w:val="000000"/>
              </w:rPr>
            </w:pPr>
            <w:r>
              <w:rPr>
                <w:bCs/>
                <w:color w:val="000000"/>
              </w:rPr>
              <w:t>9</w:t>
            </w:r>
          </w:p>
        </w:tc>
      </w:tr>
      <w:tr w:rsidR="007F6D61" w:rsidRPr="002E359B" w:rsidTr="00F14290">
        <w:tc>
          <w:tcPr>
            <w:tcW w:w="1909" w:type="dxa"/>
            <w:vMerge/>
          </w:tcPr>
          <w:p w:rsidR="007F6D61" w:rsidRDefault="007F6D61" w:rsidP="00F54D96">
            <w:pPr>
              <w:pStyle w:val="HTMLPreformatted"/>
              <w:rPr>
                <w:rFonts w:ascii="Times New Roman" w:hAnsi="Times New Roman" w:cs="Times New Roman"/>
                <w:sz w:val="24"/>
                <w:szCs w:val="24"/>
              </w:rPr>
            </w:pPr>
          </w:p>
        </w:tc>
        <w:tc>
          <w:tcPr>
            <w:tcW w:w="1910" w:type="dxa"/>
          </w:tcPr>
          <w:p w:rsidR="007F6D61" w:rsidRDefault="007F6D61" w:rsidP="00F14290">
            <w:pPr>
              <w:jc w:val="center"/>
              <w:rPr>
                <w:bCs/>
                <w:color w:val="000000"/>
              </w:rPr>
            </w:pPr>
            <w:r>
              <w:rPr>
                <w:bCs/>
                <w:color w:val="000000"/>
              </w:rPr>
              <w:t>BASLP</w:t>
            </w:r>
          </w:p>
        </w:tc>
        <w:tc>
          <w:tcPr>
            <w:tcW w:w="1910" w:type="dxa"/>
          </w:tcPr>
          <w:p w:rsidR="007F6D61" w:rsidRDefault="007F6D61" w:rsidP="00F14290">
            <w:pPr>
              <w:jc w:val="center"/>
              <w:rPr>
                <w:bCs/>
                <w:color w:val="000000"/>
              </w:rPr>
            </w:pPr>
            <w:r>
              <w:rPr>
                <w:bCs/>
                <w:color w:val="000000"/>
              </w:rPr>
              <w:t>Research methods &amp; Statistics</w:t>
            </w:r>
          </w:p>
        </w:tc>
        <w:tc>
          <w:tcPr>
            <w:tcW w:w="1910" w:type="dxa"/>
          </w:tcPr>
          <w:p w:rsidR="007F6D61" w:rsidRDefault="007F6D61" w:rsidP="00F14290">
            <w:pPr>
              <w:jc w:val="center"/>
              <w:rPr>
                <w:bCs/>
                <w:color w:val="000000"/>
              </w:rPr>
            </w:pPr>
            <w:r>
              <w:rPr>
                <w:bCs/>
                <w:color w:val="000000"/>
              </w:rPr>
              <w:t>3</w:t>
            </w:r>
          </w:p>
        </w:tc>
        <w:tc>
          <w:tcPr>
            <w:tcW w:w="1910" w:type="dxa"/>
          </w:tcPr>
          <w:p w:rsidR="007F6D61" w:rsidRDefault="007F6D61" w:rsidP="00F14290">
            <w:pPr>
              <w:jc w:val="center"/>
              <w:rPr>
                <w:bCs/>
                <w:color w:val="000000"/>
              </w:rPr>
            </w:pPr>
            <w:r>
              <w:rPr>
                <w:bCs/>
                <w:color w:val="000000"/>
              </w:rPr>
              <w:t>11</w:t>
            </w:r>
          </w:p>
        </w:tc>
      </w:tr>
    </w:tbl>
    <w:p w:rsidR="00266ABE" w:rsidRPr="002E359B" w:rsidRDefault="00266ABE" w:rsidP="00AA691E">
      <w:pPr>
        <w:pStyle w:val="HTMLPreformatted"/>
        <w:shd w:val="clear" w:color="auto" w:fill="FFFFFF"/>
        <w:rPr>
          <w:rFonts w:ascii="Times New Roman" w:hAnsi="Times New Roman" w:cs="Times New Roman"/>
          <w:b/>
          <w:sz w:val="24"/>
          <w:szCs w:val="24"/>
        </w:rPr>
      </w:pPr>
    </w:p>
    <w:p w:rsidR="00290ADB" w:rsidRDefault="00184794" w:rsidP="00AA691E">
      <w:pPr>
        <w:pStyle w:val="HTMLPreformatted"/>
        <w:shd w:val="clear" w:color="auto" w:fill="FFFFFF"/>
        <w:rPr>
          <w:rFonts w:ascii="Times New Roman" w:hAnsi="Times New Roman" w:cs="Times New Roman"/>
          <w:b/>
          <w:bCs/>
          <w:sz w:val="24"/>
          <w:szCs w:val="24"/>
          <w:lang w:val="en-IN" w:eastAsia="en-IN" w:bidi="hi-IN"/>
        </w:rPr>
      </w:pPr>
      <w:r w:rsidRPr="002E359B">
        <w:rPr>
          <w:rFonts w:ascii="Times New Roman" w:hAnsi="Times New Roman" w:cs="Mangal" w:hint="cs"/>
          <w:b/>
          <w:bCs/>
          <w:sz w:val="24"/>
          <w:szCs w:val="24"/>
          <w:cs/>
          <w:lang w:val="en-IN" w:eastAsia="en-IN" w:bidi="hi-IN"/>
        </w:rPr>
        <w:lastRenderedPageBreak/>
        <w:t>व्यावहारिक</w:t>
      </w:r>
      <w:r w:rsidRPr="002E359B">
        <w:rPr>
          <w:rFonts w:ascii="Times New Roman" w:hAnsi="Times New Roman" w:cs="Mangal"/>
          <w:b/>
          <w:bCs/>
          <w:sz w:val="24"/>
          <w:szCs w:val="24"/>
          <w:lang w:val="en-IN" w:eastAsia="en-IN" w:bidi="hi-IN"/>
        </w:rPr>
        <w:t xml:space="preserve"> </w:t>
      </w:r>
      <w:r w:rsidRPr="002E359B">
        <w:rPr>
          <w:rFonts w:ascii="Arial" w:hAnsi="Arial" w:cs="Mangal" w:hint="cs"/>
          <w:sz w:val="24"/>
          <w:szCs w:val="24"/>
          <w:shd w:val="clear" w:color="auto" w:fill="FFFFFF"/>
          <w:cs/>
          <w:lang w:bidi="hi-IN"/>
        </w:rPr>
        <w:t>कक्षाएं</w:t>
      </w:r>
      <w:r w:rsidRPr="002E359B">
        <w:rPr>
          <w:rFonts w:ascii="Arial" w:hAnsi="Arial" w:cs="Mangal"/>
          <w:sz w:val="24"/>
          <w:szCs w:val="24"/>
          <w:shd w:val="clear" w:color="auto" w:fill="FFFFFF"/>
          <w:lang w:bidi="hi-IN"/>
        </w:rPr>
        <w:t xml:space="preserve"> /</w:t>
      </w:r>
      <w:r w:rsidRPr="002E359B">
        <w:rPr>
          <w:rFonts w:ascii="Times New Roman" w:hAnsi="Times New Roman" w:cs="Mangal"/>
          <w:b/>
          <w:bCs/>
          <w:sz w:val="24"/>
          <w:szCs w:val="24"/>
          <w:lang w:val="en-IN" w:eastAsia="en-IN" w:bidi="hi-IN"/>
        </w:rPr>
        <w:t xml:space="preserve"> </w:t>
      </w:r>
      <w:r w:rsidR="00AA76B6" w:rsidRPr="002E359B">
        <w:rPr>
          <w:rFonts w:ascii="Times New Roman" w:hAnsi="Times New Roman" w:cs="Times New Roman"/>
          <w:b/>
          <w:bCs/>
          <w:sz w:val="24"/>
          <w:szCs w:val="24"/>
          <w:lang w:val="en-IN" w:eastAsia="en-IN" w:bidi="hi-IN"/>
        </w:rPr>
        <w:t>PRACTI</w:t>
      </w:r>
      <w:r w:rsidR="002F66B0" w:rsidRPr="002E359B">
        <w:rPr>
          <w:rFonts w:ascii="Times New Roman" w:hAnsi="Times New Roman" w:cs="Times New Roman"/>
          <w:b/>
          <w:bCs/>
          <w:sz w:val="24"/>
          <w:szCs w:val="24"/>
          <w:lang w:val="en-IN" w:eastAsia="en-IN" w:bidi="hi-IN"/>
        </w:rPr>
        <w:t>CA</w:t>
      </w:r>
      <w:r w:rsidR="00AA76B6" w:rsidRPr="002E359B">
        <w:rPr>
          <w:rFonts w:ascii="Times New Roman" w:hAnsi="Times New Roman" w:cs="Times New Roman"/>
          <w:b/>
          <w:bCs/>
          <w:sz w:val="24"/>
          <w:szCs w:val="24"/>
          <w:lang w:val="en-IN" w:eastAsia="en-IN" w:bidi="hi-IN"/>
        </w:rPr>
        <w:t xml:space="preserve">L </w:t>
      </w:r>
      <w:r w:rsidR="00AD2BED" w:rsidRPr="002E359B">
        <w:rPr>
          <w:rFonts w:ascii="Times New Roman" w:hAnsi="Times New Roman" w:cs="Times New Roman"/>
          <w:b/>
          <w:bCs/>
          <w:sz w:val="24"/>
          <w:szCs w:val="24"/>
          <w:lang w:val="en-IN" w:eastAsia="en-IN" w:bidi="hi-IN"/>
        </w:rPr>
        <w:t>CLASS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09"/>
        <w:gridCol w:w="1910"/>
        <w:gridCol w:w="1910"/>
        <w:gridCol w:w="1910"/>
        <w:gridCol w:w="1910"/>
      </w:tblGrid>
      <w:tr w:rsidR="007E66B4" w:rsidRPr="002E359B" w:rsidTr="00E84AD0">
        <w:tc>
          <w:tcPr>
            <w:tcW w:w="1909" w:type="dxa"/>
          </w:tcPr>
          <w:p w:rsidR="007E66B4" w:rsidRPr="00F14290" w:rsidRDefault="007E66B4" w:rsidP="00595543">
            <w:pPr>
              <w:pStyle w:val="HTMLPreformatted"/>
              <w:jc w:val="center"/>
              <w:rPr>
                <w:rFonts w:ascii="Times New Roman" w:hAnsi="Times New Roman" w:cs="Times New Roman"/>
                <w:b/>
                <w:sz w:val="24"/>
                <w:szCs w:val="24"/>
              </w:rPr>
            </w:pPr>
            <w:r w:rsidRPr="00F14290">
              <w:rPr>
                <w:rFonts w:ascii="Times New Roman" w:hAnsi="Times New Roman" w:cs="Times New Roman"/>
                <w:b/>
                <w:sz w:val="24"/>
                <w:szCs w:val="24"/>
              </w:rPr>
              <w:t>Name of the faculty/ Staff</w:t>
            </w:r>
          </w:p>
        </w:tc>
        <w:tc>
          <w:tcPr>
            <w:tcW w:w="1910" w:type="dxa"/>
          </w:tcPr>
          <w:p w:rsidR="007E66B4" w:rsidRPr="00F14290" w:rsidRDefault="007E66B4" w:rsidP="00595543">
            <w:pPr>
              <w:pStyle w:val="HTMLPreformatted"/>
              <w:jc w:val="center"/>
              <w:rPr>
                <w:rFonts w:ascii="Times New Roman" w:hAnsi="Times New Roman" w:cs="Times New Roman"/>
                <w:b/>
                <w:sz w:val="24"/>
                <w:szCs w:val="24"/>
              </w:rPr>
            </w:pPr>
            <w:r w:rsidRPr="00F14290">
              <w:rPr>
                <w:rFonts w:ascii="Times New Roman" w:hAnsi="Times New Roman" w:cs="Times New Roman"/>
                <w:b/>
                <w:sz w:val="24"/>
                <w:szCs w:val="24"/>
              </w:rPr>
              <w:t>Course</w:t>
            </w:r>
          </w:p>
        </w:tc>
        <w:tc>
          <w:tcPr>
            <w:tcW w:w="1910" w:type="dxa"/>
          </w:tcPr>
          <w:p w:rsidR="007E66B4" w:rsidRPr="00F14290" w:rsidRDefault="007E66B4" w:rsidP="00595543">
            <w:pPr>
              <w:pStyle w:val="HTMLPreformatted"/>
              <w:jc w:val="center"/>
              <w:rPr>
                <w:rFonts w:ascii="Times New Roman" w:hAnsi="Times New Roman" w:cs="Times New Roman"/>
                <w:b/>
                <w:sz w:val="24"/>
                <w:szCs w:val="24"/>
              </w:rPr>
            </w:pPr>
            <w:r>
              <w:rPr>
                <w:rFonts w:ascii="Times New Roman" w:hAnsi="Times New Roman" w:cs="Times New Roman"/>
                <w:b/>
                <w:sz w:val="24"/>
                <w:szCs w:val="24"/>
              </w:rPr>
              <w:t>Title of paper allotted</w:t>
            </w:r>
          </w:p>
        </w:tc>
        <w:tc>
          <w:tcPr>
            <w:tcW w:w="1910" w:type="dxa"/>
          </w:tcPr>
          <w:p w:rsidR="007E66B4" w:rsidRPr="00F14290" w:rsidRDefault="007E66B4" w:rsidP="00595543">
            <w:pPr>
              <w:pStyle w:val="HTMLPreformatted"/>
              <w:jc w:val="center"/>
              <w:rPr>
                <w:rFonts w:ascii="Times New Roman" w:hAnsi="Times New Roman" w:cs="Times New Roman"/>
                <w:b/>
                <w:sz w:val="24"/>
                <w:szCs w:val="24"/>
              </w:rPr>
            </w:pPr>
            <w:r w:rsidRPr="00F14290">
              <w:rPr>
                <w:rFonts w:ascii="Times New Roman" w:hAnsi="Times New Roman" w:cs="Times New Roman"/>
                <w:b/>
                <w:sz w:val="24"/>
                <w:szCs w:val="24"/>
              </w:rPr>
              <w:t>Number of classes allotted/ wk</w:t>
            </w:r>
          </w:p>
        </w:tc>
        <w:tc>
          <w:tcPr>
            <w:tcW w:w="1910" w:type="dxa"/>
          </w:tcPr>
          <w:p w:rsidR="007E66B4" w:rsidRPr="00F14290" w:rsidRDefault="007E66B4" w:rsidP="00595543">
            <w:pPr>
              <w:pStyle w:val="HTMLPreformatted"/>
              <w:jc w:val="center"/>
              <w:rPr>
                <w:rFonts w:ascii="Times New Roman" w:hAnsi="Times New Roman" w:cs="Times New Roman"/>
                <w:b/>
                <w:sz w:val="24"/>
                <w:szCs w:val="24"/>
              </w:rPr>
            </w:pPr>
            <w:r w:rsidRPr="00F14290">
              <w:rPr>
                <w:rFonts w:ascii="Times New Roman" w:hAnsi="Times New Roman" w:cs="Times New Roman"/>
                <w:b/>
                <w:sz w:val="24"/>
                <w:szCs w:val="24"/>
              </w:rPr>
              <w:t>No. of hours taken</w:t>
            </w:r>
          </w:p>
        </w:tc>
      </w:tr>
      <w:tr w:rsidR="007E66B4" w:rsidRPr="002E359B" w:rsidTr="00E84AD0">
        <w:tc>
          <w:tcPr>
            <w:tcW w:w="1909" w:type="dxa"/>
          </w:tcPr>
          <w:p w:rsidR="007E66B4" w:rsidRPr="00F17AB2" w:rsidRDefault="007E66B4" w:rsidP="00595543">
            <w:pPr>
              <w:pStyle w:val="HTMLPreformatted"/>
              <w:jc w:val="center"/>
              <w:rPr>
                <w:rFonts w:ascii="Times New Roman" w:hAnsi="Times New Roman" w:cs="Times New Roman"/>
                <w:bCs/>
                <w:sz w:val="24"/>
                <w:szCs w:val="24"/>
              </w:rPr>
            </w:pPr>
            <w:r>
              <w:rPr>
                <w:rFonts w:ascii="Times New Roman" w:hAnsi="Times New Roman" w:cs="Times New Roman"/>
                <w:bCs/>
                <w:sz w:val="24"/>
                <w:szCs w:val="24"/>
              </w:rPr>
              <w:t>Dr. Anjana B Ram</w:t>
            </w:r>
          </w:p>
        </w:tc>
        <w:tc>
          <w:tcPr>
            <w:tcW w:w="1910" w:type="dxa"/>
          </w:tcPr>
          <w:p w:rsidR="007E66B4" w:rsidRPr="00F17AB2" w:rsidRDefault="007E66B4" w:rsidP="00595543">
            <w:pPr>
              <w:pStyle w:val="HTMLPreformatted"/>
              <w:jc w:val="center"/>
              <w:rPr>
                <w:rFonts w:ascii="Times New Roman" w:hAnsi="Times New Roman" w:cs="Times New Roman"/>
                <w:bCs/>
                <w:sz w:val="24"/>
                <w:szCs w:val="24"/>
              </w:rPr>
            </w:pPr>
            <w:r>
              <w:rPr>
                <w:rFonts w:ascii="Times New Roman" w:hAnsi="Times New Roman" w:cs="Times New Roman"/>
                <w:bCs/>
                <w:sz w:val="24"/>
                <w:szCs w:val="24"/>
              </w:rPr>
              <w:t>BASLP VI sem</w:t>
            </w:r>
          </w:p>
        </w:tc>
        <w:tc>
          <w:tcPr>
            <w:tcW w:w="1910" w:type="dxa"/>
          </w:tcPr>
          <w:p w:rsidR="007E66B4" w:rsidRPr="00F17AB2" w:rsidRDefault="007E66B4" w:rsidP="00595543">
            <w:pPr>
              <w:pStyle w:val="HTMLPreformatted"/>
              <w:jc w:val="center"/>
              <w:rPr>
                <w:rFonts w:ascii="Times New Roman" w:hAnsi="Times New Roman" w:cs="Times New Roman"/>
                <w:bCs/>
                <w:sz w:val="24"/>
                <w:szCs w:val="24"/>
              </w:rPr>
            </w:pPr>
            <w:r>
              <w:rPr>
                <w:rFonts w:ascii="Times New Roman" w:hAnsi="Times New Roman" w:cs="Times New Roman"/>
                <w:bCs/>
                <w:sz w:val="24"/>
                <w:szCs w:val="24"/>
              </w:rPr>
              <w:t>Praticals- Dysarthria</w:t>
            </w:r>
          </w:p>
        </w:tc>
        <w:tc>
          <w:tcPr>
            <w:tcW w:w="1910" w:type="dxa"/>
          </w:tcPr>
          <w:p w:rsidR="007E66B4" w:rsidRPr="00F17AB2" w:rsidRDefault="007E66B4" w:rsidP="00595543">
            <w:pPr>
              <w:pStyle w:val="HTMLPreformatted"/>
              <w:jc w:val="center"/>
              <w:rPr>
                <w:rFonts w:ascii="Times New Roman" w:hAnsi="Times New Roman" w:cs="Times New Roman"/>
                <w:bCs/>
                <w:sz w:val="24"/>
                <w:szCs w:val="24"/>
              </w:rPr>
            </w:pPr>
            <w:r>
              <w:rPr>
                <w:rFonts w:ascii="Times New Roman" w:hAnsi="Times New Roman" w:cs="Times New Roman"/>
                <w:bCs/>
                <w:sz w:val="24"/>
                <w:szCs w:val="24"/>
              </w:rPr>
              <w:t>1</w:t>
            </w:r>
          </w:p>
        </w:tc>
        <w:tc>
          <w:tcPr>
            <w:tcW w:w="1910" w:type="dxa"/>
          </w:tcPr>
          <w:p w:rsidR="007E66B4" w:rsidRPr="00F17AB2" w:rsidRDefault="007E66B4" w:rsidP="00595543">
            <w:pPr>
              <w:pStyle w:val="HTMLPreformatted"/>
              <w:jc w:val="center"/>
              <w:rPr>
                <w:rFonts w:ascii="Times New Roman" w:hAnsi="Times New Roman" w:cs="Times New Roman"/>
                <w:bCs/>
                <w:sz w:val="24"/>
                <w:szCs w:val="24"/>
              </w:rPr>
            </w:pPr>
            <w:r>
              <w:rPr>
                <w:rFonts w:ascii="Times New Roman" w:hAnsi="Times New Roman" w:cs="Times New Roman"/>
                <w:bCs/>
                <w:sz w:val="24"/>
                <w:szCs w:val="24"/>
              </w:rPr>
              <w:t>3</w:t>
            </w:r>
          </w:p>
        </w:tc>
      </w:tr>
    </w:tbl>
    <w:p w:rsidR="003C40C6" w:rsidRPr="002E359B" w:rsidRDefault="003C40C6" w:rsidP="00AA691E">
      <w:pPr>
        <w:pStyle w:val="HTMLPreformatted"/>
        <w:shd w:val="clear" w:color="auto" w:fill="FFFFFF"/>
        <w:rPr>
          <w:rFonts w:ascii="Times New Roman" w:hAnsi="Times New Roman" w:cs="Times New Roman"/>
          <w:b/>
          <w:bCs/>
          <w:sz w:val="24"/>
          <w:szCs w:val="24"/>
          <w:lang w:val="en-IN" w:eastAsia="en-IN" w:bidi="hi-IN"/>
        </w:rPr>
      </w:pPr>
    </w:p>
    <w:p w:rsidR="00925E33" w:rsidRPr="002E359B" w:rsidRDefault="00925E33" w:rsidP="00AA691E">
      <w:pPr>
        <w:pStyle w:val="HTMLPreformatted"/>
        <w:shd w:val="clear" w:color="auto" w:fill="FFFFFF"/>
        <w:rPr>
          <w:rFonts w:ascii="Times New Roman" w:hAnsi="Times New Roman" w:cs="Times New Roman"/>
          <w:b/>
          <w:sz w:val="24"/>
          <w:szCs w:val="24"/>
        </w:rPr>
      </w:pPr>
    </w:p>
    <w:p w:rsidR="00F27376" w:rsidRPr="002E359B" w:rsidRDefault="00EC4B97" w:rsidP="00F27376">
      <w:pPr>
        <w:rPr>
          <w:b/>
        </w:rPr>
      </w:pPr>
      <w:r w:rsidRPr="002E359B">
        <w:rPr>
          <w:b/>
        </w:rPr>
        <w:t>B</w:t>
      </w:r>
      <w:r w:rsidR="00F27376" w:rsidRPr="002E359B">
        <w:rPr>
          <w:b/>
        </w:rPr>
        <w:t xml:space="preserve">. </w:t>
      </w:r>
      <w:r w:rsidR="000A1C5F" w:rsidRPr="002E359B">
        <w:rPr>
          <w:b/>
        </w:rPr>
        <w:t xml:space="preserve">  </w:t>
      </w:r>
      <w:r w:rsidR="000A1C5F" w:rsidRPr="002E359B">
        <w:rPr>
          <w:rFonts w:cs="Mangal" w:hint="cs"/>
          <w:b/>
          <w:cs/>
          <w:lang w:bidi="hi-IN"/>
        </w:rPr>
        <w:t>लघु</w:t>
      </w:r>
      <w:r w:rsidR="000A1C5F" w:rsidRPr="002E359B">
        <w:rPr>
          <w:rFonts w:cs="Mangal"/>
          <w:b/>
          <w:cs/>
          <w:lang w:bidi="hi-IN"/>
        </w:rPr>
        <w:t xml:space="preserve"> </w:t>
      </w:r>
      <w:r w:rsidR="000A1C5F" w:rsidRPr="002E359B">
        <w:rPr>
          <w:rFonts w:cs="Mangal" w:hint="cs"/>
          <w:b/>
          <w:cs/>
          <w:lang w:bidi="hi-IN"/>
        </w:rPr>
        <w:t>अवधि</w:t>
      </w:r>
      <w:r w:rsidR="000A1C5F" w:rsidRPr="002E359B">
        <w:rPr>
          <w:rFonts w:cs="Mangal"/>
          <w:b/>
          <w:cs/>
          <w:lang w:bidi="hi-IN"/>
        </w:rPr>
        <w:t xml:space="preserve"> </w:t>
      </w:r>
      <w:r w:rsidR="000A1C5F" w:rsidRPr="002E359B">
        <w:rPr>
          <w:rFonts w:cs="Mangal" w:hint="cs"/>
          <w:b/>
          <w:cs/>
          <w:lang w:bidi="hi-IN"/>
        </w:rPr>
        <w:t>प्रशिक्षण</w:t>
      </w:r>
      <w:r w:rsidR="000A1C5F" w:rsidRPr="002E359B">
        <w:rPr>
          <w:rFonts w:cs="Mangal"/>
          <w:b/>
          <w:cs/>
          <w:lang w:bidi="hi-IN"/>
        </w:rPr>
        <w:t xml:space="preserve"> </w:t>
      </w:r>
      <w:r w:rsidR="000A1C5F" w:rsidRPr="002E359B">
        <w:rPr>
          <w:rFonts w:cs="Mangal" w:hint="cs"/>
          <w:b/>
          <w:cs/>
          <w:lang w:bidi="hi-IN"/>
        </w:rPr>
        <w:t>कार्यक्रम</w:t>
      </w:r>
      <w:r w:rsidR="000A1C5F" w:rsidRPr="002E359B">
        <w:rPr>
          <w:rFonts w:cs="Mangal"/>
          <w:b/>
          <w:lang w:bidi="hi-IN"/>
        </w:rPr>
        <w:t xml:space="preserve"> /</w:t>
      </w:r>
      <w:r w:rsidR="00F27376" w:rsidRPr="002E359B">
        <w:rPr>
          <w:b/>
        </w:rPr>
        <w:t xml:space="preserve"> SHORT TERM TRAINING PROGRAM</w:t>
      </w:r>
      <w:r w:rsidR="002726B2" w:rsidRPr="002E359B">
        <w:rPr>
          <w:b/>
        </w:rPr>
        <w:t xml:space="preserve"> </w:t>
      </w:r>
      <w:r w:rsidR="00266ABE" w:rsidRPr="002E359B">
        <w:rPr>
          <w:b/>
        </w:rPr>
        <w:t>CONDUCTED</w:t>
      </w:r>
      <w:r w:rsidR="00F27376" w:rsidRPr="002E359B">
        <w:rPr>
          <w:b/>
        </w:rPr>
        <w:t xml:space="preserve">: </w:t>
      </w:r>
    </w:p>
    <w:p w:rsidR="00CF278F" w:rsidRPr="002E359B" w:rsidRDefault="00CF278F" w:rsidP="00F27376">
      <w:pPr>
        <w:pStyle w:val="BodyText"/>
        <w:jc w:val="left"/>
        <w:rPr>
          <w:rFonts w:cs="Times New Roman"/>
          <w:b/>
          <w:szCs w:val="24"/>
        </w:rPr>
      </w:pPr>
    </w:p>
    <w:p w:rsidR="003E0359" w:rsidRPr="002E359B" w:rsidRDefault="00EC4B97" w:rsidP="004930E9">
      <w:pPr>
        <w:pStyle w:val="BodyText"/>
        <w:jc w:val="left"/>
        <w:rPr>
          <w:rFonts w:cs="Times New Roman"/>
          <w:b/>
          <w:szCs w:val="24"/>
        </w:rPr>
      </w:pPr>
      <w:r w:rsidRPr="002E359B">
        <w:rPr>
          <w:rFonts w:cs="Times New Roman"/>
          <w:b/>
          <w:szCs w:val="24"/>
        </w:rPr>
        <w:t>C</w:t>
      </w:r>
      <w:r w:rsidR="003E0359" w:rsidRPr="002E359B">
        <w:rPr>
          <w:rFonts w:cs="Times New Roman"/>
          <w:b/>
          <w:szCs w:val="24"/>
        </w:rPr>
        <w:t xml:space="preserve">.  </w:t>
      </w:r>
      <w:r w:rsidR="001C30EB" w:rsidRPr="002E359B">
        <w:rPr>
          <w:rFonts w:cs="Times New Roman"/>
          <w:b/>
          <w:szCs w:val="24"/>
        </w:rPr>
        <w:t xml:space="preserve"> </w:t>
      </w:r>
      <w:r w:rsidR="001752F2" w:rsidRPr="002E359B">
        <w:rPr>
          <w:rFonts w:hint="cs"/>
          <w:b/>
          <w:szCs w:val="24"/>
          <w:cs/>
        </w:rPr>
        <w:t>अतिथि</w:t>
      </w:r>
      <w:r w:rsidR="001752F2" w:rsidRPr="002E359B">
        <w:rPr>
          <w:b/>
          <w:szCs w:val="24"/>
          <w:cs/>
        </w:rPr>
        <w:t xml:space="preserve"> </w:t>
      </w:r>
      <w:r w:rsidR="001752F2" w:rsidRPr="002E359B">
        <w:rPr>
          <w:rFonts w:hint="cs"/>
          <w:b/>
          <w:szCs w:val="24"/>
          <w:cs/>
        </w:rPr>
        <w:t>व्याख्यान</w:t>
      </w:r>
      <w:r w:rsidR="001752F2" w:rsidRPr="002E359B">
        <w:rPr>
          <w:b/>
          <w:szCs w:val="24"/>
        </w:rPr>
        <w:t xml:space="preserve"> / </w:t>
      </w:r>
      <w:r w:rsidR="001752F2" w:rsidRPr="002E359B">
        <w:rPr>
          <w:rFonts w:hint="cs"/>
          <w:b/>
          <w:szCs w:val="24"/>
          <w:cs/>
        </w:rPr>
        <w:t>अभिविन्यास</w:t>
      </w:r>
      <w:r w:rsidR="001752F2" w:rsidRPr="002E359B">
        <w:rPr>
          <w:b/>
          <w:szCs w:val="24"/>
          <w:cs/>
        </w:rPr>
        <w:t xml:space="preserve"> </w:t>
      </w:r>
      <w:r w:rsidR="001752F2" w:rsidRPr="002E359B">
        <w:rPr>
          <w:rFonts w:hint="cs"/>
          <w:b/>
          <w:szCs w:val="24"/>
          <w:cs/>
        </w:rPr>
        <w:t>कार्यक्रम</w:t>
      </w:r>
      <w:r w:rsidR="001752F2" w:rsidRPr="002E359B">
        <w:rPr>
          <w:b/>
          <w:szCs w:val="24"/>
          <w:cs/>
        </w:rPr>
        <w:t xml:space="preserve"> </w:t>
      </w:r>
      <w:r w:rsidR="001752F2" w:rsidRPr="002E359B">
        <w:rPr>
          <w:rFonts w:hint="cs"/>
          <w:b/>
          <w:szCs w:val="24"/>
          <w:cs/>
        </w:rPr>
        <w:t>संगठित</w:t>
      </w:r>
      <w:r w:rsidR="00ED00C6" w:rsidRPr="002E359B">
        <w:rPr>
          <w:b/>
          <w:szCs w:val="24"/>
        </w:rPr>
        <w:t xml:space="preserve"> / </w:t>
      </w:r>
      <w:r w:rsidR="003E0359" w:rsidRPr="002E359B">
        <w:rPr>
          <w:rFonts w:cs="Times New Roman"/>
          <w:b/>
          <w:szCs w:val="24"/>
        </w:rPr>
        <w:t>GUEST LECTURE/ORIENTATION PROGRAM ORGANIZED:</w:t>
      </w:r>
    </w:p>
    <w:p w:rsidR="00876B2B" w:rsidRDefault="00876B2B" w:rsidP="004930E9">
      <w:pPr>
        <w:pStyle w:val="BodyText"/>
        <w:jc w:val="left"/>
        <w:rPr>
          <w:rFonts w:cs="Times New Roman"/>
          <w:b/>
          <w:szCs w:val="24"/>
        </w:rPr>
      </w:pPr>
    </w:p>
    <w:p w:rsidR="00A73C22" w:rsidRPr="002E359B" w:rsidRDefault="00A73C22" w:rsidP="004930E9">
      <w:pPr>
        <w:pStyle w:val="BodyText"/>
        <w:jc w:val="left"/>
        <w:rPr>
          <w:rFonts w:cs="Times New Roman"/>
          <w:b/>
          <w:szCs w:val="24"/>
        </w:rPr>
      </w:pPr>
    </w:p>
    <w:p w:rsidR="006D1A5A" w:rsidRPr="002E359B" w:rsidRDefault="003E0359" w:rsidP="00876B2B">
      <w:pPr>
        <w:pStyle w:val="BodyText"/>
        <w:jc w:val="left"/>
        <w:rPr>
          <w:b/>
          <w:szCs w:val="24"/>
        </w:rPr>
      </w:pPr>
      <w:r w:rsidRPr="002E359B">
        <w:rPr>
          <w:rFonts w:cs="Times New Roman"/>
          <w:b/>
          <w:szCs w:val="24"/>
        </w:rPr>
        <w:t xml:space="preserve">  </w:t>
      </w:r>
      <w:r w:rsidR="00EC4B97" w:rsidRPr="002E359B">
        <w:rPr>
          <w:b/>
          <w:szCs w:val="24"/>
        </w:rPr>
        <w:t>D</w:t>
      </w:r>
      <w:r w:rsidR="009E13D7" w:rsidRPr="002E359B">
        <w:rPr>
          <w:b/>
          <w:szCs w:val="24"/>
        </w:rPr>
        <w:t xml:space="preserve">.  </w:t>
      </w:r>
      <w:r w:rsidR="006D1A5A" w:rsidRPr="002E359B">
        <w:rPr>
          <w:rFonts w:hint="cs"/>
          <w:b/>
          <w:szCs w:val="24"/>
          <w:cs/>
        </w:rPr>
        <w:t>आंतरिक</w:t>
      </w:r>
      <w:r w:rsidR="006D1A5A" w:rsidRPr="002E359B">
        <w:rPr>
          <w:b/>
          <w:szCs w:val="24"/>
          <w:cs/>
        </w:rPr>
        <w:t xml:space="preserve"> </w:t>
      </w:r>
      <w:r w:rsidR="006D1A5A" w:rsidRPr="002E359B">
        <w:rPr>
          <w:rFonts w:hint="cs"/>
          <w:b/>
          <w:szCs w:val="24"/>
          <w:cs/>
        </w:rPr>
        <w:t>प्रशिक्षण</w:t>
      </w:r>
      <w:r w:rsidR="006D1A5A" w:rsidRPr="002E359B">
        <w:rPr>
          <w:b/>
          <w:szCs w:val="24"/>
        </w:rPr>
        <w:t xml:space="preserve"> / </w:t>
      </w:r>
      <w:r w:rsidR="006D1A5A" w:rsidRPr="002E359B">
        <w:rPr>
          <w:rFonts w:hint="cs"/>
          <w:b/>
          <w:szCs w:val="24"/>
          <w:cs/>
        </w:rPr>
        <w:t>फैकल्टी</w:t>
      </w:r>
      <w:r w:rsidR="006D1A5A" w:rsidRPr="002E359B">
        <w:rPr>
          <w:b/>
          <w:szCs w:val="24"/>
        </w:rPr>
        <w:t xml:space="preserve"> </w:t>
      </w:r>
      <w:r w:rsidR="006D1A5A" w:rsidRPr="002E359B">
        <w:rPr>
          <w:rFonts w:ascii="Arial" w:hAnsi="Arial"/>
          <w:szCs w:val="24"/>
          <w:shd w:val="clear" w:color="auto" w:fill="FFFFFF"/>
          <w:cs/>
        </w:rPr>
        <w:t>समृद्ध</w:t>
      </w:r>
      <w:r w:rsidR="006D1A5A" w:rsidRPr="002E359B">
        <w:rPr>
          <w:rFonts w:ascii="Arial" w:hAnsi="Arial"/>
          <w:szCs w:val="24"/>
          <w:shd w:val="clear" w:color="auto" w:fill="FFFFFF"/>
        </w:rPr>
        <w:t xml:space="preserve"> </w:t>
      </w:r>
      <w:r w:rsidR="006D1A5A" w:rsidRPr="002E359B">
        <w:rPr>
          <w:rFonts w:ascii="Arial" w:hAnsi="Arial" w:hint="cs"/>
          <w:szCs w:val="24"/>
          <w:shd w:val="clear" w:color="auto" w:fill="FFFFFF"/>
          <w:cs/>
        </w:rPr>
        <w:t>कार्यक्रम</w:t>
      </w:r>
      <w:r w:rsidR="006D1A5A" w:rsidRPr="002E359B">
        <w:rPr>
          <w:rFonts w:ascii="Arial" w:hAnsi="Arial"/>
          <w:szCs w:val="24"/>
          <w:shd w:val="clear" w:color="auto" w:fill="FFFFFF"/>
        </w:rPr>
        <w:t xml:space="preserve"> </w:t>
      </w:r>
      <w:r w:rsidR="006D1A5A" w:rsidRPr="002E359B">
        <w:rPr>
          <w:rFonts w:ascii="Arial" w:hAnsi="Arial" w:hint="cs"/>
          <w:szCs w:val="24"/>
          <w:shd w:val="clear" w:color="auto" w:fill="FFFFFF"/>
          <w:cs/>
        </w:rPr>
        <w:t>आयोजित</w:t>
      </w:r>
    </w:p>
    <w:p w:rsidR="009E13D7" w:rsidRDefault="003706C7" w:rsidP="005071F3">
      <w:pPr>
        <w:rPr>
          <w:b/>
        </w:rPr>
      </w:pPr>
      <w:r w:rsidRPr="002E359B">
        <w:rPr>
          <w:b/>
        </w:rPr>
        <w:t xml:space="preserve">       </w:t>
      </w:r>
      <w:r w:rsidR="009E13D7" w:rsidRPr="002E359B">
        <w:rPr>
          <w:b/>
        </w:rPr>
        <w:t xml:space="preserve">IN-HOUSE TRAINING / FACULTY ENRICHMENT PROGRAM </w:t>
      </w:r>
      <w:r w:rsidR="00EC4B97" w:rsidRPr="002E359B">
        <w:rPr>
          <w:b/>
        </w:rPr>
        <w:t>ORGANIZED:</w:t>
      </w:r>
      <w:r w:rsidR="009E13D7" w:rsidRPr="002E359B">
        <w:rPr>
          <w:b/>
        </w:rPr>
        <w:t xml:space="preserve"> </w:t>
      </w:r>
    </w:p>
    <w:tbl>
      <w:tblPr>
        <w:tblStyle w:val="TableGrid"/>
        <w:tblW w:w="0" w:type="auto"/>
        <w:tblLook w:val="04A0"/>
      </w:tblPr>
      <w:tblGrid>
        <w:gridCol w:w="4774"/>
        <w:gridCol w:w="4775"/>
      </w:tblGrid>
      <w:tr w:rsidR="00FC19D3" w:rsidTr="00FC19D3">
        <w:tc>
          <w:tcPr>
            <w:tcW w:w="4774" w:type="dxa"/>
          </w:tcPr>
          <w:p w:rsidR="00FC19D3" w:rsidRDefault="00FC19D3" w:rsidP="005071F3">
            <w:pPr>
              <w:rPr>
                <w:b/>
              </w:rPr>
            </w:pPr>
            <w:r>
              <w:rPr>
                <w:b/>
              </w:rPr>
              <w:t>Name of the faculty/staff</w:t>
            </w:r>
          </w:p>
        </w:tc>
        <w:tc>
          <w:tcPr>
            <w:tcW w:w="4775" w:type="dxa"/>
          </w:tcPr>
          <w:p w:rsidR="00FC19D3" w:rsidRPr="00FE006E" w:rsidRDefault="00FC19D3" w:rsidP="005071F3">
            <w:pPr>
              <w:rPr>
                <w:bCs/>
              </w:rPr>
            </w:pPr>
            <w:r w:rsidRPr="00FE006E">
              <w:rPr>
                <w:bCs/>
              </w:rPr>
              <w:t>Dr. Vasantha Lalshmi M S</w:t>
            </w:r>
          </w:p>
        </w:tc>
      </w:tr>
      <w:tr w:rsidR="00FC19D3" w:rsidTr="00FC19D3">
        <w:tc>
          <w:tcPr>
            <w:tcW w:w="4774" w:type="dxa"/>
          </w:tcPr>
          <w:p w:rsidR="00FC19D3" w:rsidRDefault="00FC19D3" w:rsidP="005071F3">
            <w:pPr>
              <w:rPr>
                <w:b/>
              </w:rPr>
            </w:pPr>
            <w:r>
              <w:rPr>
                <w:b/>
              </w:rPr>
              <w:t>Topic</w:t>
            </w:r>
          </w:p>
        </w:tc>
        <w:tc>
          <w:tcPr>
            <w:tcW w:w="4775" w:type="dxa"/>
          </w:tcPr>
          <w:p w:rsidR="00FC19D3" w:rsidRPr="00FE006E" w:rsidRDefault="00FC19D3" w:rsidP="005071F3">
            <w:pPr>
              <w:rPr>
                <w:bCs/>
              </w:rPr>
            </w:pPr>
            <w:r w:rsidRPr="00FE006E">
              <w:rPr>
                <w:bCs/>
              </w:rPr>
              <w:t>Practical orientation on Data entry and basic statistical analysis using SPSS</w:t>
            </w:r>
          </w:p>
        </w:tc>
      </w:tr>
      <w:tr w:rsidR="00FC19D3" w:rsidTr="00FC19D3">
        <w:tc>
          <w:tcPr>
            <w:tcW w:w="4774" w:type="dxa"/>
          </w:tcPr>
          <w:p w:rsidR="00FC19D3" w:rsidRDefault="00FC19D3" w:rsidP="005071F3">
            <w:pPr>
              <w:rPr>
                <w:b/>
              </w:rPr>
            </w:pPr>
            <w:r>
              <w:rPr>
                <w:b/>
              </w:rPr>
              <w:t>Date</w:t>
            </w:r>
          </w:p>
        </w:tc>
        <w:tc>
          <w:tcPr>
            <w:tcW w:w="4775" w:type="dxa"/>
          </w:tcPr>
          <w:p w:rsidR="00FC19D3" w:rsidRPr="00FE006E" w:rsidRDefault="00FC19D3" w:rsidP="005071F3">
            <w:pPr>
              <w:rPr>
                <w:bCs/>
              </w:rPr>
            </w:pPr>
            <w:r w:rsidRPr="00FE006E">
              <w:rPr>
                <w:bCs/>
              </w:rPr>
              <w:t>14.02.2020</w:t>
            </w:r>
          </w:p>
        </w:tc>
      </w:tr>
      <w:tr w:rsidR="00FC19D3" w:rsidTr="00FC19D3">
        <w:tc>
          <w:tcPr>
            <w:tcW w:w="4774" w:type="dxa"/>
          </w:tcPr>
          <w:p w:rsidR="00FC19D3" w:rsidRDefault="00FC19D3" w:rsidP="005071F3">
            <w:pPr>
              <w:rPr>
                <w:b/>
              </w:rPr>
            </w:pPr>
            <w:r>
              <w:rPr>
                <w:b/>
              </w:rPr>
              <w:t>Number of beneficiaries</w:t>
            </w:r>
          </w:p>
        </w:tc>
        <w:tc>
          <w:tcPr>
            <w:tcW w:w="4775" w:type="dxa"/>
          </w:tcPr>
          <w:p w:rsidR="00FC19D3" w:rsidRPr="00FE006E" w:rsidRDefault="00FC19D3" w:rsidP="005071F3">
            <w:pPr>
              <w:rPr>
                <w:bCs/>
              </w:rPr>
            </w:pPr>
            <w:r w:rsidRPr="00FE006E">
              <w:rPr>
                <w:bCs/>
              </w:rPr>
              <w:t>61</w:t>
            </w:r>
          </w:p>
        </w:tc>
      </w:tr>
      <w:tr w:rsidR="00FC19D3" w:rsidTr="00FC19D3">
        <w:tc>
          <w:tcPr>
            <w:tcW w:w="4774" w:type="dxa"/>
          </w:tcPr>
          <w:p w:rsidR="00FC19D3" w:rsidRDefault="00FC19D3" w:rsidP="005071F3">
            <w:pPr>
              <w:rPr>
                <w:b/>
              </w:rPr>
            </w:pPr>
            <w:r>
              <w:rPr>
                <w:b/>
              </w:rPr>
              <w:t>Type of target group</w:t>
            </w:r>
          </w:p>
        </w:tc>
        <w:tc>
          <w:tcPr>
            <w:tcW w:w="4775" w:type="dxa"/>
          </w:tcPr>
          <w:p w:rsidR="00FC19D3" w:rsidRPr="00FE006E" w:rsidRDefault="00FC19D3" w:rsidP="005071F3">
            <w:pPr>
              <w:rPr>
                <w:bCs/>
              </w:rPr>
            </w:pPr>
            <w:r w:rsidRPr="00FE006E">
              <w:rPr>
                <w:bCs/>
              </w:rPr>
              <w:t>II M.Sc Students(SLP &amp; AUD)</w:t>
            </w:r>
          </w:p>
        </w:tc>
      </w:tr>
      <w:tr w:rsidR="00FC19D3" w:rsidTr="00FC19D3">
        <w:tc>
          <w:tcPr>
            <w:tcW w:w="4774" w:type="dxa"/>
          </w:tcPr>
          <w:p w:rsidR="00FC19D3" w:rsidRDefault="00FC19D3" w:rsidP="005071F3">
            <w:pPr>
              <w:rPr>
                <w:b/>
              </w:rPr>
            </w:pPr>
            <w:r>
              <w:rPr>
                <w:b/>
              </w:rPr>
              <w:t>Objectives</w:t>
            </w:r>
          </w:p>
        </w:tc>
        <w:tc>
          <w:tcPr>
            <w:tcW w:w="4775" w:type="dxa"/>
          </w:tcPr>
          <w:p w:rsidR="00FC19D3" w:rsidRPr="00FE006E" w:rsidRDefault="00FC19D3" w:rsidP="005071F3">
            <w:pPr>
              <w:rPr>
                <w:bCs/>
              </w:rPr>
            </w:pPr>
            <w:r w:rsidRPr="00FE006E">
              <w:rPr>
                <w:bCs/>
              </w:rPr>
              <w:t>To train II M.Sc students for data entry and basic statistical procedures essential for their dissertation data analysis using SPSS</w:t>
            </w:r>
          </w:p>
        </w:tc>
      </w:tr>
      <w:tr w:rsidR="00FC19D3" w:rsidTr="00FC19D3">
        <w:tc>
          <w:tcPr>
            <w:tcW w:w="4774" w:type="dxa"/>
          </w:tcPr>
          <w:p w:rsidR="00FC19D3" w:rsidRDefault="00FC19D3" w:rsidP="005071F3">
            <w:pPr>
              <w:rPr>
                <w:b/>
              </w:rPr>
            </w:pPr>
            <w:r>
              <w:rPr>
                <w:b/>
              </w:rPr>
              <w:t>Feedback provided(yes/no)</w:t>
            </w:r>
          </w:p>
        </w:tc>
        <w:tc>
          <w:tcPr>
            <w:tcW w:w="4775" w:type="dxa"/>
          </w:tcPr>
          <w:p w:rsidR="00FC19D3" w:rsidRPr="00FE006E" w:rsidRDefault="00FC19D3" w:rsidP="005071F3">
            <w:pPr>
              <w:rPr>
                <w:bCs/>
              </w:rPr>
            </w:pPr>
            <w:r w:rsidRPr="00FE006E">
              <w:rPr>
                <w:bCs/>
              </w:rPr>
              <w:t>No</w:t>
            </w:r>
          </w:p>
        </w:tc>
      </w:tr>
    </w:tbl>
    <w:p w:rsidR="00FC19D3" w:rsidRDefault="00FC19D3" w:rsidP="005071F3">
      <w:pPr>
        <w:rPr>
          <w:b/>
        </w:rPr>
      </w:pPr>
    </w:p>
    <w:p w:rsidR="00E374D1" w:rsidRPr="002E359B" w:rsidRDefault="00E374D1" w:rsidP="005071F3">
      <w:pPr>
        <w:rPr>
          <w:b/>
        </w:rPr>
      </w:pPr>
    </w:p>
    <w:p w:rsidR="00326C45" w:rsidRPr="002E359B" w:rsidRDefault="00EC4B97" w:rsidP="004930E9">
      <w:pPr>
        <w:pStyle w:val="BodyText"/>
        <w:jc w:val="left"/>
        <w:rPr>
          <w:b/>
          <w:szCs w:val="24"/>
        </w:rPr>
      </w:pPr>
      <w:r w:rsidRPr="002E359B">
        <w:rPr>
          <w:rFonts w:cs="Times New Roman"/>
          <w:b/>
          <w:szCs w:val="24"/>
        </w:rPr>
        <w:t>E</w:t>
      </w:r>
      <w:r w:rsidR="00ED2B02" w:rsidRPr="002E359B">
        <w:rPr>
          <w:rFonts w:cs="Times New Roman"/>
          <w:b/>
          <w:szCs w:val="24"/>
        </w:rPr>
        <w:t xml:space="preserve">.  </w:t>
      </w:r>
      <w:r w:rsidR="00326C45" w:rsidRPr="002E359B">
        <w:rPr>
          <w:rFonts w:hint="cs"/>
          <w:b/>
          <w:szCs w:val="24"/>
          <w:cs/>
        </w:rPr>
        <w:t>सेमिनार</w:t>
      </w:r>
      <w:r w:rsidR="00326C45" w:rsidRPr="002E359B">
        <w:rPr>
          <w:b/>
          <w:szCs w:val="24"/>
          <w:cs/>
        </w:rPr>
        <w:t xml:space="preserve"> / </w:t>
      </w:r>
      <w:r w:rsidR="00326C45" w:rsidRPr="002E359B">
        <w:rPr>
          <w:rFonts w:hint="cs"/>
          <w:b/>
          <w:szCs w:val="24"/>
          <w:cs/>
        </w:rPr>
        <w:t>कॉन्फ़्रेंस</w:t>
      </w:r>
      <w:r w:rsidR="00326C45" w:rsidRPr="002E359B">
        <w:rPr>
          <w:b/>
          <w:szCs w:val="24"/>
          <w:cs/>
        </w:rPr>
        <w:t xml:space="preserve"> / </w:t>
      </w:r>
      <w:r w:rsidR="00326C45" w:rsidRPr="002E359B">
        <w:rPr>
          <w:rFonts w:hint="cs"/>
          <w:b/>
          <w:szCs w:val="24"/>
          <w:cs/>
        </w:rPr>
        <w:t>वर्कशॉप</w:t>
      </w:r>
      <w:r w:rsidR="00326C45" w:rsidRPr="002E359B">
        <w:rPr>
          <w:b/>
          <w:szCs w:val="24"/>
        </w:rPr>
        <w:t xml:space="preserve"> </w:t>
      </w:r>
      <w:r w:rsidR="00D90B02" w:rsidRPr="002E359B">
        <w:rPr>
          <w:rFonts w:hint="cs"/>
          <w:b/>
          <w:szCs w:val="24"/>
          <w:cs/>
        </w:rPr>
        <w:t>संचालित</w:t>
      </w:r>
    </w:p>
    <w:p w:rsidR="003B4F81" w:rsidRDefault="00326C45" w:rsidP="004930E9">
      <w:pPr>
        <w:pStyle w:val="BodyText"/>
        <w:jc w:val="left"/>
        <w:rPr>
          <w:rFonts w:cs="Times New Roman"/>
          <w:b/>
          <w:szCs w:val="24"/>
        </w:rPr>
      </w:pPr>
      <w:r w:rsidRPr="002E359B">
        <w:rPr>
          <w:rFonts w:cs="Times New Roman"/>
          <w:b/>
          <w:szCs w:val="24"/>
        </w:rPr>
        <w:t xml:space="preserve">      </w:t>
      </w:r>
      <w:r w:rsidR="005071F3" w:rsidRPr="002E359B">
        <w:rPr>
          <w:rFonts w:cs="Times New Roman"/>
          <w:b/>
          <w:szCs w:val="24"/>
        </w:rPr>
        <w:t>SEMINAR/CONFERENCE/WORKSHOP CONDUCTED:</w:t>
      </w:r>
    </w:p>
    <w:p w:rsidR="007A3599" w:rsidRPr="002E359B" w:rsidRDefault="007A3599" w:rsidP="004930E9">
      <w:pPr>
        <w:pStyle w:val="BodyText"/>
        <w:jc w:val="left"/>
        <w:rPr>
          <w:rFonts w:cs="Times New Roman"/>
          <w:b/>
          <w:szCs w:val="24"/>
        </w:rPr>
      </w:pPr>
    </w:p>
    <w:p w:rsidR="00266ABE" w:rsidRPr="002E359B" w:rsidRDefault="00266ABE" w:rsidP="004930E9">
      <w:pPr>
        <w:pStyle w:val="BodyText"/>
        <w:jc w:val="left"/>
        <w:rPr>
          <w:rFonts w:cs="Times New Roman"/>
          <w:b/>
          <w:szCs w:val="24"/>
        </w:rPr>
      </w:pPr>
    </w:p>
    <w:p w:rsidR="006911BF" w:rsidRPr="002E359B" w:rsidRDefault="006911BF" w:rsidP="004930E9">
      <w:pPr>
        <w:pStyle w:val="BodyText"/>
        <w:jc w:val="left"/>
        <w:rPr>
          <w:rFonts w:cs="Times New Roman"/>
          <w:b/>
          <w:szCs w:val="24"/>
        </w:rPr>
      </w:pPr>
    </w:p>
    <w:p w:rsidR="00917C53" w:rsidRPr="002E359B" w:rsidRDefault="00EC4B97" w:rsidP="00022582">
      <w:pPr>
        <w:rPr>
          <w:rFonts w:cs="Mangal"/>
          <w:b/>
          <w:lang w:bidi="hi-IN"/>
        </w:rPr>
      </w:pPr>
      <w:r w:rsidRPr="002E359B">
        <w:rPr>
          <w:b/>
        </w:rPr>
        <w:t>F</w:t>
      </w:r>
      <w:r w:rsidR="008E0782" w:rsidRPr="002E359B">
        <w:rPr>
          <w:b/>
        </w:rPr>
        <w:t xml:space="preserve">.  </w:t>
      </w:r>
      <w:r w:rsidR="00BC14BE" w:rsidRPr="002E359B">
        <w:rPr>
          <w:b/>
        </w:rPr>
        <w:t xml:space="preserve"> </w:t>
      </w:r>
      <w:r w:rsidR="00062E43" w:rsidRPr="002E359B">
        <w:rPr>
          <w:rFonts w:cs="Mangal" w:hint="cs"/>
          <w:b/>
          <w:cs/>
          <w:lang w:bidi="hi-IN"/>
        </w:rPr>
        <w:t>सेमिनार</w:t>
      </w:r>
      <w:r w:rsidR="00062E43" w:rsidRPr="002E359B">
        <w:rPr>
          <w:rFonts w:cs="Mangal"/>
          <w:b/>
          <w:cs/>
          <w:lang w:bidi="hi-IN"/>
        </w:rPr>
        <w:t xml:space="preserve"> / </w:t>
      </w:r>
      <w:r w:rsidR="00062E43" w:rsidRPr="002E359B">
        <w:rPr>
          <w:rFonts w:cs="Mangal" w:hint="cs"/>
          <w:b/>
          <w:cs/>
          <w:lang w:bidi="hi-IN"/>
        </w:rPr>
        <w:t>कॉन्फ़्रेंस</w:t>
      </w:r>
      <w:r w:rsidR="00062E43" w:rsidRPr="002E359B">
        <w:rPr>
          <w:rFonts w:cs="Mangal"/>
          <w:b/>
          <w:lang w:bidi="hi-IN"/>
        </w:rPr>
        <w:t xml:space="preserve"> / </w:t>
      </w:r>
      <w:r w:rsidR="00062E43" w:rsidRPr="002E359B">
        <w:rPr>
          <w:rFonts w:cs="Mangal" w:hint="cs"/>
          <w:b/>
          <w:cs/>
          <w:lang w:bidi="hi-IN"/>
        </w:rPr>
        <w:t>वर्कशॉप</w:t>
      </w:r>
      <w:r w:rsidR="00062E43" w:rsidRPr="002E359B">
        <w:rPr>
          <w:rFonts w:cs="Mangal"/>
          <w:b/>
          <w:cs/>
          <w:lang w:bidi="hi-IN"/>
        </w:rPr>
        <w:t xml:space="preserve"> / </w:t>
      </w:r>
      <w:r w:rsidR="00062E43" w:rsidRPr="002E359B">
        <w:rPr>
          <w:rFonts w:cs="Mangal" w:hint="cs"/>
          <w:b/>
          <w:cs/>
          <w:lang w:bidi="hi-IN"/>
        </w:rPr>
        <w:t>इन</w:t>
      </w:r>
      <w:r w:rsidR="00062E43" w:rsidRPr="002E359B">
        <w:rPr>
          <w:rFonts w:cs="Mangal"/>
          <w:b/>
          <w:cs/>
          <w:lang w:bidi="hi-IN"/>
        </w:rPr>
        <w:t>-</w:t>
      </w:r>
      <w:r w:rsidR="00062E43" w:rsidRPr="002E359B">
        <w:rPr>
          <w:rFonts w:cs="Mangal" w:hint="cs"/>
          <w:b/>
          <w:cs/>
          <w:lang w:bidi="hi-IN"/>
        </w:rPr>
        <w:t>हाउस</w:t>
      </w:r>
      <w:r w:rsidR="00F9633E" w:rsidRPr="002E359B">
        <w:rPr>
          <w:rFonts w:cs="Mangal" w:hint="cs"/>
          <w:cs/>
          <w:lang w:bidi="hi-IN"/>
        </w:rPr>
        <w:t xml:space="preserve"> </w:t>
      </w:r>
      <w:r w:rsidR="00F9633E" w:rsidRPr="002E359B">
        <w:rPr>
          <w:rFonts w:cs="Mangal" w:hint="cs"/>
          <w:b/>
          <w:cs/>
          <w:lang w:bidi="hi-IN"/>
        </w:rPr>
        <w:t>फैकल्टी</w:t>
      </w:r>
      <w:r w:rsidR="00F9633E" w:rsidRPr="002E359B">
        <w:rPr>
          <w:rFonts w:cs="Mangal"/>
          <w:b/>
          <w:cs/>
          <w:lang w:bidi="hi-IN"/>
        </w:rPr>
        <w:t xml:space="preserve"> / </w:t>
      </w:r>
      <w:r w:rsidR="00F9633E" w:rsidRPr="002E359B">
        <w:rPr>
          <w:rFonts w:cs="Mangal" w:hint="cs"/>
          <w:b/>
          <w:cs/>
          <w:lang w:bidi="hi-IN"/>
        </w:rPr>
        <w:t>स्टाफ़</w:t>
      </w:r>
      <w:r w:rsidR="00F9633E" w:rsidRPr="002E359B">
        <w:rPr>
          <w:rFonts w:cs="Mangal"/>
          <w:b/>
          <w:cs/>
          <w:lang w:bidi="hi-IN"/>
        </w:rPr>
        <w:t xml:space="preserve"> </w:t>
      </w:r>
      <w:r w:rsidR="00F9633E" w:rsidRPr="002E359B">
        <w:rPr>
          <w:rFonts w:cs="Mangal" w:hint="cs"/>
          <w:b/>
          <w:cs/>
          <w:lang w:bidi="hi-IN"/>
        </w:rPr>
        <w:t>द्वारा</w:t>
      </w:r>
      <w:r w:rsidR="00F9633E" w:rsidRPr="002E359B">
        <w:rPr>
          <w:rFonts w:cs="Mangal"/>
          <w:b/>
          <w:cs/>
          <w:lang w:bidi="hi-IN"/>
        </w:rPr>
        <w:t xml:space="preserve"> </w:t>
      </w:r>
      <w:r w:rsidR="00F9633E" w:rsidRPr="002E359B">
        <w:rPr>
          <w:rFonts w:cs="Mangal" w:hint="cs"/>
          <w:b/>
          <w:cs/>
          <w:lang w:bidi="hi-IN"/>
        </w:rPr>
        <w:t>प्रशिक्षित</w:t>
      </w:r>
      <w:r w:rsidR="00F9633E" w:rsidRPr="002E359B">
        <w:rPr>
          <w:rFonts w:cs="Mangal"/>
          <w:b/>
          <w:cs/>
          <w:lang w:bidi="hi-IN"/>
        </w:rPr>
        <w:t xml:space="preserve"> </w:t>
      </w:r>
      <w:r w:rsidR="00F9633E" w:rsidRPr="002E359B">
        <w:rPr>
          <w:rFonts w:cs="Mangal" w:hint="cs"/>
          <w:b/>
          <w:cs/>
          <w:lang w:bidi="hi-IN"/>
        </w:rPr>
        <w:t>प्रशिक्षण</w:t>
      </w:r>
      <w:r w:rsidR="00F9633E" w:rsidRPr="002E359B">
        <w:rPr>
          <w:rFonts w:cs="Mangal"/>
          <w:b/>
          <w:cs/>
          <w:lang w:bidi="hi-IN"/>
        </w:rPr>
        <w:t xml:space="preserve"> </w:t>
      </w:r>
      <w:r w:rsidR="00917C53" w:rsidRPr="002E359B">
        <w:rPr>
          <w:rFonts w:cs="Mangal"/>
          <w:b/>
          <w:lang w:bidi="hi-IN"/>
        </w:rPr>
        <w:t xml:space="preserve">   </w:t>
      </w:r>
    </w:p>
    <w:p w:rsidR="00022582" w:rsidRDefault="00917C53" w:rsidP="00266ABE">
      <w:pPr>
        <w:ind w:left="426" w:hanging="426"/>
        <w:rPr>
          <w:b/>
        </w:rPr>
      </w:pPr>
      <w:r w:rsidRPr="002E359B">
        <w:rPr>
          <w:rFonts w:cs="Mangal"/>
          <w:b/>
          <w:lang w:bidi="hi-IN"/>
        </w:rPr>
        <w:t xml:space="preserve">       </w:t>
      </w:r>
      <w:r w:rsidR="00F9633E" w:rsidRPr="002E359B">
        <w:rPr>
          <w:rFonts w:cs="Mangal" w:hint="cs"/>
          <w:b/>
          <w:cs/>
          <w:lang w:bidi="hi-IN"/>
        </w:rPr>
        <w:t>कार्यक्रम</w:t>
      </w:r>
      <w:r w:rsidRPr="002E359B">
        <w:rPr>
          <w:rFonts w:cs="Mangal"/>
          <w:b/>
          <w:lang w:bidi="hi-IN"/>
        </w:rPr>
        <w:t xml:space="preserve"> /</w:t>
      </w:r>
      <w:r w:rsidR="00A317C2">
        <w:rPr>
          <w:rFonts w:cs="Mangal"/>
          <w:b/>
          <w:lang w:bidi="hi-IN"/>
        </w:rPr>
        <w:t xml:space="preserve"> ORIENTATION PROGRAM/</w:t>
      </w:r>
      <w:r w:rsidR="00022582" w:rsidRPr="002E359B">
        <w:rPr>
          <w:b/>
        </w:rPr>
        <w:t>SEMINAR/CONFERENCE/WORKSHOP/IN-HOUSE TRAINING PROGRAMS</w:t>
      </w:r>
      <w:r w:rsidRPr="002E359B">
        <w:rPr>
          <w:b/>
        </w:rPr>
        <w:t xml:space="preserve"> </w:t>
      </w:r>
      <w:r w:rsidR="00022582" w:rsidRPr="002E359B">
        <w:rPr>
          <w:b/>
        </w:rPr>
        <w:t xml:space="preserve">ATTENDED BY THE FACULTY/STAFF:  </w:t>
      </w:r>
    </w:p>
    <w:p w:rsidR="00D97CEA" w:rsidRDefault="00D97CEA" w:rsidP="00266ABE">
      <w:pPr>
        <w:ind w:left="426" w:hanging="426"/>
        <w:rPr>
          <w:b/>
        </w:rPr>
      </w:pPr>
    </w:p>
    <w:p w:rsidR="00D97CEA" w:rsidRPr="002E359B" w:rsidRDefault="00D97CEA" w:rsidP="00266ABE">
      <w:pPr>
        <w:ind w:left="426" w:hanging="426"/>
        <w:rPr>
          <w:b/>
        </w:rPr>
      </w:pPr>
      <w:r>
        <w:rPr>
          <w:b/>
        </w:rPr>
        <w:t>Programs at AIISH:</w:t>
      </w:r>
    </w:p>
    <w:p w:rsidR="008E0782" w:rsidRPr="002E359B" w:rsidRDefault="008E0782" w:rsidP="004930E9">
      <w:pPr>
        <w:pStyle w:val="BodyText"/>
        <w:jc w:val="left"/>
        <w:rPr>
          <w:rFonts w:cs="Times New Roman"/>
          <w:b/>
          <w:szCs w:val="24"/>
        </w:rPr>
      </w:pPr>
    </w:p>
    <w:tbl>
      <w:tblPr>
        <w:tblW w:w="10034" w:type="dxa"/>
        <w:jc w:val="center"/>
        <w:tblInd w:w="-318" w:type="dxa"/>
        <w:tblBorders>
          <w:top w:val="single" w:sz="4" w:space="0" w:color="auto"/>
          <w:bottom w:val="single" w:sz="4" w:space="0" w:color="auto"/>
        </w:tblBorders>
        <w:tblLayout w:type="fixed"/>
        <w:tblLook w:val="04A0"/>
      </w:tblPr>
      <w:tblGrid>
        <w:gridCol w:w="1135"/>
        <w:gridCol w:w="2268"/>
        <w:gridCol w:w="2368"/>
        <w:gridCol w:w="1425"/>
        <w:gridCol w:w="1419"/>
        <w:gridCol w:w="1419"/>
      </w:tblGrid>
      <w:tr w:rsidR="00E14EFF" w:rsidRPr="002E359B" w:rsidTr="004F0037">
        <w:trPr>
          <w:trHeight w:val="142"/>
          <w:jc w:val="center"/>
        </w:trPr>
        <w:tc>
          <w:tcPr>
            <w:tcW w:w="566" w:type="pct"/>
            <w:tcBorders>
              <w:top w:val="single" w:sz="4" w:space="0" w:color="auto"/>
              <w:bottom w:val="single" w:sz="4" w:space="0" w:color="auto"/>
            </w:tcBorders>
            <w:vAlign w:val="center"/>
          </w:tcPr>
          <w:p w:rsidR="00E14EFF" w:rsidRPr="002E359B" w:rsidRDefault="00E14EFF" w:rsidP="00C24E45">
            <w:pPr>
              <w:jc w:val="center"/>
              <w:rPr>
                <w:b/>
              </w:rPr>
            </w:pPr>
            <w:r w:rsidRPr="002E359B">
              <w:rPr>
                <w:b/>
              </w:rPr>
              <w:t>Sl. No.</w:t>
            </w:r>
          </w:p>
        </w:tc>
        <w:tc>
          <w:tcPr>
            <w:tcW w:w="1130" w:type="pct"/>
            <w:tcBorders>
              <w:top w:val="single" w:sz="4" w:space="0" w:color="auto"/>
              <w:bottom w:val="single" w:sz="4" w:space="0" w:color="auto"/>
            </w:tcBorders>
            <w:vAlign w:val="center"/>
          </w:tcPr>
          <w:p w:rsidR="00E14EFF" w:rsidRPr="002E359B" w:rsidRDefault="00E14EFF" w:rsidP="00C24E45">
            <w:pPr>
              <w:jc w:val="center"/>
              <w:rPr>
                <w:b/>
              </w:rPr>
            </w:pPr>
            <w:r w:rsidRPr="002E359B">
              <w:rPr>
                <w:b/>
              </w:rPr>
              <w:t>Name of the faculty</w:t>
            </w:r>
          </w:p>
        </w:tc>
        <w:tc>
          <w:tcPr>
            <w:tcW w:w="1180" w:type="pct"/>
            <w:tcBorders>
              <w:top w:val="single" w:sz="4" w:space="0" w:color="auto"/>
              <w:bottom w:val="single" w:sz="4" w:space="0" w:color="auto"/>
            </w:tcBorders>
            <w:vAlign w:val="center"/>
          </w:tcPr>
          <w:p w:rsidR="00E14EFF" w:rsidRPr="002E359B" w:rsidRDefault="00E14EFF" w:rsidP="00C24E45">
            <w:pPr>
              <w:jc w:val="center"/>
              <w:rPr>
                <w:b/>
              </w:rPr>
            </w:pPr>
            <w:r w:rsidRPr="002E359B">
              <w:rPr>
                <w:b/>
              </w:rPr>
              <w:t>Event</w:t>
            </w:r>
            <w:r w:rsidR="00747395">
              <w:rPr>
                <w:b/>
              </w:rPr>
              <w:t xml:space="preserve"> attended</w:t>
            </w:r>
          </w:p>
        </w:tc>
        <w:tc>
          <w:tcPr>
            <w:tcW w:w="710" w:type="pct"/>
            <w:tcBorders>
              <w:top w:val="single" w:sz="4" w:space="0" w:color="auto"/>
              <w:bottom w:val="single" w:sz="4" w:space="0" w:color="auto"/>
            </w:tcBorders>
            <w:vAlign w:val="center"/>
          </w:tcPr>
          <w:p w:rsidR="00E14EFF" w:rsidRPr="002E359B" w:rsidRDefault="00E14EFF" w:rsidP="00C24E45">
            <w:pPr>
              <w:jc w:val="center"/>
              <w:rPr>
                <w:b/>
              </w:rPr>
            </w:pPr>
            <w:r w:rsidRPr="002E359B">
              <w:rPr>
                <w:b/>
              </w:rPr>
              <w:t>Date</w:t>
            </w:r>
          </w:p>
        </w:tc>
        <w:tc>
          <w:tcPr>
            <w:tcW w:w="707" w:type="pct"/>
            <w:tcBorders>
              <w:top w:val="single" w:sz="4" w:space="0" w:color="auto"/>
              <w:bottom w:val="single" w:sz="4" w:space="0" w:color="auto"/>
            </w:tcBorders>
            <w:vAlign w:val="center"/>
          </w:tcPr>
          <w:p w:rsidR="00E14EFF" w:rsidRPr="002E359B" w:rsidRDefault="00E14EFF" w:rsidP="00C24E45">
            <w:pPr>
              <w:jc w:val="center"/>
              <w:rPr>
                <w:b/>
              </w:rPr>
            </w:pPr>
            <w:r w:rsidRPr="002E359B">
              <w:rPr>
                <w:b/>
              </w:rPr>
              <w:t>Organized by</w:t>
            </w:r>
          </w:p>
        </w:tc>
        <w:tc>
          <w:tcPr>
            <w:tcW w:w="707" w:type="pct"/>
            <w:tcBorders>
              <w:top w:val="single" w:sz="4" w:space="0" w:color="auto"/>
              <w:bottom w:val="single" w:sz="4" w:space="0" w:color="auto"/>
            </w:tcBorders>
            <w:vAlign w:val="center"/>
          </w:tcPr>
          <w:p w:rsidR="00E14EFF" w:rsidRPr="002E359B" w:rsidRDefault="00E14EFF" w:rsidP="00C24E45">
            <w:pPr>
              <w:jc w:val="center"/>
              <w:rPr>
                <w:b/>
              </w:rPr>
            </w:pPr>
            <w:r w:rsidRPr="002E359B">
              <w:rPr>
                <w:b/>
              </w:rPr>
              <w:t>Venue &amp; Address</w:t>
            </w:r>
          </w:p>
        </w:tc>
      </w:tr>
      <w:tr w:rsidR="006463B2" w:rsidRPr="002E359B" w:rsidTr="004F0037">
        <w:trPr>
          <w:trHeight w:val="142"/>
          <w:jc w:val="center"/>
        </w:trPr>
        <w:tc>
          <w:tcPr>
            <w:tcW w:w="566" w:type="pct"/>
            <w:tcBorders>
              <w:top w:val="single" w:sz="4" w:space="0" w:color="auto"/>
              <w:bottom w:val="single" w:sz="4" w:space="0" w:color="auto"/>
            </w:tcBorders>
            <w:vAlign w:val="center"/>
          </w:tcPr>
          <w:p w:rsidR="006463B2" w:rsidRPr="00E76E56" w:rsidRDefault="006463B2" w:rsidP="00E76E56">
            <w:pPr>
              <w:pStyle w:val="ListParagraph"/>
              <w:numPr>
                <w:ilvl w:val="0"/>
                <w:numId w:val="42"/>
              </w:numPr>
              <w:jc w:val="center"/>
              <w:rPr>
                <w:b/>
              </w:rPr>
            </w:pPr>
          </w:p>
        </w:tc>
        <w:tc>
          <w:tcPr>
            <w:tcW w:w="1130" w:type="pct"/>
            <w:tcBorders>
              <w:top w:val="single" w:sz="4" w:space="0" w:color="auto"/>
              <w:bottom w:val="single" w:sz="4" w:space="0" w:color="auto"/>
            </w:tcBorders>
          </w:tcPr>
          <w:p w:rsidR="006463B2" w:rsidRDefault="00BD411F" w:rsidP="000163DB">
            <w:r>
              <w:t>Dr. Swapna N</w:t>
            </w:r>
          </w:p>
        </w:tc>
        <w:tc>
          <w:tcPr>
            <w:tcW w:w="1180" w:type="pct"/>
            <w:tcBorders>
              <w:top w:val="single" w:sz="4" w:space="0" w:color="auto"/>
              <w:bottom w:val="single" w:sz="4" w:space="0" w:color="auto"/>
            </w:tcBorders>
            <w:vAlign w:val="center"/>
          </w:tcPr>
          <w:p w:rsidR="006463B2" w:rsidRDefault="00BD411F" w:rsidP="000163DB">
            <w:pPr>
              <w:jc w:val="center"/>
              <w:rPr>
                <w:bCs/>
              </w:rPr>
            </w:pPr>
            <w:r>
              <w:rPr>
                <w:bCs/>
              </w:rPr>
              <w:t>Attended virtual tumourboard meeting for seminars and cased based learning</w:t>
            </w:r>
          </w:p>
        </w:tc>
        <w:tc>
          <w:tcPr>
            <w:tcW w:w="710" w:type="pct"/>
            <w:tcBorders>
              <w:top w:val="single" w:sz="4" w:space="0" w:color="auto"/>
              <w:bottom w:val="single" w:sz="4" w:space="0" w:color="auto"/>
            </w:tcBorders>
            <w:vAlign w:val="center"/>
          </w:tcPr>
          <w:p w:rsidR="006463B2" w:rsidRDefault="00BD411F" w:rsidP="000163DB">
            <w:pPr>
              <w:jc w:val="center"/>
              <w:rPr>
                <w:bCs/>
              </w:rPr>
            </w:pPr>
            <w:r>
              <w:rPr>
                <w:bCs/>
              </w:rPr>
              <w:t>06.02.2020 &amp; 27.02.2020</w:t>
            </w:r>
          </w:p>
        </w:tc>
        <w:tc>
          <w:tcPr>
            <w:tcW w:w="707" w:type="pct"/>
            <w:tcBorders>
              <w:top w:val="single" w:sz="4" w:space="0" w:color="auto"/>
              <w:bottom w:val="single" w:sz="4" w:space="0" w:color="auto"/>
            </w:tcBorders>
          </w:tcPr>
          <w:p w:rsidR="006463B2" w:rsidRPr="00345B33" w:rsidRDefault="00BD411F" w:rsidP="000163DB">
            <w:pPr>
              <w:jc w:val="center"/>
              <w:rPr>
                <w:bCs/>
              </w:rPr>
            </w:pPr>
            <w:r>
              <w:rPr>
                <w:bCs/>
              </w:rPr>
              <w:t>HCD bengaluru</w:t>
            </w:r>
          </w:p>
        </w:tc>
        <w:tc>
          <w:tcPr>
            <w:tcW w:w="707" w:type="pct"/>
            <w:tcBorders>
              <w:top w:val="single" w:sz="4" w:space="0" w:color="auto"/>
              <w:bottom w:val="single" w:sz="4" w:space="0" w:color="auto"/>
            </w:tcBorders>
            <w:vAlign w:val="center"/>
          </w:tcPr>
          <w:p w:rsidR="006463B2" w:rsidRDefault="00BD411F" w:rsidP="00C24E45">
            <w:pPr>
              <w:jc w:val="center"/>
              <w:rPr>
                <w:bCs/>
              </w:rPr>
            </w:pPr>
            <w:r>
              <w:rPr>
                <w:bCs/>
              </w:rPr>
              <w:t>AIISH</w:t>
            </w:r>
          </w:p>
        </w:tc>
      </w:tr>
      <w:tr w:rsidR="00BD411F" w:rsidRPr="002E359B" w:rsidTr="004F0037">
        <w:trPr>
          <w:trHeight w:val="142"/>
          <w:jc w:val="center"/>
        </w:trPr>
        <w:tc>
          <w:tcPr>
            <w:tcW w:w="566" w:type="pct"/>
            <w:tcBorders>
              <w:top w:val="single" w:sz="4" w:space="0" w:color="auto"/>
              <w:bottom w:val="single" w:sz="4" w:space="0" w:color="auto"/>
            </w:tcBorders>
            <w:vAlign w:val="center"/>
          </w:tcPr>
          <w:p w:rsidR="00BD411F" w:rsidRPr="00E76E56" w:rsidRDefault="00BD411F" w:rsidP="00E76E56">
            <w:pPr>
              <w:pStyle w:val="ListParagraph"/>
              <w:numPr>
                <w:ilvl w:val="0"/>
                <w:numId w:val="42"/>
              </w:numPr>
              <w:jc w:val="center"/>
              <w:rPr>
                <w:b/>
              </w:rPr>
            </w:pPr>
          </w:p>
        </w:tc>
        <w:tc>
          <w:tcPr>
            <w:tcW w:w="1130" w:type="pct"/>
            <w:tcBorders>
              <w:top w:val="single" w:sz="4" w:space="0" w:color="auto"/>
              <w:bottom w:val="single" w:sz="4" w:space="0" w:color="auto"/>
            </w:tcBorders>
          </w:tcPr>
          <w:p w:rsidR="00BD411F" w:rsidRDefault="00BD411F" w:rsidP="000163DB">
            <w:r w:rsidRPr="00BD411F">
              <w:t>Dr. Swapna N</w:t>
            </w:r>
          </w:p>
        </w:tc>
        <w:tc>
          <w:tcPr>
            <w:tcW w:w="1180" w:type="pct"/>
            <w:tcBorders>
              <w:top w:val="single" w:sz="4" w:space="0" w:color="auto"/>
              <w:bottom w:val="single" w:sz="4" w:space="0" w:color="auto"/>
            </w:tcBorders>
            <w:vAlign w:val="center"/>
          </w:tcPr>
          <w:p w:rsidR="00BD411F" w:rsidRDefault="00BD411F" w:rsidP="000163DB">
            <w:pPr>
              <w:jc w:val="center"/>
              <w:rPr>
                <w:bCs/>
              </w:rPr>
            </w:pPr>
            <w:r>
              <w:rPr>
                <w:bCs/>
              </w:rPr>
              <w:t>Pre Con Workshop on dysphagia(speech session)</w:t>
            </w:r>
          </w:p>
        </w:tc>
        <w:tc>
          <w:tcPr>
            <w:tcW w:w="710" w:type="pct"/>
            <w:tcBorders>
              <w:top w:val="single" w:sz="4" w:space="0" w:color="auto"/>
              <w:bottom w:val="single" w:sz="4" w:space="0" w:color="auto"/>
            </w:tcBorders>
            <w:vAlign w:val="center"/>
          </w:tcPr>
          <w:p w:rsidR="00BD411F" w:rsidRDefault="00BD411F" w:rsidP="000163DB">
            <w:pPr>
              <w:jc w:val="center"/>
              <w:rPr>
                <w:bCs/>
              </w:rPr>
            </w:pPr>
            <w:r>
              <w:rPr>
                <w:bCs/>
              </w:rPr>
              <w:t>13.02.2020</w:t>
            </w:r>
          </w:p>
        </w:tc>
        <w:tc>
          <w:tcPr>
            <w:tcW w:w="707" w:type="pct"/>
            <w:tcBorders>
              <w:top w:val="single" w:sz="4" w:space="0" w:color="auto"/>
              <w:bottom w:val="single" w:sz="4" w:space="0" w:color="auto"/>
            </w:tcBorders>
          </w:tcPr>
          <w:p w:rsidR="00BD411F" w:rsidRDefault="00BD411F" w:rsidP="000163DB">
            <w:pPr>
              <w:jc w:val="center"/>
              <w:rPr>
                <w:bCs/>
              </w:rPr>
            </w:pPr>
            <w:r>
              <w:rPr>
                <w:bCs/>
              </w:rPr>
              <w:t>The chandigar branch of Speech and hearing association and Dept. of Otolaryngology, PGIMER</w:t>
            </w:r>
          </w:p>
        </w:tc>
        <w:tc>
          <w:tcPr>
            <w:tcW w:w="707" w:type="pct"/>
            <w:tcBorders>
              <w:top w:val="single" w:sz="4" w:space="0" w:color="auto"/>
              <w:bottom w:val="single" w:sz="4" w:space="0" w:color="auto"/>
            </w:tcBorders>
            <w:vAlign w:val="center"/>
          </w:tcPr>
          <w:p w:rsidR="00BD411F" w:rsidRDefault="00BD411F" w:rsidP="00C24E45">
            <w:pPr>
              <w:jc w:val="center"/>
              <w:rPr>
                <w:bCs/>
              </w:rPr>
            </w:pPr>
            <w:r>
              <w:rPr>
                <w:bCs/>
              </w:rPr>
              <w:t xml:space="preserve">PGIMER </w:t>
            </w:r>
          </w:p>
          <w:p w:rsidR="00BD411F" w:rsidRDefault="00BD411F" w:rsidP="00C24E45">
            <w:pPr>
              <w:jc w:val="center"/>
              <w:rPr>
                <w:bCs/>
              </w:rPr>
            </w:pPr>
            <w:r>
              <w:rPr>
                <w:bCs/>
              </w:rPr>
              <w:t>Chandigarh</w:t>
            </w:r>
          </w:p>
        </w:tc>
      </w:tr>
      <w:tr w:rsidR="00BD411F" w:rsidRPr="002E359B" w:rsidTr="004F0037">
        <w:trPr>
          <w:trHeight w:val="142"/>
          <w:jc w:val="center"/>
        </w:trPr>
        <w:tc>
          <w:tcPr>
            <w:tcW w:w="566" w:type="pct"/>
            <w:tcBorders>
              <w:top w:val="single" w:sz="4" w:space="0" w:color="auto"/>
              <w:bottom w:val="single" w:sz="4" w:space="0" w:color="auto"/>
            </w:tcBorders>
            <w:vAlign w:val="center"/>
          </w:tcPr>
          <w:p w:rsidR="00BD411F" w:rsidRPr="00E76E56" w:rsidRDefault="00BD411F" w:rsidP="00E76E56">
            <w:pPr>
              <w:pStyle w:val="ListParagraph"/>
              <w:numPr>
                <w:ilvl w:val="0"/>
                <w:numId w:val="42"/>
              </w:numPr>
              <w:jc w:val="center"/>
              <w:rPr>
                <w:b/>
              </w:rPr>
            </w:pPr>
          </w:p>
        </w:tc>
        <w:tc>
          <w:tcPr>
            <w:tcW w:w="1130" w:type="pct"/>
            <w:tcBorders>
              <w:top w:val="single" w:sz="4" w:space="0" w:color="auto"/>
              <w:bottom w:val="single" w:sz="4" w:space="0" w:color="auto"/>
            </w:tcBorders>
          </w:tcPr>
          <w:p w:rsidR="00BD411F" w:rsidRPr="00BD411F" w:rsidRDefault="00BD411F" w:rsidP="004F0037">
            <w:pPr>
              <w:jc w:val="center"/>
            </w:pPr>
            <w:r w:rsidRPr="00BD411F">
              <w:t>Dr. Swapna N</w:t>
            </w:r>
          </w:p>
        </w:tc>
        <w:tc>
          <w:tcPr>
            <w:tcW w:w="1180" w:type="pct"/>
            <w:tcBorders>
              <w:top w:val="single" w:sz="4" w:space="0" w:color="auto"/>
              <w:bottom w:val="single" w:sz="4" w:space="0" w:color="auto"/>
            </w:tcBorders>
            <w:vAlign w:val="center"/>
          </w:tcPr>
          <w:p w:rsidR="00BD411F" w:rsidRDefault="00BD411F" w:rsidP="000163DB">
            <w:pPr>
              <w:jc w:val="center"/>
              <w:rPr>
                <w:bCs/>
              </w:rPr>
            </w:pPr>
            <w:r>
              <w:rPr>
                <w:bCs/>
              </w:rPr>
              <w:t>52</w:t>
            </w:r>
            <w:r w:rsidRPr="00BD411F">
              <w:rPr>
                <w:bCs/>
                <w:vertAlign w:val="superscript"/>
              </w:rPr>
              <w:t>nd</w:t>
            </w:r>
            <w:r>
              <w:rPr>
                <w:bCs/>
              </w:rPr>
              <w:t xml:space="preserve"> Annual conference of the Indian Speech and hearing Association(ISHACON2020)</w:t>
            </w:r>
          </w:p>
        </w:tc>
        <w:tc>
          <w:tcPr>
            <w:tcW w:w="710" w:type="pct"/>
            <w:tcBorders>
              <w:top w:val="single" w:sz="4" w:space="0" w:color="auto"/>
              <w:bottom w:val="single" w:sz="4" w:space="0" w:color="auto"/>
            </w:tcBorders>
            <w:vAlign w:val="center"/>
          </w:tcPr>
          <w:p w:rsidR="00BD411F" w:rsidRDefault="00BD411F" w:rsidP="00BD411F">
            <w:pPr>
              <w:jc w:val="center"/>
              <w:rPr>
                <w:bCs/>
              </w:rPr>
            </w:pPr>
            <w:r>
              <w:rPr>
                <w:bCs/>
              </w:rPr>
              <w:t>14.02.2020 to 16.02.2020</w:t>
            </w:r>
          </w:p>
        </w:tc>
        <w:tc>
          <w:tcPr>
            <w:tcW w:w="707" w:type="pct"/>
            <w:tcBorders>
              <w:top w:val="single" w:sz="4" w:space="0" w:color="auto"/>
              <w:bottom w:val="single" w:sz="4" w:space="0" w:color="auto"/>
            </w:tcBorders>
          </w:tcPr>
          <w:p w:rsidR="00BD411F" w:rsidRDefault="00BD411F" w:rsidP="000163DB">
            <w:pPr>
              <w:jc w:val="center"/>
              <w:rPr>
                <w:bCs/>
              </w:rPr>
            </w:pPr>
            <w:r w:rsidRPr="00BD411F">
              <w:rPr>
                <w:bCs/>
              </w:rPr>
              <w:t>The chandigar branch of Speech and hearing association and Dept. of Otolaryngology, PGIMER</w:t>
            </w:r>
          </w:p>
        </w:tc>
        <w:tc>
          <w:tcPr>
            <w:tcW w:w="707" w:type="pct"/>
            <w:tcBorders>
              <w:top w:val="single" w:sz="4" w:space="0" w:color="auto"/>
              <w:bottom w:val="single" w:sz="4" w:space="0" w:color="auto"/>
            </w:tcBorders>
            <w:vAlign w:val="center"/>
          </w:tcPr>
          <w:p w:rsidR="00BD411F" w:rsidRPr="00BD411F" w:rsidRDefault="00BD411F" w:rsidP="00BD411F">
            <w:pPr>
              <w:jc w:val="center"/>
              <w:rPr>
                <w:bCs/>
              </w:rPr>
            </w:pPr>
            <w:r w:rsidRPr="00BD411F">
              <w:rPr>
                <w:bCs/>
              </w:rPr>
              <w:t xml:space="preserve">PGIMER </w:t>
            </w:r>
          </w:p>
          <w:p w:rsidR="00BD411F" w:rsidRDefault="00BD411F" w:rsidP="00BD411F">
            <w:pPr>
              <w:jc w:val="center"/>
              <w:rPr>
                <w:bCs/>
              </w:rPr>
            </w:pPr>
            <w:r w:rsidRPr="00BD411F">
              <w:rPr>
                <w:bCs/>
              </w:rPr>
              <w:t>Chandigarh</w:t>
            </w:r>
          </w:p>
        </w:tc>
      </w:tr>
      <w:tr w:rsidR="00BD411F" w:rsidRPr="002E359B" w:rsidTr="004F0037">
        <w:trPr>
          <w:trHeight w:val="142"/>
          <w:jc w:val="center"/>
        </w:trPr>
        <w:tc>
          <w:tcPr>
            <w:tcW w:w="566" w:type="pct"/>
            <w:tcBorders>
              <w:top w:val="single" w:sz="4" w:space="0" w:color="auto"/>
              <w:bottom w:val="single" w:sz="4" w:space="0" w:color="auto"/>
            </w:tcBorders>
            <w:vAlign w:val="center"/>
          </w:tcPr>
          <w:p w:rsidR="00BD411F" w:rsidRPr="00E76E56" w:rsidRDefault="00BD411F" w:rsidP="00E76E56">
            <w:pPr>
              <w:pStyle w:val="ListParagraph"/>
              <w:numPr>
                <w:ilvl w:val="0"/>
                <w:numId w:val="42"/>
              </w:numPr>
              <w:jc w:val="center"/>
              <w:rPr>
                <w:b/>
              </w:rPr>
            </w:pPr>
          </w:p>
        </w:tc>
        <w:tc>
          <w:tcPr>
            <w:tcW w:w="1130" w:type="pct"/>
            <w:tcBorders>
              <w:top w:val="single" w:sz="4" w:space="0" w:color="auto"/>
              <w:bottom w:val="single" w:sz="4" w:space="0" w:color="auto"/>
            </w:tcBorders>
          </w:tcPr>
          <w:p w:rsidR="00BD411F" w:rsidRPr="00BD411F" w:rsidRDefault="00BD411F" w:rsidP="004F0037">
            <w:pPr>
              <w:jc w:val="center"/>
            </w:pPr>
            <w:r w:rsidRPr="00BD411F">
              <w:t>Dr. Swapna N</w:t>
            </w:r>
          </w:p>
        </w:tc>
        <w:tc>
          <w:tcPr>
            <w:tcW w:w="1180" w:type="pct"/>
            <w:tcBorders>
              <w:top w:val="single" w:sz="4" w:space="0" w:color="auto"/>
              <w:bottom w:val="single" w:sz="4" w:space="0" w:color="auto"/>
            </w:tcBorders>
            <w:vAlign w:val="center"/>
          </w:tcPr>
          <w:p w:rsidR="00BD411F" w:rsidRDefault="00BD411F" w:rsidP="000163DB">
            <w:pPr>
              <w:jc w:val="center"/>
              <w:rPr>
                <w:bCs/>
              </w:rPr>
            </w:pPr>
            <w:r>
              <w:rPr>
                <w:bCs/>
              </w:rPr>
              <w:t>Guest lecture by Dr. Vinay Manchaiah on Research perspectives in speech and hearing</w:t>
            </w:r>
          </w:p>
        </w:tc>
        <w:tc>
          <w:tcPr>
            <w:tcW w:w="710" w:type="pct"/>
            <w:tcBorders>
              <w:top w:val="single" w:sz="4" w:space="0" w:color="auto"/>
              <w:bottom w:val="single" w:sz="4" w:space="0" w:color="auto"/>
            </w:tcBorders>
            <w:vAlign w:val="center"/>
          </w:tcPr>
          <w:p w:rsidR="00BD411F" w:rsidRDefault="00BD411F" w:rsidP="00BD411F">
            <w:pPr>
              <w:jc w:val="center"/>
              <w:rPr>
                <w:bCs/>
              </w:rPr>
            </w:pPr>
            <w:r>
              <w:rPr>
                <w:bCs/>
              </w:rPr>
              <w:t>20.02.2020</w:t>
            </w:r>
          </w:p>
        </w:tc>
        <w:tc>
          <w:tcPr>
            <w:tcW w:w="707" w:type="pct"/>
            <w:tcBorders>
              <w:top w:val="single" w:sz="4" w:space="0" w:color="auto"/>
              <w:bottom w:val="single" w:sz="4" w:space="0" w:color="auto"/>
            </w:tcBorders>
          </w:tcPr>
          <w:p w:rsidR="00BD411F" w:rsidRPr="00BD411F" w:rsidRDefault="00BD411F" w:rsidP="000163DB">
            <w:pPr>
              <w:jc w:val="center"/>
              <w:rPr>
                <w:bCs/>
              </w:rPr>
            </w:pPr>
            <w:r>
              <w:rPr>
                <w:bCs/>
              </w:rPr>
              <w:t>AIISH</w:t>
            </w:r>
          </w:p>
        </w:tc>
        <w:tc>
          <w:tcPr>
            <w:tcW w:w="707" w:type="pct"/>
            <w:tcBorders>
              <w:top w:val="single" w:sz="4" w:space="0" w:color="auto"/>
              <w:bottom w:val="single" w:sz="4" w:space="0" w:color="auto"/>
            </w:tcBorders>
            <w:vAlign w:val="center"/>
          </w:tcPr>
          <w:p w:rsidR="00BD411F" w:rsidRPr="00BD411F" w:rsidRDefault="00BD411F" w:rsidP="00BD411F">
            <w:pPr>
              <w:jc w:val="center"/>
              <w:rPr>
                <w:bCs/>
              </w:rPr>
            </w:pPr>
            <w:r>
              <w:rPr>
                <w:bCs/>
              </w:rPr>
              <w:t>Seminar hall, Knowledge park</w:t>
            </w:r>
          </w:p>
        </w:tc>
      </w:tr>
      <w:tr w:rsidR="00E76E56" w:rsidRPr="002E359B" w:rsidTr="004F0037">
        <w:trPr>
          <w:trHeight w:val="142"/>
          <w:jc w:val="center"/>
        </w:trPr>
        <w:tc>
          <w:tcPr>
            <w:tcW w:w="566" w:type="pct"/>
            <w:tcBorders>
              <w:top w:val="single" w:sz="4" w:space="0" w:color="auto"/>
              <w:bottom w:val="single" w:sz="4" w:space="0" w:color="auto"/>
            </w:tcBorders>
            <w:vAlign w:val="center"/>
          </w:tcPr>
          <w:p w:rsidR="00E76E56" w:rsidRPr="00E76E56" w:rsidRDefault="00E76E56" w:rsidP="00E76E56">
            <w:pPr>
              <w:pStyle w:val="ListParagraph"/>
              <w:numPr>
                <w:ilvl w:val="0"/>
                <w:numId w:val="42"/>
              </w:numPr>
              <w:jc w:val="center"/>
              <w:rPr>
                <w:b/>
              </w:rPr>
            </w:pPr>
          </w:p>
        </w:tc>
        <w:tc>
          <w:tcPr>
            <w:tcW w:w="1130" w:type="pct"/>
            <w:tcBorders>
              <w:top w:val="single" w:sz="4" w:space="0" w:color="auto"/>
              <w:bottom w:val="single" w:sz="4" w:space="0" w:color="auto"/>
            </w:tcBorders>
            <w:vAlign w:val="center"/>
          </w:tcPr>
          <w:p w:rsidR="00E76E56" w:rsidRPr="00A36269" w:rsidRDefault="00E76E56" w:rsidP="00E84AD0">
            <w:pPr>
              <w:jc w:val="center"/>
              <w:rPr>
                <w:bCs/>
              </w:rPr>
            </w:pPr>
            <w:r>
              <w:rPr>
                <w:bCs/>
              </w:rPr>
              <w:t>Ms. Gayathri Krishnan</w:t>
            </w:r>
          </w:p>
        </w:tc>
        <w:tc>
          <w:tcPr>
            <w:tcW w:w="1180" w:type="pct"/>
            <w:tcBorders>
              <w:top w:val="single" w:sz="4" w:space="0" w:color="auto"/>
              <w:bottom w:val="single" w:sz="4" w:space="0" w:color="auto"/>
            </w:tcBorders>
            <w:vAlign w:val="center"/>
          </w:tcPr>
          <w:p w:rsidR="00E76E56" w:rsidRPr="00A36269" w:rsidRDefault="00E76E56" w:rsidP="00E84AD0">
            <w:pPr>
              <w:jc w:val="center"/>
              <w:rPr>
                <w:bCs/>
              </w:rPr>
            </w:pPr>
            <w:r>
              <w:rPr>
                <w:bCs/>
              </w:rPr>
              <w:t>Induction training for newly recruited administrative staff</w:t>
            </w:r>
          </w:p>
        </w:tc>
        <w:tc>
          <w:tcPr>
            <w:tcW w:w="710" w:type="pct"/>
            <w:tcBorders>
              <w:top w:val="single" w:sz="4" w:space="0" w:color="auto"/>
              <w:bottom w:val="single" w:sz="4" w:space="0" w:color="auto"/>
            </w:tcBorders>
            <w:vAlign w:val="center"/>
          </w:tcPr>
          <w:p w:rsidR="00E76E56" w:rsidRPr="00A36269" w:rsidRDefault="00E76E56" w:rsidP="00E84AD0">
            <w:pPr>
              <w:jc w:val="center"/>
              <w:rPr>
                <w:bCs/>
              </w:rPr>
            </w:pPr>
            <w:r>
              <w:rPr>
                <w:bCs/>
              </w:rPr>
              <w:t>19.02.2020</w:t>
            </w:r>
          </w:p>
        </w:tc>
        <w:tc>
          <w:tcPr>
            <w:tcW w:w="707" w:type="pct"/>
            <w:tcBorders>
              <w:top w:val="single" w:sz="4" w:space="0" w:color="auto"/>
              <w:bottom w:val="single" w:sz="4" w:space="0" w:color="auto"/>
            </w:tcBorders>
            <w:vAlign w:val="center"/>
          </w:tcPr>
          <w:p w:rsidR="00E76E56" w:rsidRPr="00747395" w:rsidRDefault="00F55BFE" w:rsidP="00E84AD0">
            <w:pPr>
              <w:jc w:val="center"/>
              <w:rPr>
                <w:bCs/>
              </w:rPr>
            </w:pPr>
            <w:r>
              <w:rPr>
                <w:bCs/>
              </w:rPr>
              <w:t>AIISH</w:t>
            </w:r>
          </w:p>
        </w:tc>
        <w:tc>
          <w:tcPr>
            <w:tcW w:w="707" w:type="pct"/>
            <w:tcBorders>
              <w:top w:val="single" w:sz="4" w:space="0" w:color="auto"/>
              <w:bottom w:val="single" w:sz="4" w:space="0" w:color="auto"/>
            </w:tcBorders>
            <w:vAlign w:val="center"/>
          </w:tcPr>
          <w:p w:rsidR="00E76E56" w:rsidRPr="00A36269" w:rsidRDefault="00E76E56" w:rsidP="00E84AD0">
            <w:pPr>
              <w:jc w:val="center"/>
              <w:rPr>
                <w:bCs/>
              </w:rPr>
            </w:pPr>
            <w:r>
              <w:rPr>
                <w:bCs/>
              </w:rPr>
              <w:t>Seminar Hall, Academic block</w:t>
            </w:r>
          </w:p>
        </w:tc>
      </w:tr>
      <w:tr w:rsidR="00E76E56" w:rsidRPr="002E359B" w:rsidTr="004F0037">
        <w:trPr>
          <w:trHeight w:val="142"/>
          <w:jc w:val="center"/>
        </w:trPr>
        <w:tc>
          <w:tcPr>
            <w:tcW w:w="566" w:type="pct"/>
            <w:tcBorders>
              <w:top w:val="single" w:sz="4" w:space="0" w:color="auto"/>
              <w:bottom w:val="single" w:sz="4" w:space="0" w:color="auto"/>
            </w:tcBorders>
            <w:vAlign w:val="center"/>
          </w:tcPr>
          <w:p w:rsidR="00E76E56" w:rsidRPr="00E76E56" w:rsidRDefault="00E76E56" w:rsidP="00E76E56">
            <w:pPr>
              <w:pStyle w:val="ListParagraph"/>
              <w:numPr>
                <w:ilvl w:val="0"/>
                <w:numId w:val="42"/>
              </w:numPr>
              <w:jc w:val="center"/>
              <w:rPr>
                <w:b/>
              </w:rPr>
            </w:pPr>
          </w:p>
        </w:tc>
        <w:tc>
          <w:tcPr>
            <w:tcW w:w="1130" w:type="pct"/>
            <w:tcBorders>
              <w:top w:val="single" w:sz="4" w:space="0" w:color="auto"/>
              <w:bottom w:val="single" w:sz="4" w:space="0" w:color="auto"/>
            </w:tcBorders>
            <w:vAlign w:val="center"/>
          </w:tcPr>
          <w:p w:rsidR="00E76E56" w:rsidRPr="00DA1B94" w:rsidRDefault="00E76E56" w:rsidP="00E84AD0">
            <w:pPr>
              <w:jc w:val="center"/>
              <w:rPr>
                <w:bCs/>
              </w:rPr>
            </w:pPr>
            <w:r>
              <w:rPr>
                <w:bCs/>
              </w:rPr>
              <w:t>Mr. Srinivasa R</w:t>
            </w:r>
          </w:p>
        </w:tc>
        <w:tc>
          <w:tcPr>
            <w:tcW w:w="1180" w:type="pct"/>
            <w:tcBorders>
              <w:top w:val="single" w:sz="4" w:space="0" w:color="auto"/>
              <w:bottom w:val="single" w:sz="4" w:space="0" w:color="auto"/>
            </w:tcBorders>
            <w:vAlign w:val="center"/>
          </w:tcPr>
          <w:p w:rsidR="00E76E56" w:rsidRPr="00666272" w:rsidRDefault="00E76E56" w:rsidP="00E84AD0">
            <w:pPr>
              <w:jc w:val="center"/>
              <w:rPr>
                <w:bCs/>
              </w:rPr>
            </w:pPr>
            <w:r>
              <w:rPr>
                <w:bCs/>
              </w:rPr>
              <w:t>National Workshop on Research Methodology</w:t>
            </w:r>
          </w:p>
        </w:tc>
        <w:tc>
          <w:tcPr>
            <w:tcW w:w="710" w:type="pct"/>
            <w:tcBorders>
              <w:top w:val="single" w:sz="4" w:space="0" w:color="auto"/>
              <w:bottom w:val="single" w:sz="4" w:space="0" w:color="auto"/>
            </w:tcBorders>
            <w:vAlign w:val="center"/>
          </w:tcPr>
          <w:p w:rsidR="00E76E56" w:rsidRPr="00666272" w:rsidRDefault="00E76E56" w:rsidP="00E84AD0">
            <w:pPr>
              <w:jc w:val="center"/>
              <w:rPr>
                <w:bCs/>
              </w:rPr>
            </w:pPr>
            <w:r>
              <w:rPr>
                <w:bCs/>
              </w:rPr>
              <w:t>27.02.2020 &amp; 28.02.2020</w:t>
            </w:r>
          </w:p>
        </w:tc>
        <w:tc>
          <w:tcPr>
            <w:tcW w:w="707" w:type="pct"/>
            <w:tcBorders>
              <w:top w:val="single" w:sz="4" w:space="0" w:color="auto"/>
              <w:bottom w:val="single" w:sz="4" w:space="0" w:color="auto"/>
            </w:tcBorders>
            <w:vAlign w:val="center"/>
          </w:tcPr>
          <w:p w:rsidR="00E76E56" w:rsidRPr="00666272" w:rsidRDefault="00E76E56" w:rsidP="00E84AD0">
            <w:pPr>
              <w:jc w:val="center"/>
              <w:rPr>
                <w:bCs/>
              </w:rPr>
            </w:pPr>
            <w:r>
              <w:rPr>
                <w:bCs/>
              </w:rPr>
              <w:t>Department of Clinical Psychology</w:t>
            </w:r>
          </w:p>
        </w:tc>
        <w:tc>
          <w:tcPr>
            <w:tcW w:w="707" w:type="pct"/>
            <w:tcBorders>
              <w:top w:val="single" w:sz="4" w:space="0" w:color="auto"/>
              <w:bottom w:val="single" w:sz="4" w:space="0" w:color="auto"/>
            </w:tcBorders>
            <w:vAlign w:val="center"/>
          </w:tcPr>
          <w:p w:rsidR="00E76E56" w:rsidRPr="00666272" w:rsidRDefault="00E76E56" w:rsidP="00E84AD0">
            <w:pPr>
              <w:jc w:val="center"/>
              <w:rPr>
                <w:bCs/>
              </w:rPr>
            </w:pPr>
            <w:r>
              <w:rPr>
                <w:bCs/>
              </w:rPr>
              <w:t>Seminar Hall, Academic block</w:t>
            </w:r>
          </w:p>
        </w:tc>
      </w:tr>
    </w:tbl>
    <w:p w:rsidR="00E14EFF" w:rsidRDefault="00E14EFF" w:rsidP="004930E9">
      <w:pPr>
        <w:pStyle w:val="BodyText"/>
        <w:jc w:val="left"/>
        <w:rPr>
          <w:rFonts w:cs="Times New Roman"/>
          <w:b/>
          <w:szCs w:val="24"/>
        </w:rPr>
      </w:pPr>
    </w:p>
    <w:p w:rsidR="00D97CEA" w:rsidRDefault="00D97CEA" w:rsidP="004930E9">
      <w:pPr>
        <w:pStyle w:val="BodyText"/>
        <w:jc w:val="left"/>
        <w:rPr>
          <w:rFonts w:cs="Times New Roman"/>
          <w:b/>
          <w:szCs w:val="24"/>
        </w:rPr>
      </w:pPr>
      <w:r>
        <w:rPr>
          <w:rFonts w:cs="Times New Roman"/>
          <w:b/>
          <w:szCs w:val="24"/>
        </w:rPr>
        <w:t>Programs outside AIISH</w:t>
      </w:r>
      <w:r w:rsidR="00BA47C6">
        <w:rPr>
          <w:rFonts w:cs="Times New Roman"/>
          <w:b/>
          <w:szCs w:val="24"/>
        </w:rPr>
        <w:t>: Nil</w:t>
      </w:r>
    </w:p>
    <w:p w:rsidR="00D97CEA" w:rsidRPr="002E359B" w:rsidRDefault="00D97CEA" w:rsidP="004930E9">
      <w:pPr>
        <w:pStyle w:val="BodyText"/>
        <w:jc w:val="left"/>
        <w:rPr>
          <w:rFonts w:cs="Times New Roman"/>
          <w:b/>
          <w:szCs w:val="24"/>
        </w:rPr>
      </w:pPr>
    </w:p>
    <w:p w:rsidR="00662B17" w:rsidRPr="002E359B" w:rsidRDefault="00662B17" w:rsidP="004930E9">
      <w:pPr>
        <w:pStyle w:val="BodyText"/>
        <w:jc w:val="left"/>
        <w:rPr>
          <w:rFonts w:cs="Times New Roman"/>
          <w:b/>
          <w:szCs w:val="24"/>
        </w:rPr>
      </w:pPr>
    </w:p>
    <w:tbl>
      <w:tblPr>
        <w:tblW w:w="10292"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78"/>
        <w:gridCol w:w="2203"/>
        <w:gridCol w:w="3997"/>
        <w:gridCol w:w="1378"/>
        <w:gridCol w:w="1836"/>
      </w:tblGrid>
      <w:tr w:rsidR="0054034A" w:rsidRPr="002E359B" w:rsidTr="0054034A">
        <w:trPr>
          <w:trHeight w:val="545"/>
        </w:trPr>
        <w:tc>
          <w:tcPr>
            <w:tcW w:w="878" w:type="dxa"/>
          </w:tcPr>
          <w:p w:rsidR="0054034A" w:rsidRPr="002E359B" w:rsidRDefault="0054034A" w:rsidP="00EC4B97">
            <w:pPr>
              <w:pStyle w:val="BodyText"/>
              <w:jc w:val="center"/>
              <w:rPr>
                <w:rFonts w:cs="Times New Roman"/>
                <w:b/>
                <w:szCs w:val="24"/>
                <w:lang w:bidi="ar-SA"/>
              </w:rPr>
            </w:pPr>
            <w:r w:rsidRPr="002E359B">
              <w:rPr>
                <w:rFonts w:cs="Times New Roman"/>
                <w:b/>
                <w:szCs w:val="24"/>
                <w:lang w:bidi="ar-SA"/>
              </w:rPr>
              <w:t>G</w:t>
            </w:r>
          </w:p>
        </w:tc>
        <w:tc>
          <w:tcPr>
            <w:tcW w:w="9414" w:type="dxa"/>
            <w:gridSpan w:val="4"/>
            <w:vAlign w:val="center"/>
          </w:tcPr>
          <w:p w:rsidR="0054034A" w:rsidRPr="002E359B" w:rsidRDefault="0054034A" w:rsidP="00C24E45">
            <w:pPr>
              <w:rPr>
                <w:bCs/>
              </w:rPr>
            </w:pPr>
            <w:r w:rsidRPr="002E359B">
              <w:rPr>
                <w:b/>
              </w:rPr>
              <w:t xml:space="preserve">ACADEMIC PROGRAMS AND MEETINGS ATTENDED BY FACULTY AND STAFF (OTHER THAN SEMINARS AND CONFERENCES):  </w:t>
            </w:r>
          </w:p>
        </w:tc>
      </w:tr>
      <w:tr w:rsidR="0054034A" w:rsidRPr="002E359B" w:rsidTr="0054034A">
        <w:trPr>
          <w:trHeight w:val="545"/>
        </w:trPr>
        <w:tc>
          <w:tcPr>
            <w:tcW w:w="878" w:type="dxa"/>
          </w:tcPr>
          <w:p w:rsidR="0054034A" w:rsidRPr="002E359B" w:rsidRDefault="0054034A" w:rsidP="00C24E45">
            <w:pPr>
              <w:pStyle w:val="BodyText"/>
              <w:jc w:val="center"/>
              <w:rPr>
                <w:rFonts w:cs="Times New Roman"/>
                <w:b/>
                <w:szCs w:val="24"/>
                <w:lang w:bidi="ar-SA"/>
              </w:rPr>
            </w:pPr>
            <w:r w:rsidRPr="002E359B">
              <w:rPr>
                <w:rFonts w:cs="Times New Roman"/>
                <w:b/>
                <w:szCs w:val="24"/>
                <w:lang w:bidi="ar-SA"/>
              </w:rPr>
              <w:t>Sl. No.</w:t>
            </w:r>
          </w:p>
        </w:tc>
        <w:tc>
          <w:tcPr>
            <w:tcW w:w="2203" w:type="dxa"/>
          </w:tcPr>
          <w:p w:rsidR="0054034A" w:rsidRPr="002E359B" w:rsidRDefault="0054034A" w:rsidP="00555F75">
            <w:pPr>
              <w:jc w:val="center"/>
              <w:rPr>
                <w:b/>
              </w:rPr>
            </w:pPr>
            <w:r w:rsidRPr="002E359B">
              <w:rPr>
                <w:b/>
              </w:rPr>
              <w:t>Name of the faculty/ staff</w:t>
            </w:r>
          </w:p>
        </w:tc>
        <w:tc>
          <w:tcPr>
            <w:tcW w:w="3997" w:type="dxa"/>
          </w:tcPr>
          <w:p w:rsidR="0054034A" w:rsidRPr="002E359B" w:rsidRDefault="0054034A" w:rsidP="00555F75">
            <w:pPr>
              <w:jc w:val="center"/>
              <w:rPr>
                <w:b/>
              </w:rPr>
            </w:pPr>
            <w:r w:rsidRPr="002E359B">
              <w:rPr>
                <w:b/>
              </w:rPr>
              <w:t>Program/ Meeting details</w:t>
            </w:r>
          </w:p>
        </w:tc>
        <w:tc>
          <w:tcPr>
            <w:tcW w:w="1378" w:type="dxa"/>
          </w:tcPr>
          <w:p w:rsidR="0054034A" w:rsidRPr="002E359B" w:rsidRDefault="0054034A" w:rsidP="00555F75">
            <w:pPr>
              <w:jc w:val="center"/>
              <w:rPr>
                <w:b/>
              </w:rPr>
            </w:pPr>
            <w:r w:rsidRPr="002E359B">
              <w:rPr>
                <w:b/>
              </w:rPr>
              <w:t>Date (s)</w:t>
            </w:r>
          </w:p>
        </w:tc>
        <w:tc>
          <w:tcPr>
            <w:tcW w:w="1836" w:type="dxa"/>
          </w:tcPr>
          <w:p w:rsidR="0054034A" w:rsidRPr="002E359B" w:rsidRDefault="0054034A" w:rsidP="00555F75">
            <w:pPr>
              <w:jc w:val="center"/>
              <w:rPr>
                <w:b/>
              </w:rPr>
            </w:pPr>
            <w:r w:rsidRPr="002E359B">
              <w:rPr>
                <w:b/>
              </w:rPr>
              <w:t>Place</w:t>
            </w:r>
          </w:p>
        </w:tc>
      </w:tr>
      <w:tr w:rsidR="00DD094C" w:rsidRPr="002E359B" w:rsidTr="0054034A">
        <w:trPr>
          <w:trHeight w:val="545"/>
        </w:trPr>
        <w:tc>
          <w:tcPr>
            <w:tcW w:w="878" w:type="dxa"/>
          </w:tcPr>
          <w:p w:rsidR="00DD094C" w:rsidRPr="002E359B" w:rsidRDefault="00DD094C" w:rsidP="00E94427">
            <w:pPr>
              <w:pStyle w:val="BodyText"/>
              <w:numPr>
                <w:ilvl w:val="0"/>
                <w:numId w:val="41"/>
              </w:numPr>
              <w:jc w:val="center"/>
              <w:rPr>
                <w:rFonts w:cs="Times New Roman"/>
                <w:b/>
                <w:szCs w:val="24"/>
                <w:lang w:bidi="ar-SA"/>
              </w:rPr>
            </w:pPr>
          </w:p>
        </w:tc>
        <w:tc>
          <w:tcPr>
            <w:tcW w:w="2203" w:type="dxa"/>
          </w:tcPr>
          <w:p w:rsidR="00DD094C" w:rsidRDefault="00DD094C" w:rsidP="00E84AD0">
            <w:r>
              <w:t>Dr. Vasantha lakshmi M S</w:t>
            </w:r>
          </w:p>
          <w:p w:rsidR="00DD094C" w:rsidRDefault="00DD094C" w:rsidP="00E84AD0">
            <w:r>
              <w:t>Dr. Yashomathi</w:t>
            </w:r>
          </w:p>
          <w:p w:rsidR="00DD094C" w:rsidRDefault="00DD094C" w:rsidP="00E84AD0">
            <w:r>
              <w:t>Mr. Srinivasa R</w:t>
            </w:r>
          </w:p>
          <w:p w:rsidR="00DD094C" w:rsidRDefault="00DD094C" w:rsidP="00E84AD0">
            <w:r>
              <w:t>Ms. Gayathri Krishnan</w:t>
            </w:r>
          </w:p>
        </w:tc>
        <w:tc>
          <w:tcPr>
            <w:tcW w:w="3997" w:type="dxa"/>
            <w:vAlign w:val="center"/>
          </w:tcPr>
          <w:p w:rsidR="00DD094C" w:rsidRDefault="00DD094C" w:rsidP="00E84AD0">
            <w:pPr>
              <w:jc w:val="center"/>
              <w:rPr>
                <w:bCs/>
              </w:rPr>
            </w:pPr>
            <w:r>
              <w:rPr>
                <w:bCs/>
              </w:rPr>
              <w:t>Open Viva-voce of Mrs. Deepthi K J</w:t>
            </w:r>
          </w:p>
        </w:tc>
        <w:tc>
          <w:tcPr>
            <w:tcW w:w="1378" w:type="dxa"/>
            <w:vAlign w:val="center"/>
          </w:tcPr>
          <w:p w:rsidR="00DD094C" w:rsidRDefault="00DD094C" w:rsidP="00E84AD0">
            <w:pPr>
              <w:jc w:val="center"/>
              <w:rPr>
                <w:bCs/>
              </w:rPr>
            </w:pPr>
            <w:r>
              <w:rPr>
                <w:bCs/>
              </w:rPr>
              <w:t>06.02.2020</w:t>
            </w:r>
          </w:p>
        </w:tc>
        <w:tc>
          <w:tcPr>
            <w:tcW w:w="1836" w:type="dxa"/>
          </w:tcPr>
          <w:p w:rsidR="00DD094C" w:rsidRPr="005A2615" w:rsidRDefault="00DD094C" w:rsidP="00E84AD0">
            <w:pPr>
              <w:jc w:val="center"/>
              <w:rPr>
                <w:bCs/>
              </w:rPr>
            </w:pPr>
            <w:r>
              <w:rPr>
                <w:bCs/>
              </w:rPr>
              <w:t>Seminar Hall</w:t>
            </w:r>
          </w:p>
        </w:tc>
      </w:tr>
      <w:tr w:rsidR="00DD094C" w:rsidRPr="002E359B" w:rsidTr="0054034A">
        <w:trPr>
          <w:trHeight w:val="545"/>
        </w:trPr>
        <w:tc>
          <w:tcPr>
            <w:tcW w:w="878" w:type="dxa"/>
          </w:tcPr>
          <w:p w:rsidR="00DD094C" w:rsidRPr="002E359B" w:rsidRDefault="00DD094C" w:rsidP="00E94427">
            <w:pPr>
              <w:pStyle w:val="BodyText"/>
              <w:numPr>
                <w:ilvl w:val="0"/>
                <w:numId w:val="41"/>
              </w:numPr>
              <w:jc w:val="center"/>
              <w:rPr>
                <w:rFonts w:cs="Times New Roman"/>
                <w:b/>
                <w:szCs w:val="24"/>
                <w:lang w:bidi="ar-SA"/>
              </w:rPr>
            </w:pPr>
          </w:p>
        </w:tc>
        <w:tc>
          <w:tcPr>
            <w:tcW w:w="2203" w:type="dxa"/>
          </w:tcPr>
          <w:p w:rsidR="00DD094C" w:rsidRDefault="00DD094C" w:rsidP="00E84AD0">
            <w:r>
              <w:t>Dr. Vasantha Lakshmi M S</w:t>
            </w:r>
          </w:p>
          <w:p w:rsidR="00DD094C" w:rsidRDefault="00DD094C" w:rsidP="00E84AD0">
            <w:r>
              <w:t>Dr. Yashomathi</w:t>
            </w:r>
          </w:p>
          <w:p w:rsidR="00DD094C" w:rsidRDefault="00DD094C" w:rsidP="00E84AD0">
            <w:r w:rsidRPr="000163DB">
              <w:t xml:space="preserve">Ms. Gayathri </w:t>
            </w:r>
            <w:r w:rsidRPr="000163DB">
              <w:lastRenderedPageBreak/>
              <w:t>Krishnan</w:t>
            </w:r>
          </w:p>
        </w:tc>
        <w:tc>
          <w:tcPr>
            <w:tcW w:w="3997" w:type="dxa"/>
            <w:vAlign w:val="center"/>
          </w:tcPr>
          <w:p w:rsidR="00DD094C" w:rsidRDefault="00DD094C" w:rsidP="00E84AD0">
            <w:pPr>
              <w:jc w:val="center"/>
              <w:rPr>
                <w:bCs/>
              </w:rPr>
            </w:pPr>
            <w:r>
              <w:rPr>
                <w:bCs/>
              </w:rPr>
              <w:lastRenderedPageBreak/>
              <w:t>Open Viva-voce of Mrs. Lakshmi S Mohan</w:t>
            </w:r>
          </w:p>
        </w:tc>
        <w:tc>
          <w:tcPr>
            <w:tcW w:w="1378" w:type="dxa"/>
            <w:vAlign w:val="center"/>
          </w:tcPr>
          <w:p w:rsidR="00DD094C" w:rsidRDefault="00DD094C" w:rsidP="00E84AD0">
            <w:pPr>
              <w:jc w:val="center"/>
              <w:rPr>
                <w:bCs/>
              </w:rPr>
            </w:pPr>
            <w:r>
              <w:rPr>
                <w:bCs/>
              </w:rPr>
              <w:t>07.02.2020</w:t>
            </w:r>
          </w:p>
        </w:tc>
        <w:tc>
          <w:tcPr>
            <w:tcW w:w="1836" w:type="dxa"/>
          </w:tcPr>
          <w:p w:rsidR="00DD094C" w:rsidRDefault="00DD094C" w:rsidP="00E84AD0">
            <w:pPr>
              <w:jc w:val="center"/>
              <w:rPr>
                <w:bCs/>
              </w:rPr>
            </w:pPr>
            <w:r>
              <w:rPr>
                <w:bCs/>
              </w:rPr>
              <w:t>Mini Seminar Hall</w:t>
            </w:r>
          </w:p>
        </w:tc>
      </w:tr>
      <w:tr w:rsidR="00DD094C" w:rsidRPr="002E359B" w:rsidTr="0054034A">
        <w:trPr>
          <w:trHeight w:val="545"/>
        </w:trPr>
        <w:tc>
          <w:tcPr>
            <w:tcW w:w="878" w:type="dxa"/>
          </w:tcPr>
          <w:p w:rsidR="00DD094C" w:rsidRPr="002E359B" w:rsidRDefault="00DD094C" w:rsidP="00E94427">
            <w:pPr>
              <w:pStyle w:val="BodyText"/>
              <w:numPr>
                <w:ilvl w:val="0"/>
                <w:numId w:val="41"/>
              </w:numPr>
              <w:jc w:val="center"/>
              <w:rPr>
                <w:rFonts w:cs="Times New Roman"/>
                <w:b/>
                <w:szCs w:val="24"/>
                <w:lang w:bidi="ar-SA"/>
              </w:rPr>
            </w:pPr>
          </w:p>
        </w:tc>
        <w:tc>
          <w:tcPr>
            <w:tcW w:w="2203" w:type="dxa"/>
          </w:tcPr>
          <w:p w:rsidR="00DD094C" w:rsidRPr="004F7907" w:rsidRDefault="00DD094C" w:rsidP="00E84AD0">
            <w:r w:rsidRPr="004F7907">
              <w:t>Dr. Brajesh Priyadarshi</w:t>
            </w:r>
          </w:p>
        </w:tc>
        <w:tc>
          <w:tcPr>
            <w:tcW w:w="3997" w:type="dxa"/>
            <w:vAlign w:val="center"/>
          </w:tcPr>
          <w:p w:rsidR="00DD094C" w:rsidRPr="004F7907" w:rsidRDefault="00DD094C" w:rsidP="00E84AD0">
            <w:pPr>
              <w:jc w:val="center"/>
              <w:rPr>
                <w:bCs/>
              </w:rPr>
            </w:pPr>
            <w:r w:rsidRPr="004F7907">
              <w:rPr>
                <w:bCs/>
              </w:rPr>
              <w:t>Meeting related to Upgradation of DHLS to B.ASLP programme at JLNMCH, Bhagalpur</w:t>
            </w:r>
          </w:p>
        </w:tc>
        <w:tc>
          <w:tcPr>
            <w:tcW w:w="1378" w:type="dxa"/>
            <w:vAlign w:val="center"/>
          </w:tcPr>
          <w:p w:rsidR="00DD094C" w:rsidRPr="004F7907" w:rsidRDefault="00DD094C" w:rsidP="00E84AD0">
            <w:pPr>
              <w:jc w:val="center"/>
              <w:rPr>
                <w:bCs/>
              </w:rPr>
            </w:pPr>
            <w:r w:rsidRPr="004F7907">
              <w:rPr>
                <w:bCs/>
              </w:rPr>
              <w:t>12.02.2020 and 13.02.2020</w:t>
            </w:r>
          </w:p>
        </w:tc>
        <w:tc>
          <w:tcPr>
            <w:tcW w:w="1836" w:type="dxa"/>
          </w:tcPr>
          <w:p w:rsidR="00DD094C" w:rsidRPr="004F7907" w:rsidRDefault="00DD094C" w:rsidP="00E84AD0">
            <w:pPr>
              <w:jc w:val="center"/>
              <w:rPr>
                <w:bCs/>
              </w:rPr>
            </w:pPr>
            <w:r w:rsidRPr="004F7907">
              <w:rPr>
                <w:bCs/>
              </w:rPr>
              <w:t>Jawaharlal Nehru Medical College &amp; Hospital, Bhagalpur, Bihar</w:t>
            </w:r>
          </w:p>
        </w:tc>
      </w:tr>
      <w:tr w:rsidR="00DD094C" w:rsidRPr="002E359B" w:rsidTr="0054034A">
        <w:trPr>
          <w:trHeight w:val="545"/>
        </w:trPr>
        <w:tc>
          <w:tcPr>
            <w:tcW w:w="878" w:type="dxa"/>
          </w:tcPr>
          <w:p w:rsidR="00DD094C" w:rsidRDefault="00DD094C" w:rsidP="00E94427">
            <w:pPr>
              <w:pStyle w:val="BodyText"/>
              <w:numPr>
                <w:ilvl w:val="0"/>
                <w:numId w:val="41"/>
              </w:numPr>
              <w:jc w:val="center"/>
              <w:rPr>
                <w:rFonts w:cs="Times New Roman"/>
                <w:b/>
                <w:szCs w:val="24"/>
                <w:lang w:bidi="ar-SA"/>
              </w:rPr>
            </w:pPr>
          </w:p>
        </w:tc>
        <w:tc>
          <w:tcPr>
            <w:tcW w:w="2203" w:type="dxa"/>
          </w:tcPr>
          <w:p w:rsidR="00DD094C" w:rsidRPr="004F7907" w:rsidRDefault="00DD094C" w:rsidP="00E84AD0">
            <w:r w:rsidRPr="004F7907">
              <w:t>Dr. Brajesh Priyadarshi</w:t>
            </w:r>
          </w:p>
        </w:tc>
        <w:tc>
          <w:tcPr>
            <w:tcW w:w="3997" w:type="dxa"/>
            <w:vAlign w:val="center"/>
          </w:tcPr>
          <w:p w:rsidR="00DD094C" w:rsidRPr="004F7907" w:rsidRDefault="00DD094C" w:rsidP="00E84AD0">
            <w:pPr>
              <w:jc w:val="center"/>
              <w:rPr>
                <w:bCs/>
              </w:rPr>
            </w:pPr>
            <w:r w:rsidRPr="004F7907">
              <w:rPr>
                <w:bCs/>
              </w:rPr>
              <w:t>ISO internal audit of Department of Clinical Services, AIISH</w:t>
            </w:r>
          </w:p>
        </w:tc>
        <w:tc>
          <w:tcPr>
            <w:tcW w:w="1378" w:type="dxa"/>
            <w:vAlign w:val="center"/>
          </w:tcPr>
          <w:p w:rsidR="00DD094C" w:rsidRPr="004F7907" w:rsidRDefault="00DD094C" w:rsidP="00E84AD0">
            <w:pPr>
              <w:jc w:val="center"/>
              <w:rPr>
                <w:bCs/>
              </w:rPr>
            </w:pPr>
            <w:r w:rsidRPr="004F7907">
              <w:rPr>
                <w:bCs/>
              </w:rPr>
              <w:t>28.02.2020</w:t>
            </w:r>
          </w:p>
        </w:tc>
        <w:tc>
          <w:tcPr>
            <w:tcW w:w="1836" w:type="dxa"/>
          </w:tcPr>
          <w:p w:rsidR="00DD094C" w:rsidRPr="004F7907" w:rsidRDefault="00DD094C" w:rsidP="00E84AD0">
            <w:pPr>
              <w:jc w:val="center"/>
              <w:rPr>
                <w:bCs/>
              </w:rPr>
            </w:pPr>
            <w:r w:rsidRPr="004F7907">
              <w:rPr>
                <w:bCs/>
              </w:rPr>
              <w:t>Dept. of Clinical Services, AIISH</w:t>
            </w:r>
          </w:p>
        </w:tc>
      </w:tr>
      <w:tr w:rsidR="00DD094C" w:rsidRPr="002E359B" w:rsidTr="00E84AD0">
        <w:trPr>
          <w:trHeight w:val="545"/>
        </w:trPr>
        <w:tc>
          <w:tcPr>
            <w:tcW w:w="878" w:type="dxa"/>
          </w:tcPr>
          <w:p w:rsidR="00DD094C" w:rsidRDefault="00DD094C" w:rsidP="00E94427">
            <w:pPr>
              <w:pStyle w:val="BodyText"/>
              <w:numPr>
                <w:ilvl w:val="0"/>
                <w:numId w:val="41"/>
              </w:numPr>
              <w:jc w:val="center"/>
              <w:rPr>
                <w:rFonts w:cs="Times New Roman"/>
                <w:b/>
                <w:szCs w:val="24"/>
                <w:lang w:bidi="ar-SA"/>
              </w:rPr>
            </w:pPr>
          </w:p>
        </w:tc>
        <w:tc>
          <w:tcPr>
            <w:tcW w:w="2203" w:type="dxa"/>
          </w:tcPr>
          <w:p w:rsidR="00DD094C" w:rsidRPr="00AF0A63" w:rsidRDefault="00DD094C" w:rsidP="00E84AD0">
            <w:r>
              <w:t>Dr. Vasantha Lakshmi M S</w:t>
            </w:r>
          </w:p>
        </w:tc>
        <w:tc>
          <w:tcPr>
            <w:tcW w:w="3997" w:type="dxa"/>
          </w:tcPr>
          <w:p w:rsidR="00DD094C" w:rsidRPr="00AF0A63" w:rsidRDefault="00DD094C" w:rsidP="00E84AD0">
            <w:pPr>
              <w:jc w:val="center"/>
              <w:rPr>
                <w:bCs/>
              </w:rPr>
            </w:pPr>
            <w:r>
              <w:rPr>
                <w:bCs/>
              </w:rPr>
              <w:t>Quarters committee meeting</w:t>
            </w:r>
          </w:p>
        </w:tc>
        <w:tc>
          <w:tcPr>
            <w:tcW w:w="1378" w:type="dxa"/>
          </w:tcPr>
          <w:p w:rsidR="00DD094C" w:rsidRPr="005A2615" w:rsidRDefault="00DD094C" w:rsidP="00E84AD0">
            <w:pPr>
              <w:jc w:val="center"/>
              <w:rPr>
                <w:bCs/>
              </w:rPr>
            </w:pPr>
            <w:r>
              <w:rPr>
                <w:bCs/>
              </w:rPr>
              <w:t>10.02.2020</w:t>
            </w:r>
          </w:p>
        </w:tc>
        <w:tc>
          <w:tcPr>
            <w:tcW w:w="1836" w:type="dxa"/>
          </w:tcPr>
          <w:p w:rsidR="00DD094C" w:rsidRPr="005A2615" w:rsidRDefault="00DD094C" w:rsidP="00E84AD0">
            <w:pPr>
              <w:jc w:val="center"/>
              <w:rPr>
                <w:bCs/>
              </w:rPr>
            </w:pPr>
            <w:r>
              <w:rPr>
                <w:bCs/>
              </w:rPr>
              <w:t>Room No. 44, Dept. of SLP</w:t>
            </w:r>
          </w:p>
        </w:tc>
      </w:tr>
      <w:tr w:rsidR="00DD094C" w:rsidRPr="002E359B" w:rsidTr="0054034A">
        <w:trPr>
          <w:trHeight w:val="545"/>
        </w:trPr>
        <w:tc>
          <w:tcPr>
            <w:tcW w:w="878" w:type="dxa"/>
          </w:tcPr>
          <w:p w:rsidR="00DD094C" w:rsidRDefault="00DD094C" w:rsidP="00E94427">
            <w:pPr>
              <w:pStyle w:val="BodyText"/>
              <w:numPr>
                <w:ilvl w:val="0"/>
                <w:numId w:val="41"/>
              </w:numPr>
              <w:jc w:val="center"/>
              <w:rPr>
                <w:rFonts w:cs="Times New Roman"/>
                <w:b/>
                <w:szCs w:val="24"/>
                <w:lang w:bidi="ar-SA"/>
              </w:rPr>
            </w:pPr>
          </w:p>
        </w:tc>
        <w:tc>
          <w:tcPr>
            <w:tcW w:w="2203" w:type="dxa"/>
          </w:tcPr>
          <w:p w:rsidR="00DD094C" w:rsidRDefault="00DD094C" w:rsidP="00E84AD0">
            <w:r>
              <w:t>Dr. Vasantha Lakshmi M S</w:t>
            </w:r>
          </w:p>
        </w:tc>
        <w:tc>
          <w:tcPr>
            <w:tcW w:w="3997" w:type="dxa"/>
            <w:vAlign w:val="center"/>
          </w:tcPr>
          <w:p w:rsidR="00DD094C" w:rsidRDefault="00DD094C" w:rsidP="00E84AD0">
            <w:pPr>
              <w:jc w:val="center"/>
              <w:rPr>
                <w:bCs/>
              </w:rPr>
            </w:pPr>
            <w:r>
              <w:rPr>
                <w:bCs/>
              </w:rPr>
              <w:t>Mentor’s meeting- III BASLP B section</w:t>
            </w:r>
          </w:p>
        </w:tc>
        <w:tc>
          <w:tcPr>
            <w:tcW w:w="1378" w:type="dxa"/>
            <w:vAlign w:val="center"/>
          </w:tcPr>
          <w:p w:rsidR="00DD094C" w:rsidRDefault="00DD094C" w:rsidP="00E84AD0">
            <w:pPr>
              <w:jc w:val="center"/>
              <w:rPr>
                <w:bCs/>
              </w:rPr>
            </w:pPr>
            <w:r>
              <w:rPr>
                <w:bCs/>
              </w:rPr>
              <w:t>11.02.2020</w:t>
            </w:r>
          </w:p>
        </w:tc>
        <w:tc>
          <w:tcPr>
            <w:tcW w:w="1836" w:type="dxa"/>
          </w:tcPr>
          <w:p w:rsidR="00DD094C" w:rsidRDefault="00DD094C" w:rsidP="00E84AD0">
            <w:pPr>
              <w:jc w:val="center"/>
              <w:rPr>
                <w:bCs/>
              </w:rPr>
            </w:pPr>
            <w:r>
              <w:rPr>
                <w:bCs/>
              </w:rPr>
              <w:t>K10 class room</w:t>
            </w:r>
          </w:p>
        </w:tc>
      </w:tr>
      <w:tr w:rsidR="00DD094C" w:rsidRPr="002E359B" w:rsidTr="0054034A">
        <w:trPr>
          <w:trHeight w:val="545"/>
        </w:trPr>
        <w:tc>
          <w:tcPr>
            <w:tcW w:w="878" w:type="dxa"/>
          </w:tcPr>
          <w:p w:rsidR="00DD094C" w:rsidRDefault="00DD094C" w:rsidP="00E94427">
            <w:pPr>
              <w:pStyle w:val="BodyText"/>
              <w:numPr>
                <w:ilvl w:val="0"/>
                <w:numId w:val="41"/>
              </w:numPr>
              <w:jc w:val="center"/>
              <w:rPr>
                <w:rFonts w:cs="Times New Roman"/>
                <w:b/>
                <w:szCs w:val="24"/>
                <w:lang w:bidi="ar-SA"/>
              </w:rPr>
            </w:pPr>
          </w:p>
        </w:tc>
        <w:tc>
          <w:tcPr>
            <w:tcW w:w="2203" w:type="dxa"/>
          </w:tcPr>
          <w:p w:rsidR="00DD094C" w:rsidRDefault="00DD094C" w:rsidP="00E84AD0">
            <w:r>
              <w:t>Dr. Anjana B Ram</w:t>
            </w:r>
          </w:p>
        </w:tc>
        <w:tc>
          <w:tcPr>
            <w:tcW w:w="3997" w:type="dxa"/>
            <w:vAlign w:val="center"/>
          </w:tcPr>
          <w:p w:rsidR="00DD094C" w:rsidRDefault="00DD094C" w:rsidP="00E84AD0">
            <w:pPr>
              <w:jc w:val="center"/>
              <w:rPr>
                <w:bCs/>
              </w:rPr>
            </w:pPr>
            <w:r>
              <w:rPr>
                <w:bCs/>
              </w:rPr>
              <w:t>AIISH AAWAAZ meeting</w:t>
            </w:r>
          </w:p>
        </w:tc>
        <w:tc>
          <w:tcPr>
            <w:tcW w:w="1378" w:type="dxa"/>
            <w:vAlign w:val="center"/>
          </w:tcPr>
          <w:p w:rsidR="00DD094C" w:rsidRDefault="00DD094C" w:rsidP="00E84AD0">
            <w:pPr>
              <w:jc w:val="center"/>
              <w:rPr>
                <w:bCs/>
              </w:rPr>
            </w:pPr>
            <w:r>
              <w:rPr>
                <w:bCs/>
              </w:rPr>
              <w:t>26.02.2020</w:t>
            </w:r>
          </w:p>
        </w:tc>
        <w:tc>
          <w:tcPr>
            <w:tcW w:w="1836" w:type="dxa"/>
          </w:tcPr>
          <w:p w:rsidR="00DD094C" w:rsidRPr="00345B33" w:rsidRDefault="00DD094C" w:rsidP="00406853">
            <w:pPr>
              <w:jc w:val="center"/>
              <w:rPr>
                <w:bCs/>
              </w:rPr>
            </w:pPr>
          </w:p>
        </w:tc>
      </w:tr>
      <w:tr w:rsidR="00DD094C" w:rsidRPr="002E359B" w:rsidTr="00E84AD0">
        <w:trPr>
          <w:trHeight w:val="545"/>
        </w:trPr>
        <w:tc>
          <w:tcPr>
            <w:tcW w:w="878" w:type="dxa"/>
          </w:tcPr>
          <w:p w:rsidR="00DD094C" w:rsidRDefault="00DD094C" w:rsidP="00E94427">
            <w:pPr>
              <w:pStyle w:val="BodyText"/>
              <w:numPr>
                <w:ilvl w:val="0"/>
                <w:numId w:val="41"/>
              </w:numPr>
              <w:jc w:val="center"/>
              <w:rPr>
                <w:rFonts w:cs="Times New Roman"/>
                <w:b/>
                <w:szCs w:val="24"/>
                <w:lang w:bidi="ar-SA"/>
              </w:rPr>
            </w:pPr>
          </w:p>
        </w:tc>
        <w:tc>
          <w:tcPr>
            <w:tcW w:w="2203" w:type="dxa"/>
          </w:tcPr>
          <w:p w:rsidR="00DD094C" w:rsidRDefault="00DD094C" w:rsidP="00E84AD0">
            <w:r>
              <w:t>Mr. Srinivasa R</w:t>
            </w:r>
          </w:p>
        </w:tc>
        <w:tc>
          <w:tcPr>
            <w:tcW w:w="3997" w:type="dxa"/>
            <w:vAlign w:val="center"/>
          </w:tcPr>
          <w:p w:rsidR="00DD094C" w:rsidRDefault="00DD094C" w:rsidP="00E84AD0">
            <w:pPr>
              <w:jc w:val="center"/>
              <w:rPr>
                <w:bCs/>
              </w:rPr>
            </w:pPr>
            <w:r>
              <w:rPr>
                <w:bCs/>
              </w:rPr>
              <w:t>Orientation program: SPSS data entry &amp; basic statistical analysis</w:t>
            </w:r>
          </w:p>
        </w:tc>
        <w:tc>
          <w:tcPr>
            <w:tcW w:w="1378" w:type="dxa"/>
            <w:vAlign w:val="center"/>
          </w:tcPr>
          <w:p w:rsidR="00DD094C" w:rsidRDefault="00DD094C" w:rsidP="00E84AD0">
            <w:pPr>
              <w:jc w:val="center"/>
              <w:rPr>
                <w:bCs/>
              </w:rPr>
            </w:pPr>
            <w:r>
              <w:rPr>
                <w:bCs/>
              </w:rPr>
              <w:t>13.02.2020</w:t>
            </w:r>
          </w:p>
        </w:tc>
        <w:tc>
          <w:tcPr>
            <w:tcW w:w="1836" w:type="dxa"/>
          </w:tcPr>
          <w:p w:rsidR="00DD094C" w:rsidRPr="00345B33" w:rsidRDefault="00DD094C" w:rsidP="00E84AD0">
            <w:pPr>
              <w:jc w:val="center"/>
              <w:rPr>
                <w:bCs/>
              </w:rPr>
            </w:pPr>
            <w:r>
              <w:rPr>
                <w:bCs/>
              </w:rPr>
              <w:t>Seminar Hall, Academic block</w:t>
            </w:r>
          </w:p>
        </w:tc>
      </w:tr>
      <w:tr w:rsidR="00DD094C" w:rsidRPr="002E359B" w:rsidTr="00E84AD0">
        <w:trPr>
          <w:trHeight w:val="545"/>
        </w:trPr>
        <w:tc>
          <w:tcPr>
            <w:tcW w:w="878" w:type="dxa"/>
          </w:tcPr>
          <w:p w:rsidR="00DD094C" w:rsidRDefault="00DD094C" w:rsidP="00E94427">
            <w:pPr>
              <w:pStyle w:val="BodyText"/>
              <w:numPr>
                <w:ilvl w:val="0"/>
                <w:numId w:val="41"/>
              </w:numPr>
              <w:jc w:val="center"/>
              <w:rPr>
                <w:rFonts w:cs="Times New Roman"/>
                <w:b/>
                <w:szCs w:val="24"/>
                <w:lang w:bidi="ar-SA"/>
              </w:rPr>
            </w:pPr>
          </w:p>
        </w:tc>
        <w:tc>
          <w:tcPr>
            <w:tcW w:w="2203" w:type="dxa"/>
            <w:vAlign w:val="center"/>
          </w:tcPr>
          <w:p w:rsidR="00DD094C" w:rsidRPr="00A36269" w:rsidRDefault="00DD094C" w:rsidP="00E84AD0">
            <w:pPr>
              <w:jc w:val="center"/>
              <w:rPr>
                <w:bCs/>
              </w:rPr>
            </w:pPr>
            <w:r w:rsidRPr="00C018BC">
              <w:rPr>
                <w:bCs/>
              </w:rPr>
              <w:t>Ms. Gayathri Krishnan</w:t>
            </w:r>
          </w:p>
        </w:tc>
        <w:tc>
          <w:tcPr>
            <w:tcW w:w="3997" w:type="dxa"/>
            <w:vAlign w:val="center"/>
          </w:tcPr>
          <w:p w:rsidR="00DD094C" w:rsidRPr="00A36269" w:rsidRDefault="00DD094C" w:rsidP="00E84AD0">
            <w:pPr>
              <w:jc w:val="center"/>
              <w:rPr>
                <w:bCs/>
              </w:rPr>
            </w:pPr>
            <w:r>
              <w:rPr>
                <w:bCs/>
              </w:rPr>
              <w:t>ISO Audit of the Department</w:t>
            </w:r>
          </w:p>
        </w:tc>
        <w:tc>
          <w:tcPr>
            <w:tcW w:w="1378" w:type="dxa"/>
            <w:vAlign w:val="center"/>
          </w:tcPr>
          <w:p w:rsidR="00DD094C" w:rsidRPr="00A36269" w:rsidRDefault="00DD094C" w:rsidP="00E84AD0">
            <w:pPr>
              <w:jc w:val="center"/>
              <w:rPr>
                <w:bCs/>
              </w:rPr>
            </w:pPr>
            <w:r>
              <w:rPr>
                <w:bCs/>
              </w:rPr>
              <w:t>27.02.2020</w:t>
            </w:r>
          </w:p>
        </w:tc>
        <w:tc>
          <w:tcPr>
            <w:tcW w:w="1836" w:type="dxa"/>
            <w:vAlign w:val="center"/>
          </w:tcPr>
          <w:p w:rsidR="00DD094C" w:rsidRPr="00A51E71" w:rsidRDefault="00DD094C" w:rsidP="00E84AD0">
            <w:pPr>
              <w:jc w:val="center"/>
            </w:pPr>
            <w:r>
              <w:t>SLP Office</w:t>
            </w:r>
          </w:p>
        </w:tc>
      </w:tr>
      <w:tr w:rsidR="00DD094C" w:rsidRPr="002E359B" w:rsidTr="0054034A">
        <w:trPr>
          <w:trHeight w:val="545"/>
        </w:trPr>
        <w:tc>
          <w:tcPr>
            <w:tcW w:w="878" w:type="dxa"/>
          </w:tcPr>
          <w:p w:rsidR="00DD094C" w:rsidRDefault="00DD094C" w:rsidP="00E94427">
            <w:pPr>
              <w:pStyle w:val="BodyText"/>
              <w:numPr>
                <w:ilvl w:val="0"/>
                <w:numId w:val="41"/>
              </w:numPr>
              <w:jc w:val="center"/>
              <w:rPr>
                <w:rFonts w:cs="Times New Roman"/>
                <w:b/>
                <w:szCs w:val="24"/>
                <w:lang w:bidi="ar-SA"/>
              </w:rPr>
            </w:pPr>
          </w:p>
        </w:tc>
        <w:tc>
          <w:tcPr>
            <w:tcW w:w="2203" w:type="dxa"/>
          </w:tcPr>
          <w:p w:rsidR="00DD094C" w:rsidRDefault="00DD094C" w:rsidP="00E84AD0">
            <w:r w:rsidRPr="00C018BC">
              <w:t>Ms. Gayathri Krishnan</w:t>
            </w:r>
          </w:p>
        </w:tc>
        <w:tc>
          <w:tcPr>
            <w:tcW w:w="3997" w:type="dxa"/>
            <w:vAlign w:val="center"/>
          </w:tcPr>
          <w:p w:rsidR="00DD094C" w:rsidRDefault="00DD094C" w:rsidP="00E84AD0">
            <w:pPr>
              <w:jc w:val="center"/>
              <w:rPr>
                <w:bCs/>
              </w:rPr>
            </w:pPr>
            <w:r>
              <w:rPr>
                <w:bCs/>
              </w:rPr>
              <w:t>OLIC meeting</w:t>
            </w:r>
          </w:p>
        </w:tc>
        <w:tc>
          <w:tcPr>
            <w:tcW w:w="1378" w:type="dxa"/>
            <w:vAlign w:val="center"/>
          </w:tcPr>
          <w:p w:rsidR="00DD094C" w:rsidRDefault="00DD094C" w:rsidP="00E84AD0">
            <w:pPr>
              <w:jc w:val="center"/>
              <w:rPr>
                <w:bCs/>
              </w:rPr>
            </w:pPr>
            <w:r>
              <w:rPr>
                <w:bCs/>
              </w:rPr>
              <w:t>28.02.2020</w:t>
            </w:r>
          </w:p>
        </w:tc>
        <w:tc>
          <w:tcPr>
            <w:tcW w:w="1836" w:type="dxa"/>
          </w:tcPr>
          <w:p w:rsidR="00DD094C" w:rsidRDefault="00DD094C" w:rsidP="00E84AD0">
            <w:pPr>
              <w:jc w:val="center"/>
              <w:rPr>
                <w:bCs/>
              </w:rPr>
            </w:pPr>
            <w:r>
              <w:rPr>
                <w:bCs/>
              </w:rPr>
              <w:t>Board Room</w:t>
            </w:r>
          </w:p>
        </w:tc>
      </w:tr>
    </w:tbl>
    <w:p w:rsidR="00527084" w:rsidRPr="002E359B" w:rsidRDefault="00527084" w:rsidP="004930E9">
      <w:pPr>
        <w:pStyle w:val="BodyText"/>
        <w:jc w:val="left"/>
        <w:rPr>
          <w:rFonts w:cs="Times New Roman"/>
          <w:b/>
          <w:szCs w:val="24"/>
        </w:rPr>
      </w:pPr>
    </w:p>
    <w:p w:rsidR="00662B17" w:rsidRPr="002E359B" w:rsidRDefault="00EC4B97" w:rsidP="004930E9">
      <w:pPr>
        <w:pStyle w:val="BodyText"/>
        <w:jc w:val="left"/>
        <w:rPr>
          <w:rFonts w:cs="Times New Roman"/>
          <w:bCs/>
          <w:szCs w:val="24"/>
        </w:rPr>
      </w:pPr>
      <w:r w:rsidRPr="002E359B">
        <w:rPr>
          <w:rFonts w:cs="Times New Roman"/>
          <w:b/>
          <w:szCs w:val="24"/>
        </w:rPr>
        <w:t>H</w:t>
      </w:r>
      <w:r w:rsidR="00663545" w:rsidRPr="002E359B">
        <w:rPr>
          <w:rFonts w:cs="Times New Roman"/>
          <w:b/>
          <w:szCs w:val="24"/>
        </w:rPr>
        <w:t xml:space="preserve">.  </w:t>
      </w:r>
      <w:r w:rsidR="00B554CA" w:rsidRPr="002E359B">
        <w:rPr>
          <w:rFonts w:hint="cs"/>
          <w:b/>
          <w:szCs w:val="24"/>
          <w:cs/>
        </w:rPr>
        <w:t>विदेश</w:t>
      </w:r>
      <w:r w:rsidR="00B554CA" w:rsidRPr="002E359B">
        <w:rPr>
          <w:b/>
          <w:szCs w:val="24"/>
          <w:cs/>
        </w:rPr>
        <w:t xml:space="preserve"> </w:t>
      </w:r>
      <w:r w:rsidR="00B554CA" w:rsidRPr="002E359B">
        <w:rPr>
          <w:rFonts w:hint="cs"/>
          <w:b/>
          <w:szCs w:val="24"/>
          <w:cs/>
        </w:rPr>
        <w:t>यात्रा</w:t>
      </w:r>
      <w:r w:rsidR="00B554CA" w:rsidRPr="002E359B">
        <w:rPr>
          <w:b/>
          <w:szCs w:val="24"/>
        </w:rPr>
        <w:t xml:space="preserve"> / </w:t>
      </w:r>
      <w:r w:rsidR="004E70CE" w:rsidRPr="002E359B">
        <w:rPr>
          <w:rFonts w:cs="Times New Roman"/>
          <w:b/>
          <w:szCs w:val="24"/>
        </w:rPr>
        <w:t xml:space="preserve">VISITS ABROAD: </w:t>
      </w:r>
      <w:r w:rsidR="009D0A75" w:rsidRPr="002E359B">
        <w:rPr>
          <w:rFonts w:cs="Times New Roman"/>
          <w:b/>
          <w:szCs w:val="24"/>
        </w:rPr>
        <w:t xml:space="preserve"> </w:t>
      </w:r>
      <w:r w:rsidR="004E70CE" w:rsidRPr="002E359B">
        <w:rPr>
          <w:rFonts w:cs="Times New Roman"/>
          <w:bCs/>
          <w:szCs w:val="24"/>
        </w:rPr>
        <w:t>Nil</w:t>
      </w:r>
    </w:p>
    <w:p w:rsidR="00FA0D82" w:rsidRPr="002E359B" w:rsidRDefault="00BC281A" w:rsidP="004930E9">
      <w:pPr>
        <w:pStyle w:val="BodyText"/>
        <w:jc w:val="left"/>
        <w:rPr>
          <w:rFonts w:cs="Times New Roman"/>
          <w:bCs/>
          <w:szCs w:val="24"/>
        </w:rPr>
      </w:pPr>
      <w:r w:rsidRPr="002E359B">
        <w:rPr>
          <w:rFonts w:cs="Times New Roman"/>
          <w:bCs/>
          <w:szCs w:val="24"/>
        </w:rPr>
        <w:tab/>
      </w:r>
    </w:p>
    <w:p w:rsidR="000906D3" w:rsidRPr="002E359B" w:rsidRDefault="00EC4B97" w:rsidP="004E70CE">
      <w:pPr>
        <w:rPr>
          <w:b/>
        </w:rPr>
      </w:pPr>
      <w:r w:rsidRPr="002E359B">
        <w:rPr>
          <w:b/>
        </w:rPr>
        <w:t>I</w:t>
      </w:r>
      <w:r w:rsidR="004E70CE" w:rsidRPr="002E359B">
        <w:rPr>
          <w:b/>
        </w:rPr>
        <w:t xml:space="preserve">.  </w:t>
      </w:r>
      <w:r w:rsidR="000906D3" w:rsidRPr="002E359B">
        <w:rPr>
          <w:b/>
        </w:rPr>
        <w:t xml:space="preserve"> </w:t>
      </w:r>
      <w:r w:rsidR="000906D3" w:rsidRPr="002E359B">
        <w:rPr>
          <w:rFonts w:cs="Mangal" w:hint="cs"/>
          <w:b/>
          <w:cs/>
          <w:lang w:bidi="hi-IN"/>
        </w:rPr>
        <w:t>अतिथि</w:t>
      </w:r>
      <w:r w:rsidR="000906D3" w:rsidRPr="002E359B">
        <w:rPr>
          <w:rFonts w:cs="Mangal"/>
          <w:b/>
          <w:cs/>
          <w:lang w:bidi="hi-IN"/>
        </w:rPr>
        <w:t xml:space="preserve"> </w:t>
      </w:r>
      <w:r w:rsidR="000906D3" w:rsidRPr="002E359B">
        <w:rPr>
          <w:rFonts w:cs="Mangal" w:hint="cs"/>
          <w:b/>
          <w:cs/>
          <w:lang w:bidi="hi-IN"/>
        </w:rPr>
        <w:t>व्याख्यान</w:t>
      </w:r>
      <w:r w:rsidR="000906D3" w:rsidRPr="002E359B">
        <w:rPr>
          <w:rFonts w:cs="Mangal"/>
          <w:b/>
          <w:lang w:bidi="hi-IN"/>
        </w:rPr>
        <w:t xml:space="preserve"> </w:t>
      </w:r>
      <w:r w:rsidR="000906D3" w:rsidRPr="002E359B">
        <w:rPr>
          <w:rFonts w:cs="Mangal" w:hint="cs"/>
          <w:b/>
          <w:cs/>
          <w:lang w:bidi="hi-IN"/>
        </w:rPr>
        <w:t>फैकल्टी</w:t>
      </w:r>
      <w:r w:rsidR="000906D3" w:rsidRPr="002E359B">
        <w:rPr>
          <w:rFonts w:cs="Mangal"/>
          <w:b/>
          <w:cs/>
          <w:lang w:bidi="hi-IN"/>
        </w:rPr>
        <w:t xml:space="preserve"> </w:t>
      </w:r>
      <w:r w:rsidR="000906D3" w:rsidRPr="002E359B">
        <w:rPr>
          <w:rFonts w:cs="Mangal" w:hint="cs"/>
          <w:b/>
          <w:cs/>
          <w:lang w:bidi="hi-IN"/>
        </w:rPr>
        <w:t>द्वारा</w:t>
      </w:r>
      <w:r w:rsidR="000906D3" w:rsidRPr="002E359B">
        <w:rPr>
          <w:rFonts w:cs="Mangal"/>
          <w:b/>
          <w:lang w:bidi="hi-IN"/>
        </w:rPr>
        <w:t xml:space="preserve"> </w:t>
      </w:r>
      <w:r w:rsidR="000906D3" w:rsidRPr="002E359B">
        <w:rPr>
          <w:rFonts w:cs="Mangal" w:hint="cs"/>
          <w:b/>
          <w:cs/>
          <w:lang w:bidi="hi-IN"/>
        </w:rPr>
        <w:t>और</w:t>
      </w:r>
      <w:r w:rsidR="000906D3" w:rsidRPr="002E359B">
        <w:rPr>
          <w:rFonts w:cs="Mangal"/>
          <w:b/>
          <w:cs/>
          <w:lang w:bidi="hi-IN"/>
        </w:rPr>
        <w:t xml:space="preserve"> </w:t>
      </w:r>
      <w:r w:rsidR="000906D3" w:rsidRPr="002E359B">
        <w:rPr>
          <w:rFonts w:cs="Mangal" w:hint="cs"/>
          <w:b/>
          <w:cs/>
          <w:lang w:bidi="hi-IN"/>
        </w:rPr>
        <w:t>स्टाफ़</w:t>
      </w:r>
      <w:r w:rsidR="000906D3" w:rsidRPr="002E359B">
        <w:rPr>
          <w:rFonts w:cs="Mangal"/>
          <w:b/>
          <w:lang w:bidi="hi-IN"/>
        </w:rPr>
        <w:t xml:space="preserve"> </w:t>
      </w:r>
      <w:r w:rsidR="000906D3" w:rsidRPr="002E359B">
        <w:rPr>
          <w:rFonts w:cs="Mangal" w:hint="cs"/>
          <w:b/>
          <w:cs/>
          <w:lang w:bidi="hi-IN"/>
        </w:rPr>
        <w:t>बाहर</w:t>
      </w:r>
      <w:r w:rsidR="000906D3" w:rsidRPr="002E359B">
        <w:rPr>
          <w:rFonts w:cs="Mangal"/>
          <w:b/>
          <w:lang w:bidi="hi-IN"/>
        </w:rPr>
        <w:t xml:space="preserve"> </w:t>
      </w:r>
      <w:r w:rsidR="000906D3" w:rsidRPr="002E359B">
        <w:rPr>
          <w:rFonts w:cs="Mangal" w:hint="cs"/>
          <w:b/>
          <w:cs/>
          <w:lang w:bidi="hi-IN"/>
        </w:rPr>
        <w:t>संस्थान</w:t>
      </w:r>
    </w:p>
    <w:p w:rsidR="004E70CE" w:rsidRDefault="004E70CE" w:rsidP="004E70CE">
      <w:pPr>
        <w:rPr>
          <w:b/>
        </w:rPr>
      </w:pPr>
      <w:r w:rsidRPr="002E359B">
        <w:rPr>
          <w:b/>
        </w:rPr>
        <w:t xml:space="preserve">GUEST LECTURE </w:t>
      </w:r>
      <w:r w:rsidR="00266ABE" w:rsidRPr="002E359B">
        <w:rPr>
          <w:b/>
        </w:rPr>
        <w:t xml:space="preserve">DELIVERED </w:t>
      </w:r>
      <w:r w:rsidRPr="002E359B">
        <w:rPr>
          <w:b/>
        </w:rPr>
        <w:t>BY THE FACULTY AND STAFF OUTSIDE THE INSTITUTE:</w:t>
      </w:r>
    </w:p>
    <w:tbl>
      <w:tblPr>
        <w:tblStyle w:val="TableGrid"/>
        <w:tblW w:w="0" w:type="auto"/>
        <w:tblLook w:val="04A0"/>
      </w:tblPr>
      <w:tblGrid>
        <w:gridCol w:w="1245"/>
        <w:gridCol w:w="1376"/>
        <w:gridCol w:w="1356"/>
        <w:gridCol w:w="1516"/>
        <w:gridCol w:w="1355"/>
        <w:gridCol w:w="1340"/>
        <w:gridCol w:w="1361"/>
      </w:tblGrid>
      <w:tr w:rsidR="005E65E6" w:rsidTr="00CF3CC8">
        <w:tc>
          <w:tcPr>
            <w:tcW w:w="1364" w:type="dxa"/>
          </w:tcPr>
          <w:p w:rsidR="00CF3CC8" w:rsidRDefault="00CF3CC8" w:rsidP="004E70CE">
            <w:pPr>
              <w:rPr>
                <w:b/>
              </w:rPr>
            </w:pPr>
            <w:r>
              <w:rPr>
                <w:b/>
              </w:rPr>
              <w:t>Sl. No</w:t>
            </w:r>
          </w:p>
        </w:tc>
        <w:tc>
          <w:tcPr>
            <w:tcW w:w="1364" w:type="dxa"/>
          </w:tcPr>
          <w:p w:rsidR="00CF3CC8" w:rsidRDefault="00CF3CC8" w:rsidP="004E70CE">
            <w:pPr>
              <w:rPr>
                <w:b/>
              </w:rPr>
            </w:pPr>
            <w:r>
              <w:rPr>
                <w:b/>
              </w:rPr>
              <w:t>Name of the faculty</w:t>
            </w:r>
          </w:p>
        </w:tc>
        <w:tc>
          <w:tcPr>
            <w:tcW w:w="1364" w:type="dxa"/>
          </w:tcPr>
          <w:p w:rsidR="00CF3CC8" w:rsidRDefault="00CF3CC8" w:rsidP="004E70CE">
            <w:pPr>
              <w:rPr>
                <w:b/>
              </w:rPr>
            </w:pPr>
            <w:r>
              <w:rPr>
                <w:b/>
              </w:rPr>
              <w:t>Event</w:t>
            </w:r>
          </w:p>
        </w:tc>
        <w:tc>
          <w:tcPr>
            <w:tcW w:w="1364" w:type="dxa"/>
          </w:tcPr>
          <w:p w:rsidR="00CF3CC8" w:rsidRDefault="00CF3CC8" w:rsidP="004E70CE">
            <w:pPr>
              <w:rPr>
                <w:b/>
              </w:rPr>
            </w:pPr>
            <w:r>
              <w:rPr>
                <w:b/>
              </w:rPr>
              <w:t>Topic of  lecture</w:t>
            </w:r>
          </w:p>
        </w:tc>
        <w:tc>
          <w:tcPr>
            <w:tcW w:w="1364" w:type="dxa"/>
          </w:tcPr>
          <w:p w:rsidR="00CF3CC8" w:rsidRDefault="00CF3CC8" w:rsidP="004E70CE">
            <w:pPr>
              <w:rPr>
                <w:b/>
              </w:rPr>
            </w:pPr>
            <w:r>
              <w:rPr>
                <w:b/>
              </w:rPr>
              <w:t>Date</w:t>
            </w:r>
          </w:p>
        </w:tc>
        <w:tc>
          <w:tcPr>
            <w:tcW w:w="1364" w:type="dxa"/>
          </w:tcPr>
          <w:p w:rsidR="00CF3CC8" w:rsidRDefault="00CF3CC8" w:rsidP="004E70CE">
            <w:pPr>
              <w:rPr>
                <w:b/>
              </w:rPr>
            </w:pPr>
            <w:r>
              <w:rPr>
                <w:b/>
              </w:rPr>
              <w:t>Venue</w:t>
            </w:r>
          </w:p>
        </w:tc>
        <w:tc>
          <w:tcPr>
            <w:tcW w:w="1365" w:type="dxa"/>
          </w:tcPr>
          <w:p w:rsidR="00CF3CC8" w:rsidRDefault="00CF3CC8" w:rsidP="004E70CE">
            <w:pPr>
              <w:rPr>
                <w:b/>
              </w:rPr>
            </w:pPr>
            <w:r>
              <w:rPr>
                <w:b/>
              </w:rPr>
              <w:t>Conducted by</w:t>
            </w:r>
          </w:p>
        </w:tc>
      </w:tr>
      <w:tr w:rsidR="005E65E6" w:rsidTr="00CF3CC8">
        <w:tc>
          <w:tcPr>
            <w:tcW w:w="1364" w:type="dxa"/>
          </w:tcPr>
          <w:p w:rsidR="00CF3CC8" w:rsidRDefault="001057C1" w:rsidP="004E70CE">
            <w:pPr>
              <w:rPr>
                <w:b/>
              </w:rPr>
            </w:pPr>
            <w:r>
              <w:rPr>
                <w:b/>
              </w:rPr>
              <w:t>1.</w:t>
            </w:r>
          </w:p>
        </w:tc>
        <w:tc>
          <w:tcPr>
            <w:tcW w:w="1364" w:type="dxa"/>
          </w:tcPr>
          <w:p w:rsidR="00CF3CC8" w:rsidRPr="00702698" w:rsidRDefault="005E65E6" w:rsidP="004E70CE">
            <w:pPr>
              <w:rPr>
                <w:bCs/>
              </w:rPr>
            </w:pPr>
            <w:r w:rsidRPr="00702698">
              <w:rPr>
                <w:bCs/>
              </w:rPr>
              <w:t>Ms. Yashomathi</w:t>
            </w:r>
          </w:p>
        </w:tc>
        <w:tc>
          <w:tcPr>
            <w:tcW w:w="1364" w:type="dxa"/>
          </w:tcPr>
          <w:p w:rsidR="00CF3CC8" w:rsidRPr="00702698" w:rsidRDefault="005E65E6" w:rsidP="004E70CE">
            <w:pPr>
              <w:rPr>
                <w:bCs/>
              </w:rPr>
            </w:pPr>
            <w:r w:rsidRPr="00702698">
              <w:rPr>
                <w:bCs/>
              </w:rPr>
              <w:t>Orientation program on world hearing day</w:t>
            </w:r>
          </w:p>
        </w:tc>
        <w:tc>
          <w:tcPr>
            <w:tcW w:w="1364" w:type="dxa"/>
          </w:tcPr>
          <w:p w:rsidR="00CF3CC8" w:rsidRPr="00702698" w:rsidRDefault="005E65E6" w:rsidP="004E70CE">
            <w:pPr>
              <w:rPr>
                <w:bCs/>
              </w:rPr>
            </w:pPr>
            <w:r w:rsidRPr="00702698">
              <w:rPr>
                <w:bCs/>
              </w:rPr>
              <w:t xml:space="preserve">Awareness on world hearing day, impact of hearing loss on speech and language development, Noise exposure and noise induced hearing loss, Prevention of deafness, tips to protect ear and hearing, New born hearing </w:t>
            </w:r>
            <w:r w:rsidRPr="00702698">
              <w:rPr>
                <w:bCs/>
              </w:rPr>
              <w:lastRenderedPageBreak/>
              <w:t>screening program</w:t>
            </w:r>
          </w:p>
        </w:tc>
        <w:tc>
          <w:tcPr>
            <w:tcW w:w="1364" w:type="dxa"/>
          </w:tcPr>
          <w:p w:rsidR="00CF3CC8" w:rsidRPr="00702698" w:rsidRDefault="005E65E6" w:rsidP="004E70CE">
            <w:pPr>
              <w:rPr>
                <w:bCs/>
              </w:rPr>
            </w:pPr>
            <w:r w:rsidRPr="00702698">
              <w:rPr>
                <w:bCs/>
              </w:rPr>
              <w:lastRenderedPageBreak/>
              <w:t>17.02.2020</w:t>
            </w:r>
          </w:p>
        </w:tc>
        <w:tc>
          <w:tcPr>
            <w:tcW w:w="1364" w:type="dxa"/>
          </w:tcPr>
          <w:p w:rsidR="00CF3CC8" w:rsidRPr="00702698" w:rsidRDefault="005E65E6" w:rsidP="004E70CE">
            <w:pPr>
              <w:rPr>
                <w:bCs/>
              </w:rPr>
            </w:pPr>
            <w:r w:rsidRPr="00702698">
              <w:rPr>
                <w:bCs/>
              </w:rPr>
              <w:t>Vijaya vittala School, Kamakshi Hospital road, Kuvempu nagar, Mysore</w:t>
            </w:r>
          </w:p>
        </w:tc>
        <w:tc>
          <w:tcPr>
            <w:tcW w:w="1365" w:type="dxa"/>
          </w:tcPr>
          <w:p w:rsidR="00CF3CC8" w:rsidRPr="00702698" w:rsidRDefault="005E65E6" w:rsidP="004E70CE">
            <w:pPr>
              <w:rPr>
                <w:bCs/>
              </w:rPr>
            </w:pPr>
            <w:r w:rsidRPr="00702698">
              <w:rPr>
                <w:bCs/>
              </w:rPr>
              <w:t>Dept. of POCD, AIISH</w:t>
            </w:r>
          </w:p>
        </w:tc>
      </w:tr>
    </w:tbl>
    <w:p w:rsidR="00CF3CC8" w:rsidRPr="002E359B" w:rsidRDefault="00CF3CC8" w:rsidP="004E70CE">
      <w:pPr>
        <w:rPr>
          <w:b/>
        </w:rPr>
      </w:pPr>
    </w:p>
    <w:p w:rsidR="00FD7238" w:rsidRPr="002E359B" w:rsidRDefault="00FD7238" w:rsidP="004E70CE">
      <w:pPr>
        <w:rPr>
          <w:b/>
        </w:rPr>
      </w:pPr>
    </w:p>
    <w:p w:rsidR="00EC56D9" w:rsidRPr="002E359B" w:rsidRDefault="00EC4B97" w:rsidP="006A5C00">
      <w:pPr>
        <w:rPr>
          <w:b/>
        </w:rPr>
      </w:pPr>
      <w:r w:rsidRPr="002E359B">
        <w:rPr>
          <w:b/>
        </w:rPr>
        <w:t>J</w:t>
      </w:r>
      <w:r w:rsidR="006A5C00" w:rsidRPr="002E359B">
        <w:rPr>
          <w:b/>
        </w:rPr>
        <w:t xml:space="preserve">. (a) </w:t>
      </w:r>
      <w:r w:rsidR="00EC56D9" w:rsidRPr="002E359B">
        <w:rPr>
          <w:b/>
        </w:rPr>
        <w:t xml:space="preserve"> </w:t>
      </w:r>
      <w:r w:rsidR="00EC56D9" w:rsidRPr="002E359B">
        <w:rPr>
          <w:rFonts w:cs="Mangal" w:hint="cs"/>
          <w:b/>
          <w:cs/>
          <w:lang w:bidi="hi-IN"/>
        </w:rPr>
        <w:t>इंस्टीट्यूट</w:t>
      </w:r>
      <w:r w:rsidR="00EC56D9" w:rsidRPr="002E359B">
        <w:rPr>
          <w:rFonts w:cs="Mangal"/>
          <w:b/>
          <w:cs/>
          <w:lang w:bidi="hi-IN"/>
        </w:rPr>
        <w:t xml:space="preserve"> </w:t>
      </w:r>
      <w:r w:rsidR="00EC56D9" w:rsidRPr="002E359B">
        <w:rPr>
          <w:rFonts w:cs="Mangal" w:hint="cs"/>
          <w:b/>
          <w:cs/>
          <w:lang w:bidi="hi-IN"/>
        </w:rPr>
        <w:t>में</w:t>
      </w:r>
      <w:r w:rsidR="00EC56D9" w:rsidRPr="002E359B">
        <w:rPr>
          <w:rFonts w:cs="Mangal"/>
          <w:b/>
          <w:cs/>
          <w:lang w:bidi="hi-IN"/>
        </w:rPr>
        <w:t xml:space="preserve"> </w:t>
      </w:r>
      <w:r w:rsidR="00EC56D9" w:rsidRPr="002E359B">
        <w:rPr>
          <w:rFonts w:cs="Mangal" w:hint="cs"/>
          <w:b/>
          <w:cs/>
          <w:lang w:bidi="hi-IN"/>
        </w:rPr>
        <w:t>फैकल्टी</w:t>
      </w:r>
      <w:r w:rsidR="00EC56D9" w:rsidRPr="002E359B">
        <w:rPr>
          <w:rFonts w:cs="Mangal"/>
          <w:b/>
          <w:cs/>
          <w:lang w:bidi="hi-IN"/>
        </w:rPr>
        <w:t xml:space="preserve"> </w:t>
      </w:r>
      <w:r w:rsidR="00EC56D9" w:rsidRPr="002E359B">
        <w:rPr>
          <w:rFonts w:cs="Mangal" w:hint="cs"/>
          <w:b/>
          <w:cs/>
          <w:lang w:bidi="hi-IN"/>
        </w:rPr>
        <w:t>द्वारा</w:t>
      </w:r>
      <w:r w:rsidR="00EC56D9" w:rsidRPr="002E359B">
        <w:rPr>
          <w:rFonts w:cs="Mangal"/>
          <w:b/>
          <w:cs/>
          <w:lang w:bidi="hi-IN"/>
        </w:rPr>
        <w:t xml:space="preserve"> </w:t>
      </w:r>
      <w:r w:rsidR="00EC56D9" w:rsidRPr="002E359B">
        <w:rPr>
          <w:rFonts w:cs="Mangal" w:hint="cs"/>
          <w:b/>
          <w:cs/>
          <w:lang w:bidi="hi-IN"/>
        </w:rPr>
        <w:t>वितरित</w:t>
      </w:r>
      <w:r w:rsidR="00EC56D9" w:rsidRPr="002E359B">
        <w:rPr>
          <w:rFonts w:cs="Mangal"/>
          <w:b/>
          <w:cs/>
          <w:lang w:bidi="hi-IN"/>
        </w:rPr>
        <w:t xml:space="preserve"> </w:t>
      </w:r>
      <w:r w:rsidR="00EC56D9" w:rsidRPr="002E359B">
        <w:rPr>
          <w:rFonts w:cs="Mangal" w:hint="cs"/>
          <w:b/>
          <w:cs/>
          <w:lang w:bidi="hi-IN"/>
        </w:rPr>
        <w:t>गेस्ट</w:t>
      </w:r>
      <w:r w:rsidR="00EC56D9" w:rsidRPr="002E359B">
        <w:rPr>
          <w:rFonts w:cs="Mangal"/>
          <w:b/>
          <w:cs/>
          <w:lang w:bidi="hi-IN"/>
        </w:rPr>
        <w:t xml:space="preserve"> </w:t>
      </w:r>
      <w:r w:rsidR="00EC56D9" w:rsidRPr="002E359B">
        <w:rPr>
          <w:rFonts w:cs="Mangal" w:hint="cs"/>
          <w:b/>
          <w:cs/>
          <w:lang w:bidi="hi-IN"/>
        </w:rPr>
        <w:t>लेक्चर</w:t>
      </w:r>
      <w:r w:rsidR="006A5C00" w:rsidRPr="002E359B">
        <w:rPr>
          <w:b/>
        </w:rPr>
        <w:t xml:space="preserve"> </w:t>
      </w:r>
    </w:p>
    <w:p w:rsidR="006A5C00" w:rsidRPr="002E359B" w:rsidRDefault="00EC56D9" w:rsidP="006A5C00">
      <w:pPr>
        <w:rPr>
          <w:b/>
        </w:rPr>
      </w:pPr>
      <w:r w:rsidRPr="002E359B">
        <w:rPr>
          <w:b/>
        </w:rPr>
        <w:t xml:space="preserve">           </w:t>
      </w:r>
      <w:r w:rsidR="006A5C00" w:rsidRPr="002E359B">
        <w:rPr>
          <w:b/>
        </w:rPr>
        <w:t>GUEST LECTURES DELIVERED BY T</w:t>
      </w:r>
      <w:r w:rsidR="00266ABE" w:rsidRPr="002E359B">
        <w:rPr>
          <w:b/>
        </w:rPr>
        <w:t>HE FACULTY AT THE INSTITUTE:</w:t>
      </w:r>
    </w:p>
    <w:p w:rsidR="00266ABE" w:rsidRPr="002E359B" w:rsidRDefault="00266ABE" w:rsidP="006A5C00">
      <w:pPr>
        <w:rPr>
          <w:b/>
        </w:rPr>
      </w:pPr>
    </w:p>
    <w:p w:rsidR="00662B17" w:rsidRPr="002E359B" w:rsidRDefault="00662B17" w:rsidP="004930E9">
      <w:pPr>
        <w:pStyle w:val="BodyText"/>
        <w:jc w:val="left"/>
        <w:rPr>
          <w:rFonts w:cs="Times New Roman"/>
          <w:b/>
          <w:szCs w:val="24"/>
        </w:rPr>
      </w:pPr>
    </w:p>
    <w:p w:rsidR="006A5C00" w:rsidRPr="002E359B" w:rsidRDefault="006A5C00" w:rsidP="004930E9">
      <w:pPr>
        <w:pStyle w:val="BodyText"/>
        <w:jc w:val="left"/>
        <w:rPr>
          <w:rFonts w:cs="Times New Roman"/>
          <w:b/>
          <w:szCs w:val="24"/>
        </w:rPr>
      </w:pPr>
      <w:r w:rsidRPr="002E359B">
        <w:rPr>
          <w:rFonts w:cs="Times New Roman"/>
          <w:b/>
          <w:szCs w:val="24"/>
        </w:rPr>
        <w:t>( b)  GUEST LECTURES ATTENDED AT AIISH:</w:t>
      </w:r>
    </w:p>
    <w:p w:rsidR="00662B17" w:rsidRPr="002E359B" w:rsidRDefault="00662B17" w:rsidP="004930E9">
      <w:pPr>
        <w:pStyle w:val="BodyText"/>
        <w:jc w:val="left"/>
        <w:rPr>
          <w:rFonts w:cs="Times New Roman"/>
          <w:b/>
          <w:szCs w:val="24"/>
        </w:rPr>
      </w:pPr>
    </w:p>
    <w:p w:rsidR="00C21CCF" w:rsidRPr="002E359B" w:rsidRDefault="008657D8" w:rsidP="004930E9">
      <w:pPr>
        <w:pStyle w:val="BodyText"/>
        <w:jc w:val="left"/>
        <w:rPr>
          <w:rFonts w:cs="Times New Roman"/>
          <w:b/>
          <w:szCs w:val="24"/>
        </w:rPr>
      </w:pPr>
      <w:r w:rsidRPr="002E359B">
        <w:rPr>
          <w:rFonts w:cs="Times New Roman"/>
          <w:b/>
          <w:szCs w:val="24"/>
        </w:rPr>
        <w:t>(c)  INVITED TALKS</w:t>
      </w:r>
      <w:r w:rsidR="00C21CCF" w:rsidRPr="002E359B">
        <w:rPr>
          <w:rFonts w:cs="Times New Roman"/>
          <w:b/>
          <w:szCs w:val="24"/>
        </w:rPr>
        <w:t>:</w:t>
      </w:r>
    </w:p>
    <w:tbl>
      <w:tblPr>
        <w:tblW w:w="5226" w:type="pct"/>
        <w:tblInd w:w="-318" w:type="dxa"/>
        <w:tblBorders>
          <w:top w:val="single" w:sz="4" w:space="0" w:color="auto"/>
          <w:bottom w:val="single" w:sz="4" w:space="0" w:color="auto"/>
        </w:tblBorders>
        <w:tblLook w:val="04A0"/>
      </w:tblPr>
      <w:tblGrid>
        <w:gridCol w:w="570"/>
        <w:gridCol w:w="1136"/>
        <w:gridCol w:w="1923"/>
        <w:gridCol w:w="1923"/>
        <w:gridCol w:w="1296"/>
        <w:gridCol w:w="1797"/>
        <w:gridCol w:w="1336"/>
      </w:tblGrid>
      <w:tr w:rsidR="00A72CDD" w:rsidRPr="002E359B" w:rsidTr="00D64F18">
        <w:trPr>
          <w:trHeight w:val="142"/>
        </w:trPr>
        <w:tc>
          <w:tcPr>
            <w:tcW w:w="286" w:type="pct"/>
            <w:tcBorders>
              <w:top w:val="single" w:sz="4" w:space="0" w:color="auto"/>
              <w:bottom w:val="single" w:sz="4" w:space="0" w:color="auto"/>
            </w:tcBorders>
            <w:vAlign w:val="center"/>
          </w:tcPr>
          <w:p w:rsidR="008657D8" w:rsidRPr="002E359B" w:rsidRDefault="008657D8" w:rsidP="00D9552C">
            <w:pPr>
              <w:jc w:val="center"/>
              <w:rPr>
                <w:b/>
              </w:rPr>
            </w:pPr>
            <w:r w:rsidRPr="002E359B">
              <w:rPr>
                <w:b/>
              </w:rPr>
              <w:t>Sl. No.</w:t>
            </w:r>
          </w:p>
        </w:tc>
        <w:tc>
          <w:tcPr>
            <w:tcW w:w="569" w:type="pct"/>
            <w:tcBorders>
              <w:top w:val="single" w:sz="4" w:space="0" w:color="auto"/>
              <w:bottom w:val="single" w:sz="4" w:space="0" w:color="auto"/>
            </w:tcBorders>
            <w:vAlign w:val="center"/>
          </w:tcPr>
          <w:p w:rsidR="008657D8" w:rsidRPr="002E359B" w:rsidRDefault="008657D8" w:rsidP="00D9552C">
            <w:pPr>
              <w:jc w:val="center"/>
              <w:rPr>
                <w:b/>
              </w:rPr>
            </w:pPr>
            <w:r w:rsidRPr="002E359B">
              <w:rPr>
                <w:b/>
              </w:rPr>
              <w:t>Name of the faculty</w:t>
            </w:r>
          </w:p>
        </w:tc>
        <w:tc>
          <w:tcPr>
            <w:tcW w:w="963" w:type="pct"/>
            <w:tcBorders>
              <w:top w:val="single" w:sz="4" w:space="0" w:color="auto"/>
              <w:bottom w:val="single" w:sz="4" w:space="0" w:color="auto"/>
            </w:tcBorders>
            <w:vAlign w:val="center"/>
          </w:tcPr>
          <w:p w:rsidR="008657D8" w:rsidRPr="002E359B" w:rsidRDefault="008657D8" w:rsidP="00D9552C">
            <w:pPr>
              <w:jc w:val="center"/>
              <w:rPr>
                <w:b/>
              </w:rPr>
            </w:pPr>
            <w:r w:rsidRPr="002E359B">
              <w:rPr>
                <w:b/>
              </w:rPr>
              <w:t>Event</w:t>
            </w:r>
          </w:p>
        </w:tc>
        <w:tc>
          <w:tcPr>
            <w:tcW w:w="963" w:type="pct"/>
            <w:tcBorders>
              <w:top w:val="single" w:sz="4" w:space="0" w:color="auto"/>
              <w:bottom w:val="single" w:sz="4" w:space="0" w:color="auto"/>
            </w:tcBorders>
          </w:tcPr>
          <w:p w:rsidR="008657D8" w:rsidRPr="002E359B" w:rsidRDefault="008657D8" w:rsidP="00D9552C">
            <w:pPr>
              <w:jc w:val="center"/>
              <w:rPr>
                <w:b/>
              </w:rPr>
            </w:pPr>
            <w:r w:rsidRPr="002E359B">
              <w:rPr>
                <w:b/>
              </w:rPr>
              <w:t>Topic</w:t>
            </w:r>
          </w:p>
        </w:tc>
        <w:tc>
          <w:tcPr>
            <w:tcW w:w="649" w:type="pct"/>
            <w:tcBorders>
              <w:top w:val="single" w:sz="4" w:space="0" w:color="auto"/>
              <w:bottom w:val="single" w:sz="4" w:space="0" w:color="auto"/>
            </w:tcBorders>
            <w:vAlign w:val="center"/>
          </w:tcPr>
          <w:p w:rsidR="008657D8" w:rsidRPr="002E359B" w:rsidRDefault="008657D8" w:rsidP="00D9552C">
            <w:pPr>
              <w:jc w:val="center"/>
              <w:rPr>
                <w:b/>
              </w:rPr>
            </w:pPr>
            <w:r w:rsidRPr="002E359B">
              <w:rPr>
                <w:b/>
              </w:rPr>
              <w:t>Date</w:t>
            </w:r>
          </w:p>
        </w:tc>
        <w:tc>
          <w:tcPr>
            <w:tcW w:w="900" w:type="pct"/>
            <w:tcBorders>
              <w:top w:val="single" w:sz="4" w:space="0" w:color="auto"/>
              <w:bottom w:val="single" w:sz="4" w:space="0" w:color="auto"/>
            </w:tcBorders>
            <w:vAlign w:val="center"/>
          </w:tcPr>
          <w:p w:rsidR="008657D8" w:rsidRPr="002E359B" w:rsidRDefault="008657D8" w:rsidP="00D9552C">
            <w:pPr>
              <w:jc w:val="center"/>
              <w:rPr>
                <w:b/>
              </w:rPr>
            </w:pPr>
            <w:r w:rsidRPr="002E359B">
              <w:rPr>
                <w:b/>
              </w:rPr>
              <w:t>Organized by</w:t>
            </w:r>
          </w:p>
        </w:tc>
        <w:tc>
          <w:tcPr>
            <w:tcW w:w="669" w:type="pct"/>
            <w:tcBorders>
              <w:top w:val="single" w:sz="4" w:space="0" w:color="auto"/>
              <w:bottom w:val="single" w:sz="4" w:space="0" w:color="auto"/>
            </w:tcBorders>
            <w:vAlign w:val="center"/>
          </w:tcPr>
          <w:p w:rsidR="008657D8" w:rsidRPr="002E359B" w:rsidRDefault="008657D8" w:rsidP="00D9552C">
            <w:pPr>
              <w:jc w:val="center"/>
              <w:rPr>
                <w:b/>
              </w:rPr>
            </w:pPr>
            <w:r w:rsidRPr="002E359B">
              <w:rPr>
                <w:b/>
              </w:rPr>
              <w:t>Venue &amp; Address</w:t>
            </w:r>
          </w:p>
        </w:tc>
      </w:tr>
      <w:tr w:rsidR="00D64F18" w:rsidRPr="002E359B" w:rsidTr="00D64F18">
        <w:trPr>
          <w:trHeight w:val="142"/>
        </w:trPr>
        <w:tc>
          <w:tcPr>
            <w:tcW w:w="286" w:type="pct"/>
            <w:tcBorders>
              <w:top w:val="single" w:sz="4" w:space="0" w:color="auto"/>
              <w:bottom w:val="single" w:sz="4" w:space="0" w:color="auto"/>
            </w:tcBorders>
            <w:vAlign w:val="center"/>
          </w:tcPr>
          <w:p w:rsidR="00D64F18" w:rsidRPr="002E359B" w:rsidRDefault="00D64F18" w:rsidP="00D9552C">
            <w:pPr>
              <w:jc w:val="center"/>
              <w:rPr>
                <w:b/>
              </w:rPr>
            </w:pPr>
            <w:r>
              <w:rPr>
                <w:b/>
              </w:rPr>
              <w:t>1.</w:t>
            </w:r>
          </w:p>
        </w:tc>
        <w:tc>
          <w:tcPr>
            <w:tcW w:w="569" w:type="pct"/>
            <w:vMerge w:val="restart"/>
            <w:tcBorders>
              <w:top w:val="single" w:sz="4" w:space="0" w:color="auto"/>
            </w:tcBorders>
            <w:vAlign w:val="center"/>
          </w:tcPr>
          <w:p w:rsidR="00D64F18" w:rsidRPr="003C5CE5" w:rsidRDefault="00D64F18" w:rsidP="00D9552C">
            <w:pPr>
              <w:jc w:val="center"/>
              <w:rPr>
                <w:bCs/>
              </w:rPr>
            </w:pPr>
            <w:r w:rsidRPr="003C5CE5">
              <w:rPr>
                <w:bCs/>
              </w:rPr>
              <w:t>Dr. S P Goswami</w:t>
            </w:r>
          </w:p>
        </w:tc>
        <w:tc>
          <w:tcPr>
            <w:tcW w:w="963" w:type="pct"/>
            <w:tcBorders>
              <w:top w:val="single" w:sz="4" w:space="0" w:color="auto"/>
              <w:bottom w:val="single" w:sz="4" w:space="0" w:color="auto"/>
            </w:tcBorders>
            <w:vAlign w:val="center"/>
          </w:tcPr>
          <w:p w:rsidR="00D64F18" w:rsidRPr="003C5CE5" w:rsidRDefault="00D64F18" w:rsidP="00D9552C">
            <w:pPr>
              <w:jc w:val="center"/>
              <w:rPr>
                <w:bCs/>
              </w:rPr>
            </w:pPr>
            <w:r w:rsidRPr="003C5CE5">
              <w:rPr>
                <w:bCs/>
              </w:rPr>
              <w:t>Pre Con Workshop on dysphagia(speech session)</w:t>
            </w:r>
          </w:p>
        </w:tc>
        <w:tc>
          <w:tcPr>
            <w:tcW w:w="963" w:type="pct"/>
            <w:tcBorders>
              <w:top w:val="single" w:sz="4" w:space="0" w:color="auto"/>
              <w:bottom w:val="single" w:sz="4" w:space="0" w:color="auto"/>
            </w:tcBorders>
          </w:tcPr>
          <w:p w:rsidR="00D64F18" w:rsidRPr="006A3F9A" w:rsidRDefault="00D64F18" w:rsidP="00A72CDD">
            <w:pPr>
              <w:jc w:val="center"/>
              <w:rPr>
                <w:bCs/>
              </w:rPr>
            </w:pPr>
            <w:r w:rsidRPr="006A3F9A">
              <w:rPr>
                <w:bCs/>
              </w:rPr>
              <w:t xml:space="preserve">Clinical and behavoiral coorelates with Neuro-imaging of adults with Lanaguage Disorders  </w:t>
            </w:r>
          </w:p>
        </w:tc>
        <w:tc>
          <w:tcPr>
            <w:tcW w:w="649" w:type="pct"/>
            <w:tcBorders>
              <w:top w:val="single" w:sz="4" w:space="0" w:color="auto"/>
              <w:bottom w:val="single" w:sz="4" w:space="0" w:color="auto"/>
            </w:tcBorders>
            <w:vAlign w:val="center"/>
          </w:tcPr>
          <w:p w:rsidR="00D64F18" w:rsidRPr="006A3F9A" w:rsidRDefault="00D64F18" w:rsidP="00D9552C">
            <w:pPr>
              <w:jc w:val="center"/>
              <w:rPr>
                <w:bCs/>
              </w:rPr>
            </w:pPr>
            <w:r w:rsidRPr="006A3F9A">
              <w:rPr>
                <w:bCs/>
              </w:rPr>
              <w:t>13.02.2020</w:t>
            </w:r>
          </w:p>
        </w:tc>
        <w:tc>
          <w:tcPr>
            <w:tcW w:w="900" w:type="pct"/>
            <w:vMerge w:val="restart"/>
            <w:tcBorders>
              <w:top w:val="single" w:sz="4" w:space="0" w:color="auto"/>
            </w:tcBorders>
          </w:tcPr>
          <w:p w:rsidR="00D64F18" w:rsidRDefault="00D64F18" w:rsidP="00E84AD0">
            <w:pPr>
              <w:jc w:val="center"/>
              <w:rPr>
                <w:bCs/>
              </w:rPr>
            </w:pPr>
            <w:r>
              <w:rPr>
                <w:bCs/>
              </w:rPr>
              <w:t>The chandigar branch of Speech and hearing association and Dept. of Otolaryngology, PGIMER</w:t>
            </w:r>
          </w:p>
        </w:tc>
        <w:tc>
          <w:tcPr>
            <w:tcW w:w="669" w:type="pct"/>
            <w:vMerge w:val="restart"/>
            <w:tcBorders>
              <w:top w:val="single" w:sz="4" w:space="0" w:color="auto"/>
            </w:tcBorders>
            <w:vAlign w:val="center"/>
          </w:tcPr>
          <w:p w:rsidR="00D64F18" w:rsidRDefault="00D64F18" w:rsidP="00E84AD0">
            <w:pPr>
              <w:jc w:val="center"/>
              <w:rPr>
                <w:bCs/>
              </w:rPr>
            </w:pPr>
            <w:r>
              <w:rPr>
                <w:bCs/>
              </w:rPr>
              <w:t xml:space="preserve">PGIMER </w:t>
            </w:r>
          </w:p>
          <w:p w:rsidR="00D64F18" w:rsidRDefault="00D64F18" w:rsidP="00E84AD0">
            <w:pPr>
              <w:jc w:val="center"/>
              <w:rPr>
                <w:bCs/>
              </w:rPr>
            </w:pPr>
            <w:r>
              <w:rPr>
                <w:bCs/>
              </w:rPr>
              <w:t>Chandigarh</w:t>
            </w:r>
          </w:p>
        </w:tc>
      </w:tr>
      <w:tr w:rsidR="00D64F18" w:rsidRPr="002E359B" w:rsidTr="00E50C80">
        <w:trPr>
          <w:trHeight w:val="142"/>
        </w:trPr>
        <w:tc>
          <w:tcPr>
            <w:tcW w:w="286" w:type="pct"/>
            <w:tcBorders>
              <w:top w:val="single" w:sz="4" w:space="0" w:color="auto"/>
              <w:bottom w:val="single" w:sz="4" w:space="0" w:color="auto"/>
            </w:tcBorders>
            <w:vAlign w:val="center"/>
          </w:tcPr>
          <w:p w:rsidR="00D64F18" w:rsidRDefault="00D64F18" w:rsidP="00D9552C">
            <w:pPr>
              <w:jc w:val="center"/>
              <w:rPr>
                <w:b/>
              </w:rPr>
            </w:pPr>
            <w:r>
              <w:rPr>
                <w:b/>
              </w:rPr>
              <w:t>2.</w:t>
            </w:r>
          </w:p>
        </w:tc>
        <w:tc>
          <w:tcPr>
            <w:tcW w:w="569" w:type="pct"/>
            <w:vMerge/>
            <w:vAlign w:val="center"/>
          </w:tcPr>
          <w:p w:rsidR="00D64F18" w:rsidRPr="003C5CE5" w:rsidRDefault="00D64F18" w:rsidP="00D9552C">
            <w:pPr>
              <w:jc w:val="center"/>
              <w:rPr>
                <w:bCs/>
              </w:rPr>
            </w:pPr>
          </w:p>
        </w:tc>
        <w:tc>
          <w:tcPr>
            <w:tcW w:w="963" w:type="pct"/>
            <w:vMerge w:val="restart"/>
            <w:tcBorders>
              <w:top w:val="single" w:sz="4" w:space="0" w:color="auto"/>
            </w:tcBorders>
            <w:vAlign w:val="center"/>
          </w:tcPr>
          <w:p w:rsidR="00D64F18" w:rsidRPr="003C5CE5" w:rsidRDefault="00D64F18" w:rsidP="00D9552C">
            <w:pPr>
              <w:jc w:val="center"/>
              <w:rPr>
                <w:bCs/>
              </w:rPr>
            </w:pPr>
            <w:r>
              <w:rPr>
                <w:bCs/>
              </w:rPr>
              <w:t>52</w:t>
            </w:r>
            <w:r w:rsidRPr="00A72CDD">
              <w:rPr>
                <w:bCs/>
                <w:vertAlign w:val="superscript"/>
              </w:rPr>
              <w:t>nd</w:t>
            </w:r>
            <w:r>
              <w:rPr>
                <w:bCs/>
              </w:rPr>
              <w:t xml:space="preserve"> ISHACON</w:t>
            </w:r>
          </w:p>
        </w:tc>
        <w:tc>
          <w:tcPr>
            <w:tcW w:w="963" w:type="pct"/>
            <w:tcBorders>
              <w:top w:val="single" w:sz="4" w:space="0" w:color="auto"/>
              <w:bottom w:val="single" w:sz="4" w:space="0" w:color="auto"/>
            </w:tcBorders>
          </w:tcPr>
          <w:p w:rsidR="00D64F18" w:rsidRDefault="00D64F18" w:rsidP="00D9552C">
            <w:pPr>
              <w:jc w:val="center"/>
              <w:rPr>
                <w:b/>
              </w:rPr>
            </w:pPr>
            <w:r>
              <w:rPr>
                <w:bCs/>
              </w:rPr>
              <w:t>E-solutions in Commuincation Sciences – Present and the future</w:t>
            </w:r>
          </w:p>
        </w:tc>
        <w:tc>
          <w:tcPr>
            <w:tcW w:w="649" w:type="pct"/>
            <w:tcBorders>
              <w:top w:val="single" w:sz="4" w:space="0" w:color="auto"/>
              <w:bottom w:val="single" w:sz="4" w:space="0" w:color="auto"/>
            </w:tcBorders>
            <w:vAlign w:val="center"/>
          </w:tcPr>
          <w:p w:rsidR="00D64F18" w:rsidRPr="006A3F9A" w:rsidRDefault="00D64F18" w:rsidP="00D9552C">
            <w:pPr>
              <w:jc w:val="center"/>
              <w:rPr>
                <w:bCs/>
              </w:rPr>
            </w:pPr>
            <w:r w:rsidRPr="006A3F9A">
              <w:rPr>
                <w:bCs/>
              </w:rPr>
              <w:t>14.02.2020</w:t>
            </w:r>
          </w:p>
        </w:tc>
        <w:tc>
          <w:tcPr>
            <w:tcW w:w="900" w:type="pct"/>
            <w:vMerge/>
          </w:tcPr>
          <w:p w:rsidR="00D64F18" w:rsidRDefault="00D64F18" w:rsidP="00E84AD0">
            <w:pPr>
              <w:jc w:val="center"/>
              <w:rPr>
                <w:bCs/>
              </w:rPr>
            </w:pPr>
          </w:p>
        </w:tc>
        <w:tc>
          <w:tcPr>
            <w:tcW w:w="669" w:type="pct"/>
            <w:vMerge/>
            <w:vAlign w:val="center"/>
          </w:tcPr>
          <w:p w:rsidR="00D64F18" w:rsidRDefault="00D64F18" w:rsidP="00E84AD0">
            <w:pPr>
              <w:jc w:val="center"/>
              <w:rPr>
                <w:bCs/>
              </w:rPr>
            </w:pPr>
          </w:p>
        </w:tc>
      </w:tr>
      <w:tr w:rsidR="00D64F18" w:rsidRPr="002E359B" w:rsidTr="00E50C80">
        <w:trPr>
          <w:trHeight w:val="577"/>
        </w:trPr>
        <w:tc>
          <w:tcPr>
            <w:tcW w:w="286" w:type="pct"/>
            <w:tcBorders>
              <w:top w:val="single" w:sz="4" w:space="0" w:color="auto"/>
              <w:bottom w:val="single" w:sz="4" w:space="0" w:color="auto"/>
            </w:tcBorders>
          </w:tcPr>
          <w:p w:rsidR="00D64F18" w:rsidRPr="003C5CE5" w:rsidRDefault="00D64F18" w:rsidP="003C5CE5">
            <w:pPr>
              <w:jc w:val="center"/>
              <w:rPr>
                <w:b/>
              </w:rPr>
            </w:pPr>
            <w:r>
              <w:rPr>
                <w:b/>
              </w:rPr>
              <w:t>3.</w:t>
            </w:r>
          </w:p>
        </w:tc>
        <w:tc>
          <w:tcPr>
            <w:tcW w:w="569" w:type="pct"/>
            <w:vMerge/>
            <w:tcBorders>
              <w:bottom w:val="single" w:sz="4" w:space="0" w:color="auto"/>
            </w:tcBorders>
          </w:tcPr>
          <w:p w:rsidR="00D64F18" w:rsidRPr="009459E9" w:rsidRDefault="00D64F18" w:rsidP="00374847">
            <w:pPr>
              <w:jc w:val="center"/>
              <w:rPr>
                <w:highlight w:val="yellow"/>
              </w:rPr>
            </w:pPr>
          </w:p>
        </w:tc>
        <w:tc>
          <w:tcPr>
            <w:tcW w:w="963" w:type="pct"/>
            <w:vMerge/>
            <w:tcBorders>
              <w:bottom w:val="single" w:sz="4" w:space="0" w:color="auto"/>
            </w:tcBorders>
          </w:tcPr>
          <w:p w:rsidR="00D64F18" w:rsidRPr="00D13120" w:rsidRDefault="00D64F18" w:rsidP="00375DD7">
            <w:pPr>
              <w:jc w:val="center"/>
            </w:pPr>
          </w:p>
        </w:tc>
        <w:tc>
          <w:tcPr>
            <w:tcW w:w="963" w:type="pct"/>
            <w:tcBorders>
              <w:top w:val="single" w:sz="4" w:space="0" w:color="auto"/>
              <w:bottom w:val="single" w:sz="4" w:space="0" w:color="auto"/>
            </w:tcBorders>
          </w:tcPr>
          <w:p w:rsidR="00D64F18" w:rsidRPr="00D13120" w:rsidRDefault="00D64F18" w:rsidP="00A72CDD">
            <w:pPr>
              <w:jc w:val="center"/>
            </w:pPr>
            <w:r>
              <w:t>A novel currirulum model for adherence to profesionalethics: Need of the hour</w:t>
            </w:r>
          </w:p>
        </w:tc>
        <w:tc>
          <w:tcPr>
            <w:tcW w:w="649" w:type="pct"/>
            <w:tcBorders>
              <w:top w:val="single" w:sz="4" w:space="0" w:color="auto"/>
              <w:bottom w:val="single" w:sz="4" w:space="0" w:color="auto"/>
            </w:tcBorders>
          </w:tcPr>
          <w:p w:rsidR="00D64F18" w:rsidRPr="00D13120" w:rsidRDefault="00D64F18" w:rsidP="00375DD7">
            <w:pPr>
              <w:jc w:val="center"/>
            </w:pPr>
            <w:r>
              <w:t>16.02.2020</w:t>
            </w:r>
          </w:p>
        </w:tc>
        <w:tc>
          <w:tcPr>
            <w:tcW w:w="900" w:type="pct"/>
            <w:vMerge/>
            <w:tcBorders>
              <w:bottom w:val="single" w:sz="4" w:space="0" w:color="auto"/>
            </w:tcBorders>
          </w:tcPr>
          <w:p w:rsidR="00D64F18" w:rsidRPr="00D13120" w:rsidRDefault="00D64F18" w:rsidP="00375DD7">
            <w:pPr>
              <w:jc w:val="center"/>
              <w:rPr>
                <w:bCs/>
              </w:rPr>
            </w:pPr>
          </w:p>
        </w:tc>
        <w:tc>
          <w:tcPr>
            <w:tcW w:w="669" w:type="pct"/>
            <w:vMerge/>
            <w:tcBorders>
              <w:bottom w:val="single" w:sz="4" w:space="0" w:color="auto"/>
            </w:tcBorders>
          </w:tcPr>
          <w:p w:rsidR="00D64F18" w:rsidRPr="00375DD7" w:rsidRDefault="00D64F18" w:rsidP="00FD6A26">
            <w:pPr>
              <w:jc w:val="center"/>
              <w:rPr>
                <w:bCs/>
              </w:rPr>
            </w:pPr>
          </w:p>
        </w:tc>
      </w:tr>
      <w:tr w:rsidR="00D64F18" w:rsidRPr="002E359B" w:rsidTr="00D64F18">
        <w:trPr>
          <w:trHeight w:val="577"/>
        </w:trPr>
        <w:tc>
          <w:tcPr>
            <w:tcW w:w="286" w:type="pct"/>
            <w:tcBorders>
              <w:top w:val="single" w:sz="4" w:space="0" w:color="auto"/>
              <w:bottom w:val="single" w:sz="4" w:space="0" w:color="auto"/>
            </w:tcBorders>
          </w:tcPr>
          <w:p w:rsidR="00D64F18" w:rsidRDefault="001B1D8E" w:rsidP="003C5CE5">
            <w:pPr>
              <w:jc w:val="center"/>
              <w:rPr>
                <w:b/>
              </w:rPr>
            </w:pPr>
            <w:r>
              <w:rPr>
                <w:b/>
              </w:rPr>
              <w:t>4.</w:t>
            </w:r>
          </w:p>
        </w:tc>
        <w:tc>
          <w:tcPr>
            <w:tcW w:w="569" w:type="pct"/>
            <w:tcBorders>
              <w:top w:val="single" w:sz="4" w:space="0" w:color="auto"/>
              <w:bottom w:val="single" w:sz="4" w:space="0" w:color="auto"/>
            </w:tcBorders>
          </w:tcPr>
          <w:p w:rsidR="00D64F18" w:rsidRPr="009459E9" w:rsidRDefault="00D64F18" w:rsidP="0068263A">
            <w:pPr>
              <w:jc w:val="center"/>
              <w:rPr>
                <w:highlight w:val="yellow"/>
              </w:rPr>
            </w:pPr>
            <w:r w:rsidRPr="00C6193E">
              <w:t>Dr. Vasantha Lakshmi M S</w:t>
            </w:r>
          </w:p>
        </w:tc>
        <w:tc>
          <w:tcPr>
            <w:tcW w:w="963" w:type="pct"/>
            <w:tcBorders>
              <w:top w:val="single" w:sz="4" w:space="0" w:color="auto"/>
              <w:bottom w:val="single" w:sz="4" w:space="0" w:color="auto"/>
            </w:tcBorders>
          </w:tcPr>
          <w:p w:rsidR="00D64F18" w:rsidRPr="00D13120" w:rsidRDefault="00D64F18" w:rsidP="0068263A">
            <w:pPr>
              <w:jc w:val="center"/>
            </w:pPr>
            <w:r>
              <w:t>National workshop on Research Methodology</w:t>
            </w:r>
          </w:p>
        </w:tc>
        <w:tc>
          <w:tcPr>
            <w:tcW w:w="963" w:type="pct"/>
            <w:tcBorders>
              <w:top w:val="single" w:sz="4" w:space="0" w:color="auto"/>
              <w:bottom w:val="single" w:sz="4" w:space="0" w:color="auto"/>
            </w:tcBorders>
          </w:tcPr>
          <w:p w:rsidR="00D64F18" w:rsidRPr="00D13120" w:rsidRDefault="00D64F18" w:rsidP="0068263A">
            <w:pPr>
              <w:jc w:val="center"/>
            </w:pPr>
            <w:r>
              <w:t>Inferenti I statistics</w:t>
            </w:r>
          </w:p>
        </w:tc>
        <w:tc>
          <w:tcPr>
            <w:tcW w:w="649" w:type="pct"/>
            <w:tcBorders>
              <w:top w:val="single" w:sz="4" w:space="0" w:color="auto"/>
              <w:bottom w:val="single" w:sz="4" w:space="0" w:color="auto"/>
            </w:tcBorders>
          </w:tcPr>
          <w:p w:rsidR="00D64F18" w:rsidRPr="00D13120" w:rsidRDefault="00D64F18" w:rsidP="0068263A">
            <w:pPr>
              <w:jc w:val="center"/>
            </w:pPr>
            <w:r>
              <w:t>28.02.2020</w:t>
            </w:r>
          </w:p>
        </w:tc>
        <w:tc>
          <w:tcPr>
            <w:tcW w:w="900" w:type="pct"/>
            <w:tcBorders>
              <w:top w:val="single" w:sz="4" w:space="0" w:color="auto"/>
              <w:bottom w:val="single" w:sz="4" w:space="0" w:color="auto"/>
            </w:tcBorders>
          </w:tcPr>
          <w:p w:rsidR="00D64F18" w:rsidRPr="00D13120" w:rsidRDefault="00D64F18" w:rsidP="0068263A">
            <w:pPr>
              <w:jc w:val="center"/>
              <w:rPr>
                <w:bCs/>
              </w:rPr>
            </w:pPr>
            <w:r>
              <w:rPr>
                <w:bCs/>
              </w:rPr>
              <w:t>Dept. of Clinical Psychology</w:t>
            </w:r>
          </w:p>
        </w:tc>
        <w:tc>
          <w:tcPr>
            <w:tcW w:w="669" w:type="pct"/>
            <w:tcBorders>
              <w:top w:val="single" w:sz="4" w:space="0" w:color="auto"/>
              <w:bottom w:val="single" w:sz="4" w:space="0" w:color="auto"/>
            </w:tcBorders>
          </w:tcPr>
          <w:p w:rsidR="00D64F18" w:rsidRDefault="00D64F18" w:rsidP="0068263A">
            <w:pPr>
              <w:jc w:val="center"/>
              <w:rPr>
                <w:bCs/>
              </w:rPr>
            </w:pPr>
            <w:r>
              <w:rPr>
                <w:bCs/>
              </w:rPr>
              <w:t>AIISH</w:t>
            </w:r>
          </w:p>
          <w:p w:rsidR="00D64F18" w:rsidRPr="00375DD7" w:rsidRDefault="00D64F18" w:rsidP="0068263A">
            <w:pPr>
              <w:jc w:val="center"/>
              <w:rPr>
                <w:bCs/>
              </w:rPr>
            </w:pPr>
          </w:p>
        </w:tc>
      </w:tr>
    </w:tbl>
    <w:p w:rsidR="00C8766B" w:rsidRDefault="00C8766B" w:rsidP="004930E9">
      <w:pPr>
        <w:pStyle w:val="BodyText"/>
        <w:jc w:val="left"/>
        <w:rPr>
          <w:rFonts w:cs="Times New Roman"/>
          <w:b/>
          <w:szCs w:val="24"/>
        </w:rPr>
      </w:pPr>
    </w:p>
    <w:p w:rsidR="00F62B4F" w:rsidRDefault="00F62B4F" w:rsidP="004930E9">
      <w:pPr>
        <w:pStyle w:val="BodyText"/>
        <w:jc w:val="left"/>
        <w:rPr>
          <w:rFonts w:cs="Times New Roman"/>
          <w:b/>
          <w:szCs w:val="24"/>
        </w:rPr>
      </w:pPr>
    </w:p>
    <w:p w:rsidR="00F62B4F" w:rsidRPr="002E359B" w:rsidRDefault="00F62B4F" w:rsidP="004930E9">
      <w:pPr>
        <w:pStyle w:val="BodyText"/>
        <w:jc w:val="left"/>
        <w:rPr>
          <w:rFonts w:cs="Times New Roman"/>
          <w:b/>
          <w:szCs w:val="24"/>
        </w:rPr>
      </w:pPr>
    </w:p>
    <w:p w:rsidR="00BD65B4" w:rsidRPr="002E359B" w:rsidRDefault="008A0D7F" w:rsidP="004930E9">
      <w:pPr>
        <w:pStyle w:val="BodyText"/>
        <w:jc w:val="left"/>
        <w:rPr>
          <w:rFonts w:cs="Times New Roman"/>
          <w:b/>
          <w:szCs w:val="24"/>
        </w:rPr>
      </w:pPr>
      <w:r w:rsidRPr="002E359B">
        <w:rPr>
          <w:rFonts w:cs="Times New Roman"/>
          <w:b/>
          <w:szCs w:val="24"/>
        </w:rPr>
        <w:t xml:space="preserve">(d)  KEY NOTE ADDRESS : </w:t>
      </w:r>
    </w:p>
    <w:p w:rsidR="00AC2B9E" w:rsidRPr="002E359B" w:rsidRDefault="00AC2B9E" w:rsidP="004930E9">
      <w:pPr>
        <w:pStyle w:val="BodyText"/>
        <w:jc w:val="left"/>
        <w:rPr>
          <w:rFonts w:cs="Times New Roman"/>
          <w:b/>
          <w:szCs w:val="24"/>
        </w:rPr>
      </w:pPr>
    </w:p>
    <w:p w:rsidR="00791500" w:rsidRPr="002E359B" w:rsidRDefault="00791500" w:rsidP="00791500">
      <w:pPr>
        <w:rPr>
          <w:b/>
        </w:rPr>
      </w:pPr>
      <w:r w:rsidRPr="002E359B">
        <w:rPr>
          <w:b/>
        </w:rPr>
        <w:t xml:space="preserve">K.  ADDITIONAL ACADEMIC / ADMINISTRATIVE RESPONSIBILITIES OF </w:t>
      </w:r>
    </w:p>
    <w:p w:rsidR="00791500" w:rsidRPr="002E359B" w:rsidRDefault="002B7AF7" w:rsidP="00791500">
      <w:pPr>
        <w:pStyle w:val="BodyText"/>
        <w:jc w:val="left"/>
        <w:rPr>
          <w:rFonts w:cs="Times New Roman"/>
          <w:b/>
          <w:szCs w:val="24"/>
        </w:rPr>
      </w:pPr>
      <w:r w:rsidRPr="002E359B">
        <w:rPr>
          <w:rFonts w:cs="Times New Roman"/>
          <w:b/>
          <w:szCs w:val="24"/>
        </w:rPr>
        <w:t xml:space="preserve">       </w:t>
      </w:r>
      <w:r w:rsidR="00791500" w:rsidRPr="002E359B">
        <w:rPr>
          <w:rFonts w:cs="Times New Roman"/>
          <w:b/>
          <w:szCs w:val="24"/>
        </w:rPr>
        <w:t>THE FACULTY AND STAFF :</w:t>
      </w:r>
    </w:p>
    <w:p w:rsidR="00EE37C0" w:rsidRPr="002E359B" w:rsidRDefault="00EE37C0" w:rsidP="004930E9">
      <w:pPr>
        <w:pStyle w:val="BodyText"/>
        <w:jc w:val="left"/>
        <w:rPr>
          <w:rFonts w:cs="Times New Roman"/>
          <w:b/>
          <w:szCs w:val="24"/>
        </w:rPr>
      </w:pPr>
    </w:p>
    <w:tbl>
      <w:tblPr>
        <w:tblW w:w="8930" w:type="dxa"/>
        <w:tblLayout w:type="fixed"/>
        <w:tblLook w:val="04A0"/>
      </w:tblPr>
      <w:tblGrid>
        <w:gridCol w:w="1707"/>
        <w:gridCol w:w="2546"/>
        <w:gridCol w:w="1559"/>
        <w:gridCol w:w="1417"/>
        <w:gridCol w:w="1701"/>
      </w:tblGrid>
      <w:tr w:rsidR="007364D7" w:rsidRPr="002E359B" w:rsidTr="007364D7">
        <w:tc>
          <w:tcPr>
            <w:tcW w:w="1707" w:type="dxa"/>
            <w:tcBorders>
              <w:top w:val="single" w:sz="4" w:space="0" w:color="auto"/>
            </w:tcBorders>
          </w:tcPr>
          <w:p w:rsidR="007364D7" w:rsidRPr="002E359B" w:rsidRDefault="007364D7" w:rsidP="00EC7391">
            <w:pPr>
              <w:pStyle w:val="BodyText"/>
              <w:jc w:val="center"/>
              <w:rPr>
                <w:rFonts w:cs="Times New Roman"/>
                <w:b/>
                <w:szCs w:val="24"/>
              </w:rPr>
            </w:pPr>
            <w:r w:rsidRPr="002E359B">
              <w:rPr>
                <w:rFonts w:cs="Times New Roman"/>
                <w:b/>
                <w:szCs w:val="24"/>
              </w:rPr>
              <w:t>Name of the faculty / staff</w:t>
            </w:r>
          </w:p>
        </w:tc>
        <w:tc>
          <w:tcPr>
            <w:tcW w:w="2546" w:type="dxa"/>
            <w:tcBorders>
              <w:top w:val="single" w:sz="4" w:space="0" w:color="auto"/>
            </w:tcBorders>
          </w:tcPr>
          <w:p w:rsidR="007364D7" w:rsidRPr="002E359B" w:rsidRDefault="007364D7" w:rsidP="00EC7391">
            <w:pPr>
              <w:pStyle w:val="BodyText"/>
              <w:jc w:val="center"/>
              <w:rPr>
                <w:rFonts w:cs="Times New Roman"/>
                <w:b/>
                <w:szCs w:val="24"/>
              </w:rPr>
            </w:pPr>
            <w:r w:rsidRPr="002E359B">
              <w:rPr>
                <w:rFonts w:cs="Times New Roman"/>
                <w:b/>
                <w:szCs w:val="24"/>
              </w:rPr>
              <w:t>Responsibility assigned</w:t>
            </w:r>
          </w:p>
        </w:tc>
        <w:tc>
          <w:tcPr>
            <w:tcW w:w="4677" w:type="dxa"/>
            <w:gridSpan w:val="3"/>
            <w:tcBorders>
              <w:top w:val="single" w:sz="4" w:space="0" w:color="auto"/>
            </w:tcBorders>
            <w:vAlign w:val="center"/>
          </w:tcPr>
          <w:p w:rsidR="007364D7" w:rsidRPr="002E359B" w:rsidRDefault="007364D7" w:rsidP="007E6272">
            <w:pPr>
              <w:pStyle w:val="BodyText"/>
              <w:jc w:val="center"/>
              <w:rPr>
                <w:rFonts w:cs="Times New Roman"/>
                <w:b/>
                <w:szCs w:val="24"/>
              </w:rPr>
            </w:pPr>
            <w:r w:rsidRPr="002E359B">
              <w:rPr>
                <w:rFonts w:cs="Times New Roman"/>
                <w:b/>
                <w:szCs w:val="24"/>
              </w:rPr>
              <w:t>Date</w:t>
            </w:r>
          </w:p>
        </w:tc>
      </w:tr>
      <w:tr w:rsidR="007364D7" w:rsidRPr="002E359B" w:rsidTr="007364D7">
        <w:tc>
          <w:tcPr>
            <w:tcW w:w="1707" w:type="dxa"/>
            <w:tcBorders>
              <w:bottom w:val="single" w:sz="4" w:space="0" w:color="auto"/>
            </w:tcBorders>
          </w:tcPr>
          <w:p w:rsidR="007364D7" w:rsidRPr="002E359B" w:rsidRDefault="007364D7" w:rsidP="006E5C36">
            <w:pPr>
              <w:pStyle w:val="BodyText"/>
              <w:jc w:val="left"/>
              <w:rPr>
                <w:rFonts w:cs="Times New Roman"/>
                <w:szCs w:val="24"/>
              </w:rPr>
            </w:pPr>
          </w:p>
        </w:tc>
        <w:tc>
          <w:tcPr>
            <w:tcW w:w="2546" w:type="dxa"/>
            <w:tcBorders>
              <w:bottom w:val="single" w:sz="4" w:space="0" w:color="auto"/>
            </w:tcBorders>
          </w:tcPr>
          <w:p w:rsidR="007364D7" w:rsidRPr="002E359B" w:rsidRDefault="007364D7" w:rsidP="006E5C36">
            <w:pPr>
              <w:pStyle w:val="BodyText"/>
              <w:jc w:val="left"/>
              <w:rPr>
                <w:rFonts w:cs="Times New Roman"/>
                <w:b/>
                <w:szCs w:val="24"/>
              </w:rPr>
            </w:pPr>
          </w:p>
        </w:tc>
        <w:tc>
          <w:tcPr>
            <w:tcW w:w="1559" w:type="dxa"/>
            <w:tcBorders>
              <w:bottom w:val="single" w:sz="4" w:space="0" w:color="auto"/>
            </w:tcBorders>
          </w:tcPr>
          <w:p w:rsidR="007364D7" w:rsidRPr="002E359B" w:rsidRDefault="007364D7" w:rsidP="007364D7">
            <w:pPr>
              <w:pStyle w:val="BodyText"/>
              <w:jc w:val="center"/>
              <w:rPr>
                <w:rFonts w:cs="Times New Roman"/>
                <w:b/>
                <w:szCs w:val="24"/>
              </w:rPr>
            </w:pPr>
            <w:r w:rsidRPr="002E359B">
              <w:rPr>
                <w:rFonts w:cs="Times New Roman"/>
                <w:b/>
                <w:szCs w:val="24"/>
              </w:rPr>
              <w:t>From</w:t>
            </w:r>
          </w:p>
        </w:tc>
        <w:tc>
          <w:tcPr>
            <w:tcW w:w="1417" w:type="dxa"/>
            <w:tcBorders>
              <w:bottom w:val="single" w:sz="4" w:space="0" w:color="auto"/>
            </w:tcBorders>
          </w:tcPr>
          <w:p w:rsidR="007364D7" w:rsidRPr="002E359B" w:rsidRDefault="007364D7" w:rsidP="007364D7">
            <w:pPr>
              <w:pStyle w:val="BodyText"/>
              <w:jc w:val="center"/>
              <w:rPr>
                <w:rFonts w:cs="Times New Roman"/>
                <w:b/>
                <w:szCs w:val="24"/>
              </w:rPr>
            </w:pPr>
            <w:r w:rsidRPr="002E359B">
              <w:rPr>
                <w:rFonts w:cs="Times New Roman"/>
                <w:b/>
                <w:szCs w:val="24"/>
              </w:rPr>
              <w:t>To</w:t>
            </w:r>
          </w:p>
        </w:tc>
        <w:tc>
          <w:tcPr>
            <w:tcW w:w="1701" w:type="dxa"/>
            <w:tcBorders>
              <w:bottom w:val="single" w:sz="4" w:space="0" w:color="auto"/>
            </w:tcBorders>
          </w:tcPr>
          <w:p w:rsidR="007364D7" w:rsidRPr="002E359B" w:rsidRDefault="007364D7" w:rsidP="007364D7">
            <w:pPr>
              <w:pStyle w:val="BodyText"/>
              <w:jc w:val="center"/>
              <w:rPr>
                <w:rFonts w:cs="Times New Roman"/>
                <w:b/>
                <w:szCs w:val="24"/>
              </w:rPr>
            </w:pPr>
            <w:r w:rsidRPr="002E359B">
              <w:rPr>
                <w:rFonts w:cs="Times New Roman"/>
                <w:b/>
                <w:szCs w:val="24"/>
              </w:rPr>
              <w:t>On</w:t>
            </w:r>
          </w:p>
        </w:tc>
      </w:tr>
      <w:tr w:rsidR="007364D7" w:rsidRPr="002E359B" w:rsidTr="002E359B">
        <w:tc>
          <w:tcPr>
            <w:tcW w:w="1707" w:type="dxa"/>
            <w:tcBorders>
              <w:top w:val="single" w:sz="4" w:space="0" w:color="auto"/>
            </w:tcBorders>
          </w:tcPr>
          <w:p w:rsidR="007364D7" w:rsidRPr="002E359B" w:rsidRDefault="007364D7" w:rsidP="002E359B">
            <w:pPr>
              <w:rPr>
                <w:bCs/>
              </w:rPr>
            </w:pPr>
            <w:r w:rsidRPr="002E359B">
              <w:rPr>
                <w:bCs/>
              </w:rPr>
              <w:t>Dr. S. P. Goswami</w:t>
            </w:r>
          </w:p>
        </w:tc>
        <w:tc>
          <w:tcPr>
            <w:tcW w:w="2546" w:type="dxa"/>
            <w:tcBorders>
              <w:top w:val="single" w:sz="4" w:space="0" w:color="auto"/>
            </w:tcBorders>
          </w:tcPr>
          <w:p w:rsidR="007364D7" w:rsidRDefault="007364D7" w:rsidP="002E359B">
            <w:r w:rsidRPr="002E359B">
              <w:rPr>
                <w:bCs/>
              </w:rPr>
              <w:t xml:space="preserve">Head, </w:t>
            </w:r>
            <w:r w:rsidR="00CC0195">
              <w:rPr>
                <w:bCs/>
              </w:rPr>
              <w:t xml:space="preserve">Dept. of </w:t>
            </w:r>
            <w:r w:rsidR="00CC0195">
              <w:t>Speech- Language Pathology</w:t>
            </w:r>
          </w:p>
          <w:p w:rsidR="002E359B" w:rsidRPr="002E359B" w:rsidRDefault="002E359B" w:rsidP="002E359B">
            <w:pPr>
              <w:rPr>
                <w:bCs/>
              </w:rPr>
            </w:pPr>
          </w:p>
        </w:tc>
        <w:tc>
          <w:tcPr>
            <w:tcW w:w="1559" w:type="dxa"/>
            <w:tcBorders>
              <w:top w:val="single" w:sz="4" w:space="0" w:color="auto"/>
            </w:tcBorders>
          </w:tcPr>
          <w:p w:rsidR="007364D7" w:rsidRPr="002E359B" w:rsidRDefault="007364D7" w:rsidP="002E359B">
            <w:pPr>
              <w:jc w:val="center"/>
              <w:rPr>
                <w:bCs/>
              </w:rPr>
            </w:pPr>
            <w:r w:rsidRPr="002E359B">
              <w:rPr>
                <w:bCs/>
              </w:rPr>
              <w:t>January 20</w:t>
            </w:r>
            <w:r w:rsidR="00CC0195">
              <w:rPr>
                <w:bCs/>
              </w:rPr>
              <w:t>20</w:t>
            </w:r>
          </w:p>
        </w:tc>
        <w:tc>
          <w:tcPr>
            <w:tcW w:w="1417" w:type="dxa"/>
            <w:tcBorders>
              <w:top w:val="single" w:sz="4" w:space="0" w:color="auto"/>
            </w:tcBorders>
          </w:tcPr>
          <w:p w:rsidR="007364D7" w:rsidRPr="002E359B" w:rsidRDefault="007364D7" w:rsidP="002E359B">
            <w:pPr>
              <w:jc w:val="center"/>
            </w:pPr>
            <w:r w:rsidRPr="002E359B">
              <w:t>Till date</w:t>
            </w:r>
          </w:p>
        </w:tc>
        <w:tc>
          <w:tcPr>
            <w:tcW w:w="1701" w:type="dxa"/>
            <w:tcBorders>
              <w:top w:val="single" w:sz="4" w:space="0" w:color="auto"/>
            </w:tcBorders>
          </w:tcPr>
          <w:p w:rsidR="007364D7" w:rsidRPr="002E359B" w:rsidRDefault="007364D7" w:rsidP="002E359B">
            <w:pPr>
              <w:jc w:val="center"/>
            </w:pPr>
          </w:p>
        </w:tc>
      </w:tr>
      <w:tr w:rsidR="007364D7" w:rsidRPr="002E359B" w:rsidTr="002E359B">
        <w:tc>
          <w:tcPr>
            <w:tcW w:w="1707" w:type="dxa"/>
          </w:tcPr>
          <w:p w:rsidR="007364D7" w:rsidRPr="002E359B" w:rsidRDefault="007364D7" w:rsidP="002E359B">
            <w:pPr>
              <w:rPr>
                <w:bCs/>
              </w:rPr>
            </w:pPr>
          </w:p>
        </w:tc>
        <w:tc>
          <w:tcPr>
            <w:tcW w:w="2546" w:type="dxa"/>
          </w:tcPr>
          <w:p w:rsidR="007364D7" w:rsidRDefault="007364D7" w:rsidP="002E359B">
            <w:pPr>
              <w:contextualSpacing/>
              <w:rPr>
                <w:bCs/>
              </w:rPr>
            </w:pPr>
            <w:r w:rsidRPr="002E359B">
              <w:rPr>
                <w:bCs/>
              </w:rPr>
              <w:t xml:space="preserve">Member, Research </w:t>
            </w:r>
            <w:r w:rsidRPr="002E359B">
              <w:rPr>
                <w:bCs/>
              </w:rPr>
              <w:lastRenderedPageBreak/>
              <w:t>Advisory/Promotion Council, AIISH, Mysore</w:t>
            </w:r>
          </w:p>
          <w:p w:rsidR="002E359B" w:rsidRPr="002E359B" w:rsidRDefault="002E359B" w:rsidP="002E359B">
            <w:pPr>
              <w:contextualSpacing/>
            </w:pPr>
          </w:p>
        </w:tc>
        <w:tc>
          <w:tcPr>
            <w:tcW w:w="1559" w:type="dxa"/>
          </w:tcPr>
          <w:p w:rsidR="007364D7" w:rsidRPr="002E359B" w:rsidRDefault="007364D7" w:rsidP="002E359B">
            <w:pPr>
              <w:jc w:val="center"/>
              <w:rPr>
                <w:iCs/>
              </w:rPr>
            </w:pPr>
            <w:r w:rsidRPr="002E359B">
              <w:rPr>
                <w:iCs/>
              </w:rPr>
              <w:lastRenderedPageBreak/>
              <w:t>1</w:t>
            </w:r>
            <w:r w:rsidRPr="002E359B">
              <w:rPr>
                <w:iCs/>
                <w:vertAlign w:val="superscript"/>
              </w:rPr>
              <w:t>st</w:t>
            </w:r>
            <w:r w:rsidRPr="002E359B">
              <w:rPr>
                <w:iCs/>
              </w:rPr>
              <w:t xml:space="preserve"> July, 2018</w:t>
            </w:r>
          </w:p>
        </w:tc>
        <w:tc>
          <w:tcPr>
            <w:tcW w:w="1417" w:type="dxa"/>
          </w:tcPr>
          <w:p w:rsidR="007364D7" w:rsidRPr="002E359B" w:rsidRDefault="007364D7" w:rsidP="002E359B">
            <w:pPr>
              <w:jc w:val="center"/>
            </w:pPr>
            <w:r w:rsidRPr="002E359B">
              <w:rPr>
                <w:bCs/>
              </w:rPr>
              <w:t>Till date</w:t>
            </w:r>
          </w:p>
        </w:tc>
        <w:tc>
          <w:tcPr>
            <w:tcW w:w="1701" w:type="dxa"/>
          </w:tcPr>
          <w:p w:rsidR="007364D7" w:rsidRPr="002E359B" w:rsidRDefault="007364D7" w:rsidP="002E359B">
            <w:pPr>
              <w:jc w:val="center"/>
            </w:pPr>
          </w:p>
        </w:tc>
      </w:tr>
      <w:tr w:rsidR="00615789" w:rsidRPr="002E359B" w:rsidTr="002E359B">
        <w:tc>
          <w:tcPr>
            <w:tcW w:w="1707" w:type="dxa"/>
          </w:tcPr>
          <w:p w:rsidR="00615789" w:rsidRPr="002E359B" w:rsidRDefault="00615789" w:rsidP="002E359B">
            <w:pPr>
              <w:rPr>
                <w:bCs/>
              </w:rPr>
            </w:pPr>
          </w:p>
        </w:tc>
        <w:tc>
          <w:tcPr>
            <w:tcW w:w="2546" w:type="dxa"/>
          </w:tcPr>
          <w:p w:rsidR="00615789" w:rsidRDefault="00615789" w:rsidP="002E359B">
            <w:pPr>
              <w:contextualSpacing/>
              <w:rPr>
                <w:bCs/>
              </w:rPr>
            </w:pPr>
            <w:r>
              <w:rPr>
                <w:bCs/>
              </w:rPr>
              <w:t>Chairperson, Standing purchase committee</w:t>
            </w:r>
          </w:p>
          <w:p w:rsidR="00C6622D" w:rsidRPr="002E359B" w:rsidRDefault="00C6622D" w:rsidP="002E359B">
            <w:pPr>
              <w:contextualSpacing/>
              <w:rPr>
                <w:bCs/>
              </w:rPr>
            </w:pPr>
          </w:p>
        </w:tc>
        <w:tc>
          <w:tcPr>
            <w:tcW w:w="1559" w:type="dxa"/>
          </w:tcPr>
          <w:p w:rsidR="00615789" w:rsidRPr="002E359B" w:rsidRDefault="00615789" w:rsidP="002E359B">
            <w:pPr>
              <w:jc w:val="center"/>
              <w:rPr>
                <w:iCs/>
              </w:rPr>
            </w:pPr>
            <w:r>
              <w:rPr>
                <w:iCs/>
              </w:rPr>
              <w:t>January 20202</w:t>
            </w:r>
          </w:p>
        </w:tc>
        <w:tc>
          <w:tcPr>
            <w:tcW w:w="1417" w:type="dxa"/>
          </w:tcPr>
          <w:p w:rsidR="00615789" w:rsidRPr="002E359B" w:rsidRDefault="00615789" w:rsidP="002E359B">
            <w:pPr>
              <w:jc w:val="center"/>
              <w:rPr>
                <w:bCs/>
              </w:rPr>
            </w:pPr>
            <w:r>
              <w:rPr>
                <w:bCs/>
              </w:rPr>
              <w:t>Till date</w:t>
            </w:r>
          </w:p>
        </w:tc>
        <w:tc>
          <w:tcPr>
            <w:tcW w:w="1701" w:type="dxa"/>
          </w:tcPr>
          <w:p w:rsidR="00615789" w:rsidRPr="002E359B" w:rsidRDefault="00615789" w:rsidP="002E359B">
            <w:pPr>
              <w:jc w:val="center"/>
            </w:pPr>
          </w:p>
        </w:tc>
      </w:tr>
      <w:tr w:rsidR="007364D7" w:rsidRPr="002E359B" w:rsidTr="002E359B">
        <w:tc>
          <w:tcPr>
            <w:tcW w:w="1707" w:type="dxa"/>
          </w:tcPr>
          <w:p w:rsidR="007364D7" w:rsidRPr="002E359B" w:rsidRDefault="007364D7" w:rsidP="002E359B">
            <w:pPr>
              <w:rPr>
                <w:bCs/>
              </w:rPr>
            </w:pPr>
            <w:r w:rsidRPr="002E359B">
              <w:rPr>
                <w:bCs/>
              </w:rPr>
              <w:t>Dr. Jayashree C Shanbal</w:t>
            </w:r>
          </w:p>
        </w:tc>
        <w:tc>
          <w:tcPr>
            <w:tcW w:w="2546" w:type="dxa"/>
          </w:tcPr>
          <w:p w:rsidR="007364D7" w:rsidRDefault="007364D7" w:rsidP="002E359B">
            <w:pPr>
              <w:rPr>
                <w:bCs/>
              </w:rPr>
            </w:pPr>
            <w:r w:rsidRPr="002E359B">
              <w:rPr>
                <w:bCs/>
              </w:rPr>
              <w:t xml:space="preserve">Head, Department of </w:t>
            </w:r>
            <w:r w:rsidR="00D202A3">
              <w:rPr>
                <w:bCs/>
              </w:rPr>
              <w:t>Tele Centre for Persons with Communication Disorders</w:t>
            </w:r>
          </w:p>
          <w:p w:rsidR="002E359B" w:rsidRPr="002E359B" w:rsidRDefault="002E359B" w:rsidP="002E359B">
            <w:pPr>
              <w:rPr>
                <w:bCs/>
              </w:rPr>
            </w:pPr>
          </w:p>
        </w:tc>
        <w:tc>
          <w:tcPr>
            <w:tcW w:w="1559" w:type="dxa"/>
          </w:tcPr>
          <w:p w:rsidR="007364D7" w:rsidRPr="002E359B" w:rsidRDefault="00D202A3" w:rsidP="002E359B">
            <w:pPr>
              <w:jc w:val="center"/>
              <w:rPr>
                <w:bCs/>
              </w:rPr>
            </w:pPr>
            <w:r>
              <w:rPr>
                <w:bCs/>
              </w:rPr>
              <w:t>January 2020</w:t>
            </w:r>
          </w:p>
        </w:tc>
        <w:tc>
          <w:tcPr>
            <w:tcW w:w="1417" w:type="dxa"/>
          </w:tcPr>
          <w:p w:rsidR="007364D7" w:rsidRPr="002E359B" w:rsidRDefault="007364D7" w:rsidP="002E359B">
            <w:pPr>
              <w:jc w:val="center"/>
              <w:rPr>
                <w:bCs/>
              </w:rPr>
            </w:pPr>
            <w:r w:rsidRPr="002E359B">
              <w:rPr>
                <w:bCs/>
              </w:rPr>
              <w:t>Till date</w:t>
            </w:r>
          </w:p>
        </w:tc>
        <w:tc>
          <w:tcPr>
            <w:tcW w:w="1701" w:type="dxa"/>
          </w:tcPr>
          <w:p w:rsidR="007364D7" w:rsidRPr="002E359B" w:rsidRDefault="007364D7" w:rsidP="002E359B">
            <w:pPr>
              <w:jc w:val="center"/>
            </w:pPr>
          </w:p>
        </w:tc>
      </w:tr>
      <w:tr w:rsidR="007364D7" w:rsidRPr="002E359B" w:rsidTr="002E359B">
        <w:tc>
          <w:tcPr>
            <w:tcW w:w="1707" w:type="dxa"/>
          </w:tcPr>
          <w:p w:rsidR="007364D7" w:rsidRPr="002E359B" w:rsidRDefault="007364D7" w:rsidP="002E359B">
            <w:pPr>
              <w:rPr>
                <w:bCs/>
              </w:rPr>
            </w:pPr>
          </w:p>
        </w:tc>
        <w:tc>
          <w:tcPr>
            <w:tcW w:w="2546" w:type="dxa"/>
          </w:tcPr>
          <w:p w:rsidR="007364D7" w:rsidRDefault="007364D7" w:rsidP="002E359B">
            <w:pPr>
              <w:rPr>
                <w:bCs/>
              </w:rPr>
            </w:pPr>
            <w:r w:rsidRPr="002E359B">
              <w:rPr>
                <w:bCs/>
              </w:rPr>
              <w:t>Coordinator, DHLS Mysore</w:t>
            </w:r>
          </w:p>
          <w:p w:rsidR="00986C10" w:rsidRDefault="00986C10" w:rsidP="002E359B">
            <w:pPr>
              <w:rPr>
                <w:bCs/>
              </w:rPr>
            </w:pPr>
          </w:p>
          <w:p w:rsidR="002E359B" w:rsidRDefault="00986C10" w:rsidP="002E359B">
            <w:pPr>
              <w:rPr>
                <w:bCs/>
              </w:rPr>
            </w:pPr>
            <w:r>
              <w:rPr>
                <w:bCs/>
              </w:rPr>
              <w:t>Member Secretary, Syllabus modification of PG syllabus for Language Pathology</w:t>
            </w:r>
          </w:p>
          <w:p w:rsidR="00986C10" w:rsidRPr="002E359B" w:rsidRDefault="00986C10" w:rsidP="002E359B">
            <w:pPr>
              <w:rPr>
                <w:bCs/>
              </w:rPr>
            </w:pPr>
          </w:p>
        </w:tc>
        <w:tc>
          <w:tcPr>
            <w:tcW w:w="1559" w:type="dxa"/>
          </w:tcPr>
          <w:p w:rsidR="007364D7" w:rsidRDefault="007364D7" w:rsidP="002E359B">
            <w:pPr>
              <w:jc w:val="center"/>
              <w:rPr>
                <w:bCs/>
              </w:rPr>
            </w:pPr>
            <w:r w:rsidRPr="002E359B">
              <w:rPr>
                <w:bCs/>
              </w:rPr>
              <w:t>17.11.2016</w:t>
            </w:r>
          </w:p>
          <w:p w:rsidR="00986C10" w:rsidRDefault="00986C10" w:rsidP="002E359B">
            <w:pPr>
              <w:jc w:val="center"/>
              <w:rPr>
                <w:bCs/>
              </w:rPr>
            </w:pPr>
          </w:p>
          <w:p w:rsidR="00986C10" w:rsidRDefault="00986C10" w:rsidP="002E359B">
            <w:pPr>
              <w:jc w:val="center"/>
              <w:rPr>
                <w:bCs/>
              </w:rPr>
            </w:pPr>
          </w:p>
          <w:p w:rsidR="00986C10" w:rsidRPr="002E359B" w:rsidRDefault="00986C10" w:rsidP="002E359B">
            <w:pPr>
              <w:jc w:val="center"/>
              <w:rPr>
                <w:bCs/>
              </w:rPr>
            </w:pPr>
            <w:r>
              <w:rPr>
                <w:bCs/>
              </w:rPr>
              <w:t>November 2019</w:t>
            </w:r>
          </w:p>
        </w:tc>
        <w:tc>
          <w:tcPr>
            <w:tcW w:w="1417" w:type="dxa"/>
          </w:tcPr>
          <w:p w:rsidR="007364D7" w:rsidRDefault="007364D7" w:rsidP="002E359B">
            <w:pPr>
              <w:jc w:val="center"/>
              <w:rPr>
                <w:bCs/>
              </w:rPr>
            </w:pPr>
            <w:r w:rsidRPr="002E359B">
              <w:rPr>
                <w:bCs/>
              </w:rPr>
              <w:t>Till date</w:t>
            </w:r>
          </w:p>
          <w:p w:rsidR="00986C10" w:rsidRDefault="00986C10" w:rsidP="002E359B">
            <w:pPr>
              <w:jc w:val="center"/>
              <w:rPr>
                <w:bCs/>
              </w:rPr>
            </w:pPr>
          </w:p>
          <w:p w:rsidR="00986C10" w:rsidRDefault="00986C10" w:rsidP="002E359B">
            <w:pPr>
              <w:jc w:val="center"/>
              <w:rPr>
                <w:bCs/>
              </w:rPr>
            </w:pPr>
          </w:p>
          <w:p w:rsidR="00986C10" w:rsidRPr="002E359B" w:rsidRDefault="00986C10" w:rsidP="002E359B">
            <w:pPr>
              <w:jc w:val="center"/>
              <w:rPr>
                <w:bCs/>
              </w:rPr>
            </w:pPr>
            <w:r>
              <w:rPr>
                <w:bCs/>
              </w:rPr>
              <w:t>Till date</w:t>
            </w:r>
          </w:p>
        </w:tc>
        <w:tc>
          <w:tcPr>
            <w:tcW w:w="1701" w:type="dxa"/>
          </w:tcPr>
          <w:p w:rsidR="007364D7" w:rsidRPr="002E359B" w:rsidRDefault="007364D7" w:rsidP="002E359B">
            <w:pPr>
              <w:jc w:val="center"/>
            </w:pPr>
          </w:p>
        </w:tc>
      </w:tr>
      <w:tr w:rsidR="007364D7" w:rsidRPr="002E359B" w:rsidTr="002E359B">
        <w:tc>
          <w:tcPr>
            <w:tcW w:w="1707" w:type="dxa"/>
          </w:tcPr>
          <w:p w:rsidR="007364D7" w:rsidRPr="002E359B" w:rsidRDefault="007364D7" w:rsidP="002E359B">
            <w:pPr>
              <w:rPr>
                <w:bCs/>
              </w:rPr>
            </w:pPr>
          </w:p>
        </w:tc>
        <w:tc>
          <w:tcPr>
            <w:tcW w:w="2546" w:type="dxa"/>
          </w:tcPr>
          <w:p w:rsidR="007364D7" w:rsidRDefault="007364D7" w:rsidP="002E359B">
            <w:pPr>
              <w:rPr>
                <w:bCs/>
              </w:rPr>
            </w:pPr>
            <w:r w:rsidRPr="002E359B">
              <w:rPr>
                <w:bCs/>
              </w:rPr>
              <w:t>Member, BOE. Bangalore University</w:t>
            </w:r>
          </w:p>
          <w:p w:rsidR="002E359B" w:rsidRPr="002E359B" w:rsidRDefault="002E359B" w:rsidP="002E359B">
            <w:pPr>
              <w:rPr>
                <w:bCs/>
              </w:rPr>
            </w:pPr>
          </w:p>
        </w:tc>
        <w:tc>
          <w:tcPr>
            <w:tcW w:w="1559" w:type="dxa"/>
          </w:tcPr>
          <w:p w:rsidR="007364D7" w:rsidRPr="002E359B" w:rsidRDefault="007364D7" w:rsidP="002E359B">
            <w:pPr>
              <w:jc w:val="center"/>
              <w:rPr>
                <w:bCs/>
              </w:rPr>
            </w:pPr>
            <w:r w:rsidRPr="002E359B">
              <w:rPr>
                <w:bCs/>
              </w:rPr>
              <w:t>Sept., 2016</w:t>
            </w:r>
          </w:p>
        </w:tc>
        <w:tc>
          <w:tcPr>
            <w:tcW w:w="1417" w:type="dxa"/>
          </w:tcPr>
          <w:p w:rsidR="007364D7" w:rsidRPr="002E359B" w:rsidRDefault="007364D7" w:rsidP="002E359B">
            <w:pPr>
              <w:jc w:val="center"/>
              <w:rPr>
                <w:bCs/>
              </w:rPr>
            </w:pPr>
            <w:r w:rsidRPr="002E359B">
              <w:rPr>
                <w:bCs/>
              </w:rPr>
              <w:t>Till date</w:t>
            </w:r>
          </w:p>
        </w:tc>
        <w:tc>
          <w:tcPr>
            <w:tcW w:w="1701" w:type="dxa"/>
          </w:tcPr>
          <w:p w:rsidR="007364D7" w:rsidRPr="002E359B" w:rsidRDefault="007364D7" w:rsidP="002E359B">
            <w:pPr>
              <w:jc w:val="center"/>
            </w:pPr>
          </w:p>
        </w:tc>
      </w:tr>
      <w:tr w:rsidR="007364D7" w:rsidRPr="002E359B" w:rsidTr="002E359B">
        <w:tc>
          <w:tcPr>
            <w:tcW w:w="1707" w:type="dxa"/>
          </w:tcPr>
          <w:p w:rsidR="007364D7" w:rsidRPr="002E359B" w:rsidRDefault="007364D7" w:rsidP="002E359B">
            <w:pPr>
              <w:rPr>
                <w:bCs/>
              </w:rPr>
            </w:pPr>
          </w:p>
        </w:tc>
        <w:tc>
          <w:tcPr>
            <w:tcW w:w="2546" w:type="dxa"/>
          </w:tcPr>
          <w:p w:rsidR="007364D7" w:rsidRDefault="007364D7" w:rsidP="002E359B">
            <w:pPr>
              <w:rPr>
                <w:bCs/>
              </w:rPr>
            </w:pPr>
            <w:r w:rsidRPr="002E359B">
              <w:rPr>
                <w:bCs/>
              </w:rPr>
              <w:t>Member, BOE, University of Mysore</w:t>
            </w:r>
          </w:p>
          <w:p w:rsidR="002E359B" w:rsidRPr="002E359B" w:rsidRDefault="002E359B" w:rsidP="002E359B">
            <w:pPr>
              <w:rPr>
                <w:bCs/>
              </w:rPr>
            </w:pPr>
          </w:p>
        </w:tc>
        <w:tc>
          <w:tcPr>
            <w:tcW w:w="1559" w:type="dxa"/>
          </w:tcPr>
          <w:p w:rsidR="007364D7" w:rsidRPr="002E359B" w:rsidRDefault="007364D7" w:rsidP="002E359B">
            <w:pPr>
              <w:jc w:val="center"/>
              <w:rPr>
                <w:bCs/>
              </w:rPr>
            </w:pPr>
            <w:r w:rsidRPr="002E359B">
              <w:rPr>
                <w:bCs/>
              </w:rPr>
              <w:t>2017</w:t>
            </w:r>
          </w:p>
        </w:tc>
        <w:tc>
          <w:tcPr>
            <w:tcW w:w="1417" w:type="dxa"/>
          </w:tcPr>
          <w:p w:rsidR="007364D7" w:rsidRPr="002E359B" w:rsidRDefault="007364D7" w:rsidP="002E359B">
            <w:pPr>
              <w:jc w:val="center"/>
              <w:rPr>
                <w:bCs/>
              </w:rPr>
            </w:pPr>
            <w:r w:rsidRPr="002E359B">
              <w:rPr>
                <w:bCs/>
              </w:rPr>
              <w:t>Till date</w:t>
            </w:r>
          </w:p>
        </w:tc>
        <w:tc>
          <w:tcPr>
            <w:tcW w:w="1701" w:type="dxa"/>
          </w:tcPr>
          <w:p w:rsidR="007364D7" w:rsidRPr="002E359B" w:rsidRDefault="007364D7" w:rsidP="002E359B">
            <w:pPr>
              <w:jc w:val="center"/>
            </w:pPr>
          </w:p>
        </w:tc>
      </w:tr>
      <w:tr w:rsidR="007364D7" w:rsidRPr="002E359B" w:rsidTr="002E359B">
        <w:tc>
          <w:tcPr>
            <w:tcW w:w="1707" w:type="dxa"/>
          </w:tcPr>
          <w:p w:rsidR="007364D7" w:rsidRPr="002E359B" w:rsidRDefault="007364D7" w:rsidP="002E359B">
            <w:pPr>
              <w:rPr>
                <w:bCs/>
              </w:rPr>
            </w:pPr>
          </w:p>
        </w:tc>
        <w:tc>
          <w:tcPr>
            <w:tcW w:w="2546" w:type="dxa"/>
          </w:tcPr>
          <w:p w:rsidR="007364D7" w:rsidRDefault="007364D7" w:rsidP="002E359B">
            <w:pPr>
              <w:rPr>
                <w:bCs/>
              </w:rPr>
            </w:pPr>
            <w:r w:rsidRPr="002E359B">
              <w:rPr>
                <w:bCs/>
              </w:rPr>
              <w:t>Mentor, DHLS Mysore</w:t>
            </w:r>
          </w:p>
          <w:p w:rsidR="00426461" w:rsidRPr="002E359B" w:rsidRDefault="00426461" w:rsidP="002E359B">
            <w:pPr>
              <w:rPr>
                <w:bCs/>
              </w:rPr>
            </w:pPr>
          </w:p>
        </w:tc>
        <w:tc>
          <w:tcPr>
            <w:tcW w:w="1559" w:type="dxa"/>
          </w:tcPr>
          <w:p w:rsidR="007364D7" w:rsidRPr="002E359B" w:rsidRDefault="00426461" w:rsidP="002E359B">
            <w:pPr>
              <w:jc w:val="center"/>
              <w:rPr>
                <w:bCs/>
              </w:rPr>
            </w:pPr>
            <w:r>
              <w:t>25.01.2019</w:t>
            </w:r>
          </w:p>
        </w:tc>
        <w:tc>
          <w:tcPr>
            <w:tcW w:w="1417" w:type="dxa"/>
          </w:tcPr>
          <w:p w:rsidR="007364D7" w:rsidRPr="002E359B" w:rsidRDefault="00426461" w:rsidP="002E359B">
            <w:pPr>
              <w:jc w:val="center"/>
              <w:rPr>
                <w:bCs/>
              </w:rPr>
            </w:pPr>
            <w:r>
              <w:rPr>
                <w:bCs/>
              </w:rPr>
              <w:t>Till date</w:t>
            </w:r>
          </w:p>
        </w:tc>
        <w:tc>
          <w:tcPr>
            <w:tcW w:w="1701" w:type="dxa"/>
          </w:tcPr>
          <w:p w:rsidR="007364D7" w:rsidRPr="002E359B" w:rsidRDefault="007364D7" w:rsidP="002E359B">
            <w:pPr>
              <w:jc w:val="center"/>
            </w:pPr>
          </w:p>
        </w:tc>
      </w:tr>
      <w:tr w:rsidR="00FC7F9A" w:rsidRPr="002E359B" w:rsidTr="002E359B">
        <w:tc>
          <w:tcPr>
            <w:tcW w:w="1707" w:type="dxa"/>
          </w:tcPr>
          <w:p w:rsidR="00FC7F9A" w:rsidRPr="002E359B" w:rsidRDefault="00FC7F9A" w:rsidP="002E359B">
            <w:pPr>
              <w:rPr>
                <w:bCs/>
              </w:rPr>
            </w:pPr>
          </w:p>
        </w:tc>
        <w:tc>
          <w:tcPr>
            <w:tcW w:w="2546" w:type="dxa"/>
          </w:tcPr>
          <w:p w:rsidR="00FC7F9A" w:rsidRPr="002E359B" w:rsidRDefault="00FC7F9A" w:rsidP="002E359B">
            <w:pPr>
              <w:rPr>
                <w:bCs/>
              </w:rPr>
            </w:pPr>
            <w:r>
              <w:rPr>
                <w:bCs/>
              </w:rPr>
              <w:t>Member, Museum committee</w:t>
            </w:r>
          </w:p>
        </w:tc>
        <w:tc>
          <w:tcPr>
            <w:tcW w:w="1559" w:type="dxa"/>
          </w:tcPr>
          <w:p w:rsidR="00FC7F9A" w:rsidRDefault="00FC7F9A" w:rsidP="002E359B">
            <w:pPr>
              <w:jc w:val="center"/>
            </w:pPr>
            <w:r>
              <w:t>17.07.2019</w:t>
            </w:r>
          </w:p>
        </w:tc>
        <w:tc>
          <w:tcPr>
            <w:tcW w:w="1417" w:type="dxa"/>
          </w:tcPr>
          <w:p w:rsidR="00FC7F9A" w:rsidRDefault="00FC7F9A" w:rsidP="002E359B">
            <w:pPr>
              <w:jc w:val="center"/>
              <w:rPr>
                <w:bCs/>
              </w:rPr>
            </w:pPr>
            <w:r>
              <w:rPr>
                <w:bCs/>
              </w:rPr>
              <w:t>Till date</w:t>
            </w:r>
          </w:p>
        </w:tc>
        <w:tc>
          <w:tcPr>
            <w:tcW w:w="1701" w:type="dxa"/>
          </w:tcPr>
          <w:p w:rsidR="00FC7F9A" w:rsidRPr="002E359B" w:rsidRDefault="00FC7F9A" w:rsidP="002E359B">
            <w:pPr>
              <w:jc w:val="center"/>
            </w:pPr>
          </w:p>
        </w:tc>
      </w:tr>
      <w:tr w:rsidR="000B2D2C" w:rsidRPr="002E359B" w:rsidTr="002E359B">
        <w:tc>
          <w:tcPr>
            <w:tcW w:w="1707" w:type="dxa"/>
          </w:tcPr>
          <w:p w:rsidR="000B2D2C" w:rsidRPr="002E359B" w:rsidRDefault="000B2D2C" w:rsidP="002E359B">
            <w:pPr>
              <w:rPr>
                <w:bCs/>
              </w:rPr>
            </w:pPr>
            <w:r w:rsidRPr="002E359B">
              <w:rPr>
                <w:bCs/>
              </w:rPr>
              <w:t>Dr. N. Swapna</w:t>
            </w:r>
          </w:p>
        </w:tc>
        <w:tc>
          <w:tcPr>
            <w:tcW w:w="2546" w:type="dxa"/>
          </w:tcPr>
          <w:p w:rsidR="000B2D2C" w:rsidRDefault="000B2D2C" w:rsidP="00595543">
            <w:pPr>
              <w:rPr>
                <w:bCs/>
              </w:rPr>
            </w:pPr>
            <w:r w:rsidRPr="002E359B">
              <w:rPr>
                <w:bCs/>
              </w:rPr>
              <w:t>Member, Board of Examiner (BOE) of M.S.Ed (HI) and B.S.Ed (HI)constituted for PG/UG Examination</w:t>
            </w:r>
          </w:p>
          <w:p w:rsidR="000B2D2C" w:rsidRPr="002E359B" w:rsidRDefault="000B2D2C" w:rsidP="00595543">
            <w:pPr>
              <w:rPr>
                <w:bCs/>
              </w:rPr>
            </w:pPr>
          </w:p>
        </w:tc>
        <w:tc>
          <w:tcPr>
            <w:tcW w:w="1559" w:type="dxa"/>
          </w:tcPr>
          <w:p w:rsidR="000B2D2C" w:rsidRPr="002E359B" w:rsidRDefault="000B2D2C" w:rsidP="00595543">
            <w:pPr>
              <w:jc w:val="center"/>
              <w:rPr>
                <w:bCs/>
              </w:rPr>
            </w:pPr>
            <w:r w:rsidRPr="002E359B">
              <w:rPr>
                <w:bCs/>
              </w:rPr>
              <w:t>06.03.2014</w:t>
            </w:r>
          </w:p>
        </w:tc>
        <w:tc>
          <w:tcPr>
            <w:tcW w:w="1417" w:type="dxa"/>
          </w:tcPr>
          <w:p w:rsidR="000B2D2C" w:rsidRPr="002E359B" w:rsidRDefault="000B2D2C" w:rsidP="00595543">
            <w:pPr>
              <w:jc w:val="center"/>
            </w:pPr>
            <w:r w:rsidRPr="002E359B">
              <w:t>Till date</w:t>
            </w:r>
          </w:p>
        </w:tc>
        <w:tc>
          <w:tcPr>
            <w:tcW w:w="1701" w:type="dxa"/>
          </w:tcPr>
          <w:p w:rsidR="000B2D2C" w:rsidRPr="002E359B" w:rsidRDefault="000B2D2C" w:rsidP="002E359B">
            <w:pPr>
              <w:jc w:val="center"/>
            </w:pPr>
          </w:p>
        </w:tc>
      </w:tr>
      <w:tr w:rsidR="000B2D2C" w:rsidRPr="002E359B" w:rsidTr="002E359B">
        <w:tc>
          <w:tcPr>
            <w:tcW w:w="1707" w:type="dxa"/>
          </w:tcPr>
          <w:p w:rsidR="000B2D2C" w:rsidRPr="002E359B" w:rsidRDefault="000B2D2C" w:rsidP="002E359B">
            <w:pPr>
              <w:rPr>
                <w:bCs/>
              </w:rPr>
            </w:pPr>
          </w:p>
        </w:tc>
        <w:tc>
          <w:tcPr>
            <w:tcW w:w="2546" w:type="dxa"/>
          </w:tcPr>
          <w:p w:rsidR="000B2D2C" w:rsidRDefault="000B2D2C" w:rsidP="002E359B">
            <w:pPr>
              <w:rPr>
                <w:bCs/>
              </w:rPr>
            </w:pPr>
            <w:r>
              <w:rPr>
                <w:bCs/>
              </w:rPr>
              <w:t>M</w:t>
            </w:r>
            <w:r w:rsidRPr="002E359B">
              <w:rPr>
                <w:bCs/>
              </w:rPr>
              <w:t>e</w:t>
            </w:r>
            <w:r>
              <w:rPr>
                <w:bCs/>
              </w:rPr>
              <w:t>m</w:t>
            </w:r>
            <w:r w:rsidRPr="002E359B">
              <w:rPr>
                <w:bCs/>
              </w:rPr>
              <w:t>ber, Technology and IPR Cell</w:t>
            </w:r>
          </w:p>
          <w:p w:rsidR="000B2D2C" w:rsidRPr="002E359B" w:rsidRDefault="000B2D2C" w:rsidP="002E359B">
            <w:pPr>
              <w:rPr>
                <w:bCs/>
              </w:rPr>
            </w:pPr>
          </w:p>
        </w:tc>
        <w:tc>
          <w:tcPr>
            <w:tcW w:w="1559" w:type="dxa"/>
          </w:tcPr>
          <w:p w:rsidR="000B2D2C" w:rsidRPr="002E359B" w:rsidRDefault="000B2D2C" w:rsidP="002E359B">
            <w:pPr>
              <w:jc w:val="center"/>
              <w:rPr>
                <w:bCs/>
              </w:rPr>
            </w:pPr>
            <w:r w:rsidRPr="002E359B">
              <w:rPr>
                <w:bCs/>
              </w:rPr>
              <w:t>01.07.2013</w:t>
            </w:r>
          </w:p>
        </w:tc>
        <w:tc>
          <w:tcPr>
            <w:tcW w:w="1417" w:type="dxa"/>
          </w:tcPr>
          <w:p w:rsidR="000B2D2C" w:rsidRPr="002E359B" w:rsidRDefault="000B2D2C" w:rsidP="002E359B">
            <w:pPr>
              <w:jc w:val="center"/>
            </w:pPr>
            <w:r w:rsidRPr="002E359B">
              <w:t>Till date</w:t>
            </w:r>
          </w:p>
        </w:tc>
        <w:tc>
          <w:tcPr>
            <w:tcW w:w="1701" w:type="dxa"/>
          </w:tcPr>
          <w:p w:rsidR="000B2D2C" w:rsidRPr="002E359B" w:rsidRDefault="000B2D2C" w:rsidP="002E359B">
            <w:pPr>
              <w:jc w:val="center"/>
            </w:pPr>
          </w:p>
        </w:tc>
      </w:tr>
      <w:tr w:rsidR="000B2D2C" w:rsidRPr="002E359B" w:rsidTr="002E359B">
        <w:tc>
          <w:tcPr>
            <w:tcW w:w="1707" w:type="dxa"/>
          </w:tcPr>
          <w:p w:rsidR="000B2D2C" w:rsidRPr="002E359B" w:rsidRDefault="000B2D2C" w:rsidP="002E359B">
            <w:pPr>
              <w:rPr>
                <w:bCs/>
              </w:rPr>
            </w:pPr>
          </w:p>
        </w:tc>
        <w:tc>
          <w:tcPr>
            <w:tcW w:w="2546" w:type="dxa"/>
          </w:tcPr>
          <w:p w:rsidR="000B2D2C" w:rsidRDefault="000B2D2C" w:rsidP="002E359B">
            <w:pPr>
              <w:rPr>
                <w:bCs/>
              </w:rPr>
            </w:pPr>
            <w:r w:rsidRPr="002E359B">
              <w:rPr>
                <w:bCs/>
              </w:rPr>
              <w:t>Member, Museum committee</w:t>
            </w:r>
          </w:p>
          <w:p w:rsidR="000B2D2C" w:rsidRPr="002E359B" w:rsidRDefault="000B2D2C" w:rsidP="002E359B">
            <w:pPr>
              <w:rPr>
                <w:bCs/>
              </w:rPr>
            </w:pPr>
          </w:p>
        </w:tc>
        <w:tc>
          <w:tcPr>
            <w:tcW w:w="1559" w:type="dxa"/>
          </w:tcPr>
          <w:p w:rsidR="000B2D2C" w:rsidRPr="002E359B" w:rsidRDefault="000B2D2C" w:rsidP="002E359B">
            <w:pPr>
              <w:jc w:val="center"/>
              <w:rPr>
                <w:bCs/>
              </w:rPr>
            </w:pPr>
            <w:r w:rsidRPr="002E359B">
              <w:rPr>
                <w:bCs/>
              </w:rPr>
              <w:t>17.07.2013</w:t>
            </w:r>
          </w:p>
        </w:tc>
        <w:tc>
          <w:tcPr>
            <w:tcW w:w="1417" w:type="dxa"/>
          </w:tcPr>
          <w:p w:rsidR="000B2D2C" w:rsidRPr="002E359B" w:rsidRDefault="000B2D2C" w:rsidP="002E359B">
            <w:pPr>
              <w:jc w:val="center"/>
            </w:pPr>
            <w:r w:rsidRPr="002E359B">
              <w:t>Till date</w:t>
            </w:r>
          </w:p>
        </w:tc>
        <w:tc>
          <w:tcPr>
            <w:tcW w:w="1701" w:type="dxa"/>
          </w:tcPr>
          <w:p w:rsidR="000B2D2C" w:rsidRPr="002E359B" w:rsidRDefault="000B2D2C" w:rsidP="002E359B">
            <w:pPr>
              <w:jc w:val="center"/>
            </w:pPr>
          </w:p>
        </w:tc>
      </w:tr>
      <w:tr w:rsidR="000B2D2C" w:rsidRPr="002E359B" w:rsidTr="002E359B">
        <w:tc>
          <w:tcPr>
            <w:tcW w:w="1707" w:type="dxa"/>
          </w:tcPr>
          <w:p w:rsidR="000B2D2C" w:rsidRPr="002E359B" w:rsidRDefault="000B2D2C" w:rsidP="002E359B">
            <w:pPr>
              <w:rPr>
                <w:bCs/>
              </w:rPr>
            </w:pPr>
          </w:p>
        </w:tc>
        <w:tc>
          <w:tcPr>
            <w:tcW w:w="2546" w:type="dxa"/>
          </w:tcPr>
          <w:p w:rsidR="000B2D2C" w:rsidRDefault="000B2D2C" w:rsidP="002E359B">
            <w:pPr>
              <w:rPr>
                <w:bCs/>
              </w:rPr>
            </w:pPr>
            <w:r>
              <w:rPr>
                <w:bCs/>
              </w:rPr>
              <w:t>Member, Doctor</w:t>
            </w:r>
            <w:r w:rsidRPr="002E359B">
              <w:rPr>
                <w:bCs/>
              </w:rPr>
              <w:t>a</w:t>
            </w:r>
            <w:r>
              <w:rPr>
                <w:bCs/>
              </w:rPr>
              <w:t>l</w:t>
            </w:r>
            <w:r w:rsidRPr="002E359B">
              <w:rPr>
                <w:bCs/>
              </w:rPr>
              <w:t xml:space="preserve"> committee, SRMU</w:t>
            </w:r>
          </w:p>
          <w:p w:rsidR="000B2D2C" w:rsidRPr="002E359B" w:rsidRDefault="000B2D2C" w:rsidP="002E359B">
            <w:pPr>
              <w:rPr>
                <w:bCs/>
              </w:rPr>
            </w:pPr>
          </w:p>
        </w:tc>
        <w:tc>
          <w:tcPr>
            <w:tcW w:w="1559" w:type="dxa"/>
          </w:tcPr>
          <w:p w:rsidR="000B2D2C" w:rsidRPr="0034466B" w:rsidRDefault="000B2D2C" w:rsidP="002E359B">
            <w:pPr>
              <w:jc w:val="center"/>
              <w:rPr>
                <w:bCs/>
              </w:rPr>
            </w:pPr>
            <w:r w:rsidRPr="0034466B">
              <w:rPr>
                <w:bCs/>
              </w:rPr>
              <w:t>27.06.2017</w:t>
            </w:r>
          </w:p>
        </w:tc>
        <w:tc>
          <w:tcPr>
            <w:tcW w:w="1417" w:type="dxa"/>
          </w:tcPr>
          <w:p w:rsidR="000B2D2C" w:rsidRPr="0034466B" w:rsidRDefault="000B2D2C" w:rsidP="002E359B">
            <w:pPr>
              <w:jc w:val="center"/>
            </w:pPr>
            <w:r w:rsidRPr="0034466B">
              <w:t>Till date</w:t>
            </w:r>
          </w:p>
        </w:tc>
        <w:tc>
          <w:tcPr>
            <w:tcW w:w="1701" w:type="dxa"/>
          </w:tcPr>
          <w:p w:rsidR="000B2D2C" w:rsidRPr="002E359B" w:rsidRDefault="000B2D2C" w:rsidP="002E359B">
            <w:pPr>
              <w:jc w:val="center"/>
            </w:pPr>
          </w:p>
        </w:tc>
      </w:tr>
      <w:tr w:rsidR="000B2D2C" w:rsidRPr="002E359B" w:rsidTr="002E359B">
        <w:tc>
          <w:tcPr>
            <w:tcW w:w="1707" w:type="dxa"/>
          </w:tcPr>
          <w:p w:rsidR="000B2D2C" w:rsidRPr="002E359B" w:rsidRDefault="000B2D2C" w:rsidP="002E359B">
            <w:pPr>
              <w:rPr>
                <w:bCs/>
              </w:rPr>
            </w:pPr>
          </w:p>
        </w:tc>
        <w:tc>
          <w:tcPr>
            <w:tcW w:w="2546" w:type="dxa"/>
          </w:tcPr>
          <w:p w:rsidR="000B2D2C" w:rsidRDefault="000B2D2C" w:rsidP="002E359B">
            <w:pPr>
              <w:rPr>
                <w:bCs/>
              </w:rPr>
            </w:pPr>
            <w:r w:rsidRPr="002E359B">
              <w:rPr>
                <w:bCs/>
              </w:rPr>
              <w:t>Associate Editor, JAIISH</w:t>
            </w:r>
          </w:p>
          <w:p w:rsidR="000B2D2C" w:rsidRPr="002E359B" w:rsidRDefault="000B2D2C" w:rsidP="002E359B">
            <w:pPr>
              <w:rPr>
                <w:bCs/>
              </w:rPr>
            </w:pPr>
          </w:p>
        </w:tc>
        <w:tc>
          <w:tcPr>
            <w:tcW w:w="1559" w:type="dxa"/>
          </w:tcPr>
          <w:p w:rsidR="000B2D2C" w:rsidRPr="007721A4" w:rsidRDefault="000B2D2C" w:rsidP="002E359B">
            <w:pPr>
              <w:jc w:val="center"/>
              <w:rPr>
                <w:bCs/>
                <w:highlight w:val="yellow"/>
              </w:rPr>
            </w:pPr>
            <w:r w:rsidRPr="00710A6A">
              <w:rPr>
                <w:bCs/>
              </w:rPr>
              <w:t>27.06.2017</w:t>
            </w:r>
          </w:p>
        </w:tc>
        <w:tc>
          <w:tcPr>
            <w:tcW w:w="1417" w:type="dxa"/>
          </w:tcPr>
          <w:p w:rsidR="000B2D2C" w:rsidRPr="007721A4" w:rsidRDefault="000B2D2C" w:rsidP="002E359B">
            <w:pPr>
              <w:jc w:val="center"/>
              <w:rPr>
                <w:highlight w:val="yellow"/>
              </w:rPr>
            </w:pPr>
          </w:p>
        </w:tc>
        <w:tc>
          <w:tcPr>
            <w:tcW w:w="1701" w:type="dxa"/>
          </w:tcPr>
          <w:p w:rsidR="000B2D2C" w:rsidRPr="002E359B" w:rsidRDefault="000B2D2C" w:rsidP="002E359B">
            <w:pPr>
              <w:jc w:val="center"/>
            </w:pPr>
          </w:p>
        </w:tc>
      </w:tr>
      <w:tr w:rsidR="000B2D2C" w:rsidRPr="002E359B" w:rsidTr="002E359B">
        <w:tc>
          <w:tcPr>
            <w:tcW w:w="1707" w:type="dxa"/>
          </w:tcPr>
          <w:p w:rsidR="000B2D2C" w:rsidRPr="002E359B" w:rsidRDefault="000B2D2C" w:rsidP="002E359B">
            <w:pPr>
              <w:rPr>
                <w:bCs/>
              </w:rPr>
            </w:pPr>
          </w:p>
        </w:tc>
        <w:tc>
          <w:tcPr>
            <w:tcW w:w="2546" w:type="dxa"/>
          </w:tcPr>
          <w:p w:rsidR="000B2D2C" w:rsidRPr="002E359B" w:rsidRDefault="00702698" w:rsidP="002E359B">
            <w:pPr>
              <w:rPr>
                <w:bCs/>
              </w:rPr>
            </w:pPr>
            <w:r>
              <w:rPr>
                <w:bCs/>
              </w:rPr>
              <w:t xml:space="preserve">Member, Committee </w:t>
            </w:r>
            <w:r>
              <w:rPr>
                <w:bCs/>
              </w:rPr>
              <w:lastRenderedPageBreak/>
              <w:t>for finalization of script of sponsored radio program under NPPCD</w:t>
            </w:r>
          </w:p>
        </w:tc>
        <w:tc>
          <w:tcPr>
            <w:tcW w:w="1559" w:type="dxa"/>
          </w:tcPr>
          <w:p w:rsidR="000B2D2C" w:rsidRPr="002E359B" w:rsidRDefault="000B2D2C" w:rsidP="002E359B">
            <w:pPr>
              <w:jc w:val="center"/>
              <w:rPr>
                <w:bCs/>
              </w:rPr>
            </w:pPr>
          </w:p>
        </w:tc>
        <w:tc>
          <w:tcPr>
            <w:tcW w:w="1417" w:type="dxa"/>
          </w:tcPr>
          <w:p w:rsidR="000B2D2C" w:rsidRPr="002E359B" w:rsidRDefault="000B2D2C" w:rsidP="002E359B">
            <w:pPr>
              <w:jc w:val="center"/>
            </w:pPr>
          </w:p>
        </w:tc>
        <w:tc>
          <w:tcPr>
            <w:tcW w:w="1701" w:type="dxa"/>
          </w:tcPr>
          <w:p w:rsidR="000B2D2C" w:rsidRPr="002E359B" w:rsidRDefault="00702698" w:rsidP="002E359B">
            <w:pPr>
              <w:jc w:val="center"/>
            </w:pPr>
            <w:r>
              <w:t xml:space="preserve">Attended </w:t>
            </w:r>
            <w:r>
              <w:lastRenderedPageBreak/>
              <w:t>meeting in Delhi on 04.02.2020</w:t>
            </w:r>
          </w:p>
        </w:tc>
      </w:tr>
      <w:tr w:rsidR="000B2D2C" w:rsidRPr="002E359B" w:rsidTr="002E359B">
        <w:tc>
          <w:tcPr>
            <w:tcW w:w="1707" w:type="dxa"/>
          </w:tcPr>
          <w:p w:rsidR="000B2D2C" w:rsidRPr="002E359B" w:rsidRDefault="000B2D2C" w:rsidP="002E359B">
            <w:pPr>
              <w:rPr>
                <w:bCs/>
              </w:rPr>
            </w:pPr>
          </w:p>
        </w:tc>
        <w:tc>
          <w:tcPr>
            <w:tcW w:w="2546" w:type="dxa"/>
          </w:tcPr>
          <w:p w:rsidR="000B2D2C" w:rsidRDefault="000B2D2C" w:rsidP="00EC3DF8">
            <w:pPr>
              <w:rPr>
                <w:bCs/>
              </w:rPr>
            </w:pPr>
            <w:r>
              <w:rPr>
                <w:bCs/>
              </w:rPr>
              <w:t>Staff Grievance Officer</w:t>
            </w:r>
          </w:p>
        </w:tc>
        <w:tc>
          <w:tcPr>
            <w:tcW w:w="1559" w:type="dxa"/>
          </w:tcPr>
          <w:p w:rsidR="000B2D2C" w:rsidRDefault="00C930D3" w:rsidP="002E359B">
            <w:pPr>
              <w:jc w:val="center"/>
              <w:rPr>
                <w:bCs/>
              </w:rPr>
            </w:pPr>
            <w:r>
              <w:rPr>
                <w:bCs/>
              </w:rPr>
              <w:t>08.01.</w:t>
            </w:r>
            <w:r w:rsidR="000B2D2C">
              <w:rPr>
                <w:bCs/>
              </w:rPr>
              <w:t>2020</w:t>
            </w:r>
          </w:p>
        </w:tc>
        <w:tc>
          <w:tcPr>
            <w:tcW w:w="1417" w:type="dxa"/>
          </w:tcPr>
          <w:p w:rsidR="000B2D2C" w:rsidRDefault="000B2D2C" w:rsidP="002E359B">
            <w:pPr>
              <w:jc w:val="center"/>
            </w:pPr>
            <w:r>
              <w:t>Till date</w:t>
            </w:r>
          </w:p>
        </w:tc>
        <w:tc>
          <w:tcPr>
            <w:tcW w:w="1701" w:type="dxa"/>
          </w:tcPr>
          <w:p w:rsidR="000B2D2C" w:rsidRDefault="000B2D2C" w:rsidP="002E359B">
            <w:pPr>
              <w:jc w:val="center"/>
            </w:pPr>
          </w:p>
        </w:tc>
      </w:tr>
      <w:tr w:rsidR="00A820F6" w:rsidRPr="002E359B" w:rsidTr="002E359B">
        <w:tc>
          <w:tcPr>
            <w:tcW w:w="1707" w:type="dxa"/>
          </w:tcPr>
          <w:p w:rsidR="00A820F6" w:rsidRPr="002E359B" w:rsidRDefault="00A820F6" w:rsidP="002E359B">
            <w:pPr>
              <w:rPr>
                <w:bCs/>
              </w:rPr>
            </w:pPr>
          </w:p>
        </w:tc>
        <w:tc>
          <w:tcPr>
            <w:tcW w:w="2546" w:type="dxa"/>
          </w:tcPr>
          <w:p w:rsidR="00A820F6" w:rsidRDefault="00A820F6" w:rsidP="00EC3DF8">
            <w:pPr>
              <w:rPr>
                <w:bCs/>
              </w:rPr>
            </w:pPr>
            <w:r>
              <w:rPr>
                <w:bCs/>
              </w:rPr>
              <w:t>Incharge, purchase of equipments for Center of Swallowing</w:t>
            </w:r>
          </w:p>
        </w:tc>
        <w:tc>
          <w:tcPr>
            <w:tcW w:w="1559" w:type="dxa"/>
          </w:tcPr>
          <w:p w:rsidR="00A820F6" w:rsidRDefault="00A820F6" w:rsidP="002E359B">
            <w:pPr>
              <w:jc w:val="center"/>
              <w:rPr>
                <w:bCs/>
              </w:rPr>
            </w:pPr>
            <w:r>
              <w:rPr>
                <w:bCs/>
              </w:rPr>
              <w:t>Nov 2019</w:t>
            </w:r>
          </w:p>
        </w:tc>
        <w:tc>
          <w:tcPr>
            <w:tcW w:w="1417" w:type="dxa"/>
          </w:tcPr>
          <w:p w:rsidR="00A820F6" w:rsidRDefault="00912CEA" w:rsidP="002E359B">
            <w:pPr>
              <w:jc w:val="center"/>
            </w:pPr>
            <w:r>
              <w:t>Till date</w:t>
            </w:r>
          </w:p>
        </w:tc>
        <w:tc>
          <w:tcPr>
            <w:tcW w:w="1701" w:type="dxa"/>
          </w:tcPr>
          <w:p w:rsidR="00A820F6" w:rsidRDefault="00A820F6" w:rsidP="002E359B">
            <w:pPr>
              <w:jc w:val="center"/>
            </w:pPr>
          </w:p>
        </w:tc>
      </w:tr>
      <w:tr w:rsidR="00DC5CEA" w:rsidRPr="002E359B" w:rsidTr="002E359B">
        <w:tc>
          <w:tcPr>
            <w:tcW w:w="1707" w:type="dxa"/>
          </w:tcPr>
          <w:p w:rsidR="00DC5CEA" w:rsidRPr="002E359B" w:rsidRDefault="00DC5CEA" w:rsidP="002E359B">
            <w:pPr>
              <w:rPr>
                <w:bCs/>
              </w:rPr>
            </w:pPr>
            <w:r>
              <w:rPr>
                <w:bCs/>
              </w:rPr>
              <w:t>Dr. Brajesh Priyadarshi</w:t>
            </w:r>
          </w:p>
        </w:tc>
        <w:tc>
          <w:tcPr>
            <w:tcW w:w="2546" w:type="dxa"/>
          </w:tcPr>
          <w:p w:rsidR="00DC5CEA" w:rsidRDefault="00DC5CEA" w:rsidP="000163DB">
            <w:pPr>
              <w:rPr>
                <w:bCs/>
              </w:rPr>
            </w:pPr>
            <w:r>
              <w:rPr>
                <w:bCs/>
              </w:rPr>
              <w:t xml:space="preserve">Overall </w:t>
            </w:r>
            <w:r w:rsidRPr="002E359B">
              <w:rPr>
                <w:bCs/>
              </w:rPr>
              <w:t>Coordinator, DHLS</w:t>
            </w:r>
          </w:p>
          <w:p w:rsidR="00DC5CEA" w:rsidRPr="002E359B" w:rsidRDefault="00DC5CEA" w:rsidP="000163DB">
            <w:pPr>
              <w:rPr>
                <w:bCs/>
              </w:rPr>
            </w:pPr>
          </w:p>
        </w:tc>
        <w:tc>
          <w:tcPr>
            <w:tcW w:w="1559" w:type="dxa"/>
          </w:tcPr>
          <w:p w:rsidR="00DC5CEA" w:rsidRPr="002E359B" w:rsidRDefault="00DC5CEA" w:rsidP="000163DB">
            <w:pPr>
              <w:jc w:val="center"/>
              <w:rPr>
                <w:bCs/>
              </w:rPr>
            </w:pPr>
            <w:r>
              <w:rPr>
                <w:bCs/>
              </w:rPr>
              <w:t>09.01 2020</w:t>
            </w:r>
          </w:p>
        </w:tc>
        <w:tc>
          <w:tcPr>
            <w:tcW w:w="1417" w:type="dxa"/>
          </w:tcPr>
          <w:p w:rsidR="00DC5CEA" w:rsidRPr="002E359B" w:rsidRDefault="00DC5CEA" w:rsidP="000163DB">
            <w:pPr>
              <w:jc w:val="center"/>
            </w:pPr>
            <w:r w:rsidRPr="002E359B">
              <w:t>Till date</w:t>
            </w:r>
          </w:p>
        </w:tc>
        <w:tc>
          <w:tcPr>
            <w:tcW w:w="1701" w:type="dxa"/>
          </w:tcPr>
          <w:p w:rsidR="00DC5CEA" w:rsidRPr="002E359B" w:rsidRDefault="00DC5CEA" w:rsidP="000163DB">
            <w:pPr>
              <w:jc w:val="center"/>
            </w:pPr>
          </w:p>
        </w:tc>
      </w:tr>
      <w:tr w:rsidR="00DC5CEA" w:rsidRPr="002E359B" w:rsidTr="002E359B">
        <w:tc>
          <w:tcPr>
            <w:tcW w:w="1707" w:type="dxa"/>
          </w:tcPr>
          <w:p w:rsidR="00DC5CEA" w:rsidRPr="002E359B" w:rsidRDefault="00DC5CEA" w:rsidP="002E359B">
            <w:pPr>
              <w:rPr>
                <w:bCs/>
              </w:rPr>
            </w:pPr>
          </w:p>
        </w:tc>
        <w:tc>
          <w:tcPr>
            <w:tcW w:w="2546" w:type="dxa"/>
          </w:tcPr>
          <w:p w:rsidR="00DC5CEA" w:rsidRPr="002E359B" w:rsidRDefault="00DC5CEA" w:rsidP="000163DB">
            <w:pPr>
              <w:rPr>
                <w:bCs/>
              </w:rPr>
            </w:pPr>
            <w:r>
              <w:rPr>
                <w:bCs/>
              </w:rPr>
              <w:t>Coordinator, DHLS study centre, JLNMCH, Bhagalpur</w:t>
            </w:r>
          </w:p>
        </w:tc>
        <w:tc>
          <w:tcPr>
            <w:tcW w:w="1559" w:type="dxa"/>
          </w:tcPr>
          <w:p w:rsidR="00DC5CEA" w:rsidRPr="002E359B" w:rsidRDefault="00DC5CEA" w:rsidP="002E359B">
            <w:pPr>
              <w:jc w:val="center"/>
              <w:rPr>
                <w:bCs/>
              </w:rPr>
            </w:pPr>
            <w:r>
              <w:t>October 2009</w:t>
            </w:r>
          </w:p>
        </w:tc>
        <w:tc>
          <w:tcPr>
            <w:tcW w:w="1417" w:type="dxa"/>
          </w:tcPr>
          <w:p w:rsidR="00DC5CEA" w:rsidRPr="002E359B" w:rsidRDefault="00DC5CEA" w:rsidP="002E359B">
            <w:pPr>
              <w:jc w:val="center"/>
            </w:pPr>
          </w:p>
        </w:tc>
        <w:tc>
          <w:tcPr>
            <w:tcW w:w="1701" w:type="dxa"/>
          </w:tcPr>
          <w:p w:rsidR="00DC5CEA" w:rsidRPr="002E359B" w:rsidRDefault="00DC5CEA" w:rsidP="002E359B">
            <w:pPr>
              <w:jc w:val="center"/>
            </w:pPr>
          </w:p>
        </w:tc>
      </w:tr>
      <w:tr w:rsidR="00DC5CEA" w:rsidRPr="002E359B" w:rsidTr="002E359B">
        <w:tc>
          <w:tcPr>
            <w:tcW w:w="1707" w:type="dxa"/>
          </w:tcPr>
          <w:p w:rsidR="00DC5CEA" w:rsidRPr="002E359B" w:rsidRDefault="00DC5CEA" w:rsidP="002E359B">
            <w:pPr>
              <w:rPr>
                <w:bCs/>
              </w:rPr>
            </w:pPr>
          </w:p>
        </w:tc>
        <w:tc>
          <w:tcPr>
            <w:tcW w:w="2546" w:type="dxa"/>
          </w:tcPr>
          <w:p w:rsidR="00DC5CEA" w:rsidRPr="002E359B" w:rsidRDefault="00DC5CEA" w:rsidP="002E359B">
            <w:r w:rsidRPr="002E359B">
              <w:rPr>
                <w:bCs/>
              </w:rPr>
              <w:t>Member, Editorial Board</w:t>
            </w:r>
            <w:r w:rsidRPr="002E359B">
              <w:t xml:space="preserve"> of ‘The Linguistics Journal’</w:t>
            </w:r>
          </w:p>
          <w:p w:rsidR="00DC5CEA" w:rsidRPr="002E359B" w:rsidRDefault="00DC5CEA" w:rsidP="002E359B">
            <w:pPr>
              <w:rPr>
                <w:rStyle w:val="apple-converted-space"/>
                <w:b/>
                <w:bCs/>
                <w:shd w:val="clear" w:color="auto" w:fill="F8F8F8"/>
              </w:rPr>
            </w:pPr>
            <w:r w:rsidRPr="002E359B">
              <w:rPr>
                <w:rStyle w:val="apple-converted-space"/>
                <w:shd w:val="clear" w:color="auto" w:fill="F8F8F8"/>
              </w:rPr>
              <w:t xml:space="preserve">ISSN No:  </w:t>
            </w:r>
            <w:r w:rsidRPr="002E359B">
              <w:rPr>
                <w:rStyle w:val="Strong"/>
                <w:b w:val="0"/>
                <w:shd w:val="clear" w:color="auto" w:fill="F8F8F8"/>
              </w:rPr>
              <w:t>1718-2298</w:t>
            </w:r>
            <w:r w:rsidRPr="002E359B">
              <w:rPr>
                <w:rStyle w:val="apple-converted-space"/>
                <w:b/>
                <w:bCs/>
                <w:shd w:val="clear" w:color="auto" w:fill="F8F8F8"/>
              </w:rPr>
              <w:t xml:space="preserve">  </w:t>
            </w:r>
          </w:p>
          <w:p w:rsidR="00DC5CEA" w:rsidRDefault="00DC5CEA" w:rsidP="002E359B">
            <w:r w:rsidRPr="002E359B">
              <w:t xml:space="preserve">Publisher: English Language Education Publishing, a Division of the TESOL Asia Group </w:t>
            </w:r>
          </w:p>
          <w:p w:rsidR="00DC5CEA" w:rsidRPr="002E359B" w:rsidRDefault="00DC5CEA" w:rsidP="002E359B"/>
        </w:tc>
        <w:tc>
          <w:tcPr>
            <w:tcW w:w="1559" w:type="dxa"/>
          </w:tcPr>
          <w:p w:rsidR="00DC5CEA" w:rsidRPr="002E359B" w:rsidRDefault="00DC5CEA" w:rsidP="002E359B">
            <w:pPr>
              <w:jc w:val="center"/>
            </w:pPr>
          </w:p>
        </w:tc>
        <w:tc>
          <w:tcPr>
            <w:tcW w:w="1417" w:type="dxa"/>
          </w:tcPr>
          <w:p w:rsidR="00DC5CEA" w:rsidRPr="002E359B" w:rsidRDefault="00DC5CEA" w:rsidP="002E359B">
            <w:pPr>
              <w:jc w:val="center"/>
            </w:pPr>
            <w:r w:rsidRPr="002E359B">
              <w:t>Till date</w:t>
            </w:r>
          </w:p>
        </w:tc>
        <w:tc>
          <w:tcPr>
            <w:tcW w:w="1701" w:type="dxa"/>
          </w:tcPr>
          <w:p w:rsidR="00DC5CEA" w:rsidRPr="002E359B" w:rsidRDefault="00DC5CEA" w:rsidP="002E359B">
            <w:pPr>
              <w:jc w:val="center"/>
            </w:pPr>
          </w:p>
        </w:tc>
      </w:tr>
      <w:tr w:rsidR="00DC5CEA" w:rsidRPr="002E359B" w:rsidTr="002E359B">
        <w:tc>
          <w:tcPr>
            <w:tcW w:w="1707" w:type="dxa"/>
          </w:tcPr>
          <w:p w:rsidR="00DC5CEA" w:rsidRPr="002E359B" w:rsidRDefault="00DC5CEA" w:rsidP="002E359B">
            <w:pPr>
              <w:rPr>
                <w:bCs/>
              </w:rPr>
            </w:pPr>
          </w:p>
        </w:tc>
        <w:tc>
          <w:tcPr>
            <w:tcW w:w="2546" w:type="dxa"/>
          </w:tcPr>
          <w:p w:rsidR="00DC5CEA" w:rsidRPr="002E359B" w:rsidRDefault="00DC5CEA" w:rsidP="002E359B">
            <w:pPr>
              <w:rPr>
                <w:bCs/>
              </w:rPr>
            </w:pPr>
            <w:r>
              <w:rPr>
                <w:bCs/>
              </w:rPr>
              <w:t>Served as Internal Auditor for ISO audit of Dept. of Clinical services</w:t>
            </w:r>
          </w:p>
        </w:tc>
        <w:tc>
          <w:tcPr>
            <w:tcW w:w="1559" w:type="dxa"/>
          </w:tcPr>
          <w:p w:rsidR="00DC5CEA" w:rsidRPr="002E359B" w:rsidRDefault="00DC5CEA" w:rsidP="002E359B">
            <w:pPr>
              <w:jc w:val="center"/>
            </w:pPr>
          </w:p>
        </w:tc>
        <w:tc>
          <w:tcPr>
            <w:tcW w:w="1417" w:type="dxa"/>
          </w:tcPr>
          <w:p w:rsidR="00DC5CEA" w:rsidRPr="002E359B" w:rsidRDefault="00DC5CEA" w:rsidP="002E359B">
            <w:pPr>
              <w:jc w:val="center"/>
            </w:pPr>
          </w:p>
        </w:tc>
        <w:tc>
          <w:tcPr>
            <w:tcW w:w="1701" w:type="dxa"/>
          </w:tcPr>
          <w:p w:rsidR="00DC5CEA" w:rsidRPr="002E359B" w:rsidRDefault="00DC5CEA" w:rsidP="002E359B">
            <w:pPr>
              <w:jc w:val="center"/>
            </w:pPr>
            <w:r>
              <w:t>28.02.2020</w:t>
            </w:r>
          </w:p>
        </w:tc>
      </w:tr>
      <w:tr w:rsidR="00DC5CEA" w:rsidRPr="002E359B" w:rsidTr="002E359B">
        <w:tc>
          <w:tcPr>
            <w:tcW w:w="1707" w:type="dxa"/>
          </w:tcPr>
          <w:p w:rsidR="00DC5CEA" w:rsidRPr="002E359B" w:rsidRDefault="00DC5CEA" w:rsidP="002E359B">
            <w:pPr>
              <w:rPr>
                <w:bCs/>
              </w:rPr>
            </w:pPr>
          </w:p>
        </w:tc>
        <w:tc>
          <w:tcPr>
            <w:tcW w:w="2546" w:type="dxa"/>
          </w:tcPr>
          <w:p w:rsidR="00DC5CEA" w:rsidRDefault="00DC5CEA" w:rsidP="00B6376F">
            <w:pPr>
              <w:rPr>
                <w:bCs/>
              </w:rPr>
            </w:pPr>
            <w:r>
              <w:rPr>
                <w:bCs/>
              </w:rPr>
              <w:t>Mentor, 1</w:t>
            </w:r>
            <w:r w:rsidRPr="0081034B">
              <w:rPr>
                <w:bCs/>
                <w:vertAlign w:val="superscript"/>
              </w:rPr>
              <w:t>st</w:t>
            </w:r>
            <w:r>
              <w:rPr>
                <w:bCs/>
              </w:rPr>
              <w:t xml:space="preserve"> M.Sc SLP A section</w:t>
            </w:r>
          </w:p>
          <w:p w:rsidR="00DC5CEA" w:rsidRDefault="00DC5CEA" w:rsidP="00B6376F">
            <w:pPr>
              <w:rPr>
                <w:bCs/>
              </w:rPr>
            </w:pPr>
          </w:p>
        </w:tc>
        <w:tc>
          <w:tcPr>
            <w:tcW w:w="1559" w:type="dxa"/>
          </w:tcPr>
          <w:p w:rsidR="00DC5CEA" w:rsidRDefault="00DC5CEA" w:rsidP="002E359B">
            <w:pPr>
              <w:jc w:val="center"/>
            </w:pPr>
            <w:r>
              <w:t>28/06/2019</w:t>
            </w:r>
          </w:p>
        </w:tc>
        <w:tc>
          <w:tcPr>
            <w:tcW w:w="1417" w:type="dxa"/>
          </w:tcPr>
          <w:p w:rsidR="00DC5CEA" w:rsidRDefault="00DC5CEA" w:rsidP="002E359B">
            <w:pPr>
              <w:jc w:val="center"/>
            </w:pPr>
            <w:r>
              <w:t>Till date</w:t>
            </w:r>
          </w:p>
        </w:tc>
        <w:tc>
          <w:tcPr>
            <w:tcW w:w="1701" w:type="dxa"/>
          </w:tcPr>
          <w:p w:rsidR="00DC5CEA" w:rsidRPr="002E359B" w:rsidRDefault="00DC5CEA" w:rsidP="002E359B">
            <w:pPr>
              <w:jc w:val="center"/>
            </w:pPr>
          </w:p>
        </w:tc>
      </w:tr>
      <w:tr w:rsidR="00DC5CEA" w:rsidRPr="002E359B" w:rsidTr="002E359B">
        <w:tc>
          <w:tcPr>
            <w:tcW w:w="1707" w:type="dxa"/>
          </w:tcPr>
          <w:p w:rsidR="00DC5CEA" w:rsidRPr="002E359B" w:rsidRDefault="00DC5CEA" w:rsidP="002E359B">
            <w:pPr>
              <w:rPr>
                <w:bCs/>
              </w:rPr>
            </w:pPr>
          </w:p>
        </w:tc>
        <w:tc>
          <w:tcPr>
            <w:tcW w:w="2546" w:type="dxa"/>
          </w:tcPr>
          <w:p w:rsidR="00DC5CEA" w:rsidRDefault="00DC5CEA" w:rsidP="002E359B">
            <w:pPr>
              <w:rPr>
                <w:bCs/>
              </w:rPr>
            </w:pPr>
            <w:r>
              <w:rPr>
                <w:bCs/>
              </w:rPr>
              <w:t>Chairperson, scrutiny committee</w:t>
            </w:r>
          </w:p>
          <w:p w:rsidR="00DC5CEA" w:rsidRDefault="00DC5CEA" w:rsidP="002E359B">
            <w:pPr>
              <w:rPr>
                <w:bCs/>
              </w:rPr>
            </w:pPr>
          </w:p>
        </w:tc>
        <w:tc>
          <w:tcPr>
            <w:tcW w:w="1559" w:type="dxa"/>
          </w:tcPr>
          <w:p w:rsidR="00DC5CEA" w:rsidRDefault="00DC5CEA" w:rsidP="002E359B">
            <w:pPr>
              <w:jc w:val="center"/>
            </w:pPr>
            <w:r>
              <w:t>17.02.2020</w:t>
            </w:r>
          </w:p>
        </w:tc>
        <w:tc>
          <w:tcPr>
            <w:tcW w:w="1417" w:type="dxa"/>
          </w:tcPr>
          <w:p w:rsidR="00DC5CEA" w:rsidRDefault="00DC5CEA" w:rsidP="002E359B">
            <w:pPr>
              <w:jc w:val="center"/>
            </w:pPr>
            <w:r>
              <w:t>Till date</w:t>
            </w:r>
          </w:p>
        </w:tc>
        <w:tc>
          <w:tcPr>
            <w:tcW w:w="1701" w:type="dxa"/>
          </w:tcPr>
          <w:p w:rsidR="00DC5CEA" w:rsidRPr="002E359B" w:rsidRDefault="00DC5CEA" w:rsidP="002E359B">
            <w:pPr>
              <w:jc w:val="center"/>
            </w:pPr>
          </w:p>
        </w:tc>
      </w:tr>
      <w:tr w:rsidR="00DC5CEA" w:rsidRPr="002E359B" w:rsidTr="002E359B">
        <w:tc>
          <w:tcPr>
            <w:tcW w:w="1707" w:type="dxa"/>
          </w:tcPr>
          <w:p w:rsidR="00DC5CEA" w:rsidRPr="002E359B" w:rsidRDefault="00DC5CEA" w:rsidP="002E359B">
            <w:pPr>
              <w:rPr>
                <w:bCs/>
              </w:rPr>
            </w:pPr>
          </w:p>
        </w:tc>
        <w:tc>
          <w:tcPr>
            <w:tcW w:w="2546" w:type="dxa"/>
          </w:tcPr>
          <w:p w:rsidR="00DC5CEA" w:rsidRDefault="00DC5CEA" w:rsidP="00B6376F">
            <w:pPr>
              <w:rPr>
                <w:bCs/>
              </w:rPr>
            </w:pPr>
            <w:r>
              <w:rPr>
                <w:bCs/>
              </w:rPr>
              <w:t xml:space="preserve">Member, Board of Examiners(BOE), University of Mysore for UG and PG courses </w:t>
            </w:r>
          </w:p>
          <w:p w:rsidR="00DC5CEA" w:rsidRDefault="00DC5CEA" w:rsidP="00B6376F">
            <w:pPr>
              <w:rPr>
                <w:bCs/>
              </w:rPr>
            </w:pPr>
          </w:p>
        </w:tc>
        <w:tc>
          <w:tcPr>
            <w:tcW w:w="1559" w:type="dxa"/>
          </w:tcPr>
          <w:p w:rsidR="00DC5CEA" w:rsidRDefault="00DC5CEA" w:rsidP="002E359B">
            <w:pPr>
              <w:jc w:val="center"/>
            </w:pPr>
          </w:p>
        </w:tc>
        <w:tc>
          <w:tcPr>
            <w:tcW w:w="1417" w:type="dxa"/>
          </w:tcPr>
          <w:p w:rsidR="00DC5CEA" w:rsidRDefault="00DC5CEA" w:rsidP="002E359B">
            <w:pPr>
              <w:jc w:val="center"/>
            </w:pPr>
          </w:p>
        </w:tc>
        <w:tc>
          <w:tcPr>
            <w:tcW w:w="1701" w:type="dxa"/>
          </w:tcPr>
          <w:p w:rsidR="00DC5CEA" w:rsidRPr="002E359B" w:rsidRDefault="00DC5CEA" w:rsidP="002E359B">
            <w:pPr>
              <w:jc w:val="center"/>
            </w:pPr>
            <w:r>
              <w:t>Standing nature</w:t>
            </w:r>
          </w:p>
        </w:tc>
      </w:tr>
      <w:tr w:rsidR="00DC5CEA" w:rsidRPr="002E359B" w:rsidTr="002E359B">
        <w:tc>
          <w:tcPr>
            <w:tcW w:w="1707" w:type="dxa"/>
          </w:tcPr>
          <w:p w:rsidR="00DC5CEA" w:rsidRPr="002E359B" w:rsidRDefault="00DC5CEA" w:rsidP="002E359B">
            <w:pPr>
              <w:rPr>
                <w:bCs/>
              </w:rPr>
            </w:pPr>
            <w:r w:rsidRPr="002E359B">
              <w:rPr>
                <w:bCs/>
              </w:rPr>
              <w:t>Dr. M. S. Vasanthalakshmi</w:t>
            </w:r>
          </w:p>
        </w:tc>
        <w:tc>
          <w:tcPr>
            <w:tcW w:w="2546" w:type="dxa"/>
          </w:tcPr>
          <w:p w:rsidR="00DC5CEA" w:rsidRPr="002E359B" w:rsidRDefault="00DC5CEA" w:rsidP="002E359B">
            <w:r>
              <w:t>Mentor, V Sem BASLP B section</w:t>
            </w:r>
          </w:p>
        </w:tc>
        <w:tc>
          <w:tcPr>
            <w:tcW w:w="1559" w:type="dxa"/>
          </w:tcPr>
          <w:p w:rsidR="00DC5CEA" w:rsidRPr="002E359B" w:rsidRDefault="00DC5CEA" w:rsidP="002E359B">
            <w:pPr>
              <w:jc w:val="center"/>
            </w:pPr>
            <w:r>
              <w:t>Dec 2019</w:t>
            </w:r>
          </w:p>
        </w:tc>
        <w:tc>
          <w:tcPr>
            <w:tcW w:w="1417" w:type="dxa"/>
          </w:tcPr>
          <w:p w:rsidR="00DC5CEA" w:rsidRPr="002E359B" w:rsidRDefault="00DC5CEA" w:rsidP="002E359B">
            <w:pPr>
              <w:jc w:val="center"/>
            </w:pPr>
            <w:r>
              <w:t>Till date</w:t>
            </w:r>
          </w:p>
        </w:tc>
        <w:tc>
          <w:tcPr>
            <w:tcW w:w="1701" w:type="dxa"/>
          </w:tcPr>
          <w:p w:rsidR="00DC5CEA" w:rsidRPr="002E359B" w:rsidRDefault="00DC5CEA" w:rsidP="002E359B">
            <w:pPr>
              <w:jc w:val="center"/>
            </w:pPr>
          </w:p>
        </w:tc>
      </w:tr>
      <w:tr w:rsidR="00DC5CEA" w:rsidRPr="002E359B" w:rsidTr="002E359B">
        <w:tc>
          <w:tcPr>
            <w:tcW w:w="1707" w:type="dxa"/>
          </w:tcPr>
          <w:p w:rsidR="00DC5CEA" w:rsidRPr="002E359B" w:rsidRDefault="00DC5CEA" w:rsidP="002E359B">
            <w:pPr>
              <w:rPr>
                <w:bCs/>
              </w:rPr>
            </w:pPr>
          </w:p>
        </w:tc>
        <w:tc>
          <w:tcPr>
            <w:tcW w:w="2546" w:type="dxa"/>
          </w:tcPr>
          <w:p w:rsidR="00DC5CEA" w:rsidRDefault="00DC5CEA" w:rsidP="002E359B">
            <w:r>
              <w:t>Member, Core Committee for conducting of Entrance Exam for admission to B.ASLP/M.Sc (AUD/SLP) and M.Ed.Spl.Edn. programmes</w:t>
            </w:r>
          </w:p>
        </w:tc>
        <w:tc>
          <w:tcPr>
            <w:tcW w:w="1559" w:type="dxa"/>
          </w:tcPr>
          <w:p w:rsidR="00DC5CEA" w:rsidRDefault="00DC5CEA" w:rsidP="002E359B">
            <w:pPr>
              <w:jc w:val="center"/>
            </w:pPr>
            <w:r>
              <w:t>November 2019</w:t>
            </w:r>
          </w:p>
        </w:tc>
        <w:tc>
          <w:tcPr>
            <w:tcW w:w="1417" w:type="dxa"/>
          </w:tcPr>
          <w:p w:rsidR="00DC5CEA" w:rsidRDefault="00DC5CEA" w:rsidP="002E359B">
            <w:pPr>
              <w:jc w:val="center"/>
            </w:pPr>
            <w:r>
              <w:t>May 2020</w:t>
            </w:r>
          </w:p>
        </w:tc>
        <w:tc>
          <w:tcPr>
            <w:tcW w:w="1701" w:type="dxa"/>
          </w:tcPr>
          <w:p w:rsidR="00DC5CEA" w:rsidRPr="002E359B" w:rsidRDefault="00DC5CEA" w:rsidP="002E359B">
            <w:pPr>
              <w:jc w:val="center"/>
            </w:pPr>
          </w:p>
        </w:tc>
      </w:tr>
      <w:tr w:rsidR="00DC5CEA" w:rsidRPr="002E359B" w:rsidTr="002E359B">
        <w:tc>
          <w:tcPr>
            <w:tcW w:w="1707" w:type="dxa"/>
            <w:vMerge w:val="restart"/>
          </w:tcPr>
          <w:p w:rsidR="00DC5CEA" w:rsidRPr="002E359B" w:rsidRDefault="00DC5CEA" w:rsidP="002E359B">
            <w:pPr>
              <w:rPr>
                <w:bCs/>
              </w:rPr>
            </w:pPr>
          </w:p>
        </w:tc>
        <w:tc>
          <w:tcPr>
            <w:tcW w:w="2546" w:type="dxa"/>
          </w:tcPr>
          <w:p w:rsidR="00DC5CEA" w:rsidRDefault="00DC5CEA" w:rsidP="002E359B">
            <w:r w:rsidRPr="002E359B">
              <w:t>One hour per week –</w:t>
            </w:r>
            <w:r w:rsidRPr="002E359B">
              <w:lastRenderedPageBreak/>
              <w:t>POCD Postings for analysis of data collected from school, hospital, industry and camp screening</w:t>
            </w:r>
          </w:p>
          <w:p w:rsidR="00DC5CEA" w:rsidRPr="002E359B" w:rsidRDefault="00DC5CEA" w:rsidP="002E359B"/>
        </w:tc>
        <w:tc>
          <w:tcPr>
            <w:tcW w:w="1559" w:type="dxa"/>
          </w:tcPr>
          <w:p w:rsidR="00DC5CEA" w:rsidRPr="002E359B" w:rsidRDefault="00DC5CEA" w:rsidP="002E359B">
            <w:pPr>
              <w:jc w:val="center"/>
            </w:pPr>
            <w:r w:rsidRPr="002E359B">
              <w:lastRenderedPageBreak/>
              <w:t>Feb 2014</w:t>
            </w:r>
          </w:p>
        </w:tc>
        <w:tc>
          <w:tcPr>
            <w:tcW w:w="1417" w:type="dxa"/>
          </w:tcPr>
          <w:p w:rsidR="00DC5CEA" w:rsidRPr="002E359B" w:rsidRDefault="00DC5CEA" w:rsidP="002E359B">
            <w:pPr>
              <w:jc w:val="center"/>
            </w:pPr>
          </w:p>
        </w:tc>
        <w:tc>
          <w:tcPr>
            <w:tcW w:w="1701" w:type="dxa"/>
          </w:tcPr>
          <w:p w:rsidR="00DC5CEA" w:rsidRPr="002E359B" w:rsidRDefault="00DC5CEA" w:rsidP="000359ED">
            <w:pPr>
              <w:jc w:val="center"/>
            </w:pPr>
          </w:p>
        </w:tc>
      </w:tr>
      <w:tr w:rsidR="00DC5CEA" w:rsidRPr="002E359B" w:rsidTr="002E359B">
        <w:tc>
          <w:tcPr>
            <w:tcW w:w="1707" w:type="dxa"/>
            <w:vMerge/>
          </w:tcPr>
          <w:p w:rsidR="00DC5CEA" w:rsidRPr="002E359B" w:rsidRDefault="00DC5CEA" w:rsidP="002E359B">
            <w:pPr>
              <w:rPr>
                <w:bCs/>
              </w:rPr>
            </w:pPr>
          </w:p>
        </w:tc>
        <w:tc>
          <w:tcPr>
            <w:tcW w:w="2546" w:type="dxa"/>
          </w:tcPr>
          <w:p w:rsidR="00DC5CEA" w:rsidRDefault="00DC5CEA" w:rsidP="002E359B"/>
          <w:p w:rsidR="00DC5CEA" w:rsidRDefault="00DC5CEA" w:rsidP="002E359B">
            <w:r>
              <w:t>SLP HOD I/c</w:t>
            </w:r>
          </w:p>
        </w:tc>
        <w:tc>
          <w:tcPr>
            <w:tcW w:w="1559" w:type="dxa"/>
          </w:tcPr>
          <w:p w:rsidR="00DC5CEA" w:rsidRPr="002E359B" w:rsidRDefault="00DC5CEA" w:rsidP="002E359B">
            <w:pPr>
              <w:jc w:val="center"/>
            </w:pPr>
          </w:p>
        </w:tc>
        <w:tc>
          <w:tcPr>
            <w:tcW w:w="1417" w:type="dxa"/>
          </w:tcPr>
          <w:p w:rsidR="00DC5CEA" w:rsidRPr="002E359B" w:rsidRDefault="00DC5CEA" w:rsidP="002E359B">
            <w:pPr>
              <w:jc w:val="center"/>
            </w:pPr>
          </w:p>
        </w:tc>
        <w:tc>
          <w:tcPr>
            <w:tcW w:w="1701" w:type="dxa"/>
          </w:tcPr>
          <w:p w:rsidR="00DC5CEA" w:rsidRDefault="00F31C38" w:rsidP="002E359B">
            <w:pPr>
              <w:jc w:val="center"/>
            </w:pPr>
            <w:r>
              <w:t>12.02.2020</w:t>
            </w:r>
          </w:p>
          <w:p w:rsidR="00F31C38" w:rsidRDefault="00F31C38" w:rsidP="002E359B">
            <w:pPr>
              <w:jc w:val="center"/>
            </w:pPr>
            <w:r>
              <w:t>13.02.2020</w:t>
            </w:r>
          </w:p>
          <w:p w:rsidR="00F31C38" w:rsidRPr="002E359B" w:rsidRDefault="00F31C38" w:rsidP="002E359B">
            <w:pPr>
              <w:jc w:val="center"/>
            </w:pPr>
            <w:r>
              <w:t>14.02.2020</w:t>
            </w:r>
          </w:p>
        </w:tc>
      </w:tr>
      <w:tr w:rsidR="00DC5CEA" w:rsidRPr="002E359B" w:rsidTr="002E359B">
        <w:tc>
          <w:tcPr>
            <w:tcW w:w="1707" w:type="dxa"/>
            <w:vMerge/>
          </w:tcPr>
          <w:p w:rsidR="00DC5CEA" w:rsidRPr="002E359B" w:rsidRDefault="00DC5CEA" w:rsidP="002E359B">
            <w:pPr>
              <w:rPr>
                <w:bCs/>
              </w:rPr>
            </w:pPr>
          </w:p>
        </w:tc>
        <w:tc>
          <w:tcPr>
            <w:tcW w:w="2546" w:type="dxa"/>
          </w:tcPr>
          <w:p w:rsidR="00DC5CEA" w:rsidRDefault="00DC5CEA" w:rsidP="002E359B"/>
          <w:p w:rsidR="00DC5CEA" w:rsidRPr="002E359B" w:rsidRDefault="00DC5CEA" w:rsidP="002E359B">
            <w:r>
              <w:t>Estate Officer</w:t>
            </w:r>
          </w:p>
        </w:tc>
        <w:tc>
          <w:tcPr>
            <w:tcW w:w="1559" w:type="dxa"/>
          </w:tcPr>
          <w:p w:rsidR="00DC5CEA" w:rsidRDefault="00DC5CEA" w:rsidP="002E359B">
            <w:pPr>
              <w:jc w:val="center"/>
              <w:rPr>
                <w:bCs/>
              </w:rPr>
            </w:pPr>
          </w:p>
          <w:p w:rsidR="00DC5CEA" w:rsidRPr="003234E9" w:rsidRDefault="00DC5CEA" w:rsidP="002E359B">
            <w:pPr>
              <w:jc w:val="center"/>
              <w:rPr>
                <w:bCs/>
              </w:rPr>
            </w:pPr>
            <w:r>
              <w:rPr>
                <w:bCs/>
              </w:rPr>
              <w:t>January 2020</w:t>
            </w:r>
          </w:p>
        </w:tc>
        <w:tc>
          <w:tcPr>
            <w:tcW w:w="1417" w:type="dxa"/>
          </w:tcPr>
          <w:p w:rsidR="00DC5CEA" w:rsidRDefault="00DC5CEA" w:rsidP="002E359B">
            <w:pPr>
              <w:jc w:val="center"/>
              <w:rPr>
                <w:b/>
              </w:rPr>
            </w:pPr>
          </w:p>
          <w:p w:rsidR="00DC5CEA" w:rsidRPr="008B6F1D" w:rsidRDefault="00DC5CEA" w:rsidP="002E359B">
            <w:pPr>
              <w:jc w:val="center"/>
            </w:pPr>
            <w:r w:rsidRPr="008B6F1D">
              <w:t>Till date</w:t>
            </w:r>
          </w:p>
        </w:tc>
        <w:tc>
          <w:tcPr>
            <w:tcW w:w="1701" w:type="dxa"/>
          </w:tcPr>
          <w:p w:rsidR="00DC5CEA" w:rsidRPr="00F5271E" w:rsidRDefault="00DC5CEA" w:rsidP="002E359B">
            <w:pPr>
              <w:jc w:val="center"/>
              <w:rPr>
                <w:bCs/>
              </w:rPr>
            </w:pPr>
          </w:p>
        </w:tc>
      </w:tr>
      <w:tr w:rsidR="00DC5CEA" w:rsidRPr="002E359B" w:rsidTr="002E359B">
        <w:tc>
          <w:tcPr>
            <w:tcW w:w="1707" w:type="dxa"/>
          </w:tcPr>
          <w:p w:rsidR="00DC5CEA" w:rsidRPr="002E359B" w:rsidRDefault="00DC5CEA" w:rsidP="002E359B">
            <w:pPr>
              <w:rPr>
                <w:bCs/>
              </w:rPr>
            </w:pPr>
          </w:p>
        </w:tc>
        <w:tc>
          <w:tcPr>
            <w:tcW w:w="2546" w:type="dxa"/>
          </w:tcPr>
          <w:p w:rsidR="00DC5CEA" w:rsidRDefault="00DC5CEA" w:rsidP="002E359B">
            <w:r>
              <w:t>University PG valuation</w:t>
            </w:r>
          </w:p>
        </w:tc>
        <w:tc>
          <w:tcPr>
            <w:tcW w:w="1559" w:type="dxa"/>
          </w:tcPr>
          <w:p w:rsidR="00DC5CEA" w:rsidRDefault="00DC5CEA" w:rsidP="002E359B">
            <w:pPr>
              <w:jc w:val="center"/>
              <w:rPr>
                <w:bCs/>
              </w:rPr>
            </w:pPr>
          </w:p>
        </w:tc>
        <w:tc>
          <w:tcPr>
            <w:tcW w:w="1417" w:type="dxa"/>
          </w:tcPr>
          <w:p w:rsidR="00DC5CEA" w:rsidRPr="002E359B" w:rsidRDefault="00DC5CEA" w:rsidP="002E359B">
            <w:pPr>
              <w:jc w:val="center"/>
              <w:rPr>
                <w:b/>
              </w:rPr>
            </w:pPr>
          </w:p>
        </w:tc>
        <w:tc>
          <w:tcPr>
            <w:tcW w:w="1701" w:type="dxa"/>
          </w:tcPr>
          <w:p w:rsidR="00DC5CEA" w:rsidRDefault="00F31C38" w:rsidP="002E359B">
            <w:pPr>
              <w:jc w:val="center"/>
              <w:rPr>
                <w:bCs/>
              </w:rPr>
            </w:pPr>
            <w:r>
              <w:rPr>
                <w:bCs/>
              </w:rPr>
              <w:t>06.02.2020</w:t>
            </w:r>
          </w:p>
          <w:p w:rsidR="00F31C38" w:rsidRPr="00F5271E" w:rsidRDefault="00F31C38" w:rsidP="002E359B">
            <w:pPr>
              <w:jc w:val="center"/>
              <w:rPr>
                <w:bCs/>
              </w:rPr>
            </w:pPr>
            <w:r>
              <w:rPr>
                <w:bCs/>
              </w:rPr>
              <w:t>07.02.2020</w:t>
            </w:r>
          </w:p>
        </w:tc>
      </w:tr>
      <w:tr w:rsidR="00DC5CEA" w:rsidRPr="002E359B" w:rsidTr="002E359B">
        <w:tc>
          <w:tcPr>
            <w:tcW w:w="1707" w:type="dxa"/>
          </w:tcPr>
          <w:p w:rsidR="00DC5CEA" w:rsidRPr="002E359B" w:rsidRDefault="00DC5CEA" w:rsidP="002E359B">
            <w:pPr>
              <w:rPr>
                <w:bCs/>
              </w:rPr>
            </w:pPr>
            <w:r w:rsidRPr="002E359B">
              <w:rPr>
                <w:bCs/>
              </w:rPr>
              <w:t>Dr. Anjana B ram</w:t>
            </w:r>
          </w:p>
        </w:tc>
        <w:tc>
          <w:tcPr>
            <w:tcW w:w="2546" w:type="dxa"/>
          </w:tcPr>
          <w:p w:rsidR="00DC5CEA" w:rsidRDefault="00DC5CEA" w:rsidP="002E359B">
            <w:pPr>
              <w:rPr>
                <w:bCs/>
              </w:rPr>
            </w:pPr>
            <w:r w:rsidRPr="002E359B">
              <w:rPr>
                <w:bCs/>
              </w:rPr>
              <w:t>Coordinator, DHLS (Delhi)</w:t>
            </w:r>
          </w:p>
          <w:p w:rsidR="00DC5CEA" w:rsidRPr="002E359B" w:rsidRDefault="00DC5CEA" w:rsidP="002E359B">
            <w:pPr>
              <w:rPr>
                <w:bCs/>
              </w:rPr>
            </w:pPr>
          </w:p>
        </w:tc>
        <w:tc>
          <w:tcPr>
            <w:tcW w:w="1559" w:type="dxa"/>
          </w:tcPr>
          <w:p w:rsidR="00DC5CEA" w:rsidRPr="002E359B" w:rsidRDefault="00DC5CEA" w:rsidP="002E359B">
            <w:pPr>
              <w:jc w:val="center"/>
            </w:pPr>
            <w:r w:rsidRPr="002E359B">
              <w:t>October 2017</w:t>
            </w:r>
          </w:p>
        </w:tc>
        <w:tc>
          <w:tcPr>
            <w:tcW w:w="1417" w:type="dxa"/>
          </w:tcPr>
          <w:p w:rsidR="00DC5CEA" w:rsidRPr="002E359B" w:rsidRDefault="00DC5CEA" w:rsidP="002E359B">
            <w:pPr>
              <w:jc w:val="center"/>
            </w:pPr>
            <w:r w:rsidRPr="002E359B">
              <w:t>Till date</w:t>
            </w:r>
          </w:p>
        </w:tc>
        <w:tc>
          <w:tcPr>
            <w:tcW w:w="1701" w:type="dxa"/>
          </w:tcPr>
          <w:p w:rsidR="00DC5CEA" w:rsidRPr="002E359B" w:rsidRDefault="00DC5CEA" w:rsidP="002E359B">
            <w:pPr>
              <w:jc w:val="center"/>
              <w:rPr>
                <w:bCs/>
              </w:rPr>
            </w:pPr>
          </w:p>
        </w:tc>
      </w:tr>
      <w:tr w:rsidR="00DC5CEA" w:rsidRPr="002E359B" w:rsidTr="002E359B">
        <w:tc>
          <w:tcPr>
            <w:tcW w:w="1707" w:type="dxa"/>
          </w:tcPr>
          <w:p w:rsidR="00DC5CEA" w:rsidRPr="002E359B" w:rsidRDefault="00DC5CEA" w:rsidP="002E359B">
            <w:pPr>
              <w:rPr>
                <w:bCs/>
              </w:rPr>
            </w:pPr>
          </w:p>
        </w:tc>
        <w:tc>
          <w:tcPr>
            <w:tcW w:w="2546" w:type="dxa"/>
          </w:tcPr>
          <w:p w:rsidR="00DC5CEA" w:rsidRDefault="00DC5CEA" w:rsidP="003A0165">
            <w:pPr>
              <w:rPr>
                <w:bCs/>
              </w:rPr>
            </w:pPr>
            <w:r>
              <w:rPr>
                <w:bCs/>
              </w:rPr>
              <w:t>Compiler,Student research 2016-17 &amp; 2018-19</w:t>
            </w:r>
          </w:p>
          <w:p w:rsidR="00DC5CEA" w:rsidRDefault="00DC5CEA" w:rsidP="003A0165">
            <w:pPr>
              <w:rPr>
                <w:bCs/>
              </w:rPr>
            </w:pPr>
          </w:p>
        </w:tc>
        <w:tc>
          <w:tcPr>
            <w:tcW w:w="1559" w:type="dxa"/>
          </w:tcPr>
          <w:p w:rsidR="00DC5CEA" w:rsidRPr="002E359B" w:rsidRDefault="00DC5CEA" w:rsidP="0052515F">
            <w:pPr>
              <w:jc w:val="center"/>
            </w:pPr>
            <w:r>
              <w:t>January 2019</w:t>
            </w:r>
          </w:p>
        </w:tc>
        <w:tc>
          <w:tcPr>
            <w:tcW w:w="1417" w:type="dxa"/>
          </w:tcPr>
          <w:p w:rsidR="00DC5CEA" w:rsidRPr="002E359B" w:rsidRDefault="00DC5CEA" w:rsidP="0052515F">
            <w:pPr>
              <w:jc w:val="center"/>
            </w:pPr>
            <w:r>
              <w:t>Till date</w:t>
            </w:r>
          </w:p>
        </w:tc>
        <w:tc>
          <w:tcPr>
            <w:tcW w:w="1701" w:type="dxa"/>
          </w:tcPr>
          <w:p w:rsidR="00DC5CEA" w:rsidRPr="002E359B" w:rsidRDefault="00DC5CEA" w:rsidP="002E359B">
            <w:pPr>
              <w:jc w:val="center"/>
              <w:rPr>
                <w:bCs/>
              </w:rPr>
            </w:pPr>
          </w:p>
        </w:tc>
      </w:tr>
      <w:tr w:rsidR="00DC5CEA" w:rsidRPr="002E359B" w:rsidTr="002E359B">
        <w:tc>
          <w:tcPr>
            <w:tcW w:w="1707" w:type="dxa"/>
          </w:tcPr>
          <w:p w:rsidR="00DC5CEA" w:rsidRPr="002E359B" w:rsidRDefault="00DC5CEA" w:rsidP="002E359B">
            <w:pPr>
              <w:rPr>
                <w:bCs/>
              </w:rPr>
            </w:pPr>
          </w:p>
        </w:tc>
        <w:tc>
          <w:tcPr>
            <w:tcW w:w="2546" w:type="dxa"/>
          </w:tcPr>
          <w:p w:rsidR="00DC5CEA" w:rsidRDefault="00DC5CEA" w:rsidP="003A0165">
            <w:pPr>
              <w:rPr>
                <w:bCs/>
              </w:rPr>
            </w:pPr>
            <w:r>
              <w:rPr>
                <w:bCs/>
              </w:rPr>
              <w:t xml:space="preserve">Incharge JC/CC coordinator </w:t>
            </w:r>
          </w:p>
        </w:tc>
        <w:tc>
          <w:tcPr>
            <w:tcW w:w="1559" w:type="dxa"/>
          </w:tcPr>
          <w:p w:rsidR="00DC5CEA" w:rsidRDefault="00DC5CEA" w:rsidP="0052515F">
            <w:pPr>
              <w:jc w:val="center"/>
            </w:pPr>
          </w:p>
        </w:tc>
        <w:tc>
          <w:tcPr>
            <w:tcW w:w="1417" w:type="dxa"/>
          </w:tcPr>
          <w:p w:rsidR="00DC5CEA" w:rsidRDefault="00DC5CEA" w:rsidP="0052515F">
            <w:pPr>
              <w:jc w:val="center"/>
            </w:pPr>
            <w:r>
              <w:t>March 2020</w:t>
            </w:r>
          </w:p>
        </w:tc>
        <w:tc>
          <w:tcPr>
            <w:tcW w:w="1701" w:type="dxa"/>
          </w:tcPr>
          <w:p w:rsidR="00DC5CEA" w:rsidRPr="002E359B" w:rsidRDefault="00DC5CEA" w:rsidP="002E359B">
            <w:pPr>
              <w:jc w:val="center"/>
              <w:rPr>
                <w:bCs/>
              </w:rPr>
            </w:pPr>
          </w:p>
        </w:tc>
      </w:tr>
      <w:tr w:rsidR="00DC5CEA" w:rsidRPr="002E359B" w:rsidTr="00801976">
        <w:tc>
          <w:tcPr>
            <w:tcW w:w="1707" w:type="dxa"/>
          </w:tcPr>
          <w:p w:rsidR="00DC5CEA" w:rsidRPr="002E359B" w:rsidRDefault="00DC5CEA" w:rsidP="002E359B">
            <w:r w:rsidRPr="002E359B">
              <w:t>Mrs. Gayathri Krishnan</w:t>
            </w:r>
          </w:p>
        </w:tc>
        <w:tc>
          <w:tcPr>
            <w:tcW w:w="2546" w:type="dxa"/>
          </w:tcPr>
          <w:p w:rsidR="00DC5CEA" w:rsidRPr="002E359B" w:rsidRDefault="00DC5CEA" w:rsidP="002E359B">
            <w:r w:rsidRPr="002E359B">
              <w:t>Co-mentor, I. B.ASLP</w:t>
            </w:r>
          </w:p>
        </w:tc>
        <w:tc>
          <w:tcPr>
            <w:tcW w:w="1559" w:type="dxa"/>
          </w:tcPr>
          <w:p w:rsidR="00DC5CEA" w:rsidRPr="002E359B" w:rsidRDefault="00DC5CEA" w:rsidP="002E359B">
            <w:pPr>
              <w:jc w:val="center"/>
            </w:pPr>
            <w:r>
              <w:t>25.01.2019</w:t>
            </w:r>
          </w:p>
        </w:tc>
        <w:tc>
          <w:tcPr>
            <w:tcW w:w="1417" w:type="dxa"/>
          </w:tcPr>
          <w:p w:rsidR="00DC5CEA" w:rsidRPr="002E359B" w:rsidRDefault="00DC5CEA" w:rsidP="002E359B">
            <w:pPr>
              <w:jc w:val="center"/>
            </w:pPr>
            <w:r>
              <w:t xml:space="preserve">Till date </w:t>
            </w:r>
          </w:p>
        </w:tc>
        <w:tc>
          <w:tcPr>
            <w:tcW w:w="1701" w:type="dxa"/>
          </w:tcPr>
          <w:p w:rsidR="00DC5CEA" w:rsidRPr="002E359B" w:rsidRDefault="00DC5CEA" w:rsidP="002E359B">
            <w:pPr>
              <w:jc w:val="center"/>
            </w:pPr>
          </w:p>
        </w:tc>
      </w:tr>
      <w:tr w:rsidR="00DC5CEA" w:rsidRPr="002E359B" w:rsidTr="005A2615">
        <w:tc>
          <w:tcPr>
            <w:tcW w:w="1707" w:type="dxa"/>
          </w:tcPr>
          <w:p w:rsidR="00DC5CEA" w:rsidRPr="002E359B" w:rsidRDefault="00DC5CEA" w:rsidP="002E359B"/>
        </w:tc>
        <w:tc>
          <w:tcPr>
            <w:tcW w:w="2546" w:type="dxa"/>
          </w:tcPr>
          <w:p w:rsidR="00DC5CEA" w:rsidRPr="002E359B" w:rsidRDefault="00DC5CEA" w:rsidP="002E359B">
            <w:r>
              <w:t>OLIC Nodal Officer, Dept. of SLP</w:t>
            </w:r>
          </w:p>
        </w:tc>
        <w:tc>
          <w:tcPr>
            <w:tcW w:w="1559" w:type="dxa"/>
          </w:tcPr>
          <w:p w:rsidR="00DC5CEA" w:rsidRDefault="00DC5CEA" w:rsidP="002E359B">
            <w:pPr>
              <w:jc w:val="center"/>
            </w:pPr>
            <w:r>
              <w:t>05.02.2019</w:t>
            </w:r>
          </w:p>
        </w:tc>
        <w:tc>
          <w:tcPr>
            <w:tcW w:w="1417" w:type="dxa"/>
          </w:tcPr>
          <w:p w:rsidR="00DC5CEA" w:rsidRDefault="00DC5CEA" w:rsidP="002E359B">
            <w:pPr>
              <w:jc w:val="center"/>
            </w:pPr>
            <w:r>
              <w:t>Till date</w:t>
            </w:r>
          </w:p>
        </w:tc>
        <w:tc>
          <w:tcPr>
            <w:tcW w:w="1701" w:type="dxa"/>
          </w:tcPr>
          <w:p w:rsidR="00DC5CEA" w:rsidRPr="002E359B" w:rsidRDefault="00DC5CEA" w:rsidP="002E359B">
            <w:pPr>
              <w:jc w:val="center"/>
            </w:pPr>
          </w:p>
        </w:tc>
      </w:tr>
      <w:tr w:rsidR="00DC5CEA" w:rsidRPr="002E359B" w:rsidTr="005A2615">
        <w:tc>
          <w:tcPr>
            <w:tcW w:w="1707" w:type="dxa"/>
          </w:tcPr>
          <w:p w:rsidR="00DC5CEA" w:rsidRPr="002E359B" w:rsidRDefault="00DC5CEA" w:rsidP="002E359B"/>
        </w:tc>
        <w:tc>
          <w:tcPr>
            <w:tcW w:w="2546" w:type="dxa"/>
          </w:tcPr>
          <w:p w:rsidR="00DC5CEA" w:rsidRDefault="00DC5CEA" w:rsidP="002E359B">
            <w:r>
              <w:t>Assistant to Editor, JAIISH</w:t>
            </w:r>
          </w:p>
        </w:tc>
        <w:tc>
          <w:tcPr>
            <w:tcW w:w="1559" w:type="dxa"/>
          </w:tcPr>
          <w:p w:rsidR="00DC5CEA" w:rsidRDefault="00DC5CEA" w:rsidP="002E359B">
            <w:pPr>
              <w:jc w:val="center"/>
            </w:pPr>
            <w:r>
              <w:t>10/05/2019</w:t>
            </w:r>
          </w:p>
        </w:tc>
        <w:tc>
          <w:tcPr>
            <w:tcW w:w="1417" w:type="dxa"/>
          </w:tcPr>
          <w:p w:rsidR="00DC5CEA" w:rsidRDefault="00DC5CEA" w:rsidP="002E359B">
            <w:pPr>
              <w:jc w:val="center"/>
            </w:pPr>
            <w:r>
              <w:t>Till date</w:t>
            </w:r>
          </w:p>
        </w:tc>
        <w:tc>
          <w:tcPr>
            <w:tcW w:w="1701" w:type="dxa"/>
          </w:tcPr>
          <w:p w:rsidR="00DC5CEA" w:rsidRPr="002E359B" w:rsidRDefault="00DC5CEA" w:rsidP="002E359B">
            <w:pPr>
              <w:jc w:val="center"/>
            </w:pPr>
          </w:p>
        </w:tc>
      </w:tr>
      <w:tr w:rsidR="00DC5CEA" w:rsidRPr="002E359B" w:rsidTr="005A2615">
        <w:tc>
          <w:tcPr>
            <w:tcW w:w="1707" w:type="dxa"/>
          </w:tcPr>
          <w:p w:rsidR="00DC5CEA" w:rsidRPr="002E359B" w:rsidRDefault="00DC5CEA" w:rsidP="002E359B"/>
        </w:tc>
        <w:tc>
          <w:tcPr>
            <w:tcW w:w="2546" w:type="dxa"/>
          </w:tcPr>
          <w:p w:rsidR="00DC5CEA" w:rsidRDefault="00DC5CEA" w:rsidP="002E359B">
            <w:r>
              <w:t>Member, Committee for research and training, Indian Speech and Hearing Association</w:t>
            </w:r>
          </w:p>
        </w:tc>
        <w:tc>
          <w:tcPr>
            <w:tcW w:w="1559" w:type="dxa"/>
          </w:tcPr>
          <w:p w:rsidR="00DC5CEA" w:rsidRDefault="00DC5CEA" w:rsidP="002E359B">
            <w:pPr>
              <w:jc w:val="center"/>
            </w:pPr>
            <w:r>
              <w:t>20/05/2019</w:t>
            </w:r>
          </w:p>
        </w:tc>
        <w:tc>
          <w:tcPr>
            <w:tcW w:w="1417" w:type="dxa"/>
          </w:tcPr>
          <w:p w:rsidR="00DC5CEA" w:rsidRDefault="00DC5CEA" w:rsidP="002E359B">
            <w:pPr>
              <w:jc w:val="center"/>
            </w:pPr>
            <w:r>
              <w:t>Till date</w:t>
            </w:r>
          </w:p>
        </w:tc>
        <w:tc>
          <w:tcPr>
            <w:tcW w:w="1701" w:type="dxa"/>
          </w:tcPr>
          <w:p w:rsidR="00DC5CEA" w:rsidRPr="002E359B" w:rsidRDefault="00DC5CEA" w:rsidP="002E359B">
            <w:pPr>
              <w:jc w:val="center"/>
            </w:pPr>
          </w:p>
        </w:tc>
      </w:tr>
    </w:tbl>
    <w:p w:rsidR="005A56AC" w:rsidRPr="002E359B" w:rsidRDefault="005A56AC" w:rsidP="00A01858">
      <w:pPr>
        <w:pStyle w:val="ListParagraph"/>
        <w:ind w:left="360"/>
        <w:rPr>
          <w:rFonts w:ascii="Times New Roman" w:hAnsi="Times New Roman"/>
          <w:b/>
          <w:sz w:val="24"/>
          <w:szCs w:val="24"/>
        </w:rPr>
      </w:pPr>
    </w:p>
    <w:p w:rsidR="00FA1FD1" w:rsidRPr="002E359B" w:rsidRDefault="00FA1FD1" w:rsidP="002A01DD">
      <w:pPr>
        <w:pStyle w:val="ListParagraph"/>
        <w:numPr>
          <w:ilvl w:val="0"/>
          <w:numId w:val="5"/>
        </w:numPr>
        <w:rPr>
          <w:rFonts w:ascii="Times New Roman" w:hAnsi="Times New Roman"/>
          <w:b/>
          <w:sz w:val="24"/>
          <w:szCs w:val="24"/>
        </w:rPr>
      </w:pPr>
      <w:r w:rsidRPr="002E359B">
        <w:rPr>
          <w:rFonts w:ascii="Times New Roman" w:hAnsi="Times New Roman"/>
          <w:b/>
          <w:sz w:val="24"/>
          <w:szCs w:val="24"/>
        </w:rPr>
        <w:t xml:space="preserve">RESEARCH ACTIVITIES </w:t>
      </w:r>
    </w:p>
    <w:p w:rsidR="00FA1FD1" w:rsidRPr="002E359B" w:rsidRDefault="00FA1FD1" w:rsidP="003212B3">
      <w:pPr>
        <w:pStyle w:val="ListParagraph"/>
        <w:numPr>
          <w:ilvl w:val="0"/>
          <w:numId w:val="1"/>
        </w:numPr>
        <w:spacing w:after="0" w:line="240" w:lineRule="auto"/>
        <w:ind w:left="270" w:hanging="270"/>
        <w:jc w:val="both"/>
        <w:rPr>
          <w:rFonts w:ascii="Times New Roman" w:hAnsi="Times New Roman"/>
          <w:b/>
          <w:bCs/>
          <w:sz w:val="24"/>
          <w:szCs w:val="24"/>
        </w:rPr>
      </w:pPr>
      <w:r w:rsidRPr="002E359B">
        <w:rPr>
          <w:rFonts w:ascii="Times New Roman" w:hAnsi="Times New Roman"/>
          <w:b/>
          <w:bCs/>
          <w:sz w:val="24"/>
          <w:szCs w:val="24"/>
        </w:rPr>
        <w:t>Research Projects:</w:t>
      </w:r>
    </w:p>
    <w:p w:rsidR="00FA1FD1" w:rsidRDefault="00FA1FD1" w:rsidP="003212B3">
      <w:pPr>
        <w:pStyle w:val="ListParagraph"/>
        <w:tabs>
          <w:tab w:val="left" w:pos="180"/>
          <w:tab w:val="right" w:pos="9026"/>
        </w:tabs>
        <w:spacing w:after="0" w:line="240" w:lineRule="auto"/>
        <w:ind w:left="0"/>
        <w:contextualSpacing w:val="0"/>
        <w:jc w:val="both"/>
        <w:rPr>
          <w:rFonts w:ascii="Times New Roman" w:hAnsi="Times New Roman"/>
          <w:b/>
          <w:sz w:val="24"/>
          <w:szCs w:val="24"/>
        </w:rPr>
      </w:pPr>
      <w:r w:rsidRPr="002E359B">
        <w:rPr>
          <w:rFonts w:ascii="Times New Roman" w:hAnsi="Times New Roman"/>
          <w:b/>
          <w:sz w:val="24"/>
          <w:szCs w:val="24"/>
        </w:rPr>
        <w:t xml:space="preserve">A.1. Projects with Extramural funding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72"/>
        <w:gridCol w:w="1860"/>
        <w:gridCol w:w="1077"/>
        <w:gridCol w:w="1697"/>
        <w:gridCol w:w="1419"/>
        <w:gridCol w:w="1361"/>
        <w:gridCol w:w="1063"/>
      </w:tblGrid>
      <w:tr w:rsidR="00294EB9" w:rsidTr="00F14290">
        <w:tc>
          <w:tcPr>
            <w:tcW w:w="0" w:type="auto"/>
          </w:tcPr>
          <w:p w:rsidR="000F77EB" w:rsidRPr="00F14290" w:rsidRDefault="000F77EB" w:rsidP="007D285C">
            <w:pPr>
              <w:rPr>
                <w:b/>
              </w:rPr>
            </w:pPr>
            <w:r w:rsidRPr="00F14290">
              <w:rPr>
                <w:b/>
              </w:rPr>
              <w:t>Sl. Number</w:t>
            </w:r>
          </w:p>
        </w:tc>
        <w:tc>
          <w:tcPr>
            <w:tcW w:w="0" w:type="auto"/>
          </w:tcPr>
          <w:p w:rsidR="000F77EB" w:rsidRPr="00F14290" w:rsidRDefault="000F77EB" w:rsidP="007D285C">
            <w:pPr>
              <w:rPr>
                <w:b/>
              </w:rPr>
            </w:pPr>
            <w:r w:rsidRPr="00F14290">
              <w:rPr>
                <w:b/>
              </w:rPr>
              <w:t>Title</w:t>
            </w:r>
          </w:p>
        </w:tc>
        <w:tc>
          <w:tcPr>
            <w:tcW w:w="0" w:type="auto"/>
          </w:tcPr>
          <w:p w:rsidR="000F77EB" w:rsidRPr="00F14290" w:rsidRDefault="000F77EB" w:rsidP="007D285C">
            <w:pPr>
              <w:rPr>
                <w:b/>
              </w:rPr>
            </w:pPr>
            <w:r w:rsidRPr="00F14290">
              <w:rPr>
                <w:b/>
              </w:rPr>
              <w:t>Year of sanction</w:t>
            </w:r>
          </w:p>
        </w:tc>
        <w:tc>
          <w:tcPr>
            <w:tcW w:w="0" w:type="auto"/>
          </w:tcPr>
          <w:p w:rsidR="000F77EB" w:rsidRPr="00F14290" w:rsidRDefault="000F77EB" w:rsidP="007D285C">
            <w:pPr>
              <w:rPr>
                <w:b/>
              </w:rPr>
            </w:pPr>
            <w:r w:rsidRPr="00F14290">
              <w:rPr>
                <w:b/>
              </w:rPr>
              <w:t>Investigators</w:t>
            </w:r>
          </w:p>
        </w:tc>
        <w:tc>
          <w:tcPr>
            <w:tcW w:w="0" w:type="auto"/>
          </w:tcPr>
          <w:p w:rsidR="000F77EB" w:rsidRPr="00F14290" w:rsidRDefault="000F77EB" w:rsidP="007D285C">
            <w:pPr>
              <w:rPr>
                <w:b/>
              </w:rPr>
            </w:pPr>
            <w:r w:rsidRPr="00F14290">
              <w:rPr>
                <w:b/>
              </w:rPr>
              <w:t>Funding agency</w:t>
            </w:r>
          </w:p>
        </w:tc>
        <w:tc>
          <w:tcPr>
            <w:tcW w:w="0" w:type="auto"/>
          </w:tcPr>
          <w:p w:rsidR="000F77EB" w:rsidRPr="00F14290" w:rsidRDefault="000F77EB" w:rsidP="007D285C">
            <w:pPr>
              <w:rPr>
                <w:rFonts w:ascii="Rupee Foradian" w:hAnsi="Rupee Foradian"/>
                <w:b/>
              </w:rPr>
            </w:pPr>
            <w:r w:rsidRPr="00F14290">
              <w:rPr>
                <w:b/>
              </w:rPr>
              <w:t xml:space="preserve">Fund (in </w:t>
            </w:r>
            <w:r w:rsidRPr="00F14290">
              <w:rPr>
                <w:rFonts w:ascii="Rupee Foradian" w:hAnsi="Rupee Foradian"/>
                <w:b/>
              </w:rPr>
              <w:t>`.)</w:t>
            </w:r>
          </w:p>
        </w:tc>
        <w:tc>
          <w:tcPr>
            <w:tcW w:w="0" w:type="auto"/>
          </w:tcPr>
          <w:p w:rsidR="000F77EB" w:rsidRPr="00F14290" w:rsidRDefault="000F77EB" w:rsidP="007D285C">
            <w:pPr>
              <w:rPr>
                <w:b/>
              </w:rPr>
            </w:pPr>
            <w:r w:rsidRPr="00F14290">
              <w:rPr>
                <w:b/>
              </w:rPr>
              <w:t>Status</w:t>
            </w:r>
          </w:p>
        </w:tc>
      </w:tr>
      <w:tr w:rsidR="00294EB9" w:rsidTr="00F14290">
        <w:tc>
          <w:tcPr>
            <w:tcW w:w="0" w:type="auto"/>
          </w:tcPr>
          <w:p w:rsidR="000F77EB" w:rsidRPr="00F14290" w:rsidRDefault="000F77EB" w:rsidP="00F14290">
            <w:pPr>
              <w:pStyle w:val="ListParagraph"/>
              <w:numPr>
                <w:ilvl w:val="0"/>
                <w:numId w:val="18"/>
              </w:numPr>
              <w:rPr>
                <w:b/>
              </w:rPr>
            </w:pPr>
          </w:p>
        </w:tc>
        <w:tc>
          <w:tcPr>
            <w:tcW w:w="0" w:type="auto"/>
          </w:tcPr>
          <w:p w:rsidR="000F77EB" w:rsidRPr="00F14290" w:rsidRDefault="000F77EB" w:rsidP="00F14290">
            <w:pPr>
              <w:pStyle w:val="ListParagraph"/>
              <w:spacing w:after="0" w:line="240" w:lineRule="auto"/>
              <w:ind w:left="0"/>
              <w:rPr>
                <w:rFonts w:ascii="Times New Roman" w:hAnsi="Times New Roman"/>
                <w:bCs/>
                <w:sz w:val="24"/>
                <w:szCs w:val="24"/>
              </w:rPr>
            </w:pPr>
            <w:r w:rsidRPr="00F14290">
              <w:rPr>
                <w:rFonts w:ascii="Times New Roman" w:hAnsi="Times New Roman"/>
                <w:bCs/>
                <w:sz w:val="24"/>
                <w:szCs w:val="24"/>
              </w:rPr>
              <w:t>Cognitive Stimulation Therapy (CST) for dementia: International implementation in Brazil, India and Tanzania (CST-International)</w:t>
            </w:r>
          </w:p>
        </w:tc>
        <w:tc>
          <w:tcPr>
            <w:tcW w:w="0" w:type="auto"/>
          </w:tcPr>
          <w:p w:rsidR="000F77EB" w:rsidRPr="004670CA" w:rsidRDefault="004670CA" w:rsidP="007D285C">
            <w:r>
              <w:t>2019</w:t>
            </w:r>
          </w:p>
        </w:tc>
        <w:tc>
          <w:tcPr>
            <w:tcW w:w="0" w:type="auto"/>
          </w:tcPr>
          <w:p w:rsidR="000F77EB" w:rsidRPr="00F14290" w:rsidRDefault="000F77EB" w:rsidP="007D285C">
            <w:pPr>
              <w:rPr>
                <w:bCs/>
              </w:rPr>
            </w:pPr>
            <w:r w:rsidRPr="004670CA">
              <w:t>Dr. Mina Chandra, Dr. Smita Deshpande, Dr. Sridhar Vaitheswaran, Dr. Murali Krishna &amp; Dr. S P Goswami</w:t>
            </w:r>
          </w:p>
        </w:tc>
        <w:tc>
          <w:tcPr>
            <w:tcW w:w="0" w:type="auto"/>
          </w:tcPr>
          <w:p w:rsidR="000F77EB" w:rsidRPr="00F14290" w:rsidRDefault="000F77EB" w:rsidP="00F14290">
            <w:pPr>
              <w:pStyle w:val="ListParagraph"/>
              <w:spacing w:after="0" w:line="240" w:lineRule="auto"/>
              <w:ind w:left="0"/>
              <w:rPr>
                <w:rFonts w:ascii="Times New Roman" w:hAnsi="Times New Roman"/>
                <w:sz w:val="24"/>
                <w:szCs w:val="24"/>
              </w:rPr>
            </w:pPr>
            <w:r w:rsidRPr="00F14290">
              <w:rPr>
                <w:rFonts w:ascii="Times New Roman" w:hAnsi="Times New Roman"/>
                <w:sz w:val="24"/>
                <w:szCs w:val="24"/>
              </w:rPr>
              <w:t>Global Allowance for Chronic Disease (GACD) &amp; ICMR, New Delhi Research Fund</w:t>
            </w:r>
          </w:p>
          <w:p w:rsidR="000F77EB" w:rsidRPr="00F14290" w:rsidRDefault="000F77EB" w:rsidP="00F14290">
            <w:pPr>
              <w:pStyle w:val="ListParagraph"/>
              <w:spacing w:after="0" w:line="240" w:lineRule="auto"/>
              <w:ind w:left="0"/>
              <w:rPr>
                <w:rFonts w:ascii="Times New Roman" w:hAnsi="Times New Roman"/>
                <w:bCs/>
                <w:sz w:val="24"/>
                <w:szCs w:val="24"/>
              </w:rPr>
            </w:pPr>
          </w:p>
        </w:tc>
        <w:tc>
          <w:tcPr>
            <w:tcW w:w="0" w:type="auto"/>
          </w:tcPr>
          <w:p w:rsidR="000F77EB" w:rsidRPr="004670CA" w:rsidRDefault="000F77EB" w:rsidP="007D285C">
            <w:r w:rsidRPr="004670CA">
              <w:t>Yet to be released</w:t>
            </w:r>
          </w:p>
        </w:tc>
        <w:tc>
          <w:tcPr>
            <w:tcW w:w="0" w:type="auto"/>
          </w:tcPr>
          <w:p w:rsidR="000F77EB" w:rsidRPr="004670CA" w:rsidRDefault="000F77EB" w:rsidP="007D285C">
            <w:r w:rsidRPr="004670CA">
              <w:t>Yet to be initiated</w:t>
            </w:r>
          </w:p>
        </w:tc>
      </w:tr>
      <w:tr w:rsidR="00294EB9" w:rsidTr="00F14290">
        <w:tc>
          <w:tcPr>
            <w:tcW w:w="0" w:type="auto"/>
          </w:tcPr>
          <w:p w:rsidR="000F77EB" w:rsidRPr="00F14290" w:rsidRDefault="000F77EB" w:rsidP="00F14290">
            <w:pPr>
              <w:pStyle w:val="ListParagraph"/>
              <w:numPr>
                <w:ilvl w:val="0"/>
                <w:numId w:val="18"/>
              </w:numPr>
              <w:rPr>
                <w:b/>
              </w:rPr>
            </w:pPr>
          </w:p>
        </w:tc>
        <w:tc>
          <w:tcPr>
            <w:tcW w:w="0" w:type="auto"/>
          </w:tcPr>
          <w:p w:rsidR="000F77EB" w:rsidRPr="00F14290" w:rsidRDefault="000F77EB" w:rsidP="00F14290">
            <w:pPr>
              <w:pStyle w:val="ListParagraph"/>
              <w:spacing w:after="0" w:line="240" w:lineRule="auto"/>
              <w:ind w:left="0"/>
              <w:rPr>
                <w:rFonts w:ascii="Times New Roman" w:hAnsi="Times New Roman"/>
                <w:bCs/>
                <w:sz w:val="24"/>
                <w:szCs w:val="24"/>
              </w:rPr>
            </w:pPr>
            <w:r w:rsidRPr="00F14290">
              <w:rPr>
                <w:rFonts w:ascii="Times New Roman" w:hAnsi="Times New Roman"/>
                <w:bCs/>
                <w:sz w:val="24"/>
                <w:szCs w:val="24"/>
                <w:shd w:val="clear" w:color="auto" w:fill="FFFFFF"/>
              </w:rPr>
              <w:t xml:space="preserve">Improving </w:t>
            </w:r>
            <w:r w:rsidRPr="00F14290">
              <w:rPr>
                <w:rFonts w:ascii="Times New Roman" w:hAnsi="Times New Roman"/>
                <w:bCs/>
                <w:sz w:val="24"/>
                <w:szCs w:val="24"/>
                <w:shd w:val="clear" w:color="auto" w:fill="FFFFFF"/>
              </w:rPr>
              <w:lastRenderedPageBreak/>
              <w:t>diagnosis and access to health care services for persons with dementia using android based applications by community health workers.</w:t>
            </w:r>
          </w:p>
        </w:tc>
        <w:tc>
          <w:tcPr>
            <w:tcW w:w="0" w:type="auto"/>
          </w:tcPr>
          <w:p w:rsidR="000F77EB" w:rsidRPr="004670CA" w:rsidRDefault="000F77EB" w:rsidP="007D285C">
            <w:r w:rsidRPr="004670CA">
              <w:lastRenderedPageBreak/>
              <w:t>2019</w:t>
            </w:r>
          </w:p>
        </w:tc>
        <w:tc>
          <w:tcPr>
            <w:tcW w:w="0" w:type="auto"/>
          </w:tcPr>
          <w:p w:rsidR="000F77EB" w:rsidRPr="004670CA" w:rsidRDefault="000F77EB" w:rsidP="007D285C">
            <w:r w:rsidRPr="004670CA">
              <w:t xml:space="preserve">Dr. Mina </w:t>
            </w:r>
            <w:r w:rsidRPr="004670CA">
              <w:lastRenderedPageBreak/>
              <w:t xml:space="preserve">Chandra, Dr. Smita </w:t>
            </w:r>
            <w:r w:rsidR="003F706F">
              <w:t>N Deshpande, Dr. Murali Krishna</w:t>
            </w:r>
            <w:r w:rsidRPr="004670CA">
              <w:t>, Dr. S.P.Goswami, Dr. K S Shaji, Dr. Charan Singh, &amp; Dr. Bhagyashree Raghavan</w:t>
            </w:r>
          </w:p>
        </w:tc>
        <w:tc>
          <w:tcPr>
            <w:tcW w:w="0" w:type="auto"/>
          </w:tcPr>
          <w:p w:rsidR="000F77EB" w:rsidRPr="00F14290" w:rsidRDefault="000F77EB" w:rsidP="00F14290">
            <w:pPr>
              <w:pStyle w:val="ListParagraph"/>
              <w:spacing w:after="0" w:line="240" w:lineRule="auto"/>
              <w:ind w:left="0"/>
              <w:rPr>
                <w:rFonts w:ascii="Times New Roman" w:hAnsi="Times New Roman"/>
                <w:sz w:val="24"/>
                <w:szCs w:val="24"/>
              </w:rPr>
            </w:pPr>
            <w:r w:rsidRPr="00F14290">
              <w:rPr>
                <w:rFonts w:ascii="Times New Roman" w:hAnsi="Times New Roman"/>
                <w:sz w:val="24"/>
                <w:szCs w:val="24"/>
              </w:rPr>
              <w:lastRenderedPageBreak/>
              <w:t xml:space="preserve">Department </w:t>
            </w:r>
            <w:r w:rsidRPr="00F14290">
              <w:rPr>
                <w:rFonts w:ascii="Times New Roman" w:hAnsi="Times New Roman"/>
                <w:sz w:val="24"/>
                <w:szCs w:val="24"/>
              </w:rPr>
              <w:lastRenderedPageBreak/>
              <w:t>of Science &amp; Technology</w:t>
            </w:r>
          </w:p>
        </w:tc>
        <w:tc>
          <w:tcPr>
            <w:tcW w:w="0" w:type="auto"/>
          </w:tcPr>
          <w:p w:rsidR="000F77EB" w:rsidRPr="004670CA" w:rsidRDefault="000F77EB" w:rsidP="007D285C">
            <w:r w:rsidRPr="004670CA">
              <w:lastRenderedPageBreak/>
              <w:t>1,04,90,610</w:t>
            </w:r>
          </w:p>
        </w:tc>
        <w:tc>
          <w:tcPr>
            <w:tcW w:w="0" w:type="auto"/>
          </w:tcPr>
          <w:p w:rsidR="000F77EB" w:rsidRPr="004670CA" w:rsidRDefault="000F77EB" w:rsidP="007D285C">
            <w:r w:rsidRPr="004670CA">
              <w:t xml:space="preserve">Yet to </w:t>
            </w:r>
            <w:r w:rsidRPr="004670CA">
              <w:lastRenderedPageBreak/>
              <w:t>be initiated</w:t>
            </w:r>
          </w:p>
        </w:tc>
      </w:tr>
      <w:tr w:rsidR="00294EB9" w:rsidTr="00F14290">
        <w:tc>
          <w:tcPr>
            <w:tcW w:w="0" w:type="auto"/>
          </w:tcPr>
          <w:p w:rsidR="000F77EB" w:rsidRPr="00F14290" w:rsidRDefault="000F77EB" w:rsidP="00F14290">
            <w:pPr>
              <w:pStyle w:val="ListParagraph"/>
              <w:numPr>
                <w:ilvl w:val="0"/>
                <w:numId w:val="18"/>
              </w:numPr>
              <w:rPr>
                <w:b/>
              </w:rPr>
            </w:pPr>
          </w:p>
        </w:tc>
        <w:tc>
          <w:tcPr>
            <w:tcW w:w="0" w:type="auto"/>
          </w:tcPr>
          <w:p w:rsidR="000F77EB" w:rsidRPr="00F14290" w:rsidRDefault="000F77EB" w:rsidP="00F14290">
            <w:pPr>
              <w:pStyle w:val="ListParagraph"/>
              <w:spacing w:after="0" w:line="240" w:lineRule="auto"/>
              <w:ind w:left="0"/>
              <w:rPr>
                <w:rFonts w:ascii="Times New Roman" w:hAnsi="Times New Roman"/>
                <w:bCs/>
                <w:color w:val="000000"/>
                <w:sz w:val="24"/>
                <w:szCs w:val="24"/>
              </w:rPr>
            </w:pPr>
            <w:r w:rsidRPr="00F14290">
              <w:rPr>
                <w:rFonts w:ascii="Times New Roman" w:hAnsi="Times New Roman"/>
                <w:sz w:val="24"/>
                <w:szCs w:val="24"/>
              </w:rPr>
              <w:t>Development of battery for Cognitive Communication in Kannada (BCC-K)</w:t>
            </w:r>
          </w:p>
        </w:tc>
        <w:tc>
          <w:tcPr>
            <w:tcW w:w="0" w:type="auto"/>
          </w:tcPr>
          <w:p w:rsidR="000F77EB" w:rsidRPr="004670CA" w:rsidRDefault="004670CA" w:rsidP="007D285C">
            <w:r>
              <w:t>2015</w:t>
            </w:r>
          </w:p>
        </w:tc>
        <w:tc>
          <w:tcPr>
            <w:tcW w:w="0" w:type="auto"/>
          </w:tcPr>
          <w:p w:rsidR="000F77EB" w:rsidRPr="004670CA" w:rsidRDefault="000F77EB" w:rsidP="00F14290">
            <w:pPr>
              <w:jc w:val="both"/>
            </w:pPr>
            <w:r w:rsidRPr="004670CA">
              <w:t>Dr. S. P. Goswami, Dr. Julie. A. Hengst, Dr. Murali Krishna &amp; Mr. Varun Uthappa, A. G.</w:t>
            </w:r>
          </w:p>
          <w:p w:rsidR="000F77EB" w:rsidRPr="00F14290" w:rsidRDefault="000F77EB" w:rsidP="00F14290">
            <w:pPr>
              <w:jc w:val="both"/>
              <w:rPr>
                <w:color w:val="000000"/>
              </w:rPr>
            </w:pPr>
          </w:p>
        </w:tc>
        <w:tc>
          <w:tcPr>
            <w:tcW w:w="0" w:type="auto"/>
          </w:tcPr>
          <w:p w:rsidR="000F77EB" w:rsidRPr="004670CA" w:rsidRDefault="000F77EB" w:rsidP="00F14290">
            <w:pPr>
              <w:spacing w:after="60"/>
            </w:pPr>
            <w:r w:rsidRPr="004670CA">
              <w:t>Indian Council of Medical Research</w:t>
            </w:r>
          </w:p>
        </w:tc>
        <w:tc>
          <w:tcPr>
            <w:tcW w:w="0" w:type="auto"/>
          </w:tcPr>
          <w:p w:rsidR="000F77EB" w:rsidRPr="00F14290" w:rsidRDefault="000F77EB" w:rsidP="00F14290">
            <w:pPr>
              <w:pStyle w:val="ListParagraph"/>
              <w:spacing w:after="0" w:line="240" w:lineRule="auto"/>
              <w:ind w:left="0"/>
              <w:rPr>
                <w:rFonts w:ascii="Times New Roman" w:hAnsi="Times New Roman"/>
                <w:color w:val="000000"/>
                <w:sz w:val="24"/>
                <w:szCs w:val="24"/>
              </w:rPr>
            </w:pPr>
            <w:r w:rsidRPr="00F14290">
              <w:rPr>
                <w:rFonts w:ascii="Times New Roman" w:hAnsi="Times New Roman"/>
                <w:color w:val="000000"/>
                <w:sz w:val="24"/>
                <w:szCs w:val="24"/>
              </w:rPr>
              <w:t>25,62,608</w:t>
            </w:r>
          </w:p>
        </w:tc>
        <w:tc>
          <w:tcPr>
            <w:tcW w:w="0" w:type="auto"/>
          </w:tcPr>
          <w:p w:rsidR="000F77EB" w:rsidRPr="004670CA" w:rsidRDefault="0083142C" w:rsidP="007D285C">
            <w:r>
              <w:t>Ongoing</w:t>
            </w:r>
          </w:p>
        </w:tc>
      </w:tr>
    </w:tbl>
    <w:p w:rsidR="007D285C" w:rsidRPr="002E359B" w:rsidRDefault="007D285C" w:rsidP="003212B3">
      <w:pPr>
        <w:pStyle w:val="ListParagraph"/>
        <w:tabs>
          <w:tab w:val="left" w:pos="180"/>
          <w:tab w:val="right" w:pos="9026"/>
        </w:tabs>
        <w:spacing w:after="0" w:line="240" w:lineRule="auto"/>
        <w:ind w:left="0"/>
        <w:contextualSpacing w:val="0"/>
        <w:jc w:val="both"/>
        <w:rPr>
          <w:rFonts w:ascii="Times New Roman" w:hAnsi="Times New Roman"/>
          <w:b/>
          <w:iCs/>
          <w:sz w:val="24"/>
          <w:szCs w:val="24"/>
        </w:rPr>
      </w:pPr>
    </w:p>
    <w:p w:rsidR="001028A3" w:rsidRDefault="001028A3" w:rsidP="003212B3">
      <w:pPr>
        <w:rPr>
          <w:b/>
        </w:rPr>
      </w:pPr>
    </w:p>
    <w:p w:rsidR="001028A3" w:rsidRDefault="001028A3" w:rsidP="003212B3">
      <w:pPr>
        <w:rPr>
          <w:b/>
        </w:rPr>
      </w:pPr>
    </w:p>
    <w:p w:rsidR="00FA1FD1" w:rsidRDefault="00FA1FD1" w:rsidP="003212B3">
      <w:pPr>
        <w:rPr>
          <w:b/>
        </w:rPr>
      </w:pPr>
      <w:r w:rsidRPr="002E359B">
        <w:rPr>
          <w:b/>
        </w:rPr>
        <w:t>A.2. Projects with Intramural (ARF) Funding:</w:t>
      </w:r>
    </w:p>
    <w:p w:rsidR="002E359B" w:rsidRDefault="002E359B" w:rsidP="003212B3">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89"/>
        <w:gridCol w:w="2303"/>
        <w:gridCol w:w="1118"/>
        <w:gridCol w:w="2327"/>
        <w:gridCol w:w="1361"/>
        <w:gridCol w:w="1351"/>
      </w:tblGrid>
      <w:tr w:rsidR="00E059E0" w:rsidRPr="00F23804" w:rsidTr="00F14290">
        <w:tc>
          <w:tcPr>
            <w:tcW w:w="0" w:type="auto"/>
          </w:tcPr>
          <w:p w:rsidR="002E359B" w:rsidRPr="006C4A58" w:rsidRDefault="002E359B" w:rsidP="003212B3">
            <w:pPr>
              <w:rPr>
                <w:b/>
              </w:rPr>
            </w:pPr>
            <w:r w:rsidRPr="006C4A58">
              <w:rPr>
                <w:b/>
              </w:rPr>
              <w:t>Sl. Number</w:t>
            </w:r>
          </w:p>
        </w:tc>
        <w:tc>
          <w:tcPr>
            <w:tcW w:w="0" w:type="auto"/>
          </w:tcPr>
          <w:p w:rsidR="002E359B" w:rsidRPr="006C4A58" w:rsidRDefault="002E359B" w:rsidP="003212B3">
            <w:pPr>
              <w:rPr>
                <w:b/>
              </w:rPr>
            </w:pPr>
            <w:r w:rsidRPr="006C4A58">
              <w:rPr>
                <w:b/>
              </w:rPr>
              <w:t>Title</w:t>
            </w:r>
          </w:p>
        </w:tc>
        <w:tc>
          <w:tcPr>
            <w:tcW w:w="0" w:type="auto"/>
          </w:tcPr>
          <w:p w:rsidR="002E359B" w:rsidRPr="006C4A58" w:rsidRDefault="002E359B" w:rsidP="003212B3">
            <w:pPr>
              <w:rPr>
                <w:b/>
              </w:rPr>
            </w:pPr>
            <w:r w:rsidRPr="006C4A58">
              <w:rPr>
                <w:b/>
              </w:rPr>
              <w:t>Year of sanction</w:t>
            </w:r>
          </w:p>
        </w:tc>
        <w:tc>
          <w:tcPr>
            <w:tcW w:w="0" w:type="auto"/>
          </w:tcPr>
          <w:p w:rsidR="002E359B" w:rsidRPr="006C4A58" w:rsidRDefault="002E359B" w:rsidP="003212B3">
            <w:pPr>
              <w:rPr>
                <w:b/>
              </w:rPr>
            </w:pPr>
            <w:r w:rsidRPr="006C4A58">
              <w:rPr>
                <w:b/>
              </w:rPr>
              <w:t>Investigators</w:t>
            </w:r>
          </w:p>
        </w:tc>
        <w:tc>
          <w:tcPr>
            <w:tcW w:w="0" w:type="auto"/>
          </w:tcPr>
          <w:p w:rsidR="002E359B" w:rsidRPr="006C4A58" w:rsidRDefault="002E359B" w:rsidP="003212B3">
            <w:pPr>
              <w:rPr>
                <w:rFonts w:ascii="Rupee Foradian" w:hAnsi="Rupee Foradian"/>
                <w:b/>
              </w:rPr>
            </w:pPr>
            <w:r w:rsidRPr="006C4A58">
              <w:rPr>
                <w:b/>
              </w:rPr>
              <w:t xml:space="preserve">Fund (in </w:t>
            </w:r>
            <w:r w:rsidRPr="006C4A58">
              <w:rPr>
                <w:rFonts w:ascii="Rupee Foradian" w:hAnsi="Rupee Foradian"/>
                <w:b/>
              </w:rPr>
              <w:t>`.)</w:t>
            </w:r>
          </w:p>
        </w:tc>
        <w:tc>
          <w:tcPr>
            <w:tcW w:w="0" w:type="auto"/>
          </w:tcPr>
          <w:p w:rsidR="002E359B" w:rsidRPr="006C4A58" w:rsidRDefault="002E359B" w:rsidP="003212B3">
            <w:pPr>
              <w:rPr>
                <w:b/>
              </w:rPr>
            </w:pPr>
            <w:r w:rsidRPr="006C4A58">
              <w:rPr>
                <w:b/>
              </w:rPr>
              <w:t>Status</w:t>
            </w:r>
          </w:p>
        </w:tc>
      </w:tr>
      <w:tr w:rsidR="00E059E0" w:rsidRPr="00F23804" w:rsidTr="00F14290">
        <w:tc>
          <w:tcPr>
            <w:tcW w:w="0" w:type="auto"/>
          </w:tcPr>
          <w:p w:rsidR="002E359B" w:rsidRPr="006C4A58" w:rsidRDefault="002E359B" w:rsidP="00F14290">
            <w:pPr>
              <w:pStyle w:val="ListParagraph"/>
              <w:numPr>
                <w:ilvl w:val="0"/>
                <w:numId w:val="19"/>
              </w:numPr>
              <w:rPr>
                <w:b/>
              </w:rPr>
            </w:pPr>
          </w:p>
        </w:tc>
        <w:tc>
          <w:tcPr>
            <w:tcW w:w="0" w:type="auto"/>
          </w:tcPr>
          <w:p w:rsidR="002E359B" w:rsidRPr="006C4A58" w:rsidRDefault="002E359B" w:rsidP="003212B3">
            <w:r w:rsidRPr="006C4A58">
              <w:rPr>
                <w:bCs/>
              </w:rPr>
              <w:t>Automatic quantification of the glottal area in the stroboscopic videos using deep neural network</w:t>
            </w:r>
          </w:p>
        </w:tc>
        <w:tc>
          <w:tcPr>
            <w:tcW w:w="0" w:type="auto"/>
          </w:tcPr>
          <w:p w:rsidR="002E359B" w:rsidRPr="006C4A58" w:rsidRDefault="002E359B" w:rsidP="003212B3">
            <w:r w:rsidRPr="006C4A58">
              <w:t>2018-19</w:t>
            </w:r>
          </w:p>
        </w:tc>
        <w:tc>
          <w:tcPr>
            <w:tcW w:w="0" w:type="auto"/>
          </w:tcPr>
          <w:p w:rsidR="002E359B" w:rsidRPr="006C4A58" w:rsidRDefault="002E359B" w:rsidP="003212B3">
            <w:r w:rsidRPr="006C4A58">
              <w:t xml:space="preserve"> Dr. Pebbili Gopikishore, Dr. Prasanta Kumar Ghosh, Mr. Rahul Krishnamurthy, Dr. T. K. Prakash &amp; Dr. Suja Sreedharan</w:t>
            </w:r>
          </w:p>
        </w:tc>
        <w:tc>
          <w:tcPr>
            <w:tcW w:w="0" w:type="auto"/>
          </w:tcPr>
          <w:p w:rsidR="002E359B" w:rsidRPr="006C4A58" w:rsidRDefault="002E359B" w:rsidP="003212B3">
            <w:r w:rsidRPr="006C4A58">
              <w:t xml:space="preserve"> 9,86,000.00</w:t>
            </w:r>
          </w:p>
        </w:tc>
        <w:tc>
          <w:tcPr>
            <w:tcW w:w="0" w:type="auto"/>
          </w:tcPr>
          <w:p w:rsidR="002E359B" w:rsidRPr="006C4A58" w:rsidRDefault="00E82B0E" w:rsidP="003212B3">
            <w:r>
              <w:t>Report preparation</w:t>
            </w:r>
          </w:p>
        </w:tc>
      </w:tr>
      <w:tr w:rsidR="00E059E0" w:rsidRPr="00F23804" w:rsidTr="00F14290">
        <w:tc>
          <w:tcPr>
            <w:tcW w:w="0" w:type="auto"/>
          </w:tcPr>
          <w:p w:rsidR="007D285C" w:rsidRPr="006C4A58" w:rsidRDefault="007D285C" w:rsidP="00F14290">
            <w:pPr>
              <w:pStyle w:val="ListParagraph"/>
              <w:numPr>
                <w:ilvl w:val="0"/>
                <w:numId w:val="19"/>
              </w:numPr>
              <w:rPr>
                <w:b/>
              </w:rPr>
            </w:pPr>
          </w:p>
        </w:tc>
        <w:tc>
          <w:tcPr>
            <w:tcW w:w="0" w:type="auto"/>
          </w:tcPr>
          <w:p w:rsidR="007D285C" w:rsidRPr="006C4A58" w:rsidRDefault="007D285C" w:rsidP="007D285C">
            <w:pPr>
              <w:rPr>
                <w:bCs/>
              </w:rPr>
            </w:pPr>
            <w:r w:rsidRPr="006C4A58">
              <w:t>Short term correlations between speech motor variability and behavioural dysfluencies in Persons with Stuttering following Fluency shaping therapy</w:t>
            </w:r>
          </w:p>
        </w:tc>
        <w:tc>
          <w:tcPr>
            <w:tcW w:w="0" w:type="auto"/>
          </w:tcPr>
          <w:p w:rsidR="007D285C" w:rsidRPr="006C4A58" w:rsidRDefault="007D285C" w:rsidP="007D285C">
            <w:r w:rsidRPr="006C4A58">
              <w:t>2018-19</w:t>
            </w:r>
          </w:p>
        </w:tc>
        <w:tc>
          <w:tcPr>
            <w:tcW w:w="0" w:type="auto"/>
          </w:tcPr>
          <w:p w:rsidR="007D285C" w:rsidRPr="006C4A58" w:rsidRDefault="007D285C" w:rsidP="00F14290">
            <w:pPr>
              <w:jc w:val="both"/>
            </w:pPr>
            <w:r w:rsidRPr="006C4A58">
              <w:t>Dr. Anja</w:t>
            </w:r>
            <w:r w:rsidR="00EA41FC">
              <w:t>n</w:t>
            </w:r>
            <w:r w:rsidRPr="006C4A58">
              <w:t>a B Ram &amp; Mr. Mahesh BVM</w:t>
            </w:r>
          </w:p>
        </w:tc>
        <w:tc>
          <w:tcPr>
            <w:tcW w:w="0" w:type="auto"/>
          </w:tcPr>
          <w:p w:rsidR="007D285C" w:rsidRPr="006C4A58" w:rsidRDefault="007D285C" w:rsidP="007D285C">
            <w:pPr>
              <w:rPr>
                <w:bCs/>
              </w:rPr>
            </w:pPr>
            <w:r w:rsidRPr="006C4A58">
              <w:rPr>
                <w:bCs/>
              </w:rPr>
              <w:t>5,00,000.00</w:t>
            </w:r>
          </w:p>
        </w:tc>
        <w:tc>
          <w:tcPr>
            <w:tcW w:w="0" w:type="auto"/>
          </w:tcPr>
          <w:p w:rsidR="007D285C" w:rsidRPr="006C4A58" w:rsidRDefault="00E972D4" w:rsidP="007D285C">
            <w:r w:rsidRPr="00E972D4">
              <w:t>Report preparation</w:t>
            </w:r>
          </w:p>
        </w:tc>
      </w:tr>
      <w:tr w:rsidR="00E059E0" w:rsidRPr="00F23804" w:rsidTr="00F14290">
        <w:tc>
          <w:tcPr>
            <w:tcW w:w="0" w:type="auto"/>
          </w:tcPr>
          <w:p w:rsidR="007D285C" w:rsidRPr="006C4A58" w:rsidRDefault="007D285C" w:rsidP="00F14290">
            <w:pPr>
              <w:pStyle w:val="ListParagraph"/>
              <w:numPr>
                <w:ilvl w:val="0"/>
                <w:numId w:val="19"/>
              </w:numPr>
              <w:rPr>
                <w:b/>
              </w:rPr>
            </w:pPr>
          </w:p>
        </w:tc>
        <w:tc>
          <w:tcPr>
            <w:tcW w:w="0" w:type="auto"/>
          </w:tcPr>
          <w:p w:rsidR="007D285C" w:rsidRPr="006C4A58" w:rsidRDefault="007D285C" w:rsidP="007D285C">
            <w:r w:rsidRPr="006C4A58">
              <w:rPr>
                <w:bCs/>
              </w:rPr>
              <w:t>Cognitive Linguistic Intervention Program for Children at Risk for Learning Disability</w:t>
            </w:r>
          </w:p>
        </w:tc>
        <w:tc>
          <w:tcPr>
            <w:tcW w:w="0" w:type="auto"/>
          </w:tcPr>
          <w:p w:rsidR="007D285C" w:rsidRPr="006C4A58" w:rsidRDefault="007D285C" w:rsidP="007D285C">
            <w:r w:rsidRPr="006C4A58">
              <w:t>2018-19</w:t>
            </w:r>
          </w:p>
        </w:tc>
        <w:tc>
          <w:tcPr>
            <w:tcW w:w="0" w:type="auto"/>
          </w:tcPr>
          <w:p w:rsidR="007D285C" w:rsidRPr="006C4A58" w:rsidRDefault="007D285C" w:rsidP="00F14290">
            <w:pPr>
              <w:jc w:val="both"/>
            </w:pPr>
            <w:r w:rsidRPr="006C4A58">
              <w:t>Dr. Jayashree C Shanbal</w:t>
            </w:r>
          </w:p>
        </w:tc>
        <w:tc>
          <w:tcPr>
            <w:tcW w:w="0" w:type="auto"/>
          </w:tcPr>
          <w:p w:rsidR="007D285C" w:rsidRPr="006C4A58" w:rsidRDefault="007D285C" w:rsidP="007D285C">
            <w:pPr>
              <w:rPr>
                <w:bCs/>
              </w:rPr>
            </w:pPr>
            <w:r w:rsidRPr="006C4A58">
              <w:rPr>
                <w:bCs/>
              </w:rPr>
              <w:t>5,06,000.00</w:t>
            </w:r>
          </w:p>
        </w:tc>
        <w:tc>
          <w:tcPr>
            <w:tcW w:w="0" w:type="auto"/>
          </w:tcPr>
          <w:p w:rsidR="007D285C" w:rsidRPr="006C4A58" w:rsidRDefault="00CE1E9F" w:rsidP="007D285C">
            <w:r w:rsidRPr="00CE1E9F">
              <w:t>Report preparation</w:t>
            </w:r>
          </w:p>
        </w:tc>
      </w:tr>
      <w:tr w:rsidR="00E059E0" w:rsidRPr="00F23804" w:rsidTr="00F14290">
        <w:tc>
          <w:tcPr>
            <w:tcW w:w="0" w:type="auto"/>
          </w:tcPr>
          <w:p w:rsidR="007D285C" w:rsidRPr="006C4A58" w:rsidRDefault="007D285C" w:rsidP="00F14290">
            <w:pPr>
              <w:pStyle w:val="ListParagraph"/>
              <w:numPr>
                <w:ilvl w:val="0"/>
                <w:numId w:val="19"/>
              </w:numPr>
              <w:rPr>
                <w:b/>
              </w:rPr>
            </w:pPr>
          </w:p>
        </w:tc>
        <w:tc>
          <w:tcPr>
            <w:tcW w:w="0" w:type="auto"/>
          </w:tcPr>
          <w:p w:rsidR="007D285C" w:rsidRPr="006C4A58" w:rsidRDefault="007D285C" w:rsidP="003212B3">
            <w:pPr>
              <w:rPr>
                <w:bCs/>
              </w:rPr>
            </w:pPr>
            <w:r w:rsidRPr="006C4A58">
              <w:t xml:space="preserve">Effect of combined tactile, thermal, and </w:t>
            </w:r>
            <w:r w:rsidRPr="006C4A58">
              <w:lastRenderedPageBreak/>
              <w:t>gustatory stimulation on feeding and swallowing in children with cerebral palsy</w:t>
            </w:r>
          </w:p>
        </w:tc>
        <w:tc>
          <w:tcPr>
            <w:tcW w:w="0" w:type="auto"/>
          </w:tcPr>
          <w:p w:rsidR="007D285C" w:rsidRPr="006C4A58" w:rsidRDefault="007D285C" w:rsidP="003212B3">
            <w:r w:rsidRPr="006C4A58">
              <w:lastRenderedPageBreak/>
              <w:t>2015-16</w:t>
            </w:r>
          </w:p>
        </w:tc>
        <w:tc>
          <w:tcPr>
            <w:tcW w:w="0" w:type="auto"/>
          </w:tcPr>
          <w:p w:rsidR="007D285C" w:rsidRPr="006C4A58" w:rsidRDefault="007D285C" w:rsidP="00F14290">
            <w:pPr>
              <w:jc w:val="both"/>
              <w:rPr>
                <w:bCs/>
                <w:iCs/>
              </w:rPr>
            </w:pPr>
            <w:r w:rsidRPr="006C4A58">
              <w:rPr>
                <w:bCs/>
                <w:iCs/>
              </w:rPr>
              <w:t>Dr. Swapna.N &amp; Ms. Prathima</w:t>
            </w:r>
          </w:p>
          <w:p w:rsidR="007D285C" w:rsidRPr="006C4A58" w:rsidRDefault="007D285C" w:rsidP="003212B3"/>
        </w:tc>
        <w:tc>
          <w:tcPr>
            <w:tcW w:w="0" w:type="auto"/>
          </w:tcPr>
          <w:p w:rsidR="007D285C" w:rsidRPr="006C4A58" w:rsidRDefault="007D285C" w:rsidP="003212B3">
            <w:r w:rsidRPr="006C4A58">
              <w:rPr>
                <w:bCs/>
              </w:rPr>
              <w:lastRenderedPageBreak/>
              <w:t>4,93,000</w:t>
            </w:r>
          </w:p>
        </w:tc>
        <w:tc>
          <w:tcPr>
            <w:tcW w:w="0" w:type="auto"/>
          </w:tcPr>
          <w:p w:rsidR="007D285C" w:rsidRPr="006C4A58" w:rsidRDefault="007D285C" w:rsidP="003212B3">
            <w:r w:rsidRPr="006C4A58">
              <w:t>Report preparation</w:t>
            </w:r>
          </w:p>
        </w:tc>
      </w:tr>
    </w:tbl>
    <w:p w:rsidR="00FB367A" w:rsidRPr="002E359B" w:rsidRDefault="00FB367A" w:rsidP="003212B3"/>
    <w:p w:rsidR="00FA1FD1" w:rsidRPr="002E359B" w:rsidRDefault="00FA1FD1" w:rsidP="00592941">
      <w:pPr>
        <w:pStyle w:val="ListParagraph"/>
        <w:numPr>
          <w:ilvl w:val="0"/>
          <w:numId w:val="1"/>
        </w:numPr>
        <w:rPr>
          <w:rFonts w:ascii="Times New Roman" w:hAnsi="Times New Roman"/>
          <w:b/>
          <w:sz w:val="24"/>
          <w:szCs w:val="24"/>
        </w:rPr>
      </w:pPr>
      <w:r w:rsidRPr="002E359B">
        <w:rPr>
          <w:rFonts w:ascii="Times New Roman" w:hAnsi="Times New Roman"/>
          <w:b/>
          <w:sz w:val="24"/>
          <w:szCs w:val="24"/>
        </w:rPr>
        <w:t xml:space="preserve">Research paper presented: </w:t>
      </w:r>
    </w:p>
    <w:p w:rsidR="00FA1FD1" w:rsidRDefault="00FA1FD1" w:rsidP="003212B3">
      <w:pPr>
        <w:ind w:left="540" w:hanging="540"/>
        <w:jc w:val="both"/>
        <w:rPr>
          <w:i/>
          <w:iCs/>
        </w:rPr>
      </w:pPr>
      <w:r w:rsidRPr="002E359B">
        <w:rPr>
          <w:i/>
          <w:iCs/>
        </w:rPr>
        <w:t>B.1.</w:t>
      </w:r>
      <w:r w:rsidR="00EF415D" w:rsidRPr="002E359B">
        <w:rPr>
          <w:i/>
          <w:iCs/>
        </w:rPr>
        <w:t xml:space="preserve"> </w:t>
      </w:r>
      <w:r w:rsidRPr="002E359B">
        <w:rPr>
          <w:i/>
          <w:iCs/>
        </w:rPr>
        <w:t xml:space="preserve">Research papers presented at National/International Conference / Seminar / Scientific Forums: </w:t>
      </w:r>
    </w:p>
    <w:tbl>
      <w:tblPr>
        <w:tblStyle w:val="TableGrid"/>
        <w:tblW w:w="0" w:type="auto"/>
        <w:tblInd w:w="-34" w:type="dxa"/>
        <w:tblLayout w:type="fixed"/>
        <w:tblLook w:val="04A0"/>
      </w:tblPr>
      <w:tblGrid>
        <w:gridCol w:w="444"/>
        <w:gridCol w:w="974"/>
        <w:gridCol w:w="2390"/>
        <w:gridCol w:w="1236"/>
        <w:gridCol w:w="1095"/>
        <w:gridCol w:w="1128"/>
        <w:gridCol w:w="1502"/>
        <w:gridCol w:w="814"/>
      </w:tblGrid>
      <w:tr w:rsidR="003E52CE" w:rsidTr="003E52CE">
        <w:tc>
          <w:tcPr>
            <w:tcW w:w="444" w:type="dxa"/>
          </w:tcPr>
          <w:p w:rsidR="00702698" w:rsidRPr="00A677BD" w:rsidRDefault="00702698" w:rsidP="003212B3">
            <w:pPr>
              <w:jc w:val="both"/>
              <w:rPr>
                <w:b/>
                <w:bCs/>
                <w:i/>
                <w:iCs/>
              </w:rPr>
            </w:pPr>
            <w:r w:rsidRPr="00A677BD">
              <w:rPr>
                <w:b/>
                <w:bCs/>
                <w:i/>
                <w:iCs/>
              </w:rPr>
              <w:t>Sl. No</w:t>
            </w:r>
          </w:p>
        </w:tc>
        <w:tc>
          <w:tcPr>
            <w:tcW w:w="974" w:type="dxa"/>
          </w:tcPr>
          <w:p w:rsidR="00702698" w:rsidRPr="00A677BD" w:rsidRDefault="00702698" w:rsidP="003212B3">
            <w:pPr>
              <w:jc w:val="both"/>
              <w:rPr>
                <w:b/>
                <w:bCs/>
                <w:i/>
                <w:iCs/>
              </w:rPr>
            </w:pPr>
            <w:r w:rsidRPr="00A677BD">
              <w:rPr>
                <w:b/>
                <w:bCs/>
                <w:i/>
                <w:iCs/>
              </w:rPr>
              <w:t xml:space="preserve">Name </w:t>
            </w:r>
          </w:p>
        </w:tc>
        <w:tc>
          <w:tcPr>
            <w:tcW w:w="2390" w:type="dxa"/>
          </w:tcPr>
          <w:p w:rsidR="00702698" w:rsidRPr="00A677BD" w:rsidRDefault="00702698" w:rsidP="003212B3">
            <w:pPr>
              <w:jc w:val="both"/>
              <w:rPr>
                <w:b/>
                <w:bCs/>
                <w:i/>
                <w:iCs/>
              </w:rPr>
            </w:pPr>
            <w:r w:rsidRPr="00A677BD">
              <w:rPr>
                <w:b/>
                <w:bCs/>
                <w:i/>
                <w:iCs/>
              </w:rPr>
              <w:t>Event</w:t>
            </w:r>
          </w:p>
        </w:tc>
        <w:tc>
          <w:tcPr>
            <w:tcW w:w="1236" w:type="dxa"/>
          </w:tcPr>
          <w:p w:rsidR="00702698" w:rsidRPr="00A677BD" w:rsidRDefault="00702698" w:rsidP="003212B3">
            <w:pPr>
              <w:jc w:val="both"/>
              <w:rPr>
                <w:b/>
                <w:bCs/>
                <w:i/>
                <w:iCs/>
              </w:rPr>
            </w:pPr>
            <w:r w:rsidRPr="00A677BD">
              <w:rPr>
                <w:b/>
                <w:bCs/>
                <w:i/>
                <w:iCs/>
              </w:rPr>
              <w:t>Title of presentation</w:t>
            </w:r>
          </w:p>
        </w:tc>
        <w:tc>
          <w:tcPr>
            <w:tcW w:w="1095" w:type="dxa"/>
          </w:tcPr>
          <w:p w:rsidR="00702698" w:rsidRPr="00A677BD" w:rsidRDefault="00702698" w:rsidP="003212B3">
            <w:pPr>
              <w:jc w:val="both"/>
              <w:rPr>
                <w:b/>
                <w:bCs/>
                <w:i/>
                <w:iCs/>
              </w:rPr>
            </w:pPr>
            <w:r w:rsidRPr="00A677BD">
              <w:rPr>
                <w:b/>
                <w:bCs/>
                <w:i/>
                <w:iCs/>
              </w:rPr>
              <w:t>Date</w:t>
            </w:r>
          </w:p>
        </w:tc>
        <w:tc>
          <w:tcPr>
            <w:tcW w:w="1128" w:type="dxa"/>
          </w:tcPr>
          <w:p w:rsidR="00702698" w:rsidRPr="00A677BD" w:rsidRDefault="00702698" w:rsidP="003212B3">
            <w:pPr>
              <w:jc w:val="both"/>
              <w:rPr>
                <w:b/>
                <w:bCs/>
                <w:i/>
                <w:iCs/>
              </w:rPr>
            </w:pPr>
            <w:r w:rsidRPr="00A677BD">
              <w:rPr>
                <w:b/>
                <w:bCs/>
                <w:i/>
                <w:iCs/>
              </w:rPr>
              <w:t>Venue</w:t>
            </w:r>
          </w:p>
        </w:tc>
        <w:tc>
          <w:tcPr>
            <w:tcW w:w="1502" w:type="dxa"/>
          </w:tcPr>
          <w:p w:rsidR="00702698" w:rsidRPr="00A677BD" w:rsidRDefault="00702698" w:rsidP="003212B3">
            <w:pPr>
              <w:jc w:val="both"/>
              <w:rPr>
                <w:b/>
                <w:bCs/>
                <w:i/>
                <w:iCs/>
              </w:rPr>
            </w:pPr>
            <w:r w:rsidRPr="00A677BD">
              <w:rPr>
                <w:b/>
                <w:bCs/>
                <w:i/>
                <w:iCs/>
              </w:rPr>
              <w:t>Organized by</w:t>
            </w:r>
          </w:p>
        </w:tc>
        <w:tc>
          <w:tcPr>
            <w:tcW w:w="814" w:type="dxa"/>
          </w:tcPr>
          <w:p w:rsidR="00702698" w:rsidRPr="00A677BD" w:rsidRDefault="00702698" w:rsidP="003212B3">
            <w:pPr>
              <w:jc w:val="both"/>
              <w:rPr>
                <w:b/>
                <w:bCs/>
                <w:i/>
                <w:iCs/>
              </w:rPr>
            </w:pPr>
            <w:r w:rsidRPr="00A677BD">
              <w:rPr>
                <w:b/>
                <w:bCs/>
                <w:i/>
                <w:iCs/>
              </w:rPr>
              <w:t>Funded by</w:t>
            </w:r>
          </w:p>
        </w:tc>
      </w:tr>
      <w:tr w:rsidR="003E52CE" w:rsidTr="003E52CE">
        <w:tc>
          <w:tcPr>
            <w:tcW w:w="444" w:type="dxa"/>
          </w:tcPr>
          <w:p w:rsidR="003E52CE" w:rsidRDefault="003E52CE" w:rsidP="003212B3">
            <w:pPr>
              <w:jc w:val="both"/>
              <w:rPr>
                <w:i/>
                <w:iCs/>
              </w:rPr>
            </w:pPr>
            <w:r>
              <w:rPr>
                <w:i/>
                <w:iCs/>
              </w:rPr>
              <w:t>1.</w:t>
            </w:r>
          </w:p>
        </w:tc>
        <w:tc>
          <w:tcPr>
            <w:tcW w:w="974" w:type="dxa"/>
          </w:tcPr>
          <w:p w:rsidR="003E52CE" w:rsidRDefault="003E52CE" w:rsidP="003212B3">
            <w:pPr>
              <w:jc w:val="both"/>
              <w:rPr>
                <w:i/>
                <w:iCs/>
              </w:rPr>
            </w:pPr>
            <w:r>
              <w:rPr>
                <w:i/>
                <w:iCs/>
              </w:rPr>
              <w:t>Dr. Swapna N</w:t>
            </w:r>
          </w:p>
        </w:tc>
        <w:tc>
          <w:tcPr>
            <w:tcW w:w="2390" w:type="dxa"/>
            <w:vAlign w:val="center"/>
          </w:tcPr>
          <w:p w:rsidR="003E52CE" w:rsidRDefault="003E52CE" w:rsidP="00F31C38">
            <w:pPr>
              <w:jc w:val="center"/>
              <w:rPr>
                <w:bCs/>
              </w:rPr>
            </w:pPr>
            <w:r>
              <w:rPr>
                <w:bCs/>
              </w:rPr>
              <w:t>52</w:t>
            </w:r>
            <w:r w:rsidRPr="00BD411F">
              <w:rPr>
                <w:bCs/>
                <w:vertAlign w:val="superscript"/>
              </w:rPr>
              <w:t>nd</w:t>
            </w:r>
            <w:r>
              <w:rPr>
                <w:bCs/>
              </w:rPr>
              <w:t xml:space="preserve"> Annual conference of the Indian Speech and hearing Association(ISHACON2020)</w:t>
            </w:r>
          </w:p>
        </w:tc>
        <w:tc>
          <w:tcPr>
            <w:tcW w:w="1236" w:type="dxa"/>
            <w:vAlign w:val="center"/>
          </w:tcPr>
          <w:p w:rsidR="003E52CE" w:rsidRDefault="003E52CE" w:rsidP="00F31C38">
            <w:pPr>
              <w:jc w:val="center"/>
              <w:rPr>
                <w:bCs/>
              </w:rPr>
            </w:pPr>
            <w:r>
              <w:rPr>
                <w:bCs/>
              </w:rPr>
              <w:t>Effect of carbonation on measures of hyolaryngeal elevation of swallow</w:t>
            </w:r>
          </w:p>
        </w:tc>
        <w:tc>
          <w:tcPr>
            <w:tcW w:w="1095" w:type="dxa"/>
          </w:tcPr>
          <w:p w:rsidR="003E52CE" w:rsidRDefault="003E52CE" w:rsidP="00F31C38">
            <w:pPr>
              <w:jc w:val="center"/>
              <w:rPr>
                <w:bCs/>
              </w:rPr>
            </w:pPr>
            <w:r>
              <w:rPr>
                <w:bCs/>
              </w:rPr>
              <w:t>14.02.2020</w:t>
            </w:r>
          </w:p>
        </w:tc>
        <w:tc>
          <w:tcPr>
            <w:tcW w:w="1128" w:type="dxa"/>
            <w:vAlign w:val="center"/>
          </w:tcPr>
          <w:p w:rsidR="003E52CE" w:rsidRPr="00BD411F" w:rsidRDefault="003E52CE" w:rsidP="003E52CE">
            <w:pPr>
              <w:jc w:val="center"/>
              <w:rPr>
                <w:bCs/>
              </w:rPr>
            </w:pPr>
            <w:r w:rsidRPr="00BD411F">
              <w:rPr>
                <w:bCs/>
              </w:rPr>
              <w:t xml:space="preserve">PGIMER </w:t>
            </w:r>
          </w:p>
          <w:p w:rsidR="003E52CE" w:rsidRDefault="003E52CE" w:rsidP="003E52CE">
            <w:pPr>
              <w:jc w:val="center"/>
              <w:rPr>
                <w:bCs/>
              </w:rPr>
            </w:pPr>
            <w:r w:rsidRPr="00BD411F">
              <w:rPr>
                <w:bCs/>
              </w:rPr>
              <w:t>Chandigarh</w:t>
            </w:r>
          </w:p>
        </w:tc>
        <w:tc>
          <w:tcPr>
            <w:tcW w:w="1502" w:type="dxa"/>
          </w:tcPr>
          <w:p w:rsidR="003E52CE" w:rsidRDefault="003E52CE" w:rsidP="003E52CE">
            <w:pPr>
              <w:jc w:val="both"/>
              <w:rPr>
                <w:i/>
                <w:iCs/>
              </w:rPr>
            </w:pPr>
            <w:r w:rsidRPr="00BD411F">
              <w:rPr>
                <w:bCs/>
              </w:rPr>
              <w:t>The chandigar branch of Speech and hearing association and Dept. of Otolaryngology, PGIMER</w:t>
            </w:r>
          </w:p>
        </w:tc>
        <w:tc>
          <w:tcPr>
            <w:tcW w:w="814" w:type="dxa"/>
          </w:tcPr>
          <w:p w:rsidR="003E52CE" w:rsidRDefault="003E52CE" w:rsidP="003212B3">
            <w:pPr>
              <w:jc w:val="both"/>
              <w:rPr>
                <w:i/>
                <w:iCs/>
              </w:rPr>
            </w:pPr>
            <w:r>
              <w:rPr>
                <w:i/>
                <w:iCs/>
              </w:rPr>
              <w:t>AIISH</w:t>
            </w:r>
          </w:p>
        </w:tc>
      </w:tr>
      <w:tr w:rsidR="003E52CE" w:rsidTr="003E52CE">
        <w:tc>
          <w:tcPr>
            <w:tcW w:w="444" w:type="dxa"/>
          </w:tcPr>
          <w:p w:rsidR="003E52CE" w:rsidRDefault="003E52CE" w:rsidP="003212B3">
            <w:pPr>
              <w:jc w:val="both"/>
              <w:rPr>
                <w:i/>
                <w:iCs/>
              </w:rPr>
            </w:pPr>
            <w:r>
              <w:rPr>
                <w:i/>
                <w:iCs/>
              </w:rPr>
              <w:t>2.</w:t>
            </w:r>
          </w:p>
        </w:tc>
        <w:tc>
          <w:tcPr>
            <w:tcW w:w="974" w:type="dxa"/>
          </w:tcPr>
          <w:p w:rsidR="003E52CE" w:rsidRDefault="003E52CE" w:rsidP="003212B3">
            <w:pPr>
              <w:jc w:val="both"/>
              <w:rPr>
                <w:i/>
                <w:iCs/>
              </w:rPr>
            </w:pPr>
            <w:r>
              <w:rPr>
                <w:i/>
                <w:iCs/>
              </w:rPr>
              <w:t>Dr. Swapna N</w:t>
            </w:r>
          </w:p>
        </w:tc>
        <w:tc>
          <w:tcPr>
            <w:tcW w:w="2390" w:type="dxa"/>
            <w:vAlign w:val="center"/>
          </w:tcPr>
          <w:p w:rsidR="003E52CE" w:rsidRDefault="003E52CE" w:rsidP="00F31C38">
            <w:pPr>
              <w:jc w:val="center"/>
              <w:rPr>
                <w:bCs/>
              </w:rPr>
            </w:pPr>
            <w:r w:rsidRPr="003E52CE">
              <w:rPr>
                <w:bCs/>
              </w:rPr>
              <w:t>52</w:t>
            </w:r>
            <w:r w:rsidRPr="003E52CE">
              <w:rPr>
                <w:bCs/>
                <w:vertAlign w:val="superscript"/>
              </w:rPr>
              <w:t>nd</w:t>
            </w:r>
            <w:r w:rsidRPr="003E52CE">
              <w:rPr>
                <w:bCs/>
              </w:rPr>
              <w:t xml:space="preserve"> Annual conference of the Indian Speech and hearing Association(ISHACON2020)</w:t>
            </w:r>
          </w:p>
        </w:tc>
        <w:tc>
          <w:tcPr>
            <w:tcW w:w="1236" w:type="dxa"/>
            <w:vAlign w:val="center"/>
          </w:tcPr>
          <w:p w:rsidR="003E52CE" w:rsidRDefault="003E52CE" w:rsidP="00F31C38">
            <w:pPr>
              <w:jc w:val="center"/>
              <w:rPr>
                <w:bCs/>
              </w:rPr>
            </w:pPr>
            <w:r>
              <w:rPr>
                <w:bCs/>
              </w:rPr>
              <w:t>Assessment of auditory neural coding inchildren with specific language impairment</w:t>
            </w:r>
          </w:p>
        </w:tc>
        <w:tc>
          <w:tcPr>
            <w:tcW w:w="1095" w:type="dxa"/>
          </w:tcPr>
          <w:p w:rsidR="003E52CE" w:rsidRDefault="003E52CE" w:rsidP="00F31C38">
            <w:pPr>
              <w:jc w:val="center"/>
              <w:rPr>
                <w:bCs/>
              </w:rPr>
            </w:pPr>
            <w:r>
              <w:rPr>
                <w:bCs/>
              </w:rPr>
              <w:t>14.02.2020</w:t>
            </w:r>
          </w:p>
        </w:tc>
        <w:tc>
          <w:tcPr>
            <w:tcW w:w="1128" w:type="dxa"/>
            <w:vAlign w:val="center"/>
          </w:tcPr>
          <w:p w:rsidR="003E52CE" w:rsidRPr="00BD411F" w:rsidRDefault="003E52CE" w:rsidP="00F31C38">
            <w:pPr>
              <w:jc w:val="center"/>
              <w:rPr>
                <w:bCs/>
              </w:rPr>
            </w:pPr>
            <w:r w:rsidRPr="00BD411F">
              <w:rPr>
                <w:bCs/>
              </w:rPr>
              <w:t xml:space="preserve">PGIMER </w:t>
            </w:r>
          </w:p>
          <w:p w:rsidR="003E52CE" w:rsidRDefault="003E52CE" w:rsidP="00F31C38">
            <w:pPr>
              <w:jc w:val="center"/>
              <w:rPr>
                <w:bCs/>
              </w:rPr>
            </w:pPr>
            <w:r w:rsidRPr="00BD411F">
              <w:rPr>
                <w:bCs/>
              </w:rPr>
              <w:t>Chandigarh</w:t>
            </w:r>
          </w:p>
        </w:tc>
        <w:tc>
          <w:tcPr>
            <w:tcW w:w="1502" w:type="dxa"/>
          </w:tcPr>
          <w:p w:rsidR="003E52CE" w:rsidRDefault="003E52CE" w:rsidP="00F31C38">
            <w:pPr>
              <w:jc w:val="both"/>
              <w:rPr>
                <w:i/>
                <w:iCs/>
              </w:rPr>
            </w:pPr>
            <w:r w:rsidRPr="00BD411F">
              <w:rPr>
                <w:bCs/>
              </w:rPr>
              <w:t>The chandigar branch of Speech and hearing association and Dept. of Otolaryngology, PGIMER</w:t>
            </w:r>
          </w:p>
        </w:tc>
        <w:tc>
          <w:tcPr>
            <w:tcW w:w="814" w:type="dxa"/>
          </w:tcPr>
          <w:p w:rsidR="003E52CE" w:rsidRDefault="003E52CE" w:rsidP="00F31C38">
            <w:pPr>
              <w:jc w:val="both"/>
              <w:rPr>
                <w:i/>
                <w:iCs/>
              </w:rPr>
            </w:pPr>
            <w:r>
              <w:rPr>
                <w:i/>
                <w:iCs/>
              </w:rPr>
              <w:t>AIISH</w:t>
            </w:r>
          </w:p>
        </w:tc>
      </w:tr>
      <w:tr w:rsidR="003E52CE" w:rsidTr="003E52CE">
        <w:tc>
          <w:tcPr>
            <w:tcW w:w="444" w:type="dxa"/>
          </w:tcPr>
          <w:p w:rsidR="003E52CE" w:rsidRDefault="003E52CE" w:rsidP="003212B3">
            <w:pPr>
              <w:jc w:val="both"/>
              <w:rPr>
                <w:i/>
                <w:iCs/>
              </w:rPr>
            </w:pPr>
          </w:p>
        </w:tc>
        <w:tc>
          <w:tcPr>
            <w:tcW w:w="974" w:type="dxa"/>
          </w:tcPr>
          <w:p w:rsidR="003E52CE" w:rsidRDefault="003E52CE" w:rsidP="003212B3">
            <w:pPr>
              <w:jc w:val="both"/>
              <w:rPr>
                <w:i/>
                <w:iCs/>
              </w:rPr>
            </w:pPr>
            <w:r w:rsidRPr="003E52CE">
              <w:rPr>
                <w:i/>
                <w:iCs/>
              </w:rPr>
              <w:t>Dr. Swapna N</w:t>
            </w:r>
            <w:r>
              <w:rPr>
                <w:i/>
                <w:iCs/>
              </w:rPr>
              <w:t>, Santhoshi Talla</w:t>
            </w:r>
          </w:p>
        </w:tc>
        <w:tc>
          <w:tcPr>
            <w:tcW w:w="2390" w:type="dxa"/>
            <w:vAlign w:val="center"/>
          </w:tcPr>
          <w:p w:rsidR="003E52CE" w:rsidRPr="003E52CE" w:rsidRDefault="003E52CE" w:rsidP="00F31C38">
            <w:pPr>
              <w:jc w:val="center"/>
              <w:rPr>
                <w:bCs/>
              </w:rPr>
            </w:pPr>
            <w:r w:rsidRPr="003E52CE">
              <w:rPr>
                <w:bCs/>
              </w:rPr>
              <w:t>52</w:t>
            </w:r>
            <w:r w:rsidRPr="003E52CE">
              <w:rPr>
                <w:bCs/>
                <w:vertAlign w:val="superscript"/>
              </w:rPr>
              <w:t>nd</w:t>
            </w:r>
            <w:r w:rsidRPr="003E52CE">
              <w:rPr>
                <w:bCs/>
              </w:rPr>
              <w:t xml:space="preserve"> Annual conference of the Indian Speech and hearing Association(ISHACON2020)</w:t>
            </w:r>
          </w:p>
        </w:tc>
        <w:tc>
          <w:tcPr>
            <w:tcW w:w="1236" w:type="dxa"/>
            <w:vAlign w:val="center"/>
          </w:tcPr>
          <w:p w:rsidR="003E52CE" w:rsidRDefault="003E52CE" w:rsidP="00F31C38">
            <w:pPr>
              <w:jc w:val="center"/>
              <w:rPr>
                <w:bCs/>
              </w:rPr>
            </w:pPr>
            <w:r>
              <w:rPr>
                <w:bCs/>
              </w:rPr>
              <w:t>Effect of age, blb position and visua feedback on lip strength and endurance in typically developing Indian children</w:t>
            </w:r>
          </w:p>
        </w:tc>
        <w:tc>
          <w:tcPr>
            <w:tcW w:w="1095" w:type="dxa"/>
          </w:tcPr>
          <w:p w:rsidR="003E52CE" w:rsidRDefault="003E52CE" w:rsidP="00F31C38">
            <w:pPr>
              <w:jc w:val="center"/>
              <w:rPr>
                <w:bCs/>
              </w:rPr>
            </w:pPr>
            <w:r>
              <w:rPr>
                <w:bCs/>
              </w:rPr>
              <w:t>15.02.2020</w:t>
            </w:r>
          </w:p>
        </w:tc>
        <w:tc>
          <w:tcPr>
            <w:tcW w:w="1128" w:type="dxa"/>
            <w:vAlign w:val="center"/>
          </w:tcPr>
          <w:p w:rsidR="003E52CE" w:rsidRPr="00BD411F" w:rsidRDefault="003E52CE" w:rsidP="00F31C38">
            <w:pPr>
              <w:jc w:val="center"/>
              <w:rPr>
                <w:bCs/>
              </w:rPr>
            </w:pPr>
            <w:r w:rsidRPr="00BD411F">
              <w:rPr>
                <w:bCs/>
              </w:rPr>
              <w:t xml:space="preserve">PGIMER </w:t>
            </w:r>
          </w:p>
          <w:p w:rsidR="003E52CE" w:rsidRDefault="003E52CE" w:rsidP="00F31C38">
            <w:pPr>
              <w:jc w:val="center"/>
              <w:rPr>
                <w:bCs/>
              </w:rPr>
            </w:pPr>
            <w:r w:rsidRPr="00BD411F">
              <w:rPr>
                <w:bCs/>
              </w:rPr>
              <w:t>Chandigarh</w:t>
            </w:r>
          </w:p>
        </w:tc>
        <w:tc>
          <w:tcPr>
            <w:tcW w:w="1502" w:type="dxa"/>
          </w:tcPr>
          <w:p w:rsidR="003E52CE" w:rsidRDefault="003E52CE" w:rsidP="00F31C38">
            <w:pPr>
              <w:jc w:val="both"/>
              <w:rPr>
                <w:i/>
                <w:iCs/>
              </w:rPr>
            </w:pPr>
            <w:r w:rsidRPr="00BD411F">
              <w:rPr>
                <w:bCs/>
              </w:rPr>
              <w:t>The chandigar branch of Speech and hearing association and Dept. of Otolaryngology, PGIMER</w:t>
            </w:r>
          </w:p>
        </w:tc>
        <w:tc>
          <w:tcPr>
            <w:tcW w:w="814" w:type="dxa"/>
          </w:tcPr>
          <w:p w:rsidR="003E52CE" w:rsidRDefault="003E52CE" w:rsidP="00F31C38">
            <w:pPr>
              <w:jc w:val="both"/>
              <w:rPr>
                <w:i/>
                <w:iCs/>
              </w:rPr>
            </w:pPr>
            <w:r>
              <w:rPr>
                <w:i/>
                <w:iCs/>
              </w:rPr>
              <w:t>AIISH</w:t>
            </w:r>
          </w:p>
        </w:tc>
      </w:tr>
      <w:tr w:rsidR="003E52CE" w:rsidTr="003E52CE">
        <w:tc>
          <w:tcPr>
            <w:tcW w:w="444" w:type="dxa"/>
          </w:tcPr>
          <w:p w:rsidR="003E52CE" w:rsidRDefault="003E52CE" w:rsidP="003212B3">
            <w:pPr>
              <w:jc w:val="both"/>
              <w:rPr>
                <w:i/>
                <w:iCs/>
              </w:rPr>
            </w:pPr>
          </w:p>
        </w:tc>
        <w:tc>
          <w:tcPr>
            <w:tcW w:w="974" w:type="dxa"/>
          </w:tcPr>
          <w:p w:rsidR="003E52CE" w:rsidRDefault="003E52CE" w:rsidP="003E52CE">
            <w:pPr>
              <w:jc w:val="both"/>
              <w:rPr>
                <w:i/>
                <w:iCs/>
              </w:rPr>
            </w:pPr>
            <w:r w:rsidRPr="003E52CE">
              <w:rPr>
                <w:i/>
                <w:iCs/>
              </w:rPr>
              <w:t xml:space="preserve">Dr. </w:t>
            </w:r>
            <w:r w:rsidRPr="003E52CE">
              <w:rPr>
                <w:i/>
                <w:iCs/>
              </w:rPr>
              <w:lastRenderedPageBreak/>
              <w:t>Swapna N</w:t>
            </w:r>
            <w:r>
              <w:rPr>
                <w:i/>
                <w:iCs/>
              </w:rPr>
              <w:t>, , Kavya V, Mekhna V G, Animesh barman</w:t>
            </w:r>
          </w:p>
        </w:tc>
        <w:tc>
          <w:tcPr>
            <w:tcW w:w="2390" w:type="dxa"/>
            <w:vAlign w:val="center"/>
          </w:tcPr>
          <w:p w:rsidR="003E52CE" w:rsidRPr="003E52CE" w:rsidRDefault="003E52CE" w:rsidP="00F31C38">
            <w:pPr>
              <w:jc w:val="center"/>
              <w:rPr>
                <w:bCs/>
              </w:rPr>
            </w:pPr>
            <w:r w:rsidRPr="003E52CE">
              <w:rPr>
                <w:bCs/>
              </w:rPr>
              <w:lastRenderedPageBreak/>
              <w:t>52</w:t>
            </w:r>
            <w:r w:rsidRPr="003E52CE">
              <w:rPr>
                <w:bCs/>
                <w:vertAlign w:val="superscript"/>
              </w:rPr>
              <w:t>nd</w:t>
            </w:r>
            <w:r w:rsidRPr="003E52CE">
              <w:rPr>
                <w:bCs/>
              </w:rPr>
              <w:t xml:space="preserve"> Annual </w:t>
            </w:r>
            <w:r w:rsidRPr="003E52CE">
              <w:rPr>
                <w:bCs/>
              </w:rPr>
              <w:lastRenderedPageBreak/>
              <w:t>conference of the Indian Speech and hearing Association(ISHACON2020)</w:t>
            </w:r>
          </w:p>
        </w:tc>
        <w:tc>
          <w:tcPr>
            <w:tcW w:w="1236" w:type="dxa"/>
            <w:vAlign w:val="center"/>
          </w:tcPr>
          <w:p w:rsidR="003E52CE" w:rsidRDefault="003E52CE" w:rsidP="003E52CE">
            <w:pPr>
              <w:jc w:val="center"/>
              <w:rPr>
                <w:bCs/>
              </w:rPr>
            </w:pPr>
            <w:r>
              <w:rPr>
                <w:bCs/>
              </w:rPr>
              <w:lastRenderedPageBreak/>
              <w:t xml:space="preserve">Effect of </w:t>
            </w:r>
            <w:r>
              <w:rPr>
                <w:bCs/>
              </w:rPr>
              <w:lastRenderedPageBreak/>
              <w:t>neurological integration on the linguistic patters of typical and impaired language learnes</w:t>
            </w:r>
          </w:p>
        </w:tc>
        <w:tc>
          <w:tcPr>
            <w:tcW w:w="1095" w:type="dxa"/>
          </w:tcPr>
          <w:p w:rsidR="003E52CE" w:rsidRDefault="003E52CE" w:rsidP="00F31C38">
            <w:pPr>
              <w:jc w:val="center"/>
              <w:rPr>
                <w:bCs/>
              </w:rPr>
            </w:pPr>
            <w:r>
              <w:rPr>
                <w:bCs/>
              </w:rPr>
              <w:lastRenderedPageBreak/>
              <w:t>15.02.20</w:t>
            </w:r>
            <w:r>
              <w:rPr>
                <w:bCs/>
              </w:rPr>
              <w:lastRenderedPageBreak/>
              <w:t>20</w:t>
            </w:r>
          </w:p>
        </w:tc>
        <w:tc>
          <w:tcPr>
            <w:tcW w:w="1128" w:type="dxa"/>
            <w:vAlign w:val="center"/>
          </w:tcPr>
          <w:p w:rsidR="003E52CE" w:rsidRPr="00BD411F" w:rsidRDefault="003E52CE" w:rsidP="00F31C38">
            <w:pPr>
              <w:jc w:val="center"/>
              <w:rPr>
                <w:bCs/>
              </w:rPr>
            </w:pPr>
            <w:r w:rsidRPr="00BD411F">
              <w:rPr>
                <w:bCs/>
              </w:rPr>
              <w:lastRenderedPageBreak/>
              <w:t xml:space="preserve">PGIMER </w:t>
            </w:r>
          </w:p>
          <w:p w:rsidR="003E52CE" w:rsidRDefault="003E52CE" w:rsidP="00F31C38">
            <w:pPr>
              <w:jc w:val="center"/>
              <w:rPr>
                <w:bCs/>
              </w:rPr>
            </w:pPr>
            <w:r w:rsidRPr="00BD411F">
              <w:rPr>
                <w:bCs/>
              </w:rPr>
              <w:lastRenderedPageBreak/>
              <w:t>Chandigarh</w:t>
            </w:r>
          </w:p>
        </w:tc>
        <w:tc>
          <w:tcPr>
            <w:tcW w:w="1502" w:type="dxa"/>
          </w:tcPr>
          <w:p w:rsidR="003E52CE" w:rsidRDefault="003E52CE" w:rsidP="00F31C38">
            <w:pPr>
              <w:jc w:val="both"/>
              <w:rPr>
                <w:i/>
                <w:iCs/>
              </w:rPr>
            </w:pPr>
            <w:r w:rsidRPr="00BD411F">
              <w:rPr>
                <w:bCs/>
              </w:rPr>
              <w:lastRenderedPageBreak/>
              <w:t xml:space="preserve">The </w:t>
            </w:r>
            <w:r w:rsidRPr="00BD411F">
              <w:rPr>
                <w:bCs/>
              </w:rPr>
              <w:lastRenderedPageBreak/>
              <w:t>chandigar branch of Speech and hearing association and Dept. of Otolaryngology, PGIMER</w:t>
            </w:r>
          </w:p>
        </w:tc>
        <w:tc>
          <w:tcPr>
            <w:tcW w:w="814" w:type="dxa"/>
          </w:tcPr>
          <w:p w:rsidR="003E52CE" w:rsidRDefault="003E52CE" w:rsidP="00F31C38">
            <w:pPr>
              <w:jc w:val="both"/>
              <w:rPr>
                <w:i/>
                <w:iCs/>
              </w:rPr>
            </w:pPr>
            <w:r>
              <w:rPr>
                <w:i/>
                <w:iCs/>
              </w:rPr>
              <w:lastRenderedPageBreak/>
              <w:t>AIIS</w:t>
            </w:r>
            <w:r>
              <w:rPr>
                <w:i/>
                <w:iCs/>
              </w:rPr>
              <w:lastRenderedPageBreak/>
              <w:t>H</w:t>
            </w:r>
          </w:p>
        </w:tc>
      </w:tr>
    </w:tbl>
    <w:p w:rsidR="00702698" w:rsidRDefault="00702698" w:rsidP="003212B3">
      <w:pPr>
        <w:ind w:left="540" w:hanging="540"/>
        <w:jc w:val="both"/>
        <w:rPr>
          <w:i/>
          <w:iCs/>
        </w:rPr>
      </w:pPr>
    </w:p>
    <w:p w:rsidR="006A529F" w:rsidRPr="002E359B" w:rsidRDefault="006A529F" w:rsidP="003212B3">
      <w:pPr>
        <w:ind w:left="540" w:hanging="540"/>
        <w:jc w:val="both"/>
        <w:rPr>
          <w:i/>
          <w:iCs/>
        </w:rPr>
      </w:pPr>
    </w:p>
    <w:p w:rsidR="00C85643" w:rsidRPr="002E359B" w:rsidRDefault="00C85643" w:rsidP="003212B3">
      <w:pPr>
        <w:ind w:left="540" w:hanging="540"/>
        <w:jc w:val="both"/>
        <w:rPr>
          <w:i/>
          <w:iCs/>
        </w:rPr>
      </w:pPr>
    </w:p>
    <w:p w:rsidR="00FA1FD1" w:rsidRPr="002E359B" w:rsidRDefault="00FA1FD1" w:rsidP="003212B3">
      <w:pPr>
        <w:jc w:val="both"/>
        <w:rPr>
          <w:b/>
          <w:bCs/>
        </w:rPr>
      </w:pPr>
      <w:r w:rsidRPr="002E359B">
        <w:t xml:space="preserve">B.2. </w:t>
      </w:r>
      <w:r w:rsidRPr="002E359B">
        <w:rPr>
          <w:b/>
          <w:bCs/>
        </w:rPr>
        <w:t xml:space="preserve">Research Papers Published: </w:t>
      </w:r>
    </w:p>
    <w:p w:rsidR="00FA1FD1" w:rsidRPr="002E359B" w:rsidRDefault="00FA1FD1" w:rsidP="003212B3">
      <w:pPr>
        <w:ind w:firstLine="450"/>
        <w:jc w:val="both"/>
        <w:rPr>
          <w:i/>
          <w:iCs/>
        </w:rPr>
      </w:pPr>
      <w:r w:rsidRPr="002E359B">
        <w:rPr>
          <w:i/>
          <w:iCs/>
        </w:rPr>
        <w:t xml:space="preserve">B.2.1. Papers published in National/International Journals: </w:t>
      </w:r>
    </w:p>
    <w:p w:rsidR="00FA1FD1" w:rsidRPr="002E359B" w:rsidRDefault="00FA1FD1" w:rsidP="003212B3">
      <w:pPr>
        <w:ind w:firstLine="450"/>
        <w:jc w:val="both"/>
        <w:rPr>
          <w:b/>
          <w:bCs/>
          <w:i/>
          <w:iCs/>
        </w:rPr>
      </w:pPr>
      <w:r w:rsidRPr="002E359B">
        <w:rPr>
          <w:b/>
          <w:bCs/>
          <w:i/>
          <w:iCs/>
        </w:rPr>
        <w:t>National:</w:t>
      </w:r>
    </w:p>
    <w:p w:rsidR="00266ABE" w:rsidRPr="002E359B" w:rsidRDefault="00266ABE" w:rsidP="003212B3">
      <w:pPr>
        <w:ind w:firstLine="450"/>
        <w:jc w:val="both"/>
        <w:rPr>
          <w:b/>
          <w:bCs/>
          <w:i/>
          <w:iCs/>
        </w:rPr>
      </w:pPr>
    </w:p>
    <w:p w:rsidR="00FA1FD1" w:rsidRDefault="004670CA" w:rsidP="00EC4B97">
      <w:pPr>
        <w:ind w:firstLine="450"/>
        <w:rPr>
          <w:b/>
          <w:bCs/>
          <w:i/>
          <w:iCs/>
        </w:rPr>
      </w:pPr>
      <w:r w:rsidRPr="002E359B">
        <w:rPr>
          <w:b/>
          <w:bCs/>
          <w:i/>
          <w:iCs/>
        </w:rPr>
        <w:t>International:</w:t>
      </w:r>
    </w:p>
    <w:tbl>
      <w:tblPr>
        <w:tblW w:w="592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388"/>
        <w:gridCol w:w="1566"/>
        <w:gridCol w:w="1564"/>
        <w:gridCol w:w="1444"/>
        <w:gridCol w:w="1883"/>
        <w:gridCol w:w="1736"/>
        <w:gridCol w:w="1736"/>
      </w:tblGrid>
      <w:tr w:rsidR="00EC3DF8" w:rsidRPr="002E359B" w:rsidTr="00E94427">
        <w:trPr>
          <w:jc w:val="center"/>
        </w:trPr>
        <w:tc>
          <w:tcPr>
            <w:tcW w:w="613" w:type="pct"/>
          </w:tcPr>
          <w:p w:rsidR="00137276" w:rsidRPr="00F14290" w:rsidRDefault="00137276" w:rsidP="002177A6">
            <w:pPr>
              <w:jc w:val="center"/>
              <w:rPr>
                <w:b/>
                <w:iCs/>
              </w:rPr>
            </w:pPr>
            <w:r w:rsidRPr="00F14290">
              <w:rPr>
                <w:b/>
                <w:iCs/>
              </w:rPr>
              <w:t>Authors</w:t>
            </w:r>
          </w:p>
        </w:tc>
        <w:tc>
          <w:tcPr>
            <w:tcW w:w="692" w:type="pct"/>
          </w:tcPr>
          <w:p w:rsidR="00137276" w:rsidRPr="00F14290" w:rsidRDefault="00137276" w:rsidP="002177A6">
            <w:pPr>
              <w:jc w:val="center"/>
              <w:rPr>
                <w:b/>
                <w:iCs/>
              </w:rPr>
            </w:pPr>
            <w:r w:rsidRPr="00F14290">
              <w:rPr>
                <w:b/>
                <w:iCs/>
              </w:rPr>
              <w:t>Year</w:t>
            </w:r>
          </w:p>
        </w:tc>
        <w:tc>
          <w:tcPr>
            <w:tcW w:w="691" w:type="pct"/>
          </w:tcPr>
          <w:p w:rsidR="00137276" w:rsidRPr="00F14290" w:rsidRDefault="00137276" w:rsidP="002177A6">
            <w:pPr>
              <w:jc w:val="center"/>
              <w:rPr>
                <w:b/>
                <w:iCs/>
              </w:rPr>
            </w:pPr>
            <w:r w:rsidRPr="00F14290">
              <w:rPr>
                <w:b/>
                <w:iCs/>
              </w:rPr>
              <w:t>Title of the paper</w:t>
            </w:r>
          </w:p>
        </w:tc>
        <w:tc>
          <w:tcPr>
            <w:tcW w:w="638" w:type="pct"/>
          </w:tcPr>
          <w:p w:rsidR="00137276" w:rsidRPr="00F14290" w:rsidRDefault="00137276" w:rsidP="002177A6">
            <w:pPr>
              <w:jc w:val="center"/>
              <w:rPr>
                <w:b/>
                <w:iCs/>
              </w:rPr>
            </w:pPr>
            <w:r w:rsidRPr="00F14290">
              <w:rPr>
                <w:b/>
                <w:iCs/>
              </w:rPr>
              <w:t>Journal name</w:t>
            </w:r>
          </w:p>
        </w:tc>
        <w:tc>
          <w:tcPr>
            <w:tcW w:w="832" w:type="pct"/>
          </w:tcPr>
          <w:p w:rsidR="00137276" w:rsidRPr="00F14290" w:rsidRDefault="00137276" w:rsidP="002177A6">
            <w:pPr>
              <w:jc w:val="center"/>
              <w:rPr>
                <w:b/>
                <w:iCs/>
              </w:rPr>
            </w:pPr>
            <w:r w:rsidRPr="00F14290">
              <w:rPr>
                <w:b/>
                <w:iCs/>
              </w:rPr>
              <w:t>Page number</w:t>
            </w:r>
          </w:p>
        </w:tc>
        <w:tc>
          <w:tcPr>
            <w:tcW w:w="767" w:type="pct"/>
          </w:tcPr>
          <w:p w:rsidR="00137276" w:rsidRPr="00F14290" w:rsidRDefault="00137276" w:rsidP="002177A6">
            <w:pPr>
              <w:jc w:val="center"/>
              <w:rPr>
                <w:b/>
                <w:iCs/>
              </w:rPr>
            </w:pPr>
            <w:r>
              <w:rPr>
                <w:b/>
                <w:iCs/>
              </w:rPr>
              <w:t>Volume</w:t>
            </w:r>
          </w:p>
        </w:tc>
        <w:tc>
          <w:tcPr>
            <w:tcW w:w="767" w:type="pct"/>
          </w:tcPr>
          <w:p w:rsidR="00137276" w:rsidRPr="00F14290" w:rsidRDefault="00137276" w:rsidP="002177A6">
            <w:pPr>
              <w:jc w:val="center"/>
              <w:rPr>
                <w:b/>
                <w:iCs/>
              </w:rPr>
            </w:pPr>
            <w:r w:rsidRPr="00F14290">
              <w:rPr>
                <w:b/>
                <w:iCs/>
              </w:rPr>
              <w:t>Doi number</w:t>
            </w:r>
          </w:p>
        </w:tc>
      </w:tr>
      <w:tr w:rsidR="00EC3DF8" w:rsidRPr="002E359B" w:rsidTr="00E94427">
        <w:trPr>
          <w:jc w:val="center"/>
        </w:trPr>
        <w:tc>
          <w:tcPr>
            <w:tcW w:w="613" w:type="pct"/>
          </w:tcPr>
          <w:p w:rsidR="00137276" w:rsidRDefault="005811AA" w:rsidP="002177A6">
            <w:pPr>
              <w:jc w:val="both"/>
              <w:rPr>
                <w:iCs/>
              </w:rPr>
            </w:pPr>
            <w:r>
              <w:rPr>
                <w:iCs/>
              </w:rPr>
              <w:t xml:space="preserve">A Thakur, S Gupta, J S Thakur, R S Minhas, R K Azad, </w:t>
            </w:r>
          </w:p>
          <w:p w:rsidR="005811AA" w:rsidRDefault="005811AA" w:rsidP="002177A6">
            <w:pPr>
              <w:jc w:val="both"/>
              <w:rPr>
                <w:iCs/>
              </w:rPr>
            </w:pPr>
            <w:r>
              <w:rPr>
                <w:iCs/>
              </w:rPr>
              <w:t>M S Vasantha Lakshmi,</w:t>
            </w:r>
          </w:p>
          <w:p w:rsidR="005811AA" w:rsidRPr="00717B1F" w:rsidRDefault="005811AA" w:rsidP="002177A6">
            <w:pPr>
              <w:jc w:val="both"/>
              <w:rPr>
                <w:iCs/>
              </w:rPr>
            </w:pPr>
            <w:r>
              <w:rPr>
                <w:iCs/>
              </w:rPr>
              <w:t>D R Sharma, N K Mohindroo</w:t>
            </w:r>
          </w:p>
        </w:tc>
        <w:tc>
          <w:tcPr>
            <w:tcW w:w="692" w:type="pct"/>
          </w:tcPr>
          <w:p w:rsidR="00137276" w:rsidRPr="00717B1F" w:rsidRDefault="005811AA" w:rsidP="002177A6">
            <w:pPr>
              <w:jc w:val="center"/>
              <w:rPr>
                <w:bCs/>
              </w:rPr>
            </w:pPr>
            <w:r>
              <w:rPr>
                <w:bCs/>
              </w:rPr>
              <w:t>2019</w:t>
            </w:r>
          </w:p>
        </w:tc>
        <w:tc>
          <w:tcPr>
            <w:tcW w:w="691" w:type="pct"/>
          </w:tcPr>
          <w:p w:rsidR="00137276" w:rsidRPr="00717B1F" w:rsidRDefault="00186A96" w:rsidP="002177A6">
            <w:pPr>
              <w:jc w:val="center"/>
              <w:rPr>
                <w:bCs/>
              </w:rPr>
            </w:pPr>
            <w:r>
              <w:rPr>
                <w:bCs/>
              </w:rPr>
              <w:t>Tranexamic ac</w:t>
            </w:r>
            <w:r w:rsidR="00B515B4">
              <w:rPr>
                <w:bCs/>
              </w:rPr>
              <w:t>id has no advantage in head and neck surgical procedures: a randomized, double-blind, controlled clinical trial</w:t>
            </w:r>
          </w:p>
        </w:tc>
        <w:tc>
          <w:tcPr>
            <w:tcW w:w="638" w:type="pct"/>
          </w:tcPr>
          <w:p w:rsidR="00137276" w:rsidRPr="00717B1F" w:rsidRDefault="00B515B4" w:rsidP="002177A6">
            <w:pPr>
              <w:jc w:val="center"/>
              <w:rPr>
                <w:i/>
                <w:iCs/>
              </w:rPr>
            </w:pPr>
            <w:r>
              <w:rPr>
                <w:i/>
                <w:iCs/>
              </w:rPr>
              <w:t>The Journal of Laryngology and Otology</w:t>
            </w:r>
          </w:p>
        </w:tc>
        <w:tc>
          <w:tcPr>
            <w:tcW w:w="832" w:type="pct"/>
          </w:tcPr>
          <w:p w:rsidR="00137276" w:rsidRPr="00717B1F" w:rsidRDefault="00B515B4" w:rsidP="002177A6">
            <w:pPr>
              <w:jc w:val="center"/>
              <w:rPr>
                <w:iCs/>
              </w:rPr>
            </w:pPr>
            <w:r>
              <w:rPr>
                <w:iCs/>
              </w:rPr>
              <w:t>Published Online</w:t>
            </w:r>
          </w:p>
        </w:tc>
        <w:tc>
          <w:tcPr>
            <w:tcW w:w="767" w:type="pct"/>
          </w:tcPr>
          <w:p w:rsidR="00137276" w:rsidRPr="00F14290" w:rsidRDefault="00B515B4" w:rsidP="002177A6">
            <w:pPr>
              <w:jc w:val="center"/>
              <w:rPr>
                <w:iCs/>
              </w:rPr>
            </w:pPr>
            <w:r>
              <w:rPr>
                <w:iCs/>
              </w:rPr>
              <w:t>133(12)</w:t>
            </w:r>
          </w:p>
        </w:tc>
        <w:tc>
          <w:tcPr>
            <w:tcW w:w="767" w:type="pct"/>
          </w:tcPr>
          <w:p w:rsidR="00137276" w:rsidRPr="00F14290" w:rsidRDefault="00137276" w:rsidP="002177A6">
            <w:pPr>
              <w:jc w:val="center"/>
              <w:rPr>
                <w:iCs/>
              </w:rPr>
            </w:pPr>
          </w:p>
        </w:tc>
      </w:tr>
    </w:tbl>
    <w:p w:rsidR="00822EDE" w:rsidRPr="002E359B" w:rsidRDefault="00822EDE" w:rsidP="00EC4B97">
      <w:pPr>
        <w:ind w:firstLine="450"/>
        <w:rPr>
          <w:b/>
          <w:bCs/>
          <w:i/>
          <w:iCs/>
        </w:rPr>
      </w:pPr>
    </w:p>
    <w:p w:rsidR="003A5FAD" w:rsidRPr="002E359B" w:rsidRDefault="003A5FAD" w:rsidP="00381D80">
      <w:pPr>
        <w:rPr>
          <w:b/>
          <w:bCs/>
          <w:i/>
          <w:iCs/>
        </w:rPr>
      </w:pPr>
    </w:p>
    <w:p w:rsidR="006B06FA" w:rsidRPr="002E359B" w:rsidRDefault="00FA1FD1" w:rsidP="003212B3">
      <w:pPr>
        <w:rPr>
          <w:b/>
          <w:bCs/>
        </w:rPr>
      </w:pPr>
      <w:r w:rsidRPr="002E359B">
        <w:rPr>
          <w:b/>
          <w:bCs/>
        </w:rPr>
        <w:t>B.2.2</w:t>
      </w:r>
      <w:r w:rsidR="004670CA" w:rsidRPr="002E359B">
        <w:rPr>
          <w:b/>
          <w:bCs/>
        </w:rPr>
        <w:t>. Papers</w:t>
      </w:r>
      <w:r w:rsidRPr="002E359B">
        <w:rPr>
          <w:b/>
          <w:bCs/>
        </w:rPr>
        <w:t xml:space="preserve"> published in proceedings of National/International Conference/Seminar: </w:t>
      </w:r>
    </w:p>
    <w:p w:rsidR="00266ABE" w:rsidRPr="002E359B" w:rsidRDefault="00266ABE" w:rsidP="003212B3">
      <w:pPr>
        <w:rPr>
          <w:b/>
          <w:bCs/>
        </w:rPr>
      </w:pPr>
    </w:p>
    <w:p w:rsidR="00C17821" w:rsidRPr="002E359B" w:rsidRDefault="00C17821" w:rsidP="003212B3">
      <w:pPr>
        <w:rPr>
          <w:b/>
          <w:bCs/>
        </w:rPr>
      </w:pPr>
    </w:p>
    <w:p w:rsidR="00FA1FD1" w:rsidRPr="002E359B" w:rsidRDefault="00FA1FD1" w:rsidP="00123D84">
      <w:pPr>
        <w:tabs>
          <w:tab w:val="left" w:pos="675"/>
          <w:tab w:val="left" w:pos="1095"/>
          <w:tab w:val="left" w:pos="1440"/>
          <w:tab w:val="left" w:pos="1995"/>
        </w:tabs>
        <w:spacing w:line="360" w:lineRule="auto"/>
        <w:jc w:val="both"/>
        <w:rPr>
          <w:b/>
        </w:rPr>
      </w:pPr>
      <w:r w:rsidRPr="002E359B">
        <w:rPr>
          <w:b/>
        </w:rPr>
        <w:t>B.2.3. Student Research at AIISH:</w:t>
      </w:r>
    </w:p>
    <w:p w:rsidR="00266ABE" w:rsidRPr="002E359B" w:rsidRDefault="00266ABE" w:rsidP="00123D84">
      <w:pPr>
        <w:tabs>
          <w:tab w:val="left" w:pos="675"/>
          <w:tab w:val="left" w:pos="1095"/>
          <w:tab w:val="left" w:pos="1440"/>
          <w:tab w:val="left" w:pos="1995"/>
        </w:tabs>
        <w:spacing w:line="360" w:lineRule="auto"/>
        <w:jc w:val="both"/>
        <w:rPr>
          <w:b/>
        </w:rPr>
      </w:pPr>
    </w:p>
    <w:p w:rsidR="00FA1FD1" w:rsidRPr="002E359B" w:rsidRDefault="00FA1FD1" w:rsidP="00123D84">
      <w:pPr>
        <w:tabs>
          <w:tab w:val="left" w:pos="675"/>
          <w:tab w:val="left" w:pos="1095"/>
          <w:tab w:val="left" w:pos="1440"/>
          <w:tab w:val="left" w:pos="1995"/>
        </w:tabs>
        <w:spacing w:line="360" w:lineRule="auto"/>
        <w:jc w:val="both"/>
        <w:rPr>
          <w:b/>
        </w:rPr>
      </w:pPr>
      <w:r w:rsidRPr="002E359B">
        <w:rPr>
          <w:b/>
        </w:rPr>
        <w:t xml:space="preserve">B.2.4. Books </w:t>
      </w:r>
      <w:r w:rsidR="000A5678" w:rsidRPr="002E359B">
        <w:rPr>
          <w:b/>
        </w:rPr>
        <w:t xml:space="preserve">Published: </w:t>
      </w:r>
    </w:p>
    <w:p w:rsidR="00266ABE" w:rsidRPr="002E359B" w:rsidRDefault="00266ABE" w:rsidP="00123D84">
      <w:pPr>
        <w:tabs>
          <w:tab w:val="left" w:pos="675"/>
          <w:tab w:val="left" w:pos="1095"/>
          <w:tab w:val="left" w:pos="1440"/>
          <w:tab w:val="left" w:pos="1995"/>
        </w:tabs>
        <w:spacing w:line="360" w:lineRule="auto"/>
        <w:jc w:val="both"/>
        <w:rPr>
          <w:b/>
        </w:rPr>
      </w:pPr>
    </w:p>
    <w:p w:rsidR="00FA1FD1" w:rsidRDefault="00FA1FD1" w:rsidP="00123D84">
      <w:pPr>
        <w:tabs>
          <w:tab w:val="left" w:pos="426"/>
          <w:tab w:val="left" w:pos="1440"/>
          <w:tab w:val="left" w:pos="1995"/>
        </w:tabs>
        <w:spacing w:line="360" w:lineRule="auto"/>
        <w:jc w:val="both"/>
        <w:rPr>
          <w:b/>
        </w:rPr>
      </w:pPr>
      <w:r w:rsidRPr="002E359B">
        <w:rPr>
          <w:b/>
        </w:rPr>
        <w:t>B.2.5.</w:t>
      </w:r>
      <w:r w:rsidR="00847B58" w:rsidRPr="002E359B">
        <w:rPr>
          <w:b/>
        </w:rPr>
        <w:t xml:space="preserve"> Chapters in books published</w:t>
      </w:r>
    </w:p>
    <w:p w:rsidR="00D9552C" w:rsidRPr="002E359B" w:rsidRDefault="00D9552C" w:rsidP="00123D84">
      <w:pPr>
        <w:tabs>
          <w:tab w:val="left" w:pos="426"/>
          <w:tab w:val="left" w:pos="1440"/>
          <w:tab w:val="left" w:pos="1995"/>
        </w:tabs>
        <w:spacing w:line="360" w:lineRule="auto"/>
        <w:jc w:val="both"/>
        <w:rPr>
          <w:b/>
        </w:rPr>
      </w:pPr>
    </w:p>
    <w:p w:rsidR="00FA1FD1" w:rsidRPr="002E359B" w:rsidRDefault="00D9552C" w:rsidP="00D9552C">
      <w:pPr>
        <w:tabs>
          <w:tab w:val="left" w:pos="426"/>
          <w:tab w:val="left" w:pos="1440"/>
          <w:tab w:val="left" w:pos="1995"/>
        </w:tabs>
        <w:spacing w:line="360" w:lineRule="auto"/>
        <w:jc w:val="both"/>
        <w:rPr>
          <w:b/>
        </w:rPr>
      </w:pPr>
      <w:r w:rsidRPr="002E359B">
        <w:rPr>
          <w:b/>
        </w:rPr>
        <w:t xml:space="preserve">C. </w:t>
      </w:r>
      <w:r w:rsidR="00FA1FD1" w:rsidRPr="002E359B">
        <w:rPr>
          <w:b/>
        </w:rPr>
        <w:t>Books/Co</w:t>
      </w:r>
      <w:r w:rsidR="004C7196" w:rsidRPr="002E359B">
        <w:rPr>
          <w:b/>
        </w:rPr>
        <w:t xml:space="preserve">nference Proceedings Edited: </w:t>
      </w:r>
    </w:p>
    <w:p w:rsidR="00D9552C" w:rsidRPr="002E359B" w:rsidRDefault="00D9552C" w:rsidP="00D9552C"/>
    <w:p w:rsidR="00FA1FD1" w:rsidRDefault="00FA1FD1" w:rsidP="00123D84">
      <w:pPr>
        <w:spacing w:line="360" w:lineRule="auto"/>
        <w:jc w:val="both"/>
        <w:rPr>
          <w:b/>
        </w:rPr>
      </w:pPr>
      <w:r w:rsidRPr="002E359B">
        <w:rPr>
          <w:b/>
        </w:rPr>
        <w:t>D. Peer-review for Journals:</w:t>
      </w:r>
    </w:p>
    <w:tbl>
      <w:tblPr>
        <w:tblStyle w:val="TableGrid"/>
        <w:tblW w:w="0" w:type="auto"/>
        <w:tblLook w:val="04A0"/>
      </w:tblPr>
      <w:tblGrid>
        <w:gridCol w:w="1364"/>
        <w:gridCol w:w="1364"/>
        <w:gridCol w:w="1364"/>
        <w:gridCol w:w="1364"/>
        <w:gridCol w:w="1364"/>
        <w:gridCol w:w="1364"/>
        <w:gridCol w:w="1365"/>
      </w:tblGrid>
      <w:tr w:rsidR="005F7632" w:rsidTr="005F7632">
        <w:tc>
          <w:tcPr>
            <w:tcW w:w="1364" w:type="dxa"/>
          </w:tcPr>
          <w:p w:rsidR="005F7632" w:rsidRDefault="005F7632" w:rsidP="003212B3">
            <w:pPr>
              <w:jc w:val="both"/>
              <w:rPr>
                <w:b/>
              </w:rPr>
            </w:pPr>
            <w:r>
              <w:rPr>
                <w:b/>
              </w:rPr>
              <w:lastRenderedPageBreak/>
              <w:t>Sl.. No</w:t>
            </w:r>
          </w:p>
        </w:tc>
        <w:tc>
          <w:tcPr>
            <w:tcW w:w="1364" w:type="dxa"/>
          </w:tcPr>
          <w:p w:rsidR="005F7632" w:rsidRDefault="005F7632" w:rsidP="003212B3">
            <w:pPr>
              <w:jc w:val="both"/>
              <w:rPr>
                <w:b/>
              </w:rPr>
            </w:pPr>
            <w:r>
              <w:rPr>
                <w:b/>
              </w:rPr>
              <w:t>Name of the faculty</w:t>
            </w:r>
          </w:p>
        </w:tc>
        <w:tc>
          <w:tcPr>
            <w:tcW w:w="1364" w:type="dxa"/>
          </w:tcPr>
          <w:p w:rsidR="005F7632" w:rsidRDefault="005F7632" w:rsidP="003212B3">
            <w:pPr>
              <w:jc w:val="both"/>
              <w:rPr>
                <w:b/>
              </w:rPr>
            </w:pPr>
            <w:r>
              <w:rPr>
                <w:b/>
              </w:rPr>
              <w:t>Year</w:t>
            </w:r>
          </w:p>
        </w:tc>
        <w:tc>
          <w:tcPr>
            <w:tcW w:w="1364" w:type="dxa"/>
          </w:tcPr>
          <w:p w:rsidR="005F7632" w:rsidRDefault="005F7632" w:rsidP="003212B3">
            <w:pPr>
              <w:jc w:val="both"/>
              <w:rPr>
                <w:b/>
              </w:rPr>
            </w:pPr>
            <w:r>
              <w:rPr>
                <w:b/>
              </w:rPr>
              <w:t>Title of the Journal</w:t>
            </w:r>
          </w:p>
        </w:tc>
        <w:tc>
          <w:tcPr>
            <w:tcW w:w="1364" w:type="dxa"/>
          </w:tcPr>
          <w:p w:rsidR="005F7632" w:rsidRDefault="005F7632" w:rsidP="003212B3">
            <w:pPr>
              <w:jc w:val="both"/>
              <w:rPr>
                <w:b/>
              </w:rPr>
            </w:pPr>
            <w:r>
              <w:rPr>
                <w:b/>
              </w:rPr>
              <w:t>Volume</w:t>
            </w:r>
          </w:p>
        </w:tc>
        <w:tc>
          <w:tcPr>
            <w:tcW w:w="1364" w:type="dxa"/>
          </w:tcPr>
          <w:p w:rsidR="005F7632" w:rsidRDefault="005F7632" w:rsidP="003212B3">
            <w:pPr>
              <w:jc w:val="both"/>
              <w:rPr>
                <w:b/>
              </w:rPr>
            </w:pPr>
            <w:r>
              <w:rPr>
                <w:b/>
              </w:rPr>
              <w:t>Page number</w:t>
            </w:r>
          </w:p>
        </w:tc>
        <w:tc>
          <w:tcPr>
            <w:tcW w:w="1365" w:type="dxa"/>
          </w:tcPr>
          <w:p w:rsidR="005F7632" w:rsidRDefault="005F7632" w:rsidP="003212B3">
            <w:pPr>
              <w:jc w:val="both"/>
              <w:rPr>
                <w:b/>
              </w:rPr>
            </w:pPr>
            <w:r>
              <w:rPr>
                <w:b/>
              </w:rPr>
              <w:t>ISBN no.</w:t>
            </w:r>
          </w:p>
        </w:tc>
      </w:tr>
      <w:tr w:rsidR="005F7632" w:rsidTr="005F7632">
        <w:tc>
          <w:tcPr>
            <w:tcW w:w="1364" w:type="dxa"/>
          </w:tcPr>
          <w:p w:rsidR="005F7632" w:rsidRPr="005F7632" w:rsidRDefault="005F7632" w:rsidP="003212B3">
            <w:pPr>
              <w:jc w:val="both"/>
              <w:rPr>
                <w:bCs/>
              </w:rPr>
            </w:pPr>
            <w:r w:rsidRPr="005F7632">
              <w:rPr>
                <w:bCs/>
              </w:rPr>
              <w:t>1.</w:t>
            </w:r>
          </w:p>
        </w:tc>
        <w:tc>
          <w:tcPr>
            <w:tcW w:w="1364" w:type="dxa"/>
          </w:tcPr>
          <w:p w:rsidR="005F7632" w:rsidRPr="005F7632" w:rsidRDefault="005F7632" w:rsidP="003212B3">
            <w:pPr>
              <w:jc w:val="both"/>
              <w:rPr>
                <w:bCs/>
              </w:rPr>
            </w:pPr>
            <w:r w:rsidRPr="005F7632">
              <w:rPr>
                <w:bCs/>
              </w:rPr>
              <w:t>Dr. Swapna N</w:t>
            </w:r>
          </w:p>
        </w:tc>
        <w:tc>
          <w:tcPr>
            <w:tcW w:w="1364" w:type="dxa"/>
          </w:tcPr>
          <w:p w:rsidR="005F7632" w:rsidRPr="005F7632" w:rsidRDefault="005F7632" w:rsidP="003212B3">
            <w:pPr>
              <w:jc w:val="both"/>
              <w:rPr>
                <w:bCs/>
              </w:rPr>
            </w:pPr>
            <w:r w:rsidRPr="005F7632">
              <w:rPr>
                <w:bCs/>
              </w:rPr>
              <w:t>2020</w:t>
            </w:r>
          </w:p>
        </w:tc>
        <w:tc>
          <w:tcPr>
            <w:tcW w:w="1364" w:type="dxa"/>
          </w:tcPr>
          <w:p w:rsidR="005F7632" w:rsidRPr="005F7632" w:rsidRDefault="005F7632" w:rsidP="003212B3">
            <w:pPr>
              <w:jc w:val="both"/>
              <w:rPr>
                <w:bCs/>
              </w:rPr>
            </w:pPr>
            <w:r w:rsidRPr="005F7632">
              <w:rPr>
                <w:bCs/>
              </w:rPr>
              <w:t>Journal of Natural science, Biology and medicine</w:t>
            </w:r>
          </w:p>
        </w:tc>
        <w:tc>
          <w:tcPr>
            <w:tcW w:w="1364" w:type="dxa"/>
          </w:tcPr>
          <w:p w:rsidR="005F7632" w:rsidRDefault="005F7632" w:rsidP="003212B3">
            <w:pPr>
              <w:jc w:val="both"/>
              <w:rPr>
                <w:b/>
              </w:rPr>
            </w:pPr>
          </w:p>
        </w:tc>
        <w:tc>
          <w:tcPr>
            <w:tcW w:w="1364" w:type="dxa"/>
          </w:tcPr>
          <w:p w:rsidR="005F7632" w:rsidRDefault="005F7632" w:rsidP="003212B3">
            <w:pPr>
              <w:jc w:val="both"/>
              <w:rPr>
                <w:b/>
              </w:rPr>
            </w:pPr>
          </w:p>
        </w:tc>
        <w:tc>
          <w:tcPr>
            <w:tcW w:w="1365" w:type="dxa"/>
          </w:tcPr>
          <w:p w:rsidR="005F7632" w:rsidRDefault="005F7632" w:rsidP="003212B3">
            <w:pPr>
              <w:jc w:val="both"/>
              <w:rPr>
                <w:b/>
              </w:rPr>
            </w:pPr>
          </w:p>
        </w:tc>
      </w:tr>
    </w:tbl>
    <w:p w:rsidR="00C550F3" w:rsidRPr="002E359B" w:rsidRDefault="00C550F3" w:rsidP="003212B3">
      <w:pPr>
        <w:jc w:val="both"/>
        <w:rPr>
          <w:b/>
        </w:rPr>
      </w:pPr>
    </w:p>
    <w:p w:rsidR="00FA1FD1" w:rsidRPr="002E359B" w:rsidRDefault="00FA1FD1" w:rsidP="003212B3">
      <w:pPr>
        <w:jc w:val="both"/>
        <w:rPr>
          <w:b/>
        </w:rPr>
      </w:pPr>
      <w:r w:rsidRPr="002E359B">
        <w:rPr>
          <w:b/>
        </w:rPr>
        <w:t>E. Doctoral Thesis</w:t>
      </w:r>
    </w:p>
    <w:p w:rsidR="00FA1FD1" w:rsidRDefault="00FA1FD1" w:rsidP="004F4AAD">
      <w:pPr>
        <w:jc w:val="both"/>
        <w:rPr>
          <w:b/>
        </w:rPr>
      </w:pPr>
      <w:r w:rsidRPr="002E359B">
        <w:rPr>
          <w:b/>
        </w:rPr>
        <w:t>Degree Awarded:</w:t>
      </w:r>
    </w:p>
    <w:tbl>
      <w:tblPr>
        <w:tblStyle w:val="TableGrid"/>
        <w:tblW w:w="0" w:type="auto"/>
        <w:tblLook w:val="04A0"/>
      </w:tblPr>
      <w:tblGrid>
        <w:gridCol w:w="2387"/>
        <w:gridCol w:w="2387"/>
        <w:gridCol w:w="2387"/>
        <w:gridCol w:w="2388"/>
      </w:tblGrid>
      <w:tr w:rsidR="009370F0" w:rsidRPr="009370F0" w:rsidTr="00595543">
        <w:tc>
          <w:tcPr>
            <w:tcW w:w="2387" w:type="dxa"/>
            <w:vAlign w:val="center"/>
          </w:tcPr>
          <w:p w:rsidR="009370F0" w:rsidRPr="009370F0" w:rsidRDefault="009370F0" w:rsidP="009370F0">
            <w:pPr>
              <w:jc w:val="both"/>
              <w:rPr>
                <w:b/>
                <w:bCs/>
              </w:rPr>
            </w:pPr>
            <w:r w:rsidRPr="009370F0">
              <w:rPr>
                <w:b/>
                <w:bCs/>
              </w:rPr>
              <w:t>Name of the Student</w:t>
            </w:r>
          </w:p>
        </w:tc>
        <w:tc>
          <w:tcPr>
            <w:tcW w:w="2387" w:type="dxa"/>
            <w:vAlign w:val="center"/>
          </w:tcPr>
          <w:p w:rsidR="009370F0" w:rsidRPr="009370F0" w:rsidRDefault="009370F0" w:rsidP="009370F0">
            <w:pPr>
              <w:jc w:val="both"/>
              <w:rPr>
                <w:b/>
                <w:bCs/>
              </w:rPr>
            </w:pPr>
            <w:r w:rsidRPr="009370F0">
              <w:rPr>
                <w:b/>
                <w:bCs/>
              </w:rPr>
              <w:t>Title</w:t>
            </w:r>
          </w:p>
        </w:tc>
        <w:tc>
          <w:tcPr>
            <w:tcW w:w="2387" w:type="dxa"/>
            <w:vAlign w:val="center"/>
          </w:tcPr>
          <w:p w:rsidR="009370F0" w:rsidRPr="009370F0" w:rsidRDefault="009370F0" w:rsidP="009370F0">
            <w:pPr>
              <w:jc w:val="both"/>
              <w:rPr>
                <w:b/>
                <w:bCs/>
              </w:rPr>
            </w:pPr>
            <w:r w:rsidRPr="009370F0">
              <w:rPr>
                <w:b/>
                <w:bCs/>
              </w:rPr>
              <w:t>Name of the guide</w:t>
            </w:r>
          </w:p>
        </w:tc>
        <w:tc>
          <w:tcPr>
            <w:tcW w:w="2388" w:type="dxa"/>
            <w:vAlign w:val="center"/>
          </w:tcPr>
          <w:p w:rsidR="009370F0" w:rsidRPr="009370F0" w:rsidRDefault="009370F0" w:rsidP="009370F0">
            <w:pPr>
              <w:jc w:val="both"/>
              <w:rPr>
                <w:b/>
                <w:bCs/>
              </w:rPr>
            </w:pPr>
            <w:r w:rsidRPr="009370F0">
              <w:rPr>
                <w:b/>
                <w:bCs/>
              </w:rPr>
              <w:t>Registration number, date of registration</w:t>
            </w:r>
          </w:p>
        </w:tc>
      </w:tr>
      <w:tr w:rsidR="006B4C61" w:rsidRPr="009370F0" w:rsidTr="00595543">
        <w:tc>
          <w:tcPr>
            <w:tcW w:w="2387" w:type="dxa"/>
            <w:vAlign w:val="center"/>
          </w:tcPr>
          <w:p w:rsidR="006B4C61" w:rsidRPr="002C5A86" w:rsidRDefault="006B4C61" w:rsidP="00595543">
            <w:pPr>
              <w:jc w:val="center"/>
            </w:pPr>
          </w:p>
        </w:tc>
        <w:tc>
          <w:tcPr>
            <w:tcW w:w="2387" w:type="dxa"/>
            <w:vAlign w:val="center"/>
          </w:tcPr>
          <w:p w:rsidR="006B4C61" w:rsidRPr="002C5A86" w:rsidRDefault="006B4C61" w:rsidP="00595543">
            <w:pPr>
              <w:jc w:val="center"/>
            </w:pPr>
          </w:p>
        </w:tc>
        <w:tc>
          <w:tcPr>
            <w:tcW w:w="2387" w:type="dxa"/>
            <w:vAlign w:val="center"/>
          </w:tcPr>
          <w:p w:rsidR="006B4C61" w:rsidRPr="002C5A86" w:rsidRDefault="006B4C61" w:rsidP="00595543">
            <w:pPr>
              <w:jc w:val="center"/>
            </w:pPr>
          </w:p>
        </w:tc>
        <w:tc>
          <w:tcPr>
            <w:tcW w:w="2388" w:type="dxa"/>
            <w:vAlign w:val="center"/>
          </w:tcPr>
          <w:p w:rsidR="006B4C61" w:rsidRPr="002C5A86" w:rsidRDefault="006B4C61" w:rsidP="00595543">
            <w:pPr>
              <w:jc w:val="center"/>
            </w:pPr>
          </w:p>
        </w:tc>
      </w:tr>
    </w:tbl>
    <w:p w:rsidR="009370F0" w:rsidRPr="002E359B" w:rsidRDefault="009370F0" w:rsidP="004F4AAD">
      <w:pPr>
        <w:jc w:val="both"/>
        <w:rPr>
          <w:b/>
        </w:rPr>
      </w:pPr>
    </w:p>
    <w:p w:rsidR="00D9552C" w:rsidRPr="002E359B" w:rsidRDefault="00D9552C" w:rsidP="004F4AAD">
      <w:pPr>
        <w:jc w:val="both"/>
        <w:rPr>
          <w:bCs/>
        </w:rPr>
      </w:pPr>
    </w:p>
    <w:p w:rsidR="00FA1FD1" w:rsidRDefault="00FA1FD1" w:rsidP="003212B3">
      <w:pPr>
        <w:rPr>
          <w:b/>
        </w:rPr>
      </w:pPr>
      <w:r w:rsidRPr="002E359B">
        <w:rPr>
          <w:b/>
        </w:rPr>
        <w:t xml:space="preserve">Yet to be </w:t>
      </w:r>
      <w:r w:rsidR="0026796A" w:rsidRPr="002E359B">
        <w:rPr>
          <w:b/>
        </w:rPr>
        <w:t>registered:</w:t>
      </w:r>
      <w:r w:rsidR="002270C1" w:rsidRPr="002E359B">
        <w:rPr>
          <w:b/>
        </w:rPr>
        <w:t xml:space="preserve"> </w:t>
      </w:r>
    </w:p>
    <w:p w:rsidR="00E374D1" w:rsidRPr="002E359B" w:rsidRDefault="00E374D1" w:rsidP="003212B3">
      <w:pPr>
        <w:rPr>
          <w:b/>
        </w:rPr>
      </w:pPr>
    </w:p>
    <w:p w:rsidR="00FA1FD1" w:rsidRDefault="001C44CD" w:rsidP="003212B3">
      <w:pPr>
        <w:rPr>
          <w:b/>
        </w:rPr>
      </w:pPr>
      <w:r w:rsidRPr="002E359B">
        <w:rPr>
          <w:b/>
        </w:rPr>
        <w:t>Thesis submitted</w:t>
      </w:r>
      <w:r w:rsidR="00FA1FD1" w:rsidRPr="002E359B">
        <w:rPr>
          <w:b/>
        </w:rPr>
        <w:t xml:space="preserve">: </w:t>
      </w:r>
    </w:p>
    <w:p w:rsidR="00BE1BF3" w:rsidRPr="002E359B" w:rsidRDefault="00BE1BF3" w:rsidP="003212B3">
      <w:pPr>
        <w:rPr>
          <w:b/>
        </w:rPr>
      </w:pPr>
    </w:p>
    <w:p w:rsidR="00D9552C" w:rsidRPr="002E359B" w:rsidRDefault="00D9552C" w:rsidP="003212B3">
      <w:pPr>
        <w:rPr>
          <w:b/>
        </w:rPr>
      </w:pPr>
    </w:p>
    <w:p w:rsidR="000B0564" w:rsidRDefault="00FA1FD1" w:rsidP="003212B3">
      <w:pPr>
        <w:rPr>
          <w:b/>
        </w:rPr>
      </w:pPr>
      <w:r w:rsidRPr="002E359B">
        <w:rPr>
          <w:b/>
        </w:rPr>
        <w:t xml:space="preserve">Thesis under Progress: </w:t>
      </w:r>
    </w:p>
    <w:tbl>
      <w:tblPr>
        <w:tblW w:w="10470" w:type="dxa"/>
        <w:jc w:val="center"/>
        <w:tblInd w:w="-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2"/>
        <w:gridCol w:w="2257"/>
        <w:gridCol w:w="465"/>
        <w:gridCol w:w="2383"/>
        <w:gridCol w:w="465"/>
        <w:gridCol w:w="1361"/>
        <w:gridCol w:w="465"/>
        <w:gridCol w:w="2147"/>
        <w:gridCol w:w="465"/>
      </w:tblGrid>
      <w:tr w:rsidR="0023113F" w:rsidRPr="002E359B" w:rsidTr="00333B0D">
        <w:trPr>
          <w:gridAfter w:val="1"/>
          <w:wAfter w:w="465" w:type="dxa"/>
          <w:jc w:val="center"/>
        </w:trPr>
        <w:tc>
          <w:tcPr>
            <w:tcW w:w="2719" w:type="dxa"/>
            <w:gridSpan w:val="2"/>
            <w:vAlign w:val="center"/>
          </w:tcPr>
          <w:p w:rsidR="0023113F" w:rsidRPr="002E359B" w:rsidRDefault="0023113F" w:rsidP="00333B0D">
            <w:pPr>
              <w:jc w:val="center"/>
              <w:rPr>
                <w:b/>
                <w:bCs/>
              </w:rPr>
            </w:pPr>
            <w:r w:rsidRPr="002E359B">
              <w:rPr>
                <w:b/>
                <w:bCs/>
              </w:rPr>
              <w:t>Name of the Student</w:t>
            </w:r>
          </w:p>
        </w:tc>
        <w:tc>
          <w:tcPr>
            <w:tcW w:w="2848" w:type="dxa"/>
            <w:gridSpan w:val="2"/>
            <w:vAlign w:val="center"/>
          </w:tcPr>
          <w:p w:rsidR="0023113F" w:rsidRPr="002E359B" w:rsidRDefault="0023113F" w:rsidP="00333B0D">
            <w:pPr>
              <w:jc w:val="center"/>
              <w:rPr>
                <w:b/>
                <w:bCs/>
              </w:rPr>
            </w:pPr>
            <w:r w:rsidRPr="002E359B">
              <w:rPr>
                <w:b/>
                <w:bCs/>
              </w:rPr>
              <w:t>Title</w:t>
            </w:r>
          </w:p>
        </w:tc>
        <w:tc>
          <w:tcPr>
            <w:tcW w:w="1826" w:type="dxa"/>
            <w:gridSpan w:val="2"/>
            <w:vAlign w:val="center"/>
          </w:tcPr>
          <w:p w:rsidR="0023113F" w:rsidRPr="002E359B" w:rsidRDefault="0023113F" w:rsidP="00333B0D">
            <w:pPr>
              <w:jc w:val="center"/>
              <w:rPr>
                <w:b/>
                <w:bCs/>
              </w:rPr>
            </w:pPr>
            <w:r w:rsidRPr="002E359B">
              <w:rPr>
                <w:b/>
                <w:bCs/>
              </w:rPr>
              <w:t>Name of the guide</w:t>
            </w:r>
          </w:p>
        </w:tc>
        <w:tc>
          <w:tcPr>
            <w:tcW w:w="2612" w:type="dxa"/>
            <w:gridSpan w:val="2"/>
            <w:vAlign w:val="center"/>
          </w:tcPr>
          <w:p w:rsidR="0023113F" w:rsidRPr="002E359B" w:rsidRDefault="0023113F" w:rsidP="00333B0D">
            <w:pPr>
              <w:jc w:val="center"/>
              <w:rPr>
                <w:b/>
                <w:bCs/>
              </w:rPr>
            </w:pPr>
            <w:r w:rsidRPr="002E359B">
              <w:rPr>
                <w:b/>
                <w:bCs/>
              </w:rPr>
              <w:t>Registration number, date of registration</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pPr>
              <w:rPr>
                <w:b/>
                <w:bCs/>
              </w:rPr>
            </w:pPr>
            <w:r w:rsidRPr="002E359B">
              <w:rPr>
                <w:bCs/>
              </w:rPr>
              <w:t>Ms.Afrah Mohammed</w:t>
            </w:r>
          </w:p>
        </w:tc>
        <w:tc>
          <w:tcPr>
            <w:tcW w:w="2848" w:type="dxa"/>
            <w:gridSpan w:val="2"/>
          </w:tcPr>
          <w:p w:rsidR="0023113F" w:rsidRPr="002E359B" w:rsidRDefault="0023113F" w:rsidP="00333B0D">
            <w:pPr>
              <w:pStyle w:val="PlainText"/>
              <w:ind w:right="84"/>
              <w:rPr>
                <w:rFonts w:ascii="Times New Roman" w:hAnsi="Times New Roman" w:cs="Times New Roman"/>
                <w:b/>
                <w:bCs/>
                <w:sz w:val="24"/>
                <w:szCs w:val="24"/>
              </w:rPr>
            </w:pPr>
            <w:r w:rsidRPr="002E359B">
              <w:rPr>
                <w:rFonts w:ascii="Times New Roman" w:hAnsi="Times New Roman" w:cs="Times New Roman"/>
                <w:bCs/>
                <w:sz w:val="24"/>
                <w:szCs w:val="24"/>
                <w:lang w:bidi="ar-SA"/>
              </w:rPr>
              <w:t>Code mixing in the speech of Yemeni Arabic - English speaking children</w:t>
            </w:r>
          </w:p>
        </w:tc>
        <w:tc>
          <w:tcPr>
            <w:tcW w:w="1826" w:type="dxa"/>
            <w:gridSpan w:val="2"/>
          </w:tcPr>
          <w:p w:rsidR="0023113F" w:rsidRPr="002E359B" w:rsidRDefault="0023113F" w:rsidP="00333B0D">
            <w:pPr>
              <w:rPr>
                <w:b/>
                <w:bCs/>
              </w:rPr>
            </w:pPr>
            <w:r w:rsidRPr="002E359B">
              <w:t>Dr. Shyamala K.C</w:t>
            </w:r>
          </w:p>
        </w:tc>
        <w:tc>
          <w:tcPr>
            <w:tcW w:w="2612" w:type="dxa"/>
            <w:gridSpan w:val="2"/>
          </w:tcPr>
          <w:p w:rsidR="0023113F" w:rsidRPr="002E359B" w:rsidRDefault="0023113F" w:rsidP="00333B0D">
            <w:pPr>
              <w:pStyle w:val="PlainText"/>
              <w:ind w:right="-28"/>
              <w:rPr>
                <w:rFonts w:ascii="Times New Roman" w:hAnsi="Times New Roman" w:cs="Times New Roman"/>
                <w:bCs/>
                <w:sz w:val="24"/>
                <w:szCs w:val="24"/>
                <w:lang w:bidi="ar-SA"/>
              </w:rPr>
            </w:pPr>
            <w:r w:rsidRPr="002E359B">
              <w:rPr>
                <w:rFonts w:ascii="Times New Roman" w:hAnsi="Times New Roman" w:cs="Times New Roman"/>
                <w:bCs/>
                <w:sz w:val="24"/>
                <w:szCs w:val="24"/>
                <w:lang w:bidi="ar-SA"/>
              </w:rPr>
              <w:t>Ph.D in Linguistics</w:t>
            </w:r>
          </w:p>
          <w:p w:rsidR="0023113F" w:rsidRPr="002E359B" w:rsidRDefault="0023113F" w:rsidP="00333B0D">
            <w:pPr>
              <w:rPr>
                <w:b/>
                <w:bCs/>
              </w:rPr>
            </w:pPr>
          </w:p>
        </w:tc>
      </w:tr>
      <w:tr w:rsidR="0023113F" w:rsidRPr="002E359B" w:rsidTr="00333B0D">
        <w:tblPrEx>
          <w:jc w:val="left"/>
        </w:tblPrEx>
        <w:trPr>
          <w:gridBefore w:val="1"/>
          <w:wBefore w:w="462" w:type="dxa"/>
        </w:trPr>
        <w:tc>
          <w:tcPr>
            <w:tcW w:w="2722" w:type="dxa"/>
            <w:gridSpan w:val="2"/>
          </w:tcPr>
          <w:p w:rsidR="0023113F" w:rsidRPr="002E359B" w:rsidRDefault="0023113F" w:rsidP="00333B0D">
            <w:pPr>
              <w:rPr>
                <w:bCs/>
              </w:rPr>
            </w:pPr>
            <w:r w:rsidRPr="002E359B">
              <w:rPr>
                <w:bCs/>
              </w:rPr>
              <w:t>Ms. Sahana.M</w:t>
            </w:r>
          </w:p>
        </w:tc>
        <w:tc>
          <w:tcPr>
            <w:tcW w:w="2848" w:type="dxa"/>
            <w:gridSpan w:val="2"/>
          </w:tcPr>
          <w:p w:rsidR="0023113F" w:rsidRPr="002E359B" w:rsidRDefault="0023113F" w:rsidP="00333B0D">
            <w:pPr>
              <w:jc w:val="both"/>
            </w:pPr>
            <w:r w:rsidRPr="002E359B">
              <w:t xml:space="preserve">Development of deep test of articulation for pressure consists in Kannada for persons with cleft lip and palate </w:t>
            </w:r>
          </w:p>
        </w:tc>
        <w:tc>
          <w:tcPr>
            <w:tcW w:w="1826" w:type="dxa"/>
            <w:gridSpan w:val="2"/>
          </w:tcPr>
          <w:p w:rsidR="0023113F" w:rsidRPr="002E359B" w:rsidRDefault="0023113F" w:rsidP="00333B0D">
            <w:r w:rsidRPr="002E359B">
              <w:t>Dr. M.Pushpavathi</w:t>
            </w:r>
          </w:p>
        </w:tc>
        <w:tc>
          <w:tcPr>
            <w:tcW w:w="2612" w:type="dxa"/>
            <w:gridSpan w:val="2"/>
          </w:tcPr>
          <w:p w:rsidR="0023113F" w:rsidRPr="002E359B" w:rsidRDefault="0023113F" w:rsidP="00333B0D">
            <w:pPr>
              <w:rPr>
                <w:bCs/>
              </w:rPr>
            </w:pPr>
            <w:r w:rsidRPr="002E359B">
              <w:t>On going</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pPr>
              <w:jc w:val="both"/>
            </w:pPr>
            <w:r w:rsidRPr="002E359B">
              <w:t>Ms. Aparna V S</w:t>
            </w:r>
          </w:p>
        </w:tc>
        <w:tc>
          <w:tcPr>
            <w:tcW w:w="2848" w:type="dxa"/>
            <w:gridSpan w:val="2"/>
          </w:tcPr>
          <w:p w:rsidR="0023113F" w:rsidRPr="002E359B" w:rsidRDefault="0023113F" w:rsidP="00333B0D">
            <w:r w:rsidRPr="002E359B">
              <w:t>Speech and Language Outcomes in School Going Children after Early Primary Cleft Palate Repair</w:t>
            </w:r>
          </w:p>
        </w:tc>
        <w:tc>
          <w:tcPr>
            <w:tcW w:w="1826" w:type="dxa"/>
            <w:gridSpan w:val="2"/>
          </w:tcPr>
          <w:p w:rsidR="0023113F" w:rsidRPr="002E359B" w:rsidRDefault="0023113F" w:rsidP="00333B0D">
            <w:pPr>
              <w:jc w:val="both"/>
            </w:pPr>
            <w:r w:rsidRPr="002E359B">
              <w:t>Dr. M.Pushpavathi</w:t>
            </w:r>
          </w:p>
        </w:tc>
        <w:tc>
          <w:tcPr>
            <w:tcW w:w="2612" w:type="dxa"/>
            <w:gridSpan w:val="2"/>
          </w:tcPr>
          <w:p w:rsidR="0023113F" w:rsidRPr="002E359B" w:rsidRDefault="0023113F" w:rsidP="00333B0D">
            <w:pPr>
              <w:rPr>
                <w:bCs/>
              </w:rPr>
            </w:pPr>
            <w:r w:rsidRPr="002E359B">
              <w:rPr>
                <w:bCs/>
              </w:rPr>
              <w:t xml:space="preserve">Ongoing </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pPr>
              <w:jc w:val="both"/>
            </w:pPr>
            <w:r>
              <w:t>Ms. Sneha Varghese</w:t>
            </w:r>
          </w:p>
        </w:tc>
        <w:tc>
          <w:tcPr>
            <w:tcW w:w="2848" w:type="dxa"/>
            <w:gridSpan w:val="2"/>
          </w:tcPr>
          <w:p w:rsidR="0023113F" w:rsidRPr="002E359B" w:rsidRDefault="0023113F" w:rsidP="00333B0D">
            <w:r w:rsidRPr="003175BD">
              <w:t>Graphophonological Semantic flexibility and reading comprehension in children with Dyslexia</w:t>
            </w:r>
          </w:p>
        </w:tc>
        <w:tc>
          <w:tcPr>
            <w:tcW w:w="1826" w:type="dxa"/>
            <w:gridSpan w:val="2"/>
          </w:tcPr>
          <w:p w:rsidR="0023113F" w:rsidRPr="002E359B" w:rsidRDefault="0023113F" w:rsidP="00333B0D">
            <w:pPr>
              <w:jc w:val="both"/>
            </w:pPr>
            <w:r w:rsidRPr="002E359B">
              <w:rPr>
                <w:bCs/>
              </w:rPr>
              <w:t>Dr. Jayashree C. Shanbal</w:t>
            </w:r>
          </w:p>
        </w:tc>
        <w:tc>
          <w:tcPr>
            <w:tcW w:w="2612" w:type="dxa"/>
            <w:gridSpan w:val="2"/>
          </w:tcPr>
          <w:p w:rsidR="0023113F" w:rsidRPr="002E359B" w:rsidRDefault="0023113F" w:rsidP="00333B0D">
            <w:pPr>
              <w:rPr>
                <w:bCs/>
              </w:rPr>
            </w:pPr>
            <w:r w:rsidRPr="002E359B">
              <w:rPr>
                <w:bCs/>
              </w:rPr>
              <w:t>Ongoing</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pPr>
              <w:pStyle w:val="NoSpacing"/>
              <w:rPr>
                <w:bCs/>
              </w:rPr>
            </w:pPr>
            <w:r w:rsidRPr="002E359B">
              <w:rPr>
                <w:bCs/>
              </w:rPr>
              <w:t>Ms. Amoolya. G.</w:t>
            </w:r>
          </w:p>
        </w:tc>
        <w:tc>
          <w:tcPr>
            <w:tcW w:w="2848" w:type="dxa"/>
            <w:gridSpan w:val="2"/>
          </w:tcPr>
          <w:p w:rsidR="0023113F" w:rsidRPr="002E359B" w:rsidRDefault="0023113F" w:rsidP="00333B0D">
            <w:pPr>
              <w:pStyle w:val="NoSpacing"/>
              <w:rPr>
                <w:bCs/>
              </w:rPr>
            </w:pPr>
            <w:r w:rsidRPr="002E359B">
              <w:rPr>
                <w:bCs/>
              </w:rPr>
              <w:t>Bilingual Effect on Written Language Skills in Kannada-English Bilingual-Biliterate Children</w:t>
            </w:r>
          </w:p>
        </w:tc>
        <w:tc>
          <w:tcPr>
            <w:tcW w:w="1826" w:type="dxa"/>
            <w:gridSpan w:val="2"/>
          </w:tcPr>
          <w:p w:rsidR="0023113F" w:rsidRPr="002E359B" w:rsidRDefault="0023113F" w:rsidP="00333B0D">
            <w:pPr>
              <w:rPr>
                <w:bCs/>
              </w:rPr>
            </w:pPr>
            <w:r w:rsidRPr="002E359B">
              <w:rPr>
                <w:bCs/>
              </w:rPr>
              <w:t>Dr. Jayashree C. Shanbal</w:t>
            </w:r>
          </w:p>
        </w:tc>
        <w:tc>
          <w:tcPr>
            <w:tcW w:w="2612" w:type="dxa"/>
            <w:gridSpan w:val="2"/>
          </w:tcPr>
          <w:p w:rsidR="0023113F" w:rsidRPr="002E359B" w:rsidRDefault="0023113F" w:rsidP="00333B0D">
            <w:pPr>
              <w:rPr>
                <w:bCs/>
              </w:rPr>
            </w:pPr>
            <w:r w:rsidRPr="002E359B">
              <w:rPr>
                <w:bCs/>
              </w:rPr>
              <w:t>WOF – 0457/2014-15</w:t>
            </w:r>
          </w:p>
          <w:p w:rsidR="0023113F" w:rsidRPr="002E359B" w:rsidRDefault="0023113F" w:rsidP="00333B0D">
            <w:pPr>
              <w:rPr>
                <w:bCs/>
              </w:rPr>
            </w:pPr>
            <w:r w:rsidRPr="002E359B">
              <w:rPr>
                <w:bCs/>
              </w:rPr>
              <w:t>Dated 5.08.2014</w:t>
            </w:r>
          </w:p>
          <w:p w:rsidR="0023113F" w:rsidRPr="002E359B" w:rsidRDefault="0023113F" w:rsidP="00333B0D">
            <w:r>
              <w:rPr>
                <w:bCs/>
              </w:rPr>
              <w:t>Ongoing</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pPr>
              <w:pStyle w:val="NoSpacing"/>
              <w:rPr>
                <w:bCs/>
              </w:rPr>
            </w:pPr>
            <w:r>
              <w:rPr>
                <w:bCs/>
              </w:rPr>
              <w:t>Ms. Lama Sbahi</w:t>
            </w:r>
          </w:p>
        </w:tc>
        <w:tc>
          <w:tcPr>
            <w:tcW w:w="2848" w:type="dxa"/>
            <w:gridSpan w:val="2"/>
          </w:tcPr>
          <w:p w:rsidR="0023113F" w:rsidRPr="002E359B" w:rsidRDefault="0023113F" w:rsidP="00333B0D">
            <w:pPr>
              <w:pStyle w:val="NoSpacing"/>
              <w:rPr>
                <w:bCs/>
              </w:rPr>
            </w:pPr>
            <w:r>
              <w:rPr>
                <w:bCs/>
              </w:rPr>
              <w:t xml:space="preserve">The role of Cognition in Learning the Grammar of </w:t>
            </w:r>
            <w:r>
              <w:rPr>
                <w:bCs/>
              </w:rPr>
              <w:lastRenderedPageBreak/>
              <w:t>English as a Foreign Language</w:t>
            </w:r>
          </w:p>
        </w:tc>
        <w:tc>
          <w:tcPr>
            <w:tcW w:w="1826" w:type="dxa"/>
            <w:gridSpan w:val="2"/>
          </w:tcPr>
          <w:p w:rsidR="0023113F" w:rsidRPr="002E359B" w:rsidRDefault="0023113F" w:rsidP="00333B0D">
            <w:pPr>
              <w:rPr>
                <w:bCs/>
              </w:rPr>
            </w:pPr>
            <w:r>
              <w:rPr>
                <w:bCs/>
              </w:rPr>
              <w:lastRenderedPageBreak/>
              <w:t>Dr. Jayashree C Shanbal</w:t>
            </w:r>
          </w:p>
        </w:tc>
        <w:tc>
          <w:tcPr>
            <w:tcW w:w="2612" w:type="dxa"/>
            <w:gridSpan w:val="2"/>
          </w:tcPr>
          <w:p w:rsidR="0023113F" w:rsidRPr="002E359B" w:rsidRDefault="0023113F" w:rsidP="00333B0D">
            <w:pPr>
              <w:rPr>
                <w:bCs/>
              </w:rPr>
            </w:pPr>
            <w:r>
              <w:rPr>
                <w:bCs/>
              </w:rPr>
              <w:t>Ongoing</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lastRenderedPageBreak/>
              <w:t xml:space="preserve">Mr. Reuben Varghese </w:t>
            </w:r>
          </w:p>
        </w:tc>
        <w:tc>
          <w:tcPr>
            <w:tcW w:w="2848" w:type="dxa"/>
            <w:gridSpan w:val="2"/>
          </w:tcPr>
          <w:p w:rsidR="0023113F" w:rsidRPr="002E359B" w:rsidRDefault="0023113F" w:rsidP="00333B0D">
            <w:r w:rsidRPr="002E359B">
              <w:t>Cognitive communicative markers for dementia</w:t>
            </w:r>
          </w:p>
        </w:tc>
        <w:tc>
          <w:tcPr>
            <w:tcW w:w="1826" w:type="dxa"/>
            <w:gridSpan w:val="2"/>
          </w:tcPr>
          <w:p w:rsidR="0023113F" w:rsidRPr="002E359B" w:rsidRDefault="0023113F" w:rsidP="00333B0D">
            <w:r w:rsidRPr="002E359B">
              <w:t>Dr. S. P. Goswami</w:t>
            </w:r>
          </w:p>
        </w:tc>
        <w:tc>
          <w:tcPr>
            <w:tcW w:w="2612" w:type="dxa"/>
            <w:gridSpan w:val="2"/>
          </w:tcPr>
          <w:p w:rsidR="0023113F" w:rsidRPr="002E359B" w:rsidRDefault="0023113F" w:rsidP="00333B0D">
            <w:pPr>
              <w:rPr>
                <w:bCs/>
              </w:rPr>
            </w:pPr>
            <w:r w:rsidRPr="002E359B">
              <w:rPr>
                <w:bCs/>
              </w:rPr>
              <w:t>DOR.9.1/Ph.D/PR0410/2015-16, Dated: 30.12.2015</w:t>
            </w:r>
          </w:p>
        </w:tc>
      </w:tr>
      <w:tr w:rsidR="0023113F" w:rsidRPr="002E359B" w:rsidTr="00333B0D">
        <w:tblPrEx>
          <w:jc w:val="left"/>
        </w:tblPrEx>
        <w:trPr>
          <w:gridBefore w:val="1"/>
          <w:wBefore w:w="462" w:type="dxa"/>
        </w:trPr>
        <w:tc>
          <w:tcPr>
            <w:tcW w:w="2722" w:type="dxa"/>
            <w:gridSpan w:val="2"/>
            <w:vAlign w:val="center"/>
          </w:tcPr>
          <w:p w:rsidR="0023113F" w:rsidRPr="002E359B" w:rsidRDefault="0023113F" w:rsidP="00333B0D">
            <w:r w:rsidRPr="002E359B">
              <w:t>Mrs. Gayathri Krishnan</w:t>
            </w:r>
          </w:p>
        </w:tc>
        <w:tc>
          <w:tcPr>
            <w:tcW w:w="2848" w:type="dxa"/>
            <w:gridSpan w:val="2"/>
            <w:vAlign w:val="center"/>
          </w:tcPr>
          <w:p w:rsidR="0023113F" w:rsidRPr="002E359B" w:rsidRDefault="0023113F" w:rsidP="00333B0D">
            <w:r w:rsidRPr="002E359B">
              <w:t>Effect of Position and Bolus Characteristics on Respiratory-Swallow Coordination</w:t>
            </w:r>
          </w:p>
        </w:tc>
        <w:tc>
          <w:tcPr>
            <w:tcW w:w="1826" w:type="dxa"/>
            <w:gridSpan w:val="2"/>
          </w:tcPr>
          <w:p w:rsidR="0023113F" w:rsidRPr="002E359B" w:rsidRDefault="0023113F" w:rsidP="00333B0D">
            <w:r w:rsidRPr="002E359B">
              <w:t>Dr. S. P. Goswami</w:t>
            </w:r>
          </w:p>
        </w:tc>
        <w:tc>
          <w:tcPr>
            <w:tcW w:w="2612" w:type="dxa"/>
            <w:gridSpan w:val="2"/>
          </w:tcPr>
          <w:p w:rsidR="0023113F" w:rsidRPr="002E359B" w:rsidRDefault="0023113F" w:rsidP="00333B0D">
            <w:pPr>
              <w:rPr>
                <w:bCs/>
              </w:rPr>
            </w:pPr>
            <w:r w:rsidRPr="002E359B">
              <w:rPr>
                <w:bCs/>
              </w:rPr>
              <w:t>DOR.9.1/Ph.D/PR0884/2015-16, Dated: 25.08.2016</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pPr>
              <w:rPr>
                <w:bCs/>
              </w:rPr>
            </w:pPr>
            <w:r w:rsidRPr="002E359B">
              <w:br w:type="page"/>
            </w:r>
            <w:r w:rsidRPr="002E359B">
              <w:rPr>
                <w:bCs/>
              </w:rPr>
              <w:t>Ms. Shailaja Shukla</w:t>
            </w:r>
          </w:p>
        </w:tc>
        <w:tc>
          <w:tcPr>
            <w:tcW w:w="2848" w:type="dxa"/>
            <w:gridSpan w:val="2"/>
          </w:tcPr>
          <w:p w:rsidR="0023113F" w:rsidRPr="002E359B" w:rsidRDefault="0023113F" w:rsidP="00333B0D">
            <w:r w:rsidRPr="002E359B">
              <w:t>Cognitive Linguistic Processing in Typically Aging Kannada Speaking Individuals</w:t>
            </w:r>
          </w:p>
        </w:tc>
        <w:tc>
          <w:tcPr>
            <w:tcW w:w="1826" w:type="dxa"/>
            <w:gridSpan w:val="2"/>
          </w:tcPr>
          <w:p w:rsidR="0023113F" w:rsidRPr="002E359B" w:rsidRDefault="0023113F" w:rsidP="00333B0D">
            <w:pPr>
              <w:rPr>
                <w:bCs/>
              </w:rPr>
            </w:pPr>
            <w:r w:rsidRPr="002E359B">
              <w:rPr>
                <w:bCs/>
              </w:rPr>
              <w:t>Dr. R. Manjula&amp;</w:t>
            </w:r>
          </w:p>
          <w:p w:rsidR="0023113F" w:rsidRPr="002E359B" w:rsidRDefault="0023113F" w:rsidP="00333B0D">
            <w:r w:rsidRPr="002E359B">
              <w:rPr>
                <w:bCs/>
              </w:rPr>
              <w:t>Dr. P. Manjula</w:t>
            </w:r>
          </w:p>
        </w:tc>
        <w:tc>
          <w:tcPr>
            <w:tcW w:w="2612" w:type="dxa"/>
            <w:gridSpan w:val="2"/>
          </w:tcPr>
          <w:p w:rsidR="0023113F" w:rsidRPr="002E359B" w:rsidRDefault="0023113F" w:rsidP="00333B0D">
            <w:pPr>
              <w:tabs>
                <w:tab w:val="center" w:pos="1401"/>
              </w:tabs>
              <w:rPr>
                <w:bCs/>
              </w:rPr>
            </w:pPr>
            <w:r w:rsidRPr="002E359B">
              <w:rPr>
                <w:bCs/>
              </w:rPr>
              <w:t xml:space="preserve">Provisional Registration WF-0336/2015-16 </w:t>
            </w:r>
          </w:p>
          <w:p w:rsidR="0023113F" w:rsidRPr="002E359B" w:rsidRDefault="0023113F" w:rsidP="00333B0D">
            <w:pPr>
              <w:tabs>
                <w:tab w:val="center" w:pos="1401"/>
              </w:tabs>
              <w:rPr>
                <w:bCs/>
              </w:rPr>
            </w:pPr>
            <w:r w:rsidRPr="002E359B">
              <w:rPr>
                <w:bCs/>
              </w:rPr>
              <w:t>dated: 6-10-2015</w:t>
            </w:r>
          </w:p>
          <w:p w:rsidR="0023113F" w:rsidRPr="002E359B" w:rsidRDefault="0023113F" w:rsidP="00333B0D">
            <w:pPr>
              <w:tabs>
                <w:tab w:val="center" w:pos="1401"/>
              </w:tabs>
              <w:rPr>
                <w:bCs/>
              </w:rPr>
            </w:pP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t xml:space="preserve">Mr. Deepak P </w:t>
            </w:r>
          </w:p>
        </w:tc>
        <w:tc>
          <w:tcPr>
            <w:tcW w:w="2848" w:type="dxa"/>
            <w:gridSpan w:val="2"/>
            <w:vAlign w:val="center"/>
          </w:tcPr>
          <w:p w:rsidR="0023113F" w:rsidRPr="002E359B" w:rsidRDefault="0023113F" w:rsidP="00333B0D">
            <w:r w:rsidRPr="002E359B">
              <w:t>Efficacy of VNEST in Persons with Aphasia</w:t>
            </w:r>
          </w:p>
        </w:tc>
        <w:tc>
          <w:tcPr>
            <w:tcW w:w="1826" w:type="dxa"/>
            <w:gridSpan w:val="2"/>
          </w:tcPr>
          <w:p w:rsidR="0023113F" w:rsidRPr="002E359B" w:rsidRDefault="0023113F" w:rsidP="00333B0D">
            <w:pPr>
              <w:rPr>
                <w:bCs/>
              </w:rPr>
            </w:pPr>
            <w:r w:rsidRPr="002E359B">
              <w:rPr>
                <w:bCs/>
              </w:rPr>
              <w:t>Dr. S.P Goswami</w:t>
            </w:r>
          </w:p>
        </w:tc>
        <w:tc>
          <w:tcPr>
            <w:tcW w:w="2612" w:type="dxa"/>
            <w:gridSpan w:val="2"/>
          </w:tcPr>
          <w:p w:rsidR="0023113F" w:rsidRPr="002E359B" w:rsidRDefault="0023113F" w:rsidP="00333B0D">
            <w:pPr>
              <w:tabs>
                <w:tab w:val="center" w:pos="1401"/>
              </w:tabs>
              <w:rPr>
                <w:bCs/>
              </w:rPr>
            </w:pPr>
            <w:r w:rsidRPr="002E359B">
              <w:rPr>
                <w:bCs/>
              </w:rPr>
              <w:t>Registered on 11.04.2018</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t>Mr. Darshan H S</w:t>
            </w:r>
          </w:p>
        </w:tc>
        <w:tc>
          <w:tcPr>
            <w:tcW w:w="2848" w:type="dxa"/>
            <w:gridSpan w:val="2"/>
            <w:vAlign w:val="center"/>
          </w:tcPr>
          <w:p w:rsidR="0023113F" w:rsidRPr="002E359B" w:rsidRDefault="0023113F" w:rsidP="00333B0D">
            <w:r w:rsidRPr="002E359B">
              <w:t>A comparative study on Statistical Learning abilities in Persons with Aphasia and neurotypical individuals</w:t>
            </w:r>
          </w:p>
        </w:tc>
        <w:tc>
          <w:tcPr>
            <w:tcW w:w="1826" w:type="dxa"/>
            <w:gridSpan w:val="2"/>
          </w:tcPr>
          <w:p w:rsidR="0023113F" w:rsidRPr="002E359B" w:rsidRDefault="0023113F" w:rsidP="00333B0D">
            <w:pPr>
              <w:rPr>
                <w:bCs/>
              </w:rPr>
            </w:pPr>
            <w:r w:rsidRPr="002E359B">
              <w:rPr>
                <w:bCs/>
              </w:rPr>
              <w:t>Dr. S.P Goswami</w:t>
            </w:r>
          </w:p>
        </w:tc>
        <w:tc>
          <w:tcPr>
            <w:tcW w:w="2612" w:type="dxa"/>
            <w:gridSpan w:val="2"/>
          </w:tcPr>
          <w:p w:rsidR="0023113F" w:rsidRPr="002E359B" w:rsidRDefault="0023113F" w:rsidP="00333B0D">
            <w:pPr>
              <w:tabs>
                <w:tab w:val="center" w:pos="1401"/>
              </w:tabs>
              <w:rPr>
                <w:bCs/>
              </w:rPr>
            </w:pPr>
            <w:r w:rsidRPr="002E359B">
              <w:rPr>
                <w:bCs/>
              </w:rPr>
              <w:t>Registered on 11.04.2018</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t xml:space="preserve">Ms. Nikitha M </w:t>
            </w:r>
          </w:p>
        </w:tc>
        <w:tc>
          <w:tcPr>
            <w:tcW w:w="2848" w:type="dxa"/>
            <w:gridSpan w:val="2"/>
            <w:vAlign w:val="center"/>
          </w:tcPr>
          <w:p w:rsidR="0023113F" w:rsidRPr="002E359B" w:rsidRDefault="0023113F" w:rsidP="00333B0D">
            <w:r w:rsidRPr="002E359B">
              <w:t>Gestural Processing in Aphasia</w:t>
            </w:r>
          </w:p>
        </w:tc>
        <w:tc>
          <w:tcPr>
            <w:tcW w:w="1826" w:type="dxa"/>
            <w:gridSpan w:val="2"/>
          </w:tcPr>
          <w:p w:rsidR="0023113F" w:rsidRPr="002E359B" w:rsidRDefault="0023113F" w:rsidP="00333B0D">
            <w:pPr>
              <w:rPr>
                <w:bCs/>
              </w:rPr>
            </w:pPr>
            <w:r w:rsidRPr="002E359B">
              <w:rPr>
                <w:bCs/>
              </w:rPr>
              <w:t>Dr. S.P Goswami</w:t>
            </w:r>
          </w:p>
        </w:tc>
        <w:tc>
          <w:tcPr>
            <w:tcW w:w="2612" w:type="dxa"/>
            <w:gridSpan w:val="2"/>
          </w:tcPr>
          <w:p w:rsidR="0023113F" w:rsidRPr="002E359B" w:rsidRDefault="0023113F" w:rsidP="00333B0D">
            <w:pPr>
              <w:tabs>
                <w:tab w:val="center" w:pos="1401"/>
              </w:tabs>
              <w:rPr>
                <w:bCs/>
              </w:rPr>
            </w:pPr>
            <w:r w:rsidRPr="002E359B">
              <w:rPr>
                <w:bCs/>
              </w:rPr>
              <w:t>Registered on 11.04.2018</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t>Ms. Sonam Belliappa</w:t>
            </w:r>
          </w:p>
        </w:tc>
        <w:tc>
          <w:tcPr>
            <w:tcW w:w="2848" w:type="dxa"/>
            <w:gridSpan w:val="2"/>
            <w:vAlign w:val="center"/>
          </w:tcPr>
          <w:p w:rsidR="0023113F" w:rsidRPr="002E359B" w:rsidRDefault="0023113F" w:rsidP="00333B0D">
            <w:r w:rsidRPr="002E359B">
              <w:t>Use of chin-tuck against resistance and neuromuscular electrical stimulation for swallow function in Parkinsons disese: acomparative study</w:t>
            </w:r>
          </w:p>
        </w:tc>
        <w:tc>
          <w:tcPr>
            <w:tcW w:w="1826" w:type="dxa"/>
            <w:gridSpan w:val="2"/>
          </w:tcPr>
          <w:p w:rsidR="0023113F" w:rsidRPr="002E359B" w:rsidRDefault="0023113F" w:rsidP="00333B0D">
            <w:pPr>
              <w:rPr>
                <w:bCs/>
              </w:rPr>
            </w:pPr>
            <w:r w:rsidRPr="002E359B">
              <w:rPr>
                <w:bCs/>
              </w:rPr>
              <w:t>Dr. S.P Goswami</w:t>
            </w:r>
          </w:p>
        </w:tc>
        <w:tc>
          <w:tcPr>
            <w:tcW w:w="2612" w:type="dxa"/>
            <w:gridSpan w:val="2"/>
          </w:tcPr>
          <w:p w:rsidR="0023113F" w:rsidRPr="002E359B" w:rsidRDefault="0023113F" w:rsidP="00333B0D">
            <w:pPr>
              <w:tabs>
                <w:tab w:val="center" w:pos="1401"/>
              </w:tabs>
              <w:rPr>
                <w:bCs/>
              </w:rPr>
            </w:pPr>
            <w:r w:rsidRPr="002E359B">
              <w:rPr>
                <w:bCs/>
              </w:rPr>
              <w:t>Registered on 11.04.2018</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t>Ms. Vineetha Sara Philip</w:t>
            </w:r>
          </w:p>
        </w:tc>
        <w:tc>
          <w:tcPr>
            <w:tcW w:w="2848" w:type="dxa"/>
            <w:gridSpan w:val="2"/>
            <w:vAlign w:val="center"/>
          </w:tcPr>
          <w:p w:rsidR="0023113F" w:rsidRPr="002E359B" w:rsidRDefault="0023113F" w:rsidP="00333B0D">
            <w:r w:rsidRPr="002E359B">
              <w:t>Symbolic Language abilities for aided communication in persons with aphasia</w:t>
            </w:r>
          </w:p>
        </w:tc>
        <w:tc>
          <w:tcPr>
            <w:tcW w:w="1826" w:type="dxa"/>
            <w:gridSpan w:val="2"/>
          </w:tcPr>
          <w:p w:rsidR="0023113F" w:rsidRPr="002E359B" w:rsidRDefault="0023113F" w:rsidP="00333B0D">
            <w:pPr>
              <w:rPr>
                <w:bCs/>
              </w:rPr>
            </w:pPr>
            <w:r w:rsidRPr="002E359B">
              <w:rPr>
                <w:bCs/>
              </w:rPr>
              <w:t>Dr. S.P Goswami</w:t>
            </w:r>
          </w:p>
        </w:tc>
        <w:tc>
          <w:tcPr>
            <w:tcW w:w="2612" w:type="dxa"/>
            <w:gridSpan w:val="2"/>
          </w:tcPr>
          <w:p w:rsidR="0023113F" w:rsidRPr="002E359B" w:rsidRDefault="0023113F" w:rsidP="00333B0D">
            <w:pPr>
              <w:tabs>
                <w:tab w:val="center" w:pos="1401"/>
              </w:tabs>
              <w:rPr>
                <w:bCs/>
              </w:rPr>
            </w:pPr>
            <w:r w:rsidRPr="002E359B">
              <w:rPr>
                <w:bCs/>
              </w:rPr>
              <w:t>Registered on 11.04.2018</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t>Ms. Sushma Manjunath</w:t>
            </w:r>
          </w:p>
        </w:tc>
        <w:tc>
          <w:tcPr>
            <w:tcW w:w="2848" w:type="dxa"/>
            <w:gridSpan w:val="2"/>
            <w:vAlign w:val="center"/>
          </w:tcPr>
          <w:p w:rsidR="0023113F" w:rsidRPr="002E359B" w:rsidRDefault="0023113F" w:rsidP="00333B0D">
            <w:r w:rsidRPr="002E359B">
              <w:t>Development and validation of therapy protocol for compensatory articulation in children with repaired cleft lip and palate</w:t>
            </w:r>
          </w:p>
        </w:tc>
        <w:tc>
          <w:tcPr>
            <w:tcW w:w="1826" w:type="dxa"/>
            <w:gridSpan w:val="2"/>
          </w:tcPr>
          <w:p w:rsidR="0023113F" w:rsidRPr="002E359B" w:rsidRDefault="0023113F" w:rsidP="00333B0D">
            <w:pPr>
              <w:rPr>
                <w:bCs/>
              </w:rPr>
            </w:pPr>
            <w:r w:rsidRPr="002E359B">
              <w:rPr>
                <w:bCs/>
              </w:rPr>
              <w:t>Dr. M. Pushpavathi</w:t>
            </w:r>
          </w:p>
        </w:tc>
        <w:tc>
          <w:tcPr>
            <w:tcW w:w="2612" w:type="dxa"/>
            <w:gridSpan w:val="2"/>
          </w:tcPr>
          <w:p w:rsidR="0023113F" w:rsidRPr="002E359B" w:rsidRDefault="0023113F" w:rsidP="00333B0D">
            <w:pPr>
              <w:tabs>
                <w:tab w:val="center" w:pos="1401"/>
              </w:tabs>
              <w:rPr>
                <w:bCs/>
              </w:rPr>
            </w:pPr>
            <w:r w:rsidRPr="002E359B">
              <w:rPr>
                <w:bCs/>
              </w:rPr>
              <w:t>Registered on 11.04.2018</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rsidRPr="002E359B">
              <w:t>Ms. Shrusti Shabnam</w:t>
            </w:r>
          </w:p>
        </w:tc>
        <w:tc>
          <w:tcPr>
            <w:tcW w:w="2848" w:type="dxa"/>
            <w:gridSpan w:val="2"/>
            <w:vAlign w:val="center"/>
          </w:tcPr>
          <w:p w:rsidR="0023113F" w:rsidRPr="002E359B" w:rsidRDefault="0023113F" w:rsidP="00333B0D">
            <w:r w:rsidRPr="002E359B">
              <w:t>Acoustic voice quality index based dysphonia severity classification</w:t>
            </w:r>
          </w:p>
        </w:tc>
        <w:tc>
          <w:tcPr>
            <w:tcW w:w="1826" w:type="dxa"/>
            <w:gridSpan w:val="2"/>
          </w:tcPr>
          <w:p w:rsidR="0023113F" w:rsidRPr="002E359B" w:rsidRDefault="0023113F" w:rsidP="00333B0D">
            <w:pPr>
              <w:rPr>
                <w:bCs/>
              </w:rPr>
            </w:pPr>
            <w:r w:rsidRPr="002E359B">
              <w:rPr>
                <w:bCs/>
              </w:rPr>
              <w:t>Dr. M. Pushpavathi</w:t>
            </w:r>
          </w:p>
        </w:tc>
        <w:tc>
          <w:tcPr>
            <w:tcW w:w="2612" w:type="dxa"/>
            <w:gridSpan w:val="2"/>
          </w:tcPr>
          <w:p w:rsidR="0023113F" w:rsidRPr="002E359B" w:rsidRDefault="0023113F" w:rsidP="00333B0D">
            <w:pPr>
              <w:tabs>
                <w:tab w:val="center" w:pos="1401"/>
              </w:tabs>
              <w:rPr>
                <w:bCs/>
              </w:rPr>
            </w:pPr>
            <w:r w:rsidRPr="002E359B">
              <w:rPr>
                <w:bCs/>
              </w:rPr>
              <w:t>Registered on 11.04.2018</w:t>
            </w:r>
          </w:p>
        </w:tc>
      </w:tr>
      <w:tr w:rsidR="0023113F" w:rsidRPr="002E359B" w:rsidTr="00333B0D">
        <w:tblPrEx>
          <w:jc w:val="left"/>
        </w:tblPrEx>
        <w:trPr>
          <w:gridBefore w:val="1"/>
          <w:wBefore w:w="462" w:type="dxa"/>
        </w:trPr>
        <w:tc>
          <w:tcPr>
            <w:tcW w:w="2722" w:type="dxa"/>
            <w:gridSpan w:val="2"/>
          </w:tcPr>
          <w:p w:rsidR="0023113F" w:rsidRPr="002E359B" w:rsidRDefault="0023113F" w:rsidP="00333B0D">
            <w:r>
              <w:t>Ms. Eman Haidar Saleh Al Moussabi</w:t>
            </w:r>
          </w:p>
        </w:tc>
        <w:tc>
          <w:tcPr>
            <w:tcW w:w="2848" w:type="dxa"/>
            <w:gridSpan w:val="2"/>
            <w:vAlign w:val="center"/>
          </w:tcPr>
          <w:p w:rsidR="0023113F" w:rsidRPr="002E359B" w:rsidRDefault="0023113F" w:rsidP="00333B0D">
            <w:r>
              <w:t>To be decided</w:t>
            </w:r>
          </w:p>
        </w:tc>
        <w:tc>
          <w:tcPr>
            <w:tcW w:w="1826" w:type="dxa"/>
            <w:gridSpan w:val="2"/>
          </w:tcPr>
          <w:p w:rsidR="0023113F" w:rsidRPr="002E359B" w:rsidRDefault="0023113F" w:rsidP="00333B0D">
            <w:pPr>
              <w:rPr>
                <w:bCs/>
              </w:rPr>
            </w:pPr>
            <w:r>
              <w:rPr>
                <w:bCs/>
              </w:rPr>
              <w:t>Dr. Brajesh Priyadarshi</w:t>
            </w:r>
          </w:p>
        </w:tc>
        <w:tc>
          <w:tcPr>
            <w:tcW w:w="2612" w:type="dxa"/>
            <w:gridSpan w:val="2"/>
          </w:tcPr>
          <w:p w:rsidR="0023113F" w:rsidRDefault="0023113F" w:rsidP="00333B0D">
            <w:pPr>
              <w:tabs>
                <w:tab w:val="center" w:pos="1401"/>
              </w:tabs>
              <w:rPr>
                <w:bCs/>
              </w:rPr>
            </w:pPr>
            <w:r>
              <w:rPr>
                <w:bCs/>
              </w:rPr>
              <w:t>24.04.2019</w:t>
            </w:r>
          </w:p>
          <w:p w:rsidR="0023113F" w:rsidRPr="002E359B" w:rsidRDefault="0023113F" w:rsidP="00333B0D">
            <w:pPr>
              <w:tabs>
                <w:tab w:val="center" w:pos="1401"/>
              </w:tabs>
              <w:rPr>
                <w:bCs/>
              </w:rPr>
            </w:pPr>
            <w:r>
              <w:rPr>
                <w:bCs/>
              </w:rPr>
              <w:t>WF-239/2019-20</w:t>
            </w:r>
          </w:p>
        </w:tc>
      </w:tr>
    </w:tbl>
    <w:p w:rsidR="0023113F" w:rsidRPr="002E359B" w:rsidRDefault="0023113F" w:rsidP="003212B3">
      <w:pPr>
        <w:rPr>
          <w:b/>
        </w:rPr>
      </w:pPr>
    </w:p>
    <w:p w:rsidR="0038527E" w:rsidRPr="002E359B" w:rsidRDefault="0038527E" w:rsidP="007E4C22">
      <w:pPr>
        <w:rPr>
          <w:b/>
          <w:bCs/>
          <w:iCs/>
        </w:rPr>
      </w:pPr>
    </w:p>
    <w:p w:rsidR="000B0564" w:rsidRDefault="00FA1FD1" w:rsidP="007E4C22">
      <w:pPr>
        <w:rPr>
          <w:b/>
          <w:bCs/>
          <w:iCs/>
        </w:rPr>
      </w:pPr>
      <w:r w:rsidRPr="002E359B">
        <w:rPr>
          <w:b/>
          <w:bCs/>
          <w:iCs/>
        </w:rPr>
        <w:t xml:space="preserve">F. Dissertations </w:t>
      </w:r>
      <w:r w:rsidR="000B0564">
        <w:rPr>
          <w:b/>
          <w:bCs/>
          <w:iCs/>
        </w:rPr>
        <w:t xml:space="preserve">Completed: </w:t>
      </w:r>
    </w:p>
    <w:p w:rsidR="000B0564" w:rsidRDefault="000B0564" w:rsidP="007E4C22">
      <w:pPr>
        <w:rPr>
          <w:b/>
          <w:bCs/>
          <w:iCs/>
        </w:rPr>
      </w:pPr>
    </w:p>
    <w:p w:rsidR="000B0564" w:rsidRDefault="000B0564" w:rsidP="007E4C22">
      <w:pPr>
        <w:rPr>
          <w:b/>
          <w:bCs/>
          <w:iCs/>
        </w:rPr>
      </w:pPr>
      <w:r>
        <w:rPr>
          <w:b/>
          <w:bCs/>
          <w:iCs/>
        </w:rPr>
        <w:t>G. Dissertations Ongo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50"/>
        <w:gridCol w:w="2844"/>
        <w:gridCol w:w="1930"/>
        <w:gridCol w:w="2388"/>
      </w:tblGrid>
      <w:tr w:rsidR="0023113F" w:rsidRPr="00095765" w:rsidTr="00333B0D">
        <w:tc>
          <w:tcPr>
            <w:tcW w:w="950" w:type="dxa"/>
          </w:tcPr>
          <w:p w:rsidR="0023113F" w:rsidRPr="00095765" w:rsidRDefault="0023113F" w:rsidP="00333B0D">
            <w:pPr>
              <w:jc w:val="both"/>
              <w:rPr>
                <w:b/>
              </w:rPr>
            </w:pPr>
            <w:r w:rsidRPr="00095765">
              <w:rPr>
                <w:b/>
              </w:rPr>
              <w:t>Sl. No</w:t>
            </w:r>
          </w:p>
        </w:tc>
        <w:tc>
          <w:tcPr>
            <w:tcW w:w="2844" w:type="dxa"/>
          </w:tcPr>
          <w:p w:rsidR="0023113F" w:rsidRPr="00095765" w:rsidRDefault="0023113F" w:rsidP="00333B0D">
            <w:pPr>
              <w:jc w:val="both"/>
              <w:rPr>
                <w:b/>
              </w:rPr>
            </w:pPr>
            <w:r w:rsidRPr="00095765">
              <w:rPr>
                <w:b/>
              </w:rPr>
              <w:t>Dissertation Title</w:t>
            </w:r>
          </w:p>
        </w:tc>
        <w:tc>
          <w:tcPr>
            <w:tcW w:w="1930" w:type="dxa"/>
          </w:tcPr>
          <w:p w:rsidR="0023113F" w:rsidRPr="00095765" w:rsidRDefault="0023113F" w:rsidP="00333B0D">
            <w:pPr>
              <w:jc w:val="both"/>
              <w:rPr>
                <w:b/>
              </w:rPr>
            </w:pPr>
            <w:r w:rsidRPr="00095765">
              <w:rPr>
                <w:b/>
              </w:rPr>
              <w:t>Candidate</w:t>
            </w:r>
          </w:p>
        </w:tc>
        <w:tc>
          <w:tcPr>
            <w:tcW w:w="2388" w:type="dxa"/>
          </w:tcPr>
          <w:p w:rsidR="0023113F" w:rsidRPr="00095765" w:rsidRDefault="0023113F" w:rsidP="00333B0D">
            <w:pPr>
              <w:jc w:val="both"/>
              <w:rPr>
                <w:b/>
              </w:rPr>
            </w:pPr>
            <w:r w:rsidRPr="00095765">
              <w:rPr>
                <w:b/>
              </w:rPr>
              <w:t>Guide</w:t>
            </w:r>
          </w:p>
        </w:tc>
      </w:tr>
      <w:tr w:rsidR="0023113F" w:rsidRPr="00095765" w:rsidTr="00333B0D">
        <w:tc>
          <w:tcPr>
            <w:tcW w:w="950" w:type="dxa"/>
          </w:tcPr>
          <w:p w:rsidR="0023113F" w:rsidRPr="00D41830" w:rsidRDefault="0023113F" w:rsidP="00333B0D">
            <w:pPr>
              <w:jc w:val="center"/>
              <w:rPr>
                <w:bCs/>
              </w:rPr>
            </w:pPr>
            <w:r w:rsidRPr="00D41830">
              <w:rPr>
                <w:bCs/>
              </w:rPr>
              <w:t>1.</w:t>
            </w:r>
          </w:p>
        </w:tc>
        <w:tc>
          <w:tcPr>
            <w:tcW w:w="2844" w:type="dxa"/>
          </w:tcPr>
          <w:p w:rsidR="0023113F" w:rsidRPr="00D41830" w:rsidRDefault="0023113F" w:rsidP="00333B0D">
            <w:pPr>
              <w:rPr>
                <w:bCs/>
              </w:rPr>
            </w:pPr>
            <w:r w:rsidRPr="00D41830">
              <w:rPr>
                <w:bCs/>
              </w:rPr>
              <w:t xml:space="preserve">Syntactic Working </w:t>
            </w:r>
            <w:r w:rsidRPr="00D41830">
              <w:rPr>
                <w:bCs/>
              </w:rPr>
              <w:lastRenderedPageBreak/>
              <w:t>Memory in Person with Aphasia</w:t>
            </w:r>
          </w:p>
        </w:tc>
        <w:tc>
          <w:tcPr>
            <w:tcW w:w="1930" w:type="dxa"/>
          </w:tcPr>
          <w:p w:rsidR="0023113F" w:rsidRPr="00D41830" w:rsidRDefault="0023113F" w:rsidP="00333B0D">
            <w:pPr>
              <w:ind w:firstLine="34"/>
              <w:rPr>
                <w:bCs/>
              </w:rPr>
            </w:pPr>
            <w:r w:rsidRPr="00D41830">
              <w:rPr>
                <w:bCs/>
              </w:rPr>
              <w:lastRenderedPageBreak/>
              <w:t>Riddhi Wadhwa</w:t>
            </w:r>
          </w:p>
        </w:tc>
        <w:tc>
          <w:tcPr>
            <w:tcW w:w="2388" w:type="dxa"/>
          </w:tcPr>
          <w:p w:rsidR="0023113F" w:rsidRPr="00D41830" w:rsidRDefault="0023113F" w:rsidP="00333B0D">
            <w:pPr>
              <w:rPr>
                <w:bCs/>
              </w:rPr>
            </w:pPr>
            <w:r w:rsidRPr="00D41830">
              <w:rPr>
                <w:bCs/>
              </w:rPr>
              <w:t>Dr. S P Goswami</w:t>
            </w:r>
          </w:p>
        </w:tc>
      </w:tr>
      <w:tr w:rsidR="0023113F" w:rsidRPr="00095765" w:rsidTr="00333B0D">
        <w:tc>
          <w:tcPr>
            <w:tcW w:w="950" w:type="dxa"/>
          </w:tcPr>
          <w:p w:rsidR="0023113F" w:rsidRPr="00D41830" w:rsidRDefault="0023113F" w:rsidP="00333B0D">
            <w:pPr>
              <w:jc w:val="center"/>
              <w:rPr>
                <w:bCs/>
              </w:rPr>
            </w:pPr>
            <w:r w:rsidRPr="00D41830">
              <w:rPr>
                <w:bCs/>
              </w:rPr>
              <w:lastRenderedPageBreak/>
              <w:t>2.</w:t>
            </w:r>
          </w:p>
        </w:tc>
        <w:tc>
          <w:tcPr>
            <w:tcW w:w="2844" w:type="dxa"/>
          </w:tcPr>
          <w:p w:rsidR="0023113F" w:rsidRPr="00D41830" w:rsidRDefault="0023113F" w:rsidP="00333B0D">
            <w:pPr>
              <w:rPr>
                <w:bCs/>
              </w:rPr>
            </w:pPr>
            <w:r w:rsidRPr="00D41830">
              <w:rPr>
                <w:bCs/>
              </w:rPr>
              <w:t>Self-harm in Persons with Aphasia and their Caregivers:A Survey</w:t>
            </w:r>
          </w:p>
        </w:tc>
        <w:tc>
          <w:tcPr>
            <w:tcW w:w="1930" w:type="dxa"/>
          </w:tcPr>
          <w:p w:rsidR="0023113F" w:rsidRPr="00D41830" w:rsidRDefault="0023113F" w:rsidP="00333B0D">
            <w:pPr>
              <w:rPr>
                <w:bCs/>
              </w:rPr>
            </w:pPr>
            <w:r w:rsidRPr="00D41830">
              <w:rPr>
                <w:bCs/>
              </w:rPr>
              <w:t>Akshaya Krishnan</w:t>
            </w:r>
          </w:p>
        </w:tc>
        <w:tc>
          <w:tcPr>
            <w:tcW w:w="2388" w:type="dxa"/>
          </w:tcPr>
          <w:p w:rsidR="0023113F" w:rsidRPr="00D41830" w:rsidRDefault="0023113F" w:rsidP="00333B0D">
            <w:pPr>
              <w:rPr>
                <w:bCs/>
              </w:rPr>
            </w:pPr>
            <w:r w:rsidRPr="00D41830">
              <w:rPr>
                <w:bCs/>
              </w:rPr>
              <w:t>Dr. S P Goswami</w:t>
            </w:r>
          </w:p>
        </w:tc>
      </w:tr>
      <w:tr w:rsidR="0023113F" w:rsidRPr="00095765" w:rsidTr="00333B0D">
        <w:tc>
          <w:tcPr>
            <w:tcW w:w="950" w:type="dxa"/>
          </w:tcPr>
          <w:p w:rsidR="0023113F" w:rsidRPr="00D41830" w:rsidRDefault="0023113F" w:rsidP="00333B0D">
            <w:pPr>
              <w:jc w:val="center"/>
              <w:rPr>
                <w:bCs/>
              </w:rPr>
            </w:pPr>
            <w:r w:rsidRPr="00D41830">
              <w:rPr>
                <w:bCs/>
              </w:rPr>
              <w:t>3.</w:t>
            </w:r>
          </w:p>
        </w:tc>
        <w:tc>
          <w:tcPr>
            <w:tcW w:w="2844" w:type="dxa"/>
          </w:tcPr>
          <w:p w:rsidR="0023113F" w:rsidRPr="00D41830" w:rsidRDefault="0023113F" w:rsidP="00333B0D">
            <w:pPr>
              <w:jc w:val="both"/>
              <w:rPr>
                <w:bCs/>
              </w:rPr>
            </w:pPr>
            <w:r>
              <w:rPr>
                <w:bCs/>
              </w:rPr>
              <w:t>ADAPTION</w:t>
            </w:r>
            <w:r w:rsidRPr="00D41830">
              <w:rPr>
                <w:bCs/>
              </w:rPr>
              <w:t xml:space="preserve"> and Validation of Prospective and Retrospective memory </w:t>
            </w:r>
            <w:r>
              <w:rPr>
                <w:bCs/>
              </w:rPr>
              <w:t xml:space="preserve"> questionnaire in Malyalam</w:t>
            </w:r>
          </w:p>
        </w:tc>
        <w:tc>
          <w:tcPr>
            <w:tcW w:w="1930" w:type="dxa"/>
          </w:tcPr>
          <w:p w:rsidR="0023113F" w:rsidRPr="00D41830" w:rsidRDefault="0023113F" w:rsidP="00333B0D">
            <w:pPr>
              <w:jc w:val="both"/>
              <w:rPr>
                <w:bCs/>
              </w:rPr>
            </w:pPr>
            <w:r w:rsidRPr="00D41830">
              <w:rPr>
                <w:bCs/>
              </w:rPr>
              <w:t>MS. Swal</w:t>
            </w:r>
            <w:r>
              <w:rPr>
                <w:bCs/>
              </w:rPr>
              <w:t>i</w:t>
            </w:r>
            <w:r w:rsidRPr="00D41830">
              <w:rPr>
                <w:bCs/>
              </w:rPr>
              <w:t>aha</w:t>
            </w:r>
          </w:p>
        </w:tc>
        <w:tc>
          <w:tcPr>
            <w:tcW w:w="2388" w:type="dxa"/>
          </w:tcPr>
          <w:p w:rsidR="0023113F" w:rsidRPr="00D41830" w:rsidRDefault="0023113F" w:rsidP="00333B0D">
            <w:pPr>
              <w:jc w:val="both"/>
              <w:rPr>
                <w:bCs/>
              </w:rPr>
            </w:pPr>
            <w:r w:rsidRPr="00D41830">
              <w:rPr>
                <w:bCs/>
              </w:rPr>
              <w:t>Dr. S P Goswami</w:t>
            </w:r>
          </w:p>
        </w:tc>
      </w:tr>
      <w:tr w:rsidR="0023113F" w:rsidRPr="00095765" w:rsidTr="00333B0D">
        <w:tc>
          <w:tcPr>
            <w:tcW w:w="950" w:type="dxa"/>
          </w:tcPr>
          <w:p w:rsidR="0023113F" w:rsidRPr="00C9002E" w:rsidRDefault="0023113F" w:rsidP="00333B0D">
            <w:pPr>
              <w:jc w:val="center"/>
              <w:rPr>
                <w:bCs/>
              </w:rPr>
            </w:pPr>
            <w:r>
              <w:rPr>
                <w:bCs/>
              </w:rPr>
              <w:t>4.</w:t>
            </w:r>
          </w:p>
        </w:tc>
        <w:tc>
          <w:tcPr>
            <w:tcW w:w="2844" w:type="dxa"/>
          </w:tcPr>
          <w:p w:rsidR="0023113F" w:rsidRPr="00BE5A45" w:rsidRDefault="0023113F" w:rsidP="00333B0D">
            <w:pPr>
              <w:jc w:val="both"/>
              <w:rPr>
                <w:bCs/>
              </w:rPr>
            </w:pPr>
            <w:r w:rsidRPr="00BE5A45">
              <w:rPr>
                <w:bCs/>
              </w:rPr>
              <w:t>Development of Hindi Language Test for children in the age range of 3 to 6 years-An adaption</w:t>
            </w:r>
          </w:p>
        </w:tc>
        <w:tc>
          <w:tcPr>
            <w:tcW w:w="1930" w:type="dxa"/>
          </w:tcPr>
          <w:p w:rsidR="0023113F" w:rsidRPr="00BE5A45" w:rsidRDefault="0023113F" w:rsidP="00333B0D">
            <w:pPr>
              <w:jc w:val="both"/>
              <w:rPr>
                <w:bCs/>
              </w:rPr>
            </w:pPr>
            <w:r w:rsidRPr="00BE5A45">
              <w:rPr>
                <w:bCs/>
              </w:rPr>
              <w:t>Ms. Neha Yadav</w:t>
            </w:r>
          </w:p>
        </w:tc>
        <w:tc>
          <w:tcPr>
            <w:tcW w:w="2388" w:type="dxa"/>
          </w:tcPr>
          <w:p w:rsidR="0023113F" w:rsidRPr="00BE5A45" w:rsidRDefault="0023113F" w:rsidP="00333B0D">
            <w:pPr>
              <w:rPr>
                <w:bCs/>
              </w:rPr>
            </w:pPr>
            <w:r w:rsidRPr="00BE5A45">
              <w:rPr>
                <w:bCs/>
              </w:rPr>
              <w:t>Dr. Jayashree C Shanbal</w:t>
            </w:r>
          </w:p>
        </w:tc>
      </w:tr>
      <w:tr w:rsidR="0023113F" w:rsidRPr="00095765" w:rsidTr="00333B0D">
        <w:tc>
          <w:tcPr>
            <w:tcW w:w="950" w:type="dxa"/>
          </w:tcPr>
          <w:p w:rsidR="0023113F" w:rsidRPr="00C9002E" w:rsidRDefault="0023113F" w:rsidP="00333B0D">
            <w:pPr>
              <w:jc w:val="center"/>
              <w:rPr>
                <w:bCs/>
              </w:rPr>
            </w:pPr>
            <w:r>
              <w:rPr>
                <w:bCs/>
              </w:rPr>
              <w:t>5.</w:t>
            </w:r>
          </w:p>
        </w:tc>
        <w:tc>
          <w:tcPr>
            <w:tcW w:w="2844" w:type="dxa"/>
          </w:tcPr>
          <w:p w:rsidR="0023113F" w:rsidRPr="00BE5A45" w:rsidRDefault="0023113F" w:rsidP="00333B0D">
            <w:pPr>
              <w:jc w:val="both"/>
              <w:rPr>
                <w:bCs/>
              </w:rPr>
            </w:pPr>
            <w:r w:rsidRPr="00BE5A45">
              <w:rPr>
                <w:bCs/>
              </w:rPr>
              <w:t>Development of a questionnaire to assess Quality of Life in Parents of children with Autism Spectrum Disorders in Kannada</w:t>
            </w:r>
            <w:r w:rsidRPr="00BE5A45">
              <w:rPr>
                <w:bCs/>
                <w:color w:val="000000"/>
                <w:sz w:val="26"/>
                <w:szCs w:val="26"/>
              </w:rPr>
              <w:t>QoLA-K)</w:t>
            </w:r>
          </w:p>
        </w:tc>
        <w:tc>
          <w:tcPr>
            <w:tcW w:w="1930" w:type="dxa"/>
          </w:tcPr>
          <w:p w:rsidR="0023113F" w:rsidRPr="00BE5A45" w:rsidRDefault="0023113F" w:rsidP="00333B0D">
            <w:pPr>
              <w:jc w:val="center"/>
              <w:rPr>
                <w:bCs/>
              </w:rPr>
            </w:pPr>
            <w:r w:rsidRPr="00BE5A45">
              <w:rPr>
                <w:bCs/>
              </w:rPr>
              <w:t>Ms. Monika Tetwal</w:t>
            </w:r>
          </w:p>
        </w:tc>
        <w:tc>
          <w:tcPr>
            <w:tcW w:w="2388" w:type="dxa"/>
          </w:tcPr>
          <w:p w:rsidR="0023113F" w:rsidRPr="00BE5A45" w:rsidRDefault="0023113F" w:rsidP="00333B0D">
            <w:pPr>
              <w:rPr>
                <w:bCs/>
              </w:rPr>
            </w:pPr>
            <w:r w:rsidRPr="00BE5A45">
              <w:rPr>
                <w:bCs/>
              </w:rPr>
              <w:t>Dr. Jayashree C Shanbal</w:t>
            </w:r>
          </w:p>
        </w:tc>
      </w:tr>
      <w:tr w:rsidR="0023113F" w:rsidRPr="00095765" w:rsidTr="00333B0D">
        <w:tc>
          <w:tcPr>
            <w:tcW w:w="950" w:type="dxa"/>
          </w:tcPr>
          <w:p w:rsidR="0023113F" w:rsidRPr="00C9002E" w:rsidRDefault="0023113F" w:rsidP="00333B0D">
            <w:pPr>
              <w:jc w:val="center"/>
              <w:rPr>
                <w:bCs/>
              </w:rPr>
            </w:pPr>
            <w:r>
              <w:rPr>
                <w:bCs/>
              </w:rPr>
              <w:t>6.</w:t>
            </w:r>
          </w:p>
        </w:tc>
        <w:tc>
          <w:tcPr>
            <w:tcW w:w="2844" w:type="dxa"/>
          </w:tcPr>
          <w:p w:rsidR="0023113F" w:rsidRPr="00BE5A45" w:rsidRDefault="0023113F" w:rsidP="00333B0D">
            <w:pPr>
              <w:jc w:val="both"/>
              <w:rPr>
                <w:bCs/>
              </w:rPr>
            </w:pPr>
            <w:r w:rsidRPr="00BE5A45">
              <w:rPr>
                <w:bCs/>
              </w:rPr>
              <w:t>Development of Linguistic Profile Test for Urdu Speaking Children in the Age Range of 6 to 16 years- An adaption</w:t>
            </w:r>
          </w:p>
        </w:tc>
        <w:tc>
          <w:tcPr>
            <w:tcW w:w="1930" w:type="dxa"/>
          </w:tcPr>
          <w:p w:rsidR="0023113F" w:rsidRPr="00BE5A45" w:rsidRDefault="0023113F" w:rsidP="00333B0D">
            <w:pPr>
              <w:jc w:val="center"/>
              <w:rPr>
                <w:bCs/>
              </w:rPr>
            </w:pPr>
            <w:r w:rsidRPr="00BE5A45">
              <w:rPr>
                <w:bCs/>
              </w:rPr>
              <w:t>Ms. Hina Fathima</w:t>
            </w:r>
          </w:p>
        </w:tc>
        <w:tc>
          <w:tcPr>
            <w:tcW w:w="2388" w:type="dxa"/>
          </w:tcPr>
          <w:p w:rsidR="0023113F" w:rsidRPr="00BE5A45" w:rsidRDefault="0023113F" w:rsidP="00333B0D">
            <w:pPr>
              <w:rPr>
                <w:bCs/>
              </w:rPr>
            </w:pPr>
            <w:r w:rsidRPr="00BE5A45">
              <w:rPr>
                <w:bCs/>
              </w:rPr>
              <w:t>Dr. Jayashree C Shanbal</w:t>
            </w:r>
          </w:p>
        </w:tc>
      </w:tr>
      <w:tr w:rsidR="0023113F" w:rsidRPr="00095765" w:rsidTr="00333B0D">
        <w:tc>
          <w:tcPr>
            <w:tcW w:w="950" w:type="dxa"/>
          </w:tcPr>
          <w:p w:rsidR="0023113F" w:rsidRPr="00095765" w:rsidRDefault="0023113F" w:rsidP="00333B0D">
            <w:pPr>
              <w:jc w:val="center"/>
              <w:rPr>
                <w:bCs/>
              </w:rPr>
            </w:pPr>
            <w:r>
              <w:rPr>
                <w:bCs/>
              </w:rPr>
              <w:t>7.</w:t>
            </w:r>
          </w:p>
        </w:tc>
        <w:tc>
          <w:tcPr>
            <w:tcW w:w="2844" w:type="dxa"/>
          </w:tcPr>
          <w:p w:rsidR="0023113F" w:rsidRPr="00C53B33" w:rsidRDefault="0023113F" w:rsidP="00333B0D">
            <w:pPr>
              <w:jc w:val="both"/>
              <w:rPr>
                <w:bCs/>
              </w:rPr>
            </w:pPr>
            <w:r w:rsidRPr="00C53B33">
              <w:t>Therapeutic Module for rehabilitation of adults with Stuttering- Assistive Stuttering Interface-Adults</w:t>
            </w:r>
          </w:p>
        </w:tc>
        <w:tc>
          <w:tcPr>
            <w:tcW w:w="1930" w:type="dxa"/>
          </w:tcPr>
          <w:p w:rsidR="0023113F" w:rsidRPr="00095765" w:rsidRDefault="0023113F" w:rsidP="00333B0D">
            <w:pPr>
              <w:jc w:val="both"/>
              <w:rPr>
                <w:bCs/>
              </w:rPr>
            </w:pPr>
            <w:r>
              <w:rPr>
                <w:bCs/>
              </w:rPr>
              <w:t xml:space="preserve">Ms. </w:t>
            </w:r>
            <w:r w:rsidRPr="00095765">
              <w:rPr>
                <w:bCs/>
              </w:rPr>
              <w:t>Archana U</w:t>
            </w:r>
          </w:p>
        </w:tc>
        <w:tc>
          <w:tcPr>
            <w:tcW w:w="2388" w:type="dxa"/>
          </w:tcPr>
          <w:p w:rsidR="0023113F" w:rsidRPr="00095765" w:rsidRDefault="0023113F" w:rsidP="00333B0D">
            <w:pPr>
              <w:jc w:val="both"/>
              <w:rPr>
                <w:bCs/>
              </w:rPr>
            </w:pPr>
            <w:r w:rsidRPr="00095765">
              <w:rPr>
                <w:bCs/>
              </w:rPr>
              <w:t>Dr. Anjana B Ram</w:t>
            </w:r>
          </w:p>
        </w:tc>
      </w:tr>
      <w:tr w:rsidR="0023113F" w:rsidRPr="00095765" w:rsidTr="00333B0D">
        <w:tc>
          <w:tcPr>
            <w:tcW w:w="950" w:type="dxa"/>
          </w:tcPr>
          <w:p w:rsidR="0023113F" w:rsidRPr="00C53B33" w:rsidRDefault="0023113F" w:rsidP="00333B0D">
            <w:pPr>
              <w:jc w:val="center"/>
              <w:rPr>
                <w:bCs/>
              </w:rPr>
            </w:pPr>
            <w:r w:rsidRPr="00C53B33">
              <w:rPr>
                <w:bCs/>
              </w:rPr>
              <w:t>8.</w:t>
            </w:r>
          </w:p>
        </w:tc>
        <w:tc>
          <w:tcPr>
            <w:tcW w:w="2844" w:type="dxa"/>
          </w:tcPr>
          <w:p w:rsidR="0023113F" w:rsidRPr="00C53B33" w:rsidRDefault="0023113F" w:rsidP="00333B0D">
            <w:pPr>
              <w:jc w:val="both"/>
              <w:rPr>
                <w:bCs/>
              </w:rPr>
            </w:pPr>
            <w:r w:rsidRPr="00C53B33">
              <w:rPr>
                <w:color w:val="000000"/>
              </w:rPr>
              <w:t>Therapeutic Module for rehabilitation of children with Stuttering- Assistive Stuttering Interface-Children</w:t>
            </w:r>
          </w:p>
        </w:tc>
        <w:tc>
          <w:tcPr>
            <w:tcW w:w="1930" w:type="dxa"/>
          </w:tcPr>
          <w:p w:rsidR="0023113F" w:rsidRPr="00C53B33" w:rsidRDefault="0023113F" w:rsidP="00333B0D">
            <w:pPr>
              <w:jc w:val="both"/>
              <w:rPr>
                <w:bCs/>
              </w:rPr>
            </w:pPr>
            <w:r w:rsidRPr="00C53B33">
              <w:rPr>
                <w:bCs/>
              </w:rPr>
              <w:t>Ms. Parnika M</w:t>
            </w:r>
          </w:p>
        </w:tc>
        <w:tc>
          <w:tcPr>
            <w:tcW w:w="2388" w:type="dxa"/>
          </w:tcPr>
          <w:p w:rsidR="0023113F" w:rsidRPr="00C53B33" w:rsidRDefault="0023113F" w:rsidP="00333B0D">
            <w:pPr>
              <w:jc w:val="both"/>
              <w:rPr>
                <w:bCs/>
              </w:rPr>
            </w:pPr>
            <w:r w:rsidRPr="00C53B33">
              <w:rPr>
                <w:bCs/>
              </w:rPr>
              <w:t>Dr. Anjana B Ram</w:t>
            </w:r>
          </w:p>
        </w:tc>
      </w:tr>
      <w:tr w:rsidR="0023113F" w:rsidRPr="00095765" w:rsidTr="00333B0D">
        <w:tc>
          <w:tcPr>
            <w:tcW w:w="950" w:type="dxa"/>
          </w:tcPr>
          <w:p w:rsidR="0023113F" w:rsidRPr="00095765" w:rsidRDefault="0023113F" w:rsidP="00333B0D">
            <w:pPr>
              <w:jc w:val="center"/>
              <w:rPr>
                <w:bCs/>
              </w:rPr>
            </w:pPr>
            <w:r>
              <w:rPr>
                <w:bCs/>
              </w:rPr>
              <w:t>9.</w:t>
            </w:r>
          </w:p>
        </w:tc>
        <w:tc>
          <w:tcPr>
            <w:tcW w:w="2844" w:type="dxa"/>
          </w:tcPr>
          <w:p w:rsidR="0023113F" w:rsidRPr="00095765" w:rsidRDefault="0023113F" w:rsidP="00333B0D">
            <w:pPr>
              <w:jc w:val="both"/>
              <w:rPr>
                <w:bCs/>
              </w:rPr>
            </w:pPr>
            <w:r w:rsidRPr="00095765">
              <w:rPr>
                <w:bCs/>
              </w:rPr>
              <w:t>Cognitive processing in LD</w:t>
            </w:r>
          </w:p>
        </w:tc>
        <w:tc>
          <w:tcPr>
            <w:tcW w:w="1930" w:type="dxa"/>
          </w:tcPr>
          <w:p w:rsidR="0023113F" w:rsidRPr="00095765" w:rsidRDefault="0023113F" w:rsidP="00333B0D">
            <w:pPr>
              <w:jc w:val="both"/>
              <w:rPr>
                <w:bCs/>
              </w:rPr>
            </w:pPr>
            <w:r>
              <w:rPr>
                <w:bCs/>
              </w:rPr>
              <w:t xml:space="preserve">Ms. </w:t>
            </w:r>
            <w:r w:rsidRPr="00095765">
              <w:rPr>
                <w:bCs/>
              </w:rPr>
              <w:t>Shivaranjini</w:t>
            </w:r>
          </w:p>
        </w:tc>
        <w:tc>
          <w:tcPr>
            <w:tcW w:w="2388" w:type="dxa"/>
          </w:tcPr>
          <w:p w:rsidR="0023113F" w:rsidRPr="00095765" w:rsidRDefault="0023113F" w:rsidP="00333B0D">
            <w:pPr>
              <w:jc w:val="both"/>
              <w:rPr>
                <w:bCs/>
              </w:rPr>
            </w:pPr>
            <w:r w:rsidRPr="00095765">
              <w:rPr>
                <w:bCs/>
              </w:rPr>
              <w:t>Dr. Anjana B Ram</w:t>
            </w:r>
          </w:p>
        </w:tc>
      </w:tr>
      <w:tr w:rsidR="0023113F" w:rsidRPr="00095765" w:rsidTr="00333B0D">
        <w:tc>
          <w:tcPr>
            <w:tcW w:w="950" w:type="dxa"/>
          </w:tcPr>
          <w:p w:rsidR="0023113F" w:rsidRPr="00095765" w:rsidRDefault="0023113F" w:rsidP="00333B0D">
            <w:pPr>
              <w:jc w:val="center"/>
              <w:rPr>
                <w:bCs/>
              </w:rPr>
            </w:pPr>
            <w:r>
              <w:rPr>
                <w:bCs/>
              </w:rPr>
              <w:t>10.</w:t>
            </w:r>
          </w:p>
        </w:tc>
        <w:tc>
          <w:tcPr>
            <w:tcW w:w="2844" w:type="dxa"/>
          </w:tcPr>
          <w:p w:rsidR="0023113F" w:rsidRPr="00F44F2A" w:rsidRDefault="0023113F" w:rsidP="00333B0D">
            <w:pPr>
              <w:jc w:val="both"/>
              <w:rPr>
                <w:bCs/>
                <w:color w:val="000000"/>
              </w:rPr>
            </w:pPr>
            <w:r w:rsidRPr="00F44F2A">
              <w:rPr>
                <w:bCs/>
                <w:color w:val="000000"/>
              </w:rPr>
              <w:t>Taste Perception in Individuals with Diabetes Mellitus Type II</w:t>
            </w:r>
          </w:p>
        </w:tc>
        <w:tc>
          <w:tcPr>
            <w:tcW w:w="1930" w:type="dxa"/>
          </w:tcPr>
          <w:p w:rsidR="0023113F" w:rsidRPr="00095765" w:rsidRDefault="0023113F" w:rsidP="00333B0D">
            <w:pPr>
              <w:jc w:val="both"/>
              <w:rPr>
                <w:bCs/>
              </w:rPr>
            </w:pPr>
            <w:r>
              <w:rPr>
                <w:bCs/>
              </w:rPr>
              <w:t>Ms. Neeraja Sunil</w:t>
            </w:r>
          </w:p>
        </w:tc>
        <w:tc>
          <w:tcPr>
            <w:tcW w:w="2388" w:type="dxa"/>
          </w:tcPr>
          <w:p w:rsidR="0023113F" w:rsidRPr="00095765" w:rsidRDefault="0023113F" w:rsidP="00333B0D">
            <w:pPr>
              <w:jc w:val="both"/>
              <w:rPr>
                <w:bCs/>
              </w:rPr>
            </w:pPr>
            <w:r>
              <w:rPr>
                <w:bCs/>
              </w:rPr>
              <w:t>Dr. Swapna N</w:t>
            </w:r>
          </w:p>
        </w:tc>
      </w:tr>
      <w:tr w:rsidR="0023113F" w:rsidRPr="00095765" w:rsidTr="00333B0D">
        <w:tc>
          <w:tcPr>
            <w:tcW w:w="950" w:type="dxa"/>
          </w:tcPr>
          <w:p w:rsidR="0023113F" w:rsidRDefault="0023113F" w:rsidP="00333B0D">
            <w:pPr>
              <w:jc w:val="center"/>
              <w:rPr>
                <w:bCs/>
              </w:rPr>
            </w:pPr>
            <w:r>
              <w:rPr>
                <w:bCs/>
              </w:rPr>
              <w:t>11.</w:t>
            </w:r>
          </w:p>
        </w:tc>
        <w:tc>
          <w:tcPr>
            <w:tcW w:w="2844" w:type="dxa"/>
          </w:tcPr>
          <w:p w:rsidR="0023113F" w:rsidRPr="00F44F2A" w:rsidRDefault="0023113F" w:rsidP="00333B0D">
            <w:pPr>
              <w:jc w:val="both"/>
              <w:rPr>
                <w:bCs/>
                <w:color w:val="000000"/>
              </w:rPr>
            </w:pPr>
            <w:r w:rsidRPr="00F44F2A">
              <w:rPr>
                <w:bCs/>
                <w:color w:val="000000"/>
              </w:rPr>
              <w:t>Effect of Effortful Swallow Training on Lingual-Labial Strength and Endurance and Swllowing Capacity in Typical Young Adults</w:t>
            </w:r>
          </w:p>
        </w:tc>
        <w:tc>
          <w:tcPr>
            <w:tcW w:w="1930" w:type="dxa"/>
          </w:tcPr>
          <w:p w:rsidR="0023113F" w:rsidRPr="00095765" w:rsidRDefault="0023113F" w:rsidP="00333B0D">
            <w:pPr>
              <w:jc w:val="both"/>
              <w:rPr>
                <w:bCs/>
              </w:rPr>
            </w:pPr>
            <w:r>
              <w:rPr>
                <w:bCs/>
              </w:rPr>
              <w:t>Ms. Roja Rani</w:t>
            </w:r>
          </w:p>
        </w:tc>
        <w:tc>
          <w:tcPr>
            <w:tcW w:w="2388" w:type="dxa"/>
          </w:tcPr>
          <w:p w:rsidR="0023113F" w:rsidRPr="00095765" w:rsidRDefault="0023113F" w:rsidP="00333B0D">
            <w:pPr>
              <w:jc w:val="both"/>
              <w:rPr>
                <w:bCs/>
              </w:rPr>
            </w:pPr>
            <w:r w:rsidRPr="00F44F2A">
              <w:rPr>
                <w:bCs/>
              </w:rPr>
              <w:t>Dr. Swapna N</w:t>
            </w:r>
          </w:p>
        </w:tc>
      </w:tr>
      <w:tr w:rsidR="0023113F" w:rsidRPr="00095765" w:rsidTr="00333B0D">
        <w:tc>
          <w:tcPr>
            <w:tcW w:w="950" w:type="dxa"/>
          </w:tcPr>
          <w:p w:rsidR="0023113F" w:rsidRDefault="0023113F" w:rsidP="00333B0D">
            <w:pPr>
              <w:jc w:val="center"/>
              <w:rPr>
                <w:bCs/>
              </w:rPr>
            </w:pPr>
            <w:r>
              <w:rPr>
                <w:bCs/>
              </w:rPr>
              <w:t>12.</w:t>
            </w:r>
          </w:p>
        </w:tc>
        <w:tc>
          <w:tcPr>
            <w:tcW w:w="2844" w:type="dxa"/>
          </w:tcPr>
          <w:p w:rsidR="0023113F" w:rsidRPr="00F44F2A" w:rsidRDefault="0023113F" w:rsidP="00333B0D">
            <w:pPr>
              <w:jc w:val="both"/>
              <w:rPr>
                <w:bCs/>
                <w:color w:val="000000"/>
              </w:rPr>
            </w:pPr>
            <w:r w:rsidRPr="00F44F2A">
              <w:rPr>
                <w:bCs/>
                <w:color w:val="000000"/>
              </w:rPr>
              <w:t>Acquisition and Retention of Nonwords in Adults with and without Stuttering</w:t>
            </w:r>
          </w:p>
        </w:tc>
        <w:tc>
          <w:tcPr>
            <w:tcW w:w="1930" w:type="dxa"/>
          </w:tcPr>
          <w:p w:rsidR="0023113F" w:rsidRPr="00095765" w:rsidRDefault="0023113F" w:rsidP="00333B0D">
            <w:pPr>
              <w:jc w:val="both"/>
              <w:rPr>
                <w:bCs/>
              </w:rPr>
            </w:pPr>
            <w:r>
              <w:rPr>
                <w:bCs/>
              </w:rPr>
              <w:t>Sundareswari Pon</w:t>
            </w:r>
          </w:p>
        </w:tc>
        <w:tc>
          <w:tcPr>
            <w:tcW w:w="2388" w:type="dxa"/>
          </w:tcPr>
          <w:p w:rsidR="0023113F" w:rsidRPr="00095765" w:rsidRDefault="0023113F" w:rsidP="00333B0D">
            <w:pPr>
              <w:jc w:val="both"/>
              <w:rPr>
                <w:bCs/>
              </w:rPr>
            </w:pPr>
            <w:r w:rsidRPr="00F44F2A">
              <w:rPr>
                <w:bCs/>
              </w:rPr>
              <w:t>Dr. Swapna N</w:t>
            </w:r>
          </w:p>
        </w:tc>
      </w:tr>
    </w:tbl>
    <w:p w:rsidR="0023113F" w:rsidRDefault="0023113F" w:rsidP="007E4C22">
      <w:pPr>
        <w:rPr>
          <w:b/>
          <w:bCs/>
          <w:iCs/>
        </w:rPr>
      </w:pPr>
    </w:p>
    <w:p w:rsidR="00FA1FD1" w:rsidRPr="002E359B" w:rsidRDefault="00FA1FD1" w:rsidP="007E4C22">
      <w:pPr>
        <w:rPr>
          <w:b/>
          <w:bCs/>
          <w:iCs/>
        </w:rPr>
      </w:pPr>
      <w:r w:rsidRPr="002E359B">
        <w:rPr>
          <w:b/>
          <w:bCs/>
          <w:iCs/>
        </w:rPr>
        <w:t xml:space="preserve"> </w:t>
      </w:r>
    </w:p>
    <w:p w:rsidR="00F54D96" w:rsidRDefault="00F54D96" w:rsidP="00EC4B97">
      <w:pPr>
        <w:jc w:val="both"/>
        <w:rPr>
          <w:b/>
        </w:rPr>
      </w:pPr>
    </w:p>
    <w:p w:rsidR="00EC4B97" w:rsidRPr="002E359B" w:rsidRDefault="00FA1FD1" w:rsidP="00EC4B97">
      <w:pPr>
        <w:jc w:val="both"/>
        <w:rPr>
          <w:b/>
        </w:rPr>
      </w:pPr>
      <w:r w:rsidRPr="002E359B">
        <w:rPr>
          <w:b/>
        </w:rPr>
        <w:t>STATISTICAL ANALYSIS</w:t>
      </w:r>
      <w:r w:rsidR="0068739D" w:rsidRPr="002E359B">
        <w:rPr>
          <w:b/>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7"/>
        <w:gridCol w:w="2250"/>
        <w:gridCol w:w="1818"/>
        <w:gridCol w:w="1818"/>
        <w:gridCol w:w="1816"/>
      </w:tblGrid>
      <w:tr w:rsidR="00B964B6" w:rsidRPr="006B3F53" w:rsidTr="00B964B6">
        <w:tc>
          <w:tcPr>
            <w:tcW w:w="967" w:type="pct"/>
          </w:tcPr>
          <w:p w:rsidR="00B964B6" w:rsidRPr="00B964B6" w:rsidRDefault="00B964B6" w:rsidP="00B964B6">
            <w:pPr>
              <w:rPr>
                <w:b/>
                <w:color w:val="000000"/>
              </w:rPr>
            </w:pPr>
            <w:r w:rsidRPr="00B964B6">
              <w:rPr>
                <w:b/>
                <w:color w:val="000000"/>
              </w:rPr>
              <w:t>Name of the</w:t>
            </w:r>
          </w:p>
          <w:p w:rsidR="00B964B6" w:rsidRPr="00B964B6" w:rsidRDefault="00B964B6" w:rsidP="00B964B6">
            <w:pPr>
              <w:rPr>
                <w:b/>
                <w:color w:val="000000"/>
              </w:rPr>
            </w:pPr>
            <w:r w:rsidRPr="00B964B6">
              <w:rPr>
                <w:b/>
                <w:color w:val="000000"/>
              </w:rPr>
              <w:t>faculty</w:t>
            </w:r>
          </w:p>
          <w:p w:rsidR="00B964B6" w:rsidRPr="00B964B6" w:rsidRDefault="00B964B6" w:rsidP="00B964B6">
            <w:pPr>
              <w:rPr>
                <w:b/>
                <w:color w:val="000000"/>
              </w:rPr>
            </w:pPr>
          </w:p>
          <w:p w:rsidR="00B964B6" w:rsidRPr="00B964B6" w:rsidRDefault="00B964B6" w:rsidP="00B964B6">
            <w:pPr>
              <w:rPr>
                <w:b/>
                <w:color w:val="000000"/>
              </w:rPr>
            </w:pPr>
          </w:p>
          <w:p w:rsidR="00B964B6" w:rsidRPr="00B964B6" w:rsidRDefault="00B964B6" w:rsidP="00B964B6">
            <w:pPr>
              <w:rPr>
                <w:b/>
                <w:color w:val="000000"/>
              </w:rPr>
            </w:pPr>
          </w:p>
          <w:p w:rsidR="00B964B6" w:rsidRPr="00B964B6" w:rsidRDefault="00B964B6" w:rsidP="00B964B6">
            <w:pPr>
              <w:rPr>
                <w:b/>
                <w:color w:val="000000"/>
              </w:rPr>
            </w:pPr>
          </w:p>
          <w:p w:rsidR="00B964B6" w:rsidRPr="00BF034A" w:rsidRDefault="00B964B6" w:rsidP="00B964B6">
            <w:pPr>
              <w:rPr>
                <w:b/>
                <w:color w:val="000000"/>
              </w:rPr>
            </w:pPr>
          </w:p>
        </w:tc>
        <w:tc>
          <w:tcPr>
            <w:tcW w:w="1178" w:type="pct"/>
          </w:tcPr>
          <w:p w:rsidR="00B964B6" w:rsidRPr="00B964B6" w:rsidRDefault="00B964B6" w:rsidP="00B964B6">
            <w:pPr>
              <w:rPr>
                <w:b/>
                <w:color w:val="000000"/>
              </w:rPr>
            </w:pPr>
            <w:r w:rsidRPr="00B964B6">
              <w:rPr>
                <w:b/>
                <w:color w:val="000000"/>
              </w:rPr>
              <w:t>Name of the Researcher</w:t>
            </w:r>
          </w:p>
          <w:p w:rsidR="00B964B6" w:rsidRPr="00B964B6" w:rsidRDefault="00B964B6" w:rsidP="00B964B6">
            <w:pPr>
              <w:rPr>
                <w:b/>
                <w:color w:val="000000"/>
              </w:rPr>
            </w:pPr>
            <w:r w:rsidRPr="00B964B6">
              <w:rPr>
                <w:b/>
                <w:color w:val="000000"/>
              </w:rPr>
              <w:t>and Guide/Investigator</w:t>
            </w:r>
          </w:p>
          <w:p w:rsidR="00B964B6" w:rsidRPr="00B964B6" w:rsidRDefault="00B964B6" w:rsidP="00B964B6">
            <w:pPr>
              <w:rPr>
                <w:b/>
                <w:color w:val="000000"/>
              </w:rPr>
            </w:pPr>
            <w:r w:rsidRPr="00B964B6">
              <w:rPr>
                <w:b/>
                <w:color w:val="000000"/>
              </w:rPr>
              <w:t>(beneficiaries)</w:t>
            </w:r>
          </w:p>
          <w:p w:rsidR="00B964B6" w:rsidRPr="00BF034A" w:rsidRDefault="00B964B6" w:rsidP="00B964B6">
            <w:pPr>
              <w:rPr>
                <w:b/>
                <w:color w:val="000000"/>
              </w:rPr>
            </w:pPr>
          </w:p>
        </w:tc>
        <w:tc>
          <w:tcPr>
            <w:tcW w:w="952" w:type="pct"/>
          </w:tcPr>
          <w:p w:rsidR="00B964B6" w:rsidRPr="00B964B6" w:rsidRDefault="00B964B6" w:rsidP="00B964B6">
            <w:pPr>
              <w:rPr>
                <w:b/>
                <w:color w:val="000000"/>
              </w:rPr>
            </w:pPr>
            <w:r w:rsidRPr="00B964B6">
              <w:rPr>
                <w:b/>
                <w:color w:val="000000"/>
              </w:rPr>
              <w:t>Date of</w:t>
            </w:r>
          </w:p>
          <w:p w:rsidR="00B964B6" w:rsidRPr="00B964B6" w:rsidRDefault="00B964B6" w:rsidP="00B964B6">
            <w:pPr>
              <w:rPr>
                <w:b/>
                <w:color w:val="000000"/>
              </w:rPr>
            </w:pPr>
            <w:r w:rsidRPr="00B964B6">
              <w:rPr>
                <w:b/>
                <w:color w:val="000000"/>
              </w:rPr>
              <w:t>initiation of</w:t>
            </w:r>
          </w:p>
          <w:p w:rsidR="00B964B6" w:rsidRPr="00B964B6" w:rsidRDefault="00B964B6" w:rsidP="00B964B6">
            <w:pPr>
              <w:rPr>
                <w:b/>
                <w:color w:val="000000"/>
              </w:rPr>
            </w:pPr>
            <w:r w:rsidRPr="00B964B6">
              <w:rPr>
                <w:b/>
                <w:color w:val="000000"/>
              </w:rPr>
              <w:t>work</w:t>
            </w:r>
          </w:p>
          <w:p w:rsidR="00B964B6" w:rsidRPr="00BF034A" w:rsidRDefault="00B964B6" w:rsidP="00B964B6">
            <w:pPr>
              <w:rPr>
                <w:b/>
                <w:color w:val="000000"/>
              </w:rPr>
            </w:pPr>
          </w:p>
        </w:tc>
        <w:tc>
          <w:tcPr>
            <w:tcW w:w="952" w:type="pct"/>
          </w:tcPr>
          <w:p w:rsidR="00B964B6" w:rsidRPr="00B964B6" w:rsidRDefault="00B964B6" w:rsidP="00B964B6">
            <w:pPr>
              <w:rPr>
                <w:b/>
                <w:color w:val="000000"/>
              </w:rPr>
            </w:pPr>
            <w:r w:rsidRPr="00B964B6">
              <w:rPr>
                <w:b/>
                <w:color w:val="000000"/>
              </w:rPr>
              <w:t>Date of</w:t>
            </w:r>
          </w:p>
          <w:p w:rsidR="00B964B6" w:rsidRPr="00B964B6" w:rsidRDefault="00B964B6" w:rsidP="00B964B6">
            <w:pPr>
              <w:rPr>
                <w:b/>
                <w:color w:val="000000"/>
              </w:rPr>
            </w:pPr>
            <w:r w:rsidRPr="00B964B6">
              <w:rPr>
                <w:b/>
                <w:color w:val="000000"/>
              </w:rPr>
              <w:t>completion</w:t>
            </w:r>
          </w:p>
          <w:p w:rsidR="00B964B6" w:rsidRPr="00B964B6" w:rsidRDefault="00B964B6" w:rsidP="00B964B6">
            <w:pPr>
              <w:rPr>
                <w:b/>
                <w:color w:val="000000"/>
              </w:rPr>
            </w:pPr>
            <w:r w:rsidRPr="00B964B6">
              <w:rPr>
                <w:b/>
                <w:color w:val="000000"/>
              </w:rPr>
              <w:t>of work</w:t>
            </w:r>
          </w:p>
          <w:p w:rsidR="00B964B6" w:rsidRPr="00BF034A" w:rsidRDefault="00B964B6" w:rsidP="00B964B6">
            <w:pPr>
              <w:rPr>
                <w:b/>
                <w:color w:val="000000"/>
              </w:rPr>
            </w:pPr>
          </w:p>
        </w:tc>
        <w:tc>
          <w:tcPr>
            <w:tcW w:w="951" w:type="pct"/>
          </w:tcPr>
          <w:p w:rsidR="00B964B6" w:rsidRPr="00BF034A" w:rsidRDefault="00B964B6" w:rsidP="00B964B6">
            <w:pPr>
              <w:rPr>
                <w:b/>
                <w:color w:val="000000"/>
              </w:rPr>
            </w:pPr>
            <w:r w:rsidRPr="00B964B6">
              <w:rPr>
                <w:b/>
                <w:color w:val="000000"/>
              </w:rPr>
              <w:t>Remarks</w:t>
            </w:r>
          </w:p>
        </w:tc>
      </w:tr>
      <w:tr w:rsidR="00B964B6" w:rsidRPr="006B3F53" w:rsidTr="00B964B6">
        <w:tc>
          <w:tcPr>
            <w:tcW w:w="967" w:type="pct"/>
          </w:tcPr>
          <w:p w:rsidR="00B964B6" w:rsidRPr="00B964B6" w:rsidRDefault="00B964B6" w:rsidP="00B964B6">
            <w:pPr>
              <w:rPr>
                <w:b/>
                <w:color w:val="000000"/>
              </w:rPr>
            </w:pPr>
            <w:r>
              <w:rPr>
                <w:b/>
                <w:color w:val="000000"/>
              </w:rPr>
              <w:t>Dr. Vasantha Lakshmi M S</w:t>
            </w:r>
          </w:p>
        </w:tc>
        <w:tc>
          <w:tcPr>
            <w:tcW w:w="1178" w:type="pct"/>
          </w:tcPr>
          <w:p w:rsidR="00D2753D" w:rsidRPr="00CC7AB1" w:rsidRDefault="00812241" w:rsidP="00B964B6">
            <w:pPr>
              <w:rPr>
                <w:bCs/>
                <w:color w:val="000000"/>
              </w:rPr>
            </w:pPr>
            <w:r>
              <w:rPr>
                <w:bCs/>
                <w:color w:val="000000"/>
              </w:rPr>
              <w:t>Dr. Prithi V</w:t>
            </w:r>
          </w:p>
        </w:tc>
        <w:tc>
          <w:tcPr>
            <w:tcW w:w="952" w:type="pct"/>
          </w:tcPr>
          <w:p w:rsidR="00B964B6" w:rsidRPr="00CC7AB1" w:rsidRDefault="00812241" w:rsidP="00B964B6">
            <w:pPr>
              <w:rPr>
                <w:bCs/>
                <w:color w:val="000000"/>
              </w:rPr>
            </w:pPr>
            <w:r>
              <w:rPr>
                <w:bCs/>
                <w:color w:val="000000"/>
              </w:rPr>
              <w:t>13.02.2020</w:t>
            </w:r>
          </w:p>
        </w:tc>
        <w:tc>
          <w:tcPr>
            <w:tcW w:w="952" w:type="pct"/>
          </w:tcPr>
          <w:p w:rsidR="00B964B6" w:rsidRPr="00CC7AB1" w:rsidRDefault="00812241" w:rsidP="00B964B6">
            <w:pPr>
              <w:rPr>
                <w:bCs/>
                <w:color w:val="000000"/>
              </w:rPr>
            </w:pPr>
            <w:r>
              <w:rPr>
                <w:bCs/>
                <w:color w:val="000000"/>
              </w:rPr>
              <w:t>13.02.2020</w:t>
            </w:r>
          </w:p>
        </w:tc>
        <w:tc>
          <w:tcPr>
            <w:tcW w:w="951" w:type="pct"/>
          </w:tcPr>
          <w:p w:rsidR="00B964B6" w:rsidRPr="00CC7AB1" w:rsidRDefault="00812241" w:rsidP="00B964B6">
            <w:pPr>
              <w:rPr>
                <w:bCs/>
                <w:color w:val="000000"/>
              </w:rPr>
            </w:pPr>
            <w:r>
              <w:rPr>
                <w:bCs/>
                <w:color w:val="000000"/>
              </w:rPr>
              <w:t>Paper</w:t>
            </w:r>
          </w:p>
        </w:tc>
      </w:tr>
      <w:tr w:rsidR="00B964B6" w:rsidRPr="006B3F53" w:rsidTr="00B964B6">
        <w:tc>
          <w:tcPr>
            <w:tcW w:w="967" w:type="pct"/>
          </w:tcPr>
          <w:p w:rsidR="00B964B6" w:rsidRDefault="00B964B6">
            <w:r w:rsidRPr="002341F1">
              <w:rPr>
                <w:b/>
                <w:color w:val="000000"/>
              </w:rPr>
              <w:t>Dr. Vasantha Lakshmi M S</w:t>
            </w:r>
          </w:p>
        </w:tc>
        <w:tc>
          <w:tcPr>
            <w:tcW w:w="1178" w:type="pct"/>
          </w:tcPr>
          <w:p w:rsidR="00B964B6" w:rsidRPr="00CC7AB1" w:rsidRDefault="00812241" w:rsidP="00B964B6">
            <w:pPr>
              <w:rPr>
                <w:bCs/>
                <w:color w:val="000000"/>
              </w:rPr>
            </w:pPr>
            <w:r>
              <w:rPr>
                <w:bCs/>
                <w:color w:val="000000"/>
              </w:rPr>
              <w:t>Priyanka Jaisinghani and Dr. P Manjula</w:t>
            </w:r>
          </w:p>
        </w:tc>
        <w:tc>
          <w:tcPr>
            <w:tcW w:w="952" w:type="pct"/>
          </w:tcPr>
          <w:p w:rsidR="00B964B6" w:rsidRPr="00CC7AB1" w:rsidRDefault="00812241" w:rsidP="00B964B6">
            <w:pPr>
              <w:rPr>
                <w:bCs/>
                <w:color w:val="000000"/>
              </w:rPr>
            </w:pPr>
            <w:r>
              <w:rPr>
                <w:bCs/>
                <w:color w:val="000000"/>
              </w:rPr>
              <w:t>26.02.2020</w:t>
            </w:r>
          </w:p>
        </w:tc>
        <w:tc>
          <w:tcPr>
            <w:tcW w:w="952" w:type="pct"/>
          </w:tcPr>
          <w:p w:rsidR="00B964B6" w:rsidRPr="00CC7AB1" w:rsidRDefault="00812241" w:rsidP="00B964B6">
            <w:pPr>
              <w:rPr>
                <w:bCs/>
                <w:color w:val="000000"/>
              </w:rPr>
            </w:pPr>
            <w:r>
              <w:rPr>
                <w:bCs/>
                <w:color w:val="000000"/>
              </w:rPr>
              <w:t>26.02.2020</w:t>
            </w:r>
          </w:p>
        </w:tc>
        <w:tc>
          <w:tcPr>
            <w:tcW w:w="951" w:type="pct"/>
          </w:tcPr>
          <w:p w:rsidR="00B964B6" w:rsidRPr="00CC7AB1" w:rsidRDefault="00812241" w:rsidP="00B964B6">
            <w:pPr>
              <w:rPr>
                <w:bCs/>
                <w:color w:val="000000"/>
              </w:rPr>
            </w:pPr>
            <w:r>
              <w:rPr>
                <w:bCs/>
                <w:color w:val="000000"/>
              </w:rPr>
              <w:t>Paper</w:t>
            </w:r>
          </w:p>
        </w:tc>
      </w:tr>
      <w:tr w:rsidR="00B964B6" w:rsidRPr="006B3F53" w:rsidTr="00B964B6">
        <w:tc>
          <w:tcPr>
            <w:tcW w:w="967" w:type="pct"/>
          </w:tcPr>
          <w:p w:rsidR="00B964B6" w:rsidRDefault="00B964B6">
            <w:r w:rsidRPr="002341F1">
              <w:rPr>
                <w:b/>
                <w:color w:val="000000"/>
              </w:rPr>
              <w:t>Dr. Vasantha Lakshmi M S</w:t>
            </w:r>
          </w:p>
        </w:tc>
        <w:tc>
          <w:tcPr>
            <w:tcW w:w="1178" w:type="pct"/>
          </w:tcPr>
          <w:p w:rsidR="00B964B6" w:rsidRPr="00CC7AB1" w:rsidRDefault="00812241" w:rsidP="00B964B6">
            <w:pPr>
              <w:rPr>
                <w:bCs/>
                <w:color w:val="000000"/>
              </w:rPr>
            </w:pPr>
            <w:r>
              <w:rPr>
                <w:bCs/>
                <w:color w:val="000000"/>
              </w:rPr>
              <w:t>Shivaramakrishnan, Dr. Swapna, Dr. Ajish K Abraham</w:t>
            </w:r>
          </w:p>
        </w:tc>
        <w:tc>
          <w:tcPr>
            <w:tcW w:w="952" w:type="pct"/>
          </w:tcPr>
          <w:p w:rsidR="00B964B6" w:rsidRPr="00CC7AB1" w:rsidRDefault="00812241" w:rsidP="00B964B6">
            <w:pPr>
              <w:rPr>
                <w:bCs/>
                <w:color w:val="000000"/>
              </w:rPr>
            </w:pPr>
            <w:r>
              <w:rPr>
                <w:bCs/>
                <w:color w:val="000000"/>
              </w:rPr>
              <w:t>Ongoing</w:t>
            </w:r>
          </w:p>
        </w:tc>
        <w:tc>
          <w:tcPr>
            <w:tcW w:w="952" w:type="pct"/>
          </w:tcPr>
          <w:p w:rsidR="00B964B6" w:rsidRPr="00CC7AB1" w:rsidRDefault="00B964B6" w:rsidP="00B964B6">
            <w:pPr>
              <w:rPr>
                <w:bCs/>
                <w:color w:val="000000"/>
              </w:rPr>
            </w:pPr>
          </w:p>
        </w:tc>
        <w:tc>
          <w:tcPr>
            <w:tcW w:w="951" w:type="pct"/>
          </w:tcPr>
          <w:p w:rsidR="00B964B6" w:rsidRPr="00CC7AB1" w:rsidRDefault="00812241" w:rsidP="00B964B6">
            <w:pPr>
              <w:rPr>
                <w:bCs/>
                <w:color w:val="000000"/>
              </w:rPr>
            </w:pPr>
            <w:r>
              <w:rPr>
                <w:bCs/>
                <w:color w:val="000000"/>
              </w:rPr>
              <w:t>DST project</w:t>
            </w:r>
          </w:p>
        </w:tc>
      </w:tr>
      <w:tr w:rsidR="00B964B6" w:rsidRPr="006B3F53" w:rsidTr="00B964B6">
        <w:tc>
          <w:tcPr>
            <w:tcW w:w="967" w:type="pct"/>
          </w:tcPr>
          <w:p w:rsidR="00B964B6" w:rsidRDefault="00B964B6">
            <w:r w:rsidRPr="002341F1">
              <w:rPr>
                <w:b/>
                <w:color w:val="000000"/>
              </w:rPr>
              <w:t>Dr. Vasantha Lakshmi M S</w:t>
            </w:r>
          </w:p>
        </w:tc>
        <w:tc>
          <w:tcPr>
            <w:tcW w:w="1178" w:type="pct"/>
          </w:tcPr>
          <w:p w:rsidR="00B964B6" w:rsidRPr="00CC7AB1" w:rsidRDefault="00812241" w:rsidP="00B964B6">
            <w:pPr>
              <w:rPr>
                <w:bCs/>
                <w:color w:val="000000"/>
              </w:rPr>
            </w:pPr>
            <w:r>
              <w:rPr>
                <w:bCs/>
                <w:color w:val="000000"/>
              </w:rPr>
              <w:t xml:space="preserve">Amoolya G and Dr. Jayashree C Shanbal </w:t>
            </w:r>
          </w:p>
        </w:tc>
        <w:tc>
          <w:tcPr>
            <w:tcW w:w="952" w:type="pct"/>
          </w:tcPr>
          <w:p w:rsidR="00B964B6" w:rsidRPr="00CC7AB1" w:rsidRDefault="00812241" w:rsidP="00B964B6">
            <w:pPr>
              <w:rPr>
                <w:bCs/>
                <w:color w:val="000000"/>
              </w:rPr>
            </w:pPr>
            <w:r>
              <w:rPr>
                <w:bCs/>
                <w:color w:val="000000"/>
              </w:rPr>
              <w:t>Ongoing</w:t>
            </w:r>
          </w:p>
        </w:tc>
        <w:tc>
          <w:tcPr>
            <w:tcW w:w="952" w:type="pct"/>
          </w:tcPr>
          <w:p w:rsidR="00B964B6" w:rsidRPr="00CC7AB1" w:rsidRDefault="00B964B6" w:rsidP="00B964B6">
            <w:pPr>
              <w:rPr>
                <w:bCs/>
                <w:color w:val="000000"/>
              </w:rPr>
            </w:pPr>
          </w:p>
        </w:tc>
        <w:tc>
          <w:tcPr>
            <w:tcW w:w="951" w:type="pct"/>
          </w:tcPr>
          <w:p w:rsidR="00B964B6" w:rsidRPr="00CC7AB1" w:rsidRDefault="00812241" w:rsidP="00B964B6">
            <w:pPr>
              <w:rPr>
                <w:bCs/>
                <w:color w:val="000000"/>
              </w:rPr>
            </w:pPr>
            <w:r>
              <w:rPr>
                <w:bCs/>
                <w:color w:val="000000"/>
              </w:rPr>
              <w:t>Thesis</w:t>
            </w:r>
          </w:p>
        </w:tc>
      </w:tr>
      <w:tr w:rsidR="00B964B6" w:rsidRPr="006B3F53" w:rsidTr="00B964B6">
        <w:tc>
          <w:tcPr>
            <w:tcW w:w="967" w:type="pct"/>
          </w:tcPr>
          <w:p w:rsidR="00B964B6" w:rsidRDefault="00B964B6">
            <w:r w:rsidRPr="002341F1">
              <w:rPr>
                <w:b/>
                <w:color w:val="000000"/>
              </w:rPr>
              <w:t>Dr. Vasantha Lakshmi M S</w:t>
            </w:r>
          </w:p>
        </w:tc>
        <w:tc>
          <w:tcPr>
            <w:tcW w:w="1178" w:type="pct"/>
          </w:tcPr>
          <w:p w:rsidR="00B964B6" w:rsidRPr="00CC7AB1" w:rsidRDefault="00812241" w:rsidP="00B964B6">
            <w:pPr>
              <w:rPr>
                <w:bCs/>
                <w:color w:val="000000"/>
              </w:rPr>
            </w:pPr>
            <w:r>
              <w:rPr>
                <w:bCs/>
                <w:color w:val="000000"/>
              </w:rPr>
              <w:t>Niharika and Dr. K S Prema</w:t>
            </w:r>
          </w:p>
        </w:tc>
        <w:tc>
          <w:tcPr>
            <w:tcW w:w="952" w:type="pct"/>
          </w:tcPr>
          <w:p w:rsidR="00B964B6" w:rsidRPr="00CC7AB1" w:rsidRDefault="00812241" w:rsidP="00B964B6">
            <w:pPr>
              <w:rPr>
                <w:bCs/>
                <w:color w:val="000000"/>
              </w:rPr>
            </w:pPr>
            <w:r>
              <w:rPr>
                <w:bCs/>
                <w:color w:val="000000"/>
              </w:rPr>
              <w:t>Ongoing</w:t>
            </w:r>
          </w:p>
        </w:tc>
        <w:tc>
          <w:tcPr>
            <w:tcW w:w="952" w:type="pct"/>
          </w:tcPr>
          <w:p w:rsidR="00B964B6" w:rsidRPr="00CC7AB1" w:rsidRDefault="00B964B6" w:rsidP="00B964B6">
            <w:pPr>
              <w:rPr>
                <w:bCs/>
                <w:color w:val="000000"/>
              </w:rPr>
            </w:pPr>
          </w:p>
        </w:tc>
        <w:tc>
          <w:tcPr>
            <w:tcW w:w="951" w:type="pct"/>
          </w:tcPr>
          <w:p w:rsidR="00B964B6" w:rsidRPr="00CC7AB1" w:rsidRDefault="00812241" w:rsidP="00B964B6">
            <w:pPr>
              <w:rPr>
                <w:bCs/>
                <w:color w:val="000000"/>
              </w:rPr>
            </w:pPr>
            <w:r>
              <w:rPr>
                <w:bCs/>
                <w:color w:val="000000"/>
              </w:rPr>
              <w:t>Corrextions after pre-submission colloquium</w:t>
            </w:r>
          </w:p>
        </w:tc>
      </w:tr>
      <w:tr w:rsidR="00B964B6" w:rsidRPr="006B3F53" w:rsidTr="00B964B6">
        <w:tc>
          <w:tcPr>
            <w:tcW w:w="967" w:type="pct"/>
          </w:tcPr>
          <w:p w:rsidR="00B964B6" w:rsidRDefault="00B964B6">
            <w:r w:rsidRPr="002341F1">
              <w:rPr>
                <w:b/>
                <w:color w:val="000000"/>
              </w:rPr>
              <w:t>Dr. Vasantha Lakshmi M S</w:t>
            </w:r>
          </w:p>
        </w:tc>
        <w:tc>
          <w:tcPr>
            <w:tcW w:w="1178" w:type="pct"/>
          </w:tcPr>
          <w:p w:rsidR="00B964B6" w:rsidRPr="00CC7AB1" w:rsidRDefault="00812241" w:rsidP="00B964B6">
            <w:pPr>
              <w:rPr>
                <w:bCs/>
                <w:color w:val="000000"/>
              </w:rPr>
            </w:pPr>
            <w:r>
              <w:rPr>
                <w:bCs/>
                <w:color w:val="000000"/>
              </w:rPr>
              <w:t>JC- Sahana, Dyuthi, Shejal Kasera, Ankith (I M.Sc AUD) Guide- Dr. Asha Yathiraj</w:t>
            </w:r>
          </w:p>
        </w:tc>
        <w:tc>
          <w:tcPr>
            <w:tcW w:w="952" w:type="pct"/>
          </w:tcPr>
          <w:p w:rsidR="00B964B6" w:rsidRPr="00CC7AB1" w:rsidRDefault="00812241" w:rsidP="00B964B6">
            <w:pPr>
              <w:rPr>
                <w:bCs/>
                <w:color w:val="000000"/>
              </w:rPr>
            </w:pPr>
            <w:r>
              <w:rPr>
                <w:bCs/>
                <w:color w:val="000000"/>
              </w:rPr>
              <w:t>05.02.2020</w:t>
            </w:r>
          </w:p>
        </w:tc>
        <w:tc>
          <w:tcPr>
            <w:tcW w:w="952" w:type="pct"/>
          </w:tcPr>
          <w:p w:rsidR="00B964B6" w:rsidRPr="00CC7AB1" w:rsidRDefault="00812241" w:rsidP="00B964B6">
            <w:pPr>
              <w:rPr>
                <w:bCs/>
                <w:color w:val="000000"/>
              </w:rPr>
            </w:pPr>
            <w:r>
              <w:rPr>
                <w:bCs/>
                <w:color w:val="000000"/>
              </w:rPr>
              <w:t>05.02.2020</w:t>
            </w:r>
          </w:p>
        </w:tc>
        <w:tc>
          <w:tcPr>
            <w:tcW w:w="951" w:type="pct"/>
          </w:tcPr>
          <w:p w:rsidR="00B964B6" w:rsidRPr="00CC7AB1" w:rsidRDefault="00812241" w:rsidP="00B964B6">
            <w:pPr>
              <w:rPr>
                <w:bCs/>
                <w:color w:val="000000"/>
              </w:rPr>
            </w:pPr>
            <w:r>
              <w:rPr>
                <w:bCs/>
                <w:color w:val="000000"/>
              </w:rPr>
              <w:t>JC on 06.02.2020</w:t>
            </w:r>
          </w:p>
        </w:tc>
      </w:tr>
      <w:tr w:rsidR="00B964B6" w:rsidRPr="006B3F53" w:rsidTr="00B964B6">
        <w:tc>
          <w:tcPr>
            <w:tcW w:w="967" w:type="pct"/>
          </w:tcPr>
          <w:p w:rsidR="00B964B6" w:rsidRDefault="00B964B6">
            <w:r w:rsidRPr="002341F1">
              <w:rPr>
                <w:b/>
                <w:color w:val="000000"/>
              </w:rPr>
              <w:t>Dr. Vasantha Lakshmi M S</w:t>
            </w:r>
          </w:p>
        </w:tc>
        <w:tc>
          <w:tcPr>
            <w:tcW w:w="1178" w:type="pct"/>
          </w:tcPr>
          <w:p w:rsidR="00B964B6" w:rsidRPr="00CC7AB1" w:rsidRDefault="00812241" w:rsidP="00B964B6">
            <w:pPr>
              <w:rPr>
                <w:bCs/>
                <w:color w:val="000000"/>
              </w:rPr>
            </w:pPr>
            <w:r>
              <w:rPr>
                <w:bCs/>
                <w:color w:val="000000"/>
              </w:rPr>
              <w:t>JC- Namitha, Chethana, vidya Gowdam Zohra (I M.Sc AUD) Guide- Dr. Ajith kumar U</w:t>
            </w:r>
          </w:p>
        </w:tc>
        <w:tc>
          <w:tcPr>
            <w:tcW w:w="952" w:type="pct"/>
          </w:tcPr>
          <w:p w:rsidR="00B964B6" w:rsidRPr="00CC7AB1" w:rsidRDefault="00812241" w:rsidP="00B964B6">
            <w:pPr>
              <w:rPr>
                <w:bCs/>
                <w:color w:val="000000"/>
              </w:rPr>
            </w:pPr>
            <w:r>
              <w:rPr>
                <w:bCs/>
                <w:color w:val="000000"/>
              </w:rPr>
              <w:t>14.02.2020</w:t>
            </w:r>
          </w:p>
        </w:tc>
        <w:tc>
          <w:tcPr>
            <w:tcW w:w="952" w:type="pct"/>
          </w:tcPr>
          <w:p w:rsidR="00B964B6" w:rsidRPr="00CC7AB1" w:rsidRDefault="00812241" w:rsidP="00B964B6">
            <w:pPr>
              <w:rPr>
                <w:bCs/>
                <w:color w:val="000000"/>
              </w:rPr>
            </w:pPr>
            <w:r>
              <w:rPr>
                <w:bCs/>
                <w:color w:val="000000"/>
              </w:rPr>
              <w:t>14.02.2020</w:t>
            </w:r>
          </w:p>
        </w:tc>
        <w:tc>
          <w:tcPr>
            <w:tcW w:w="951" w:type="pct"/>
          </w:tcPr>
          <w:p w:rsidR="00B964B6" w:rsidRPr="00CC7AB1" w:rsidRDefault="00812241" w:rsidP="00B964B6">
            <w:pPr>
              <w:rPr>
                <w:bCs/>
                <w:color w:val="000000"/>
              </w:rPr>
            </w:pPr>
            <w:r>
              <w:rPr>
                <w:bCs/>
                <w:color w:val="000000"/>
              </w:rPr>
              <w:t>JC on 27.02.2020</w:t>
            </w:r>
          </w:p>
        </w:tc>
      </w:tr>
      <w:tr w:rsidR="00B964B6" w:rsidRPr="006B3F53" w:rsidTr="00B964B6">
        <w:tc>
          <w:tcPr>
            <w:tcW w:w="967" w:type="pct"/>
          </w:tcPr>
          <w:p w:rsidR="00B964B6" w:rsidRDefault="00B964B6">
            <w:r w:rsidRPr="002341F1">
              <w:rPr>
                <w:b/>
                <w:color w:val="000000"/>
              </w:rPr>
              <w:t>Dr. Vasantha Lakshmi M S</w:t>
            </w:r>
          </w:p>
        </w:tc>
        <w:tc>
          <w:tcPr>
            <w:tcW w:w="1178" w:type="pct"/>
          </w:tcPr>
          <w:p w:rsidR="00B964B6" w:rsidRPr="00CC7AB1" w:rsidRDefault="00812241" w:rsidP="00B964B6">
            <w:pPr>
              <w:rPr>
                <w:bCs/>
                <w:color w:val="000000"/>
              </w:rPr>
            </w:pPr>
            <w:r>
              <w:rPr>
                <w:bCs/>
                <w:color w:val="000000"/>
              </w:rPr>
              <w:t>JC- Archita, Yaazhinl, Vijayeshwari, Shyam Krishna) I M.Sc  SLP) Guide- Dr. Abhishek</w:t>
            </w:r>
          </w:p>
        </w:tc>
        <w:tc>
          <w:tcPr>
            <w:tcW w:w="952" w:type="pct"/>
          </w:tcPr>
          <w:p w:rsidR="00B964B6" w:rsidRPr="00CC7AB1" w:rsidRDefault="00812241" w:rsidP="00B964B6">
            <w:pPr>
              <w:rPr>
                <w:bCs/>
                <w:color w:val="000000"/>
              </w:rPr>
            </w:pPr>
            <w:r>
              <w:rPr>
                <w:bCs/>
                <w:color w:val="000000"/>
              </w:rPr>
              <w:t>14.02.2020</w:t>
            </w:r>
          </w:p>
        </w:tc>
        <w:tc>
          <w:tcPr>
            <w:tcW w:w="952" w:type="pct"/>
          </w:tcPr>
          <w:p w:rsidR="00B964B6" w:rsidRPr="00CC7AB1" w:rsidRDefault="00812241" w:rsidP="00B964B6">
            <w:pPr>
              <w:rPr>
                <w:bCs/>
                <w:color w:val="000000"/>
              </w:rPr>
            </w:pPr>
            <w:r>
              <w:rPr>
                <w:bCs/>
                <w:color w:val="000000"/>
              </w:rPr>
              <w:t>14.02.2020</w:t>
            </w:r>
          </w:p>
        </w:tc>
        <w:tc>
          <w:tcPr>
            <w:tcW w:w="951" w:type="pct"/>
          </w:tcPr>
          <w:p w:rsidR="00B964B6" w:rsidRPr="00CC7AB1" w:rsidRDefault="00812241" w:rsidP="00B964B6">
            <w:pPr>
              <w:rPr>
                <w:bCs/>
                <w:color w:val="000000"/>
              </w:rPr>
            </w:pPr>
            <w:r>
              <w:rPr>
                <w:bCs/>
                <w:color w:val="000000"/>
              </w:rPr>
              <w:t>JC on 05.03.2020</w:t>
            </w:r>
          </w:p>
        </w:tc>
      </w:tr>
      <w:tr w:rsidR="00E62E8A" w:rsidRPr="006B3F53" w:rsidTr="00B964B6">
        <w:tc>
          <w:tcPr>
            <w:tcW w:w="967" w:type="pct"/>
          </w:tcPr>
          <w:p w:rsidR="00E62E8A" w:rsidRPr="002341F1" w:rsidRDefault="00E62E8A">
            <w:pPr>
              <w:rPr>
                <w:b/>
                <w:color w:val="000000"/>
              </w:rPr>
            </w:pPr>
            <w:r>
              <w:rPr>
                <w:b/>
                <w:color w:val="000000"/>
              </w:rPr>
              <w:t>Mr. Srinivasa R</w:t>
            </w:r>
          </w:p>
        </w:tc>
        <w:tc>
          <w:tcPr>
            <w:tcW w:w="1178" w:type="pct"/>
          </w:tcPr>
          <w:p w:rsidR="00E62E8A" w:rsidRPr="00CC7AB1" w:rsidRDefault="00CC7E2C" w:rsidP="00B964B6">
            <w:pPr>
              <w:rPr>
                <w:bCs/>
                <w:color w:val="000000"/>
              </w:rPr>
            </w:pPr>
            <w:r>
              <w:rPr>
                <w:bCs/>
                <w:color w:val="000000"/>
              </w:rPr>
              <w:t>Mekhala V G, Dr. Prashanth</w:t>
            </w:r>
          </w:p>
        </w:tc>
        <w:tc>
          <w:tcPr>
            <w:tcW w:w="952" w:type="pct"/>
          </w:tcPr>
          <w:p w:rsidR="00E62E8A" w:rsidRPr="00CC7AB1" w:rsidRDefault="00CC7E2C" w:rsidP="00B964B6">
            <w:pPr>
              <w:rPr>
                <w:bCs/>
                <w:color w:val="000000"/>
              </w:rPr>
            </w:pPr>
            <w:r>
              <w:rPr>
                <w:bCs/>
                <w:color w:val="000000"/>
              </w:rPr>
              <w:t>07.02.2020</w:t>
            </w:r>
          </w:p>
        </w:tc>
        <w:tc>
          <w:tcPr>
            <w:tcW w:w="952" w:type="pct"/>
          </w:tcPr>
          <w:p w:rsidR="00E62E8A" w:rsidRPr="00CC7AB1" w:rsidRDefault="00CC7E2C" w:rsidP="00B964B6">
            <w:pPr>
              <w:rPr>
                <w:bCs/>
                <w:color w:val="000000"/>
              </w:rPr>
            </w:pPr>
            <w:r>
              <w:rPr>
                <w:bCs/>
                <w:color w:val="000000"/>
              </w:rPr>
              <w:t>07.02.2020</w:t>
            </w:r>
          </w:p>
        </w:tc>
        <w:tc>
          <w:tcPr>
            <w:tcW w:w="951" w:type="pct"/>
          </w:tcPr>
          <w:p w:rsidR="00E62E8A" w:rsidRPr="00CC7AB1" w:rsidRDefault="00CC7E2C" w:rsidP="00B964B6">
            <w:pPr>
              <w:rPr>
                <w:bCs/>
                <w:color w:val="000000"/>
              </w:rPr>
            </w:pPr>
            <w:r>
              <w:rPr>
                <w:bCs/>
                <w:color w:val="000000"/>
              </w:rPr>
              <w:t>Completed</w:t>
            </w:r>
          </w:p>
        </w:tc>
      </w:tr>
      <w:tr w:rsidR="00E62E8A" w:rsidRPr="006B3F53" w:rsidTr="00B964B6">
        <w:tc>
          <w:tcPr>
            <w:tcW w:w="967" w:type="pct"/>
          </w:tcPr>
          <w:p w:rsidR="00E62E8A" w:rsidRDefault="00E62E8A">
            <w:pPr>
              <w:rPr>
                <w:b/>
                <w:color w:val="000000"/>
              </w:rPr>
            </w:pPr>
            <w:r>
              <w:rPr>
                <w:b/>
                <w:color w:val="000000"/>
              </w:rPr>
              <w:t>Mr. Srinivasa R</w:t>
            </w:r>
          </w:p>
        </w:tc>
        <w:tc>
          <w:tcPr>
            <w:tcW w:w="1178" w:type="pct"/>
          </w:tcPr>
          <w:p w:rsidR="00E62E8A" w:rsidRDefault="00CC7E2C" w:rsidP="00B964B6">
            <w:pPr>
              <w:rPr>
                <w:bCs/>
                <w:color w:val="000000"/>
              </w:rPr>
            </w:pPr>
            <w:r>
              <w:rPr>
                <w:bCs/>
                <w:color w:val="000000"/>
              </w:rPr>
              <w:t>Mekala, Dr. Animesh</w:t>
            </w:r>
          </w:p>
        </w:tc>
        <w:tc>
          <w:tcPr>
            <w:tcW w:w="952" w:type="pct"/>
          </w:tcPr>
          <w:p w:rsidR="00E62E8A" w:rsidRDefault="00CC7E2C" w:rsidP="00B964B6">
            <w:pPr>
              <w:rPr>
                <w:bCs/>
                <w:color w:val="000000"/>
              </w:rPr>
            </w:pPr>
            <w:r>
              <w:rPr>
                <w:bCs/>
                <w:color w:val="000000"/>
              </w:rPr>
              <w:t>14.02.2020</w:t>
            </w:r>
          </w:p>
        </w:tc>
        <w:tc>
          <w:tcPr>
            <w:tcW w:w="952" w:type="pct"/>
          </w:tcPr>
          <w:p w:rsidR="00E62E8A" w:rsidRDefault="00CC7E2C" w:rsidP="00B964B6">
            <w:pPr>
              <w:rPr>
                <w:bCs/>
                <w:color w:val="000000"/>
              </w:rPr>
            </w:pPr>
            <w:r>
              <w:rPr>
                <w:bCs/>
                <w:color w:val="000000"/>
              </w:rPr>
              <w:t>14.02.2020</w:t>
            </w:r>
          </w:p>
        </w:tc>
        <w:tc>
          <w:tcPr>
            <w:tcW w:w="951" w:type="pct"/>
          </w:tcPr>
          <w:p w:rsidR="00E62E8A" w:rsidRPr="00CC7AB1" w:rsidRDefault="00CC7E2C" w:rsidP="00B964B6">
            <w:pPr>
              <w:rPr>
                <w:bCs/>
                <w:color w:val="000000"/>
              </w:rPr>
            </w:pPr>
            <w:r>
              <w:rPr>
                <w:bCs/>
                <w:color w:val="000000"/>
              </w:rPr>
              <w:t>Completed</w:t>
            </w:r>
          </w:p>
        </w:tc>
      </w:tr>
      <w:tr w:rsidR="00E62E8A" w:rsidRPr="006B3F53" w:rsidTr="00B964B6">
        <w:tc>
          <w:tcPr>
            <w:tcW w:w="967" w:type="pct"/>
          </w:tcPr>
          <w:p w:rsidR="00E62E8A" w:rsidRDefault="00E62E8A">
            <w:pPr>
              <w:rPr>
                <w:b/>
                <w:color w:val="000000"/>
              </w:rPr>
            </w:pPr>
            <w:r>
              <w:rPr>
                <w:b/>
                <w:color w:val="000000"/>
              </w:rPr>
              <w:t>Mr. Srinivasa R</w:t>
            </w:r>
          </w:p>
        </w:tc>
        <w:tc>
          <w:tcPr>
            <w:tcW w:w="1178" w:type="pct"/>
          </w:tcPr>
          <w:p w:rsidR="00E62E8A" w:rsidRDefault="00CC7E2C" w:rsidP="00B964B6">
            <w:pPr>
              <w:rPr>
                <w:bCs/>
                <w:color w:val="000000"/>
              </w:rPr>
            </w:pPr>
            <w:r>
              <w:rPr>
                <w:bCs/>
                <w:color w:val="000000"/>
              </w:rPr>
              <w:t>Sameer taj, Dr. Raja sudhakar</w:t>
            </w:r>
          </w:p>
        </w:tc>
        <w:tc>
          <w:tcPr>
            <w:tcW w:w="952" w:type="pct"/>
          </w:tcPr>
          <w:p w:rsidR="00E62E8A" w:rsidRDefault="00CC7E2C" w:rsidP="00B964B6">
            <w:pPr>
              <w:rPr>
                <w:bCs/>
                <w:color w:val="000000"/>
              </w:rPr>
            </w:pPr>
            <w:r>
              <w:rPr>
                <w:bCs/>
                <w:color w:val="000000"/>
              </w:rPr>
              <w:t>24.02.2020</w:t>
            </w:r>
          </w:p>
        </w:tc>
        <w:tc>
          <w:tcPr>
            <w:tcW w:w="952" w:type="pct"/>
          </w:tcPr>
          <w:p w:rsidR="00E62E8A" w:rsidRDefault="00CC7E2C" w:rsidP="00B964B6">
            <w:pPr>
              <w:rPr>
                <w:bCs/>
                <w:color w:val="000000"/>
              </w:rPr>
            </w:pPr>
            <w:r>
              <w:rPr>
                <w:bCs/>
                <w:color w:val="000000"/>
              </w:rPr>
              <w:t>24.02.2020</w:t>
            </w:r>
          </w:p>
        </w:tc>
        <w:tc>
          <w:tcPr>
            <w:tcW w:w="951" w:type="pct"/>
          </w:tcPr>
          <w:p w:rsidR="00E62E8A" w:rsidRPr="00CC7AB1" w:rsidRDefault="00CC7E2C" w:rsidP="00B964B6">
            <w:pPr>
              <w:rPr>
                <w:bCs/>
                <w:color w:val="000000"/>
              </w:rPr>
            </w:pPr>
            <w:r>
              <w:rPr>
                <w:bCs/>
                <w:color w:val="000000"/>
              </w:rPr>
              <w:t>Completed</w:t>
            </w:r>
          </w:p>
        </w:tc>
      </w:tr>
    </w:tbl>
    <w:p w:rsidR="009B500B" w:rsidRDefault="009B500B" w:rsidP="00EC4B97">
      <w:pPr>
        <w:jc w:val="both"/>
        <w:rPr>
          <w:b/>
        </w:rPr>
      </w:pPr>
    </w:p>
    <w:p w:rsidR="00FA1FD1" w:rsidRPr="002E359B" w:rsidRDefault="00EC4B97" w:rsidP="00EC4B97">
      <w:pPr>
        <w:jc w:val="both"/>
        <w:rPr>
          <w:b/>
        </w:rPr>
      </w:pPr>
      <w:r w:rsidRPr="002E359B">
        <w:rPr>
          <w:b/>
        </w:rPr>
        <w:t xml:space="preserve">3. </w:t>
      </w:r>
      <w:r w:rsidR="00FA1FD1" w:rsidRPr="002E359B">
        <w:rPr>
          <w:b/>
        </w:rPr>
        <w:t xml:space="preserve">CLINICAL ACTIVITIES </w:t>
      </w:r>
    </w:p>
    <w:p w:rsidR="00FA1FD1" w:rsidRPr="002E359B" w:rsidRDefault="00FA1FD1" w:rsidP="003212B3">
      <w:pPr>
        <w:pStyle w:val="ListParagraph"/>
        <w:numPr>
          <w:ilvl w:val="0"/>
          <w:numId w:val="2"/>
        </w:numPr>
        <w:spacing w:after="0" w:line="240" w:lineRule="auto"/>
        <w:ind w:left="450" w:hanging="450"/>
        <w:jc w:val="both"/>
        <w:rPr>
          <w:rFonts w:ascii="Times New Roman" w:hAnsi="Times New Roman"/>
          <w:b/>
          <w:bCs/>
          <w:i/>
          <w:sz w:val="24"/>
          <w:szCs w:val="24"/>
        </w:rPr>
      </w:pPr>
      <w:r w:rsidRPr="002E359B">
        <w:rPr>
          <w:rFonts w:ascii="Times New Roman" w:hAnsi="Times New Roman"/>
          <w:b/>
          <w:bCs/>
          <w:sz w:val="24"/>
          <w:szCs w:val="24"/>
        </w:rPr>
        <w:t>Statistics of clinical work of faculty in diagnostic services</w:t>
      </w:r>
    </w:p>
    <w:tbl>
      <w:tblPr>
        <w:tblW w:w="0" w:type="auto"/>
        <w:jc w:val="center"/>
        <w:tblBorders>
          <w:top w:val="single" w:sz="4" w:space="0" w:color="auto"/>
          <w:bottom w:val="single" w:sz="4" w:space="0" w:color="auto"/>
        </w:tblBorders>
        <w:tblCellMar>
          <w:left w:w="72" w:type="dxa"/>
          <w:right w:w="72" w:type="dxa"/>
        </w:tblCellMar>
        <w:tblLook w:val="04A0"/>
      </w:tblPr>
      <w:tblGrid>
        <w:gridCol w:w="845"/>
        <w:gridCol w:w="2384"/>
        <w:gridCol w:w="693"/>
        <w:gridCol w:w="748"/>
        <w:gridCol w:w="1398"/>
        <w:gridCol w:w="958"/>
        <w:gridCol w:w="1238"/>
        <w:gridCol w:w="691"/>
      </w:tblGrid>
      <w:tr w:rsidR="00C978B9" w:rsidRPr="002E359B" w:rsidTr="004670CA">
        <w:trPr>
          <w:trHeight w:val="302"/>
          <w:jc w:val="center"/>
        </w:trPr>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SI. No.</w:t>
            </w:r>
          </w:p>
        </w:tc>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Supervisor</w:t>
            </w:r>
          </w:p>
        </w:tc>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Lang</w:t>
            </w:r>
          </w:p>
        </w:tc>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Voice</w:t>
            </w:r>
          </w:p>
        </w:tc>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Articulation</w:t>
            </w:r>
          </w:p>
        </w:tc>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Fluency</w:t>
            </w:r>
          </w:p>
        </w:tc>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Resonance</w:t>
            </w:r>
          </w:p>
        </w:tc>
        <w:tc>
          <w:tcPr>
            <w:tcW w:w="0" w:type="auto"/>
            <w:tcBorders>
              <w:top w:val="single" w:sz="4" w:space="0" w:color="auto"/>
              <w:bottom w:val="single" w:sz="4" w:space="0" w:color="auto"/>
            </w:tcBorders>
          </w:tcPr>
          <w:p w:rsidR="00D9552C" w:rsidRPr="002E359B" w:rsidRDefault="00D9552C" w:rsidP="004670CA">
            <w:pPr>
              <w:jc w:val="center"/>
              <w:rPr>
                <w:b/>
              </w:rPr>
            </w:pPr>
            <w:r w:rsidRPr="002E359B">
              <w:rPr>
                <w:b/>
              </w:rPr>
              <w:t>Total</w:t>
            </w:r>
          </w:p>
        </w:tc>
      </w:tr>
      <w:tr w:rsidR="00205474" w:rsidRPr="002E359B" w:rsidTr="004670CA">
        <w:trPr>
          <w:trHeight w:val="138"/>
          <w:jc w:val="center"/>
        </w:trPr>
        <w:tc>
          <w:tcPr>
            <w:tcW w:w="0" w:type="auto"/>
            <w:tcBorders>
              <w:top w:val="single" w:sz="4" w:space="0" w:color="auto"/>
            </w:tcBorders>
          </w:tcPr>
          <w:p w:rsidR="00D9552C" w:rsidRPr="002E359B" w:rsidRDefault="00D9552C" w:rsidP="002A01DD">
            <w:pPr>
              <w:pStyle w:val="ListParagraph"/>
              <w:numPr>
                <w:ilvl w:val="0"/>
                <w:numId w:val="10"/>
              </w:numPr>
              <w:spacing w:after="0" w:line="240" w:lineRule="auto"/>
              <w:ind w:hanging="720"/>
              <w:jc w:val="center"/>
              <w:rPr>
                <w:rFonts w:ascii="Times New Roman" w:hAnsi="Times New Roman"/>
                <w:sz w:val="24"/>
                <w:szCs w:val="24"/>
              </w:rPr>
            </w:pPr>
          </w:p>
        </w:tc>
        <w:tc>
          <w:tcPr>
            <w:tcW w:w="0" w:type="auto"/>
            <w:tcBorders>
              <w:top w:val="single" w:sz="4" w:space="0" w:color="auto"/>
            </w:tcBorders>
          </w:tcPr>
          <w:p w:rsidR="00D9552C" w:rsidRPr="002E359B" w:rsidRDefault="00D9552C" w:rsidP="004670CA">
            <w:r w:rsidRPr="002E359B">
              <w:t>Dr.S.P.Goswami</w:t>
            </w:r>
          </w:p>
        </w:tc>
        <w:tc>
          <w:tcPr>
            <w:tcW w:w="693" w:type="dxa"/>
            <w:tcBorders>
              <w:top w:val="single" w:sz="4" w:space="0" w:color="auto"/>
            </w:tcBorders>
          </w:tcPr>
          <w:p w:rsidR="00D9552C" w:rsidRPr="002E359B" w:rsidRDefault="001B1D8E" w:rsidP="004670CA">
            <w:pPr>
              <w:jc w:val="center"/>
            </w:pPr>
            <w:r>
              <w:t>15</w:t>
            </w:r>
          </w:p>
        </w:tc>
        <w:tc>
          <w:tcPr>
            <w:tcW w:w="748" w:type="dxa"/>
            <w:tcBorders>
              <w:top w:val="single" w:sz="4" w:space="0" w:color="auto"/>
            </w:tcBorders>
          </w:tcPr>
          <w:p w:rsidR="00D9552C" w:rsidRPr="002E359B" w:rsidRDefault="001B1D8E" w:rsidP="004670CA">
            <w:pPr>
              <w:jc w:val="center"/>
            </w:pPr>
            <w:r>
              <w:t>0</w:t>
            </w:r>
          </w:p>
        </w:tc>
        <w:tc>
          <w:tcPr>
            <w:tcW w:w="0" w:type="auto"/>
            <w:tcBorders>
              <w:top w:val="single" w:sz="4" w:space="0" w:color="auto"/>
            </w:tcBorders>
          </w:tcPr>
          <w:p w:rsidR="00D9552C" w:rsidRPr="002E359B" w:rsidRDefault="001B1D8E" w:rsidP="004670CA">
            <w:pPr>
              <w:jc w:val="center"/>
            </w:pPr>
            <w:r>
              <w:t>02</w:t>
            </w:r>
          </w:p>
        </w:tc>
        <w:tc>
          <w:tcPr>
            <w:tcW w:w="0" w:type="auto"/>
            <w:tcBorders>
              <w:top w:val="single" w:sz="4" w:space="0" w:color="auto"/>
            </w:tcBorders>
          </w:tcPr>
          <w:p w:rsidR="00D9552C" w:rsidRPr="002E359B" w:rsidRDefault="001B1D8E" w:rsidP="004670CA">
            <w:pPr>
              <w:jc w:val="center"/>
            </w:pPr>
            <w:r>
              <w:t>01</w:t>
            </w:r>
          </w:p>
        </w:tc>
        <w:tc>
          <w:tcPr>
            <w:tcW w:w="0" w:type="auto"/>
            <w:tcBorders>
              <w:top w:val="single" w:sz="4" w:space="0" w:color="auto"/>
            </w:tcBorders>
          </w:tcPr>
          <w:p w:rsidR="00D9552C" w:rsidRPr="002E359B" w:rsidRDefault="001B1D8E" w:rsidP="004670CA">
            <w:pPr>
              <w:jc w:val="center"/>
            </w:pPr>
            <w:r>
              <w:t>0</w:t>
            </w:r>
          </w:p>
        </w:tc>
        <w:tc>
          <w:tcPr>
            <w:tcW w:w="0" w:type="auto"/>
            <w:tcBorders>
              <w:top w:val="single" w:sz="4" w:space="0" w:color="auto"/>
            </w:tcBorders>
            <w:vAlign w:val="center"/>
          </w:tcPr>
          <w:p w:rsidR="00D9552C" w:rsidRPr="002E359B" w:rsidRDefault="001B1D8E" w:rsidP="004670CA">
            <w:pPr>
              <w:jc w:val="center"/>
              <w:rPr>
                <w:b/>
                <w:bCs/>
              </w:rPr>
            </w:pPr>
            <w:r>
              <w:rPr>
                <w:b/>
                <w:bCs/>
              </w:rPr>
              <w:t>18</w:t>
            </w:r>
          </w:p>
        </w:tc>
      </w:tr>
      <w:tr w:rsidR="0002111B" w:rsidRPr="002E359B" w:rsidTr="004670CA">
        <w:trPr>
          <w:trHeight w:val="161"/>
          <w:jc w:val="center"/>
        </w:trPr>
        <w:tc>
          <w:tcPr>
            <w:tcW w:w="0" w:type="auto"/>
          </w:tcPr>
          <w:p w:rsidR="0002111B" w:rsidRPr="002E359B" w:rsidRDefault="0002111B" w:rsidP="002A01DD">
            <w:pPr>
              <w:pStyle w:val="ListParagraph"/>
              <w:numPr>
                <w:ilvl w:val="0"/>
                <w:numId w:val="10"/>
              </w:numPr>
              <w:spacing w:after="0" w:line="240" w:lineRule="auto"/>
              <w:ind w:hanging="720"/>
              <w:jc w:val="center"/>
              <w:rPr>
                <w:rFonts w:ascii="Times New Roman" w:hAnsi="Times New Roman"/>
                <w:sz w:val="24"/>
                <w:szCs w:val="24"/>
              </w:rPr>
            </w:pPr>
          </w:p>
        </w:tc>
        <w:tc>
          <w:tcPr>
            <w:tcW w:w="0" w:type="auto"/>
          </w:tcPr>
          <w:p w:rsidR="0002111B" w:rsidRPr="002E359B" w:rsidRDefault="0002111B" w:rsidP="004670CA">
            <w:r w:rsidRPr="002E359B">
              <w:t>Dr.JayashreeC.Shanbal</w:t>
            </w:r>
          </w:p>
        </w:tc>
        <w:tc>
          <w:tcPr>
            <w:tcW w:w="693" w:type="dxa"/>
          </w:tcPr>
          <w:p w:rsidR="0002111B" w:rsidRPr="002E359B" w:rsidRDefault="0002111B" w:rsidP="00595543">
            <w:pPr>
              <w:jc w:val="center"/>
            </w:pPr>
          </w:p>
        </w:tc>
        <w:tc>
          <w:tcPr>
            <w:tcW w:w="748" w:type="dxa"/>
          </w:tcPr>
          <w:p w:rsidR="0002111B" w:rsidRPr="002E359B" w:rsidRDefault="0002111B" w:rsidP="00595543">
            <w:pPr>
              <w:jc w:val="center"/>
            </w:pPr>
          </w:p>
        </w:tc>
        <w:tc>
          <w:tcPr>
            <w:tcW w:w="0" w:type="auto"/>
          </w:tcPr>
          <w:p w:rsidR="0002111B" w:rsidRPr="002E359B" w:rsidRDefault="0002111B" w:rsidP="00595543">
            <w:pPr>
              <w:jc w:val="center"/>
            </w:pPr>
          </w:p>
        </w:tc>
        <w:tc>
          <w:tcPr>
            <w:tcW w:w="0" w:type="auto"/>
          </w:tcPr>
          <w:p w:rsidR="0002111B" w:rsidRPr="002E359B" w:rsidRDefault="0002111B" w:rsidP="00595543">
            <w:pPr>
              <w:jc w:val="center"/>
            </w:pPr>
          </w:p>
        </w:tc>
        <w:tc>
          <w:tcPr>
            <w:tcW w:w="0" w:type="auto"/>
          </w:tcPr>
          <w:p w:rsidR="0002111B" w:rsidRPr="002E359B" w:rsidRDefault="0002111B" w:rsidP="00595543">
            <w:pPr>
              <w:jc w:val="center"/>
            </w:pPr>
          </w:p>
        </w:tc>
        <w:tc>
          <w:tcPr>
            <w:tcW w:w="0" w:type="auto"/>
            <w:vAlign w:val="center"/>
          </w:tcPr>
          <w:p w:rsidR="0002111B" w:rsidRPr="002E359B" w:rsidRDefault="0002111B" w:rsidP="00595543">
            <w:pPr>
              <w:jc w:val="center"/>
              <w:rPr>
                <w:b/>
                <w:bCs/>
              </w:rPr>
            </w:pPr>
          </w:p>
        </w:tc>
      </w:tr>
      <w:tr w:rsidR="009B5B2E" w:rsidRPr="002E359B" w:rsidTr="004670CA">
        <w:trPr>
          <w:trHeight w:val="305"/>
          <w:jc w:val="center"/>
        </w:trPr>
        <w:tc>
          <w:tcPr>
            <w:tcW w:w="0" w:type="auto"/>
          </w:tcPr>
          <w:p w:rsidR="009B5B2E" w:rsidRPr="002E359B" w:rsidRDefault="009B5B2E" w:rsidP="002A01DD">
            <w:pPr>
              <w:pStyle w:val="ListParagraph"/>
              <w:numPr>
                <w:ilvl w:val="0"/>
                <w:numId w:val="10"/>
              </w:numPr>
              <w:spacing w:after="0" w:line="240" w:lineRule="auto"/>
              <w:ind w:hanging="720"/>
              <w:jc w:val="center"/>
              <w:rPr>
                <w:rFonts w:ascii="Times New Roman" w:hAnsi="Times New Roman"/>
                <w:sz w:val="24"/>
                <w:szCs w:val="24"/>
              </w:rPr>
            </w:pPr>
          </w:p>
        </w:tc>
        <w:tc>
          <w:tcPr>
            <w:tcW w:w="0" w:type="auto"/>
          </w:tcPr>
          <w:p w:rsidR="009B5B2E" w:rsidRPr="002E359B" w:rsidRDefault="009B5B2E" w:rsidP="004670CA">
            <w:r w:rsidRPr="002E359B">
              <w:t>Dr.N.Swapna</w:t>
            </w:r>
          </w:p>
        </w:tc>
        <w:tc>
          <w:tcPr>
            <w:tcW w:w="693" w:type="dxa"/>
          </w:tcPr>
          <w:p w:rsidR="009B5B2E" w:rsidRPr="002E359B" w:rsidRDefault="009B5B2E" w:rsidP="00F31C38">
            <w:pPr>
              <w:tabs>
                <w:tab w:val="left" w:pos="345"/>
              </w:tabs>
              <w:jc w:val="center"/>
            </w:pPr>
            <w:r>
              <w:t>8</w:t>
            </w:r>
          </w:p>
        </w:tc>
        <w:tc>
          <w:tcPr>
            <w:tcW w:w="748" w:type="dxa"/>
          </w:tcPr>
          <w:p w:rsidR="009B5B2E" w:rsidRPr="002E359B" w:rsidRDefault="009B5B2E" w:rsidP="00F31C38">
            <w:pPr>
              <w:tabs>
                <w:tab w:val="left" w:pos="345"/>
              </w:tabs>
              <w:jc w:val="center"/>
            </w:pPr>
            <w:r>
              <w:t>-</w:t>
            </w:r>
          </w:p>
        </w:tc>
        <w:tc>
          <w:tcPr>
            <w:tcW w:w="0" w:type="auto"/>
          </w:tcPr>
          <w:p w:rsidR="009B5B2E" w:rsidRPr="002E359B" w:rsidRDefault="009B5B2E" w:rsidP="00F31C38">
            <w:pPr>
              <w:tabs>
                <w:tab w:val="left" w:pos="345"/>
              </w:tabs>
              <w:jc w:val="center"/>
            </w:pPr>
            <w:r>
              <w:t>-</w:t>
            </w:r>
          </w:p>
        </w:tc>
        <w:tc>
          <w:tcPr>
            <w:tcW w:w="0" w:type="auto"/>
          </w:tcPr>
          <w:p w:rsidR="009B5B2E" w:rsidRPr="002E359B" w:rsidRDefault="009B5B2E" w:rsidP="00F31C38">
            <w:pPr>
              <w:tabs>
                <w:tab w:val="left" w:pos="345"/>
              </w:tabs>
              <w:jc w:val="center"/>
            </w:pPr>
            <w:r>
              <w:t>-</w:t>
            </w:r>
          </w:p>
        </w:tc>
        <w:tc>
          <w:tcPr>
            <w:tcW w:w="0" w:type="auto"/>
          </w:tcPr>
          <w:p w:rsidR="009B5B2E" w:rsidRPr="002E359B" w:rsidRDefault="009B5B2E" w:rsidP="00F31C38">
            <w:pPr>
              <w:tabs>
                <w:tab w:val="left" w:pos="345"/>
              </w:tabs>
              <w:jc w:val="center"/>
            </w:pPr>
            <w:r>
              <w:t>-</w:t>
            </w:r>
          </w:p>
        </w:tc>
        <w:tc>
          <w:tcPr>
            <w:tcW w:w="0" w:type="auto"/>
            <w:vAlign w:val="center"/>
          </w:tcPr>
          <w:p w:rsidR="009B5B2E" w:rsidRPr="002E359B" w:rsidRDefault="009B5B2E" w:rsidP="00F31C38">
            <w:pPr>
              <w:jc w:val="center"/>
              <w:rPr>
                <w:b/>
                <w:bCs/>
              </w:rPr>
            </w:pPr>
            <w:r>
              <w:rPr>
                <w:b/>
                <w:bCs/>
              </w:rPr>
              <w:t>8</w:t>
            </w:r>
          </w:p>
        </w:tc>
      </w:tr>
      <w:tr w:rsidR="009B5B2E" w:rsidRPr="002E359B" w:rsidTr="004670CA">
        <w:trPr>
          <w:trHeight w:val="138"/>
          <w:jc w:val="center"/>
        </w:trPr>
        <w:tc>
          <w:tcPr>
            <w:tcW w:w="0" w:type="auto"/>
          </w:tcPr>
          <w:p w:rsidR="009B5B2E" w:rsidRPr="002E359B" w:rsidRDefault="009B5B2E" w:rsidP="002A01DD">
            <w:pPr>
              <w:pStyle w:val="ListParagraph"/>
              <w:numPr>
                <w:ilvl w:val="0"/>
                <w:numId w:val="10"/>
              </w:numPr>
              <w:spacing w:after="0" w:line="240" w:lineRule="auto"/>
              <w:ind w:hanging="720"/>
              <w:jc w:val="center"/>
              <w:rPr>
                <w:rFonts w:ascii="Times New Roman" w:hAnsi="Times New Roman"/>
                <w:sz w:val="24"/>
                <w:szCs w:val="24"/>
              </w:rPr>
            </w:pPr>
          </w:p>
        </w:tc>
        <w:tc>
          <w:tcPr>
            <w:tcW w:w="0" w:type="auto"/>
          </w:tcPr>
          <w:p w:rsidR="009B5B2E" w:rsidRPr="002E359B" w:rsidRDefault="009B5B2E" w:rsidP="004670CA">
            <w:r w:rsidRPr="002E359B">
              <w:t>Dr. Anjana B. Ram</w:t>
            </w:r>
          </w:p>
        </w:tc>
        <w:tc>
          <w:tcPr>
            <w:tcW w:w="693" w:type="dxa"/>
          </w:tcPr>
          <w:p w:rsidR="009B5B2E" w:rsidRPr="002E359B" w:rsidRDefault="00173C0B" w:rsidP="004670CA">
            <w:pPr>
              <w:tabs>
                <w:tab w:val="left" w:pos="345"/>
              </w:tabs>
              <w:jc w:val="center"/>
              <w:rPr>
                <w:bCs/>
              </w:rPr>
            </w:pPr>
            <w:r>
              <w:rPr>
                <w:bCs/>
              </w:rPr>
              <w:t>9</w:t>
            </w:r>
          </w:p>
        </w:tc>
        <w:tc>
          <w:tcPr>
            <w:tcW w:w="748" w:type="dxa"/>
          </w:tcPr>
          <w:p w:rsidR="009B5B2E" w:rsidRPr="002E359B" w:rsidRDefault="00173C0B" w:rsidP="004670CA">
            <w:pPr>
              <w:jc w:val="center"/>
              <w:rPr>
                <w:bCs/>
              </w:rPr>
            </w:pPr>
            <w:r>
              <w:rPr>
                <w:bCs/>
              </w:rPr>
              <w:t>2</w:t>
            </w:r>
          </w:p>
        </w:tc>
        <w:tc>
          <w:tcPr>
            <w:tcW w:w="0" w:type="auto"/>
          </w:tcPr>
          <w:p w:rsidR="009B5B2E" w:rsidRPr="002E359B" w:rsidRDefault="00173C0B" w:rsidP="004670CA">
            <w:pPr>
              <w:jc w:val="center"/>
              <w:rPr>
                <w:bCs/>
              </w:rPr>
            </w:pPr>
            <w:r>
              <w:rPr>
                <w:bCs/>
              </w:rPr>
              <w:t>1</w:t>
            </w:r>
          </w:p>
        </w:tc>
        <w:tc>
          <w:tcPr>
            <w:tcW w:w="0" w:type="auto"/>
          </w:tcPr>
          <w:p w:rsidR="009B5B2E" w:rsidRPr="002E359B" w:rsidRDefault="00173C0B" w:rsidP="004670CA">
            <w:pPr>
              <w:jc w:val="center"/>
              <w:rPr>
                <w:bCs/>
              </w:rPr>
            </w:pPr>
            <w:r>
              <w:rPr>
                <w:bCs/>
              </w:rPr>
              <w:t>3</w:t>
            </w:r>
          </w:p>
        </w:tc>
        <w:tc>
          <w:tcPr>
            <w:tcW w:w="0" w:type="auto"/>
          </w:tcPr>
          <w:p w:rsidR="009B5B2E" w:rsidRPr="002E359B" w:rsidRDefault="00173C0B" w:rsidP="004670CA">
            <w:pPr>
              <w:jc w:val="center"/>
              <w:rPr>
                <w:bCs/>
              </w:rPr>
            </w:pPr>
            <w:r>
              <w:rPr>
                <w:bCs/>
              </w:rPr>
              <w:t>-</w:t>
            </w:r>
          </w:p>
        </w:tc>
        <w:tc>
          <w:tcPr>
            <w:tcW w:w="0" w:type="auto"/>
            <w:vAlign w:val="center"/>
          </w:tcPr>
          <w:p w:rsidR="009B5B2E" w:rsidRPr="002E359B" w:rsidRDefault="00173C0B" w:rsidP="004670CA">
            <w:pPr>
              <w:jc w:val="center"/>
              <w:rPr>
                <w:b/>
                <w:bCs/>
              </w:rPr>
            </w:pPr>
            <w:r>
              <w:rPr>
                <w:b/>
                <w:bCs/>
              </w:rPr>
              <w:t>15</w:t>
            </w:r>
          </w:p>
        </w:tc>
      </w:tr>
      <w:tr w:rsidR="009B5B2E" w:rsidRPr="002E359B" w:rsidTr="004670CA">
        <w:trPr>
          <w:trHeight w:val="138"/>
          <w:jc w:val="center"/>
        </w:trPr>
        <w:tc>
          <w:tcPr>
            <w:tcW w:w="0" w:type="auto"/>
          </w:tcPr>
          <w:p w:rsidR="009B5B2E" w:rsidRPr="002E359B" w:rsidRDefault="009B5B2E" w:rsidP="002A01DD">
            <w:pPr>
              <w:pStyle w:val="ListParagraph"/>
              <w:numPr>
                <w:ilvl w:val="0"/>
                <w:numId w:val="10"/>
              </w:numPr>
              <w:spacing w:after="0" w:line="240" w:lineRule="auto"/>
              <w:ind w:hanging="720"/>
              <w:jc w:val="center"/>
              <w:rPr>
                <w:rFonts w:ascii="Times New Roman" w:hAnsi="Times New Roman"/>
                <w:sz w:val="24"/>
                <w:szCs w:val="24"/>
              </w:rPr>
            </w:pPr>
          </w:p>
        </w:tc>
        <w:tc>
          <w:tcPr>
            <w:tcW w:w="0" w:type="auto"/>
          </w:tcPr>
          <w:p w:rsidR="009B5B2E" w:rsidRPr="002E359B" w:rsidRDefault="009B5B2E" w:rsidP="004670CA">
            <w:r w:rsidRPr="002E359B">
              <w:t>Ms.Yashomathi</w:t>
            </w:r>
          </w:p>
        </w:tc>
        <w:tc>
          <w:tcPr>
            <w:tcW w:w="693" w:type="dxa"/>
          </w:tcPr>
          <w:p w:rsidR="009B5B2E" w:rsidRPr="002E359B" w:rsidRDefault="009B5B2E" w:rsidP="004670CA">
            <w:pPr>
              <w:tabs>
                <w:tab w:val="left" w:pos="345"/>
              </w:tabs>
              <w:jc w:val="center"/>
            </w:pPr>
            <w:r>
              <w:t>10</w:t>
            </w:r>
          </w:p>
        </w:tc>
        <w:tc>
          <w:tcPr>
            <w:tcW w:w="748" w:type="dxa"/>
          </w:tcPr>
          <w:p w:rsidR="009B5B2E" w:rsidRPr="002E359B" w:rsidRDefault="009B5B2E" w:rsidP="004670CA">
            <w:pPr>
              <w:jc w:val="center"/>
            </w:pPr>
            <w:r>
              <w:t>0</w:t>
            </w:r>
          </w:p>
        </w:tc>
        <w:tc>
          <w:tcPr>
            <w:tcW w:w="0" w:type="auto"/>
          </w:tcPr>
          <w:p w:rsidR="009B5B2E" w:rsidRPr="002E359B" w:rsidRDefault="009B5B2E" w:rsidP="004670CA">
            <w:pPr>
              <w:jc w:val="center"/>
            </w:pPr>
            <w:r>
              <w:t>1</w:t>
            </w:r>
          </w:p>
        </w:tc>
        <w:tc>
          <w:tcPr>
            <w:tcW w:w="0" w:type="auto"/>
          </w:tcPr>
          <w:p w:rsidR="009B5B2E" w:rsidRPr="002E359B" w:rsidRDefault="009B5B2E" w:rsidP="004670CA">
            <w:pPr>
              <w:jc w:val="center"/>
            </w:pPr>
            <w:r>
              <w:t>0</w:t>
            </w:r>
          </w:p>
        </w:tc>
        <w:tc>
          <w:tcPr>
            <w:tcW w:w="0" w:type="auto"/>
          </w:tcPr>
          <w:p w:rsidR="009B5B2E" w:rsidRPr="002E359B" w:rsidRDefault="009B5B2E" w:rsidP="004670CA">
            <w:pPr>
              <w:jc w:val="center"/>
            </w:pPr>
            <w:r>
              <w:t>-</w:t>
            </w:r>
          </w:p>
        </w:tc>
        <w:tc>
          <w:tcPr>
            <w:tcW w:w="0" w:type="auto"/>
            <w:vAlign w:val="center"/>
          </w:tcPr>
          <w:p w:rsidR="009B5B2E" w:rsidRPr="002E359B" w:rsidRDefault="009B5B2E" w:rsidP="004670CA">
            <w:pPr>
              <w:jc w:val="center"/>
              <w:rPr>
                <w:b/>
                <w:bCs/>
              </w:rPr>
            </w:pPr>
            <w:r>
              <w:rPr>
                <w:b/>
                <w:bCs/>
              </w:rPr>
              <w:t>11</w:t>
            </w:r>
          </w:p>
        </w:tc>
      </w:tr>
      <w:tr w:rsidR="009B5B2E" w:rsidRPr="002E359B" w:rsidTr="004670CA">
        <w:trPr>
          <w:trHeight w:val="138"/>
          <w:jc w:val="center"/>
        </w:trPr>
        <w:tc>
          <w:tcPr>
            <w:tcW w:w="0" w:type="auto"/>
            <w:gridSpan w:val="2"/>
            <w:tcBorders>
              <w:top w:val="single" w:sz="4" w:space="0" w:color="auto"/>
              <w:bottom w:val="single" w:sz="4" w:space="0" w:color="auto"/>
            </w:tcBorders>
            <w:shd w:val="clear" w:color="auto" w:fill="auto"/>
          </w:tcPr>
          <w:p w:rsidR="009B5B2E" w:rsidRPr="002E359B" w:rsidRDefault="009B5B2E" w:rsidP="004670CA">
            <w:pPr>
              <w:jc w:val="center"/>
              <w:rPr>
                <w:b/>
              </w:rPr>
            </w:pPr>
            <w:r w:rsidRPr="002E359B">
              <w:rPr>
                <w:b/>
              </w:rPr>
              <w:t>Total</w:t>
            </w:r>
          </w:p>
        </w:tc>
        <w:tc>
          <w:tcPr>
            <w:tcW w:w="0" w:type="auto"/>
            <w:tcBorders>
              <w:top w:val="single" w:sz="4" w:space="0" w:color="auto"/>
              <w:bottom w:val="single" w:sz="4" w:space="0" w:color="auto"/>
            </w:tcBorders>
            <w:shd w:val="clear" w:color="auto" w:fill="auto"/>
            <w:vAlign w:val="center"/>
          </w:tcPr>
          <w:p w:rsidR="009B5B2E" w:rsidRPr="002E359B" w:rsidRDefault="008459BA" w:rsidP="004670CA">
            <w:pPr>
              <w:jc w:val="center"/>
              <w:rPr>
                <w:b/>
                <w:bCs/>
              </w:rPr>
            </w:pPr>
            <w:r>
              <w:rPr>
                <w:b/>
                <w:bCs/>
              </w:rPr>
              <w:t>27</w:t>
            </w:r>
          </w:p>
        </w:tc>
        <w:tc>
          <w:tcPr>
            <w:tcW w:w="0" w:type="auto"/>
            <w:tcBorders>
              <w:top w:val="single" w:sz="4" w:space="0" w:color="auto"/>
              <w:bottom w:val="single" w:sz="4" w:space="0" w:color="auto"/>
            </w:tcBorders>
            <w:shd w:val="clear" w:color="auto" w:fill="auto"/>
            <w:vAlign w:val="center"/>
          </w:tcPr>
          <w:p w:rsidR="009B5B2E" w:rsidRPr="002E359B" w:rsidRDefault="008459BA" w:rsidP="004670CA">
            <w:pPr>
              <w:jc w:val="center"/>
              <w:rPr>
                <w:b/>
                <w:bCs/>
              </w:rPr>
            </w:pPr>
            <w:r>
              <w:rPr>
                <w:b/>
                <w:bCs/>
              </w:rPr>
              <w:t>2</w:t>
            </w:r>
          </w:p>
        </w:tc>
        <w:tc>
          <w:tcPr>
            <w:tcW w:w="0" w:type="auto"/>
            <w:tcBorders>
              <w:top w:val="single" w:sz="4" w:space="0" w:color="auto"/>
              <w:bottom w:val="single" w:sz="4" w:space="0" w:color="auto"/>
            </w:tcBorders>
            <w:shd w:val="clear" w:color="auto" w:fill="auto"/>
            <w:vAlign w:val="center"/>
          </w:tcPr>
          <w:p w:rsidR="009B5B2E" w:rsidRPr="002E359B" w:rsidRDefault="008459BA" w:rsidP="004670CA">
            <w:pPr>
              <w:jc w:val="center"/>
              <w:rPr>
                <w:b/>
                <w:bCs/>
              </w:rPr>
            </w:pPr>
            <w:r>
              <w:rPr>
                <w:b/>
                <w:bCs/>
              </w:rPr>
              <w:t>2</w:t>
            </w:r>
          </w:p>
        </w:tc>
        <w:tc>
          <w:tcPr>
            <w:tcW w:w="0" w:type="auto"/>
            <w:tcBorders>
              <w:top w:val="single" w:sz="4" w:space="0" w:color="auto"/>
              <w:bottom w:val="single" w:sz="4" w:space="0" w:color="auto"/>
            </w:tcBorders>
            <w:shd w:val="clear" w:color="auto" w:fill="auto"/>
            <w:vAlign w:val="center"/>
          </w:tcPr>
          <w:p w:rsidR="009B5B2E" w:rsidRPr="002E359B" w:rsidRDefault="008459BA" w:rsidP="004670CA">
            <w:pPr>
              <w:jc w:val="center"/>
              <w:rPr>
                <w:b/>
                <w:bCs/>
              </w:rPr>
            </w:pPr>
            <w:r>
              <w:rPr>
                <w:b/>
                <w:bCs/>
              </w:rPr>
              <w:t>3</w:t>
            </w:r>
          </w:p>
        </w:tc>
        <w:tc>
          <w:tcPr>
            <w:tcW w:w="0" w:type="auto"/>
            <w:tcBorders>
              <w:top w:val="single" w:sz="4" w:space="0" w:color="auto"/>
              <w:bottom w:val="single" w:sz="4" w:space="0" w:color="auto"/>
            </w:tcBorders>
            <w:shd w:val="clear" w:color="auto" w:fill="auto"/>
            <w:vAlign w:val="center"/>
          </w:tcPr>
          <w:p w:rsidR="009B5B2E" w:rsidRPr="002E359B" w:rsidRDefault="008459BA" w:rsidP="004670CA">
            <w:pPr>
              <w:jc w:val="center"/>
              <w:rPr>
                <w:b/>
                <w:bCs/>
              </w:rPr>
            </w:pPr>
            <w:r>
              <w:rPr>
                <w:b/>
                <w:bCs/>
              </w:rPr>
              <w:t>-</w:t>
            </w:r>
          </w:p>
        </w:tc>
        <w:tc>
          <w:tcPr>
            <w:tcW w:w="0" w:type="auto"/>
            <w:tcBorders>
              <w:top w:val="single" w:sz="4" w:space="0" w:color="auto"/>
              <w:bottom w:val="single" w:sz="4" w:space="0" w:color="auto"/>
            </w:tcBorders>
            <w:shd w:val="clear" w:color="auto" w:fill="auto"/>
            <w:vAlign w:val="center"/>
          </w:tcPr>
          <w:p w:rsidR="009B5B2E" w:rsidRPr="002E359B" w:rsidRDefault="008459BA" w:rsidP="004670CA">
            <w:pPr>
              <w:jc w:val="center"/>
              <w:rPr>
                <w:b/>
                <w:bCs/>
              </w:rPr>
            </w:pPr>
            <w:r>
              <w:rPr>
                <w:b/>
                <w:bCs/>
              </w:rPr>
              <w:t>34</w:t>
            </w:r>
          </w:p>
        </w:tc>
      </w:tr>
    </w:tbl>
    <w:p w:rsidR="00D9552C" w:rsidRPr="002E359B" w:rsidRDefault="00D9552C" w:rsidP="00D9552C">
      <w:pPr>
        <w:pStyle w:val="ListParagraph"/>
        <w:spacing w:after="0" w:line="240" w:lineRule="auto"/>
        <w:ind w:left="450"/>
        <w:jc w:val="both"/>
        <w:rPr>
          <w:rFonts w:ascii="Times New Roman" w:hAnsi="Times New Roman"/>
          <w:b/>
          <w:bCs/>
          <w:i/>
          <w:sz w:val="24"/>
          <w:szCs w:val="24"/>
        </w:rPr>
      </w:pPr>
    </w:p>
    <w:p w:rsidR="00FA1FD1" w:rsidRPr="002E359B" w:rsidRDefault="00FA1FD1" w:rsidP="003212B3">
      <w:pPr>
        <w:pStyle w:val="ListParagraph"/>
        <w:numPr>
          <w:ilvl w:val="0"/>
          <w:numId w:val="2"/>
        </w:numPr>
        <w:spacing w:after="0" w:line="240" w:lineRule="auto"/>
        <w:ind w:left="426" w:hanging="426"/>
        <w:jc w:val="both"/>
        <w:rPr>
          <w:rFonts w:ascii="Times New Roman" w:hAnsi="Times New Roman"/>
          <w:b/>
          <w:bCs/>
          <w:sz w:val="24"/>
          <w:szCs w:val="24"/>
        </w:rPr>
      </w:pPr>
      <w:r w:rsidRPr="002E359B">
        <w:rPr>
          <w:rFonts w:ascii="Times New Roman" w:hAnsi="Times New Roman"/>
          <w:b/>
          <w:sz w:val="24"/>
          <w:szCs w:val="24"/>
        </w:rPr>
        <w:t xml:space="preserve">Statistics of </w:t>
      </w:r>
      <w:r w:rsidRPr="002E359B">
        <w:rPr>
          <w:rFonts w:ascii="Times New Roman" w:hAnsi="Times New Roman"/>
          <w:b/>
          <w:bCs/>
          <w:sz w:val="24"/>
          <w:szCs w:val="24"/>
        </w:rPr>
        <w:t>clinical work of faculty in Therape</w:t>
      </w:r>
      <w:r w:rsidR="00990E6D" w:rsidRPr="002E359B">
        <w:rPr>
          <w:rFonts w:ascii="Times New Roman" w:hAnsi="Times New Roman"/>
          <w:b/>
          <w:bCs/>
          <w:sz w:val="24"/>
          <w:szCs w:val="24"/>
        </w:rPr>
        <w:t>u</w:t>
      </w:r>
      <w:r w:rsidRPr="002E359B">
        <w:rPr>
          <w:rFonts w:ascii="Times New Roman" w:hAnsi="Times New Roman"/>
          <w:b/>
          <w:bCs/>
          <w:sz w:val="24"/>
          <w:szCs w:val="24"/>
        </w:rPr>
        <w:t xml:space="preserve">tic Services </w:t>
      </w:r>
    </w:p>
    <w:tbl>
      <w:tblPr>
        <w:tblW w:w="5110" w:type="pct"/>
        <w:jc w:val="center"/>
        <w:tblCellMar>
          <w:left w:w="72" w:type="dxa"/>
          <w:right w:w="72" w:type="dxa"/>
        </w:tblCellMar>
        <w:tblLook w:val="04A0"/>
      </w:tblPr>
      <w:tblGrid>
        <w:gridCol w:w="529"/>
        <w:gridCol w:w="70"/>
        <w:gridCol w:w="2384"/>
        <w:gridCol w:w="27"/>
        <w:gridCol w:w="976"/>
        <w:gridCol w:w="29"/>
        <w:gridCol w:w="711"/>
        <w:gridCol w:w="27"/>
        <w:gridCol w:w="1536"/>
        <w:gridCol w:w="1135"/>
        <w:gridCol w:w="1275"/>
        <w:gridCol w:w="976"/>
        <w:gridCol w:w="10"/>
      </w:tblGrid>
      <w:tr w:rsidR="00D9552C" w:rsidRPr="002E359B" w:rsidTr="00B84AA6">
        <w:trPr>
          <w:gridAfter w:val="1"/>
          <w:wAfter w:w="5" w:type="pct"/>
          <w:trHeight w:val="302"/>
          <w:jc w:val="center"/>
        </w:trPr>
        <w:tc>
          <w:tcPr>
            <w:tcW w:w="273" w:type="pct"/>
            <w:tcBorders>
              <w:top w:val="single" w:sz="4" w:space="0" w:color="auto"/>
              <w:bottom w:val="single" w:sz="4" w:space="0" w:color="auto"/>
            </w:tcBorders>
          </w:tcPr>
          <w:p w:rsidR="00D9552C" w:rsidRPr="002E359B" w:rsidRDefault="00D9552C" w:rsidP="004670CA">
            <w:pPr>
              <w:jc w:val="center"/>
              <w:rPr>
                <w:b/>
              </w:rPr>
            </w:pPr>
            <w:r w:rsidRPr="002E359B">
              <w:rPr>
                <w:b/>
              </w:rPr>
              <w:t>SI. No.</w:t>
            </w:r>
          </w:p>
        </w:tc>
        <w:tc>
          <w:tcPr>
            <w:tcW w:w="1281" w:type="pct"/>
            <w:gridSpan w:val="3"/>
            <w:tcBorders>
              <w:top w:val="single" w:sz="4" w:space="0" w:color="auto"/>
              <w:bottom w:val="single" w:sz="4" w:space="0" w:color="auto"/>
            </w:tcBorders>
          </w:tcPr>
          <w:p w:rsidR="00D9552C" w:rsidRPr="002E359B" w:rsidRDefault="00D9552C" w:rsidP="004670CA">
            <w:pPr>
              <w:jc w:val="center"/>
              <w:rPr>
                <w:b/>
              </w:rPr>
            </w:pPr>
            <w:r w:rsidRPr="002E359B">
              <w:rPr>
                <w:b/>
              </w:rPr>
              <w:t>Supervisor</w:t>
            </w:r>
          </w:p>
        </w:tc>
        <w:tc>
          <w:tcPr>
            <w:tcW w:w="504" w:type="pct"/>
            <w:tcBorders>
              <w:top w:val="single" w:sz="4" w:space="0" w:color="auto"/>
              <w:bottom w:val="single" w:sz="4" w:space="0" w:color="auto"/>
            </w:tcBorders>
          </w:tcPr>
          <w:p w:rsidR="00D9552C" w:rsidRPr="002E359B" w:rsidRDefault="00D9552C" w:rsidP="004670CA">
            <w:pPr>
              <w:jc w:val="center"/>
              <w:rPr>
                <w:b/>
              </w:rPr>
            </w:pPr>
            <w:r w:rsidRPr="002E359B">
              <w:rPr>
                <w:b/>
              </w:rPr>
              <w:t>Lang</w:t>
            </w:r>
          </w:p>
        </w:tc>
        <w:tc>
          <w:tcPr>
            <w:tcW w:w="396" w:type="pct"/>
            <w:gridSpan w:val="3"/>
            <w:tcBorders>
              <w:top w:val="single" w:sz="4" w:space="0" w:color="auto"/>
              <w:bottom w:val="single" w:sz="4" w:space="0" w:color="auto"/>
            </w:tcBorders>
          </w:tcPr>
          <w:p w:rsidR="00D9552C" w:rsidRPr="002E359B" w:rsidRDefault="00D9552C" w:rsidP="004670CA">
            <w:pPr>
              <w:jc w:val="center"/>
              <w:rPr>
                <w:b/>
              </w:rPr>
            </w:pPr>
            <w:r w:rsidRPr="002E359B">
              <w:rPr>
                <w:b/>
              </w:rPr>
              <w:t>Voice</w:t>
            </w:r>
          </w:p>
        </w:tc>
        <w:tc>
          <w:tcPr>
            <w:tcW w:w="793" w:type="pct"/>
            <w:tcBorders>
              <w:top w:val="single" w:sz="4" w:space="0" w:color="auto"/>
              <w:bottom w:val="single" w:sz="4" w:space="0" w:color="auto"/>
            </w:tcBorders>
          </w:tcPr>
          <w:p w:rsidR="00D9552C" w:rsidRPr="002E359B" w:rsidRDefault="00D9552C" w:rsidP="004670CA">
            <w:pPr>
              <w:jc w:val="center"/>
              <w:rPr>
                <w:b/>
              </w:rPr>
            </w:pPr>
            <w:r w:rsidRPr="002E359B">
              <w:rPr>
                <w:b/>
              </w:rPr>
              <w:t>Articulation</w:t>
            </w:r>
          </w:p>
        </w:tc>
        <w:tc>
          <w:tcPr>
            <w:tcW w:w="586" w:type="pct"/>
            <w:tcBorders>
              <w:top w:val="single" w:sz="4" w:space="0" w:color="auto"/>
              <w:bottom w:val="single" w:sz="4" w:space="0" w:color="auto"/>
            </w:tcBorders>
          </w:tcPr>
          <w:p w:rsidR="00D9552C" w:rsidRPr="002E359B" w:rsidRDefault="00D9552C" w:rsidP="004670CA">
            <w:pPr>
              <w:jc w:val="center"/>
              <w:rPr>
                <w:b/>
              </w:rPr>
            </w:pPr>
            <w:r w:rsidRPr="002E359B">
              <w:rPr>
                <w:b/>
              </w:rPr>
              <w:t>Fluency</w:t>
            </w:r>
          </w:p>
        </w:tc>
        <w:tc>
          <w:tcPr>
            <w:tcW w:w="658" w:type="pct"/>
            <w:tcBorders>
              <w:top w:val="single" w:sz="4" w:space="0" w:color="auto"/>
              <w:bottom w:val="single" w:sz="4" w:space="0" w:color="auto"/>
            </w:tcBorders>
          </w:tcPr>
          <w:p w:rsidR="00D9552C" w:rsidRPr="002E359B" w:rsidRDefault="00D9552C" w:rsidP="004670CA">
            <w:pPr>
              <w:jc w:val="center"/>
              <w:rPr>
                <w:b/>
              </w:rPr>
            </w:pPr>
            <w:r w:rsidRPr="002E359B">
              <w:rPr>
                <w:b/>
              </w:rPr>
              <w:t>Resonance</w:t>
            </w:r>
          </w:p>
        </w:tc>
        <w:tc>
          <w:tcPr>
            <w:tcW w:w="504" w:type="pct"/>
            <w:tcBorders>
              <w:top w:val="single" w:sz="4" w:space="0" w:color="auto"/>
              <w:bottom w:val="single" w:sz="4" w:space="0" w:color="auto"/>
            </w:tcBorders>
          </w:tcPr>
          <w:p w:rsidR="00D9552C" w:rsidRPr="002E359B" w:rsidRDefault="00D9552C" w:rsidP="004670CA">
            <w:pPr>
              <w:jc w:val="center"/>
              <w:rPr>
                <w:b/>
              </w:rPr>
            </w:pPr>
            <w:r w:rsidRPr="002E359B">
              <w:rPr>
                <w:b/>
              </w:rPr>
              <w:t>Total</w:t>
            </w:r>
          </w:p>
        </w:tc>
      </w:tr>
      <w:tr w:rsidR="00CF54CD" w:rsidRPr="002E359B" w:rsidTr="00B84AA6">
        <w:trPr>
          <w:trHeight w:val="138"/>
          <w:jc w:val="center"/>
        </w:trPr>
        <w:tc>
          <w:tcPr>
            <w:tcW w:w="309" w:type="pct"/>
            <w:gridSpan w:val="2"/>
          </w:tcPr>
          <w:p w:rsidR="00D9552C" w:rsidRPr="002E359B" w:rsidRDefault="00D9552C" w:rsidP="002A01DD">
            <w:pPr>
              <w:pStyle w:val="ListParagraph"/>
              <w:numPr>
                <w:ilvl w:val="0"/>
                <w:numId w:val="11"/>
              </w:numPr>
              <w:spacing w:after="0" w:line="240" w:lineRule="auto"/>
              <w:ind w:hanging="720"/>
              <w:jc w:val="center"/>
              <w:rPr>
                <w:rFonts w:ascii="Times New Roman" w:hAnsi="Times New Roman"/>
                <w:sz w:val="24"/>
                <w:szCs w:val="24"/>
              </w:rPr>
            </w:pPr>
          </w:p>
        </w:tc>
        <w:tc>
          <w:tcPr>
            <w:tcW w:w="1231" w:type="pct"/>
          </w:tcPr>
          <w:p w:rsidR="00D9552C" w:rsidRPr="002E359B" w:rsidRDefault="00D9552C" w:rsidP="004670CA">
            <w:r w:rsidRPr="002E359B">
              <w:t>Dr.S.P.Goswami</w:t>
            </w:r>
          </w:p>
        </w:tc>
        <w:tc>
          <w:tcPr>
            <w:tcW w:w="533" w:type="pct"/>
            <w:gridSpan w:val="3"/>
          </w:tcPr>
          <w:p w:rsidR="00D9552C" w:rsidRPr="002E359B" w:rsidRDefault="001B1D8E" w:rsidP="004670CA">
            <w:pPr>
              <w:jc w:val="center"/>
            </w:pPr>
            <w:r>
              <w:t>12</w:t>
            </w:r>
          </w:p>
        </w:tc>
        <w:tc>
          <w:tcPr>
            <w:tcW w:w="367" w:type="pct"/>
          </w:tcPr>
          <w:p w:rsidR="00D9552C" w:rsidRPr="002E359B" w:rsidRDefault="001B1D8E" w:rsidP="004670CA">
            <w:pPr>
              <w:jc w:val="center"/>
            </w:pPr>
            <w:r>
              <w:t>0</w:t>
            </w:r>
          </w:p>
        </w:tc>
        <w:tc>
          <w:tcPr>
            <w:tcW w:w="807" w:type="pct"/>
            <w:gridSpan w:val="2"/>
          </w:tcPr>
          <w:p w:rsidR="00D9552C" w:rsidRPr="002E359B" w:rsidRDefault="001B1D8E" w:rsidP="004670CA">
            <w:pPr>
              <w:jc w:val="center"/>
            </w:pPr>
            <w:r>
              <w:t>0</w:t>
            </w:r>
          </w:p>
        </w:tc>
        <w:tc>
          <w:tcPr>
            <w:tcW w:w="586" w:type="pct"/>
          </w:tcPr>
          <w:p w:rsidR="00D9552C" w:rsidRPr="002E359B" w:rsidRDefault="001B1D8E" w:rsidP="004670CA">
            <w:pPr>
              <w:jc w:val="center"/>
            </w:pPr>
            <w:r>
              <w:t>0</w:t>
            </w:r>
          </w:p>
        </w:tc>
        <w:tc>
          <w:tcPr>
            <w:tcW w:w="658" w:type="pct"/>
          </w:tcPr>
          <w:p w:rsidR="00D9552C" w:rsidRPr="002E359B" w:rsidRDefault="001B1D8E" w:rsidP="004670CA">
            <w:pPr>
              <w:jc w:val="center"/>
            </w:pPr>
            <w:r>
              <w:t>0</w:t>
            </w:r>
          </w:p>
        </w:tc>
        <w:tc>
          <w:tcPr>
            <w:tcW w:w="509" w:type="pct"/>
            <w:gridSpan w:val="2"/>
            <w:vAlign w:val="center"/>
          </w:tcPr>
          <w:p w:rsidR="00D9552C" w:rsidRPr="002E359B" w:rsidRDefault="001B1D8E" w:rsidP="004670CA">
            <w:pPr>
              <w:jc w:val="center"/>
              <w:rPr>
                <w:b/>
                <w:bCs/>
              </w:rPr>
            </w:pPr>
            <w:r>
              <w:rPr>
                <w:b/>
                <w:bCs/>
              </w:rPr>
              <w:t>12</w:t>
            </w:r>
          </w:p>
        </w:tc>
      </w:tr>
      <w:tr w:rsidR="00B84AA6" w:rsidRPr="002E359B" w:rsidTr="00B84AA6">
        <w:trPr>
          <w:trHeight w:val="161"/>
          <w:jc w:val="center"/>
        </w:trPr>
        <w:tc>
          <w:tcPr>
            <w:tcW w:w="309" w:type="pct"/>
            <w:gridSpan w:val="2"/>
          </w:tcPr>
          <w:p w:rsidR="00B84AA6" w:rsidRPr="002E359B" w:rsidRDefault="00B84AA6" w:rsidP="002A01DD">
            <w:pPr>
              <w:pStyle w:val="ListParagraph"/>
              <w:numPr>
                <w:ilvl w:val="0"/>
                <w:numId w:val="11"/>
              </w:numPr>
              <w:spacing w:after="0" w:line="240" w:lineRule="auto"/>
              <w:ind w:hanging="720"/>
              <w:jc w:val="center"/>
              <w:rPr>
                <w:rFonts w:ascii="Times New Roman" w:hAnsi="Times New Roman"/>
                <w:sz w:val="24"/>
                <w:szCs w:val="24"/>
              </w:rPr>
            </w:pPr>
          </w:p>
        </w:tc>
        <w:tc>
          <w:tcPr>
            <w:tcW w:w="1231" w:type="pct"/>
          </w:tcPr>
          <w:p w:rsidR="00B84AA6" w:rsidRPr="002E359B" w:rsidRDefault="00B84AA6" w:rsidP="004670CA">
            <w:r w:rsidRPr="002E359B">
              <w:t>Dr.JayashreeC.Shanbal</w:t>
            </w:r>
          </w:p>
        </w:tc>
        <w:tc>
          <w:tcPr>
            <w:tcW w:w="533" w:type="pct"/>
            <w:gridSpan w:val="3"/>
          </w:tcPr>
          <w:p w:rsidR="00B84AA6" w:rsidRPr="002E359B" w:rsidRDefault="00B84AA6" w:rsidP="00431B83">
            <w:pPr>
              <w:jc w:val="center"/>
            </w:pPr>
          </w:p>
        </w:tc>
        <w:tc>
          <w:tcPr>
            <w:tcW w:w="367" w:type="pct"/>
          </w:tcPr>
          <w:p w:rsidR="00B84AA6" w:rsidRPr="002E359B" w:rsidRDefault="00B84AA6" w:rsidP="00431B83">
            <w:pPr>
              <w:jc w:val="center"/>
            </w:pPr>
          </w:p>
        </w:tc>
        <w:tc>
          <w:tcPr>
            <w:tcW w:w="807" w:type="pct"/>
            <w:gridSpan w:val="2"/>
          </w:tcPr>
          <w:p w:rsidR="00B84AA6" w:rsidRPr="002E359B" w:rsidRDefault="00B84AA6" w:rsidP="00431B83">
            <w:pPr>
              <w:jc w:val="center"/>
            </w:pPr>
          </w:p>
        </w:tc>
        <w:tc>
          <w:tcPr>
            <w:tcW w:w="586" w:type="pct"/>
          </w:tcPr>
          <w:p w:rsidR="00B84AA6" w:rsidRPr="002E359B" w:rsidRDefault="00B84AA6" w:rsidP="00431B83">
            <w:pPr>
              <w:jc w:val="center"/>
            </w:pPr>
          </w:p>
        </w:tc>
        <w:tc>
          <w:tcPr>
            <w:tcW w:w="658" w:type="pct"/>
          </w:tcPr>
          <w:p w:rsidR="00B84AA6" w:rsidRPr="002E359B" w:rsidRDefault="00B84AA6" w:rsidP="00431B83">
            <w:pPr>
              <w:jc w:val="center"/>
            </w:pPr>
          </w:p>
        </w:tc>
        <w:tc>
          <w:tcPr>
            <w:tcW w:w="509" w:type="pct"/>
            <w:gridSpan w:val="2"/>
            <w:vAlign w:val="center"/>
          </w:tcPr>
          <w:p w:rsidR="00B84AA6" w:rsidRPr="002E359B" w:rsidRDefault="00B84AA6" w:rsidP="00431B83">
            <w:pPr>
              <w:jc w:val="center"/>
              <w:rPr>
                <w:b/>
                <w:bCs/>
              </w:rPr>
            </w:pPr>
          </w:p>
        </w:tc>
      </w:tr>
      <w:tr w:rsidR="00B84AA6" w:rsidRPr="002E359B" w:rsidTr="00B84AA6">
        <w:trPr>
          <w:trHeight w:val="305"/>
          <w:jc w:val="center"/>
        </w:trPr>
        <w:tc>
          <w:tcPr>
            <w:tcW w:w="309" w:type="pct"/>
            <w:gridSpan w:val="2"/>
          </w:tcPr>
          <w:p w:rsidR="00B84AA6" w:rsidRPr="002E359B" w:rsidRDefault="00B84AA6" w:rsidP="002A01DD">
            <w:pPr>
              <w:pStyle w:val="ListParagraph"/>
              <w:numPr>
                <w:ilvl w:val="0"/>
                <w:numId w:val="11"/>
              </w:numPr>
              <w:spacing w:after="0" w:line="240" w:lineRule="auto"/>
              <w:ind w:hanging="720"/>
              <w:jc w:val="center"/>
              <w:rPr>
                <w:rFonts w:ascii="Times New Roman" w:hAnsi="Times New Roman"/>
                <w:sz w:val="24"/>
                <w:szCs w:val="24"/>
              </w:rPr>
            </w:pPr>
          </w:p>
        </w:tc>
        <w:tc>
          <w:tcPr>
            <w:tcW w:w="1231" w:type="pct"/>
          </w:tcPr>
          <w:p w:rsidR="00B84AA6" w:rsidRPr="002E359B" w:rsidRDefault="00B84AA6" w:rsidP="004670CA">
            <w:r w:rsidRPr="002E359B">
              <w:t>Dr.N.Swapna</w:t>
            </w:r>
          </w:p>
        </w:tc>
        <w:tc>
          <w:tcPr>
            <w:tcW w:w="533" w:type="pct"/>
            <w:gridSpan w:val="3"/>
          </w:tcPr>
          <w:p w:rsidR="00B84AA6" w:rsidRPr="002E359B" w:rsidRDefault="009B5B2E" w:rsidP="004670CA">
            <w:pPr>
              <w:tabs>
                <w:tab w:val="left" w:pos="345"/>
              </w:tabs>
              <w:jc w:val="center"/>
            </w:pPr>
            <w:r>
              <w:t>5</w:t>
            </w:r>
          </w:p>
        </w:tc>
        <w:tc>
          <w:tcPr>
            <w:tcW w:w="367" w:type="pct"/>
          </w:tcPr>
          <w:p w:rsidR="00B84AA6" w:rsidRPr="002E359B" w:rsidRDefault="009B5B2E" w:rsidP="004670CA">
            <w:pPr>
              <w:tabs>
                <w:tab w:val="left" w:pos="345"/>
              </w:tabs>
              <w:jc w:val="center"/>
            </w:pPr>
            <w:r>
              <w:t>-</w:t>
            </w:r>
          </w:p>
        </w:tc>
        <w:tc>
          <w:tcPr>
            <w:tcW w:w="807" w:type="pct"/>
            <w:gridSpan w:val="2"/>
          </w:tcPr>
          <w:p w:rsidR="00B84AA6" w:rsidRPr="002E359B" w:rsidRDefault="009B5B2E" w:rsidP="004670CA">
            <w:pPr>
              <w:tabs>
                <w:tab w:val="left" w:pos="345"/>
              </w:tabs>
              <w:jc w:val="center"/>
            </w:pPr>
            <w:r>
              <w:t>-</w:t>
            </w:r>
          </w:p>
        </w:tc>
        <w:tc>
          <w:tcPr>
            <w:tcW w:w="586" w:type="pct"/>
          </w:tcPr>
          <w:p w:rsidR="00B84AA6" w:rsidRPr="002E359B" w:rsidRDefault="009B5B2E" w:rsidP="004670CA">
            <w:pPr>
              <w:tabs>
                <w:tab w:val="left" w:pos="345"/>
              </w:tabs>
              <w:jc w:val="center"/>
            </w:pPr>
            <w:r>
              <w:t>-</w:t>
            </w:r>
          </w:p>
        </w:tc>
        <w:tc>
          <w:tcPr>
            <w:tcW w:w="658" w:type="pct"/>
          </w:tcPr>
          <w:p w:rsidR="00B84AA6" w:rsidRPr="002E359B" w:rsidRDefault="009B5B2E" w:rsidP="004670CA">
            <w:pPr>
              <w:tabs>
                <w:tab w:val="left" w:pos="345"/>
              </w:tabs>
              <w:jc w:val="center"/>
            </w:pPr>
            <w:r>
              <w:t>-</w:t>
            </w:r>
          </w:p>
        </w:tc>
        <w:tc>
          <w:tcPr>
            <w:tcW w:w="509" w:type="pct"/>
            <w:gridSpan w:val="2"/>
            <w:vAlign w:val="center"/>
          </w:tcPr>
          <w:p w:rsidR="00B84AA6" w:rsidRPr="002E359B" w:rsidRDefault="009B5B2E" w:rsidP="004670CA">
            <w:pPr>
              <w:jc w:val="center"/>
              <w:rPr>
                <w:b/>
                <w:bCs/>
              </w:rPr>
            </w:pPr>
            <w:r>
              <w:rPr>
                <w:b/>
                <w:bCs/>
              </w:rPr>
              <w:t>5</w:t>
            </w:r>
          </w:p>
        </w:tc>
      </w:tr>
      <w:tr w:rsidR="00B84AA6" w:rsidRPr="002E359B" w:rsidTr="00B84AA6">
        <w:trPr>
          <w:trHeight w:val="392"/>
          <w:jc w:val="center"/>
        </w:trPr>
        <w:tc>
          <w:tcPr>
            <w:tcW w:w="309" w:type="pct"/>
            <w:gridSpan w:val="2"/>
          </w:tcPr>
          <w:p w:rsidR="00B84AA6" w:rsidRPr="002E359B" w:rsidRDefault="00B84AA6" w:rsidP="002A01DD">
            <w:pPr>
              <w:pStyle w:val="ListParagraph"/>
              <w:numPr>
                <w:ilvl w:val="0"/>
                <w:numId w:val="11"/>
              </w:numPr>
              <w:spacing w:after="0" w:line="240" w:lineRule="auto"/>
              <w:ind w:hanging="720"/>
              <w:jc w:val="center"/>
              <w:rPr>
                <w:rFonts w:ascii="Times New Roman" w:hAnsi="Times New Roman"/>
                <w:sz w:val="24"/>
                <w:szCs w:val="24"/>
              </w:rPr>
            </w:pPr>
          </w:p>
        </w:tc>
        <w:tc>
          <w:tcPr>
            <w:tcW w:w="1231" w:type="pct"/>
          </w:tcPr>
          <w:p w:rsidR="00B84AA6" w:rsidRPr="002E359B" w:rsidRDefault="000772A6" w:rsidP="004670CA">
            <w:r w:rsidRPr="000772A6">
              <w:t>Dr. Anjana B. Ram</w:t>
            </w:r>
          </w:p>
        </w:tc>
        <w:tc>
          <w:tcPr>
            <w:tcW w:w="533" w:type="pct"/>
            <w:gridSpan w:val="3"/>
          </w:tcPr>
          <w:p w:rsidR="00B84AA6" w:rsidRPr="002E359B" w:rsidRDefault="00173C0B" w:rsidP="004670CA">
            <w:pPr>
              <w:tabs>
                <w:tab w:val="left" w:pos="345"/>
              </w:tabs>
              <w:jc w:val="center"/>
            </w:pPr>
            <w:r>
              <w:t>21</w:t>
            </w:r>
          </w:p>
        </w:tc>
        <w:tc>
          <w:tcPr>
            <w:tcW w:w="367" w:type="pct"/>
          </w:tcPr>
          <w:p w:rsidR="00B84AA6" w:rsidRPr="002E359B" w:rsidRDefault="00173C0B" w:rsidP="004670CA">
            <w:pPr>
              <w:pStyle w:val="ListParagraph"/>
              <w:tabs>
                <w:tab w:val="left" w:pos="345"/>
              </w:tabs>
              <w:spacing w:after="0" w:line="240" w:lineRule="auto"/>
              <w:ind w:left="0"/>
              <w:jc w:val="center"/>
              <w:rPr>
                <w:rFonts w:ascii="Times New Roman" w:hAnsi="Times New Roman"/>
                <w:sz w:val="24"/>
                <w:szCs w:val="24"/>
              </w:rPr>
            </w:pPr>
            <w:r>
              <w:rPr>
                <w:rFonts w:ascii="Times New Roman" w:hAnsi="Times New Roman"/>
                <w:sz w:val="24"/>
                <w:szCs w:val="24"/>
              </w:rPr>
              <w:t>-</w:t>
            </w:r>
          </w:p>
        </w:tc>
        <w:tc>
          <w:tcPr>
            <w:tcW w:w="807" w:type="pct"/>
            <w:gridSpan w:val="2"/>
          </w:tcPr>
          <w:p w:rsidR="00B84AA6" w:rsidRPr="002E359B" w:rsidRDefault="00173C0B" w:rsidP="004670CA">
            <w:pPr>
              <w:pStyle w:val="ListParagraph"/>
              <w:tabs>
                <w:tab w:val="left" w:pos="345"/>
              </w:tabs>
              <w:spacing w:after="0" w:line="240" w:lineRule="auto"/>
              <w:ind w:left="0"/>
              <w:jc w:val="center"/>
              <w:rPr>
                <w:rFonts w:ascii="Times New Roman" w:hAnsi="Times New Roman"/>
                <w:sz w:val="24"/>
                <w:szCs w:val="24"/>
              </w:rPr>
            </w:pPr>
            <w:r>
              <w:rPr>
                <w:rFonts w:ascii="Times New Roman" w:hAnsi="Times New Roman"/>
                <w:sz w:val="24"/>
                <w:szCs w:val="24"/>
              </w:rPr>
              <w:t>-</w:t>
            </w:r>
          </w:p>
        </w:tc>
        <w:tc>
          <w:tcPr>
            <w:tcW w:w="586" w:type="pct"/>
          </w:tcPr>
          <w:p w:rsidR="00B84AA6" w:rsidRPr="002E359B" w:rsidRDefault="00173C0B" w:rsidP="004670CA">
            <w:pPr>
              <w:pStyle w:val="ListParagraph"/>
              <w:tabs>
                <w:tab w:val="left" w:pos="345"/>
              </w:tabs>
              <w:spacing w:after="0" w:line="240" w:lineRule="auto"/>
              <w:ind w:left="0"/>
              <w:jc w:val="center"/>
              <w:rPr>
                <w:rFonts w:ascii="Times New Roman" w:hAnsi="Times New Roman"/>
                <w:sz w:val="24"/>
                <w:szCs w:val="24"/>
              </w:rPr>
            </w:pPr>
            <w:r>
              <w:rPr>
                <w:rFonts w:ascii="Times New Roman" w:hAnsi="Times New Roman"/>
                <w:sz w:val="24"/>
                <w:szCs w:val="24"/>
              </w:rPr>
              <w:t>6</w:t>
            </w:r>
          </w:p>
        </w:tc>
        <w:tc>
          <w:tcPr>
            <w:tcW w:w="658" w:type="pct"/>
          </w:tcPr>
          <w:p w:rsidR="00B84AA6" w:rsidRPr="002E359B" w:rsidRDefault="00B84AA6" w:rsidP="004670CA">
            <w:pPr>
              <w:pStyle w:val="ListParagraph"/>
              <w:tabs>
                <w:tab w:val="left" w:pos="345"/>
              </w:tabs>
              <w:spacing w:after="0" w:line="240" w:lineRule="auto"/>
              <w:ind w:left="0"/>
              <w:jc w:val="center"/>
              <w:rPr>
                <w:rFonts w:ascii="Times New Roman" w:hAnsi="Times New Roman"/>
                <w:sz w:val="24"/>
                <w:szCs w:val="24"/>
              </w:rPr>
            </w:pPr>
          </w:p>
        </w:tc>
        <w:tc>
          <w:tcPr>
            <w:tcW w:w="509" w:type="pct"/>
            <w:gridSpan w:val="2"/>
            <w:vAlign w:val="center"/>
          </w:tcPr>
          <w:p w:rsidR="00B84AA6" w:rsidRPr="002E359B" w:rsidRDefault="00173C0B" w:rsidP="004670CA">
            <w:pPr>
              <w:jc w:val="center"/>
              <w:rPr>
                <w:b/>
                <w:bCs/>
              </w:rPr>
            </w:pPr>
            <w:r>
              <w:rPr>
                <w:b/>
                <w:bCs/>
              </w:rPr>
              <w:t>27</w:t>
            </w:r>
          </w:p>
        </w:tc>
      </w:tr>
      <w:tr w:rsidR="00B84AA6" w:rsidRPr="002E359B" w:rsidTr="00B84AA6">
        <w:trPr>
          <w:trHeight w:val="138"/>
          <w:jc w:val="center"/>
        </w:trPr>
        <w:tc>
          <w:tcPr>
            <w:tcW w:w="309" w:type="pct"/>
            <w:gridSpan w:val="2"/>
          </w:tcPr>
          <w:p w:rsidR="00B84AA6" w:rsidRPr="002E359B" w:rsidRDefault="00B84AA6" w:rsidP="002A01DD">
            <w:pPr>
              <w:pStyle w:val="ListParagraph"/>
              <w:numPr>
                <w:ilvl w:val="0"/>
                <w:numId w:val="11"/>
              </w:numPr>
              <w:spacing w:after="0" w:line="240" w:lineRule="auto"/>
              <w:ind w:hanging="720"/>
              <w:jc w:val="center"/>
              <w:rPr>
                <w:rFonts w:ascii="Times New Roman" w:hAnsi="Times New Roman"/>
                <w:sz w:val="24"/>
                <w:szCs w:val="24"/>
              </w:rPr>
            </w:pPr>
          </w:p>
        </w:tc>
        <w:tc>
          <w:tcPr>
            <w:tcW w:w="1231" w:type="pct"/>
          </w:tcPr>
          <w:p w:rsidR="00B84AA6" w:rsidRPr="002E359B" w:rsidRDefault="000772A6" w:rsidP="004670CA">
            <w:r w:rsidRPr="000772A6">
              <w:t>Ms.Yashomathi</w:t>
            </w:r>
          </w:p>
        </w:tc>
        <w:tc>
          <w:tcPr>
            <w:tcW w:w="533" w:type="pct"/>
            <w:gridSpan w:val="3"/>
          </w:tcPr>
          <w:p w:rsidR="00B84AA6" w:rsidRPr="002E359B" w:rsidRDefault="00710BB5" w:rsidP="004670CA">
            <w:pPr>
              <w:tabs>
                <w:tab w:val="left" w:pos="345"/>
              </w:tabs>
              <w:jc w:val="center"/>
              <w:rPr>
                <w:bCs/>
              </w:rPr>
            </w:pPr>
            <w:r>
              <w:rPr>
                <w:bCs/>
              </w:rPr>
              <w:t>26</w:t>
            </w:r>
          </w:p>
        </w:tc>
        <w:tc>
          <w:tcPr>
            <w:tcW w:w="367" w:type="pct"/>
          </w:tcPr>
          <w:p w:rsidR="00B84AA6" w:rsidRPr="002E359B" w:rsidRDefault="00710BB5" w:rsidP="004670CA">
            <w:pPr>
              <w:jc w:val="center"/>
              <w:rPr>
                <w:bCs/>
              </w:rPr>
            </w:pPr>
            <w:r>
              <w:rPr>
                <w:bCs/>
              </w:rPr>
              <w:t>-</w:t>
            </w:r>
          </w:p>
        </w:tc>
        <w:tc>
          <w:tcPr>
            <w:tcW w:w="807" w:type="pct"/>
            <w:gridSpan w:val="2"/>
          </w:tcPr>
          <w:p w:rsidR="00B84AA6" w:rsidRPr="002E359B" w:rsidRDefault="00710BB5" w:rsidP="004670CA">
            <w:pPr>
              <w:jc w:val="center"/>
              <w:rPr>
                <w:bCs/>
              </w:rPr>
            </w:pPr>
            <w:r>
              <w:rPr>
                <w:bCs/>
              </w:rPr>
              <w:t>0</w:t>
            </w:r>
          </w:p>
        </w:tc>
        <w:tc>
          <w:tcPr>
            <w:tcW w:w="586" w:type="pct"/>
          </w:tcPr>
          <w:p w:rsidR="00B84AA6" w:rsidRPr="002E359B" w:rsidRDefault="00710BB5" w:rsidP="004670CA">
            <w:pPr>
              <w:jc w:val="center"/>
              <w:rPr>
                <w:bCs/>
              </w:rPr>
            </w:pPr>
            <w:r>
              <w:rPr>
                <w:bCs/>
              </w:rPr>
              <w:t>-</w:t>
            </w:r>
          </w:p>
        </w:tc>
        <w:tc>
          <w:tcPr>
            <w:tcW w:w="658" w:type="pct"/>
          </w:tcPr>
          <w:p w:rsidR="00B84AA6" w:rsidRPr="002E359B" w:rsidRDefault="00710BB5" w:rsidP="004670CA">
            <w:pPr>
              <w:jc w:val="center"/>
              <w:rPr>
                <w:bCs/>
              </w:rPr>
            </w:pPr>
            <w:r>
              <w:rPr>
                <w:bCs/>
              </w:rPr>
              <w:t>-</w:t>
            </w:r>
          </w:p>
        </w:tc>
        <w:tc>
          <w:tcPr>
            <w:tcW w:w="509" w:type="pct"/>
            <w:gridSpan w:val="2"/>
            <w:vAlign w:val="center"/>
          </w:tcPr>
          <w:p w:rsidR="00B84AA6" w:rsidRPr="002E359B" w:rsidRDefault="00710BB5" w:rsidP="004670CA">
            <w:pPr>
              <w:jc w:val="center"/>
              <w:rPr>
                <w:b/>
                <w:bCs/>
              </w:rPr>
            </w:pPr>
            <w:r>
              <w:rPr>
                <w:b/>
                <w:bCs/>
              </w:rPr>
              <w:t>26</w:t>
            </w:r>
          </w:p>
        </w:tc>
      </w:tr>
      <w:tr w:rsidR="00B84AA6" w:rsidRPr="002E359B" w:rsidTr="00B84AA6">
        <w:trPr>
          <w:trHeight w:val="138"/>
          <w:jc w:val="center"/>
        </w:trPr>
        <w:tc>
          <w:tcPr>
            <w:tcW w:w="309" w:type="pct"/>
            <w:gridSpan w:val="2"/>
            <w:tcBorders>
              <w:bottom w:val="single" w:sz="4" w:space="0" w:color="auto"/>
            </w:tcBorders>
          </w:tcPr>
          <w:p w:rsidR="00B84AA6" w:rsidRPr="002E359B" w:rsidRDefault="00B84AA6" w:rsidP="002A01DD">
            <w:pPr>
              <w:pStyle w:val="ListParagraph"/>
              <w:numPr>
                <w:ilvl w:val="0"/>
                <w:numId w:val="11"/>
              </w:numPr>
              <w:spacing w:after="0" w:line="240" w:lineRule="auto"/>
              <w:ind w:hanging="720"/>
              <w:jc w:val="center"/>
              <w:rPr>
                <w:rFonts w:ascii="Times New Roman" w:hAnsi="Times New Roman"/>
                <w:sz w:val="24"/>
                <w:szCs w:val="24"/>
              </w:rPr>
            </w:pPr>
          </w:p>
        </w:tc>
        <w:tc>
          <w:tcPr>
            <w:tcW w:w="1231" w:type="pct"/>
            <w:tcBorders>
              <w:bottom w:val="single" w:sz="4" w:space="0" w:color="auto"/>
            </w:tcBorders>
          </w:tcPr>
          <w:p w:rsidR="00B84AA6" w:rsidRPr="002E359B" w:rsidRDefault="000772A6" w:rsidP="004670CA">
            <w:r>
              <w:t>Ms. Gayathri Krishnan</w:t>
            </w:r>
          </w:p>
        </w:tc>
        <w:tc>
          <w:tcPr>
            <w:tcW w:w="533" w:type="pct"/>
            <w:gridSpan w:val="3"/>
            <w:tcBorders>
              <w:bottom w:val="single" w:sz="4" w:space="0" w:color="auto"/>
            </w:tcBorders>
          </w:tcPr>
          <w:p w:rsidR="00B84AA6" w:rsidRPr="002E359B" w:rsidRDefault="00C018BC" w:rsidP="004670CA">
            <w:pPr>
              <w:tabs>
                <w:tab w:val="left" w:pos="345"/>
              </w:tabs>
              <w:jc w:val="center"/>
            </w:pPr>
            <w:r>
              <w:t>22</w:t>
            </w:r>
          </w:p>
        </w:tc>
        <w:tc>
          <w:tcPr>
            <w:tcW w:w="367" w:type="pct"/>
            <w:tcBorders>
              <w:bottom w:val="single" w:sz="4" w:space="0" w:color="auto"/>
            </w:tcBorders>
          </w:tcPr>
          <w:p w:rsidR="00B84AA6" w:rsidRPr="002E359B" w:rsidRDefault="00C018BC" w:rsidP="004670CA">
            <w:pPr>
              <w:jc w:val="center"/>
            </w:pPr>
            <w:r>
              <w:t>0</w:t>
            </w:r>
          </w:p>
        </w:tc>
        <w:tc>
          <w:tcPr>
            <w:tcW w:w="807" w:type="pct"/>
            <w:gridSpan w:val="2"/>
            <w:tcBorders>
              <w:bottom w:val="single" w:sz="4" w:space="0" w:color="auto"/>
            </w:tcBorders>
          </w:tcPr>
          <w:p w:rsidR="00B84AA6" w:rsidRPr="002E359B" w:rsidRDefault="00C018BC" w:rsidP="004670CA">
            <w:pPr>
              <w:jc w:val="center"/>
            </w:pPr>
            <w:r>
              <w:t>0</w:t>
            </w:r>
          </w:p>
        </w:tc>
        <w:tc>
          <w:tcPr>
            <w:tcW w:w="586" w:type="pct"/>
            <w:tcBorders>
              <w:bottom w:val="single" w:sz="4" w:space="0" w:color="auto"/>
            </w:tcBorders>
          </w:tcPr>
          <w:p w:rsidR="00B84AA6" w:rsidRPr="002E359B" w:rsidRDefault="00C018BC" w:rsidP="004670CA">
            <w:pPr>
              <w:jc w:val="center"/>
            </w:pPr>
            <w:r>
              <w:t>0</w:t>
            </w:r>
          </w:p>
        </w:tc>
        <w:tc>
          <w:tcPr>
            <w:tcW w:w="658" w:type="pct"/>
            <w:tcBorders>
              <w:bottom w:val="single" w:sz="4" w:space="0" w:color="auto"/>
            </w:tcBorders>
          </w:tcPr>
          <w:p w:rsidR="00B84AA6" w:rsidRPr="002E359B" w:rsidRDefault="00C018BC" w:rsidP="004670CA">
            <w:pPr>
              <w:jc w:val="center"/>
              <w:rPr>
                <w:bCs/>
              </w:rPr>
            </w:pPr>
            <w:r>
              <w:rPr>
                <w:bCs/>
              </w:rPr>
              <w:t>0</w:t>
            </w:r>
          </w:p>
        </w:tc>
        <w:tc>
          <w:tcPr>
            <w:tcW w:w="509" w:type="pct"/>
            <w:gridSpan w:val="2"/>
            <w:tcBorders>
              <w:bottom w:val="single" w:sz="4" w:space="0" w:color="auto"/>
            </w:tcBorders>
            <w:vAlign w:val="center"/>
          </w:tcPr>
          <w:p w:rsidR="00B84AA6" w:rsidRPr="002E359B" w:rsidRDefault="00C018BC" w:rsidP="004670CA">
            <w:pPr>
              <w:jc w:val="center"/>
              <w:rPr>
                <w:b/>
                <w:bCs/>
              </w:rPr>
            </w:pPr>
            <w:r>
              <w:rPr>
                <w:b/>
                <w:bCs/>
              </w:rPr>
              <w:t>22</w:t>
            </w:r>
          </w:p>
        </w:tc>
      </w:tr>
      <w:tr w:rsidR="00B84AA6" w:rsidRPr="002E359B" w:rsidTr="00B84AA6">
        <w:trPr>
          <w:trHeight w:val="138"/>
          <w:jc w:val="center"/>
        </w:trPr>
        <w:tc>
          <w:tcPr>
            <w:tcW w:w="309" w:type="pct"/>
            <w:gridSpan w:val="2"/>
            <w:tcBorders>
              <w:bottom w:val="single" w:sz="4" w:space="0" w:color="auto"/>
            </w:tcBorders>
          </w:tcPr>
          <w:p w:rsidR="00B84AA6" w:rsidRPr="002E359B" w:rsidRDefault="00B84AA6" w:rsidP="004670CA">
            <w:pPr>
              <w:pStyle w:val="ListParagraph"/>
              <w:spacing w:after="0" w:line="240" w:lineRule="auto"/>
              <w:rPr>
                <w:rFonts w:ascii="Times New Roman" w:hAnsi="Times New Roman"/>
                <w:sz w:val="24"/>
                <w:szCs w:val="24"/>
              </w:rPr>
            </w:pPr>
          </w:p>
        </w:tc>
        <w:tc>
          <w:tcPr>
            <w:tcW w:w="1231" w:type="pct"/>
            <w:tcBorders>
              <w:bottom w:val="single" w:sz="4" w:space="0" w:color="auto"/>
            </w:tcBorders>
          </w:tcPr>
          <w:p w:rsidR="00B84AA6" w:rsidRPr="004670CA" w:rsidRDefault="00B84AA6" w:rsidP="004670CA">
            <w:pPr>
              <w:jc w:val="right"/>
              <w:rPr>
                <w:b/>
              </w:rPr>
            </w:pPr>
            <w:r w:rsidRPr="004670CA">
              <w:rPr>
                <w:b/>
              </w:rPr>
              <w:t>Total</w:t>
            </w:r>
          </w:p>
        </w:tc>
        <w:tc>
          <w:tcPr>
            <w:tcW w:w="533" w:type="pct"/>
            <w:gridSpan w:val="3"/>
            <w:tcBorders>
              <w:bottom w:val="single" w:sz="4" w:space="0" w:color="auto"/>
            </w:tcBorders>
          </w:tcPr>
          <w:p w:rsidR="00B84AA6" w:rsidRPr="004670CA" w:rsidRDefault="008459BA" w:rsidP="004670CA">
            <w:pPr>
              <w:tabs>
                <w:tab w:val="left" w:pos="345"/>
              </w:tabs>
              <w:jc w:val="center"/>
              <w:rPr>
                <w:b/>
              </w:rPr>
            </w:pPr>
            <w:r>
              <w:rPr>
                <w:b/>
              </w:rPr>
              <w:t>74</w:t>
            </w:r>
          </w:p>
        </w:tc>
        <w:tc>
          <w:tcPr>
            <w:tcW w:w="367" w:type="pct"/>
            <w:tcBorders>
              <w:bottom w:val="single" w:sz="4" w:space="0" w:color="auto"/>
            </w:tcBorders>
          </w:tcPr>
          <w:p w:rsidR="00B84AA6" w:rsidRPr="004670CA" w:rsidRDefault="008459BA" w:rsidP="004670CA">
            <w:pPr>
              <w:jc w:val="center"/>
              <w:rPr>
                <w:b/>
              </w:rPr>
            </w:pPr>
            <w:r>
              <w:rPr>
                <w:b/>
              </w:rPr>
              <w:t>0</w:t>
            </w:r>
          </w:p>
        </w:tc>
        <w:tc>
          <w:tcPr>
            <w:tcW w:w="807" w:type="pct"/>
            <w:gridSpan w:val="2"/>
            <w:tcBorders>
              <w:bottom w:val="single" w:sz="4" w:space="0" w:color="auto"/>
            </w:tcBorders>
          </w:tcPr>
          <w:p w:rsidR="00B84AA6" w:rsidRPr="004670CA" w:rsidRDefault="008459BA" w:rsidP="004670CA">
            <w:pPr>
              <w:jc w:val="center"/>
              <w:rPr>
                <w:b/>
              </w:rPr>
            </w:pPr>
            <w:r>
              <w:rPr>
                <w:b/>
              </w:rPr>
              <w:t>0</w:t>
            </w:r>
          </w:p>
        </w:tc>
        <w:tc>
          <w:tcPr>
            <w:tcW w:w="586" w:type="pct"/>
            <w:tcBorders>
              <w:bottom w:val="single" w:sz="4" w:space="0" w:color="auto"/>
            </w:tcBorders>
          </w:tcPr>
          <w:p w:rsidR="00B84AA6" w:rsidRPr="004670CA" w:rsidRDefault="008459BA" w:rsidP="004670CA">
            <w:pPr>
              <w:jc w:val="center"/>
              <w:rPr>
                <w:b/>
              </w:rPr>
            </w:pPr>
            <w:r>
              <w:rPr>
                <w:b/>
              </w:rPr>
              <w:t>0</w:t>
            </w:r>
          </w:p>
        </w:tc>
        <w:tc>
          <w:tcPr>
            <w:tcW w:w="658" w:type="pct"/>
            <w:tcBorders>
              <w:bottom w:val="single" w:sz="4" w:space="0" w:color="auto"/>
            </w:tcBorders>
          </w:tcPr>
          <w:p w:rsidR="00B84AA6" w:rsidRPr="001A3EE5" w:rsidRDefault="008459BA" w:rsidP="004670CA">
            <w:pPr>
              <w:jc w:val="center"/>
              <w:rPr>
                <w:b/>
              </w:rPr>
            </w:pPr>
            <w:r>
              <w:rPr>
                <w:b/>
              </w:rPr>
              <w:t>0</w:t>
            </w:r>
          </w:p>
        </w:tc>
        <w:tc>
          <w:tcPr>
            <w:tcW w:w="509" w:type="pct"/>
            <w:gridSpan w:val="2"/>
            <w:tcBorders>
              <w:bottom w:val="single" w:sz="4" w:space="0" w:color="auto"/>
            </w:tcBorders>
            <w:vAlign w:val="center"/>
          </w:tcPr>
          <w:p w:rsidR="00B84AA6" w:rsidRPr="002E359B" w:rsidRDefault="008459BA" w:rsidP="004670CA">
            <w:pPr>
              <w:jc w:val="center"/>
              <w:rPr>
                <w:b/>
                <w:bCs/>
              </w:rPr>
            </w:pPr>
            <w:r>
              <w:rPr>
                <w:b/>
                <w:bCs/>
              </w:rPr>
              <w:t>80</w:t>
            </w:r>
          </w:p>
        </w:tc>
      </w:tr>
    </w:tbl>
    <w:p w:rsidR="00FA1FD1" w:rsidRDefault="00FA1FD1" w:rsidP="003212B3">
      <w:pPr>
        <w:pStyle w:val="ListParagraph"/>
        <w:numPr>
          <w:ilvl w:val="0"/>
          <w:numId w:val="2"/>
        </w:numPr>
        <w:spacing w:after="0" w:line="240" w:lineRule="auto"/>
        <w:ind w:left="426" w:hanging="426"/>
        <w:jc w:val="both"/>
        <w:rPr>
          <w:rFonts w:ascii="Times New Roman" w:hAnsi="Times New Roman"/>
          <w:b/>
          <w:bCs/>
          <w:sz w:val="24"/>
          <w:szCs w:val="24"/>
        </w:rPr>
      </w:pPr>
      <w:r w:rsidRPr="002E359B">
        <w:rPr>
          <w:rFonts w:ascii="Times New Roman" w:hAnsi="Times New Roman"/>
          <w:b/>
          <w:bCs/>
          <w:sz w:val="24"/>
          <w:szCs w:val="24"/>
        </w:rPr>
        <w:t>Statistics of Clinical work of faculty in Therapeutic Services as part of Therapy Supervision</w:t>
      </w:r>
    </w:p>
    <w:tbl>
      <w:tblPr>
        <w:tblStyle w:val="TableGrid"/>
        <w:tblW w:w="0" w:type="auto"/>
        <w:tblInd w:w="426" w:type="dxa"/>
        <w:tblLook w:val="04A0"/>
      </w:tblPr>
      <w:tblGrid>
        <w:gridCol w:w="1446"/>
        <w:gridCol w:w="1553"/>
        <w:gridCol w:w="1586"/>
        <w:gridCol w:w="1508"/>
        <w:gridCol w:w="1522"/>
        <w:gridCol w:w="1508"/>
      </w:tblGrid>
      <w:tr w:rsidR="003D194D" w:rsidTr="009215F6">
        <w:tc>
          <w:tcPr>
            <w:tcW w:w="1446" w:type="dxa"/>
          </w:tcPr>
          <w:p w:rsidR="003D194D" w:rsidRDefault="003D194D" w:rsidP="003D194D">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Sl.No</w:t>
            </w:r>
          </w:p>
        </w:tc>
        <w:tc>
          <w:tcPr>
            <w:tcW w:w="1553" w:type="dxa"/>
          </w:tcPr>
          <w:p w:rsidR="003D194D" w:rsidRDefault="003D194D" w:rsidP="003D194D">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Name of faculty</w:t>
            </w:r>
          </w:p>
        </w:tc>
        <w:tc>
          <w:tcPr>
            <w:tcW w:w="1586" w:type="dxa"/>
          </w:tcPr>
          <w:p w:rsidR="003D194D" w:rsidRDefault="003D194D" w:rsidP="003D194D">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Alotted/week</w:t>
            </w:r>
          </w:p>
        </w:tc>
        <w:tc>
          <w:tcPr>
            <w:tcW w:w="1508" w:type="dxa"/>
          </w:tcPr>
          <w:p w:rsidR="003D194D" w:rsidRDefault="003D194D" w:rsidP="003D194D">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Days attended</w:t>
            </w:r>
          </w:p>
        </w:tc>
        <w:tc>
          <w:tcPr>
            <w:tcW w:w="1522" w:type="dxa"/>
          </w:tcPr>
          <w:p w:rsidR="003D194D" w:rsidRDefault="003D194D" w:rsidP="003D194D">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Hrs/week alotted</w:t>
            </w:r>
          </w:p>
        </w:tc>
        <w:tc>
          <w:tcPr>
            <w:tcW w:w="1508" w:type="dxa"/>
          </w:tcPr>
          <w:p w:rsidR="003D194D" w:rsidRDefault="003D194D" w:rsidP="003D194D">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Hours attended</w:t>
            </w:r>
          </w:p>
        </w:tc>
      </w:tr>
      <w:tr w:rsidR="003D194D" w:rsidTr="009215F6">
        <w:tc>
          <w:tcPr>
            <w:tcW w:w="1446" w:type="dxa"/>
          </w:tcPr>
          <w:p w:rsidR="003D194D" w:rsidRDefault="003D194D" w:rsidP="003D194D">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1.</w:t>
            </w:r>
          </w:p>
        </w:tc>
        <w:tc>
          <w:tcPr>
            <w:tcW w:w="1553" w:type="dxa"/>
          </w:tcPr>
          <w:p w:rsidR="003D194D" w:rsidRPr="003D194D" w:rsidRDefault="003D194D" w:rsidP="003D194D">
            <w:pPr>
              <w:pStyle w:val="ListParagraph"/>
              <w:spacing w:after="0" w:line="240" w:lineRule="auto"/>
              <w:ind w:left="0"/>
              <w:jc w:val="both"/>
              <w:rPr>
                <w:rFonts w:ascii="Times New Roman" w:hAnsi="Times New Roman"/>
                <w:sz w:val="24"/>
                <w:szCs w:val="24"/>
              </w:rPr>
            </w:pPr>
            <w:r w:rsidRPr="003D194D">
              <w:rPr>
                <w:rFonts w:ascii="Times New Roman" w:hAnsi="Times New Roman"/>
                <w:sz w:val="24"/>
                <w:szCs w:val="24"/>
              </w:rPr>
              <w:t>Ms. Yashomathi</w:t>
            </w:r>
          </w:p>
        </w:tc>
        <w:tc>
          <w:tcPr>
            <w:tcW w:w="1586" w:type="dxa"/>
          </w:tcPr>
          <w:p w:rsidR="003D194D" w:rsidRPr="003D194D" w:rsidRDefault="003D194D" w:rsidP="003D194D">
            <w:pPr>
              <w:pStyle w:val="ListParagraph"/>
              <w:spacing w:after="0" w:line="240" w:lineRule="auto"/>
              <w:ind w:left="0"/>
              <w:jc w:val="both"/>
              <w:rPr>
                <w:rFonts w:ascii="Times New Roman" w:hAnsi="Times New Roman"/>
                <w:sz w:val="24"/>
                <w:szCs w:val="24"/>
              </w:rPr>
            </w:pPr>
            <w:r w:rsidRPr="003D194D">
              <w:rPr>
                <w:rFonts w:ascii="Times New Roman" w:hAnsi="Times New Roman"/>
                <w:sz w:val="24"/>
                <w:szCs w:val="24"/>
              </w:rPr>
              <w:t>3</w:t>
            </w:r>
          </w:p>
        </w:tc>
        <w:tc>
          <w:tcPr>
            <w:tcW w:w="1508" w:type="dxa"/>
          </w:tcPr>
          <w:p w:rsidR="003D194D" w:rsidRPr="003D194D" w:rsidRDefault="003D194D" w:rsidP="003D194D">
            <w:pPr>
              <w:pStyle w:val="ListParagraph"/>
              <w:spacing w:after="0" w:line="240" w:lineRule="auto"/>
              <w:ind w:left="0"/>
              <w:jc w:val="both"/>
              <w:rPr>
                <w:rFonts w:ascii="Times New Roman" w:hAnsi="Times New Roman"/>
                <w:sz w:val="24"/>
                <w:szCs w:val="24"/>
              </w:rPr>
            </w:pPr>
            <w:r w:rsidRPr="003D194D">
              <w:rPr>
                <w:rFonts w:ascii="Times New Roman" w:hAnsi="Times New Roman"/>
                <w:sz w:val="24"/>
                <w:szCs w:val="24"/>
              </w:rPr>
              <w:t>12</w:t>
            </w:r>
          </w:p>
        </w:tc>
        <w:tc>
          <w:tcPr>
            <w:tcW w:w="1522" w:type="dxa"/>
          </w:tcPr>
          <w:p w:rsidR="003D194D" w:rsidRPr="003D194D" w:rsidRDefault="003D194D" w:rsidP="003D194D">
            <w:pPr>
              <w:pStyle w:val="ListParagraph"/>
              <w:spacing w:after="0" w:line="240" w:lineRule="auto"/>
              <w:ind w:left="0"/>
              <w:jc w:val="both"/>
              <w:rPr>
                <w:rFonts w:ascii="Times New Roman" w:hAnsi="Times New Roman"/>
                <w:sz w:val="24"/>
                <w:szCs w:val="24"/>
              </w:rPr>
            </w:pPr>
            <w:r w:rsidRPr="003D194D">
              <w:rPr>
                <w:rFonts w:ascii="Times New Roman" w:hAnsi="Times New Roman"/>
                <w:sz w:val="24"/>
                <w:szCs w:val="24"/>
              </w:rPr>
              <w:t>12</w:t>
            </w:r>
          </w:p>
        </w:tc>
        <w:tc>
          <w:tcPr>
            <w:tcW w:w="1508" w:type="dxa"/>
          </w:tcPr>
          <w:p w:rsidR="003D194D" w:rsidRPr="003D194D" w:rsidRDefault="003D194D" w:rsidP="003D194D">
            <w:pPr>
              <w:pStyle w:val="ListParagraph"/>
              <w:spacing w:after="0" w:line="240" w:lineRule="auto"/>
              <w:ind w:left="0"/>
              <w:jc w:val="both"/>
              <w:rPr>
                <w:rFonts w:ascii="Times New Roman" w:hAnsi="Times New Roman"/>
                <w:sz w:val="24"/>
                <w:szCs w:val="24"/>
              </w:rPr>
            </w:pPr>
            <w:r w:rsidRPr="003D194D">
              <w:rPr>
                <w:rFonts w:ascii="Times New Roman" w:hAnsi="Times New Roman"/>
                <w:sz w:val="24"/>
                <w:szCs w:val="24"/>
              </w:rPr>
              <w:t>44</w:t>
            </w:r>
          </w:p>
        </w:tc>
      </w:tr>
    </w:tbl>
    <w:p w:rsidR="003D194D" w:rsidRPr="002E359B" w:rsidRDefault="003D194D" w:rsidP="003D194D">
      <w:pPr>
        <w:pStyle w:val="ListParagraph"/>
        <w:spacing w:after="0" w:line="240" w:lineRule="auto"/>
        <w:ind w:left="426"/>
        <w:jc w:val="both"/>
        <w:rPr>
          <w:rFonts w:ascii="Times New Roman" w:hAnsi="Times New Roman"/>
          <w:b/>
          <w:bCs/>
          <w:sz w:val="24"/>
          <w:szCs w:val="24"/>
        </w:rPr>
      </w:pPr>
    </w:p>
    <w:p w:rsidR="00FA1FD1" w:rsidRPr="002E359B" w:rsidRDefault="00FA1FD1" w:rsidP="003212B3">
      <w:pPr>
        <w:pStyle w:val="ListParagraph"/>
        <w:spacing w:after="0" w:line="240" w:lineRule="auto"/>
        <w:ind w:left="426"/>
        <w:jc w:val="both"/>
        <w:rPr>
          <w:rFonts w:ascii="Times New Roman" w:hAnsi="Times New Roman"/>
          <w:bCs/>
          <w:sz w:val="24"/>
          <w:szCs w:val="24"/>
          <w:lang w:val="en-IN"/>
        </w:rPr>
      </w:pPr>
    </w:p>
    <w:p w:rsidR="00FA1FD1" w:rsidRPr="002E359B" w:rsidRDefault="00DD1630" w:rsidP="00DD1630">
      <w:pPr>
        <w:rPr>
          <w:b/>
        </w:rPr>
      </w:pPr>
      <w:r w:rsidRPr="002E359B">
        <w:t>D.</w:t>
      </w:r>
      <w:r w:rsidR="00FA1FD1" w:rsidRPr="002E359B">
        <w:rPr>
          <w:b/>
        </w:rPr>
        <w:t>Statistics of Clinical Services in Special Clinics</w:t>
      </w:r>
      <w:r w:rsidR="00EA5EEC" w:rsidRPr="002E359B">
        <w:rPr>
          <w:b/>
        </w:rPr>
        <w:t xml:space="preserve"> </w:t>
      </w:r>
      <w:r w:rsidR="00FA1FD1" w:rsidRPr="002E359B">
        <w:rPr>
          <w:b/>
        </w:rPr>
        <w:t>:</w:t>
      </w:r>
    </w:p>
    <w:p w:rsidR="00ED4F23" w:rsidRPr="002E359B" w:rsidRDefault="00E02BBD" w:rsidP="004568B1">
      <w:pPr>
        <w:jc w:val="both"/>
        <w:rPr>
          <w:b/>
          <w:bCs/>
          <w:i/>
        </w:rPr>
      </w:pPr>
      <w:r w:rsidRPr="002E359B">
        <w:rPr>
          <w:b/>
          <w:bCs/>
          <w:i/>
        </w:rPr>
        <w:t>ASD Unit</w:t>
      </w:r>
    </w:p>
    <w:tbl>
      <w:tblPr>
        <w:tblW w:w="0" w:type="auto"/>
        <w:jc w:val="center"/>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896"/>
        <w:gridCol w:w="763"/>
      </w:tblGrid>
      <w:tr w:rsidR="00D9552C" w:rsidRPr="002E359B" w:rsidTr="00D9552C">
        <w:trPr>
          <w:trHeight w:val="244"/>
          <w:jc w:val="center"/>
        </w:trPr>
        <w:tc>
          <w:tcPr>
            <w:tcW w:w="0" w:type="auto"/>
          </w:tcPr>
          <w:p w:rsidR="00D9552C" w:rsidRPr="002E359B" w:rsidRDefault="00D9552C" w:rsidP="00D9552C">
            <w:pPr>
              <w:jc w:val="center"/>
              <w:rPr>
                <w:b/>
                <w:bCs/>
              </w:rPr>
            </w:pPr>
            <w:r w:rsidRPr="002E359B">
              <w:rPr>
                <w:b/>
                <w:bCs/>
              </w:rPr>
              <w:tab/>
              <w:t>Details</w:t>
            </w:r>
          </w:p>
        </w:tc>
        <w:tc>
          <w:tcPr>
            <w:tcW w:w="0" w:type="auto"/>
          </w:tcPr>
          <w:p w:rsidR="00D9552C" w:rsidRPr="002E359B" w:rsidRDefault="00D9552C" w:rsidP="00D9552C">
            <w:pPr>
              <w:jc w:val="center"/>
              <w:rPr>
                <w:b/>
                <w:bCs/>
              </w:rPr>
            </w:pPr>
            <w:r w:rsidRPr="002E359B">
              <w:rPr>
                <w:b/>
                <w:bCs/>
              </w:rPr>
              <w:t>Total</w:t>
            </w:r>
          </w:p>
        </w:tc>
      </w:tr>
      <w:tr w:rsidR="00D9552C" w:rsidRPr="002E359B" w:rsidTr="00D9552C">
        <w:trPr>
          <w:trHeight w:val="244"/>
          <w:jc w:val="center"/>
        </w:trPr>
        <w:tc>
          <w:tcPr>
            <w:tcW w:w="0" w:type="auto"/>
          </w:tcPr>
          <w:p w:rsidR="00D9552C" w:rsidRPr="002E359B" w:rsidRDefault="00D9552C" w:rsidP="002A01DD">
            <w:pPr>
              <w:numPr>
                <w:ilvl w:val="0"/>
                <w:numId w:val="9"/>
              </w:numPr>
              <w:jc w:val="both"/>
              <w:rPr>
                <w:bCs/>
              </w:rPr>
            </w:pPr>
            <w:r w:rsidRPr="002E359B">
              <w:rPr>
                <w:bCs/>
              </w:rPr>
              <w:t>No. of cases evaluated</w:t>
            </w:r>
          </w:p>
        </w:tc>
        <w:tc>
          <w:tcPr>
            <w:tcW w:w="0" w:type="auto"/>
          </w:tcPr>
          <w:p w:rsidR="00D9552C" w:rsidRPr="002E359B" w:rsidRDefault="00AD20DD" w:rsidP="00D9552C">
            <w:pPr>
              <w:jc w:val="center"/>
            </w:pPr>
            <w:r>
              <w:t>14</w:t>
            </w:r>
          </w:p>
        </w:tc>
      </w:tr>
      <w:tr w:rsidR="00D9552C" w:rsidRPr="002E359B" w:rsidTr="00D9552C">
        <w:trPr>
          <w:trHeight w:val="244"/>
          <w:jc w:val="center"/>
        </w:trPr>
        <w:tc>
          <w:tcPr>
            <w:tcW w:w="0" w:type="auto"/>
          </w:tcPr>
          <w:p w:rsidR="00D9552C" w:rsidRPr="002E359B" w:rsidRDefault="00D9552C" w:rsidP="002A01DD">
            <w:pPr>
              <w:numPr>
                <w:ilvl w:val="0"/>
                <w:numId w:val="9"/>
              </w:numPr>
              <w:jc w:val="both"/>
              <w:rPr>
                <w:bCs/>
              </w:rPr>
            </w:pPr>
            <w:r w:rsidRPr="002E359B">
              <w:rPr>
                <w:bCs/>
              </w:rPr>
              <w:t>No. of assessment sessions</w:t>
            </w:r>
          </w:p>
        </w:tc>
        <w:tc>
          <w:tcPr>
            <w:tcW w:w="0" w:type="auto"/>
          </w:tcPr>
          <w:p w:rsidR="00D9552C" w:rsidRPr="002E359B" w:rsidRDefault="00AD20DD" w:rsidP="00D9552C">
            <w:pPr>
              <w:jc w:val="center"/>
            </w:pPr>
            <w:r>
              <w:t>14</w:t>
            </w:r>
          </w:p>
        </w:tc>
      </w:tr>
      <w:tr w:rsidR="00D9552C" w:rsidRPr="002E359B" w:rsidTr="00D9552C">
        <w:trPr>
          <w:trHeight w:val="244"/>
          <w:jc w:val="center"/>
        </w:trPr>
        <w:tc>
          <w:tcPr>
            <w:tcW w:w="0" w:type="auto"/>
          </w:tcPr>
          <w:p w:rsidR="00D9552C" w:rsidRPr="002E359B" w:rsidRDefault="00D9552C" w:rsidP="002A01DD">
            <w:pPr>
              <w:numPr>
                <w:ilvl w:val="0"/>
                <w:numId w:val="9"/>
              </w:numPr>
              <w:jc w:val="both"/>
              <w:rPr>
                <w:bCs/>
              </w:rPr>
            </w:pPr>
            <w:r w:rsidRPr="002E359B">
              <w:rPr>
                <w:bCs/>
              </w:rPr>
              <w:t>No. of therapy cases</w:t>
            </w:r>
          </w:p>
        </w:tc>
        <w:tc>
          <w:tcPr>
            <w:tcW w:w="0" w:type="auto"/>
          </w:tcPr>
          <w:p w:rsidR="00D9552C" w:rsidRPr="002E359B" w:rsidRDefault="00162037" w:rsidP="00D9552C">
            <w:pPr>
              <w:jc w:val="center"/>
            </w:pPr>
            <w:r>
              <w:t>98</w:t>
            </w:r>
          </w:p>
        </w:tc>
      </w:tr>
      <w:tr w:rsidR="00D9552C" w:rsidRPr="002E359B" w:rsidTr="00D9552C">
        <w:trPr>
          <w:trHeight w:val="244"/>
          <w:jc w:val="center"/>
        </w:trPr>
        <w:tc>
          <w:tcPr>
            <w:tcW w:w="0" w:type="auto"/>
          </w:tcPr>
          <w:p w:rsidR="00D9552C" w:rsidRPr="002E359B" w:rsidRDefault="00D9552C" w:rsidP="002A01DD">
            <w:pPr>
              <w:numPr>
                <w:ilvl w:val="0"/>
                <w:numId w:val="9"/>
              </w:numPr>
              <w:jc w:val="both"/>
              <w:rPr>
                <w:bCs/>
              </w:rPr>
            </w:pPr>
            <w:r w:rsidRPr="002E359B">
              <w:rPr>
                <w:bCs/>
              </w:rPr>
              <w:t>No. of therapy sessions</w:t>
            </w:r>
          </w:p>
        </w:tc>
        <w:tc>
          <w:tcPr>
            <w:tcW w:w="0" w:type="auto"/>
          </w:tcPr>
          <w:p w:rsidR="00D9552C" w:rsidRPr="002E359B" w:rsidRDefault="00162037" w:rsidP="002F72D4">
            <w:pPr>
              <w:jc w:val="center"/>
            </w:pPr>
            <w:r>
              <w:t>684</w:t>
            </w:r>
          </w:p>
        </w:tc>
      </w:tr>
      <w:tr w:rsidR="00D9552C" w:rsidRPr="002E359B" w:rsidTr="00D9552C">
        <w:trPr>
          <w:trHeight w:val="257"/>
          <w:jc w:val="center"/>
        </w:trPr>
        <w:tc>
          <w:tcPr>
            <w:tcW w:w="0" w:type="auto"/>
          </w:tcPr>
          <w:p w:rsidR="00D9552C" w:rsidRPr="002E359B" w:rsidRDefault="00D9552C" w:rsidP="002A01DD">
            <w:pPr>
              <w:numPr>
                <w:ilvl w:val="0"/>
                <w:numId w:val="9"/>
              </w:numPr>
              <w:jc w:val="both"/>
              <w:rPr>
                <w:bCs/>
              </w:rPr>
            </w:pPr>
            <w:r w:rsidRPr="002E359B">
              <w:rPr>
                <w:bCs/>
              </w:rPr>
              <w:t>No. of D.T. cases</w:t>
            </w:r>
          </w:p>
        </w:tc>
        <w:tc>
          <w:tcPr>
            <w:tcW w:w="0" w:type="auto"/>
          </w:tcPr>
          <w:p w:rsidR="00D9552C" w:rsidRPr="002E359B" w:rsidRDefault="00162037" w:rsidP="00D9552C">
            <w:pPr>
              <w:jc w:val="center"/>
            </w:pPr>
            <w:r>
              <w:t>9</w:t>
            </w:r>
          </w:p>
        </w:tc>
      </w:tr>
      <w:tr w:rsidR="00D9552C" w:rsidRPr="002E359B" w:rsidTr="00D9552C">
        <w:trPr>
          <w:trHeight w:val="244"/>
          <w:jc w:val="center"/>
        </w:trPr>
        <w:tc>
          <w:tcPr>
            <w:tcW w:w="0" w:type="auto"/>
          </w:tcPr>
          <w:p w:rsidR="00D9552C" w:rsidRPr="002E359B" w:rsidRDefault="00D9552C" w:rsidP="002A01DD">
            <w:pPr>
              <w:numPr>
                <w:ilvl w:val="0"/>
                <w:numId w:val="9"/>
              </w:numPr>
              <w:jc w:val="both"/>
              <w:rPr>
                <w:bCs/>
              </w:rPr>
            </w:pPr>
            <w:r w:rsidRPr="002E359B">
              <w:rPr>
                <w:bCs/>
              </w:rPr>
              <w:t>No. of cases discharged</w:t>
            </w:r>
          </w:p>
        </w:tc>
        <w:tc>
          <w:tcPr>
            <w:tcW w:w="0" w:type="auto"/>
          </w:tcPr>
          <w:p w:rsidR="00D9552C" w:rsidRPr="002E359B" w:rsidRDefault="00162037" w:rsidP="00D9552C">
            <w:pPr>
              <w:jc w:val="center"/>
            </w:pPr>
            <w:r>
              <w:t>5</w:t>
            </w:r>
          </w:p>
        </w:tc>
      </w:tr>
      <w:tr w:rsidR="00D9552C" w:rsidRPr="002E359B" w:rsidTr="00D9552C">
        <w:trPr>
          <w:trHeight w:val="244"/>
          <w:jc w:val="center"/>
        </w:trPr>
        <w:tc>
          <w:tcPr>
            <w:tcW w:w="0" w:type="auto"/>
          </w:tcPr>
          <w:p w:rsidR="00D9552C" w:rsidRPr="002E359B" w:rsidRDefault="00D9552C" w:rsidP="002A01DD">
            <w:pPr>
              <w:numPr>
                <w:ilvl w:val="0"/>
                <w:numId w:val="9"/>
              </w:numPr>
              <w:jc w:val="both"/>
              <w:rPr>
                <w:bCs/>
              </w:rPr>
            </w:pPr>
            <w:r w:rsidRPr="002E359B">
              <w:rPr>
                <w:bCs/>
              </w:rPr>
              <w:t>No. of cases discontinued</w:t>
            </w:r>
          </w:p>
        </w:tc>
        <w:tc>
          <w:tcPr>
            <w:tcW w:w="0" w:type="auto"/>
          </w:tcPr>
          <w:p w:rsidR="00D9552C" w:rsidRPr="002E359B" w:rsidRDefault="00162037" w:rsidP="00D9552C">
            <w:pPr>
              <w:jc w:val="center"/>
            </w:pPr>
            <w:r>
              <w:t>4</w:t>
            </w:r>
          </w:p>
        </w:tc>
      </w:tr>
      <w:tr w:rsidR="00D9552C" w:rsidRPr="002E359B" w:rsidTr="00D9552C">
        <w:trPr>
          <w:trHeight w:val="244"/>
          <w:jc w:val="center"/>
        </w:trPr>
        <w:tc>
          <w:tcPr>
            <w:tcW w:w="0" w:type="auto"/>
          </w:tcPr>
          <w:p w:rsidR="00D9552C" w:rsidRPr="002E359B" w:rsidRDefault="00D9552C" w:rsidP="002A01DD">
            <w:pPr>
              <w:numPr>
                <w:ilvl w:val="0"/>
                <w:numId w:val="9"/>
              </w:numPr>
              <w:jc w:val="both"/>
              <w:rPr>
                <w:bCs/>
              </w:rPr>
            </w:pPr>
            <w:r w:rsidRPr="002E359B">
              <w:rPr>
                <w:bCs/>
              </w:rPr>
              <w:t>No. of Hindi cases</w:t>
            </w:r>
          </w:p>
        </w:tc>
        <w:tc>
          <w:tcPr>
            <w:tcW w:w="0" w:type="auto"/>
          </w:tcPr>
          <w:p w:rsidR="00D9552C" w:rsidRPr="002E359B" w:rsidRDefault="00AD20DD" w:rsidP="00D9552C">
            <w:pPr>
              <w:jc w:val="center"/>
            </w:pPr>
            <w:r>
              <w:t>1</w:t>
            </w:r>
          </w:p>
        </w:tc>
      </w:tr>
      <w:tr w:rsidR="00D9552C" w:rsidRPr="002E359B" w:rsidTr="00D9552C">
        <w:trPr>
          <w:trHeight w:val="341"/>
          <w:jc w:val="center"/>
        </w:trPr>
        <w:tc>
          <w:tcPr>
            <w:tcW w:w="0" w:type="auto"/>
          </w:tcPr>
          <w:p w:rsidR="00D9552C" w:rsidRPr="002E359B" w:rsidRDefault="00D9552C" w:rsidP="002A01DD">
            <w:pPr>
              <w:numPr>
                <w:ilvl w:val="0"/>
                <w:numId w:val="9"/>
              </w:numPr>
              <w:jc w:val="both"/>
              <w:rPr>
                <w:bCs/>
              </w:rPr>
            </w:pPr>
            <w:r w:rsidRPr="002E359B">
              <w:rPr>
                <w:bCs/>
              </w:rPr>
              <w:t>No. of materials developed</w:t>
            </w:r>
          </w:p>
        </w:tc>
        <w:tc>
          <w:tcPr>
            <w:tcW w:w="0" w:type="auto"/>
          </w:tcPr>
          <w:p w:rsidR="00D9552C" w:rsidRPr="002E359B" w:rsidRDefault="00AD20DD" w:rsidP="00D9552C">
            <w:pPr>
              <w:jc w:val="center"/>
            </w:pPr>
            <w:r>
              <w:t>-</w:t>
            </w:r>
          </w:p>
        </w:tc>
      </w:tr>
    </w:tbl>
    <w:p w:rsidR="004670CA" w:rsidRDefault="004670CA" w:rsidP="00CE29B6">
      <w:pPr>
        <w:jc w:val="both"/>
        <w:rPr>
          <w:b/>
          <w:i/>
          <w:iCs/>
        </w:rPr>
      </w:pPr>
    </w:p>
    <w:p w:rsidR="001E49E2" w:rsidRPr="002E359B" w:rsidRDefault="001E49E2" w:rsidP="00CE29B6">
      <w:pPr>
        <w:jc w:val="both"/>
        <w:rPr>
          <w:b/>
          <w:bCs/>
          <w:i/>
        </w:rPr>
      </w:pPr>
      <w:r w:rsidRPr="002E359B">
        <w:rPr>
          <w:b/>
          <w:i/>
          <w:iCs/>
        </w:rPr>
        <w:t>Clinic for Adult and Elderly persons with communication disorders:</w:t>
      </w:r>
      <w:r w:rsidR="0020696A" w:rsidRPr="002E359B">
        <w:rPr>
          <w:b/>
          <w:bCs/>
          <w:i/>
        </w:rPr>
        <w:t xml:space="preserve"> </w:t>
      </w:r>
    </w:p>
    <w:p w:rsidR="001E49E2" w:rsidRPr="002E359B" w:rsidRDefault="001E49E2" w:rsidP="007F7AA2">
      <w:pPr>
        <w:pStyle w:val="NoSpacing"/>
        <w:jc w:val="center"/>
        <w:rPr>
          <w:b/>
          <w:bCs/>
          <w:i/>
        </w:rPr>
      </w:pPr>
    </w:p>
    <w:p w:rsidR="001E49E2" w:rsidRPr="002E359B" w:rsidRDefault="001E49E2" w:rsidP="004568B1">
      <w:pPr>
        <w:pStyle w:val="ListParagraph"/>
        <w:spacing w:after="0" w:line="240" w:lineRule="auto"/>
        <w:ind w:left="0"/>
        <w:rPr>
          <w:rFonts w:ascii="Times New Roman" w:hAnsi="Times New Roman"/>
          <w:b/>
          <w:bCs/>
          <w:i/>
          <w:iCs/>
          <w:sz w:val="24"/>
          <w:szCs w:val="24"/>
        </w:rPr>
      </w:pPr>
      <w:r w:rsidRPr="002E359B">
        <w:rPr>
          <w:rFonts w:ascii="Times New Roman" w:hAnsi="Times New Roman"/>
          <w:b/>
          <w:bCs/>
          <w:i/>
          <w:iCs/>
          <w:sz w:val="24"/>
          <w:szCs w:val="24"/>
        </w:rPr>
        <w:t>Dysphagia Unit</w:t>
      </w:r>
    </w:p>
    <w:tbl>
      <w:tblPr>
        <w:tblW w:w="0" w:type="auto"/>
        <w:jc w:val="center"/>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896"/>
        <w:gridCol w:w="763"/>
      </w:tblGrid>
      <w:tr w:rsidR="00040D6B" w:rsidRPr="002E359B" w:rsidTr="00A8471B">
        <w:trPr>
          <w:trHeight w:val="244"/>
          <w:jc w:val="center"/>
        </w:trPr>
        <w:tc>
          <w:tcPr>
            <w:tcW w:w="0" w:type="auto"/>
          </w:tcPr>
          <w:p w:rsidR="00040D6B" w:rsidRPr="002E359B" w:rsidRDefault="00040D6B" w:rsidP="00A8471B">
            <w:pPr>
              <w:jc w:val="center"/>
              <w:rPr>
                <w:bCs/>
              </w:rPr>
            </w:pPr>
            <w:r w:rsidRPr="002E359B">
              <w:rPr>
                <w:b/>
                <w:bCs/>
              </w:rPr>
              <w:tab/>
            </w:r>
            <w:r w:rsidRPr="002E359B">
              <w:rPr>
                <w:bCs/>
              </w:rPr>
              <w:t>Details</w:t>
            </w:r>
          </w:p>
        </w:tc>
        <w:tc>
          <w:tcPr>
            <w:tcW w:w="0" w:type="auto"/>
          </w:tcPr>
          <w:p w:rsidR="00040D6B" w:rsidRPr="002E359B" w:rsidRDefault="00040D6B" w:rsidP="00A8471B">
            <w:pPr>
              <w:jc w:val="center"/>
              <w:rPr>
                <w:b/>
                <w:bCs/>
              </w:rPr>
            </w:pPr>
            <w:r w:rsidRPr="002E359B">
              <w:rPr>
                <w:b/>
                <w:bCs/>
              </w:rPr>
              <w:t>Total</w:t>
            </w:r>
          </w:p>
        </w:tc>
      </w:tr>
      <w:tr w:rsidR="00040D6B" w:rsidRPr="002E359B" w:rsidTr="00A8471B">
        <w:trPr>
          <w:trHeight w:val="244"/>
          <w:jc w:val="center"/>
        </w:trPr>
        <w:tc>
          <w:tcPr>
            <w:tcW w:w="0" w:type="auto"/>
          </w:tcPr>
          <w:p w:rsidR="00040D6B" w:rsidRPr="002E359B" w:rsidRDefault="00040D6B" w:rsidP="002A01DD">
            <w:pPr>
              <w:numPr>
                <w:ilvl w:val="0"/>
                <w:numId w:val="13"/>
              </w:numPr>
              <w:jc w:val="both"/>
              <w:rPr>
                <w:bCs/>
              </w:rPr>
            </w:pPr>
            <w:r w:rsidRPr="002E359B">
              <w:rPr>
                <w:bCs/>
              </w:rPr>
              <w:t>No. of cases evaluated</w:t>
            </w:r>
          </w:p>
        </w:tc>
        <w:tc>
          <w:tcPr>
            <w:tcW w:w="0" w:type="auto"/>
          </w:tcPr>
          <w:p w:rsidR="00040D6B" w:rsidRPr="002E359B" w:rsidRDefault="00584BBB" w:rsidP="00BD3494">
            <w:pPr>
              <w:jc w:val="center"/>
            </w:pPr>
            <w:r>
              <w:t>4</w:t>
            </w:r>
          </w:p>
        </w:tc>
      </w:tr>
      <w:tr w:rsidR="00040D6B" w:rsidRPr="002E359B" w:rsidTr="00A8471B">
        <w:trPr>
          <w:trHeight w:val="244"/>
          <w:jc w:val="center"/>
        </w:trPr>
        <w:tc>
          <w:tcPr>
            <w:tcW w:w="0" w:type="auto"/>
          </w:tcPr>
          <w:p w:rsidR="00040D6B" w:rsidRPr="002E359B" w:rsidRDefault="00040D6B" w:rsidP="002A01DD">
            <w:pPr>
              <w:numPr>
                <w:ilvl w:val="0"/>
                <w:numId w:val="13"/>
              </w:numPr>
              <w:jc w:val="both"/>
              <w:rPr>
                <w:bCs/>
              </w:rPr>
            </w:pPr>
            <w:r w:rsidRPr="002E359B">
              <w:rPr>
                <w:bCs/>
              </w:rPr>
              <w:t>No. of assessment sessions</w:t>
            </w:r>
          </w:p>
        </w:tc>
        <w:tc>
          <w:tcPr>
            <w:tcW w:w="0" w:type="auto"/>
          </w:tcPr>
          <w:p w:rsidR="00040D6B" w:rsidRPr="002E359B" w:rsidRDefault="00584BBB" w:rsidP="00BD3494">
            <w:pPr>
              <w:jc w:val="center"/>
            </w:pPr>
            <w:r>
              <w:t>4</w:t>
            </w:r>
          </w:p>
        </w:tc>
      </w:tr>
      <w:tr w:rsidR="00040D6B" w:rsidRPr="002E359B" w:rsidTr="00A8471B">
        <w:trPr>
          <w:trHeight w:val="244"/>
          <w:jc w:val="center"/>
        </w:trPr>
        <w:tc>
          <w:tcPr>
            <w:tcW w:w="0" w:type="auto"/>
          </w:tcPr>
          <w:p w:rsidR="00040D6B" w:rsidRPr="002E359B" w:rsidRDefault="00040D6B" w:rsidP="002A01DD">
            <w:pPr>
              <w:numPr>
                <w:ilvl w:val="0"/>
                <w:numId w:val="13"/>
              </w:numPr>
              <w:jc w:val="both"/>
              <w:rPr>
                <w:bCs/>
              </w:rPr>
            </w:pPr>
            <w:r w:rsidRPr="002E359B">
              <w:rPr>
                <w:bCs/>
              </w:rPr>
              <w:t>No. of therapy cases</w:t>
            </w:r>
          </w:p>
        </w:tc>
        <w:tc>
          <w:tcPr>
            <w:tcW w:w="0" w:type="auto"/>
          </w:tcPr>
          <w:p w:rsidR="00040D6B" w:rsidRPr="002E359B" w:rsidRDefault="00584BBB" w:rsidP="00BD3494">
            <w:pPr>
              <w:jc w:val="center"/>
            </w:pPr>
            <w:r>
              <w:t>1</w:t>
            </w:r>
          </w:p>
        </w:tc>
      </w:tr>
      <w:tr w:rsidR="00040D6B" w:rsidRPr="002E359B" w:rsidTr="00A8471B">
        <w:trPr>
          <w:trHeight w:val="244"/>
          <w:jc w:val="center"/>
        </w:trPr>
        <w:tc>
          <w:tcPr>
            <w:tcW w:w="0" w:type="auto"/>
          </w:tcPr>
          <w:p w:rsidR="00040D6B" w:rsidRPr="002E359B" w:rsidRDefault="00040D6B" w:rsidP="002A01DD">
            <w:pPr>
              <w:numPr>
                <w:ilvl w:val="0"/>
                <w:numId w:val="13"/>
              </w:numPr>
              <w:jc w:val="both"/>
              <w:rPr>
                <w:bCs/>
              </w:rPr>
            </w:pPr>
            <w:r w:rsidRPr="002E359B">
              <w:rPr>
                <w:bCs/>
              </w:rPr>
              <w:t>No. of therapy sessions</w:t>
            </w:r>
          </w:p>
        </w:tc>
        <w:tc>
          <w:tcPr>
            <w:tcW w:w="0" w:type="auto"/>
          </w:tcPr>
          <w:p w:rsidR="00040D6B" w:rsidRPr="002E359B" w:rsidRDefault="00584BBB" w:rsidP="00BD3494">
            <w:pPr>
              <w:jc w:val="center"/>
            </w:pPr>
            <w:r>
              <w:t>3</w:t>
            </w:r>
          </w:p>
        </w:tc>
      </w:tr>
      <w:tr w:rsidR="00040D6B" w:rsidRPr="002E359B" w:rsidTr="00A8471B">
        <w:trPr>
          <w:trHeight w:val="257"/>
          <w:jc w:val="center"/>
        </w:trPr>
        <w:tc>
          <w:tcPr>
            <w:tcW w:w="0" w:type="auto"/>
          </w:tcPr>
          <w:p w:rsidR="00040D6B" w:rsidRPr="002E359B" w:rsidRDefault="00040D6B" w:rsidP="002A01DD">
            <w:pPr>
              <w:numPr>
                <w:ilvl w:val="0"/>
                <w:numId w:val="13"/>
              </w:numPr>
              <w:jc w:val="both"/>
              <w:rPr>
                <w:bCs/>
              </w:rPr>
            </w:pPr>
            <w:r w:rsidRPr="002E359B">
              <w:rPr>
                <w:bCs/>
              </w:rPr>
              <w:t>No. of D.T. cases</w:t>
            </w:r>
          </w:p>
        </w:tc>
        <w:tc>
          <w:tcPr>
            <w:tcW w:w="0" w:type="auto"/>
          </w:tcPr>
          <w:p w:rsidR="00040D6B" w:rsidRPr="002E359B" w:rsidRDefault="00584BBB" w:rsidP="00BD3494">
            <w:pPr>
              <w:jc w:val="center"/>
            </w:pPr>
            <w:r>
              <w:t>-</w:t>
            </w:r>
          </w:p>
        </w:tc>
      </w:tr>
      <w:tr w:rsidR="00040D6B" w:rsidRPr="002E359B" w:rsidTr="00A8471B">
        <w:trPr>
          <w:trHeight w:val="244"/>
          <w:jc w:val="center"/>
        </w:trPr>
        <w:tc>
          <w:tcPr>
            <w:tcW w:w="0" w:type="auto"/>
          </w:tcPr>
          <w:p w:rsidR="00040D6B" w:rsidRPr="002E359B" w:rsidRDefault="00040D6B" w:rsidP="002A01DD">
            <w:pPr>
              <w:numPr>
                <w:ilvl w:val="0"/>
                <w:numId w:val="13"/>
              </w:numPr>
              <w:jc w:val="both"/>
              <w:rPr>
                <w:bCs/>
              </w:rPr>
            </w:pPr>
            <w:r w:rsidRPr="002E359B">
              <w:rPr>
                <w:bCs/>
              </w:rPr>
              <w:t>No. of cases discharged</w:t>
            </w:r>
          </w:p>
        </w:tc>
        <w:tc>
          <w:tcPr>
            <w:tcW w:w="0" w:type="auto"/>
          </w:tcPr>
          <w:p w:rsidR="00040D6B" w:rsidRPr="002E359B" w:rsidRDefault="00584BBB" w:rsidP="00BD3494">
            <w:pPr>
              <w:jc w:val="center"/>
            </w:pPr>
            <w:r>
              <w:t>1</w:t>
            </w:r>
          </w:p>
        </w:tc>
      </w:tr>
      <w:tr w:rsidR="00040D6B" w:rsidRPr="002E359B" w:rsidTr="00A8471B">
        <w:trPr>
          <w:trHeight w:val="244"/>
          <w:jc w:val="center"/>
        </w:trPr>
        <w:tc>
          <w:tcPr>
            <w:tcW w:w="0" w:type="auto"/>
          </w:tcPr>
          <w:p w:rsidR="00040D6B" w:rsidRPr="002E359B" w:rsidRDefault="00040D6B" w:rsidP="002A01DD">
            <w:pPr>
              <w:numPr>
                <w:ilvl w:val="0"/>
                <w:numId w:val="13"/>
              </w:numPr>
              <w:jc w:val="both"/>
              <w:rPr>
                <w:bCs/>
              </w:rPr>
            </w:pPr>
            <w:r w:rsidRPr="002E359B">
              <w:rPr>
                <w:bCs/>
              </w:rPr>
              <w:t>No. of cases discontinued</w:t>
            </w:r>
          </w:p>
        </w:tc>
        <w:tc>
          <w:tcPr>
            <w:tcW w:w="0" w:type="auto"/>
          </w:tcPr>
          <w:p w:rsidR="00040D6B" w:rsidRPr="002E359B" w:rsidRDefault="00584BBB" w:rsidP="00BD3494">
            <w:pPr>
              <w:jc w:val="center"/>
            </w:pPr>
            <w:r>
              <w:t>-</w:t>
            </w:r>
          </w:p>
        </w:tc>
      </w:tr>
      <w:tr w:rsidR="00040D6B" w:rsidRPr="002E359B" w:rsidTr="00A8471B">
        <w:trPr>
          <w:trHeight w:val="244"/>
          <w:jc w:val="center"/>
        </w:trPr>
        <w:tc>
          <w:tcPr>
            <w:tcW w:w="0" w:type="auto"/>
          </w:tcPr>
          <w:p w:rsidR="00040D6B" w:rsidRPr="002E359B" w:rsidRDefault="00040D6B" w:rsidP="002A01DD">
            <w:pPr>
              <w:numPr>
                <w:ilvl w:val="0"/>
                <w:numId w:val="13"/>
              </w:numPr>
              <w:jc w:val="both"/>
              <w:rPr>
                <w:bCs/>
              </w:rPr>
            </w:pPr>
            <w:r w:rsidRPr="002E359B">
              <w:rPr>
                <w:bCs/>
              </w:rPr>
              <w:t>No. of Hindi cases</w:t>
            </w:r>
          </w:p>
        </w:tc>
        <w:tc>
          <w:tcPr>
            <w:tcW w:w="0" w:type="auto"/>
          </w:tcPr>
          <w:p w:rsidR="00040D6B" w:rsidRPr="002E359B" w:rsidRDefault="00584BBB" w:rsidP="00BD3494">
            <w:pPr>
              <w:jc w:val="center"/>
            </w:pPr>
            <w:r>
              <w:t>-</w:t>
            </w:r>
          </w:p>
        </w:tc>
      </w:tr>
      <w:tr w:rsidR="00040D6B" w:rsidRPr="002E359B" w:rsidTr="00A8471B">
        <w:trPr>
          <w:trHeight w:val="341"/>
          <w:jc w:val="center"/>
        </w:trPr>
        <w:tc>
          <w:tcPr>
            <w:tcW w:w="0" w:type="auto"/>
          </w:tcPr>
          <w:p w:rsidR="00040D6B" w:rsidRPr="002E359B" w:rsidRDefault="00040D6B" w:rsidP="002A01DD">
            <w:pPr>
              <w:numPr>
                <w:ilvl w:val="0"/>
                <w:numId w:val="13"/>
              </w:numPr>
              <w:jc w:val="both"/>
              <w:rPr>
                <w:bCs/>
              </w:rPr>
            </w:pPr>
            <w:r w:rsidRPr="002E359B">
              <w:rPr>
                <w:bCs/>
              </w:rPr>
              <w:lastRenderedPageBreak/>
              <w:t>No. of materials developed</w:t>
            </w:r>
          </w:p>
        </w:tc>
        <w:tc>
          <w:tcPr>
            <w:tcW w:w="0" w:type="auto"/>
          </w:tcPr>
          <w:p w:rsidR="00040D6B" w:rsidRPr="002E359B" w:rsidRDefault="00584BBB" w:rsidP="00BD3494">
            <w:pPr>
              <w:jc w:val="center"/>
            </w:pPr>
            <w:r>
              <w:t>-</w:t>
            </w:r>
          </w:p>
        </w:tc>
      </w:tr>
    </w:tbl>
    <w:p w:rsidR="00C550F3" w:rsidRPr="002E359B" w:rsidRDefault="00C550F3" w:rsidP="00185814">
      <w:pPr>
        <w:tabs>
          <w:tab w:val="left" w:pos="-284"/>
        </w:tabs>
        <w:rPr>
          <w:bCs/>
          <w:i/>
          <w:iCs/>
        </w:rPr>
      </w:pPr>
    </w:p>
    <w:p w:rsidR="006F1F65" w:rsidRPr="002E359B" w:rsidRDefault="006F1F65" w:rsidP="00185814">
      <w:pPr>
        <w:tabs>
          <w:tab w:val="left" w:pos="-284"/>
        </w:tabs>
        <w:rPr>
          <w:b/>
          <w:bCs/>
          <w:i/>
        </w:rPr>
      </w:pPr>
      <w:r w:rsidRPr="002E359B">
        <w:rPr>
          <w:b/>
          <w:bCs/>
          <w:i/>
        </w:rPr>
        <w:t>U</w:t>
      </w:r>
      <w:r w:rsidR="00316970" w:rsidRPr="002E359B">
        <w:rPr>
          <w:b/>
          <w:bCs/>
          <w:i/>
        </w:rPr>
        <w:t xml:space="preserve"> </w:t>
      </w:r>
      <w:r w:rsidR="00120512">
        <w:rPr>
          <w:b/>
          <w:bCs/>
          <w:i/>
        </w:rPr>
        <w:t>–</w:t>
      </w:r>
      <w:r w:rsidR="00316970" w:rsidRPr="002E359B">
        <w:rPr>
          <w:b/>
          <w:bCs/>
          <w:i/>
        </w:rPr>
        <w:t xml:space="preserve"> </w:t>
      </w:r>
      <w:r w:rsidRPr="002E359B">
        <w:rPr>
          <w:b/>
          <w:bCs/>
          <w:i/>
        </w:rPr>
        <w:t xml:space="preserve">SOFA </w:t>
      </w:r>
    </w:p>
    <w:tbl>
      <w:tblPr>
        <w:tblW w:w="0" w:type="auto"/>
        <w:jc w:val="center"/>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896"/>
        <w:gridCol w:w="763"/>
      </w:tblGrid>
      <w:tr w:rsidR="00D9552C" w:rsidRPr="002E359B" w:rsidTr="00D9552C">
        <w:trPr>
          <w:trHeight w:val="244"/>
          <w:jc w:val="center"/>
        </w:trPr>
        <w:tc>
          <w:tcPr>
            <w:tcW w:w="0" w:type="auto"/>
          </w:tcPr>
          <w:p w:rsidR="00D9552C" w:rsidRPr="002E359B" w:rsidRDefault="00D9552C" w:rsidP="00D9552C">
            <w:pPr>
              <w:jc w:val="center"/>
              <w:rPr>
                <w:bCs/>
              </w:rPr>
            </w:pPr>
            <w:r w:rsidRPr="002E359B">
              <w:rPr>
                <w:b/>
                <w:bCs/>
              </w:rPr>
              <w:tab/>
            </w:r>
            <w:r w:rsidRPr="002E359B">
              <w:rPr>
                <w:bCs/>
              </w:rPr>
              <w:t>Details</w:t>
            </w:r>
          </w:p>
        </w:tc>
        <w:tc>
          <w:tcPr>
            <w:tcW w:w="0" w:type="auto"/>
          </w:tcPr>
          <w:p w:rsidR="00D9552C" w:rsidRPr="002E359B" w:rsidRDefault="00D9552C" w:rsidP="00D9552C">
            <w:pPr>
              <w:jc w:val="center"/>
              <w:rPr>
                <w:b/>
                <w:bCs/>
              </w:rPr>
            </w:pPr>
            <w:r w:rsidRPr="002E359B">
              <w:rPr>
                <w:b/>
                <w:bCs/>
              </w:rPr>
              <w:t>Total</w:t>
            </w:r>
          </w:p>
        </w:tc>
      </w:tr>
      <w:tr w:rsidR="00D9552C" w:rsidRPr="002E359B" w:rsidTr="00D9552C">
        <w:trPr>
          <w:trHeight w:val="244"/>
          <w:jc w:val="center"/>
        </w:trPr>
        <w:tc>
          <w:tcPr>
            <w:tcW w:w="0" w:type="auto"/>
          </w:tcPr>
          <w:p w:rsidR="00D9552C" w:rsidRPr="002E359B" w:rsidRDefault="00D9552C" w:rsidP="002A01DD">
            <w:pPr>
              <w:numPr>
                <w:ilvl w:val="0"/>
                <w:numId w:val="14"/>
              </w:numPr>
              <w:jc w:val="both"/>
              <w:rPr>
                <w:bCs/>
              </w:rPr>
            </w:pPr>
            <w:r w:rsidRPr="002E359B">
              <w:rPr>
                <w:bCs/>
              </w:rPr>
              <w:t>No. of cases evaluated</w:t>
            </w:r>
          </w:p>
        </w:tc>
        <w:tc>
          <w:tcPr>
            <w:tcW w:w="0" w:type="auto"/>
          </w:tcPr>
          <w:p w:rsidR="00D9552C" w:rsidRPr="002E359B" w:rsidRDefault="00AD20DD" w:rsidP="00D9552C">
            <w:pPr>
              <w:jc w:val="center"/>
            </w:pPr>
            <w:r>
              <w:t>11</w:t>
            </w:r>
          </w:p>
        </w:tc>
      </w:tr>
      <w:tr w:rsidR="00D9552C" w:rsidRPr="002E359B" w:rsidTr="00D9552C">
        <w:trPr>
          <w:trHeight w:val="244"/>
          <w:jc w:val="center"/>
        </w:trPr>
        <w:tc>
          <w:tcPr>
            <w:tcW w:w="0" w:type="auto"/>
          </w:tcPr>
          <w:p w:rsidR="00D9552C" w:rsidRPr="002E359B" w:rsidRDefault="00D9552C" w:rsidP="002A01DD">
            <w:pPr>
              <w:numPr>
                <w:ilvl w:val="0"/>
                <w:numId w:val="14"/>
              </w:numPr>
              <w:jc w:val="both"/>
              <w:rPr>
                <w:bCs/>
              </w:rPr>
            </w:pPr>
            <w:r w:rsidRPr="002E359B">
              <w:rPr>
                <w:bCs/>
              </w:rPr>
              <w:t>No. of assessment sessions</w:t>
            </w:r>
          </w:p>
        </w:tc>
        <w:tc>
          <w:tcPr>
            <w:tcW w:w="0" w:type="auto"/>
          </w:tcPr>
          <w:p w:rsidR="00D9552C" w:rsidRPr="002E359B" w:rsidRDefault="00AD20DD" w:rsidP="00D9552C">
            <w:pPr>
              <w:jc w:val="center"/>
            </w:pPr>
            <w:r>
              <w:t>110</w:t>
            </w:r>
          </w:p>
        </w:tc>
      </w:tr>
      <w:tr w:rsidR="00D9552C" w:rsidRPr="002E359B" w:rsidTr="00D9552C">
        <w:trPr>
          <w:trHeight w:val="244"/>
          <w:jc w:val="center"/>
        </w:trPr>
        <w:tc>
          <w:tcPr>
            <w:tcW w:w="0" w:type="auto"/>
          </w:tcPr>
          <w:p w:rsidR="00D9552C" w:rsidRPr="002E359B" w:rsidRDefault="00D9552C" w:rsidP="002A01DD">
            <w:pPr>
              <w:numPr>
                <w:ilvl w:val="0"/>
                <w:numId w:val="14"/>
              </w:numPr>
              <w:jc w:val="both"/>
              <w:rPr>
                <w:bCs/>
              </w:rPr>
            </w:pPr>
            <w:r w:rsidRPr="002E359B">
              <w:rPr>
                <w:bCs/>
              </w:rPr>
              <w:t>No. of therapy cases</w:t>
            </w:r>
          </w:p>
        </w:tc>
        <w:tc>
          <w:tcPr>
            <w:tcW w:w="0" w:type="auto"/>
          </w:tcPr>
          <w:p w:rsidR="00D9552C" w:rsidRPr="002E359B" w:rsidRDefault="00AD20DD" w:rsidP="00D9552C">
            <w:pPr>
              <w:jc w:val="center"/>
            </w:pPr>
            <w:r>
              <w:t>0</w:t>
            </w:r>
          </w:p>
        </w:tc>
      </w:tr>
      <w:tr w:rsidR="00D9552C" w:rsidRPr="002E359B" w:rsidTr="00D9552C">
        <w:trPr>
          <w:trHeight w:val="244"/>
          <w:jc w:val="center"/>
        </w:trPr>
        <w:tc>
          <w:tcPr>
            <w:tcW w:w="0" w:type="auto"/>
          </w:tcPr>
          <w:p w:rsidR="00D9552C" w:rsidRPr="002E359B" w:rsidRDefault="00D9552C" w:rsidP="002A01DD">
            <w:pPr>
              <w:numPr>
                <w:ilvl w:val="0"/>
                <w:numId w:val="14"/>
              </w:numPr>
              <w:jc w:val="both"/>
              <w:rPr>
                <w:bCs/>
              </w:rPr>
            </w:pPr>
            <w:r w:rsidRPr="002E359B">
              <w:rPr>
                <w:bCs/>
              </w:rPr>
              <w:t>No. of therapy sessions</w:t>
            </w:r>
          </w:p>
        </w:tc>
        <w:tc>
          <w:tcPr>
            <w:tcW w:w="0" w:type="auto"/>
          </w:tcPr>
          <w:p w:rsidR="00D9552C" w:rsidRPr="002E359B" w:rsidRDefault="00AD20DD" w:rsidP="00D9552C">
            <w:pPr>
              <w:jc w:val="center"/>
            </w:pPr>
            <w:r>
              <w:t>0</w:t>
            </w:r>
          </w:p>
        </w:tc>
      </w:tr>
      <w:tr w:rsidR="00D9552C" w:rsidRPr="002E359B" w:rsidTr="00D9552C">
        <w:trPr>
          <w:trHeight w:val="257"/>
          <w:jc w:val="center"/>
        </w:trPr>
        <w:tc>
          <w:tcPr>
            <w:tcW w:w="0" w:type="auto"/>
          </w:tcPr>
          <w:p w:rsidR="00D9552C" w:rsidRPr="002E359B" w:rsidRDefault="00D9552C" w:rsidP="002A01DD">
            <w:pPr>
              <w:numPr>
                <w:ilvl w:val="0"/>
                <w:numId w:val="14"/>
              </w:numPr>
              <w:jc w:val="both"/>
              <w:rPr>
                <w:bCs/>
              </w:rPr>
            </w:pPr>
            <w:r w:rsidRPr="002E359B">
              <w:rPr>
                <w:bCs/>
              </w:rPr>
              <w:t>No. of D.T. cases</w:t>
            </w:r>
          </w:p>
        </w:tc>
        <w:tc>
          <w:tcPr>
            <w:tcW w:w="0" w:type="auto"/>
          </w:tcPr>
          <w:p w:rsidR="00424D95" w:rsidRPr="002E359B" w:rsidRDefault="00AD20DD" w:rsidP="00D9552C">
            <w:pPr>
              <w:jc w:val="center"/>
            </w:pPr>
            <w:r>
              <w:t>0</w:t>
            </w:r>
          </w:p>
        </w:tc>
      </w:tr>
      <w:tr w:rsidR="00D9552C" w:rsidRPr="002E359B" w:rsidTr="00D9552C">
        <w:trPr>
          <w:trHeight w:val="244"/>
          <w:jc w:val="center"/>
        </w:trPr>
        <w:tc>
          <w:tcPr>
            <w:tcW w:w="0" w:type="auto"/>
          </w:tcPr>
          <w:p w:rsidR="00D9552C" w:rsidRPr="002E359B" w:rsidRDefault="00D9552C" w:rsidP="002A01DD">
            <w:pPr>
              <w:numPr>
                <w:ilvl w:val="0"/>
                <w:numId w:val="14"/>
              </w:numPr>
              <w:jc w:val="both"/>
              <w:rPr>
                <w:bCs/>
              </w:rPr>
            </w:pPr>
            <w:r w:rsidRPr="002E359B">
              <w:rPr>
                <w:bCs/>
              </w:rPr>
              <w:t>No. of cases discharged</w:t>
            </w:r>
          </w:p>
        </w:tc>
        <w:tc>
          <w:tcPr>
            <w:tcW w:w="0" w:type="auto"/>
          </w:tcPr>
          <w:p w:rsidR="00D9552C" w:rsidRPr="002E359B" w:rsidRDefault="00AD20DD" w:rsidP="00D9552C">
            <w:pPr>
              <w:jc w:val="center"/>
            </w:pPr>
            <w:r>
              <w:t>0</w:t>
            </w:r>
          </w:p>
        </w:tc>
      </w:tr>
      <w:tr w:rsidR="00D9552C" w:rsidRPr="002E359B" w:rsidTr="00D9552C">
        <w:trPr>
          <w:trHeight w:val="244"/>
          <w:jc w:val="center"/>
        </w:trPr>
        <w:tc>
          <w:tcPr>
            <w:tcW w:w="0" w:type="auto"/>
          </w:tcPr>
          <w:p w:rsidR="00D9552C" w:rsidRPr="002E359B" w:rsidRDefault="00D9552C" w:rsidP="002A01DD">
            <w:pPr>
              <w:numPr>
                <w:ilvl w:val="0"/>
                <w:numId w:val="14"/>
              </w:numPr>
              <w:jc w:val="both"/>
              <w:rPr>
                <w:bCs/>
              </w:rPr>
            </w:pPr>
            <w:r w:rsidRPr="002E359B">
              <w:rPr>
                <w:bCs/>
              </w:rPr>
              <w:t>No. of cases discontinued</w:t>
            </w:r>
          </w:p>
        </w:tc>
        <w:tc>
          <w:tcPr>
            <w:tcW w:w="0" w:type="auto"/>
          </w:tcPr>
          <w:p w:rsidR="00D9552C" w:rsidRPr="002E359B" w:rsidRDefault="00AD20DD" w:rsidP="00D9552C">
            <w:pPr>
              <w:jc w:val="center"/>
            </w:pPr>
            <w:r>
              <w:t>0</w:t>
            </w:r>
          </w:p>
        </w:tc>
      </w:tr>
      <w:tr w:rsidR="00D9552C" w:rsidRPr="002E359B" w:rsidTr="00D9552C">
        <w:trPr>
          <w:trHeight w:val="244"/>
          <w:jc w:val="center"/>
        </w:trPr>
        <w:tc>
          <w:tcPr>
            <w:tcW w:w="0" w:type="auto"/>
          </w:tcPr>
          <w:p w:rsidR="00D9552C" w:rsidRPr="002E359B" w:rsidRDefault="00D9552C" w:rsidP="002A01DD">
            <w:pPr>
              <w:numPr>
                <w:ilvl w:val="0"/>
                <w:numId w:val="14"/>
              </w:numPr>
              <w:jc w:val="both"/>
              <w:rPr>
                <w:bCs/>
              </w:rPr>
            </w:pPr>
            <w:r w:rsidRPr="002E359B">
              <w:rPr>
                <w:bCs/>
              </w:rPr>
              <w:t>No. of Hindi cases</w:t>
            </w:r>
          </w:p>
        </w:tc>
        <w:tc>
          <w:tcPr>
            <w:tcW w:w="0" w:type="auto"/>
          </w:tcPr>
          <w:p w:rsidR="00D9552C" w:rsidRPr="002E359B" w:rsidRDefault="00AD20DD" w:rsidP="00D9552C">
            <w:pPr>
              <w:jc w:val="center"/>
            </w:pPr>
            <w:r>
              <w:t>-</w:t>
            </w:r>
          </w:p>
        </w:tc>
      </w:tr>
      <w:tr w:rsidR="00D9552C" w:rsidRPr="002E359B" w:rsidTr="00D9552C">
        <w:trPr>
          <w:trHeight w:val="341"/>
          <w:jc w:val="center"/>
        </w:trPr>
        <w:tc>
          <w:tcPr>
            <w:tcW w:w="0" w:type="auto"/>
          </w:tcPr>
          <w:p w:rsidR="00D9552C" w:rsidRPr="002E359B" w:rsidRDefault="00D9552C" w:rsidP="002A01DD">
            <w:pPr>
              <w:numPr>
                <w:ilvl w:val="0"/>
                <w:numId w:val="14"/>
              </w:numPr>
              <w:jc w:val="both"/>
              <w:rPr>
                <w:bCs/>
              </w:rPr>
            </w:pPr>
            <w:r w:rsidRPr="002E359B">
              <w:rPr>
                <w:bCs/>
              </w:rPr>
              <w:t>No. of materials developed</w:t>
            </w:r>
          </w:p>
        </w:tc>
        <w:tc>
          <w:tcPr>
            <w:tcW w:w="0" w:type="auto"/>
          </w:tcPr>
          <w:p w:rsidR="00D9552C" w:rsidRPr="002E359B" w:rsidRDefault="00AD20DD" w:rsidP="00D9552C">
            <w:pPr>
              <w:jc w:val="center"/>
            </w:pPr>
            <w:r>
              <w:t>-</w:t>
            </w:r>
          </w:p>
        </w:tc>
      </w:tr>
    </w:tbl>
    <w:p w:rsidR="00D9552C" w:rsidRPr="002E359B" w:rsidRDefault="00D9552C" w:rsidP="00185814">
      <w:pPr>
        <w:tabs>
          <w:tab w:val="left" w:pos="-284"/>
        </w:tabs>
        <w:rPr>
          <w:i/>
        </w:rPr>
      </w:pPr>
    </w:p>
    <w:p w:rsidR="002D0326" w:rsidRPr="002E359B" w:rsidRDefault="00D9552C" w:rsidP="003212B3">
      <w:pPr>
        <w:jc w:val="both"/>
        <w:rPr>
          <w:b/>
          <w:i/>
        </w:rPr>
      </w:pPr>
      <w:r w:rsidRPr="002E359B">
        <w:rPr>
          <w:b/>
          <w:i/>
        </w:rPr>
        <w:t>MSD Unit</w:t>
      </w:r>
    </w:p>
    <w:tbl>
      <w:tblPr>
        <w:tblW w:w="0" w:type="auto"/>
        <w:jc w:val="center"/>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896"/>
        <w:gridCol w:w="763"/>
      </w:tblGrid>
      <w:tr w:rsidR="00D9552C" w:rsidRPr="002E359B" w:rsidTr="00D9552C">
        <w:trPr>
          <w:trHeight w:val="244"/>
          <w:jc w:val="center"/>
        </w:trPr>
        <w:tc>
          <w:tcPr>
            <w:tcW w:w="0" w:type="auto"/>
          </w:tcPr>
          <w:p w:rsidR="00D9552C" w:rsidRPr="002E359B" w:rsidRDefault="00D9552C" w:rsidP="00D9552C">
            <w:pPr>
              <w:jc w:val="center"/>
              <w:rPr>
                <w:bCs/>
              </w:rPr>
            </w:pPr>
            <w:r w:rsidRPr="002E359B">
              <w:rPr>
                <w:b/>
                <w:bCs/>
              </w:rPr>
              <w:tab/>
            </w:r>
            <w:r w:rsidRPr="002E359B">
              <w:rPr>
                <w:bCs/>
              </w:rPr>
              <w:t>Details</w:t>
            </w:r>
          </w:p>
        </w:tc>
        <w:tc>
          <w:tcPr>
            <w:tcW w:w="0" w:type="auto"/>
          </w:tcPr>
          <w:p w:rsidR="00D9552C" w:rsidRPr="002E359B" w:rsidRDefault="00D9552C" w:rsidP="00D9552C">
            <w:pPr>
              <w:jc w:val="center"/>
              <w:rPr>
                <w:b/>
                <w:bCs/>
              </w:rPr>
            </w:pPr>
            <w:r w:rsidRPr="002E359B">
              <w:rPr>
                <w:b/>
                <w:bCs/>
              </w:rPr>
              <w:t>Total</w:t>
            </w:r>
          </w:p>
        </w:tc>
      </w:tr>
      <w:tr w:rsidR="00D9552C" w:rsidRPr="002E359B" w:rsidTr="00D9552C">
        <w:trPr>
          <w:trHeight w:val="244"/>
          <w:jc w:val="center"/>
        </w:trPr>
        <w:tc>
          <w:tcPr>
            <w:tcW w:w="0" w:type="auto"/>
          </w:tcPr>
          <w:p w:rsidR="00D9552C" w:rsidRPr="002E359B" w:rsidRDefault="00D9552C" w:rsidP="002A01DD">
            <w:pPr>
              <w:numPr>
                <w:ilvl w:val="0"/>
                <w:numId w:val="15"/>
              </w:numPr>
              <w:jc w:val="both"/>
              <w:rPr>
                <w:bCs/>
              </w:rPr>
            </w:pPr>
            <w:r w:rsidRPr="002E359B">
              <w:rPr>
                <w:bCs/>
              </w:rPr>
              <w:t>No. of cases evaluated</w:t>
            </w:r>
          </w:p>
        </w:tc>
        <w:tc>
          <w:tcPr>
            <w:tcW w:w="0" w:type="auto"/>
          </w:tcPr>
          <w:p w:rsidR="00D9552C" w:rsidRPr="002E359B" w:rsidRDefault="000A269D" w:rsidP="00D9552C">
            <w:pPr>
              <w:jc w:val="center"/>
            </w:pPr>
            <w:r>
              <w:t>6</w:t>
            </w:r>
          </w:p>
        </w:tc>
      </w:tr>
      <w:tr w:rsidR="00D9552C" w:rsidRPr="002E359B" w:rsidTr="00D9552C">
        <w:trPr>
          <w:trHeight w:val="244"/>
          <w:jc w:val="center"/>
        </w:trPr>
        <w:tc>
          <w:tcPr>
            <w:tcW w:w="0" w:type="auto"/>
          </w:tcPr>
          <w:p w:rsidR="00D9552C" w:rsidRPr="002E359B" w:rsidRDefault="00D9552C" w:rsidP="002A01DD">
            <w:pPr>
              <w:numPr>
                <w:ilvl w:val="0"/>
                <w:numId w:val="15"/>
              </w:numPr>
              <w:jc w:val="both"/>
              <w:rPr>
                <w:bCs/>
              </w:rPr>
            </w:pPr>
            <w:r w:rsidRPr="002E359B">
              <w:rPr>
                <w:bCs/>
              </w:rPr>
              <w:t>No. of assessment sessions</w:t>
            </w:r>
          </w:p>
        </w:tc>
        <w:tc>
          <w:tcPr>
            <w:tcW w:w="0" w:type="auto"/>
          </w:tcPr>
          <w:p w:rsidR="00D9552C" w:rsidRPr="002E359B" w:rsidRDefault="000A269D" w:rsidP="00D9552C">
            <w:pPr>
              <w:jc w:val="center"/>
            </w:pPr>
            <w:r>
              <w:t>6</w:t>
            </w:r>
          </w:p>
        </w:tc>
      </w:tr>
      <w:tr w:rsidR="00D9552C" w:rsidRPr="002E359B" w:rsidTr="00D9552C">
        <w:trPr>
          <w:trHeight w:val="244"/>
          <w:jc w:val="center"/>
        </w:trPr>
        <w:tc>
          <w:tcPr>
            <w:tcW w:w="0" w:type="auto"/>
          </w:tcPr>
          <w:p w:rsidR="00D9552C" w:rsidRPr="002E359B" w:rsidRDefault="00D9552C" w:rsidP="002A01DD">
            <w:pPr>
              <w:numPr>
                <w:ilvl w:val="0"/>
                <w:numId w:val="15"/>
              </w:numPr>
              <w:jc w:val="both"/>
              <w:rPr>
                <w:bCs/>
              </w:rPr>
            </w:pPr>
            <w:r w:rsidRPr="002E359B">
              <w:rPr>
                <w:bCs/>
              </w:rPr>
              <w:t>No. of therapy cases</w:t>
            </w:r>
          </w:p>
        </w:tc>
        <w:tc>
          <w:tcPr>
            <w:tcW w:w="0" w:type="auto"/>
          </w:tcPr>
          <w:p w:rsidR="00D9552C" w:rsidRPr="002E359B" w:rsidRDefault="000A269D" w:rsidP="00D9552C">
            <w:pPr>
              <w:jc w:val="center"/>
            </w:pPr>
            <w:r>
              <w:t>6</w:t>
            </w:r>
          </w:p>
        </w:tc>
      </w:tr>
      <w:tr w:rsidR="00D9552C" w:rsidRPr="002E359B" w:rsidTr="00D9552C">
        <w:trPr>
          <w:trHeight w:val="244"/>
          <w:jc w:val="center"/>
        </w:trPr>
        <w:tc>
          <w:tcPr>
            <w:tcW w:w="0" w:type="auto"/>
          </w:tcPr>
          <w:p w:rsidR="00D9552C" w:rsidRPr="002E359B" w:rsidRDefault="00D9552C" w:rsidP="002A01DD">
            <w:pPr>
              <w:numPr>
                <w:ilvl w:val="0"/>
                <w:numId w:val="15"/>
              </w:numPr>
              <w:jc w:val="both"/>
              <w:rPr>
                <w:bCs/>
              </w:rPr>
            </w:pPr>
            <w:r w:rsidRPr="002E359B">
              <w:rPr>
                <w:bCs/>
              </w:rPr>
              <w:t>No. of therapy sessions</w:t>
            </w:r>
          </w:p>
        </w:tc>
        <w:tc>
          <w:tcPr>
            <w:tcW w:w="0" w:type="auto"/>
          </w:tcPr>
          <w:p w:rsidR="00D9552C" w:rsidRPr="002E359B" w:rsidRDefault="000A269D" w:rsidP="00D9552C">
            <w:pPr>
              <w:jc w:val="center"/>
            </w:pPr>
            <w:r>
              <w:t>6</w:t>
            </w:r>
          </w:p>
        </w:tc>
      </w:tr>
      <w:tr w:rsidR="00D9552C" w:rsidRPr="002E359B" w:rsidTr="00D9552C">
        <w:trPr>
          <w:trHeight w:val="257"/>
          <w:jc w:val="center"/>
        </w:trPr>
        <w:tc>
          <w:tcPr>
            <w:tcW w:w="0" w:type="auto"/>
          </w:tcPr>
          <w:p w:rsidR="00D9552C" w:rsidRPr="002E359B" w:rsidRDefault="00D9552C" w:rsidP="002A01DD">
            <w:pPr>
              <w:numPr>
                <w:ilvl w:val="0"/>
                <w:numId w:val="15"/>
              </w:numPr>
              <w:jc w:val="both"/>
              <w:rPr>
                <w:bCs/>
              </w:rPr>
            </w:pPr>
            <w:r w:rsidRPr="002E359B">
              <w:rPr>
                <w:bCs/>
              </w:rPr>
              <w:t>No. of D.T. cases</w:t>
            </w:r>
          </w:p>
        </w:tc>
        <w:tc>
          <w:tcPr>
            <w:tcW w:w="0" w:type="auto"/>
          </w:tcPr>
          <w:p w:rsidR="00D9552C" w:rsidRPr="002E359B" w:rsidRDefault="000A269D" w:rsidP="00D9552C">
            <w:pPr>
              <w:jc w:val="center"/>
            </w:pPr>
            <w:r>
              <w:t>-</w:t>
            </w:r>
          </w:p>
        </w:tc>
      </w:tr>
      <w:tr w:rsidR="00D9552C" w:rsidRPr="002E359B" w:rsidTr="00D9552C">
        <w:trPr>
          <w:trHeight w:val="244"/>
          <w:jc w:val="center"/>
        </w:trPr>
        <w:tc>
          <w:tcPr>
            <w:tcW w:w="0" w:type="auto"/>
          </w:tcPr>
          <w:p w:rsidR="00D9552C" w:rsidRPr="002E359B" w:rsidRDefault="00D9552C" w:rsidP="002A01DD">
            <w:pPr>
              <w:numPr>
                <w:ilvl w:val="0"/>
                <w:numId w:val="15"/>
              </w:numPr>
              <w:jc w:val="both"/>
              <w:rPr>
                <w:bCs/>
              </w:rPr>
            </w:pPr>
            <w:r w:rsidRPr="002E359B">
              <w:rPr>
                <w:bCs/>
              </w:rPr>
              <w:t>No. of cases discharged</w:t>
            </w:r>
          </w:p>
        </w:tc>
        <w:tc>
          <w:tcPr>
            <w:tcW w:w="0" w:type="auto"/>
          </w:tcPr>
          <w:p w:rsidR="00D9552C" w:rsidRPr="002E359B" w:rsidRDefault="000A269D" w:rsidP="00D9552C">
            <w:pPr>
              <w:jc w:val="center"/>
            </w:pPr>
            <w:r>
              <w:t>NA</w:t>
            </w:r>
          </w:p>
        </w:tc>
      </w:tr>
      <w:tr w:rsidR="00D9552C" w:rsidRPr="002E359B" w:rsidTr="00D9552C">
        <w:trPr>
          <w:trHeight w:val="244"/>
          <w:jc w:val="center"/>
        </w:trPr>
        <w:tc>
          <w:tcPr>
            <w:tcW w:w="0" w:type="auto"/>
          </w:tcPr>
          <w:p w:rsidR="00D9552C" w:rsidRPr="002E359B" w:rsidRDefault="00D9552C" w:rsidP="002A01DD">
            <w:pPr>
              <w:numPr>
                <w:ilvl w:val="0"/>
                <w:numId w:val="15"/>
              </w:numPr>
              <w:jc w:val="both"/>
              <w:rPr>
                <w:bCs/>
              </w:rPr>
            </w:pPr>
            <w:r w:rsidRPr="002E359B">
              <w:rPr>
                <w:bCs/>
              </w:rPr>
              <w:t>No. of cases discontinued</w:t>
            </w:r>
          </w:p>
        </w:tc>
        <w:tc>
          <w:tcPr>
            <w:tcW w:w="0" w:type="auto"/>
          </w:tcPr>
          <w:p w:rsidR="00D9552C" w:rsidRPr="002E359B" w:rsidRDefault="000A269D" w:rsidP="00D9552C">
            <w:pPr>
              <w:jc w:val="center"/>
            </w:pPr>
            <w:r>
              <w:t>NA</w:t>
            </w:r>
          </w:p>
        </w:tc>
      </w:tr>
      <w:tr w:rsidR="00D9552C" w:rsidRPr="002E359B" w:rsidTr="00D9552C">
        <w:trPr>
          <w:trHeight w:val="244"/>
          <w:jc w:val="center"/>
        </w:trPr>
        <w:tc>
          <w:tcPr>
            <w:tcW w:w="0" w:type="auto"/>
          </w:tcPr>
          <w:p w:rsidR="00D9552C" w:rsidRPr="002E359B" w:rsidRDefault="00D9552C" w:rsidP="002A01DD">
            <w:pPr>
              <w:numPr>
                <w:ilvl w:val="0"/>
                <w:numId w:val="15"/>
              </w:numPr>
              <w:jc w:val="both"/>
              <w:rPr>
                <w:bCs/>
              </w:rPr>
            </w:pPr>
            <w:r w:rsidRPr="002E359B">
              <w:rPr>
                <w:bCs/>
              </w:rPr>
              <w:t>No. of Hindi cases</w:t>
            </w:r>
          </w:p>
        </w:tc>
        <w:tc>
          <w:tcPr>
            <w:tcW w:w="0" w:type="auto"/>
          </w:tcPr>
          <w:p w:rsidR="00D9552C" w:rsidRPr="002E359B" w:rsidRDefault="000A269D" w:rsidP="00D9552C">
            <w:pPr>
              <w:jc w:val="center"/>
            </w:pPr>
            <w:r>
              <w:t>0</w:t>
            </w:r>
          </w:p>
        </w:tc>
      </w:tr>
      <w:tr w:rsidR="00D9552C" w:rsidRPr="002E359B" w:rsidTr="00D9552C">
        <w:trPr>
          <w:trHeight w:val="341"/>
          <w:jc w:val="center"/>
        </w:trPr>
        <w:tc>
          <w:tcPr>
            <w:tcW w:w="0" w:type="auto"/>
          </w:tcPr>
          <w:p w:rsidR="00D9552C" w:rsidRPr="002E359B" w:rsidRDefault="00D9552C" w:rsidP="002A01DD">
            <w:pPr>
              <w:numPr>
                <w:ilvl w:val="0"/>
                <w:numId w:val="15"/>
              </w:numPr>
              <w:jc w:val="both"/>
              <w:rPr>
                <w:bCs/>
              </w:rPr>
            </w:pPr>
            <w:r w:rsidRPr="002E359B">
              <w:rPr>
                <w:bCs/>
              </w:rPr>
              <w:t>No. of materials developed</w:t>
            </w:r>
          </w:p>
        </w:tc>
        <w:tc>
          <w:tcPr>
            <w:tcW w:w="0" w:type="auto"/>
          </w:tcPr>
          <w:p w:rsidR="00D9552C" w:rsidRPr="002E359B" w:rsidRDefault="008736CF" w:rsidP="00D9552C">
            <w:pPr>
              <w:jc w:val="center"/>
            </w:pPr>
            <w:r>
              <w:t>-</w:t>
            </w:r>
            <w:r w:rsidR="000A269D">
              <w:t>-</w:t>
            </w:r>
          </w:p>
        </w:tc>
      </w:tr>
    </w:tbl>
    <w:p w:rsidR="00D9552C" w:rsidRPr="002E359B" w:rsidRDefault="00D9552C" w:rsidP="003212B3">
      <w:pPr>
        <w:jc w:val="both"/>
        <w:rPr>
          <w:b/>
          <w:i/>
        </w:rPr>
      </w:pPr>
    </w:p>
    <w:p w:rsidR="00D9552C" w:rsidRPr="002E359B" w:rsidRDefault="00D9552C" w:rsidP="003212B3">
      <w:pPr>
        <w:jc w:val="both"/>
        <w:rPr>
          <w:b/>
          <w:i/>
        </w:rPr>
      </w:pPr>
      <w:r w:rsidRPr="002E359B">
        <w:rPr>
          <w:b/>
          <w:i/>
        </w:rPr>
        <w:t xml:space="preserve">LD </w:t>
      </w:r>
      <w:r w:rsidR="00251E75">
        <w:rPr>
          <w:b/>
          <w:i/>
        </w:rPr>
        <w:t>Clinic</w:t>
      </w:r>
    </w:p>
    <w:tbl>
      <w:tblPr>
        <w:tblW w:w="0" w:type="auto"/>
        <w:jc w:val="center"/>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896"/>
        <w:gridCol w:w="763"/>
      </w:tblGrid>
      <w:tr w:rsidR="00D9552C" w:rsidRPr="002E359B" w:rsidTr="00D9552C">
        <w:trPr>
          <w:trHeight w:val="244"/>
          <w:jc w:val="center"/>
        </w:trPr>
        <w:tc>
          <w:tcPr>
            <w:tcW w:w="0" w:type="auto"/>
          </w:tcPr>
          <w:p w:rsidR="00D9552C" w:rsidRPr="002E359B" w:rsidRDefault="00D9552C" w:rsidP="00D9552C">
            <w:pPr>
              <w:jc w:val="center"/>
              <w:rPr>
                <w:bCs/>
              </w:rPr>
            </w:pPr>
            <w:r w:rsidRPr="002E359B">
              <w:rPr>
                <w:b/>
                <w:bCs/>
              </w:rPr>
              <w:tab/>
            </w:r>
            <w:r w:rsidRPr="002E359B">
              <w:rPr>
                <w:bCs/>
              </w:rPr>
              <w:t>Details</w:t>
            </w:r>
          </w:p>
        </w:tc>
        <w:tc>
          <w:tcPr>
            <w:tcW w:w="0" w:type="auto"/>
          </w:tcPr>
          <w:p w:rsidR="00D9552C" w:rsidRPr="002E359B" w:rsidRDefault="00D9552C" w:rsidP="00D9552C">
            <w:pPr>
              <w:jc w:val="center"/>
              <w:rPr>
                <w:b/>
                <w:bCs/>
              </w:rPr>
            </w:pPr>
            <w:r w:rsidRPr="002E359B">
              <w:rPr>
                <w:b/>
                <w:bCs/>
              </w:rPr>
              <w:t>Total</w:t>
            </w:r>
          </w:p>
        </w:tc>
      </w:tr>
      <w:tr w:rsidR="00D9552C" w:rsidRPr="002E359B" w:rsidTr="00D9552C">
        <w:trPr>
          <w:trHeight w:val="244"/>
          <w:jc w:val="center"/>
        </w:trPr>
        <w:tc>
          <w:tcPr>
            <w:tcW w:w="0" w:type="auto"/>
          </w:tcPr>
          <w:p w:rsidR="00D9552C" w:rsidRPr="002E359B" w:rsidRDefault="00D9552C" w:rsidP="002A01DD">
            <w:pPr>
              <w:numPr>
                <w:ilvl w:val="0"/>
                <w:numId w:val="16"/>
              </w:numPr>
              <w:jc w:val="both"/>
              <w:rPr>
                <w:bCs/>
              </w:rPr>
            </w:pPr>
            <w:r w:rsidRPr="002E359B">
              <w:rPr>
                <w:bCs/>
              </w:rPr>
              <w:t>No. of cases evaluated</w:t>
            </w:r>
          </w:p>
        </w:tc>
        <w:tc>
          <w:tcPr>
            <w:tcW w:w="0" w:type="auto"/>
          </w:tcPr>
          <w:p w:rsidR="00D9552C" w:rsidRPr="002E359B" w:rsidRDefault="003A17CF" w:rsidP="003A17CF">
            <w:pPr>
              <w:jc w:val="center"/>
            </w:pPr>
            <w:r>
              <w:t>-</w:t>
            </w:r>
          </w:p>
        </w:tc>
      </w:tr>
      <w:tr w:rsidR="00105F4F" w:rsidRPr="002E359B" w:rsidTr="00D9552C">
        <w:trPr>
          <w:trHeight w:val="244"/>
          <w:jc w:val="center"/>
        </w:trPr>
        <w:tc>
          <w:tcPr>
            <w:tcW w:w="0" w:type="auto"/>
          </w:tcPr>
          <w:p w:rsidR="00105F4F" w:rsidRPr="002E359B" w:rsidRDefault="00105F4F" w:rsidP="002A01DD">
            <w:pPr>
              <w:numPr>
                <w:ilvl w:val="0"/>
                <w:numId w:val="16"/>
              </w:numPr>
              <w:jc w:val="both"/>
              <w:rPr>
                <w:bCs/>
              </w:rPr>
            </w:pPr>
            <w:r w:rsidRPr="002E359B">
              <w:rPr>
                <w:bCs/>
              </w:rPr>
              <w:t>No. of assessment sessions</w:t>
            </w:r>
          </w:p>
        </w:tc>
        <w:tc>
          <w:tcPr>
            <w:tcW w:w="0" w:type="auto"/>
          </w:tcPr>
          <w:p w:rsidR="00105F4F" w:rsidRDefault="003A17CF" w:rsidP="003A17CF">
            <w:pPr>
              <w:jc w:val="center"/>
            </w:pPr>
            <w:r>
              <w:t>-</w:t>
            </w:r>
          </w:p>
        </w:tc>
      </w:tr>
      <w:tr w:rsidR="00105F4F" w:rsidRPr="002E359B" w:rsidTr="00D9552C">
        <w:trPr>
          <w:trHeight w:val="244"/>
          <w:jc w:val="center"/>
        </w:trPr>
        <w:tc>
          <w:tcPr>
            <w:tcW w:w="0" w:type="auto"/>
          </w:tcPr>
          <w:p w:rsidR="00105F4F" w:rsidRPr="002E359B" w:rsidRDefault="00105F4F" w:rsidP="002A01DD">
            <w:pPr>
              <w:numPr>
                <w:ilvl w:val="0"/>
                <w:numId w:val="16"/>
              </w:numPr>
              <w:jc w:val="both"/>
              <w:rPr>
                <w:bCs/>
              </w:rPr>
            </w:pPr>
            <w:r w:rsidRPr="002E359B">
              <w:rPr>
                <w:bCs/>
              </w:rPr>
              <w:t>No. of therapy cases</w:t>
            </w:r>
          </w:p>
        </w:tc>
        <w:tc>
          <w:tcPr>
            <w:tcW w:w="0" w:type="auto"/>
          </w:tcPr>
          <w:p w:rsidR="00105F4F" w:rsidRDefault="003A17CF" w:rsidP="003A17CF">
            <w:pPr>
              <w:jc w:val="center"/>
            </w:pPr>
            <w:r>
              <w:t>-</w:t>
            </w:r>
          </w:p>
        </w:tc>
      </w:tr>
      <w:tr w:rsidR="00105F4F" w:rsidRPr="002E359B" w:rsidTr="00D9552C">
        <w:trPr>
          <w:trHeight w:val="244"/>
          <w:jc w:val="center"/>
        </w:trPr>
        <w:tc>
          <w:tcPr>
            <w:tcW w:w="0" w:type="auto"/>
          </w:tcPr>
          <w:p w:rsidR="00105F4F" w:rsidRPr="002E359B" w:rsidRDefault="00105F4F" w:rsidP="002A01DD">
            <w:pPr>
              <w:numPr>
                <w:ilvl w:val="0"/>
                <w:numId w:val="16"/>
              </w:numPr>
              <w:jc w:val="both"/>
              <w:rPr>
                <w:bCs/>
              </w:rPr>
            </w:pPr>
            <w:r w:rsidRPr="002E359B">
              <w:rPr>
                <w:bCs/>
              </w:rPr>
              <w:t>No. of therapy sessions</w:t>
            </w:r>
          </w:p>
        </w:tc>
        <w:tc>
          <w:tcPr>
            <w:tcW w:w="0" w:type="auto"/>
          </w:tcPr>
          <w:p w:rsidR="00105F4F" w:rsidRDefault="003A17CF" w:rsidP="003A17CF">
            <w:pPr>
              <w:jc w:val="center"/>
            </w:pPr>
            <w:r>
              <w:t>-</w:t>
            </w:r>
          </w:p>
        </w:tc>
      </w:tr>
      <w:tr w:rsidR="00105F4F" w:rsidRPr="002E359B" w:rsidTr="00D9552C">
        <w:trPr>
          <w:trHeight w:val="257"/>
          <w:jc w:val="center"/>
        </w:trPr>
        <w:tc>
          <w:tcPr>
            <w:tcW w:w="0" w:type="auto"/>
          </w:tcPr>
          <w:p w:rsidR="00105F4F" w:rsidRPr="002E359B" w:rsidRDefault="00105F4F" w:rsidP="002A01DD">
            <w:pPr>
              <w:numPr>
                <w:ilvl w:val="0"/>
                <w:numId w:val="16"/>
              </w:numPr>
              <w:jc w:val="both"/>
              <w:rPr>
                <w:bCs/>
              </w:rPr>
            </w:pPr>
            <w:r w:rsidRPr="002E359B">
              <w:rPr>
                <w:bCs/>
              </w:rPr>
              <w:t>No. of D.T. cases</w:t>
            </w:r>
          </w:p>
        </w:tc>
        <w:tc>
          <w:tcPr>
            <w:tcW w:w="0" w:type="auto"/>
          </w:tcPr>
          <w:p w:rsidR="00105F4F" w:rsidRDefault="003A17CF" w:rsidP="003A17CF">
            <w:pPr>
              <w:jc w:val="center"/>
            </w:pPr>
            <w:r>
              <w:t>-</w:t>
            </w:r>
          </w:p>
        </w:tc>
      </w:tr>
      <w:tr w:rsidR="00105F4F" w:rsidRPr="002E359B" w:rsidTr="00D9552C">
        <w:trPr>
          <w:trHeight w:val="244"/>
          <w:jc w:val="center"/>
        </w:trPr>
        <w:tc>
          <w:tcPr>
            <w:tcW w:w="0" w:type="auto"/>
          </w:tcPr>
          <w:p w:rsidR="00105F4F" w:rsidRPr="002E359B" w:rsidRDefault="00105F4F" w:rsidP="002A01DD">
            <w:pPr>
              <w:numPr>
                <w:ilvl w:val="0"/>
                <w:numId w:val="16"/>
              </w:numPr>
              <w:jc w:val="both"/>
              <w:rPr>
                <w:bCs/>
              </w:rPr>
            </w:pPr>
            <w:r w:rsidRPr="002E359B">
              <w:rPr>
                <w:bCs/>
              </w:rPr>
              <w:t>No. of cases discharged</w:t>
            </w:r>
          </w:p>
        </w:tc>
        <w:tc>
          <w:tcPr>
            <w:tcW w:w="0" w:type="auto"/>
          </w:tcPr>
          <w:p w:rsidR="00105F4F" w:rsidRDefault="003A17CF" w:rsidP="003A17CF">
            <w:pPr>
              <w:jc w:val="center"/>
            </w:pPr>
            <w:r>
              <w:t>-</w:t>
            </w:r>
          </w:p>
        </w:tc>
      </w:tr>
      <w:tr w:rsidR="00105F4F" w:rsidRPr="002E359B" w:rsidTr="00D9552C">
        <w:trPr>
          <w:trHeight w:val="244"/>
          <w:jc w:val="center"/>
        </w:trPr>
        <w:tc>
          <w:tcPr>
            <w:tcW w:w="0" w:type="auto"/>
          </w:tcPr>
          <w:p w:rsidR="00105F4F" w:rsidRPr="002E359B" w:rsidRDefault="00105F4F" w:rsidP="002A01DD">
            <w:pPr>
              <w:numPr>
                <w:ilvl w:val="0"/>
                <w:numId w:val="16"/>
              </w:numPr>
              <w:jc w:val="both"/>
              <w:rPr>
                <w:bCs/>
              </w:rPr>
            </w:pPr>
            <w:r w:rsidRPr="002E359B">
              <w:rPr>
                <w:bCs/>
              </w:rPr>
              <w:t>No. of cases discontinued</w:t>
            </w:r>
          </w:p>
        </w:tc>
        <w:tc>
          <w:tcPr>
            <w:tcW w:w="0" w:type="auto"/>
          </w:tcPr>
          <w:p w:rsidR="00105F4F" w:rsidRDefault="003A17CF" w:rsidP="003A17CF">
            <w:pPr>
              <w:jc w:val="center"/>
            </w:pPr>
            <w:r>
              <w:t>-</w:t>
            </w:r>
          </w:p>
        </w:tc>
      </w:tr>
      <w:tr w:rsidR="00105F4F" w:rsidRPr="002E359B" w:rsidTr="00D9552C">
        <w:trPr>
          <w:trHeight w:val="244"/>
          <w:jc w:val="center"/>
        </w:trPr>
        <w:tc>
          <w:tcPr>
            <w:tcW w:w="0" w:type="auto"/>
          </w:tcPr>
          <w:p w:rsidR="00105F4F" w:rsidRPr="002E359B" w:rsidRDefault="00105F4F" w:rsidP="002A01DD">
            <w:pPr>
              <w:numPr>
                <w:ilvl w:val="0"/>
                <w:numId w:val="16"/>
              </w:numPr>
              <w:jc w:val="both"/>
              <w:rPr>
                <w:bCs/>
              </w:rPr>
            </w:pPr>
            <w:r w:rsidRPr="002E359B">
              <w:rPr>
                <w:bCs/>
              </w:rPr>
              <w:t>No. of Hindi cases</w:t>
            </w:r>
          </w:p>
        </w:tc>
        <w:tc>
          <w:tcPr>
            <w:tcW w:w="0" w:type="auto"/>
          </w:tcPr>
          <w:p w:rsidR="00105F4F" w:rsidRDefault="003A17CF" w:rsidP="003A17CF">
            <w:pPr>
              <w:jc w:val="center"/>
            </w:pPr>
            <w:r>
              <w:t>-</w:t>
            </w:r>
          </w:p>
        </w:tc>
      </w:tr>
      <w:tr w:rsidR="00105F4F" w:rsidRPr="002E359B" w:rsidTr="00D9552C">
        <w:trPr>
          <w:trHeight w:val="341"/>
          <w:jc w:val="center"/>
        </w:trPr>
        <w:tc>
          <w:tcPr>
            <w:tcW w:w="0" w:type="auto"/>
          </w:tcPr>
          <w:p w:rsidR="00105F4F" w:rsidRPr="002E359B" w:rsidRDefault="00105F4F" w:rsidP="002A01DD">
            <w:pPr>
              <w:numPr>
                <w:ilvl w:val="0"/>
                <w:numId w:val="16"/>
              </w:numPr>
              <w:jc w:val="both"/>
              <w:rPr>
                <w:bCs/>
              </w:rPr>
            </w:pPr>
            <w:r w:rsidRPr="002E359B">
              <w:rPr>
                <w:bCs/>
              </w:rPr>
              <w:t>No. of materials developed</w:t>
            </w:r>
          </w:p>
        </w:tc>
        <w:tc>
          <w:tcPr>
            <w:tcW w:w="0" w:type="auto"/>
          </w:tcPr>
          <w:p w:rsidR="00105F4F" w:rsidRDefault="003A17CF" w:rsidP="003A17CF">
            <w:pPr>
              <w:jc w:val="center"/>
            </w:pPr>
            <w:r>
              <w:t>-</w:t>
            </w:r>
          </w:p>
        </w:tc>
      </w:tr>
    </w:tbl>
    <w:p w:rsidR="00D9552C" w:rsidRPr="002E359B" w:rsidRDefault="00D9552C" w:rsidP="003212B3">
      <w:pPr>
        <w:jc w:val="both"/>
        <w:rPr>
          <w:b/>
          <w:i/>
        </w:rPr>
      </w:pPr>
    </w:p>
    <w:p w:rsidR="009A1439" w:rsidRPr="002E359B" w:rsidRDefault="001E49E2" w:rsidP="003212B3">
      <w:pPr>
        <w:jc w:val="both"/>
        <w:rPr>
          <w:b/>
          <w:bCs/>
        </w:rPr>
      </w:pPr>
      <w:r w:rsidRPr="002E359B">
        <w:rPr>
          <w:b/>
        </w:rPr>
        <w:t xml:space="preserve">E. </w:t>
      </w:r>
      <w:r w:rsidRPr="002E359B">
        <w:rPr>
          <w:b/>
          <w:bCs/>
        </w:rPr>
        <w:t>Clinical-Admin</w:t>
      </w:r>
      <w:r w:rsidR="00CB2477">
        <w:rPr>
          <w:b/>
          <w:bCs/>
        </w:rPr>
        <w:t>i</w:t>
      </w:r>
      <w:r w:rsidRPr="002E359B">
        <w:rPr>
          <w:b/>
          <w:bCs/>
        </w:rPr>
        <w:t>strative Duties</w:t>
      </w:r>
      <w:r w:rsidR="009A2CBC" w:rsidRPr="002E359B">
        <w:rPr>
          <w:b/>
          <w:bCs/>
        </w:rPr>
        <w:t xml:space="preserve"> </w:t>
      </w:r>
      <w:r w:rsidR="009A1439" w:rsidRPr="002E359B">
        <w:rPr>
          <w:b/>
          <w:bCs/>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92"/>
        <w:gridCol w:w="4235"/>
        <w:gridCol w:w="3322"/>
      </w:tblGrid>
      <w:tr w:rsidR="008E4559" w:rsidRPr="002E359B" w:rsidTr="008E4559">
        <w:tc>
          <w:tcPr>
            <w:tcW w:w="0" w:type="auto"/>
            <w:vAlign w:val="center"/>
          </w:tcPr>
          <w:p w:rsidR="008E4559" w:rsidRPr="002E359B" w:rsidRDefault="008E4559" w:rsidP="00AD6685">
            <w:pPr>
              <w:jc w:val="center"/>
              <w:rPr>
                <w:b/>
              </w:rPr>
            </w:pPr>
            <w:r w:rsidRPr="002E359B">
              <w:rPr>
                <w:b/>
              </w:rPr>
              <w:t>Name of the faculty</w:t>
            </w:r>
          </w:p>
        </w:tc>
        <w:tc>
          <w:tcPr>
            <w:tcW w:w="0" w:type="auto"/>
            <w:vAlign w:val="center"/>
          </w:tcPr>
          <w:p w:rsidR="008E4559" w:rsidRPr="002E359B" w:rsidRDefault="008E4559" w:rsidP="00AD6685">
            <w:pPr>
              <w:jc w:val="center"/>
              <w:rPr>
                <w:b/>
              </w:rPr>
            </w:pPr>
            <w:r w:rsidRPr="002E359B">
              <w:rPr>
                <w:b/>
              </w:rPr>
              <w:t>Name of the Unit/Special clinic</w:t>
            </w:r>
          </w:p>
        </w:tc>
        <w:tc>
          <w:tcPr>
            <w:tcW w:w="0" w:type="auto"/>
            <w:vAlign w:val="center"/>
          </w:tcPr>
          <w:p w:rsidR="008E4559" w:rsidRPr="002E359B" w:rsidRDefault="008E4559" w:rsidP="00AD6685">
            <w:pPr>
              <w:jc w:val="center"/>
              <w:rPr>
                <w:b/>
              </w:rPr>
            </w:pPr>
            <w:r w:rsidRPr="002E359B">
              <w:rPr>
                <w:b/>
              </w:rPr>
              <w:t>Position of the faculty in the Unit/Special Clinic</w:t>
            </w:r>
          </w:p>
        </w:tc>
      </w:tr>
      <w:tr w:rsidR="00D16A0E" w:rsidRPr="002E359B" w:rsidTr="008E4559">
        <w:tc>
          <w:tcPr>
            <w:tcW w:w="0" w:type="auto"/>
            <w:vAlign w:val="center"/>
          </w:tcPr>
          <w:p w:rsidR="00D16A0E" w:rsidRPr="00D16A0E" w:rsidRDefault="00D16A0E" w:rsidP="0070627F">
            <w:pPr>
              <w:rPr>
                <w:bCs/>
              </w:rPr>
            </w:pPr>
            <w:r>
              <w:rPr>
                <w:bCs/>
              </w:rPr>
              <w:t>Dr. S P Goswami</w:t>
            </w:r>
          </w:p>
        </w:tc>
        <w:tc>
          <w:tcPr>
            <w:tcW w:w="0" w:type="auto"/>
            <w:vAlign w:val="center"/>
          </w:tcPr>
          <w:p w:rsidR="00D16A0E" w:rsidRPr="00D16A0E" w:rsidRDefault="00D16A0E" w:rsidP="00AD6685">
            <w:pPr>
              <w:jc w:val="center"/>
              <w:rPr>
                <w:bCs/>
              </w:rPr>
            </w:pPr>
            <w:r>
              <w:rPr>
                <w:bCs/>
              </w:rPr>
              <w:t>Clinics for Adult &amp; Elderly persons with communication disorders</w:t>
            </w:r>
          </w:p>
        </w:tc>
        <w:tc>
          <w:tcPr>
            <w:tcW w:w="0" w:type="auto"/>
            <w:vAlign w:val="center"/>
          </w:tcPr>
          <w:p w:rsidR="00D16A0E" w:rsidRPr="00E03227" w:rsidRDefault="00D16A0E" w:rsidP="00E03227">
            <w:pPr>
              <w:jc w:val="center"/>
              <w:rPr>
                <w:bCs/>
              </w:rPr>
            </w:pPr>
            <w:r w:rsidRPr="00E03227">
              <w:rPr>
                <w:bCs/>
              </w:rPr>
              <w:t>Chairperson</w:t>
            </w:r>
          </w:p>
        </w:tc>
      </w:tr>
      <w:tr w:rsidR="004670CA" w:rsidRPr="002E359B" w:rsidTr="008E4559">
        <w:tc>
          <w:tcPr>
            <w:tcW w:w="0" w:type="auto"/>
            <w:vMerge w:val="restart"/>
          </w:tcPr>
          <w:p w:rsidR="004670CA" w:rsidRPr="002E359B" w:rsidRDefault="004670CA" w:rsidP="00BE0099">
            <w:r w:rsidRPr="002E359B">
              <w:t>Dr. Jayashree C Shanbal</w:t>
            </w:r>
          </w:p>
        </w:tc>
        <w:tc>
          <w:tcPr>
            <w:tcW w:w="0" w:type="auto"/>
          </w:tcPr>
          <w:p w:rsidR="004670CA" w:rsidRPr="002E359B" w:rsidRDefault="004670CA" w:rsidP="00BE0099">
            <w:r w:rsidRPr="002E359B">
              <w:t>Autism Spectrum Disroders</w:t>
            </w:r>
          </w:p>
        </w:tc>
        <w:tc>
          <w:tcPr>
            <w:tcW w:w="0" w:type="auto"/>
          </w:tcPr>
          <w:p w:rsidR="004670CA" w:rsidRPr="002E359B" w:rsidRDefault="004670CA" w:rsidP="00E03227">
            <w:pPr>
              <w:jc w:val="center"/>
            </w:pPr>
            <w:r w:rsidRPr="002E359B">
              <w:t>Chairperson</w:t>
            </w:r>
          </w:p>
        </w:tc>
      </w:tr>
      <w:tr w:rsidR="004670CA" w:rsidRPr="002E359B" w:rsidTr="008E4559">
        <w:tc>
          <w:tcPr>
            <w:tcW w:w="0" w:type="auto"/>
            <w:vMerge/>
          </w:tcPr>
          <w:p w:rsidR="004670CA" w:rsidRPr="002E359B" w:rsidRDefault="004670CA" w:rsidP="00BE0099"/>
        </w:tc>
        <w:tc>
          <w:tcPr>
            <w:tcW w:w="0" w:type="auto"/>
          </w:tcPr>
          <w:p w:rsidR="004670CA" w:rsidRPr="002E359B" w:rsidRDefault="004670CA" w:rsidP="00BE0099">
            <w:r w:rsidRPr="002E359B">
              <w:t>Learning Disability Clinic</w:t>
            </w:r>
          </w:p>
        </w:tc>
        <w:tc>
          <w:tcPr>
            <w:tcW w:w="0" w:type="auto"/>
          </w:tcPr>
          <w:p w:rsidR="004670CA" w:rsidRPr="002E359B" w:rsidRDefault="004670CA" w:rsidP="00E03227">
            <w:pPr>
              <w:jc w:val="center"/>
            </w:pPr>
            <w:r w:rsidRPr="002E359B">
              <w:t>Chairperson</w:t>
            </w:r>
          </w:p>
        </w:tc>
      </w:tr>
      <w:tr w:rsidR="004670CA" w:rsidRPr="002E359B" w:rsidTr="008E4559">
        <w:tc>
          <w:tcPr>
            <w:tcW w:w="0" w:type="auto"/>
            <w:vMerge w:val="restart"/>
          </w:tcPr>
          <w:p w:rsidR="004670CA" w:rsidRPr="002E359B" w:rsidRDefault="004670CA" w:rsidP="00BE0099">
            <w:r w:rsidRPr="002E359B">
              <w:t>Dr. N. Swapna</w:t>
            </w:r>
          </w:p>
        </w:tc>
        <w:tc>
          <w:tcPr>
            <w:tcW w:w="0" w:type="auto"/>
          </w:tcPr>
          <w:p w:rsidR="004670CA" w:rsidRPr="002E359B" w:rsidRDefault="004670CA" w:rsidP="00BE0099">
            <w:r w:rsidRPr="002E359B">
              <w:t>Motor Speech Disorders Clinic</w:t>
            </w:r>
          </w:p>
        </w:tc>
        <w:tc>
          <w:tcPr>
            <w:tcW w:w="0" w:type="auto"/>
          </w:tcPr>
          <w:p w:rsidR="004670CA" w:rsidRPr="002E359B" w:rsidRDefault="004670CA" w:rsidP="00E03227">
            <w:pPr>
              <w:jc w:val="center"/>
            </w:pPr>
            <w:r w:rsidRPr="002E359B">
              <w:t>Chairperson</w:t>
            </w:r>
          </w:p>
        </w:tc>
      </w:tr>
      <w:tr w:rsidR="004670CA" w:rsidRPr="002E359B" w:rsidTr="008E4559">
        <w:tc>
          <w:tcPr>
            <w:tcW w:w="0" w:type="auto"/>
            <w:vMerge/>
          </w:tcPr>
          <w:p w:rsidR="004670CA" w:rsidRPr="002E359B" w:rsidRDefault="004670CA" w:rsidP="00BE0099"/>
        </w:tc>
        <w:tc>
          <w:tcPr>
            <w:tcW w:w="0" w:type="auto"/>
          </w:tcPr>
          <w:p w:rsidR="004670CA" w:rsidRPr="002E359B" w:rsidRDefault="004670CA" w:rsidP="0043072F">
            <w:r w:rsidRPr="002E359B">
              <w:t>Dysphagia Unit</w:t>
            </w:r>
          </w:p>
        </w:tc>
        <w:tc>
          <w:tcPr>
            <w:tcW w:w="0" w:type="auto"/>
          </w:tcPr>
          <w:p w:rsidR="004670CA" w:rsidRPr="002E359B" w:rsidRDefault="004032E3" w:rsidP="00E03227">
            <w:pPr>
              <w:jc w:val="center"/>
            </w:pPr>
            <w:r>
              <w:t>Chairperson</w:t>
            </w:r>
          </w:p>
        </w:tc>
      </w:tr>
      <w:tr w:rsidR="008E4559" w:rsidRPr="002E359B" w:rsidTr="008E4559">
        <w:tc>
          <w:tcPr>
            <w:tcW w:w="0" w:type="auto"/>
          </w:tcPr>
          <w:p w:rsidR="008E4559" w:rsidRPr="002E359B" w:rsidRDefault="008E4559" w:rsidP="008E4559">
            <w:r w:rsidRPr="002E359B">
              <w:t xml:space="preserve">Dr. Anjana B </w:t>
            </w:r>
            <w:r w:rsidRPr="002E359B">
              <w:lastRenderedPageBreak/>
              <w:t>Ram</w:t>
            </w:r>
          </w:p>
        </w:tc>
        <w:tc>
          <w:tcPr>
            <w:tcW w:w="0" w:type="auto"/>
          </w:tcPr>
          <w:p w:rsidR="008E4559" w:rsidRPr="002E359B" w:rsidRDefault="008E4559" w:rsidP="00BE0099">
            <w:r w:rsidRPr="002E359B">
              <w:lastRenderedPageBreak/>
              <w:t>Fluency Unit</w:t>
            </w:r>
          </w:p>
        </w:tc>
        <w:tc>
          <w:tcPr>
            <w:tcW w:w="0" w:type="auto"/>
          </w:tcPr>
          <w:p w:rsidR="008E4559" w:rsidRPr="002E359B" w:rsidRDefault="008E4559" w:rsidP="00E03227">
            <w:pPr>
              <w:jc w:val="center"/>
            </w:pPr>
            <w:r w:rsidRPr="002E359B">
              <w:t>Member Secretary</w:t>
            </w:r>
          </w:p>
        </w:tc>
      </w:tr>
      <w:tr w:rsidR="00120512" w:rsidRPr="002E359B" w:rsidTr="008E4559">
        <w:tc>
          <w:tcPr>
            <w:tcW w:w="0" w:type="auto"/>
          </w:tcPr>
          <w:p w:rsidR="00120512" w:rsidRPr="002E359B" w:rsidRDefault="00120512" w:rsidP="0017501A">
            <w:r>
              <w:lastRenderedPageBreak/>
              <w:t>D</w:t>
            </w:r>
            <w:r w:rsidR="0017501A">
              <w:t>r</w:t>
            </w:r>
            <w:r>
              <w:t>. Yashomathi</w:t>
            </w:r>
          </w:p>
        </w:tc>
        <w:tc>
          <w:tcPr>
            <w:tcW w:w="0" w:type="auto"/>
          </w:tcPr>
          <w:p w:rsidR="00120512" w:rsidRPr="002E359B" w:rsidRDefault="00120512" w:rsidP="00BE0099">
            <w:r>
              <w:t>AAC unit</w:t>
            </w:r>
          </w:p>
        </w:tc>
        <w:tc>
          <w:tcPr>
            <w:tcW w:w="0" w:type="auto"/>
          </w:tcPr>
          <w:p w:rsidR="00120512" w:rsidRPr="002E359B" w:rsidRDefault="00120512" w:rsidP="00E03227">
            <w:pPr>
              <w:jc w:val="center"/>
            </w:pPr>
            <w:r>
              <w:t>Member</w:t>
            </w:r>
          </w:p>
        </w:tc>
      </w:tr>
      <w:tr w:rsidR="00F6145B" w:rsidRPr="002E359B" w:rsidTr="008E4559">
        <w:tc>
          <w:tcPr>
            <w:tcW w:w="0" w:type="auto"/>
            <w:vMerge w:val="restart"/>
          </w:tcPr>
          <w:p w:rsidR="00F6145B" w:rsidRPr="002E359B" w:rsidRDefault="00F6145B" w:rsidP="008E4559">
            <w:r w:rsidRPr="002E359B">
              <w:t>Ms. Gayathri Krishnan</w:t>
            </w:r>
          </w:p>
        </w:tc>
        <w:tc>
          <w:tcPr>
            <w:tcW w:w="0" w:type="auto"/>
          </w:tcPr>
          <w:p w:rsidR="00F6145B" w:rsidRPr="002E359B" w:rsidRDefault="00F6145B" w:rsidP="00BE0099">
            <w:r w:rsidRPr="002E359B">
              <w:t>Dysphagia Unit</w:t>
            </w:r>
          </w:p>
        </w:tc>
        <w:tc>
          <w:tcPr>
            <w:tcW w:w="0" w:type="auto"/>
          </w:tcPr>
          <w:p w:rsidR="00F6145B" w:rsidRPr="002E359B" w:rsidRDefault="00F6145B" w:rsidP="00E03227">
            <w:pPr>
              <w:jc w:val="center"/>
            </w:pPr>
            <w:r w:rsidRPr="002E359B">
              <w:t>Member Secretary</w:t>
            </w:r>
          </w:p>
        </w:tc>
      </w:tr>
      <w:tr w:rsidR="00F6145B" w:rsidRPr="002E359B" w:rsidTr="008E4559">
        <w:tc>
          <w:tcPr>
            <w:tcW w:w="0" w:type="auto"/>
            <w:vMerge/>
          </w:tcPr>
          <w:p w:rsidR="00F6145B" w:rsidRPr="002E359B" w:rsidRDefault="00F6145B" w:rsidP="008E4559"/>
        </w:tc>
        <w:tc>
          <w:tcPr>
            <w:tcW w:w="0" w:type="auto"/>
          </w:tcPr>
          <w:p w:rsidR="00F6145B" w:rsidRPr="002E359B" w:rsidRDefault="00F6145B" w:rsidP="00BE0099">
            <w:r>
              <w:t>ASD Unit</w:t>
            </w:r>
          </w:p>
        </w:tc>
        <w:tc>
          <w:tcPr>
            <w:tcW w:w="0" w:type="auto"/>
          </w:tcPr>
          <w:p w:rsidR="00F6145B" w:rsidRPr="002E359B" w:rsidRDefault="00F6145B" w:rsidP="00E03227">
            <w:pPr>
              <w:jc w:val="center"/>
            </w:pPr>
            <w:r>
              <w:t>Member Secretary</w:t>
            </w:r>
          </w:p>
        </w:tc>
      </w:tr>
    </w:tbl>
    <w:p w:rsidR="008B7B38" w:rsidRPr="002E359B" w:rsidRDefault="008B7B38" w:rsidP="00224D63">
      <w:pPr>
        <w:spacing w:line="276" w:lineRule="auto"/>
        <w:jc w:val="both"/>
        <w:rPr>
          <w:b/>
          <w:bCs/>
        </w:rPr>
      </w:pPr>
    </w:p>
    <w:p w:rsidR="00B754C0" w:rsidRDefault="00B754C0" w:rsidP="00224D63">
      <w:pPr>
        <w:spacing w:line="276" w:lineRule="auto"/>
        <w:jc w:val="both"/>
        <w:rPr>
          <w:b/>
        </w:rPr>
      </w:pPr>
    </w:p>
    <w:p w:rsidR="00B754C0" w:rsidRDefault="00B754C0" w:rsidP="00224D63">
      <w:pPr>
        <w:spacing w:line="276" w:lineRule="auto"/>
        <w:jc w:val="both"/>
        <w:rPr>
          <w:b/>
        </w:rPr>
      </w:pPr>
      <w:r>
        <w:rPr>
          <w:b/>
        </w:rPr>
        <w:t>F. Special clinic of other departments</w:t>
      </w:r>
    </w:p>
    <w:p w:rsidR="00B754C0" w:rsidRDefault="00B754C0" w:rsidP="00224D63">
      <w:pPr>
        <w:spacing w:line="276" w:lineRule="auto"/>
        <w:jc w:val="both"/>
        <w:rPr>
          <w:b/>
        </w:rPr>
      </w:pPr>
    </w:p>
    <w:p w:rsidR="00B754C0" w:rsidRDefault="00B754C0" w:rsidP="00224D63">
      <w:pPr>
        <w:spacing w:line="276" w:lineRule="auto"/>
        <w:jc w:val="both"/>
        <w:rPr>
          <w:b/>
        </w:rPr>
      </w:pPr>
    </w:p>
    <w:p w:rsidR="00FA1FD1" w:rsidRPr="002E359B" w:rsidRDefault="00FA1FD1" w:rsidP="00224D63">
      <w:pPr>
        <w:spacing w:line="276" w:lineRule="auto"/>
        <w:jc w:val="both"/>
        <w:rPr>
          <w:b/>
        </w:rPr>
      </w:pPr>
      <w:r w:rsidRPr="002E359B">
        <w:rPr>
          <w:b/>
        </w:rPr>
        <w:t>IV. TECHNOLOGICAL CONSULTANCY SERVICES</w:t>
      </w:r>
    </w:p>
    <w:p w:rsidR="00FA1FD1" w:rsidRPr="002E359B" w:rsidRDefault="00FA1FD1" w:rsidP="00224D63">
      <w:pPr>
        <w:spacing w:line="276" w:lineRule="auto"/>
        <w:jc w:val="both"/>
        <w:rPr>
          <w:b/>
        </w:rPr>
      </w:pPr>
      <w:r w:rsidRPr="002E359B">
        <w:rPr>
          <w:b/>
        </w:rPr>
        <w:t xml:space="preserve"> A. EXTENSION ACTIVITIES:</w:t>
      </w:r>
    </w:p>
    <w:p w:rsidR="00FA1FD1" w:rsidRPr="002E359B" w:rsidRDefault="00FA1FD1" w:rsidP="00224D63">
      <w:pPr>
        <w:spacing w:line="276" w:lineRule="auto"/>
        <w:ind w:left="284"/>
        <w:jc w:val="both"/>
      </w:pPr>
      <w:r w:rsidRPr="002E359B">
        <w:rPr>
          <w:b/>
        </w:rPr>
        <w:t xml:space="preserve">A.1. Rehabilitation &amp; Education through Distance Mode: </w:t>
      </w:r>
    </w:p>
    <w:p w:rsidR="00FA1FD1" w:rsidRPr="002E359B" w:rsidRDefault="00FA1FD1" w:rsidP="00224D63">
      <w:pPr>
        <w:spacing w:line="276" w:lineRule="auto"/>
        <w:ind w:left="540" w:hanging="256"/>
        <w:jc w:val="both"/>
        <w:rPr>
          <w:b/>
        </w:rPr>
      </w:pPr>
      <w:r w:rsidRPr="002E359B">
        <w:rPr>
          <w:b/>
        </w:rPr>
        <w:t>A.2. Prevention of Communication Disorders:</w:t>
      </w:r>
    </w:p>
    <w:p w:rsidR="00FA1FD1" w:rsidRPr="002E359B" w:rsidRDefault="00FA1FD1" w:rsidP="00224D63">
      <w:pPr>
        <w:spacing w:line="276" w:lineRule="auto"/>
        <w:ind w:left="540" w:hanging="256"/>
        <w:jc w:val="both"/>
      </w:pPr>
      <w:r w:rsidRPr="002E359B">
        <w:rPr>
          <w:b/>
        </w:rPr>
        <w:t xml:space="preserve">A.3. Publicity and Information: </w:t>
      </w:r>
    </w:p>
    <w:p w:rsidR="00FA1FD1" w:rsidRPr="002E359B" w:rsidRDefault="00FA1FD1" w:rsidP="00224D63">
      <w:pPr>
        <w:spacing w:line="276" w:lineRule="auto"/>
        <w:ind w:left="284"/>
        <w:jc w:val="both"/>
        <w:rPr>
          <w:lang w:val="en-IN"/>
        </w:rPr>
      </w:pPr>
      <w:r w:rsidRPr="002E359B">
        <w:rPr>
          <w:b/>
          <w:lang w:val="en-IN"/>
        </w:rPr>
        <w:t>A.4. Camps:</w:t>
      </w:r>
    </w:p>
    <w:p w:rsidR="00A27D04" w:rsidRDefault="009C753D" w:rsidP="00224D63">
      <w:pPr>
        <w:spacing w:line="276" w:lineRule="auto"/>
        <w:ind w:left="284"/>
        <w:jc w:val="both"/>
        <w:rPr>
          <w:b/>
          <w:lang w:val="en-IN"/>
        </w:rPr>
      </w:pPr>
      <w:r w:rsidRPr="002E359B">
        <w:rPr>
          <w:b/>
          <w:lang w:val="en-IN"/>
        </w:rPr>
        <w:t>A.5. Orientation Program:</w:t>
      </w:r>
    </w:p>
    <w:p w:rsidR="00500D5A" w:rsidRPr="002E359B" w:rsidRDefault="00FA1FD1" w:rsidP="00A27D04">
      <w:pPr>
        <w:ind w:left="284"/>
        <w:jc w:val="both"/>
        <w:rPr>
          <w:b/>
        </w:rPr>
      </w:pPr>
      <w:r w:rsidRPr="002E359B">
        <w:rPr>
          <w:b/>
        </w:rPr>
        <w:t xml:space="preserve">A.6. Public Lecture Series: </w:t>
      </w:r>
    </w:p>
    <w:p w:rsidR="003B2C7C" w:rsidRPr="002E359B" w:rsidRDefault="003B2C7C" w:rsidP="00A27D04">
      <w:pPr>
        <w:ind w:left="284"/>
        <w:jc w:val="both"/>
        <w:rPr>
          <w:b/>
        </w:rPr>
      </w:pPr>
    </w:p>
    <w:p w:rsidR="000359ED" w:rsidRDefault="002F0ECA" w:rsidP="000359ED">
      <w:pPr>
        <w:ind w:left="284"/>
        <w:jc w:val="both"/>
        <w:rPr>
          <w:b/>
        </w:rPr>
      </w:pPr>
      <w:r w:rsidRPr="002E359B">
        <w:rPr>
          <w:b/>
        </w:rPr>
        <w:t>A.7. Media publications:</w:t>
      </w:r>
    </w:p>
    <w:p w:rsidR="000359ED" w:rsidRDefault="000359ED" w:rsidP="000359ED">
      <w:pPr>
        <w:jc w:val="both"/>
        <w:rPr>
          <w:b/>
        </w:rPr>
      </w:pPr>
    </w:p>
    <w:p w:rsidR="00FA1FD1" w:rsidRPr="002E359B" w:rsidRDefault="00FA1FD1" w:rsidP="000359ED">
      <w:pPr>
        <w:jc w:val="both"/>
        <w:rPr>
          <w:b/>
        </w:rPr>
      </w:pPr>
      <w:r w:rsidRPr="002E359B">
        <w:rPr>
          <w:b/>
        </w:rPr>
        <w:t>V. CENTRAL FACILITIES</w:t>
      </w:r>
    </w:p>
    <w:p w:rsidR="00FA1FD1" w:rsidRPr="002E359B" w:rsidRDefault="00FA1FD1" w:rsidP="002A01DD">
      <w:pPr>
        <w:pStyle w:val="ListParagraph"/>
        <w:numPr>
          <w:ilvl w:val="0"/>
          <w:numId w:val="3"/>
        </w:numPr>
        <w:spacing w:after="0" w:line="240" w:lineRule="auto"/>
        <w:jc w:val="both"/>
        <w:rPr>
          <w:rFonts w:ascii="Times New Roman" w:hAnsi="Times New Roman"/>
          <w:bCs/>
          <w:sz w:val="24"/>
          <w:szCs w:val="24"/>
        </w:rPr>
      </w:pPr>
      <w:r w:rsidRPr="002E359B">
        <w:rPr>
          <w:rFonts w:ascii="Times New Roman" w:hAnsi="Times New Roman"/>
          <w:b/>
          <w:sz w:val="24"/>
          <w:szCs w:val="24"/>
        </w:rPr>
        <w:t xml:space="preserve">Library and Information Services: </w:t>
      </w:r>
      <w:r w:rsidRPr="002E359B">
        <w:rPr>
          <w:rFonts w:ascii="Times New Roman" w:hAnsi="Times New Roman"/>
          <w:bCs/>
          <w:sz w:val="24"/>
          <w:szCs w:val="24"/>
        </w:rPr>
        <w:t>Nil</w:t>
      </w:r>
    </w:p>
    <w:p w:rsidR="00630955" w:rsidRPr="002E359B" w:rsidRDefault="00FA1FD1" w:rsidP="003212B3">
      <w:pPr>
        <w:ind w:left="360"/>
        <w:jc w:val="both"/>
        <w:rPr>
          <w:b/>
        </w:rPr>
      </w:pPr>
      <w:r w:rsidRPr="002E359B">
        <w:rPr>
          <w:b/>
        </w:rPr>
        <w:t>B.</w:t>
      </w:r>
      <w:r w:rsidR="0008366C" w:rsidRPr="002E359B">
        <w:rPr>
          <w:b/>
        </w:rPr>
        <w:t xml:space="preserve">  </w:t>
      </w:r>
      <w:r w:rsidRPr="002E359B">
        <w:rPr>
          <w:b/>
        </w:rPr>
        <w:t xml:space="preserve">Material Development: </w:t>
      </w:r>
    </w:p>
    <w:p w:rsidR="00E053B5" w:rsidRPr="002E359B" w:rsidRDefault="00E053B5" w:rsidP="006B4CE1">
      <w:pPr>
        <w:spacing w:line="276" w:lineRule="auto"/>
        <w:rPr>
          <w:b/>
        </w:rPr>
      </w:pPr>
    </w:p>
    <w:p w:rsidR="00FA1FD1" w:rsidRDefault="00FA1FD1" w:rsidP="006B4CE1">
      <w:pPr>
        <w:spacing w:line="276" w:lineRule="auto"/>
        <w:rPr>
          <w:b/>
        </w:rPr>
      </w:pPr>
      <w:r w:rsidRPr="002E359B">
        <w:rPr>
          <w:b/>
        </w:rPr>
        <w:t xml:space="preserve">VI. </w:t>
      </w:r>
      <w:r w:rsidR="00E053B5" w:rsidRPr="002E359B">
        <w:rPr>
          <w:b/>
        </w:rPr>
        <w:t xml:space="preserve"> </w:t>
      </w:r>
      <w:r w:rsidRPr="002E359B">
        <w:rPr>
          <w:b/>
        </w:rPr>
        <w:t>AWARDS AND HONORS R</w:t>
      </w:r>
      <w:r w:rsidR="004F4AAD" w:rsidRPr="002E359B">
        <w:rPr>
          <w:b/>
        </w:rPr>
        <w:t>E</w:t>
      </w:r>
      <w:r w:rsidR="005C0F23" w:rsidRPr="002E359B">
        <w:rPr>
          <w:b/>
        </w:rPr>
        <w:t xml:space="preserve">CEIVED BY FACULTY AND STAFF: </w:t>
      </w:r>
    </w:p>
    <w:tbl>
      <w:tblPr>
        <w:tblStyle w:val="TableGrid"/>
        <w:tblW w:w="0" w:type="auto"/>
        <w:tblLook w:val="04A0"/>
      </w:tblPr>
      <w:tblGrid>
        <w:gridCol w:w="1909"/>
        <w:gridCol w:w="1910"/>
        <w:gridCol w:w="1910"/>
        <w:gridCol w:w="1910"/>
        <w:gridCol w:w="1910"/>
      </w:tblGrid>
      <w:tr w:rsidR="00525BBA" w:rsidTr="00525BBA">
        <w:tc>
          <w:tcPr>
            <w:tcW w:w="1909" w:type="dxa"/>
          </w:tcPr>
          <w:p w:rsidR="00525BBA" w:rsidRDefault="00525BBA" w:rsidP="006B4CE1">
            <w:pPr>
              <w:spacing w:line="276" w:lineRule="auto"/>
              <w:rPr>
                <w:b/>
              </w:rPr>
            </w:pPr>
            <w:r>
              <w:rPr>
                <w:b/>
              </w:rPr>
              <w:t>Name of the staff/faculty</w:t>
            </w:r>
          </w:p>
        </w:tc>
        <w:tc>
          <w:tcPr>
            <w:tcW w:w="1910" w:type="dxa"/>
          </w:tcPr>
          <w:p w:rsidR="00525BBA" w:rsidRDefault="00525BBA" w:rsidP="006B4CE1">
            <w:pPr>
              <w:spacing w:line="276" w:lineRule="auto"/>
              <w:rPr>
                <w:b/>
              </w:rPr>
            </w:pPr>
            <w:r>
              <w:rPr>
                <w:b/>
              </w:rPr>
              <w:t>Award received</w:t>
            </w:r>
          </w:p>
        </w:tc>
        <w:tc>
          <w:tcPr>
            <w:tcW w:w="1910" w:type="dxa"/>
          </w:tcPr>
          <w:p w:rsidR="00525BBA" w:rsidRDefault="00525BBA" w:rsidP="006B4CE1">
            <w:pPr>
              <w:spacing w:line="276" w:lineRule="auto"/>
              <w:rPr>
                <w:b/>
              </w:rPr>
            </w:pPr>
            <w:r>
              <w:rPr>
                <w:b/>
              </w:rPr>
              <w:t>Date</w:t>
            </w:r>
          </w:p>
        </w:tc>
        <w:tc>
          <w:tcPr>
            <w:tcW w:w="1910" w:type="dxa"/>
          </w:tcPr>
          <w:p w:rsidR="00525BBA" w:rsidRDefault="00525BBA" w:rsidP="006B4CE1">
            <w:pPr>
              <w:spacing w:line="276" w:lineRule="auto"/>
              <w:rPr>
                <w:b/>
              </w:rPr>
            </w:pPr>
            <w:r>
              <w:rPr>
                <w:b/>
              </w:rPr>
              <w:t>Event</w:t>
            </w:r>
          </w:p>
        </w:tc>
        <w:tc>
          <w:tcPr>
            <w:tcW w:w="1910" w:type="dxa"/>
          </w:tcPr>
          <w:p w:rsidR="00525BBA" w:rsidRDefault="00525BBA" w:rsidP="006B4CE1">
            <w:pPr>
              <w:spacing w:line="276" w:lineRule="auto"/>
              <w:rPr>
                <w:b/>
              </w:rPr>
            </w:pPr>
            <w:r>
              <w:rPr>
                <w:b/>
              </w:rPr>
              <w:t>Details</w:t>
            </w:r>
          </w:p>
        </w:tc>
      </w:tr>
      <w:tr w:rsidR="005E3811" w:rsidTr="00525BBA">
        <w:tc>
          <w:tcPr>
            <w:tcW w:w="1909" w:type="dxa"/>
          </w:tcPr>
          <w:p w:rsidR="005E3811" w:rsidRPr="00671397" w:rsidRDefault="005E3811" w:rsidP="006B4CE1">
            <w:pPr>
              <w:spacing w:line="276" w:lineRule="auto"/>
              <w:rPr>
                <w:bCs/>
              </w:rPr>
            </w:pPr>
            <w:r w:rsidRPr="00671397">
              <w:rPr>
                <w:bCs/>
              </w:rPr>
              <w:t>Dr. S P Goswami and Deepak</w:t>
            </w:r>
          </w:p>
        </w:tc>
        <w:tc>
          <w:tcPr>
            <w:tcW w:w="1910" w:type="dxa"/>
          </w:tcPr>
          <w:p w:rsidR="005E3811" w:rsidRPr="00671397" w:rsidRDefault="00671397" w:rsidP="006B4CE1">
            <w:pPr>
              <w:spacing w:line="276" w:lineRule="auto"/>
              <w:rPr>
                <w:bCs/>
              </w:rPr>
            </w:pPr>
            <w:r w:rsidRPr="00671397">
              <w:rPr>
                <w:bCs/>
              </w:rPr>
              <w:t>Dr. M Raghunathan memorial award</w:t>
            </w:r>
          </w:p>
        </w:tc>
        <w:tc>
          <w:tcPr>
            <w:tcW w:w="1910" w:type="dxa"/>
          </w:tcPr>
          <w:p w:rsidR="005E3811" w:rsidRPr="00671397" w:rsidRDefault="00671397" w:rsidP="00671397">
            <w:pPr>
              <w:spacing w:line="276" w:lineRule="auto"/>
              <w:rPr>
                <w:bCs/>
              </w:rPr>
            </w:pPr>
            <w:r w:rsidRPr="00671397">
              <w:rPr>
                <w:bCs/>
              </w:rPr>
              <w:t>15.02.2020</w:t>
            </w:r>
          </w:p>
        </w:tc>
        <w:tc>
          <w:tcPr>
            <w:tcW w:w="1910" w:type="dxa"/>
          </w:tcPr>
          <w:p w:rsidR="005E3811" w:rsidRPr="00671397" w:rsidRDefault="005E3811" w:rsidP="006B4CE1">
            <w:pPr>
              <w:spacing w:line="276" w:lineRule="auto"/>
              <w:rPr>
                <w:bCs/>
              </w:rPr>
            </w:pPr>
            <w:r w:rsidRPr="00671397">
              <w:rPr>
                <w:bCs/>
              </w:rPr>
              <w:t>52</w:t>
            </w:r>
            <w:r w:rsidRPr="00671397">
              <w:rPr>
                <w:bCs/>
                <w:vertAlign w:val="superscript"/>
              </w:rPr>
              <w:t>nd</w:t>
            </w:r>
            <w:r w:rsidRPr="00671397">
              <w:rPr>
                <w:bCs/>
              </w:rPr>
              <w:t xml:space="preserve"> ISHACON 2020</w:t>
            </w:r>
          </w:p>
        </w:tc>
        <w:tc>
          <w:tcPr>
            <w:tcW w:w="1910" w:type="dxa"/>
          </w:tcPr>
          <w:p w:rsidR="005E3811" w:rsidRPr="00671397" w:rsidRDefault="005E3811" w:rsidP="005E3811">
            <w:pPr>
              <w:spacing w:line="276" w:lineRule="auto"/>
              <w:jc w:val="center"/>
              <w:rPr>
                <w:bCs/>
              </w:rPr>
            </w:pPr>
            <w:r w:rsidRPr="00671397">
              <w:rPr>
                <w:bCs/>
              </w:rPr>
              <w:t xml:space="preserve">Won the award for the paper </w:t>
            </w:r>
            <w:r w:rsidR="00671397" w:rsidRPr="00671397">
              <w:rPr>
                <w:bCs/>
              </w:rPr>
              <w:t>effectiveness of sementic based treatment in persons with Aphasia</w:t>
            </w:r>
          </w:p>
        </w:tc>
      </w:tr>
      <w:tr w:rsidR="005E3811" w:rsidTr="00525BBA">
        <w:tc>
          <w:tcPr>
            <w:tcW w:w="1909" w:type="dxa"/>
          </w:tcPr>
          <w:p w:rsidR="005E3811" w:rsidRPr="005E3811" w:rsidRDefault="005E3811" w:rsidP="006B4CE1">
            <w:pPr>
              <w:spacing w:line="276" w:lineRule="auto"/>
              <w:rPr>
                <w:bCs/>
              </w:rPr>
            </w:pPr>
            <w:r w:rsidRPr="005E3811">
              <w:rPr>
                <w:bCs/>
              </w:rPr>
              <w:t xml:space="preserve">Dr. S P Goswami </w:t>
            </w:r>
          </w:p>
        </w:tc>
        <w:tc>
          <w:tcPr>
            <w:tcW w:w="1910" w:type="dxa"/>
          </w:tcPr>
          <w:p w:rsidR="005E3811" w:rsidRPr="005E3811" w:rsidRDefault="005E3811" w:rsidP="006B4CE1">
            <w:pPr>
              <w:spacing w:line="276" w:lineRule="auto"/>
              <w:rPr>
                <w:bCs/>
              </w:rPr>
            </w:pPr>
            <w:r w:rsidRPr="005E3811">
              <w:rPr>
                <w:bCs/>
              </w:rPr>
              <w:t>Dr. N Rathna Oration award</w:t>
            </w:r>
          </w:p>
        </w:tc>
        <w:tc>
          <w:tcPr>
            <w:tcW w:w="1910" w:type="dxa"/>
          </w:tcPr>
          <w:p w:rsidR="005E3811" w:rsidRPr="005E3811" w:rsidRDefault="005E3811" w:rsidP="006B4CE1">
            <w:pPr>
              <w:spacing w:line="276" w:lineRule="auto"/>
              <w:rPr>
                <w:bCs/>
              </w:rPr>
            </w:pPr>
            <w:r w:rsidRPr="005E3811">
              <w:rPr>
                <w:bCs/>
              </w:rPr>
              <w:t>14.02.2020</w:t>
            </w:r>
          </w:p>
        </w:tc>
        <w:tc>
          <w:tcPr>
            <w:tcW w:w="1910" w:type="dxa"/>
          </w:tcPr>
          <w:p w:rsidR="005E3811" w:rsidRPr="005E3811" w:rsidRDefault="005E3811" w:rsidP="006B4CE1">
            <w:pPr>
              <w:spacing w:line="276" w:lineRule="auto"/>
              <w:rPr>
                <w:bCs/>
              </w:rPr>
            </w:pPr>
            <w:r w:rsidRPr="005E3811">
              <w:rPr>
                <w:bCs/>
              </w:rPr>
              <w:t>52</w:t>
            </w:r>
            <w:r w:rsidRPr="005E3811">
              <w:rPr>
                <w:bCs/>
                <w:vertAlign w:val="superscript"/>
              </w:rPr>
              <w:t>nd</w:t>
            </w:r>
            <w:r w:rsidRPr="005E3811">
              <w:rPr>
                <w:bCs/>
              </w:rPr>
              <w:t xml:space="preserve"> ISHACON 2020</w:t>
            </w:r>
          </w:p>
        </w:tc>
        <w:tc>
          <w:tcPr>
            <w:tcW w:w="1910" w:type="dxa"/>
          </w:tcPr>
          <w:p w:rsidR="005E3811" w:rsidRDefault="005E3811" w:rsidP="005E3811">
            <w:pPr>
              <w:spacing w:line="276" w:lineRule="auto"/>
              <w:jc w:val="center"/>
              <w:rPr>
                <w:b/>
              </w:rPr>
            </w:pPr>
            <w:r>
              <w:rPr>
                <w:b/>
              </w:rPr>
              <w:t>-</w:t>
            </w:r>
          </w:p>
        </w:tc>
      </w:tr>
      <w:tr w:rsidR="00525BBA" w:rsidTr="00525BBA">
        <w:tc>
          <w:tcPr>
            <w:tcW w:w="1909" w:type="dxa"/>
          </w:tcPr>
          <w:p w:rsidR="00525BBA" w:rsidRPr="00525BBA" w:rsidRDefault="00525BBA" w:rsidP="006B4CE1">
            <w:pPr>
              <w:spacing w:line="276" w:lineRule="auto"/>
              <w:rPr>
                <w:bCs/>
              </w:rPr>
            </w:pPr>
            <w:r w:rsidRPr="00525BBA">
              <w:rPr>
                <w:bCs/>
              </w:rPr>
              <w:t>Dr. Swapna N &amp; Santhoshi Talla</w:t>
            </w:r>
          </w:p>
        </w:tc>
        <w:tc>
          <w:tcPr>
            <w:tcW w:w="1910" w:type="dxa"/>
          </w:tcPr>
          <w:p w:rsidR="00525BBA" w:rsidRPr="00525BBA" w:rsidRDefault="00525BBA" w:rsidP="006B4CE1">
            <w:pPr>
              <w:spacing w:line="276" w:lineRule="auto"/>
              <w:rPr>
                <w:bCs/>
              </w:rPr>
            </w:pPr>
            <w:r w:rsidRPr="00525BBA">
              <w:rPr>
                <w:bCs/>
              </w:rPr>
              <w:t>Muktesh award for the best paper in speech (Oral presentation)</w:t>
            </w:r>
          </w:p>
        </w:tc>
        <w:tc>
          <w:tcPr>
            <w:tcW w:w="1910" w:type="dxa"/>
          </w:tcPr>
          <w:p w:rsidR="00525BBA" w:rsidRPr="00525BBA" w:rsidRDefault="00525BBA" w:rsidP="006B4CE1">
            <w:pPr>
              <w:spacing w:line="276" w:lineRule="auto"/>
              <w:rPr>
                <w:bCs/>
              </w:rPr>
            </w:pPr>
            <w:r w:rsidRPr="00525BBA">
              <w:rPr>
                <w:bCs/>
              </w:rPr>
              <w:t>15.02.2020</w:t>
            </w:r>
          </w:p>
        </w:tc>
        <w:tc>
          <w:tcPr>
            <w:tcW w:w="1910" w:type="dxa"/>
          </w:tcPr>
          <w:p w:rsidR="00525BBA" w:rsidRPr="00525BBA" w:rsidRDefault="00525BBA" w:rsidP="006B4CE1">
            <w:pPr>
              <w:spacing w:line="276" w:lineRule="auto"/>
              <w:rPr>
                <w:bCs/>
              </w:rPr>
            </w:pPr>
            <w:r w:rsidRPr="00525BBA">
              <w:rPr>
                <w:bCs/>
              </w:rPr>
              <w:t>52</w:t>
            </w:r>
            <w:r w:rsidRPr="00525BBA">
              <w:rPr>
                <w:bCs/>
                <w:vertAlign w:val="superscript"/>
              </w:rPr>
              <w:t>nd</w:t>
            </w:r>
            <w:r w:rsidRPr="00525BBA">
              <w:rPr>
                <w:bCs/>
              </w:rPr>
              <w:t xml:space="preserve"> ISHACON 2020</w:t>
            </w:r>
          </w:p>
        </w:tc>
        <w:tc>
          <w:tcPr>
            <w:tcW w:w="1910" w:type="dxa"/>
          </w:tcPr>
          <w:p w:rsidR="00525BBA" w:rsidRPr="00525BBA" w:rsidRDefault="00525BBA" w:rsidP="006B4CE1">
            <w:pPr>
              <w:spacing w:line="276" w:lineRule="auto"/>
              <w:rPr>
                <w:bCs/>
              </w:rPr>
            </w:pPr>
            <w:r w:rsidRPr="00525BBA">
              <w:rPr>
                <w:bCs/>
              </w:rPr>
              <w:t xml:space="preserve">Won the award for the paper titled ‘effect of age, bulb position and visual feedback on Lip strength and Endurance in typically </w:t>
            </w:r>
            <w:r w:rsidRPr="00525BBA">
              <w:rPr>
                <w:bCs/>
              </w:rPr>
              <w:lastRenderedPageBreak/>
              <w:t>developing Indian children.</w:t>
            </w:r>
          </w:p>
        </w:tc>
      </w:tr>
    </w:tbl>
    <w:p w:rsidR="00525BBA" w:rsidRDefault="00525BBA" w:rsidP="006B4CE1">
      <w:pPr>
        <w:spacing w:line="276" w:lineRule="auto"/>
        <w:rPr>
          <w:b/>
        </w:rPr>
      </w:pPr>
    </w:p>
    <w:p w:rsidR="003D35A7" w:rsidRPr="00C6622D" w:rsidRDefault="003D35A7" w:rsidP="0012164F">
      <w:pPr>
        <w:pStyle w:val="ListParagraph"/>
        <w:rPr>
          <w:rFonts w:ascii="Times New Roman" w:hAnsi="Times New Roman"/>
        </w:rPr>
      </w:pPr>
    </w:p>
    <w:p w:rsidR="009C753D" w:rsidRPr="002E359B" w:rsidRDefault="009C753D" w:rsidP="006B4CE1">
      <w:pPr>
        <w:spacing w:line="276" w:lineRule="auto"/>
        <w:rPr>
          <w:b/>
        </w:rPr>
      </w:pPr>
    </w:p>
    <w:p w:rsidR="00FA1FD1" w:rsidRPr="002E359B" w:rsidRDefault="00FA1FD1" w:rsidP="006B4CE1">
      <w:pPr>
        <w:tabs>
          <w:tab w:val="left" w:pos="2459"/>
        </w:tabs>
        <w:spacing w:line="276" w:lineRule="auto"/>
        <w:jc w:val="both"/>
        <w:rPr>
          <w:b/>
        </w:rPr>
      </w:pPr>
      <w:r w:rsidRPr="002E359B">
        <w:rPr>
          <w:b/>
        </w:rPr>
        <w:t xml:space="preserve">VII. EXTRA CURRICULAR ACTIVITIES: </w:t>
      </w:r>
    </w:p>
    <w:p w:rsidR="009C753D" w:rsidRPr="002E359B" w:rsidRDefault="00FA1FD1" w:rsidP="002A01DD">
      <w:pPr>
        <w:pStyle w:val="ListParagraph"/>
        <w:numPr>
          <w:ilvl w:val="0"/>
          <w:numId w:val="4"/>
        </w:numPr>
        <w:ind w:left="567"/>
        <w:jc w:val="both"/>
        <w:rPr>
          <w:rFonts w:ascii="Times New Roman" w:hAnsi="Times New Roman"/>
          <w:bCs/>
          <w:sz w:val="24"/>
          <w:szCs w:val="24"/>
        </w:rPr>
      </w:pPr>
      <w:r w:rsidRPr="002E359B">
        <w:rPr>
          <w:rFonts w:ascii="Times New Roman" w:hAnsi="Times New Roman"/>
          <w:b/>
          <w:sz w:val="24"/>
          <w:szCs w:val="24"/>
        </w:rPr>
        <w:t xml:space="preserve">NSS: </w:t>
      </w:r>
    </w:p>
    <w:p w:rsidR="003A388E" w:rsidRPr="002E359B" w:rsidRDefault="00FA1FD1" w:rsidP="002A01DD">
      <w:pPr>
        <w:pStyle w:val="ListParagraph"/>
        <w:numPr>
          <w:ilvl w:val="0"/>
          <w:numId w:val="4"/>
        </w:numPr>
        <w:ind w:left="567"/>
        <w:jc w:val="both"/>
        <w:rPr>
          <w:rFonts w:ascii="Times New Roman" w:hAnsi="Times New Roman"/>
          <w:bCs/>
          <w:sz w:val="24"/>
          <w:szCs w:val="24"/>
        </w:rPr>
      </w:pPr>
      <w:r w:rsidRPr="002E359B">
        <w:rPr>
          <w:rFonts w:ascii="Times New Roman" w:hAnsi="Times New Roman"/>
          <w:b/>
          <w:sz w:val="24"/>
          <w:szCs w:val="24"/>
        </w:rPr>
        <w:t xml:space="preserve">AIISH Gymkhana: </w:t>
      </w:r>
    </w:p>
    <w:p w:rsidR="009E04C1" w:rsidRPr="002E359B" w:rsidRDefault="00FA1FD1" w:rsidP="002A01DD">
      <w:pPr>
        <w:pStyle w:val="ListParagraph"/>
        <w:numPr>
          <w:ilvl w:val="0"/>
          <w:numId w:val="4"/>
        </w:numPr>
        <w:spacing w:after="0"/>
        <w:ind w:left="567"/>
        <w:jc w:val="both"/>
        <w:rPr>
          <w:rFonts w:ascii="Times New Roman" w:hAnsi="Times New Roman"/>
          <w:bCs/>
          <w:sz w:val="24"/>
          <w:szCs w:val="24"/>
        </w:rPr>
      </w:pPr>
      <w:r w:rsidRPr="002E359B">
        <w:rPr>
          <w:rFonts w:ascii="Times New Roman" w:hAnsi="Times New Roman"/>
          <w:b/>
          <w:sz w:val="24"/>
          <w:szCs w:val="24"/>
        </w:rPr>
        <w:t xml:space="preserve">Others: </w:t>
      </w:r>
    </w:p>
    <w:p w:rsidR="009C753D" w:rsidRPr="002E359B" w:rsidRDefault="009C753D" w:rsidP="009C753D">
      <w:pPr>
        <w:pStyle w:val="ListParagraph"/>
        <w:spacing w:after="0"/>
        <w:ind w:left="567"/>
        <w:jc w:val="both"/>
        <w:rPr>
          <w:rFonts w:ascii="Times New Roman" w:hAnsi="Times New Roman"/>
          <w:bCs/>
          <w:sz w:val="24"/>
          <w:szCs w:val="24"/>
        </w:rPr>
      </w:pPr>
    </w:p>
    <w:p w:rsidR="00FA1FD1" w:rsidRPr="002E359B" w:rsidRDefault="00FA1FD1" w:rsidP="006B4CE1">
      <w:pPr>
        <w:spacing w:line="276" w:lineRule="auto"/>
        <w:jc w:val="both"/>
        <w:rPr>
          <w:b/>
        </w:rPr>
      </w:pPr>
      <w:r w:rsidRPr="002E359B">
        <w:rPr>
          <w:b/>
        </w:rPr>
        <w:t>VIII</w:t>
      </w:r>
      <w:r w:rsidR="00F50FA4" w:rsidRPr="002E359B">
        <w:rPr>
          <w:b/>
        </w:rPr>
        <w:t xml:space="preserve">.  </w:t>
      </w:r>
      <w:r w:rsidRPr="002E359B">
        <w:rPr>
          <w:b/>
        </w:rPr>
        <w:t xml:space="preserve">ADMINISTRATIVE ACTIVITIES </w:t>
      </w:r>
    </w:p>
    <w:p w:rsidR="00FA1FD1" w:rsidRPr="002E359B" w:rsidRDefault="00FA1FD1" w:rsidP="009C753D">
      <w:pPr>
        <w:spacing w:line="276" w:lineRule="auto"/>
        <w:ind w:firstLine="284"/>
        <w:rPr>
          <w:b/>
        </w:rPr>
      </w:pPr>
      <w:r w:rsidRPr="002E359B">
        <w:rPr>
          <w:b/>
        </w:rPr>
        <w:t xml:space="preserve">A. Information on Personnel: </w:t>
      </w:r>
    </w:p>
    <w:p w:rsidR="00FA1FD1" w:rsidRPr="002E359B" w:rsidRDefault="00FC35EE" w:rsidP="006B4CE1">
      <w:pPr>
        <w:spacing w:line="276" w:lineRule="auto"/>
        <w:ind w:left="360"/>
        <w:jc w:val="both"/>
        <w:rPr>
          <w:bCs/>
        </w:rPr>
      </w:pPr>
      <w:r w:rsidRPr="002E359B">
        <w:rPr>
          <w:bCs/>
        </w:rPr>
        <w:t>A.1</w:t>
      </w:r>
      <w:r w:rsidR="00FA1FD1" w:rsidRPr="002E359B">
        <w:rPr>
          <w:bCs/>
        </w:rPr>
        <w:t>. Appointments:</w:t>
      </w:r>
    </w:p>
    <w:p w:rsidR="00FA1FD1" w:rsidRPr="002E359B" w:rsidRDefault="00FA1FD1" w:rsidP="006B4CE1">
      <w:pPr>
        <w:spacing w:line="276" w:lineRule="auto"/>
        <w:ind w:left="851"/>
        <w:jc w:val="both"/>
      </w:pPr>
      <w:r w:rsidRPr="002E359B">
        <w:rPr>
          <w:bCs/>
        </w:rPr>
        <w:t>Regular:</w:t>
      </w:r>
      <w:r w:rsidRPr="002E359B">
        <w:t xml:space="preserve"> Nil</w:t>
      </w:r>
    </w:p>
    <w:p w:rsidR="00FA1FD1" w:rsidRPr="002E359B" w:rsidRDefault="00CD41A5" w:rsidP="006B4CE1">
      <w:pPr>
        <w:spacing w:line="276" w:lineRule="auto"/>
        <w:ind w:left="851"/>
        <w:jc w:val="both"/>
      </w:pPr>
      <w:r w:rsidRPr="002E359B">
        <w:t>Contract:</w:t>
      </w:r>
    </w:p>
    <w:p w:rsidR="00FA1FD1" w:rsidRPr="002E359B" w:rsidRDefault="00FA1FD1" w:rsidP="006B4CE1">
      <w:pPr>
        <w:spacing w:line="276" w:lineRule="auto"/>
        <w:ind w:left="851"/>
        <w:jc w:val="both"/>
      </w:pPr>
      <w:r w:rsidRPr="002E359B">
        <w:t>Project Staff: Nil</w:t>
      </w:r>
    </w:p>
    <w:p w:rsidR="00FA1FD1" w:rsidRPr="002E359B" w:rsidRDefault="00FA1FD1" w:rsidP="006B4CE1">
      <w:pPr>
        <w:spacing w:line="276" w:lineRule="auto"/>
        <w:ind w:left="360"/>
        <w:jc w:val="both"/>
        <w:rPr>
          <w:b/>
        </w:rPr>
      </w:pPr>
      <w:r w:rsidRPr="002E359B">
        <w:rPr>
          <w:bCs/>
        </w:rPr>
        <w:t>A.2. Promotion</w:t>
      </w:r>
      <w:r w:rsidR="00D34E5F" w:rsidRPr="002E359B">
        <w:rPr>
          <w:bCs/>
        </w:rPr>
        <w:t>:</w:t>
      </w:r>
      <w:r w:rsidR="00D34E5F" w:rsidRPr="002E359B">
        <w:t xml:space="preserve"> Nil</w:t>
      </w:r>
    </w:p>
    <w:p w:rsidR="00FA1FD1" w:rsidRPr="002E359B" w:rsidRDefault="00FA1FD1" w:rsidP="006B4CE1">
      <w:pPr>
        <w:spacing w:line="276" w:lineRule="auto"/>
        <w:ind w:left="360"/>
        <w:jc w:val="both"/>
        <w:rPr>
          <w:bCs/>
        </w:rPr>
      </w:pPr>
      <w:r w:rsidRPr="002E359B">
        <w:rPr>
          <w:bCs/>
        </w:rPr>
        <w:t>A.3. Resignation/Retirement: Nil</w:t>
      </w:r>
    </w:p>
    <w:p w:rsidR="00FA1FD1" w:rsidRPr="002E359B" w:rsidRDefault="00FA1FD1" w:rsidP="006B4CE1">
      <w:pPr>
        <w:spacing w:line="276" w:lineRule="auto"/>
        <w:ind w:left="360"/>
        <w:jc w:val="both"/>
        <w:rPr>
          <w:bCs/>
        </w:rPr>
      </w:pPr>
      <w:r w:rsidRPr="002E359B">
        <w:rPr>
          <w:bCs/>
        </w:rPr>
        <w:t>A.4. Obituary: Nil</w:t>
      </w:r>
    </w:p>
    <w:p w:rsidR="00FA1FD1" w:rsidRPr="002E359B" w:rsidRDefault="00FA1FD1" w:rsidP="006B4CE1">
      <w:pPr>
        <w:spacing w:line="276" w:lineRule="auto"/>
        <w:jc w:val="both"/>
        <w:rPr>
          <w:b/>
        </w:rPr>
      </w:pPr>
      <w:r w:rsidRPr="002E359B">
        <w:rPr>
          <w:b/>
        </w:rPr>
        <w:t xml:space="preserve">B. Major constructions: </w:t>
      </w:r>
      <w:r w:rsidRPr="002E359B">
        <w:t>Nil</w:t>
      </w:r>
    </w:p>
    <w:p w:rsidR="00FA1FD1" w:rsidRPr="002E359B" w:rsidRDefault="00FA1FD1" w:rsidP="006B4CE1">
      <w:pPr>
        <w:spacing w:line="276" w:lineRule="auto"/>
        <w:jc w:val="both"/>
        <w:rPr>
          <w:b/>
        </w:rPr>
      </w:pPr>
      <w:r w:rsidRPr="002E359B">
        <w:rPr>
          <w:b/>
        </w:rPr>
        <w:t xml:space="preserve">C. Particulars of Equipments Purchased: </w:t>
      </w:r>
      <w:r w:rsidRPr="002E359B">
        <w:t>Nil</w:t>
      </w:r>
    </w:p>
    <w:p w:rsidR="00FA1FD1" w:rsidRPr="002E359B" w:rsidRDefault="00FA1FD1" w:rsidP="006B4CE1">
      <w:pPr>
        <w:tabs>
          <w:tab w:val="left" w:pos="8265"/>
        </w:tabs>
        <w:spacing w:line="276" w:lineRule="auto"/>
        <w:jc w:val="both"/>
        <w:rPr>
          <w:b/>
        </w:rPr>
      </w:pPr>
      <w:r w:rsidRPr="002E359B">
        <w:rPr>
          <w:b/>
        </w:rPr>
        <w:t xml:space="preserve">D. Finance Statements: </w:t>
      </w:r>
      <w:r w:rsidRPr="002E359B">
        <w:t>Nil</w:t>
      </w:r>
      <w:r w:rsidRPr="002E359B">
        <w:rPr>
          <w:b/>
        </w:rPr>
        <w:tab/>
      </w:r>
    </w:p>
    <w:p w:rsidR="001444E6" w:rsidRPr="001444E6" w:rsidRDefault="00FA1FD1" w:rsidP="006B4CE1">
      <w:pPr>
        <w:spacing w:line="276" w:lineRule="auto"/>
        <w:jc w:val="both"/>
        <w:rPr>
          <w:bCs/>
        </w:rPr>
      </w:pPr>
      <w:r w:rsidRPr="002E359B">
        <w:rPr>
          <w:b/>
        </w:rPr>
        <w:t xml:space="preserve">E. Others: </w:t>
      </w:r>
      <w:r w:rsidR="001444E6">
        <w:rPr>
          <w:bCs/>
        </w:rPr>
        <w:t>Nil</w:t>
      </w:r>
    </w:p>
    <w:p w:rsidR="00B97714" w:rsidRDefault="00FA1FD1" w:rsidP="006B4CE1">
      <w:pPr>
        <w:spacing w:line="276" w:lineRule="auto"/>
        <w:jc w:val="both"/>
        <w:rPr>
          <w:b/>
        </w:rPr>
      </w:pPr>
      <w:r w:rsidRPr="002E359B">
        <w:rPr>
          <w:b/>
        </w:rPr>
        <w:t>F. Eminent visitors</w:t>
      </w:r>
      <w:r w:rsidR="00F22D13" w:rsidRPr="002E359B">
        <w:rPr>
          <w:b/>
        </w:rPr>
        <w:t>:</w:t>
      </w:r>
      <w:r w:rsidR="00636D19" w:rsidRPr="002E359B">
        <w:rPr>
          <w:b/>
        </w:rPr>
        <w:t xml:space="preserve"> </w:t>
      </w:r>
      <w:r w:rsidR="001444E6">
        <w:rPr>
          <w:b/>
        </w:rPr>
        <w:t>Nil</w:t>
      </w:r>
    </w:p>
    <w:p w:rsidR="00FA1FD1" w:rsidRDefault="00FA1FD1" w:rsidP="003212B3">
      <w:pPr>
        <w:jc w:val="both"/>
        <w:rPr>
          <w:b/>
        </w:rPr>
      </w:pPr>
      <w:r w:rsidRPr="002E359B">
        <w:rPr>
          <w:b/>
        </w:rPr>
        <w:t>H.Other responsibilities:</w:t>
      </w:r>
    </w:p>
    <w:p w:rsidR="00596B4F" w:rsidRPr="00596B4F" w:rsidRDefault="00596B4F" w:rsidP="00596B4F">
      <w:pPr>
        <w:ind w:firstLine="567"/>
        <w:jc w:val="both"/>
        <w:rPr>
          <w:bCs/>
        </w:rPr>
      </w:pPr>
      <w:r w:rsidRPr="00596B4F">
        <w:rPr>
          <w:bCs/>
        </w:rPr>
        <w:t>Dr. Anjana B Ram: Chairperson- Photography committee for AAWAAZ 2020</w:t>
      </w:r>
    </w:p>
    <w:p w:rsidR="00B84AA6" w:rsidRDefault="00B84AA6" w:rsidP="001E49E2">
      <w:pPr>
        <w:jc w:val="both"/>
        <w:rPr>
          <w:b/>
        </w:rPr>
      </w:pPr>
    </w:p>
    <w:p w:rsidR="00D972CB" w:rsidRPr="002E359B" w:rsidRDefault="000D0488" w:rsidP="001E49E2">
      <w:pPr>
        <w:jc w:val="both"/>
        <w:rPr>
          <w:b/>
        </w:rPr>
      </w:pPr>
      <w:r w:rsidRPr="002E359B">
        <w:rPr>
          <w:b/>
        </w:rPr>
        <w:t xml:space="preserve">I. </w:t>
      </w:r>
      <w:r w:rsidR="00FA1FD1" w:rsidRPr="002E359B">
        <w:rPr>
          <w:b/>
        </w:rPr>
        <w:t xml:space="preserve">Any other: </w:t>
      </w:r>
    </w:p>
    <w:p w:rsidR="00986C10" w:rsidRDefault="00986C10" w:rsidP="004568B1">
      <w:pPr>
        <w:pStyle w:val="NoSpacing"/>
        <w:ind w:firstLine="567"/>
        <w:rPr>
          <w:b/>
        </w:rPr>
      </w:pPr>
    </w:p>
    <w:p w:rsidR="003A0165" w:rsidRPr="00985393" w:rsidRDefault="003A0165" w:rsidP="004568B1">
      <w:pPr>
        <w:pStyle w:val="NoSpacing"/>
        <w:ind w:firstLine="567"/>
        <w:rPr>
          <w:b/>
        </w:rPr>
      </w:pPr>
      <w:r w:rsidRPr="00985393">
        <w:rPr>
          <w:b/>
        </w:rPr>
        <w:t>Dr. Anjana B Ram</w:t>
      </w:r>
    </w:p>
    <w:p w:rsidR="003A0165" w:rsidRPr="00985393" w:rsidRDefault="003A0165" w:rsidP="003A0165">
      <w:pPr>
        <w:pStyle w:val="ListParagraph"/>
        <w:numPr>
          <w:ilvl w:val="0"/>
          <w:numId w:val="8"/>
        </w:numPr>
        <w:ind w:left="1134" w:hanging="425"/>
        <w:jc w:val="both"/>
        <w:rPr>
          <w:rFonts w:ascii="Times New Roman" w:hAnsi="Times New Roman"/>
          <w:i/>
          <w:sz w:val="24"/>
          <w:szCs w:val="24"/>
        </w:rPr>
      </w:pPr>
      <w:r w:rsidRPr="00985393">
        <w:rPr>
          <w:rFonts w:ascii="Times New Roman" w:hAnsi="Times New Roman"/>
          <w:sz w:val="24"/>
          <w:szCs w:val="24"/>
        </w:rPr>
        <w:t>Posted in ASD Unit (Thursday A/N) for evaluation of clients and supervision of students posted in ASD Unit</w:t>
      </w:r>
    </w:p>
    <w:p w:rsidR="006676F9" w:rsidRDefault="006676F9" w:rsidP="006676F9">
      <w:pPr>
        <w:pStyle w:val="ListParagraph"/>
        <w:ind w:left="1134"/>
        <w:jc w:val="both"/>
        <w:rPr>
          <w:rFonts w:ascii="Times New Roman" w:hAnsi="Times New Roman"/>
          <w:sz w:val="24"/>
          <w:szCs w:val="24"/>
        </w:rPr>
      </w:pPr>
    </w:p>
    <w:p w:rsidR="004568B1" w:rsidRPr="002E359B" w:rsidRDefault="004568B1" w:rsidP="004568B1">
      <w:pPr>
        <w:pStyle w:val="NoSpacing"/>
        <w:ind w:firstLine="567"/>
        <w:rPr>
          <w:b/>
        </w:rPr>
      </w:pPr>
      <w:r w:rsidRPr="002E359B">
        <w:rPr>
          <w:b/>
        </w:rPr>
        <w:t>Ms. Gayathri Krishnan</w:t>
      </w:r>
    </w:p>
    <w:p w:rsidR="00B22BAD" w:rsidRPr="00B22BAD" w:rsidRDefault="00B22BAD" w:rsidP="00B22BAD">
      <w:pPr>
        <w:pStyle w:val="ListParagraph"/>
        <w:ind w:left="1134"/>
        <w:jc w:val="both"/>
        <w:rPr>
          <w:rFonts w:ascii="Times New Roman" w:hAnsi="Times New Roman"/>
          <w:b/>
          <w:bCs/>
          <w:sz w:val="24"/>
          <w:szCs w:val="24"/>
        </w:rPr>
      </w:pPr>
      <w:r w:rsidRPr="00B22BAD">
        <w:rPr>
          <w:rFonts w:ascii="Times New Roman" w:hAnsi="Times New Roman"/>
          <w:b/>
          <w:bCs/>
          <w:sz w:val="24"/>
          <w:szCs w:val="24"/>
        </w:rPr>
        <w:t>Clinical Activities:</w:t>
      </w:r>
    </w:p>
    <w:p w:rsidR="00B22BAD" w:rsidRPr="00B22BAD" w:rsidRDefault="00B22BAD" w:rsidP="00B22BAD">
      <w:pPr>
        <w:pStyle w:val="ListParagraph"/>
        <w:numPr>
          <w:ilvl w:val="0"/>
          <w:numId w:val="8"/>
        </w:numPr>
        <w:jc w:val="both"/>
        <w:rPr>
          <w:rFonts w:ascii="Times New Roman" w:hAnsi="Times New Roman"/>
          <w:sz w:val="24"/>
          <w:szCs w:val="24"/>
        </w:rPr>
      </w:pPr>
      <w:r w:rsidRPr="00B22BAD">
        <w:rPr>
          <w:rFonts w:ascii="Times New Roman" w:hAnsi="Times New Roman"/>
          <w:sz w:val="24"/>
          <w:szCs w:val="24"/>
        </w:rPr>
        <w:t>Posted in ASD Unit (Thursday &amp;amp; Friday A/N) for evaluation of clients and</w:t>
      </w:r>
    </w:p>
    <w:p w:rsidR="00B22BAD" w:rsidRDefault="00B22BAD" w:rsidP="00B22BAD">
      <w:pPr>
        <w:pStyle w:val="ListParagraph"/>
        <w:ind w:left="1134"/>
        <w:jc w:val="both"/>
        <w:rPr>
          <w:rFonts w:ascii="Times New Roman" w:hAnsi="Times New Roman"/>
          <w:sz w:val="24"/>
          <w:szCs w:val="24"/>
        </w:rPr>
      </w:pPr>
      <w:r w:rsidRPr="00B22BAD">
        <w:rPr>
          <w:rFonts w:ascii="Times New Roman" w:hAnsi="Times New Roman"/>
          <w:sz w:val="24"/>
          <w:szCs w:val="24"/>
        </w:rPr>
        <w:t>supervision of students posted in ASD Unit</w:t>
      </w:r>
    </w:p>
    <w:p w:rsidR="00B22BAD" w:rsidRPr="00B22BAD" w:rsidRDefault="00B22BAD" w:rsidP="00B22BAD">
      <w:pPr>
        <w:pStyle w:val="ListParagraph"/>
        <w:ind w:left="1134"/>
        <w:jc w:val="both"/>
        <w:rPr>
          <w:rFonts w:ascii="Times New Roman" w:hAnsi="Times New Roman"/>
          <w:sz w:val="24"/>
          <w:szCs w:val="24"/>
        </w:rPr>
      </w:pPr>
    </w:p>
    <w:p w:rsidR="00B22BAD" w:rsidRPr="00B22BAD" w:rsidRDefault="00B22BAD" w:rsidP="00B22BAD">
      <w:pPr>
        <w:pStyle w:val="ListParagraph"/>
        <w:ind w:left="1134"/>
        <w:jc w:val="both"/>
        <w:rPr>
          <w:rFonts w:ascii="Times New Roman" w:hAnsi="Times New Roman"/>
          <w:b/>
          <w:bCs/>
          <w:sz w:val="24"/>
          <w:szCs w:val="24"/>
        </w:rPr>
      </w:pPr>
      <w:r w:rsidRPr="00B22BAD">
        <w:rPr>
          <w:rFonts w:ascii="Times New Roman" w:hAnsi="Times New Roman"/>
          <w:b/>
          <w:bCs/>
          <w:sz w:val="24"/>
          <w:szCs w:val="24"/>
        </w:rPr>
        <w:t>Administrative:</w:t>
      </w:r>
    </w:p>
    <w:p w:rsidR="00B22BAD" w:rsidRPr="00B22BAD" w:rsidRDefault="00B22BAD" w:rsidP="00B22BAD">
      <w:pPr>
        <w:pStyle w:val="ListParagraph"/>
        <w:numPr>
          <w:ilvl w:val="0"/>
          <w:numId w:val="8"/>
        </w:numPr>
        <w:jc w:val="both"/>
        <w:rPr>
          <w:rFonts w:ascii="Times New Roman" w:hAnsi="Times New Roman"/>
          <w:sz w:val="24"/>
          <w:szCs w:val="24"/>
        </w:rPr>
      </w:pPr>
      <w:r w:rsidRPr="00B22BAD">
        <w:rPr>
          <w:rFonts w:ascii="Times New Roman" w:hAnsi="Times New Roman"/>
          <w:sz w:val="24"/>
          <w:szCs w:val="24"/>
        </w:rPr>
        <w:t>Maintenance of stock</w:t>
      </w:r>
    </w:p>
    <w:p w:rsidR="00B22BAD" w:rsidRPr="00B22BAD" w:rsidRDefault="00B22BAD" w:rsidP="00B22BAD">
      <w:pPr>
        <w:pStyle w:val="ListParagraph"/>
        <w:numPr>
          <w:ilvl w:val="0"/>
          <w:numId w:val="8"/>
        </w:numPr>
        <w:jc w:val="both"/>
        <w:rPr>
          <w:rFonts w:ascii="Times New Roman" w:hAnsi="Times New Roman"/>
          <w:sz w:val="24"/>
          <w:szCs w:val="24"/>
        </w:rPr>
      </w:pPr>
      <w:r w:rsidRPr="00B22BAD">
        <w:rPr>
          <w:rFonts w:ascii="Times New Roman" w:hAnsi="Times New Roman"/>
          <w:sz w:val="24"/>
          <w:szCs w:val="24"/>
        </w:rPr>
        <w:t>Assisted HOD in compilation of information for the circulars received and</w:t>
      </w:r>
    </w:p>
    <w:p w:rsidR="00B22BAD" w:rsidRPr="00B22BAD" w:rsidRDefault="00B22BAD" w:rsidP="00B22BAD">
      <w:pPr>
        <w:pStyle w:val="ListParagraph"/>
        <w:ind w:left="1134"/>
        <w:jc w:val="both"/>
        <w:rPr>
          <w:rFonts w:ascii="Times New Roman" w:hAnsi="Times New Roman"/>
          <w:sz w:val="24"/>
          <w:szCs w:val="24"/>
        </w:rPr>
      </w:pPr>
      <w:r w:rsidRPr="00B22BAD">
        <w:rPr>
          <w:rFonts w:ascii="Times New Roman" w:hAnsi="Times New Roman"/>
          <w:sz w:val="24"/>
          <w:szCs w:val="24"/>
        </w:rPr>
        <w:t>sent the information to respective sections</w:t>
      </w:r>
    </w:p>
    <w:p w:rsidR="00B22BAD" w:rsidRPr="00B22BAD" w:rsidRDefault="00B22BAD" w:rsidP="00B22BAD">
      <w:pPr>
        <w:pStyle w:val="ListParagraph"/>
        <w:ind w:left="1134"/>
        <w:jc w:val="both"/>
        <w:rPr>
          <w:rFonts w:ascii="Times New Roman" w:hAnsi="Times New Roman"/>
          <w:sz w:val="24"/>
          <w:szCs w:val="24"/>
        </w:rPr>
      </w:pPr>
      <w:r w:rsidRPr="00B22BAD">
        <w:rPr>
          <w:rFonts w:ascii="Times New Roman" w:hAnsi="Times New Roman"/>
          <w:sz w:val="24"/>
          <w:szCs w:val="24"/>
        </w:rPr>
        <w:t>- Response to biometric attendance.</w:t>
      </w:r>
    </w:p>
    <w:p w:rsidR="00B22BAD" w:rsidRDefault="00B22BAD" w:rsidP="00B22BAD">
      <w:pPr>
        <w:pStyle w:val="ListParagraph"/>
        <w:ind w:left="1134"/>
        <w:jc w:val="both"/>
        <w:rPr>
          <w:rFonts w:ascii="Times New Roman" w:hAnsi="Times New Roman"/>
          <w:sz w:val="24"/>
          <w:szCs w:val="24"/>
        </w:rPr>
      </w:pPr>
      <w:r w:rsidRPr="00B22BAD">
        <w:rPr>
          <w:rFonts w:ascii="Times New Roman" w:hAnsi="Times New Roman"/>
          <w:sz w:val="24"/>
          <w:szCs w:val="24"/>
        </w:rPr>
        <w:lastRenderedPageBreak/>
        <w:t>- Clinical IA Marks</w:t>
      </w:r>
    </w:p>
    <w:p w:rsidR="0012164F" w:rsidRDefault="0012164F" w:rsidP="00B22BAD">
      <w:pPr>
        <w:pStyle w:val="ListParagraph"/>
        <w:ind w:left="1134"/>
        <w:jc w:val="both"/>
        <w:rPr>
          <w:rFonts w:ascii="Times New Roman" w:hAnsi="Times New Roman"/>
          <w:sz w:val="24"/>
          <w:szCs w:val="24"/>
        </w:rPr>
      </w:pPr>
      <w:r>
        <w:rPr>
          <w:rFonts w:ascii="Times New Roman" w:hAnsi="Times New Roman"/>
          <w:sz w:val="24"/>
          <w:szCs w:val="24"/>
        </w:rPr>
        <w:t>- SuoMoto Disclosure</w:t>
      </w:r>
    </w:p>
    <w:p w:rsidR="0012164F" w:rsidRPr="00B22BAD" w:rsidRDefault="0012164F" w:rsidP="00B22BAD">
      <w:pPr>
        <w:pStyle w:val="ListParagraph"/>
        <w:ind w:left="1134"/>
        <w:jc w:val="both"/>
        <w:rPr>
          <w:rFonts w:ascii="Times New Roman" w:hAnsi="Times New Roman"/>
          <w:sz w:val="24"/>
          <w:szCs w:val="24"/>
        </w:rPr>
      </w:pPr>
      <w:r>
        <w:rPr>
          <w:rFonts w:ascii="Times New Roman" w:hAnsi="Times New Roman"/>
          <w:sz w:val="24"/>
          <w:szCs w:val="24"/>
        </w:rPr>
        <w:t>-Student attendance</w:t>
      </w:r>
    </w:p>
    <w:p w:rsidR="00B22BAD" w:rsidRPr="00B22BAD" w:rsidRDefault="00B22BAD" w:rsidP="00B22BAD">
      <w:pPr>
        <w:pStyle w:val="ListParagraph"/>
        <w:ind w:left="1134"/>
        <w:jc w:val="both"/>
        <w:rPr>
          <w:rFonts w:ascii="Times New Roman" w:hAnsi="Times New Roman"/>
          <w:sz w:val="24"/>
          <w:szCs w:val="24"/>
        </w:rPr>
      </w:pPr>
      <w:r w:rsidRPr="00B22BAD">
        <w:rPr>
          <w:rFonts w:ascii="Times New Roman" w:hAnsi="Times New Roman"/>
          <w:sz w:val="24"/>
          <w:szCs w:val="24"/>
        </w:rPr>
        <w:t>- Details on extramural projects</w:t>
      </w:r>
    </w:p>
    <w:p w:rsidR="00B22BAD" w:rsidRPr="00B22BAD" w:rsidRDefault="00B22BAD" w:rsidP="00B22BAD">
      <w:pPr>
        <w:pStyle w:val="ListParagraph"/>
        <w:numPr>
          <w:ilvl w:val="0"/>
          <w:numId w:val="38"/>
        </w:numPr>
        <w:jc w:val="both"/>
        <w:rPr>
          <w:rFonts w:ascii="Times New Roman" w:hAnsi="Times New Roman"/>
          <w:sz w:val="24"/>
          <w:szCs w:val="24"/>
        </w:rPr>
      </w:pPr>
      <w:r w:rsidRPr="00B22BAD">
        <w:rPr>
          <w:rFonts w:ascii="Times New Roman" w:hAnsi="Times New Roman"/>
          <w:sz w:val="24"/>
          <w:szCs w:val="24"/>
        </w:rPr>
        <w:t>Assisted HOD in purchase related procedures.</w:t>
      </w:r>
    </w:p>
    <w:p w:rsidR="00B22BAD" w:rsidRPr="00B22BAD" w:rsidRDefault="00B22BAD" w:rsidP="00B22BAD">
      <w:pPr>
        <w:pStyle w:val="ListParagraph"/>
        <w:numPr>
          <w:ilvl w:val="0"/>
          <w:numId w:val="38"/>
        </w:numPr>
        <w:jc w:val="both"/>
        <w:rPr>
          <w:rFonts w:ascii="Times New Roman" w:hAnsi="Times New Roman"/>
          <w:sz w:val="24"/>
          <w:szCs w:val="24"/>
        </w:rPr>
      </w:pPr>
      <w:r w:rsidRPr="00B22BAD">
        <w:rPr>
          <w:rFonts w:ascii="Times New Roman" w:hAnsi="Times New Roman"/>
          <w:sz w:val="24"/>
          <w:szCs w:val="24"/>
        </w:rPr>
        <w:t>Monthly indents for the department</w:t>
      </w:r>
    </w:p>
    <w:p w:rsidR="00B22BAD" w:rsidRPr="00B22BAD" w:rsidRDefault="00B22BAD" w:rsidP="00B22BAD">
      <w:pPr>
        <w:pStyle w:val="ListParagraph"/>
        <w:numPr>
          <w:ilvl w:val="0"/>
          <w:numId w:val="38"/>
        </w:numPr>
        <w:jc w:val="both"/>
        <w:rPr>
          <w:rFonts w:ascii="Times New Roman" w:hAnsi="Times New Roman"/>
          <w:sz w:val="24"/>
          <w:szCs w:val="24"/>
        </w:rPr>
      </w:pPr>
      <w:r w:rsidRPr="00B22BAD">
        <w:rPr>
          <w:rFonts w:ascii="Times New Roman" w:hAnsi="Times New Roman"/>
          <w:sz w:val="24"/>
          <w:szCs w:val="24"/>
        </w:rPr>
        <w:t>Maintenance of department records and files</w:t>
      </w:r>
    </w:p>
    <w:p w:rsidR="00B22BAD" w:rsidRPr="00B22BAD" w:rsidRDefault="00B22BAD" w:rsidP="00B22BAD">
      <w:pPr>
        <w:pStyle w:val="ListParagraph"/>
        <w:numPr>
          <w:ilvl w:val="0"/>
          <w:numId w:val="38"/>
        </w:numPr>
        <w:jc w:val="both"/>
        <w:rPr>
          <w:rFonts w:ascii="Times New Roman" w:hAnsi="Times New Roman"/>
          <w:sz w:val="24"/>
          <w:szCs w:val="24"/>
        </w:rPr>
      </w:pPr>
      <w:r w:rsidRPr="00B22BAD">
        <w:rPr>
          <w:rFonts w:ascii="Times New Roman" w:hAnsi="Times New Roman"/>
          <w:sz w:val="24"/>
          <w:szCs w:val="24"/>
        </w:rPr>
        <w:t>Circulation of information received in the office to all members of the</w:t>
      </w:r>
    </w:p>
    <w:p w:rsidR="009A126C" w:rsidRPr="002E359B" w:rsidRDefault="00B22BAD" w:rsidP="00B22BAD">
      <w:pPr>
        <w:pStyle w:val="ListParagraph"/>
        <w:ind w:left="1134"/>
        <w:jc w:val="both"/>
        <w:rPr>
          <w:rFonts w:ascii="Times New Roman" w:hAnsi="Times New Roman"/>
          <w:i/>
          <w:sz w:val="24"/>
          <w:szCs w:val="24"/>
        </w:rPr>
      </w:pPr>
      <w:r w:rsidRPr="00B22BAD">
        <w:rPr>
          <w:rFonts w:ascii="Times New Roman" w:hAnsi="Times New Roman"/>
          <w:sz w:val="24"/>
          <w:szCs w:val="24"/>
        </w:rPr>
        <w:t>department.</w:t>
      </w:r>
    </w:p>
    <w:p w:rsidR="00DD6CE3" w:rsidRDefault="00DD6CE3" w:rsidP="00F918BD">
      <w:pPr>
        <w:tabs>
          <w:tab w:val="left" w:pos="7952"/>
        </w:tabs>
      </w:pPr>
    </w:p>
    <w:sectPr w:rsidR="00DD6CE3" w:rsidSect="00B31B1E">
      <w:headerReference w:type="default" r:id="rId8"/>
      <w:footerReference w:type="default" r:id="rId9"/>
      <w:pgSz w:w="11906" w:h="16838" w:code="9"/>
      <w:pgMar w:top="1440" w:right="1133" w:bottom="426"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764C" w:rsidRDefault="001D764C" w:rsidP="00C773F7">
      <w:r>
        <w:separator/>
      </w:r>
    </w:p>
  </w:endnote>
  <w:endnote w:type="continuationSeparator" w:id="1">
    <w:p w:rsidR="001D764C" w:rsidRDefault="001D764C" w:rsidP="00C773F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Rupee Foradian">
    <w:panose1 w:val="020B0603030804020204"/>
    <w:charset w:val="00"/>
    <w:family w:val="swiss"/>
    <w:pitch w:val="variable"/>
    <w:sig w:usb0="800000AF" w:usb1="1000204A"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4AD0" w:rsidRDefault="00E84AD0">
    <w:pPr>
      <w:pStyle w:val="Footer"/>
      <w:jc w:val="right"/>
    </w:pPr>
    <w:fldSimple w:instr=" PAGE   \* MERGEFORMAT ">
      <w:r w:rsidR="00671397">
        <w:rPr>
          <w:noProof/>
        </w:rPr>
        <w:t>18</w:t>
      </w:r>
    </w:fldSimple>
  </w:p>
  <w:p w:rsidR="00E84AD0" w:rsidRDefault="00E84AD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764C" w:rsidRDefault="001D764C" w:rsidP="00C773F7">
      <w:r>
        <w:separator/>
      </w:r>
    </w:p>
  </w:footnote>
  <w:footnote w:type="continuationSeparator" w:id="1">
    <w:p w:rsidR="001D764C" w:rsidRDefault="001D764C" w:rsidP="00C773F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4AD0" w:rsidRPr="001F1494" w:rsidRDefault="00E84AD0" w:rsidP="004B77D6">
    <w:pPr>
      <w:pStyle w:val="BodyText"/>
      <w:jc w:val="center"/>
      <w:rPr>
        <w:b/>
        <w:szCs w:val="21"/>
        <w:cs/>
        <w:lang w:val="en-IN"/>
      </w:rPr>
    </w:pPr>
    <w:r w:rsidRPr="0066554B">
      <w:rPr>
        <w:rFonts w:ascii="Mangal" w:hAnsi="Mangal"/>
        <w:b/>
        <w:bCs/>
        <w:sz w:val="28"/>
        <w:szCs w:val="28"/>
        <w:cs/>
      </w:rPr>
      <w:t>वाक् - भाषा दोष विभाग</w:t>
    </w:r>
  </w:p>
  <w:p w:rsidR="00E84AD0" w:rsidRDefault="00E84AD0" w:rsidP="004B77D6">
    <w:pPr>
      <w:pStyle w:val="Header"/>
      <w:jc w:val="center"/>
      <w:rPr>
        <w:b/>
      </w:rPr>
    </w:pPr>
    <w:r w:rsidRPr="0066554B">
      <w:rPr>
        <w:b/>
      </w:rPr>
      <w:t>DEPARTMENT OF SPEECH</w:t>
    </w:r>
    <w:r>
      <w:rPr>
        <w:b/>
      </w:rPr>
      <w:t xml:space="preserve"> </w:t>
    </w:r>
    <w:r w:rsidRPr="0066554B">
      <w:rPr>
        <w:b/>
      </w:rPr>
      <w:t>-</w:t>
    </w:r>
    <w:r>
      <w:rPr>
        <w:b/>
      </w:rPr>
      <w:t xml:space="preserve"> </w:t>
    </w:r>
    <w:r w:rsidRPr="0066554B">
      <w:rPr>
        <w:b/>
      </w:rPr>
      <w:t>LANGUAGE PATHOLOGY</w:t>
    </w:r>
  </w:p>
  <w:p w:rsidR="00E84AD0" w:rsidRDefault="00E84AD0" w:rsidP="004B77D6">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CD12A9F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A372ED"/>
    <w:multiLevelType w:val="hybridMultilevel"/>
    <w:tmpl w:val="1618E12E"/>
    <w:lvl w:ilvl="0" w:tplc="3C20EB6C">
      <w:start w:val="8"/>
      <w:numFmt w:val="bullet"/>
      <w:lvlText w:val="-"/>
      <w:lvlJc w:val="left"/>
      <w:pPr>
        <w:ind w:left="1494" w:hanging="360"/>
      </w:pPr>
      <w:rPr>
        <w:rFonts w:ascii="Times New Roman" w:eastAsia="Times New Roman" w:hAnsi="Times New Roman" w:cs="Times New Roman" w:hint="default"/>
      </w:rPr>
    </w:lvl>
    <w:lvl w:ilvl="1" w:tplc="40090003" w:tentative="1">
      <w:start w:val="1"/>
      <w:numFmt w:val="bullet"/>
      <w:lvlText w:val="o"/>
      <w:lvlJc w:val="left"/>
      <w:pPr>
        <w:ind w:left="2214" w:hanging="360"/>
      </w:pPr>
      <w:rPr>
        <w:rFonts w:ascii="Courier New" w:hAnsi="Courier New" w:cs="Courier New" w:hint="default"/>
      </w:rPr>
    </w:lvl>
    <w:lvl w:ilvl="2" w:tplc="40090005" w:tentative="1">
      <w:start w:val="1"/>
      <w:numFmt w:val="bullet"/>
      <w:lvlText w:val=""/>
      <w:lvlJc w:val="left"/>
      <w:pPr>
        <w:ind w:left="2934" w:hanging="360"/>
      </w:pPr>
      <w:rPr>
        <w:rFonts w:ascii="Wingdings" w:hAnsi="Wingdings" w:hint="default"/>
      </w:rPr>
    </w:lvl>
    <w:lvl w:ilvl="3" w:tplc="40090001" w:tentative="1">
      <w:start w:val="1"/>
      <w:numFmt w:val="bullet"/>
      <w:lvlText w:val=""/>
      <w:lvlJc w:val="left"/>
      <w:pPr>
        <w:ind w:left="3654" w:hanging="360"/>
      </w:pPr>
      <w:rPr>
        <w:rFonts w:ascii="Symbol" w:hAnsi="Symbol" w:hint="default"/>
      </w:rPr>
    </w:lvl>
    <w:lvl w:ilvl="4" w:tplc="40090003" w:tentative="1">
      <w:start w:val="1"/>
      <w:numFmt w:val="bullet"/>
      <w:lvlText w:val="o"/>
      <w:lvlJc w:val="left"/>
      <w:pPr>
        <w:ind w:left="4374" w:hanging="360"/>
      </w:pPr>
      <w:rPr>
        <w:rFonts w:ascii="Courier New" w:hAnsi="Courier New" w:cs="Courier New" w:hint="default"/>
      </w:rPr>
    </w:lvl>
    <w:lvl w:ilvl="5" w:tplc="40090005" w:tentative="1">
      <w:start w:val="1"/>
      <w:numFmt w:val="bullet"/>
      <w:lvlText w:val=""/>
      <w:lvlJc w:val="left"/>
      <w:pPr>
        <w:ind w:left="5094" w:hanging="360"/>
      </w:pPr>
      <w:rPr>
        <w:rFonts w:ascii="Wingdings" w:hAnsi="Wingdings" w:hint="default"/>
      </w:rPr>
    </w:lvl>
    <w:lvl w:ilvl="6" w:tplc="40090001" w:tentative="1">
      <w:start w:val="1"/>
      <w:numFmt w:val="bullet"/>
      <w:lvlText w:val=""/>
      <w:lvlJc w:val="left"/>
      <w:pPr>
        <w:ind w:left="5814" w:hanging="360"/>
      </w:pPr>
      <w:rPr>
        <w:rFonts w:ascii="Symbol" w:hAnsi="Symbol" w:hint="default"/>
      </w:rPr>
    </w:lvl>
    <w:lvl w:ilvl="7" w:tplc="40090003" w:tentative="1">
      <w:start w:val="1"/>
      <w:numFmt w:val="bullet"/>
      <w:lvlText w:val="o"/>
      <w:lvlJc w:val="left"/>
      <w:pPr>
        <w:ind w:left="6534" w:hanging="360"/>
      </w:pPr>
      <w:rPr>
        <w:rFonts w:ascii="Courier New" w:hAnsi="Courier New" w:cs="Courier New" w:hint="default"/>
      </w:rPr>
    </w:lvl>
    <w:lvl w:ilvl="8" w:tplc="40090005" w:tentative="1">
      <w:start w:val="1"/>
      <w:numFmt w:val="bullet"/>
      <w:lvlText w:val=""/>
      <w:lvlJc w:val="left"/>
      <w:pPr>
        <w:ind w:left="7254" w:hanging="360"/>
      </w:pPr>
      <w:rPr>
        <w:rFonts w:ascii="Wingdings" w:hAnsi="Wingdings" w:hint="default"/>
      </w:rPr>
    </w:lvl>
  </w:abstractNum>
  <w:abstractNum w:abstractNumId="2">
    <w:nsid w:val="061E701F"/>
    <w:multiLevelType w:val="hybridMultilevel"/>
    <w:tmpl w:val="5EFC88C8"/>
    <w:lvl w:ilvl="0" w:tplc="40090001">
      <w:start w:val="1"/>
      <w:numFmt w:val="bullet"/>
      <w:lvlText w:val=""/>
      <w:lvlJc w:val="left"/>
      <w:pPr>
        <w:ind w:left="1917" w:hanging="360"/>
      </w:pPr>
      <w:rPr>
        <w:rFonts w:ascii="Symbol" w:hAnsi="Symbol" w:hint="default"/>
      </w:rPr>
    </w:lvl>
    <w:lvl w:ilvl="1" w:tplc="40090003" w:tentative="1">
      <w:start w:val="1"/>
      <w:numFmt w:val="bullet"/>
      <w:lvlText w:val="o"/>
      <w:lvlJc w:val="left"/>
      <w:pPr>
        <w:ind w:left="2637" w:hanging="360"/>
      </w:pPr>
      <w:rPr>
        <w:rFonts w:ascii="Courier New" w:hAnsi="Courier New" w:cs="Courier New" w:hint="default"/>
      </w:rPr>
    </w:lvl>
    <w:lvl w:ilvl="2" w:tplc="40090005" w:tentative="1">
      <w:start w:val="1"/>
      <w:numFmt w:val="bullet"/>
      <w:lvlText w:val=""/>
      <w:lvlJc w:val="left"/>
      <w:pPr>
        <w:ind w:left="3357" w:hanging="360"/>
      </w:pPr>
      <w:rPr>
        <w:rFonts w:ascii="Wingdings" w:hAnsi="Wingdings" w:hint="default"/>
      </w:rPr>
    </w:lvl>
    <w:lvl w:ilvl="3" w:tplc="40090001" w:tentative="1">
      <w:start w:val="1"/>
      <w:numFmt w:val="bullet"/>
      <w:lvlText w:val=""/>
      <w:lvlJc w:val="left"/>
      <w:pPr>
        <w:ind w:left="4077" w:hanging="360"/>
      </w:pPr>
      <w:rPr>
        <w:rFonts w:ascii="Symbol" w:hAnsi="Symbol" w:hint="default"/>
      </w:rPr>
    </w:lvl>
    <w:lvl w:ilvl="4" w:tplc="40090003" w:tentative="1">
      <w:start w:val="1"/>
      <w:numFmt w:val="bullet"/>
      <w:lvlText w:val="o"/>
      <w:lvlJc w:val="left"/>
      <w:pPr>
        <w:ind w:left="4797" w:hanging="360"/>
      </w:pPr>
      <w:rPr>
        <w:rFonts w:ascii="Courier New" w:hAnsi="Courier New" w:cs="Courier New" w:hint="default"/>
      </w:rPr>
    </w:lvl>
    <w:lvl w:ilvl="5" w:tplc="40090005" w:tentative="1">
      <w:start w:val="1"/>
      <w:numFmt w:val="bullet"/>
      <w:lvlText w:val=""/>
      <w:lvlJc w:val="left"/>
      <w:pPr>
        <w:ind w:left="5517" w:hanging="360"/>
      </w:pPr>
      <w:rPr>
        <w:rFonts w:ascii="Wingdings" w:hAnsi="Wingdings" w:hint="default"/>
      </w:rPr>
    </w:lvl>
    <w:lvl w:ilvl="6" w:tplc="40090001" w:tentative="1">
      <w:start w:val="1"/>
      <w:numFmt w:val="bullet"/>
      <w:lvlText w:val=""/>
      <w:lvlJc w:val="left"/>
      <w:pPr>
        <w:ind w:left="6237" w:hanging="360"/>
      </w:pPr>
      <w:rPr>
        <w:rFonts w:ascii="Symbol" w:hAnsi="Symbol" w:hint="default"/>
      </w:rPr>
    </w:lvl>
    <w:lvl w:ilvl="7" w:tplc="40090003" w:tentative="1">
      <w:start w:val="1"/>
      <w:numFmt w:val="bullet"/>
      <w:lvlText w:val="o"/>
      <w:lvlJc w:val="left"/>
      <w:pPr>
        <w:ind w:left="6957" w:hanging="360"/>
      </w:pPr>
      <w:rPr>
        <w:rFonts w:ascii="Courier New" w:hAnsi="Courier New" w:cs="Courier New" w:hint="default"/>
      </w:rPr>
    </w:lvl>
    <w:lvl w:ilvl="8" w:tplc="40090005" w:tentative="1">
      <w:start w:val="1"/>
      <w:numFmt w:val="bullet"/>
      <w:lvlText w:val=""/>
      <w:lvlJc w:val="left"/>
      <w:pPr>
        <w:ind w:left="7677" w:hanging="360"/>
      </w:pPr>
      <w:rPr>
        <w:rFonts w:ascii="Wingdings" w:hAnsi="Wingdings" w:hint="default"/>
      </w:rPr>
    </w:lvl>
  </w:abstractNum>
  <w:abstractNum w:abstractNumId="3">
    <w:nsid w:val="09786F98"/>
    <w:multiLevelType w:val="hybridMultilevel"/>
    <w:tmpl w:val="7E169C26"/>
    <w:lvl w:ilvl="0" w:tplc="40090001">
      <w:start w:val="1"/>
      <w:numFmt w:val="bullet"/>
      <w:lvlText w:val=""/>
      <w:lvlJc w:val="left"/>
      <w:pPr>
        <w:ind w:left="1462" w:hanging="360"/>
      </w:pPr>
      <w:rPr>
        <w:rFonts w:ascii="Symbol" w:hAnsi="Symbol" w:hint="default"/>
      </w:rPr>
    </w:lvl>
    <w:lvl w:ilvl="1" w:tplc="40090003" w:tentative="1">
      <w:start w:val="1"/>
      <w:numFmt w:val="bullet"/>
      <w:lvlText w:val="o"/>
      <w:lvlJc w:val="left"/>
      <w:pPr>
        <w:ind w:left="2182" w:hanging="360"/>
      </w:pPr>
      <w:rPr>
        <w:rFonts w:ascii="Courier New" w:hAnsi="Courier New" w:cs="Courier New" w:hint="default"/>
      </w:rPr>
    </w:lvl>
    <w:lvl w:ilvl="2" w:tplc="40090005" w:tentative="1">
      <w:start w:val="1"/>
      <w:numFmt w:val="bullet"/>
      <w:lvlText w:val=""/>
      <w:lvlJc w:val="left"/>
      <w:pPr>
        <w:ind w:left="2902" w:hanging="360"/>
      </w:pPr>
      <w:rPr>
        <w:rFonts w:ascii="Wingdings" w:hAnsi="Wingdings" w:hint="default"/>
      </w:rPr>
    </w:lvl>
    <w:lvl w:ilvl="3" w:tplc="40090001" w:tentative="1">
      <w:start w:val="1"/>
      <w:numFmt w:val="bullet"/>
      <w:lvlText w:val=""/>
      <w:lvlJc w:val="left"/>
      <w:pPr>
        <w:ind w:left="3622" w:hanging="360"/>
      </w:pPr>
      <w:rPr>
        <w:rFonts w:ascii="Symbol" w:hAnsi="Symbol" w:hint="default"/>
      </w:rPr>
    </w:lvl>
    <w:lvl w:ilvl="4" w:tplc="40090003" w:tentative="1">
      <w:start w:val="1"/>
      <w:numFmt w:val="bullet"/>
      <w:lvlText w:val="o"/>
      <w:lvlJc w:val="left"/>
      <w:pPr>
        <w:ind w:left="4342" w:hanging="360"/>
      </w:pPr>
      <w:rPr>
        <w:rFonts w:ascii="Courier New" w:hAnsi="Courier New" w:cs="Courier New" w:hint="default"/>
      </w:rPr>
    </w:lvl>
    <w:lvl w:ilvl="5" w:tplc="40090005" w:tentative="1">
      <w:start w:val="1"/>
      <w:numFmt w:val="bullet"/>
      <w:lvlText w:val=""/>
      <w:lvlJc w:val="left"/>
      <w:pPr>
        <w:ind w:left="5062" w:hanging="360"/>
      </w:pPr>
      <w:rPr>
        <w:rFonts w:ascii="Wingdings" w:hAnsi="Wingdings" w:hint="default"/>
      </w:rPr>
    </w:lvl>
    <w:lvl w:ilvl="6" w:tplc="40090001" w:tentative="1">
      <w:start w:val="1"/>
      <w:numFmt w:val="bullet"/>
      <w:lvlText w:val=""/>
      <w:lvlJc w:val="left"/>
      <w:pPr>
        <w:ind w:left="5782" w:hanging="360"/>
      </w:pPr>
      <w:rPr>
        <w:rFonts w:ascii="Symbol" w:hAnsi="Symbol" w:hint="default"/>
      </w:rPr>
    </w:lvl>
    <w:lvl w:ilvl="7" w:tplc="40090003" w:tentative="1">
      <w:start w:val="1"/>
      <w:numFmt w:val="bullet"/>
      <w:lvlText w:val="o"/>
      <w:lvlJc w:val="left"/>
      <w:pPr>
        <w:ind w:left="6502" w:hanging="360"/>
      </w:pPr>
      <w:rPr>
        <w:rFonts w:ascii="Courier New" w:hAnsi="Courier New" w:cs="Courier New" w:hint="default"/>
      </w:rPr>
    </w:lvl>
    <w:lvl w:ilvl="8" w:tplc="40090005" w:tentative="1">
      <w:start w:val="1"/>
      <w:numFmt w:val="bullet"/>
      <w:lvlText w:val=""/>
      <w:lvlJc w:val="left"/>
      <w:pPr>
        <w:ind w:left="7222" w:hanging="360"/>
      </w:pPr>
      <w:rPr>
        <w:rFonts w:ascii="Wingdings" w:hAnsi="Wingdings" w:hint="default"/>
      </w:rPr>
    </w:lvl>
  </w:abstractNum>
  <w:abstractNum w:abstractNumId="4">
    <w:nsid w:val="0AB91AA3"/>
    <w:multiLevelType w:val="hybridMultilevel"/>
    <w:tmpl w:val="6B74C1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0D80220A"/>
    <w:multiLevelType w:val="hybridMultilevel"/>
    <w:tmpl w:val="47089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DB208D6"/>
    <w:multiLevelType w:val="hybridMultilevel"/>
    <w:tmpl w:val="4D366A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10476CE"/>
    <w:multiLevelType w:val="hybridMultilevel"/>
    <w:tmpl w:val="77B6E8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1C8599F"/>
    <w:multiLevelType w:val="hybridMultilevel"/>
    <w:tmpl w:val="FB70A9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C9D6D07"/>
    <w:multiLevelType w:val="hybridMultilevel"/>
    <w:tmpl w:val="EF228D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FB4613B"/>
    <w:multiLevelType w:val="hybridMultilevel"/>
    <w:tmpl w:val="C6506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288798A"/>
    <w:multiLevelType w:val="hybridMultilevel"/>
    <w:tmpl w:val="D710FC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38E3053"/>
    <w:multiLevelType w:val="hybridMultilevel"/>
    <w:tmpl w:val="9C32AB28"/>
    <w:lvl w:ilvl="0" w:tplc="E8942CF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39E1544"/>
    <w:multiLevelType w:val="hybridMultilevel"/>
    <w:tmpl w:val="FE4097DE"/>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4">
    <w:nsid w:val="2640259D"/>
    <w:multiLevelType w:val="hybridMultilevel"/>
    <w:tmpl w:val="D4B6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82D7709"/>
    <w:multiLevelType w:val="hybridMultilevel"/>
    <w:tmpl w:val="79A8AD08"/>
    <w:lvl w:ilvl="0" w:tplc="906AA880">
      <w:start w:val="1"/>
      <w:numFmt w:val="decimal"/>
      <w:lvlText w:val="%1."/>
      <w:lvlJc w:val="left"/>
      <w:pPr>
        <w:ind w:left="720" w:hanging="360"/>
      </w:pPr>
      <w:rPr>
        <w:rFonts w:ascii="Times New Roman" w:hAnsi="Times New Roman" w:cs="Times New Roman"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AC32746"/>
    <w:multiLevelType w:val="hybridMultilevel"/>
    <w:tmpl w:val="2E96B87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C86CB1"/>
    <w:multiLevelType w:val="hybridMultilevel"/>
    <w:tmpl w:val="9FA4068E"/>
    <w:lvl w:ilvl="0" w:tplc="E28EE526">
      <w:start w:val="1"/>
      <w:numFmt w:val="upperLetter"/>
      <w:lvlText w:val="%1."/>
      <w:lvlJc w:val="left"/>
      <w:pPr>
        <w:ind w:left="720" w:hanging="360"/>
      </w:pPr>
      <w:rPr>
        <w:rFonts w:hint="default"/>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F940A38"/>
    <w:multiLevelType w:val="hybridMultilevel"/>
    <w:tmpl w:val="88849B7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9">
    <w:nsid w:val="347E0CAF"/>
    <w:multiLevelType w:val="hybridMultilevel"/>
    <w:tmpl w:val="B9B2692C"/>
    <w:lvl w:ilvl="0" w:tplc="611CE090">
      <w:start w:val="18"/>
      <w:numFmt w:val="bullet"/>
      <w:lvlText w:val="-"/>
      <w:lvlJc w:val="left"/>
      <w:pPr>
        <w:ind w:left="1494" w:hanging="360"/>
      </w:pPr>
      <w:rPr>
        <w:rFonts w:ascii="Times New Roman" w:eastAsia="Times New Roman" w:hAnsi="Times New Roman" w:cs="Times New Roman" w:hint="default"/>
      </w:rPr>
    </w:lvl>
    <w:lvl w:ilvl="1" w:tplc="40090003" w:tentative="1">
      <w:start w:val="1"/>
      <w:numFmt w:val="bullet"/>
      <w:lvlText w:val="o"/>
      <w:lvlJc w:val="left"/>
      <w:pPr>
        <w:ind w:left="2214" w:hanging="360"/>
      </w:pPr>
      <w:rPr>
        <w:rFonts w:ascii="Courier New" w:hAnsi="Courier New" w:cs="Courier New" w:hint="default"/>
      </w:rPr>
    </w:lvl>
    <w:lvl w:ilvl="2" w:tplc="40090005" w:tentative="1">
      <w:start w:val="1"/>
      <w:numFmt w:val="bullet"/>
      <w:lvlText w:val=""/>
      <w:lvlJc w:val="left"/>
      <w:pPr>
        <w:ind w:left="2934" w:hanging="360"/>
      </w:pPr>
      <w:rPr>
        <w:rFonts w:ascii="Wingdings" w:hAnsi="Wingdings" w:hint="default"/>
      </w:rPr>
    </w:lvl>
    <w:lvl w:ilvl="3" w:tplc="40090001" w:tentative="1">
      <w:start w:val="1"/>
      <w:numFmt w:val="bullet"/>
      <w:lvlText w:val=""/>
      <w:lvlJc w:val="left"/>
      <w:pPr>
        <w:ind w:left="3654" w:hanging="360"/>
      </w:pPr>
      <w:rPr>
        <w:rFonts w:ascii="Symbol" w:hAnsi="Symbol" w:hint="default"/>
      </w:rPr>
    </w:lvl>
    <w:lvl w:ilvl="4" w:tplc="40090003" w:tentative="1">
      <w:start w:val="1"/>
      <w:numFmt w:val="bullet"/>
      <w:lvlText w:val="o"/>
      <w:lvlJc w:val="left"/>
      <w:pPr>
        <w:ind w:left="4374" w:hanging="360"/>
      </w:pPr>
      <w:rPr>
        <w:rFonts w:ascii="Courier New" w:hAnsi="Courier New" w:cs="Courier New" w:hint="default"/>
      </w:rPr>
    </w:lvl>
    <w:lvl w:ilvl="5" w:tplc="40090005" w:tentative="1">
      <w:start w:val="1"/>
      <w:numFmt w:val="bullet"/>
      <w:lvlText w:val=""/>
      <w:lvlJc w:val="left"/>
      <w:pPr>
        <w:ind w:left="5094" w:hanging="360"/>
      </w:pPr>
      <w:rPr>
        <w:rFonts w:ascii="Wingdings" w:hAnsi="Wingdings" w:hint="default"/>
      </w:rPr>
    </w:lvl>
    <w:lvl w:ilvl="6" w:tplc="40090001" w:tentative="1">
      <w:start w:val="1"/>
      <w:numFmt w:val="bullet"/>
      <w:lvlText w:val=""/>
      <w:lvlJc w:val="left"/>
      <w:pPr>
        <w:ind w:left="5814" w:hanging="360"/>
      </w:pPr>
      <w:rPr>
        <w:rFonts w:ascii="Symbol" w:hAnsi="Symbol" w:hint="default"/>
      </w:rPr>
    </w:lvl>
    <w:lvl w:ilvl="7" w:tplc="40090003" w:tentative="1">
      <w:start w:val="1"/>
      <w:numFmt w:val="bullet"/>
      <w:lvlText w:val="o"/>
      <w:lvlJc w:val="left"/>
      <w:pPr>
        <w:ind w:left="6534" w:hanging="360"/>
      </w:pPr>
      <w:rPr>
        <w:rFonts w:ascii="Courier New" w:hAnsi="Courier New" w:cs="Courier New" w:hint="default"/>
      </w:rPr>
    </w:lvl>
    <w:lvl w:ilvl="8" w:tplc="40090005" w:tentative="1">
      <w:start w:val="1"/>
      <w:numFmt w:val="bullet"/>
      <w:lvlText w:val=""/>
      <w:lvlJc w:val="left"/>
      <w:pPr>
        <w:ind w:left="7254" w:hanging="360"/>
      </w:pPr>
      <w:rPr>
        <w:rFonts w:ascii="Wingdings" w:hAnsi="Wingdings" w:hint="default"/>
      </w:rPr>
    </w:lvl>
  </w:abstractNum>
  <w:abstractNum w:abstractNumId="20">
    <w:nsid w:val="37FA1E52"/>
    <w:multiLevelType w:val="hybridMultilevel"/>
    <w:tmpl w:val="0F72FD56"/>
    <w:lvl w:ilvl="0" w:tplc="E8BE86F6">
      <w:start w:val="1"/>
      <w:numFmt w:val="decimal"/>
      <w:lvlText w:val="%1."/>
      <w:lvlJc w:val="left"/>
      <w:pPr>
        <w:ind w:left="720" w:hanging="360"/>
      </w:pPr>
      <w:rPr>
        <w:rFonts w:ascii="Times New Roman" w:hAnsi="Times New Roman"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CDC044C"/>
    <w:multiLevelType w:val="hybridMultilevel"/>
    <w:tmpl w:val="D4B6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61129A"/>
    <w:multiLevelType w:val="hybridMultilevel"/>
    <w:tmpl w:val="D4B6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0234CE"/>
    <w:multiLevelType w:val="hybridMultilevel"/>
    <w:tmpl w:val="E42608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5F21962"/>
    <w:multiLevelType w:val="hybridMultilevel"/>
    <w:tmpl w:val="5B0422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7C8744E"/>
    <w:multiLevelType w:val="hybridMultilevel"/>
    <w:tmpl w:val="3EDE479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nsid w:val="49515EDA"/>
    <w:multiLevelType w:val="hybridMultilevel"/>
    <w:tmpl w:val="0F72FD56"/>
    <w:lvl w:ilvl="0" w:tplc="E8BE86F6">
      <w:start w:val="1"/>
      <w:numFmt w:val="decimal"/>
      <w:lvlText w:val="%1."/>
      <w:lvlJc w:val="left"/>
      <w:pPr>
        <w:ind w:left="720" w:hanging="360"/>
      </w:pPr>
      <w:rPr>
        <w:rFonts w:ascii="Times New Roman" w:hAnsi="Times New Roman"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F750C93"/>
    <w:multiLevelType w:val="hybridMultilevel"/>
    <w:tmpl w:val="7F429FB4"/>
    <w:lvl w:ilvl="0" w:tplc="27CC28D2">
      <w:start w:val="1"/>
      <w:numFmt w:val="upperLetter"/>
      <w:lvlText w:val="%1."/>
      <w:lvlJc w:val="lef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08423D4"/>
    <w:multiLevelType w:val="hybridMultilevel"/>
    <w:tmpl w:val="5B0422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2C04DD0"/>
    <w:multiLevelType w:val="hybridMultilevel"/>
    <w:tmpl w:val="93F4929C"/>
    <w:lvl w:ilvl="0" w:tplc="FE0A6A24">
      <w:start w:val="1"/>
      <w:numFmt w:val="upperLetter"/>
      <w:lvlText w:val="%1."/>
      <w:lvlJc w:val="left"/>
      <w:pPr>
        <w:ind w:left="45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8E501F4"/>
    <w:multiLevelType w:val="hybridMultilevel"/>
    <w:tmpl w:val="03588AA2"/>
    <w:lvl w:ilvl="0" w:tplc="E8BE86F6">
      <w:start w:val="1"/>
      <w:numFmt w:val="decimal"/>
      <w:lvlText w:val="%1."/>
      <w:lvlJc w:val="left"/>
      <w:pPr>
        <w:ind w:left="720" w:hanging="360"/>
      </w:pPr>
      <w:rPr>
        <w:rFonts w:ascii="Times New Roman" w:hAnsi="Times New Roman"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598464D5"/>
    <w:multiLevelType w:val="hybridMultilevel"/>
    <w:tmpl w:val="F8603CBC"/>
    <w:lvl w:ilvl="0" w:tplc="40090001">
      <w:start w:val="1"/>
      <w:numFmt w:val="bullet"/>
      <w:lvlText w:val=""/>
      <w:lvlJc w:val="left"/>
      <w:pPr>
        <w:ind w:left="2007" w:hanging="360"/>
      </w:pPr>
      <w:rPr>
        <w:rFonts w:ascii="Symbol" w:hAnsi="Symbol" w:hint="default"/>
      </w:rPr>
    </w:lvl>
    <w:lvl w:ilvl="1" w:tplc="40090003" w:tentative="1">
      <w:start w:val="1"/>
      <w:numFmt w:val="bullet"/>
      <w:lvlText w:val="o"/>
      <w:lvlJc w:val="left"/>
      <w:pPr>
        <w:ind w:left="2727" w:hanging="360"/>
      </w:pPr>
      <w:rPr>
        <w:rFonts w:ascii="Courier New" w:hAnsi="Courier New" w:cs="Courier New" w:hint="default"/>
      </w:rPr>
    </w:lvl>
    <w:lvl w:ilvl="2" w:tplc="40090005" w:tentative="1">
      <w:start w:val="1"/>
      <w:numFmt w:val="bullet"/>
      <w:lvlText w:val=""/>
      <w:lvlJc w:val="left"/>
      <w:pPr>
        <w:ind w:left="3447" w:hanging="360"/>
      </w:pPr>
      <w:rPr>
        <w:rFonts w:ascii="Wingdings" w:hAnsi="Wingdings" w:hint="default"/>
      </w:rPr>
    </w:lvl>
    <w:lvl w:ilvl="3" w:tplc="40090001" w:tentative="1">
      <w:start w:val="1"/>
      <w:numFmt w:val="bullet"/>
      <w:lvlText w:val=""/>
      <w:lvlJc w:val="left"/>
      <w:pPr>
        <w:ind w:left="4167" w:hanging="360"/>
      </w:pPr>
      <w:rPr>
        <w:rFonts w:ascii="Symbol" w:hAnsi="Symbol" w:hint="default"/>
      </w:rPr>
    </w:lvl>
    <w:lvl w:ilvl="4" w:tplc="40090003" w:tentative="1">
      <w:start w:val="1"/>
      <w:numFmt w:val="bullet"/>
      <w:lvlText w:val="o"/>
      <w:lvlJc w:val="left"/>
      <w:pPr>
        <w:ind w:left="4887" w:hanging="360"/>
      </w:pPr>
      <w:rPr>
        <w:rFonts w:ascii="Courier New" w:hAnsi="Courier New" w:cs="Courier New" w:hint="default"/>
      </w:rPr>
    </w:lvl>
    <w:lvl w:ilvl="5" w:tplc="40090005" w:tentative="1">
      <w:start w:val="1"/>
      <w:numFmt w:val="bullet"/>
      <w:lvlText w:val=""/>
      <w:lvlJc w:val="left"/>
      <w:pPr>
        <w:ind w:left="5607" w:hanging="360"/>
      </w:pPr>
      <w:rPr>
        <w:rFonts w:ascii="Wingdings" w:hAnsi="Wingdings" w:hint="default"/>
      </w:rPr>
    </w:lvl>
    <w:lvl w:ilvl="6" w:tplc="40090001" w:tentative="1">
      <w:start w:val="1"/>
      <w:numFmt w:val="bullet"/>
      <w:lvlText w:val=""/>
      <w:lvlJc w:val="left"/>
      <w:pPr>
        <w:ind w:left="6327" w:hanging="360"/>
      </w:pPr>
      <w:rPr>
        <w:rFonts w:ascii="Symbol" w:hAnsi="Symbol" w:hint="default"/>
      </w:rPr>
    </w:lvl>
    <w:lvl w:ilvl="7" w:tplc="40090003" w:tentative="1">
      <w:start w:val="1"/>
      <w:numFmt w:val="bullet"/>
      <w:lvlText w:val="o"/>
      <w:lvlJc w:val="left"/>
      <w:pPr>
        <w:ind w:left="7047" w:hanging="360"/>
      </w:pPr>
      <w:rPr>
        <w:rFonts w:ascii="Courier New" w:hAnsi="Courier New" w:cs="Courier New" w:hint="default"/>
      </w:rPr>
    </w:lvl>
    <w:lvl w:ilvl="8" w:tplc="40090005" w:tentative="1">
      <w:start w:val="1"/>
      <w:numFmt w:val="bullet"/>
      <w:lvlText w:val=""/>
      <w:lvlJc w:val="left"/>
      <w:pPr>
        <w:ind w:left="7767" w:hanging="360"/>
      </w:pPr>
      <w:rPr>
        <w:rFonts w:ascii="Wingdings" w:hAnsi="Wingdings" w:hint="default"/>
      </w:rPr>
    </w:lvl>
  </w:abstractNum>
  <w:abstractNum w:abstractNumId="32">
    <w:nsid w:val="5DFA16A5"/>
    <w:multiLevelType w:val="hybridMultilevel"/>
    <w:tmpl w:val="867E03FC"/>
    <w:lvl w:ilvl="0" w:tplc="86CA9076">
      <w:start w:val="2"/>
      <w:numFmt w:val="decimal"/>
      <w:lvlText w:val="%1."/>
      <w:lvlJc w:val="left"/>
      <w:pPr>
        <w:ind w:left="360" w:hanging="420"/>
      </w:pPr>
      <w:rPr>
        <w:rFonts w:hint="default"/>
      </w:rPr>
    </w:lvl>
    <w:lvl w:ilvl="1" w:tplc="40090019" w:tentative="1">
      <w:start w:val="1"/>
      <w:numFmt w:val="lowerLetter"/>
      <w:lvlText w:val="%2."/>
      <w:lvlJc w:val="left"/>
      <w:pPr>
        <w:ind w:left="1020" w:hanging="360"/>
      </w:pPr>
    </w:lvl>
    <w:lvl w:ilvl="2" w:tplc="4009001B" w:tentative="1">
      <w:start w:val="1"/>
      <w:numFmt w:val="lowerRoman"/>
      <w:lvlText w:val="%3."/>
      <w:lvlJc w:val="right"/>
      <w:pPr>
        <w:ind w:left="1740" w:hanging="180"/>
      </w:pPr>
    </w:lvl>
    <w:lvl w:ilvl="3" w:tplc="4009000F" w:tentative="1">
      <w:start w:val="1"/>
      <w:numFmt w:val="decimal"/>
      <w:lvlText w:val="%4."/>
      <w:lvlJc w:val="left"/>
      <w:pPr>
        <w:ind w:left="2460" w:hanging="360"/>
      </w:pPr>
    </w:lvl>
    <w:lvl w:ilvl="4" w:tplc="40090019" w:tentative="1">
      <w:start w:val="1"/>
      <w:numFmt w:val="lowerLetter"/>
      <w:lvlText w:val="%5."/>
      <w:lvlJc w:val="left"/>
      <w:pPr>
        <w:ind w:left="3180" w:hanging="360"/>
      </w:pPr>
    </w:lvl>
    <w:lvl w:ilvl="5" w:tplc="4009001B" w:tentative="1">
      <w:start w:val="1"/>
      <w:numFmt w:val="lowerRoman"/>
      <w:lvlText w:val="%6."/>
      <w:lvlJc w:val="right"/>
      <w:pPr>
        <w:ind w:left="3900" w:hanging="180"/>
      </w:pPr>
    </w:lvl>
    <w:lvl w:ilvl="6" w:tplc="4009000F" w:tentative="1">
      <w:start w:val="1"/>
      <w:numFmt w:val="decimal"/>
      <w:lvlText w:val="%7."/>
      <w:lvlJc w:val="left"/>
      <w:pPr>
        <w:ind w:left="4620" w:hanging="360"/>
      </w:pPr>
    </w:lvl>
    <w:lvl w:ilvl="7" w:tplc="40090019" w:tentative="1">
      <w:start w:val="1"/>
      <w:numFmt w:val="lowerLetter"/>
      <w:lvlText w:val="%8."/>
      <w:lvlJc w:val="left"/>
      <w:pPr>
        <w:ind w:left="5340" w:hanging="360"/>
      </w:pPr>
    </w:lvl>
    <w:lvl w:ilvl="8" w:tplc="4009001B" w:tentative="1">
      <w:start w:val="1"/>
      <w:numFmt w:val="lowerRoman"/>
      <w:lvlText w:val="%9."/>
      <w:lvlJc w:val="right"/>
      <w:pPr>
        <w:ind w:left="6060" w:hanging="180"/>
      </w:pPr>
    </w:lvl>
  </w:abstractNum>
  <w:abstractNum w:abstractNumId="33">
    <w:nsid w:val="61960845"/>
    <w:multiLevelType w:val="hybridMultilevel"/>
    <w:tmpl w:val="CA2CB8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nsid w:val="62912E27"/>
    <w:multiLevelType w:val="hybridMultilevel"/>
    <w:tmpl w:val="D4B6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912E8D"/>
    <w:multiLevelType w:val="hybridMultilevel"/>
    <w:tmpl w:val="D4B6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564FD8"/>
    <w:multiLevelType w:val="hybridMultilevel"/>
    <w:tmpl w:val="D4963684"/>
    <w:lvl w:ilvl="0" w:tplc="C8E459A4">
      <w:start w:val="1"/>
      <w:numFmt w:val="upperLetter"/>
      <w:lvlText w:val="%1."/>
      <w:lvlJc w:val="left"/>
      <w:pPr>
        <w:ind w:left="630" w:hanging="360"/>
      </w:pPr>
      <w:rPr>
        <w:rFonts w:ascii="Times New Roman" w:hAnsi="Times New Roman" w:cs="Times New Roman" w:hint="default"/>
        <w:b/>
        <w:bCs w:val="0"/>
        <w:sz w:val="24"/>
        <w:szCs w:val="24"/>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37">
    <w:nsid w:val="70786AF4"/>
    <w:multiLevelType w:val="hybridMultilevel"/>
    <w:tmpl w:val="3D5A387E"/>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8">
    <w:nsid w:val="782325F0"/>
    <w:multiLevelType w:val="hybridMultilevel"/>
    <w:tmpl w:val="2E96B87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ABE25F7"/>
    <w:multiLevelType w:val="hybridMultilevel"/>
    <w:tmpl w:val="D4B6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FA77A91"/>
    <w:multiLevelType w:val="hybridMultilevel"/>
    <w:tmpl w:val="B08C6A7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7FC86CF3"/>
    <w:multiLevelType w:val="hybridMultilevel"/>
    <w:tmpl w:val="C71ABE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9"/>
  </w:num>
  <w:num w:numId="2">
    <w:abstractNumId w:val="17"/>
  </w:num>
  <w:num w:numId="3">
    <w:abstractNumId w:val="27"/>
  </w:num>
  <w:num w:numId="4">
    <w:abstractNumId w:val="36"/>
  </w:num>
  <w:num w:numId="5">
    <w:abstractNumId w:val="32"/>
  </w:num>
  <w:num w:numId="6">
    <w:abstractNumId w:val="0"/>
  </w:num>
  <w:num w:numId="7">
    <w:abstractNumId w:val="4"/>
  </w:num>
  <w:num w:numId="8">
    <w:abstractNumId w:val="3"/>
  </w:num>
  <w:num w:numId="9">
    <w:abstractNumId w:val="35"/>
  </w:num>
  <w:num w:numId="10">
    <w:abstractNumId w:val="28"/>
  </w:num>
  <w:num w:numId="11">
    <w:abstractNumId w:val="24"/>
  </w:num>
  <w:num w:numId="12">
    <w:abstractNumId w:val="39"/>
  </w:num>
  <w:num w:numId="13">
    <w:abstractNumId w:val="14"/>
  </w:num>
  <w:num w:numId="14">
    <w:abstractNumId w:val="22"/>
  </w:num>
  <w:num w:numId="15">
    <w:abstractNumId w:val="34"/>
  </w:num>
  <w:num w:numId="16">
    <w:abstractNumId w:val="21"/>
  </w:num>
  <w:num w:numId="17">
    <w:abstractNumId w:val="15"/>
  </w:num>
  <w:num w:numId="18">
    <w:abstractNumId w:val="30"/>
  </w:num>
  <w:num w:numId="19">
    <w:abstractNumId w:val="20"/>
  </w:num>
  <w:num w:numId="20">
    <w:abstractNumId w:val="26"/>
  </w:num>
  <w:num w:numId="21">
    <w:abstractNumId w:val="1"/>
  </w:num>
  <w:num w:numId="22">
    <w:abstractNumId w:val="19"/>
  </w:num>
  <w:num w:numId="23">
    <w:abstractNumId w:val="13"/>
  </w:num>
  <w:num w:numId="24">
    <w:abstractNumId w:val="31"/>
  </w:num>
  <w:num w:numId="25">
    <w:abstractNumId w:val="6"/>
  </w:num>
  <w:num w:numId="26">
    <w:abstractNumId w:val="10"/>
  </w:num>
  <w:num w:numId="27">
    <w:abstractNumId w:val="12"/>
  </w:num>
  <w:num w:numId="28">
    <w:abstractNumId w:val="37"/>
  </w:num>
  <w:num w:numId="29">
    <w:abstractNumId w:val="11"/>
  </w:num>
  <w:num w:numId="30">
    <w:abstractNumId w:val="33"/>
  </w:num>
  <w:num w:numId="31">
    <w:abstractNumId w:val="9"/>
  </w:num>
  <w:num w:numId="32">
    <w:abstractNumId w:val="7"/>
  </w:num>
  <w:num w:numId="33">
    <w:abstractNumId w:val="40"/>
  </w:num>
  <w:num w:numId="34">
    <w:abstractNumId w:val="38"/>
  </w:num>
  <w:num w:numId="35">
    <w:abstractNumId w:val="16"/>
  </w:num>
  <w:num w:numId="36">
    <w:abstractNumId w:val="8"/>
  </w:num>
  <w:num w:numId="37">
    <w:abstractNumId w:val="41"/>
  </w:num>
  <w:num w:numId="38">
    <w:abstractNumId w:val="2"/>
  </w:num>
  <w:num w:numId="39">
    <w:abstractNumId w:val="25"/>
  </w:num>
  <w:num w:numId="40">
    <w:abstractNumId w:val="5"/>
  </w:num>
  <w:num w:numId="41">
    <w:abstractNumId w:val="23"/>
  </w:num>
  <w:num w:numId="42">
    <w:abstractNumId w:val="18"/>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defaultTabStop w:val="720"/>
  <w:drawingGridHorizontalSpacing w:val="120"/>
  <w:displayHorizontalDrawingGridEvery w:val="2"/>
  <w:characterSpacingControl w:val="doNotCompress"/>
  <w:hdrShapeDefaults>
    <o:shapedefaults v:ext="edit" spidmax="1013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wMjAFImMLAxMDMyUdpeDU4uLM/DyQAkPTWgCx50FcLQAAAA=="/>
  </w:docVars>
  <w:rsids>
    <w:rsidRoot w:val="009A2277"/>
    <w:rsid w:val="0000077E"/>
    <w:rsid w:val="00000C0B"/>
    <w:rsid w:val="00000F26"/>
    <w:rsid w:val="00001101"/>
    <w:rsid w:val="00001888"/>
    <w:rsid w:val="000018FA"/>
    <w:rsid w:val="00001F9C"/>
    <w:rsid w:val="000022DE"/>
    <w:rsid w:val="0000234F"/>
    <w:rsid w:val="00002E44"/>
    <w:rsid w:val="00003066"/>
    <w:rsid w:val="00003193"/>
    <w:rsid w:val="000031D0"/>
    <w:rsid w:val="00003555"/>
    <w:rsid w:val="00003915"/>
    <w:rsid w:val="00003ACE"/>
    <w:rsid w:val="00004052"/>
    <w:rsid w:val="00004584"/>
    <w:rsid w:val="00004DBE"/>
    <w:rsid w:val="00005043"/>
    <w:rsid w:val="000051CB"/>
    <w:rsid w:val="00005A81"/>
    <w:rsid w:val="00005C89"/>
    <w:rsid w:val="000061F6"/>
    <w:rsid w:val="00006397"/>
    <w:rsid w:val="000065F0"/>
    <w:rsid w:val="000066A1"/>
    <w:rsid w:val="000068CE"/>
    <w:rsid w:val="00006D5C"/>
    <w:rsid w:val="00006EB7"/>
    <w:rsid w:val="0001005C"/>
    <w:rsid w:val="0001055E"/>
    <w:rsid w:val="00010C49"/>
    <w:rsid w:val="00010CD9"/>
    <w:rsid w:val="00011A47"/>
    <w:rsid w:val="00011CE8"/>
    <w:rsid w:val="000123E1"/>
    <w:rsid w:val="000125A2"/>
    <w:rsid w:val="0001261C"/>
    <w:rsid w:val="0001266C"/>
    <w:rsid w:val="000127E2"/>
    <w:rsid w:val="00012DCA"/>
    <w:rsid w:val="00013053"/>
    <w:rsid w:val="00013148"/>
    <w:rsid w:val="00013457"/>
    <w:rsid w:val="00013643"/>
    <w:rsid w:val="00013836"/>
    <w:rsid w:val="00013F84"/>
    <w:rsid w:val="000140E6"/>
    <w:rsid w:val="000142C9"/>
    <w:rsid w:val="000143C0"/>
    <w:rsid w:val="00014476"/>
    <w:rsid w:val="00014767"/>
    <w:rsid w:val="00014E07"/>
    <w:rsid w:val="000150E6"/>
    <w:rsid w:val="00015322"/>
    <w:rsid w:val="0001566F"/>
    <w:rsid w:val="00015D4E"/>
    <w:rsid w:val="00015DC6"/>
    <w:rsid w:val="000163DB"/>
    <w:rsid w:val="0001683C"/>
    <w:rsid w:val="00016D7F"/>
    <w:rsid w:val="00016FFD"/>
    <w:rsid w:val="00017152"/>
    <w:rsid w:val="0001745C"/>
    <w:rsid w:val="000175A7"/>
    <w:rsid w:val="00017CF8"/>
    <w:rsid w:val="00017F33"/>
    <w:rsid w:val="00020074"/>
    <w:rsid w:val="0002022E"/>
    <w:rsid w:val="000203C3"/>
    <w:rsid w:val="00020406"/>
    <w:rsid w:val="00020E89"/>
    <w:rsid w:val="0002111B"/>
    <w:rsid w:val="00021235"/>
    <w:rsid w:val="000214E6"/>
    <w:rsid w:val="00021569"/>
    <w:rsid w:val="000215BF"/>
    <w:rsid w:val="000223C9"/>
    <w:rsid w:val="00022582"/>
    <w:rsid w:val="000226AA"/>
    <w:rsid w:val="000229A4"/>
    <w:rsid w:val="00022D1D"/>
    <w:rsid w:val="00023613"/>
    <w:rsid w:val="000237A4"/>
    <w:rsid w:val="00023958"/>
    <w:rsid w:val="00024194"/>
    <w:rsid w:val="00024CE5"/>
    <w:rsid w:val="00024F55"/>
    <w:rsid w:val="00025047"/>
    <w:rsid w:val="00025143"/>
    <w:rsid w:val="000253ED"/>
    <w:rsid w:val="00025436"/>
    <w:rsid w:val="00025807"/>
    <w:rsid w:val="00025C57"/>
    <w:rsid w:val="00025D47"/>
    <w:rsid w:val="00025EAA"/>
    <w:rsid w:val="000263BC"/>
    <w:rsid w:val="00026916"/>
    <w:rsid w:val="00026B09"/>
    <w:rsid w:val="000277BD"/>
    <w:rsid w:val="000278EF"/>
    <w:rsid w:val="00027CF0"/>
    <w:rsid w:val="00030160"/>
    <w:rsid w:val="0003047A"/>
    <w:rsid w:val="000307DD"/>
    <w:rsid w:val="00030E02"/>
    <w:rsid w:val="0003159D"/>
    <w:rsid w:val="00031F23"/>
    <w:rsid w:val="000324E4"/>
    <w:rsid w:val="00032880"/>
    <w:rsid w:val="00033188"/>
    <w:rsid w:val="00033692"/>
    <w:rsid w:val="000337C0"/>
    <w:rsid w:val="0003449C"/>
    <w:rsid w:val="00034A34"/>
    <w:rsid w:val="00035745"/>
    <w:rsid w:val="0003582E"/>
    <w:rsid w:val="00035867"/>
    <w:rsid w:val="000358AC"/>
    <w:rsid w:val="00035972"/>
    <w:rsid w:val="000359ED"/>
    <w:rsid w:val="00035C6C"/>
    <w:rsid w:val="00035DF1"/>
    <w:rsid w:val="00036193"/>
    <w:rsid w:val="000361B7"/>
    <w:rsid w:val="0003661C"/>
    <w:rsid w:val="0003751A"/>
    <w:rsid w:val="000379DE"/>
    <w:rsid w:val="00037C26"/>
    <w:rsid w:val="00037FEF"/>
    <w:rsid w:val="00040AB3"/>
    <w:rsid w:val="00040D6B"/>
    <w:rsid w:val="00041203"/>
    <w:rsid w:val="00041325"/>
    <w:rsid w:val="0004143A"/>
    <w:rsid w:val="000414E8"/>
    <w:rsid w:val="000415A7"/>
    <w:rsid w:val="000417F0"/>
    <w:rsid w:val="00041AC9"/>
    <w:rsid w:val="00041CF1"/>
    <w:rsid w:val="00041EE0"/>
    <w:rsid w:val="00042197"/>
    <w:rsid w:val="00042753"/>
    <w:rsid w:val="00042916"/>
    <w:rsid w:val="00042CBE"/>
    <w:rsid w:val="00042EC2"/>
    <w:rsid w:val="00043114"/>
    <w:rsid w:val="000432CE"/>
    <w:rsid w:val="000434A4"/>
    <w:rsid w:val="00043518"/>
    <w:rsid w:val="000441E4"/>
    <w:rsid w:val="00044246"/>
    <w:rsid w:val="00045413"/>
    <w:rsid w:val="000454D0"/>
    <w:rsid w:val="00045543"/>
    <w:rsid w:val="000456C1"/>
    <w:rsid w:val="00045864"/>
    <w:rsid w:val="000459B4"/>
    <w:rsid w:val="00045C14"/>
    <w:rsid w:val="000469EB"/>
    <w:rsid w:val="00046DE2"/>
    <w:rsid w:val="00047094"/>
    <w:rsid w:val="000473E8"/>
    <w:rsid w:val="00047414"/>
    <w:rsid w:val="000475C8"/>
    <w:rsid w:val="00047A9D"/>
    <w:rsid w:val="00047BA7"/>
    <w:rsid w:val="00047F2A"/>
    <w:rsid w:val="00050048"/>
    <w:rsid w:val="000504B4"/>
    <w:rsid w:val="00050B16"/>
    <w:rsid w:val="00051459"/>
    <w:rsid w:val="00051995"/>
    <w:rsid w:val="000519C8"/>
    <w:rsid w:val="00052183"/>
    <w:rsid w:val="0005231C"/>
    <w:rsid w:val="000523ED"/>
    <w:rsid w:val="00052498"/>
    <w:rsid w:val="00052516"/>
    <w:rsid w:val="00052754"/>
    <w:rsid w:val="00052DF2"/>
    <w:rsid w:val="0005300A"/>
    <w:rsid w:val="0005305C"/>
    <w:rsid w:val="00053890"/>
    <w:rsid w:val="000545D9"/>
    <w:rsid w:val="00054677"/>
    <w:rsid w:val="0005486C"/>
    <w:rsid w:val="0005490D"/>
    <w:rsid w:val="00054A79"/>
    <w:rsid w:val="00054EFD"/>
    <w:rsid w:val="00054F08"/>
    <w:rsid w:val="00055307"/>
    <w:rsid w:val="0005533C"/>
    <w:rsid w:val="0005585C"/>
    <w:rsid w:val="00055FCF"/>
    <w:rsid w:val="000561F4"/>
    <w:rsid w:val="0005661E"/>
    <w:rsid w:val="00056727"/>
    <w:rsid w:val="000567CE"/>
    <w:rsid w:val="00056BE9"/>
    <w:rsid w:val="00056CCC"/>
    <w:rsid w:val="00056F06"/>
    <w:rsid w:val="00057345"/>
    <w:rsid w:val="00057492"/>
    <w:rsid w:val="000576D6"/>
    <w:rsid w:val="00057A0B"/>
    <w:rsid w:val="00057C73"/>
    <w:rsid w:val="00057CE1"/>
    <w:rsid w:val="00057F1E"/>
    <w:rsid w:val="000603FF"/>
    <w:rsid w:val="000605E5"/>
    <w:rsid w:val="0006075D"/>
    <w:rsid w:val="00060781"/>
    <w:rsid w:val="00060866"/>
    <w:rsid w:val="00060E0D"/>
    <w:rsid w:val="00060E78"/>
    <w:rsid w:val="00061259"/>
    <w:rsid w:val="000618DF"/>
    <w:rsid w:val="00061E67"/>
    <w:rsid w:val="00062240"/>
    <w:rsid w:val="000622B5"/>
    <w:rsid w:val="00062D32"/>
    <w:rsid w:val="00062E43"/>
    <w:rsid w:val="00063378"/>
    <w:rsid w:val="000636BC"/>
    <w:rsid w:val="000638A0"/>
    <w:rsid w:val="0006404A"/>
    <w:rsid w:val="000643BF"/>
    <w:rsid w:val="000647CB"/>
    <w:rsid w:val="00064842"/>
    <w:rsid w:val="00064A8A"/>
    <w:rsid w:val="00064BD4"/>
    <w:rsid w:val="00064E33"/>
    <w:rsid w:val="00065B5B"/>
    <w:rsid w:val="00065DE5"/>
    <w:rsid w:val="00066086"/>
    <w:rsid w:val="0006612D"/>
    <w:rsid w:val="0006675B"/>
    <w:rsid w:val="000677E2"/>
    <w:rsid w:val="000678D6"/>
    <w:rsid w:val="00067AB5"/>
    <w:rsid w:val="00067B58"/>
    <w:rsid w:val="00067DE0"/>
    <w:rsid w:val="00067F2C"/>
    <w:rsid w:val="00070035"/>
    <w:rsid w:val="00070151"/>
    <w:rsid w:val="000709AE"/>
    <w:rsid w:val="00070C40"/>
    <w:rsid w:val="00070DD8"/>
    <w:rsid w:val="00070F08"/>
    <w:rsid w:val="000712E2"/>
    <w:rsid w:val="00071727"/>
    <w:rsid w:val="00071B22"/>
    <w:rsid w:val="00071C1B"/>
    <w:rsid w:val="00071CEB"/>
    <w:rsid w:val="00072358"/>
    <w:rsid w:val="000729F1"/>
    <w:rsid w:val="00072CE0"/>
    <w:rsid w:val="00072EAF"/>
    <w:rsid w:val="00073009"/>
    <w:rsid w:val="000732CA"/>
    <w:rsid w:val="00073317"/>
    <w:rsid w:val="00073850"/>
    <w:rsid w:val="00073B7C"/>
    <w:rsid w:val="00073BBB"/>
    <w:rsid w:val="00074113"/>
    <w:rsid w:val="000742A0"/>
    <w:rsid w:val="00074617"/>
    <w:rsid w:val="00074947"/>
    <w:rsid w:val="000749D8"/>
    <w:rsid w:val="000749EB"/>
    <w:rsid w:val="000749F7"/>
    <w:rsid w:val="00074BDE"/>
    <w:rsid w:val="00074CB4"/>
    <w:rsid w:val="00074E16"/>
    <w:rsid w:val="00075243"/>
    <w:rsid w:val="00075765"/>
    <w:rsid w:val="00075BA1"/>
    <w:rsid w:val="00075DD3"/>
    <w:rsid w:val="00075E35"/>
    <w:rsid w:val="00075EA9"/>
    <w:rsid w:val="00075EBD"/>
    <w:rsid w:val="00075F35"/>
    <w:rsid w:val="00075FA9"/>
    <w:rsid w:val="000772A6"/>
    <w:rsid w:val="000772B5"/>
    <w:rsid w:val="00077744"/>
    <w:rsid w:val="00080445"/>
    <w:rsid w:val="0008077A"/>
    <w:rsid w:val="00080780"/>
    <w:rsid w:val="00080974"/>
    <w:rsid w:val="00080CBF"/>
    <w:rsid w:val="000812C1"/>
    <w:rsid w:val="00081661"/>
    <w:rsid w:val="00081AD2"/>
    <w:rsid w:val="00082420"/>
    <w:rsid w:val="000825E8"/>
    <w:rsid w:val="000826A0"/>
    <w:rsid w:val="00082F2D"/>
    <w:rsid w:val="0008366C"/>
    <w:rsid w:val="00083B10"/>
    <w:rsid w:val="00083B4A"/>
    <w:rsid w:val="00083CD7"/>
    <w:rsid w:val="00083D7B"/>
    <w:rsid w:val="000840B7"/>
    <w:rsid w:val="0008424B"/>
    <w:rsid w:val="00084586"/>
    <w:rsid w:val="00084C82"/>
    <w:rsid w:val="00084CDD"/>
    <w:rsid w:val="00084DFF"/>
    <w:rsid w:val="00084FC6"/>
    <w:rsid w:val="00085448"/>
    <w:rsid w:val="0008562F"/>
    <w:rsid w:val="000858EC"/>
    <w:rsid w:val="00085C17"/>
    <w:rsid w:val="00085E19"/>
    <w:rsid w:val="000862AC"/>
    <w:rsid w:val="00086452"/>
    <w:rsid w:val="00086F85"/>
    <w:rsid w:val="000874E3"/>
    <w:rsid w:val="000879CB"/>
    <w:rsid w:val="00087C2A"/>
    <w:rsid w:val="000906BD"/>
    <w:rsid w:val="000906D3"/>
    <w:rsid w:val="00090900"/>
    <w:rsid w:val="000915AF"/>
    <w:rsid w:val="00091C42"/>
    <w:rsid w:val="00091DA5"/>
    <w:rsid w:val="00091DF8"/>
    <w:rsid w:val="0009270A"/>
    <w:rsid w:val="00092C16"/>
    <w:rsid w:val="00093121"/>
    <w:rsid w:val="00093BD9"/>
    <w:rsid w:val="00093C04"/>
    <w:rsid w:val="00093D80"/>
    <w:rsid w:val="00093E29"/>
    <w:rsid w:val="00094D9F"/>
    <w:rsid w:val="00094E61"/>
    <w:rsid w:val="00094EA8"/>
    <w:rsid w:val="00094FF3"/>
    <w:rsid w:val="000952BB"/>
    <w:rsid w:val="000952C0"/>
    <w:rsid w:val="00095875"/>
    <w:rsid w:val="00095BB0"/>
    <w:rsid w:val="00095DC1"/>
    <w:rsid w:val="00096128"/>
    <w:rsid w:val="00096667"/>
    <w:rsid w:val="000967B0"/>
    <w:rsid w:val="00096849"/>
    <w:rsid w:val="00096891"/>
    <w:rsid w:val="000969F6"/>
    <w:rsid w:val="00096FA9"/>
    <w:rsid w:val="00097159"/>
    <w:rsid w:val="00097538"/>
    <w:rsid w:val="000977F8"/>
    <w:rsid w:val="000979DC"/>
    <w:rsid w:val="000A042D"/>
    <w:rsid w:val="000A107D"/>
    <w:rsid w:val="000A10E4"/>
    <w:rsid w:val="000A1253"/>
    <w:rsid w:val="000A14C4"/>
    <w:rsid w:val="000A1595"/>
    <w:rsid w:val="000A193A"/>
    <w:rsid w:val="000A1C5F"/>
    <w:rsid w:val="000A2186"/>
    <w:rsid w:val="000A21CE"/>
    <w:rsid w:val="000A2335"/>
    <w:rsid w:val="000A268A"/>
    <w:rsid w:val="000A269D"/>
    <w:rsid w:val="000A2861"/>
    <w:rsid w:val="000A28C7"/>
    <w:rsid w:val="000A2D7D"/>
    <w:rsid w:val="000A2EE6"/>
    <w:rsid w:val="000A3274"/>
    <w:rsid w:val="000A334E"/>
    <w:rsid w:val="000A34D9"/>
    <w:rsid w:val="000A3585"/>
    <w:rsid w:val="000A38C8"/>
    <w:rsid w:val="000A3A21"/>
    <w:rsid w:val="000A3B00"/>
    <w:rsid w:val="000A423B"/>
    <w:rsid w:val="000A44F8"/>
    <w:rsid w:val="000A472C"/>
    <w:rsid w:val="000A4FE8"/>
    <w:rsid w:val="000A5088"/>
    <w:rsid w:val="000A5111"/>
    <w:rsid w:val="000A5161"/>
    <w:rsid w:val="000A5378"/>
    <w:rsid w:val="000A53A5"/>
    <w:rsid w:val="000A54FA"/>
    <w:rsid w:val="000A5674"/>
    <w:rsid w:val="000A5678"/>
    <w:rsid w:val="000A58DF"/>
    <w:rsid w:val="000A5B23"/>
    <w:rsid w:val="000A5C1D"/>
    <w:rsid w:val="000A5C95"/>
    <w:rsid w:val="000A6D8F"/>
    <w:rsid w:val="000A6EDA"/>
    <w:rsid w:val="000A7199"/>
    <w:rsid w:val="000A72EE"/>
    <w:rsid w:val="000A72F0"/>
    <w:rsid w:val="000A75F4"/>
    <w:rsid w:val="000A79CA"/>
    <w:rsid w:val="000A7F17"/>
    <w:rsid w:val="000A7FDE"/>
    <w:rsid w:val="000B007F"/>
    <w:rsid w:val="000B027B"/>
    <w:rsid w:val="000B04D0"/>
    <w:rsid w:val="000B0564"/>
    <w:rsid w:val="000B074E"/>
    <w:rsid w:val="000B0BBC"/>
    <w:rsid w:val="000B0E81"/>
    <w:rsid w:val="000B0F9A"/>
    <w:rsid w:val="000B0FDB"/>
    <w:rsid w:val="000B1109"/>
    <w:rsid w:val="000B113D"/>
    <w:rsid w:val="000B134A"/>
    <w:rsid w:val="000B17DC"/>
    <w:rsid w:val="000B180B"/>
    <w:rsid w:val="000B2365"/>
    <w:rsid w:val="000B2927"/>
    <w:rsid w:val="000B2D2C"/>
    <w:rsid w:val="000B2DAA"/>
    <w:rsid w:val="000B2ECD"/>
    <w:rsid w:val="000B309C"/>
    <w:rsid w:val="000B3220"/>
    <w:rsid w:val="000B3800"/>
    <w:rsid w:val="000B3914"/>
    <w:rsid w:val="000B3A94"/>
    <w:rsid w:val="000B3A99"/>
    <w:rsid w:val="000B3C28"/>
    <w:rsid w:val="000B3E9C"/>
    <w:rsid w:val="000B42BF"/>
    <w:rsid w:val="000B45B7"/>
    <w:rsid w:val="000B4822"/>
    <w:rsid w:val="000B4A1C"/>
    <w:rsid w:val="000B4F7E"/>
    <w:rsid w:val="000B5103"/>
    <w:rsid w:val="000B5B0F"/>
    <w:rsid w:val="000B5B35"/>
    <w:rsid w:val="000B5C32"/>
    <w:rsid w:val="000B5C3F"/>
    <w:rsid w:val="000B5CD7"/>
    <w:rsid w:val="000B5CF7"/>
    <w:rsid w:val="000B654C"/>
    <w:rsid w:val="000B6F47"/>
    <w:rsid w:val="000B716F"/>
    <w:rsid w:val="000B7342"/>
    <w:rsid w:val="000B7586"/>
    <w:rsid w:val="000B7767"/>
    <w:rsid w:val="000B7A2F"/>
    <w:rsid w:val="000B7BEE"/>
    <w:rsid w:val="000C0329"/>
    <w:rsid w:val="000C0570"/>
    <w:rsid w:val="000C0AFF"/>
    <w:rsid w:val="000C0BF2"/>
    <w:rsid w:val="000C11AA"/>
    <w:rsid w:val="000C18B6"/>
    <w:rsid w:val="000C1BBB"/>
    <w:rsid w:val="000C1C6A"/>
    <w:rsid w:val="000C211B"/>
    <w:rsid w:val="000C233F"/>
    <w:rsid w:val="000C2494"/>
    <w:rsid w:val="000C3038"/>
    <w:rsid w:val="000C31E2"/>
    <w:rsid w:val="000C3DD2"/>
    <w:rsid w:val="000C43E4"/>
    <w:rsid w:val="000C46D3"/>
    <w:rsid w:val="000C490F"/>
    <w:rsid w:val="000C4A64"/>
    <w:rsid w:val="000C4BF8"/>
    <w:rsid w:val="000C4E03"/>
    <w:rsid w:val="000C4F0A"/>
    <w:rsid w:val="000C50E6"/>
    <w:rsid w:val="000C51F9"/>
    <w:rsid w:val="000C52E7"/>
    <w:rsid w:val="000C535E"/>
    <w:rsid w:val="000C5700"/>
    <w:rsid w:val="000C5744"/>
    <w:rsid w:val="000C578A"/>
    <w:rsid w:val="000C5ADD"/>
    <w:rsid w:val="000C5F0E"/>
    <w:rsid w:val="000C6135"/>
    <w:rsid w:val="000C61EF"/>
    <w:rsid w:val="000C63BC"/>
    <w:rsid w:val="000C65A7"/>
    <w:rsid w:val="000C6A92"/>
    <w:rsid w:val="000C6AE8"/>
    <w:rsid w:val="000C6D01"/>
    <w:rsid w:val="000C708E"/>
    <w:rsid w:val="000C72F7"/>
    <w:rsid w:val="000C76B7"/>
    <w:rsid w:val="000C7B22"/>
    <w:rsid w:val="000C7B5F"/>
    <w:rsid w:val="000C7B6C"/>
    <w:rsid w:val="000D02B0"/>
    <w:rsid w:val="000D044B"/>
    <w:rsid w:val="000D0488"/>
    <w:rsid w:val="000D076C"/>
    <w:rsid w:val="000D089B"/>
    <w:rsid w:val="000D0CB3"/>
    <w:rsid w:val="000D0CCA"/>
    <w:rsid w:val="000D1407"/>
    <w:rsid w:val="000D184C"/>
    <w:rsid w:val="000D2925"/>
    <w:rsid w:val="000D2E04"/>
    <w:rsid w:val="000D2FA4"/>
    <w:rsid w:val="000D30E1"/>
    <w:rsid w:val="000D3189"/>
    <w:rsid w:val="000D3682"/>
    <w:rsid w:val="000D3F25"/>
    <w:rsid w:val="000D40AC"/>
    <w:rsid w:val="000D4D00"/>
    <w:rsid w:val="000D4D31"/>
    <w:rsid w:val="000D4D51"/>
    <w:rsid w:val="000D502D"/>
    <w:rsid w:val="000D5746"/>
    <w:rsid w:val="000D5908"/>
    <w:rsid w:val="000D639C"/>
    <w:rsid w:val="000D679F"/>
    <w:rsid w:val="000D69C7"/>
    <w:rsid w:val="000D6EE8"/>
    <w:rsid w:val="000D7AE9"/>
    <w:rsid w:val="000E01D1"/>
    <w:rsid w:val="000E0579"/>
    <w:rsid w:val="000E0632"/>
    <w:rsid w:val="000E06F2"/>
    <w:rsid w:val="000E0910"/>
    <w:rsid w:val="000E0E07"/>
    <w:rsid w:val="000E1793"/>
    <w:rsid w:val="000E19FC"/>
    <w:rsid w:val="000E1FDA"/>
    <w:rsid w:val="000E203D"/>
    <w:rsid w:val="000E2618"/>
    <w:rsid w:val="000E2C3F"/>
    <w:rsid w:val="000E2CC6"/>
    <w:rsid w:val="000E34F2"/>
    <w:rsid w:val="000E41F7"/>
    <w:rsid w:val="000E4329"/>
    <w:rsid w:val="000E482E"/>
    <w:rsid w:val="000E4868"/>
    <w:rsid w:val="000E49D9"/>
    <w:rsid w:val="000E4B96"/>
    <w:rsid w:val="000E5105"/>
    <w:rsid w:val="000E57AB"/>
    <w:rsid w:val="000E661E"/>
    <w:rsid w:val="000E685B"/>
    <w:rsid w:val="000E6B34"/>
    <w:rsid w:val="000E6C67"/>
    <w:rsid w:val="000E7046"/>
    <w:rsid w:val="000E706B"/>
    <w:rsid w:val="000E7494"/>
    <w:rsid w:val="000E77D7"/>
    <w:rsid w:val="000E782C"/>
    <w:rsid w:val="000E7D33"/>
    <w:rsid w:val="000E7EE6"/>
    <w:rsid w:val="000F0310"/>
    <w:rsid w:val="000F0A56"/>
    <w:rsid w:val="000F0B6E"/>
    <w:rsid w:val="000F1071"/>
    <w:rsid w:val="000F13C4"/>
    <w:rsid w:val="000F201D"/>
    <w:rsid w:val="000F21C3"/>
    <w:rsid w:val="000F2258"/>
    <w:rsid w:val="000F25E2"/>
    <w:rsid w:val="000F2A85"/>
    <w:rsid w:val="000F2CB6"/>
    <w:rsid w:val="000F2DD0"/>
    <w:rsid w:val="000F2EF4"/>
    <w:rsid w:val="000F328E"/>
    <w:rsid w:val="000F3795"/>
    <w:rsid w:val="000F387D"/>
    <w:rsid w:val="000F3C74"/>
    <w:rsid w:val="000F444F"/>
    <w:rsid w:val="000F4D03"/>
    <w:rsid w:val="000F4F1E"/>
    <w:rsid w:val="000F52D7"/>
    <w:rsid w:val="000F5395"/>
    <w:rsid w:val="000F557D"/>
    <w:rsid w:val="000F56C2"/>
    <w:rsid w:val="000F5EDC"/>
    <w:rsid w:val="000F605F"/>
    <w:rsid w:val="000F6E8F"/>
    <w:rsid w:val="000F7280"/>
    <w:rsid w:val="000F77EB"/>
    <w:rsid w:val="000F7A61"/>
    <w:rsid w:val="000F7AAE"/>
    <w:rsid w:val="000F7AB9"/>
    <w:rsid w:val="00100043"/>
    <w:rsid w:val="00100644"/>
    <w:rsid w:val="00100B91"/>
    <w:rsid w:val="00100BC5"/>
    <w:rsid w:val="00100D04"/>
    <w:rsid w:val="001014E7"/>
    <w:rsid w:val="001018AA"/>
    <w:rsid w:val="00101C8F"/>
    <w:rsid w:val="00101DC8"/>
    <w:rsid w:val="00101DE2"/>
    <w:rsid w:val="00102472"/>
    <w:rsid w:val="001024DC"/>
    <w:rsid w:val="00102505"/>
    <w:rsid w:val="001027B8"/>
    <w:rsid w:val="001028A3"/>
    <w:rsid w:val="0010376E"/>
    <w:rsid w:val="00103BD9"/>
    <w:rsid w:val="00103C60"/>
    <w:rsid w:val="00103D79"/>
    <w:rsid w:val="00103EFD"/>
    <w:rsid w:val="00104041"/>
    <w:rsid w:val="001040A7"/>
    <w:rsid w:val="00104197"/>
    <w:rsid w:val="00104873"/>
    <w:rsid w:val="0010499E"/>
    <w:rsid w:val="00104ACE"/>
    <w:rsid w:val="00104B4D"/>
    <w:rsid w:val="00104B7D"/>
    <w:rsid w:val="00105600"/>
    <w:rsid w:val="001057C1"/>
    <w:rsid w:val="00105960"/>
    <w:rsid w:val="00105F4F"/>
    <w:rsid w:val="001063FE"/>
    <w:rsid w:val="00106707"/>
    <w:rsid w:val="00106741"/>
    <w:rsid w:val="00106B58"/>
    <w:rsid w:val="00107062"/>
    <w:rsid w:val="00107241"/>
    <w:rsid w:val="00107565"/>
    <w:rsid w:val="001076D5"/>
    <w:rsid w:val="0010774B"/>
    <w:rsid w:val="001077C8"/>
    <w:rsid w:val="0010784A"/>
    <w:rsid w:val="001078E5"/>
    <w:rsid w:val="00107FD3"/>
    <w:rsid w:val="00110063"/>
    <w:rsid w:val="001101D8"/>
    <w:rsid w:val="00110749"/>
    <w:rsid w:val="00110849"/>
    <w:rsid w:val="00110ED0"/>
    <w:rsid w:val="0011159B"/>
    <w:rsid w:val="00111670"/>
    <w:rsid w:val="00111732"/>
    <w:rsid w:val="001119C3"/>
    <w:rsid w:val="00111F1D"/>
    <w:rsid w:val="001125F2"/>
    <w:rsid w:val="00112876"/>
    <w:rsid w:val="0011309D"/>
    <w:rsid w:val="00113228"/>
    <w:rsid w:val="001132B8"/>
    <w:rsid w:val="00113320"/>
    <w:rsid w:val="001138F0"/>
    <w:rsid w:val="0011399F"/>
    <w:rsid w:val="00113A3F"/>
    <w:rsid w:val="00113EA9"/>
    <w:rsid w:val="00113FB1"/>
    <w:rsid w:val="0011404D"/>
    <w:rsid w:val="00114111"/>
    <w:rsid w:val="00114651"/>
    <w:rsid w:val="00114734"/>
    <w:rsid w:val="0011473A"/>
    <w:rsid w:val="00114BA3"/>
    <w:rsid w:val="001155E4"/>
    <w:rsid w:val="00116042"/>
    <w:rsid w:val="001160EC"/>
    <w:rsid w:val="001161BE"/>
    <w:rsid w:val="00116478"/>
    <w:rsid w:val="001164C2"/>
    <w:rsid w:val="0011693D"/>
    <w:rsid w:val="00116C55"/>
    <w:rsid w:val="00116D98"/>
    <w:rsid w:val="00117148"/>
    <w:rsid w:val="00117380"/>
    <w:rsid w:val="00117888"/>
    <w:rsid w:val="00117A1C"/>
    <w:rsid w:val="00117A4D"/>
    <w:rsid w:val="00117AEC"/>
    <w:rsid w:val="00117D64"/>
    <w:rsid w:val="001201D0"/>
    <w:rsid w:val="00120512"/>
    <w:rsid w:val="00120620"/>
    <w:rsid w:val="0012094B"/>
    <w:rsid w:val="00120A15"/>
    <w:rsid w:val="00120A67"/>
    <w:rsid w:val="00120A6C"/>
    <w:rsid w:val="00120AED"/>
    <w:rsid w:val="00120D38"/>
    <w:rsid w:val="00120DFD"/>
    <w:rsid w:val="00121096"/>
    <w:rsid w:val="0012164F"/>
    <w:rsid w:val="00121DC2"/>
    <w:rsid w:val="00121E24"/>
    <w:rsid w:val="00122148"/>
    <w:rsid w:val="00122512"/>
    <w:rsid w:val="00122C26"/>
    <w:rsid w:val="00122F42"/>
    <w:rsid w:val="00123000"/>
    <w:rsid w:val="00123541"/>
    <w:rsid w:val="001235B8"/>
    <w:rsid w:val="00123A46"/>
    <w:rsid w:val="00123CE0"/>
    <w:rsid w:val="00123D84"/>
    <w:rsid w:val="00123F62"/>
    <w:rsid w:val="0012437B"/>
    <w:rsid w:val="00124528"/>
    <w:rsid w:val="00124BF9"/>
    <w:rsid w:val="00124DBE"/>
    <w:rsid w:val="00124FD3"/>
    <w:rsid w:val="001250FA"/>
    <w:rsid w:val="0012515A"/>
    <w:rsid w:val="001253C4"/>
    <w:rsid w:val="00125419"/>
    <w:rsid w:val="00125452"/>
    <w:rsid w:val="0012549F"/>
    <w:rsid w:val="00125561"/>
    <w:rsid w:val="00125697"/>
    <w:rsid w:val="00125C93"/>
    <w:rsid w:val="00125F04"/>
    <w:rsid w:val="00127146"/>
    <w:rsid w:val="0012733E"/>
    <w:rsid w:val="00127351"/>
    <w:rsid w:val="0012739D"/>
    <w:rsid w:val="00127537"/>
    <w:rsid w:val="001275C5"/>
    <w:rsid w:val="00127C3C"/>
    <w:rsid w:val="00130436"/>
    <w:rsid w:val="001307B3"/>
    <w:rsid w:val="001309E2"/>
    <w:rsid w:val="00131B25"/>
    <w:rsid w:val="00131C88"/>
    <w:rsid w:val="00131C90"/>
    <w:rsid w:val="00132730"/>
    <w:rsid w:val="00132770"/>
    <w:rsid w:val="00132C85"/>
    <w:rsid w:val="00133BC7"/>
    <w:rsid w:val="001340A9"/>
    <w:rsid w:val="00134147"/>
    <w:rsid w:val="001341D1"/>
    <w:rsid w:val="001342CE"/>
    <w:rsid w:val="001348C6"/>
    <w:rsid w:val="00134B0B"/>
    <w:rsid w:val="00134D07"/>
    <w:rsid w:val="001358E9"/>
    <w:rsid w:val="00135AA2"/>
    <w:rsid w:val="00135D6D"/>
    <w:rsid w:val="001360EE"/>
    <w:rsid w:val="00136E8D"/>
    <w:rsid w:val="00136F6D"/>
    <w:rsid w:val="00137276"/>
    <w:rsid w:val="00137430"/>
    <w:rsid w:val="0013773B"/>
    <w:rsid w:val="00137BB0"/>
    <w:rsid w:val="00137BD2"/>
    <w:rsid w:val="00137CAC"/>
    <w:rsid w:val="00140344"/>
    <w:rsid w:val="0014058D"/>
    <w:rsid w:val="001408F7"/>
    <w:rsid w:val="001409E6"/>
    <w:rsid w:val="00140EB1"/>
    <w:rsid w:val="00140ECA"/>
    <w:rsid w:val="001411AD"/>
    <w:rsid w:val="001412D4"/>
    <w:rsid w:val="00141C53"/>
    <w:rsid w:val="00141C78"/>
    <w:rsid w:val="00142757"/>
    <w:rsid w:val="00142CD9"/>
    <w:rsid w:val="00143066"/>
    <w:rsid w:val="0014308C"/>
    <w:rsid w:val="0014328A"/>
    <w:rsid w:val="00143435"/>
    <w:rsid w:val="001437DC"/>
    <w:rsid w:val="00143D82"/>
    <w:rsid w:val="00143E22"/>
    <w:rsid w:val="00144273"/>
    <w:rsid w:val="001443A7"/>
    <w:rsid w:val="00144457"/>
    <w:rsid w:val="001444E6"/>
    <w:rsid w:val="00144684"/>
    <w:rsid w:val="001447F5"/>
    <w:rsid w:val="001448CE"/>
    <w:rsid w:val="00144A92"/>
    <w:rsid w:val="0014540B"/>
    <w:rsid w:val="0014584C"/>
    <w:rsid w:val="0014594D"/>
    <w:rsid w:val="00145D7B"/>
    <w:rsid w:val="00145F54"/>
    <w:rsid w:val="00146501"/>
    <w:rsid w:val="0014681C"/>
    <w:rsid w:val="00146914"/>
    <w:rsid w:val="00146E3B"/>
    <w:rsid w:val="00147AE4"/>
    <w:rsid w:val="00147FD5"/>
    <w:rsid w:val="001502B0"/>
    <w:rsid w:val="00150545"/>
    <w:rsid w:val="001506CE"/>
    <w:rsid w:val="00150BF0"/>
    <w:rsid w:val="00150D4E"/>
    <w:rsid w:val="00150E58"/>
    <w:rsid w:val="001510D1"/>
    <w:rsid w:val="00151954"/>
    <w:rsid w:val="00152016"/>
    <w:rsid w:val="00152107"/>
    <w:rsid w:val="001522E3"/>
    <w:rsid w:val="0015236D"/>
    <w:rsid w:val="001523C8"/>
    <w:rsid w:val="00152887"/>
    <w:rsid w:val="00152B62"/>
    <w:rsid w:val="00152B80"/>
    <w:rsid w:val="00152D3F"/>
    <w:rsid w:val="00152D95"/>
    <w:rsid w:val="0015313A"/>
    <w:rsid w:val="001536B5"/>
    <w:rsid w:val="00153BA7"/>
    <w:rsid w:val="00153BC8"/>
    <w:rsid w:val="00153C6E"/>
    <w:rsid w:val="00153D0B"/>
    <w:rsid w:val="00153DED"/>
    <w:rsid w:val="00153EAB"/>
    <w:rsid w:val="001542A6"/>
    <w:rsid w:val="001542BF"/>
    <w:rsid w:val="00154733"/>
    <w:rsid w:val="00154D05"/>
    <w:rsid w:val="00154F67"/>
    <w:rsid w:val="00155230"/>
    <w:rsid w:val="001552E2"/>
    <w:rsid w:val="0015561E"/>
    <w:rsid w:val="00155D20"/>
    <w:rsid w:val="00155E76"/>
    <w:rsid w:val="0015654F"/>
    <w:rsid w:val="0015668B"/>
    <w:rsid w:val="00156758"/>
    <w:rsid w:val="00156AAF"/>
    <w:rsid w:val="00156F83"/>
    <w:rsid w:val="00156FC6"/>
    <w:rsid w:val="0015730B"/>
    <w:rsid w:val="0015731B"/>
    <w:rsid w:val="00157626"/>
    <w:rsid w:val="00157A12"/>
    <w:rsid w:val="00157F1F"/>
    <w:rsid w:val="0016069C"/>
    <w:rsid w:val="00160730"/>
    <w:rsid w:val="00160AA8"/>
    <w:rsid w:val="00160DF0"/>
    <w:rsid w:val="00160F4A"/>
    <w:rsid w:val="001612CE"/>
    <w:rsid w:val="001613EF"/>
    <w:rsid w:val="00161D63"/>
    <w:rsid w:val="00161EEE"/>
    <w:rsid w:val="00162037"/>
    <w:rsid w:val="00162536"/>
    <w:rsid w:val="001625E7"/>
    <w:rsid w:val="00162C03"/>
    <w:rsid w:val="00162E2A"/>
    <w:rsid w:val="001633CC"/>
    <w:rsid w:val="00163423"/>
    <w:rsid w:val="00163462"/>
    <w:rsid w:val="00163651"/>
    <w:rsid w:val="00163686"/>
    <w:rsid w:val="00163F00"/>
    <w:rsid w:val="001643F9"/>
    <w:rsid w:val="00164B63"/>
    <w:rsid w:val="00164C87"/>
    <w:rsid w:val="00164E65"/>
    <w:rsid w:val="00164EF7"/>
    <w:rsid w:val="001652E8"/>
    <w:rsid w:val="0016540A"/>
    <w:rsid w:val="0016553A"/>
    <w:rsid w:val="001656B3"/>
    <w:rsid w:val="00165A5B"/>
    <w:rsid w:val="001660A8"/>
    <w:rsid w:val="00166286"/>
    <w:rsid w:val="001663CE"/>
    <w:rsid w:val="00166679"/>
    <w:rsid w:val="00166812"/>
    <w:rsid w:val="001668B0"/>
    <w:rsid w:val="00166BA9"/>
    <w:rsid w:val="00166C70"/>
    <w:rsid w:val="00166F09"/>
    <w:rsid w:val="00167341"/>
    <w:rsid w:val="00167D74"/>
    <w:rsid w:val="00170116"/>
    <w:rsid w:val="00170B7A"/>
    <w:rsid w:val="0017106E"/>
    <w:rsid w:val="001713D1"/>
    <w:rsid w:val="00171AB9"/>
    <w:rsid w:val="001720E1"/>
    <w:rsid w:val="0017219B"/>
    <w:rsid w:val="001722F6"/>
    <w:rsid w:val="001727D1"/>
    <w:rsid w:val="00172860"/>
    <w:rsid w:val="00172962"/>
    <w:rsid w:val="00172A55"/>
    <w:rsid w:val="00172C9C"/>
    <w:rsid w:val="00172D2C"/>
    <w:rsid w:val="0017305D"/>
    <w:rsid w:val="0017330F"/>
    <w:rsid w:val="00173499"/>
    <w:rsid w:val="001739E4"/>
    <w:rsid w:val="00173C0B"/>
    <w:rsid w:val="001744B4"/>
    <w:rsid w:val="00174537"/>
    <w:rsid w:val="0017458E"/>
    <w:rsid w:val="00174862"/>
    <w:rsid w:val="00174AA0"/>
    <w:rsid w:val="00174D5E"/>
    <w:rsid w:val="00174F9C"/>
    <w:rsid w:val="0017501A"/>
    <w:rsid w:val="00175035"/>
    <w:rsid w:val="001752F2"/>
    <w:rsid w:val="00175790"/>
    <w:rsid w:val="0017582E"/>
    <w:rsid w:val="0017603A"/>
    <w:rsid w:val="00176235"/>
    <w:rsid w:val="001768EA"/>
    <w:rsid w:val="00176DAD"/>
    <w:rsid w:val="001770D2"/>
    <w:rsid w:val="00177AD3"/>
    <w:rsid w:val="00177B0D"/>
    <w:rsid w:val="00177CB7"/>
    <w:rsid w:val="00177FA4"/>
    <w:rsid w:val="00177FCE"/>
    <w:rsid w:val="0018009F"/>
    <w:rsid w:val="001803E0"/>
    <w:rsid w:val="00180447"/>
    <w:rsid w:val="001807A8"/>
    <w:rsid w:val="001808FE"/>
    <w:rsid w:val="0018094F"/>
    <w:rsid w:val="00180DB8"/>
    <w:rsid w:val="00180F3E"/>
    <w:rsid w:val="00180F7D"/>
    <w:rsid w:val="00181472"/>
    <w:rsid w:val="001814CA"/>
    <w:rsid w:val="00181647"/>
    <w:rsid w:val="00181C0D"/>
    <w:rsid w:val="00182512"/>
    <w:rsid w:val="00182607"/>
    <w:rsid w:val="00182A2A"/>
    <w:rsid w:val="00182AE6"/>
    <w:rsid w:val="00182E7B"/>
    <w:rsid w:val="001830F5"/>
    <w:rsid w:val="001833B8"/>
    <w:rsid w:val="001836F1"/>
    <w:rsid w:val="001838BC"/>
    <w:rsid w:val="00183F28"/>
    <w:rsid w:val="00183F7B"/>
    <w:rsid w:val="00184495"/>
    <w:rsid w:val="00184765"/>
    <w:rsid w:val="00184794"/>
    <w:rsid w:val="00184916"/>
    <w:rsid w:val="00184D9A"/>
    <w:rsid w:val="00184DAA"/>
    <w:rsid w:val="00185089"/>
    <w:rsid w:val="00185751"/>
    <w:rsid w:val="00185814"/>
    <w:rsid w:val="00185A1F"/>
    <w:rsid w:val="00185C3C"/>
    <w:rsid w:val="00185C9D"/>
    <w:rsid w:val="0018601B"/>
    <w:rsid w:val="001861F7"/>
    <w:rsid w:val="00186376"/>
    <w:rsid w:val="001863A2"/>
    <w:rsid w:val="00186534"/>
    <w:rsid w:val="0018677E"/>
    <w:rsid w:val="00186A96"/>
    <w:rsid w:val="00186B1D"/>
    <w:rsid w:val="00186C7D"/>
    <w:rsid w:val="00187223"/>
    <w:rsid w:val="001872B0"/>
    <w:rsid w:val="001879CB"/>
    <w:rsid w:val="00187BC1"/>
    <w:rsid w:val="00187F96"/>
    <w:rsid w:val="001902A7"/>
    <w:rsid w:val="00190CE9"/>
    <w:rsid w:val="00190FD3"/>
    <w:rsid w:val="0019105C"/>
    <w:rsid w:val="00191237"/>
    <w:rsid w:val="001913DA"/>
    <w:rsid w:val="001913FF"/>
    <w:rsid w:val="00191774"/>
    <w:rsid w:val="00191CD7"/>
    <w:rsid w:val="001929F2"/>
    <w:rsid w:val="00192A90"/>
    <w:rsid w:val="00192B20"/>
    <w:rsid w:val="001930A4"/>
    <w:rsid w:val="001932D1"/>
    <w:rsid w:val="00193654"/>
    <w:rsid w:val="001937FE"/>
    <w:rsid w:val="00193966"/>
    <w:rsid w:val="00193C7A"/>
    <w:rsid w:val="00193E7E"/>
    <w:rsid w:val="001942E3"/>
    <w:rsid w:val="00194400"/>
    <w:rsid w:val="0019448E"/>
    <w:rsid w:val="00194652"/>
    <w:rsid w:val="00194EBB"/>
    <w:rsid w:val="001952DB"/>
    <w:rsid w:val="00195440"/>
    <w:rsid w:val="00196949"/>
    <w:rsid w:val="001969EA"/>
    <w:rsid w:val="00196A39"/>
    <w:rsid w:val="00196ECF"/>
    <w:rsid w:val="00197839"/>
    <w:rsid w:val="0019788C"/>
    <w:rsid w:val="001A0135"/>
    <w:rsid w:val="001A037B"/>
    <w:rsid w:val="001A03B2"/>
    <w:rsid w:val="001A056C"/>
    <w:rsid w:val="001A08BE"/>
    <w:rsid w:val="001A08E5"/>
    <w:rsid w:val="001A0BEF"/>
    <w:rsid w:val="001A0E8C"/>
    <w:rsid w:val="001A1BE0"/>
    <w:rsid w:val="001A1C71"/>
    <w:rsid w:val="001A1DB5"/>
    <w:rsid w:val="001A1E27"/>
    <w:rsid w:val="001A1F66"/>
    <w:rsid w:val="001A2322"/>
    <w:rsid w:val="001A363C"/>
    <w:rsid w:val="001A3772"/>
    <w:rsid w:val="001A3808"/>
    <w:rsid w:val="001A38BC"/>
    <w:rsid w:val="001A3EE5"/>
    <w:rsid w:val="001A3F48"/>
    <w:rsid w:val="001A4814"/>
    <w:rsid w:val="001A4C52"/>
    <w:rsid w:val="001A4C5C"/>
    <w:rsid w:val="001A50CF"/>
    <w:rsid w:val="001A53B5"/>
    <w:rsid w:val="001A58C8"/>
    <w:rsid w:val="001A64FA"/>
    <w:rsid w:val="001A6552"/>
    <w:rsid w:val="001A6E5D"/>
    <w:rsid w:val="001A7026"/>
    <w:rsid w:val="001A72B3"/>
    <w:rsid w:val="001A7602"/>
    <w:rsid w:val="001A785B"/>
    <w:rsid w:val="001A7A93"/>
    <w:rsid w:val="001A7AC2"/>
    <w:rsid w:val="001A7B64"/>
    <w:rsid w:val="001A7B69"/>
    <w:rsid w:val="001B021A"/>
    <w:rsid w:val="001B0256"/>
    <w:rsid w:val="001B0C70"/>
    <w:rsid w:val="001B0D8F"/>
    <w:rsid w:val="001B0F89"/>
    <w:rsid w:val="001B1102"/>
    <w:rsid w:val="001B12CF"/>
    <w:rsid w:val="001B1341"/>
    <w:rsid w:val="001B144E"/>
    <w:rsid w:val="001B1D8E"/>
    <w:rsid w:val="001B2739"/>
    <w:rsid w:val="001B2913"/>
    <w:rsid w:val="001B30E1"/>
    <w:rsid w:val="001B3159"/>
    <w:rsid w:val="001B32C8"/>
    <w:rsid w:val="001B35E6"/>
    <w:rsid w:val="001B388C"/>
    <w:rsid w:val="001B38D3"/>
    <w:rsid w:val="001B3A85"/>
    <w:rsid w:val="001B3ACF"/>
    <w:rsid w:val="001B3C56"/>
    <w:rsid w:val="001B463B"/>
    <w:rsid w:val="001B55A5"/>
    <w:rsid w:val="001B5A8B"/>
    <w:rsid w:val="001B5D90"/>
    <w:rsid w:val="001B671F"/>
    <w:rsid w:val="001B68D5"/>
    <w:rsid w:val="001B6956"/>
    <w:rsid w:val="001B6AF7"/>
    <w:rsid w:val="001B6B48"/>
    <w:rsid w:val="001B6C27"/>
    <w:rsid w:val="001B6CE7"/>
    <w:rsid w:val="001B6EBF"/>
    <w:rsid w:val="001B7088"/>
    <w:rsid w:val="001B711C"/>
    <w:rsid w:val="001B74AD"/>
    <w:rsid w:val="001B791D"/>
    <w:rsid w:val="001B7B1C"/>
    <w:rsid w:val="001B7B4D"/>
    <w:rsid w:val="001B7CB3"/>
    <w:rsid w:val="001B7CBE"/>
    <w:rsid w:val="001C0109"/>
    <w:rsid w:val="001C0A1D"/>
    <w:rsid w:val="001C1073"/>
    <w:rsid w:val="001C13F4"/>
    <w:rsid w:val="001C18E4"/>
    <w:rsid w:val="001C20EC"/>
    <w:rsid w:val="001C2109"/>
    <w:rsid w:val="001C212C"/>
    <w:rsid w:val="001C2BF8"/>
    <w:rsid w:val="001C30EB"/>
    <w:rsid w:val="001C31DB"/>
    <w:rsid w:val="001C34CE"/>
    <w:rsid w:val="001C3665"/>
    <w:rsid w:val="001C380D"/>
    <w:rsid w:val="001C3891"/>
    <w:rsid w:val="001C3C3A"/>
    <w:rsid w:val="001C4254"/>
    <w:rsid w:val="001C43B7"/>
    <w:rsid w:val="001C44CD"/>
    <w:rsid w:val="001C45F4"/>
    <w:rsid w:val="001C4B79"/>
    <w:rsid w:val="001C4F0D"/>
    <w:rsid w:val="001C51EF"/>
    <w:rsid w:val="001C53D5"/>
    <w:rsid w:val="001C57D4"/>
    <w:rsid w:val="001C5B4E"/>
    <w:rsid w:val="001C5E5C"/>
    <w:rsid w:val="001C6182"/>
    <w:rsid w:val="001C629C"/>
    <w:rsid w:val="001C6419"/>
    <w:rsid w:val="001C6CFD"/>
    <w:rsid w:val="001C72A9"/>
    <w:rsid w:val="001C7773"/>
    <w:rsid w:val="001C7829"/>
    <w:rsid w:val="001C7A02"/>
    <w:rsid w:val="001C7C12"/>
    <w:rsid w:val="001C7DB4"/>
    <w:rsid w:val="001C7E6F"/>
    <w:rsid w:val="001D00A4"/>
    <w:rsid w:val="001D0137"/>
    <w:rsid w:val="001D0184"/>
    <w:rsid w:val="001D04AB"/>
    <w:rsid w:val="001D060C"/>
    <w:rsid w:val="001D0921"/>
    <w:rsid w:val="001D098F"/>
    <w:rsid w:val="001D0CBC"/>
    <w:rsid w:val="001D0F84"/>
    <w:rsid w:val="001D1E85"/>
    <w:rsid w:val="001D257F"/>
    <w:rsid w:val="001D268A"/>
    <w:rsid w:val="001D2B24"/>
    <w:rsid w:val="001D2D67"/>
    <w:rsid w:val="001D2E3E"/>
    <w:rsid w:val="001D33D5"/>
    <w:rsid w:val="001D36B6"/>
    <w:rsid w:val="001D371D"/>
    <w:rsid w:val="001D3DED"/>
    <w:rsid w:val="001D3EB7"/>
    <w:rsid w:val="001D4012"/>
    <w:rsid w:val="001D4014"/>
    <w:rsid w:val="001D40EA"/>
    <w:rsid w:val="001D4123"/>
    <w:rsid w:val="001D4189"/>
    <w:rsid w:val="001D48C2"/>
    <w:rsid w:val="001D4A5C"/>
    <w:rsid w:val="001D4B2D"/>
    <w:rsid w:val="001D4E36"/>
    <w:rsid w:val="001D515A"/>
    <w:rsid w:val="001D53CB"/>
    <w:rsid w:val="001D5B86"/>
    <w:rsid w:val="001D5CE1"/>
    <w:rsid w:val="001D5F64"/>
    <w:rsid w:val="001D627D"/>
    <w:rsid w:val="001D6684"/>
    <w:rsid w:val="001D6794"/>
    <w:rsid w:val="001D6986"/>
    <w:rsid w:val="001D6D6A"/>
    <w:rsid w:val="001D7366"/>
    <w:rsid w:val="001D764C"/>
    <w:rsid w:val="001D778A"/>
    <w:rsid w:val="001D7D30"/>
    <w:rsid w:val="001E00F6"/>
    <w:rsid w:val="001E0AF2"/>
    <w:rsid w:val="001E0B14"/>
    <w:rsid w:val="001E0E7E"/>
    <w:rsid w:val="001E0FFC"/>
    <w:rsid w:val="001E120F"/>
    <w:rsid w:val="001E1BF9"/>
    <w:rsid w:val="001E20F6"/>
    <w:rsid w:val="001E25C5"/>
    <w:rsid w:val="001E2608"/>
    <w:rsid w:val="001E2905"/>
    <w:rsid w:val="001E2AB3"/>
    <w:rsid w:val="001E2D46"/>
    <w:rsid w:val="001E303D"/>
    <w:rsid w:val="001E31B8"/>
    <w:rsid w:val="001E3305"/>
    <w:rsid w:val="001E330C"/>
    <w:rsid w:val="001E3A32"/>
    <w:rsid w:val="001E3BD7"/>
    <w:rsid w:val="001E3EC0"/>
    <w:rsid w:val="001E4319"/>
    <w:rsid w:val="001E43AF"/>
    <w:rsid w:val="001E45C5"/>
    <w:rsid w:val="001E49E2"/>
    <w:rsid w:val="001E4EB8"/>
    <w:rsid w:val="001E4FDA"/>
    <w:rsid w:val="001E5F1A"/>
    <w:rsid w:val="001E628F"/>
    <w:rsid w:val="001E6776"/>
    <w:rsid w:val="001E6EC1"/>
    <w:rsid w:val="001E70BD"/>
    <w:rsid w:val="001E76EE"/>
    <w:rsid w:val="001E7849"/>
    <w:rsid w:val="001E7C69"/>
    <w:rsid w:val="001F0150"/>
    <w:rsid w:val="001F0307"/>
    <w:rsid w:val="001F03F5"/>
    <w:rsid w:val="001F04DF"/>
    <w:rsid w:val="001F0591"/>
    <w:rsid w:val="001F0E2B"/>
    <w:rsid w:val="001F1494"/>
    <w:rsid w:val="001F20FA"/>
    <w:rsid w:val="001F2531"/>
    <w:rsid w:val="001F2553"/>
    <w:rsid w:val="001F25BE"/>
    <w:rsid w:val="001F27AF"/>
    <w:rsid w:val="001F27B7"/>
    <w:rsid w:val="001F27E9"/>
    <w:rsid w:val="001F2B5E"/>
    <w:rsid w:val="001F2FCC"/>
    <w:rsid w:val="001F3060"/>
    <w:rsid w:val="001F3164"/>
    <w:rsid w:val="001F3227"/>
    <w:rsid w:val="001F33AB"/>
    <w:rsid w:val="001F3507"/>
    <w:rsid w:val="001F39C7"/>
    <w:rsid w:val="001F3D7E"/>
    <w:rsid w:val="001F3FC1"/>
    <w:rsid w:val="001F402D"/>
    <w:rsid w:val="001F41A2"/>
    <w:rsid w:val="001F4677"/>
    <w:rsid w:val="001F4CEA"/>
    <w:rsid w:val="001F4E1E"/>
    <w:rsid w:val="001F4E80"/>
    <w:rsid w:val="001F4EE6"/>
    <w:rsid w:val="001F510E"/>
    <w:rsid w:val="001F5250"/>
    <w:rsid w:val="001F536E"/>
    <w:rsid w:val="001F540A"/>
    <w:rsid w:val="001F65F1"/>
    <w:rsid w:val="001F67F3"/>
    <w:rsid w:val="001F6BD2"/>
    <w:rsid w:val="001F6FED"/>
    <w:rsid w:val="001F7570"/>
    <w:rsid w:val="001F771D"/>
    <w:rsid w:val="001F7C3C"/>
    <w:rsid w:val="001F7D4F"/>
    <w:rsid w:val="002002BA"/>
    <w:rsid w:val="00200552"/>
    <w:rsid w:val="00200A5E"/>
    <w:rsid w:val="00200E58"/>
    <w:rsid w:val="0020108F"/>
    <w:rsid w:val="002011B1"/>
    <w:rsid w:val="00201265"/>
    <w:rsid w:val="00201294"/>
    <w:rsid w:val="00201923"/>
    <w:rsid w:val="00201A19"/>
    <w:rsid w:val="00201BD6"/>
    <w:rsid w:val="00202037"/>
    <w:rsid w:val="00202382"/>
    <w:rsid w:val="0020290F"/>
    <w:rsid w:val="00202B55"/>
    <w:rsid w:val="002036E3"/>
    <w:rsid w:val="0020379D"/>
    <w:rsid w:val="00203A97"/>
    <w:rsid w:val="00203C8D"/>
    <w:rsid w:val="00203C95"/>
    <w:rsid w:val="002043A2"/>
    <w:rsid w:val="0020444B"/>
    <w:rsid w:val="0020464E"/>
    <w:rsid w:val="00204DE3"/>
    <w:rsid w:val="002051D9"/>
    <w:rsid w:val="00205474"/>
    <w:rsid w:val="002055B7"/>
    <w:rsid w:val="00205A80"/>
    <w:rsid w:val="00205D32"/>
    <w:rsid w:val="00206005"/>
    <w:rsid w:val="00206222"/>
    <w:rsid w:val="002062EA"/>
    <w:rsid w:val="0020696A"/>
    <w:rsid w:val="00206CBD"/>
    <w:rsid w:val="00207153"/>
    <w:rsid w:val="00207591"/>
    <w:rsid w:val="00207B9A"/>
    <w:rsid w:val="00207D0B"/>
    <w:rsid w:val="002107C8"/>
    <w:rsid w:val="002108A4"/>
    <w:rsid w:val="00210B08"/>
    <w:rsid w:val="002110BD"/>
    <w:rsid w:val="00211280"/>
    <w:rsid w:val="002112F2"/>
    <w:rsid w:val="002114CC"/>
    <w:rsid w:val="002115A7"/>
    <w:rsid w:val="00211814"/>
    <w:rsid w:val="00211A91"/>
    <w:rsid w:val="00211A94"/>
    <w:rsid w:val="00211C93"/>
    <w:rsid w:val="00212046"/>
    <w:rsid w:val="00212B62"/>
    <w:rsid w:val="00212C55"/>
    <w:rsid w:val="00212D1F"/>
    <w:rsid w:val="00213743"/>
    <w:rsid w:val="002137DF"/>
    <w:rsid w:val="00213A62"/>
    <w:rsid w:val="00213F63"/>
    <w:rsid w:val="00214A0C"/>
    <w:rsid w:val="00214BFA"/>
    <w:rsid w:val="002151EA"/>
    <w:rsid w:val="002151F6"/>
    <w:rsid w:val="0021542E"/>
    <w:rsid w:val="00215696"/>
    <w:rsid w:val="00215895"/>
    <w:rsid w:val="00215985"/>
    <w:rsid w:val="00215ABA"/>
    <w:rsid w:val="00215ED8"/>
    <w:rsid w:val="00215F90"/>
    <w:rsid w:val="0021628A"/>
    <w:rsid w:val="002163DD"/>
    <w:rsid w:val="00216CBA"/>
    <w:rsid w:val="002177A6"/>
    <w:rsid w:val="00217D09"/>
    <w:rsid w:val="00217DBF"/>
    <w:rsid w:val="00220139"/>
    <w:rsid w:val="002208B0"/>
    <w:rsid w:val="00221025"/>
    <w:rsid w:val="0022131C"/>
    <w:rsid w:val="0022137F"/>
    <w:rsid w:val="002216E2"/>
    <w:rsid w:val="00221830"/>
    <w:rsid w:val="00221882"/>
    <w:rsid w:val="00221B48"/>
    <w:rsid w:val="00221DCF"/>
    <w:rsid w:val="00221F39"/>
    <w:rsid w:val="00221F4F"/>
    <w:rsid w:val="00222017"/>
    <w:rsid w:val="0022201D"/>
    <w:rsid w:val="0022223E"/>
    <w:rsid w:val="002223A0"/>
    <w:rsid w:val="002224FD"/>
    <w:rsid w:val="002225C1"/>
    <w:rsid w:val="002226A6"/>
    <w:rsid w:val="00222DEA"/>
    <w:rsid w:val="00222FA0"/>
    <w:rsid w:val="002233A8"/>
    <w:rsid w:val="0022362D"/>
    <w:rsid w:val="00223E60"/>
    <w:rsid w:val="00224093"/>
    <w:rsid w:val="00224956"/>
    <w:rsid w:val="00224C6C"/>
    <w:rsid w:val="00224C8E"/>
    <w:rsid w:val="00224D63"/>
    <w:rsid w:val="00224E68"/>
    <w:rsid w:val="00224F6E"/>
    <w:rsid w:val="0022548E"/>
    <w:rsid w:val="0022594E"/>
    <w:rsid w:val="002259E0"/>
    <w:rsid w:val="00225A3A"/>
    <w:rsid w:val="00225CE8"/>
    <w:rsid w:val="002260E1"/>
    <w:rsid w:val="0022627C"/>
    <w:rsid w:val="0022652C"/>
    <w:rsid w:val="00226659"/>
    <w:rsid w:val="0022684A"/>
    <w:rsid w:val="0022687D"/>
    <w:rsid w:val="00226C1D"/>
    <w:rsid w:val="00226F74"/>
    <w:rsid w:val="002270C1"/>
    <w:rsid w:val="00227117"/>
    <w:rsid w:val="00227B27"/>
    <w:rsid w:val="00227E7F"/>
    <w:rsid w:val="002301E2"/>
    <w:rsid w:val="002307DE"/>
    <w:rsid w:val="002307FD"/>
    <w:rsid w:val="002308D8"/>
    <w:rsid w:val="00230A50"/>
    <w:rsid w:val="0023113F"/>
    <w:rsid w:val="002317F0"/>
    <w:rsid w:val="0023195C"/>
    <w:rsid w:val="00231B49"/>
    <w:rsid w:val="00231CD3"/>
    <w:rsid w:val="00232486"/>
    <w:rsid w:val="00232681"/>
    <w:rsid w:val="002326BD"/>
    <w:rsid w:val="002327B5"/>
    <w:rsid w:val="00232919"/>
    <w:rsid w:val="00232C15"/>
    <w:rsid w:val="00232EDE"/>
    <w:rsid w:val="002335E3"/>
    <w:rsid w:val="002335EA"/>
    <w:rsid w:val="00233826"/>
    <w:rsid w:val="002339A5"/>
    <w:rsid w:val="002343B7"/>
    <w:rsid w:val="0023499B"/>
    <w:rsid w:val="00234D4F"/>
    <w:rsid w:val="00234D66"/>
    <w:rsid w:val="00235015"/>
    <w:rsid w:val="00235276"/>
    <w:rsid w:val="0023534E"/>
    <w:rsid w:val="00235378"/>
    <w:rsid w:val="0023558E"/>
    <w:rsid w:val="00235893"/>
    <w:rsid w:val="00235F12"/>
    <w:rsid w:val="00235F99"/>
    <w:rsid w:val="002366A3"/>
    <w:rsid w:val="002366ED"/>
    <w:rsid w:val="0023680A"/>
    <w:rsid w:val="0023695E"/>
    <w:rsid w:val="00236B2E"/>
    <w:rsid w:val="00236CB3"/>
    <w:rsid w:val="00237817"/>
    <w:rsid w:val="0023782B"/>
    <w:rsid w:val="00237A69"/>
    <w:rsid w:val="00237D3B"/>
    <w:rsid w:val="0024014C"/>
    <w:rsid w:val="00240507"/>
    <w:rsid w:val="0024086A"/>
    <w:rsid w:val="00240A82"/>
    <w:rsid w:val="00240F26"/>
    <w:rsid w:val="00240F7D"/>
    <w:rsid w:val="00240FC9"/>
    <w:rsid w:val="002410A3"/>
    <w:rsid w:val="00241583"/>
    <w:rsid w:val="00241603"/>
    <w:rsid w:val="00241644"/>
    <w:rsid w:val="002418D5"/>
    <w:rsid w:val="002418E4"/>
    <w:rsid w:val="00241E3D"/>
    <w:rsid w:val="0024227A"/>
    <w:rsid w:val="00243151"/>
    <w:rsid w:val="002431AF"/>
    <w:rsid w:val="002432AB"/>
    <w:rsid w:val="0024332A"/>
    <w:rsid w:val="002435D8"/>
    <w:rsid w:val="0024371E"/>
    <w:rsid w:val="00243BA4"/>
    <w:rsid w:val="0024425E"/>
    <w:rsid w:val="00244350"/>
    <w:rsid w:val="00244C46"/>
    <w:rsid w:val="002453B7"/>
    <w:rsid w:val="002453C3"/>
    <w:rsid w:val="00245665"/>
    <w:rsid w:val="002458F7"/>
    <w:rsid w:val="00245C39"/>
    <w:rsid w:val="00245D30"/>
    <w:rsid w:val="00245DDC"/>
    <w:rsid w:val="00246696"/>
    <w:rsid w:val="00246C61"/>
    <w:rsid w:val="00246CF0"/>
    <w:rsid w:val="00246D23"/>
    <w:rsid w:val="002471A6"/>
    <w:rsid w:val="002473E0"/>
    <w:rsid w:val="002478FE"/>
    <w:rsid w:val="00247C55"/>
    <w:rsid w:val="00250359"/>
    <w:rsid w:val="002504E2"/>
    <w:rsid w:val="00250B03"/>
    <w:rsid w:val="00250BCB"/>
    <w:rsid w:val="002515CC"/>
    <w:rsid w:val="00251E75"/>
    <w:rsid w:val="00251E92"/>
    <w:rsid w:val="00252C60"/>
    <w:rsid w:val="00253700"/>
    <w:rsid w:val="00253D27"/>
    <w:rsid w:val="0025411F"/>
    <w:rsid w:val="002542BF"/>
    <w:rsid w:val="0025460C"/>
    <w:rsid w:val="002546AC"/>
    <w:rsid w:val="00255319"/>
    <w:rsid w:val="0025582F"/>
    <w:rsid w:val="00256839"/>
    <w:rsid w:val="002569FB"/>
    <w:rsid w:val="00257201"/>
    <w:rsid w:val="0025791B"/>
    <w:rsid w:val="00257E59"/>
    <w:rsid w:val="002605ED"/>
    <w:rsid w:val="00260A8C"/>
    <w:rsid w:val="00261114"/>
    <w:rsid w:val="002616DA"/>
    <w:rsid w:val="00262665"/>
    <w:rsid w:val="00262C85"/>
    <w:rsid w:val="00263AA8"/>
    <w:rsid w:val="00264726"/>
    <w:rsid w:val="00264748"/>
    <w:rsid w:val="00264B58"/>
    <w:rsid w:val="00264B89"/>
    <w:rsid w:val="00264BCF"/>
    <w:rsid w:val="00265315"/>
    <w:rsid w:val="0026537D"/>
    <w:rsid w:val="00265D52"/>
    <w:rsid w:val="00265D8A"/>
    <w:rsid w:val="00265F4B"/>
    <w:rsid w:val="002663C1"/>
    <w:rsid w:val="00266ABE"/>
    <w:rsid w:val="00266D22"/>
    <w:rsid w:val="00266F41"/>
    <w:rsid w:val="00267347"/>
    <w:rsid w:val="0026796A"/>
    <w:rsid w:val="00267A6E"/>
    <w:rsid w:val="00267ABC"/>
    <w:rsid w:val="00267B6C"/>
    <w:rsid w:val="002700D6"/>
    <w:rsid w:val="00270DBF"/>
    <w:rsid w:val="00271237"/>
    <w:rsid w:val="0027139B"/>
    <w:rsid w:val="00271408"/>
    <w:rsid w:val="0027171C"/>
    <w:rsid w:val="00271C3A"/>
    <w:rsid w:val="00271CDB"/>
    <w:rsid w:val="00271D4D"/>
    <w:rsid w:val="00272189"/>
    <w:rsid w:val="002726B2"/>
    <w:rsid w:val="0027287F"/>
    <w:rsid w:val="002728E9"/>
    <w:rsid w:val="00272DF7"/>
    <w:rsid w:val="0027326B"/>
    <w:rsid w:val="00273467"/>
    <w:rsid w:val="0027349B"/>
    <w:rsid w:val="0027380B"/>
    <w:rsid w:val="00273A72"/>
    <w:rsid w:val="00273BC2"/>
    <w:rsid w:val="00273C81"/>
    <w:rsid w:val="00273DE1"/>
    <w:rsid w:val="00273E2B"/>
    <w:rsid w:val="0027417C"/>
    <w:rsid w:val="002743EC"/>
    <w:rsid w:val="00274DC2"/>
    <w:rsid w:val="00275A80"/>
    <w:rsid w:val="00275FC8"/>
    <w:rsid w:val="00276187"/>
    <w:rsid w:val="0027641E"/>
    <w:rsid w:val="00276553"/>
    <w:rsid w:val="002765BB"/>
    <w:rsid w:val="0027726A"/>
    <w:rsid w:val="00277688"/>
    <w:rsid w:val="00277896"/>
    <w:rsid w:val="00277BA6"/>
    <w:rsid w:val="00280265"/>
    <w:rsid w:val="00280380"/>
    <w:rsid w:val="00280583"/>
    <w:rsid w:val="00280649"/>
    <w:rsid w:val="002809E5"/>
    <w:rsid w:val="002809F6"/>
    <w:rsid w:val="00281120"/>
    <w:rsid w:val="00281637"/>
    <w:rsid w:val="00281AED"/>
    <w:rsid w:val="00281C89"/>
    <w:rsid w:val="00281D18"/>
    <w:rsid w:val="002821A6"/>
    <w:rsid w:val="0028240B"/>
    <w:rsid w:val="002827A2"/>
    <w:rsid w:val="00282890"/>
    <w:rsid w:val="002829D1"/>
    <w:rsid w:val="00283468"/>
    <w:rsid w:val="0028367F"/>
    <w:rsid w:val="00283963"/>
    <w:rsid w:val="00283D6B"/>
    <w:rsid w:val="00283F1D"/>
    <w:rsid w:val="002841B1"/>
    <w:rsid w:val="0028432D"/>
    <w:rsid w:val="0028433E"/>
    <w:rsid w:val="00284E55"/>
    <w:rsid w:val="002852F0"/>
    <w:rsid w:val="002853B1"/>
    <w:rsid w:val="002857B0"/>
    <w:rsid w:val="00285D0F"/>
    <w:rsid w:val="002864B4"/>
    <w:rsid w:val="00286B82"/>
    <w:rsid w:val="00286EB2"/>
    <w:rsid w:val="00286F82"/>
    <w:rsid w:val="00287C04"/>
    <w:rsid w:val="00287F53"/>
    <w:rsid w:val="00290501"/>
    <w:rsid w:val="00290783"/>
    <w:rsid w:val="00290ADB"/>
    <w:rsid w:val="00290EC1"/>
    <w:rsid w:val="00291014"/>
    <w:rsid w:val="00291234"/>
    <w:rsid w:val="0029129B"/>
    <w:rsid w:val="00291431"/>
    <w:rsid w:val="00291521"/>
    <w:rsid w:val="00291F15"/>
    <w:rsid w:val="002921DC"/>
    <w:rsid w:val="00292517"/>
    <w:rsid w:val="00292708"/>
    <w:rsid w:val="00292BD4"/>
    <w:rsid w:val="00293171"/>
    <w:rsid w:val="002935E5"/>
    <w:rsid w:val="0029361D"/>
    <w:rsid w:val="00293F98"/>
    <w:rsid w:val="00294033"/>
    <w:rsid w:val="00294079"/>
    <w:rsid w:val="0029445D"/>
    <w:rsid w:val="00294EB9"/>
    <w:rsid w:val="00294F23"/>
    <w:rsid w:val="00295312"/>
    <w:rsid w:val="00295448"/>
    <w:rsid w:val="00295505"/>
    <w:rsid w:val="00295746"/>
    <w:rsid w:val="002959FA"/>
    <w:rsid w:val="00295A2E"/>
    <w:rsid w:val="00295CB7"/>
    <w:rsid w:val="00295FF0"/>
    <w:rsid w:val="002961D9"/>
    <w:rsid w:val="0029630E"/>
    <w:rsid w:val="002966B9"/>
    <w:rsid w:val="00296BFF"/>
    <w:rsid w:val="00296C8D"/>
    <w:rsid w:val="0029718C"/>
    <w:rsid w:val="00297411"/>
    <w:rsid w:val="00297593"/>
    <w:rsid w:val="002975AD"/>
    <w:rsid w:val="002976DC"/>
    <w:rsid w:val="00297D10"/>
    <w:rsid w:val="002A0033"/>
    <w:rsid w:val="002A01DD"/>
    <w:rsid w:val="002A036F"/>
    <w:rsid w:val="002A0404"/>
    <w:rsid w:val="002A0D39"/>
    <w:rsid w:val="002A183F"/>
    <w:rsid w:val="002A1F3B"/>
    <w:rsid w:val="002A1FB8"/>
    <w:rsid w:val="002A245F"/>
    <w:rsid w:val="002A2DDC"/>
    <w:rsid w:val="002A371B"/>
    <w:rsid w:val="002A4198"/>
    <w:rsid w:val="002A4670"/>
    <w:rsid w:val="002A4C19"/>
    <w:rsid w:val="002A4C91"/>
    <w:rsid w:val="002A4CB0"/>
    <w:rsid w:val="002A4F61"/>
    <w:rsid w:val="002A51EF"/>
    <w:rsid w:val="002A544A"/>
    <w:rsid w:val="002A5626"/>
    <w:rsid w:val="002A58E5"/>
    <w:rsid w:val="002A5A33"/>
    <w:rsid w:val="002A5B05"/>
    <w:rsid w:val="002A5C05"/>
    <w:rsid w:val="002A5DBC"/>
    <w:rsid w:val="002A5F0C"/>
    <w:rsid w:val="002A6753"/>
    <w:rsid w:val="002A6D2D"/>
    <w:rsid w:val="002A6E8C"/>
    <w:rsid w:val="002A7332"/>
    <w:rsid w:val="002A736D"/>
    <w:rsid w:val="002A77DE"/>
    <w:rsid w:val="002A7A5C"/>
    <w:rsid w:val="002A7AAB"/>
    <w:rsid w:val="002A7D6F"/>
    <w:rsid w:val="002A7FEC"/>
    <w:rsid w:val="002B0A51"/>
    <w:rsid w:val="002B0B57"/>
    <w:rsid w:val="002B111A"/>
    <w:rsid w:val="002B1336"/>
    <w:rsid w:val="002B179E"/>
    <w:rsid w:val="002B1862"/>
    <w:rsid w:val="002B1AB4"/>
    <w:rsid w:val="002B1D8C"/>
    <w:rsid w:val="002B1E84"/>
    <w:rsid w:val="002B2316"/>
    <w:rsid w:val="002B256B"/>
    <w:rsid w:val="002B27D6"/>
    <w:rsid w:val="002B2A86"/>
    <w:rsid w:val="002B2C65"/>
    <w:rsid w:val="002B2D06"/>
    <w:rsid w:val="002B3054"/>
    <w:rsid w:val="002B377E"/>
    <w:rsid w:val="002B3ADD"/>
    <w:rsid w:val="002B47E0"/>
    <w:rsid w:val="002B4850"/>
    <w:rsid w:val="002B4E3A"/>
    <w:rsid w:val="002B5B86"/>
    <w:rsid w:val="002B5E93"/>
    <w:rsid w:val="002B6275"/>
    <w:rsid w:val="002B6312"/>
    <w:rsid w:val="002B6634"/>
    <w:rsid w:val="002B6675"/>
    <w:rsid w:val="002B6795"/>
    <w:rsid w:val="002B6C1C"/>
    <w:rsid w:val="002B6E5D"/>
    <w:rsid w:val="002B6FC3"/>
    <w:rsid w:val="002B7840"/>
    <w:rsid w:val="002B7A37"/>
    <w:rsid w:val="002B7AF7"/>
    <w:rsid w:val="002B7C31"/>
    <w:rsid w:val="002B7C49"/>
    <w:rsid w:val="002B7D65"/>
    <w:rsid w:val="002B7F9A"/>
    <w:rsid w:val="002C01B3"/>
    <w:rsid w:val="002C05EE"/>
    <w:rsid w:val="002C0A00"/>
    <w:rsid w:val="002C0ABF"/>
    <w:rsid w:val="002C0E09"/>
    <w:rsid w:val="002C1989"/>
    <w:rsid w:val="002C1E1D"/>
    <w:rsid w:val="002C1EE7"/>
    <w:rsid w:val="002C2427"/>
    <w:rsid w:val="002C2454"/>
    <w:rsid w:val="002C266A"/>
    <w:rsid w:val="002C28E8"/>
    <w:rsid w:val="002C3099"/>
    <w:rsid w:val="002C3122"/>
    <w:rsid w:val="002C31F2"/>
    <w:rsid w:val="002C3257"/>
    <w:rsid w:val="002C3300"/>
    <w:rsid w:val="002C4193"/>
    <w:rsid w:val="002C41BC"/>
    <w:rsid w:val="002C4325"/>
    <w:rsid w:val="002C52B3"/>
    <w:rsid w:val="002C537D"/>
    <w:rsid w:val="002C54F3"/>
    <w:rsid w:val="002C5BB5"/>
    <w:rsid w:val="002C6120"/>
    <w:rsid w:val="002C63F5"/>
    <w:rsid w:val="002C64F9"/>
    <w:rsid w:val="002C675A"/>
    <w:rsid w:val="002C67FD"/>
    <w:rsid w:val="002C6C92"/>
    <w:rsid w:val="002C70DA"/>
    <w:rsid w:val="002C71D3"/>
    <w:rsid w:val="002C7242"/>
    <w:rsid w:val="002C7325"/>
    <w:rsid w:val="002C77D7"/>
    <w:rsid w:val="002C7805"/>
    <w:rsid w:val="002C7852"/>
    <w:rsid w:val="002C7910"/>
    <w:rsid w:val="002C7B4F"/>
    <w:rsid w:val="002C7E48"/>
    <w:rsid w:val="002D0113"/>
    <w:rsid w:val="002D0169"/>
    <w:rsid w:val="002D0326"/>
    <w:rsid w:val="002D0787"/>
    <w:rsid w:val="002D0DEC"/>
    <w:rsid w:val="002D14F1"/>
    <w:rsid w:val="002D1533"/>
    <w:rsid w:val="002D1A3B"/>
    <w:rsid w:val="002D1FD7"/>
    <w:rsid w:val="002D2565"/>
    <w:rsid w:val="002D268D"/>
    <w:rsid w:val="002D27F8"/>
    <w:rsid w:val="002D2957"/>
    <w:rsid w:val="002D2B98"/>
    <w:rsid w:val="002D2C29"/>
    <w:rsid w:val="002D36C0"/>
    <w:rsid w:val="002D3709"/>
    <w:rsid w:val="002D385A"/>
    <w:rsid w:val="002D3C38"/>
    <w:rsid w:val="002D42C8"/>
    <w:rsid w:val="002D4448"/>
    <w:rsid w:val="002D4ADB"/>
    <w:rsid w:val="002D4CB9"/>
    <w:rsid w:val="002D4E00"/>
    <w:rsid w:val="002D5540"/>
    <w:rsid w:val="002D5612"/>
    <w:rsid w:val="002D56F7"/>
    <w:rsid w:val="002D5858"/>
    <w:rsid w:val="002D607D"/>
    <w:rsid w:val="002D6096"/>
    <w:rsid w:val="002D650D"/>
    <w:rsid w:val="002D675A"/>
    <w:rsid w:val="002D71A5"/>
    <w:rsid w:val="002D72A5"/>
    <w:rsid w:val="002D738F"/>
    <w:rsid w:val="002D77B6"/>
    <w:rsid w:val="002E01DD"/>
    <w:rsid w:val="002E0256"/>
    <w:rsid w:val="002E03F4"/>
    <w:rsid w:val="002E0445"/>
    <w:rsid w:val="002E0AC0"/>
    <w:rsid w:val="002E0CCC"/>
    <w:rsid w:val="002E0F8D"/>
    <w:rsid w:val="002E19E8"/>
    <w:rsid w:val="002E1FE8"/>
    <w:rsid w:val="002E21CE"/>
    <w:rsid w:val="002E2330"/>
    <w:rsid w:val="002E2D14"/>
    <w:rsid w:val="002E348F"/>
    <w:rsid w:val="002E359B"/>
    <w:rsid w:val="002E3C8E"/>
    <w:rsid w:val="002E401B"/>
    <w:rsid w:val="002E43BD"/>
    <w:rsid w:val="002E4593"/>
    <w:rsid w:val="002E49FF"/>
    <w:rsid w:val="002E4BCA"/>
    <w:rsid w:val="002E4FEB"/>
    <w:rsid w:val="002E5791"/>
    <w:rsid w:val="002E604E"/>
    <w:rsid w:val="002E6443"/>
    <w:rsid w:val="002E68CC"/>
    <w:rsid w:val="002E6E87"/>
    <w:rsid w:val="002E7231"/>
    <w:rsid w:val="002E73A5"/>
    <w:rsid w:val="002E760B"/>
    <w:rsid w:val="002E766B"/>
    <w:rsid w:val="002E76B4"/>
    <w:rsid w:val="002E7BF6"/>
    <w:rsid w:val="002E7C47"/>
    <w:rsid w:val="002F0178"/>
    <w:rsid w:val="002F02EF"/>
    <w:rsid w:val="002F0350"/>
    <w:rsid w:val="002F04BE"/>
    <w:rsid w:val="002F058A"/>
    <w:rsid w:val="002F060E"/>
    <w:rsid w:val="002F06BA"/>
    <w:rsid w:val="002F0ECA"/>
    <w:rsid w:val="002F1507"/>
    <w:rsid w:val="002F16BA"/>
    <w:rsid w:val="002F193A"/>
    <w:rsid w:val="002F1949"/>
    <w:rsid w:val="002F19ED"/>
    <w:rsid w:val="002F1C9F"/>
    <w:rsid w:val="002F1EB3"/>
    <w:rsid w:val="002F2475"/>
    <w:rsid w:val="002F2630"/>
    <w:rsid w:val="002F2746"/>
    <w:rsid w:val="002F28D9"/>
    <w:rsid w:val="002F2C35"/>
    <w:rsid w:val="002F2FAB"/>
    <w:rsid w:val="002F3014"/>
    <w:rsid w:val="002F3073"/>
    <w:rsid w:val="002F313E"/>
    <w:rsid w:val="002F34FE"/>
    <w:rsid w:val="002F35BC"/>
    <w:rsid w:val="002F3F0D"/>
    <w:rsid w:val="002F4142"/>
    <w:rsid w:val="002F4219"/>
    <w:rsid w:val="002F44FE"/>
    <w:rsid w:val="002F4F6B"/>
    <w:rsid w:val="002F5107"/>
    <w:rsid w:val="002F527C"/>
    <w:rsid w:val="002F54B9"/>
    <w:rsid w:val="002F5510"/>
    <w:rsid w:val="002F55FA"/>
    <w:rsid w:val="002F564F"/>
    <w:rsid w:val="002F59D0"/>
    <w:rsid w:val="002F5D89"/>
    <w:rsid w:val="002F66B0"/>
    <w:rsid w:val="002F66F7"/>
    <w:rsid w:val="002F67C6"/>
    <w:rsid w:val="002F6E59"/>
    <w:rsid w:val="002F72D4"/>
    <w:rsid w:val="002F733A"/>
    <w:rsid w:val="002F77CA"/>
    <w:rsid w:val="002F78AA"/>
    <w:rsid w:val="002F7A0C"/>
    <w:rsid w:val="002F7C8E"/>
    <w:rsid w:val="003008EE"/>
    <w:rsid w:val="003009C2"/>
    <w:rsid w:val="00300C6E"/>
    <w:rsid w:val="00300C86"/>
    <w:rsid w:val="00301164"/>
    <w:rsid w:val="00301609"/>
    <w:rsid w:val="00301A1D"/>
    <w:rsid w:val="00301CF6"/>
    <w:rsid w:val="00301D5D"/>
    <w:rsid w:val="00301D6F"/>
    <w:rsid w:val="00301F03"/>
    <w:rsid w:val="00302481"/>
    <w:rsid w:val="0030296D"/>
    <w:rsid w:val="003029D2"/>
    <w:rsid w:val="00302E74"/>
    <w:rsid w:val="00303362"/>
    <w:rsid w:val="00303608"/>
    <w:rsid w:val="003037DF"/>
    <w:rsid w:val="003040E5"/>
    <w:rsid w:val="0030417D"/>
    <w:rsid w:val="00304F06"/>
    <w:rsid w:val="0030525B"/>
    <w:rsid w:val="00305369"/>
    <w:rsid w:val="00306024"/>
    <w:rsid w:val="00306ABF"/>
    <w:rsid w:val="00306B6D"/>
    <w:rsid w:val="0030794D"/>
    <w:rsid w:val="00307ADC"/>
    <w:rsid w:val="00307D2B"/>
    <w:rsid w:val="00310088"/>
    <w:rsid w:val="003103A0"/>
    <w:rsid w:val="00310561"/>
    <w:rsid w:val="00310C7E"/>
    <w:rsid w:val="003110F1"/>
    <w:rsid w:val="0031169B"/>
    <w:rsid w:val="0031185E"/>
    <w:rsid w:val="003125BE"/>
    <w:rsid w:val="003129A0"/>
    <w:rsid w:val="00312B13"/>
    <w:rsid w:val="00312C16"/>
    <w:rsid w:val="003130E4"/>
    <w:rsid w:val="00313286"/>
    <w:rsid w:val="0031381F"/>
    <w:rsid w:val="00313B6E"/>
    <w:rsid w:val="00313E07"/>
    <w:rsid w:val="00313F8F"/>
    <w:rsid w:val="0031420A"/>
    <w:rsid w:val="0031440E"/>
    <w:rsid w:val="0031453A"/>
    <w:rsid w:val="0031453F"/>
    <w:rsid w:val="00314B6C"/>
    <w:rsid w:val="00314B7F"/>
    <w:rsid w:val="00314DC2"/>
    <w:rsid w:val="00315D47"/>
    <w:rsid w:val="00316210"/>
    <w:rsid w:val="0031622C"/>
    <w:rsid w:val="003167D5"/>
    <w:rsid w:val="00316970"/>
    <w:rsid w:val="0031709E"/>
    <w:rsid w:val="00317120"/>
    <w:rsid w:val="00317220"/>
    <w:rsid w:val="003173ED"/>
    <w:rsid w:val="00317FAE"/>
    <w:rsid w:val="0032027A"/>
    <w:rsid w:val="003209B7"/>
    <w:rsid w:val="00320A36"/>
    <w:rsid w:val="00320ABE"/>
    <w:rsid w:val="00320D40"/>
    <w:rsid w:val="00321172"/>
    <w:rsid w:val="003212B3"/>
    <w:rsid w:val="0032154D"/>
    <w:rsid w:val="00321763"/>
    <w:rsid w:val="00321878"/>
    <w:rsid w:val="00321AA0"/>
    <w:rsid w:val="00322308"/>
    <w:rsid w:val="0032252D"/>
    <w:rsid w:val="00322808"/>
    <w:rsid w:val="00323410"/>
    <w:rsid w:val="00323456"/>
    <w:rsid w:val="003234E9"/>
    <w:rsid w:val="00323634"/>
    <w:rsid w:val="00323B2B"/>
    <w:rsid w:val="00323BDE"/>
    <w:rsid w:val="00324373"/>
    <w:rsid w:val="00324A80"/>
    <w:rsid w:val="00324C2B"/>
    <w:rsid w:val="00324EDF"/>
    <w:rsid w:val="00325171"/>
    <w:rsid w:val="00325549"/>
    <w:rsid w:val="003257BE"/>
    <w:rsid w:val="00325B82"/>
    <w:rsid w:val="00326011"/>
    <w:rsid w:val="003269E0"/>
    <w:rsid w:val="00326C45"/>
    <w:rsid w:val="003271E4"/>
    <w:rsid w:val="00327354"/>
    <w:rsid w:val="00327620"/>
    <w:rsid w:val="00327630"/>
    <w:rsid w:val="003276C1"/>
    <w:rsid w:val="00327753"/>
    <w:rsid w:val="00327D89"/>
    <w:rsid w:val="00327DC4"/>
    <w:rsid w:val="00327EE6"/>
    <w:rsid w:val="00330230"/>
    <w:rsid w:val="0033037B"/>
    <w:rsid w:val="00330475"/>
    <w:rsid w:val="0033068F"/>
    <w:rsid w:val="003306F8"/>
    <w:rsid w:val="00330965"/>
    <w:rsid w:val="00330D46"/>
    <w:rsid w:val="00330E13"/>
    <w:rsid w:val="00331033"/>
    <w:rsid w:val="0033113A"/>
    <w:rsid w:val="00331346"/>
    <w:rsid w:val="00331729"/>
    <w:rsid w:val="0033193B"/>
    <w:rsid w:val="003324CC"/>
    <w:rsid w:val="00332B95"/>
    <w:rsid w:val="00332C9F"/>
    <w:rsid w:val="00332D76"/>
    <w:rsid w:val="00332EAB"/>
    <w:rsid w:val="0033311D"/>
    <w:rsid w:val="00333279"/>
    <w:rsid w:val="003333DC"/>
    <w:rsid w:val="00333B0D"/>
    <w:rsid w:val="003340C2"/>
    <w:rsid w:val="003341CE"/>
    <w:rsid w:val="0033457E"/>
    <w:rsid w:val="003348B3"/>
    <w:rsid w:val="003349A9"/>
    <w:rsid w:val="00334A2A"/>
    <w:rsid w:val="00334BB0"/>
    <w:rsid w:val="00334E4B"/>
    <w:rsid w:val="003352EF"/>
    <w:rsid w:val="0033567D"/>
    <w:rsid w:val="00335E03"/>
    <w:rsid w:val="00335FA7"/>
    <w:rsid w:val="003360AB"/>
    <w:rsid w:val="0033623E"/>
    <w:rsid w:val="00336306"/>
    <w:rsid w:val="00336A6A"/>
    <w:rsid w:val="00336DA9"/>
    <w:rsid w:val="0033717B"/>
    <w:rsid w:val="003379FE"/>
    <w:rsid w:val="00337B58"/>
    <w:rsid w:val="003402E8"/>
    <w:rsid w:val="003406DD"/>
    <w:rsid w:val="00340798"/>
    <w:rsid w:val="00340C2B"/>
    <w:rsid w:val="003415EC"/>
    <w:rsid w:val="00341708"/>
    <w:rsid w:val="00341B36"/>
    <w:rsid w:val="0034221E"/>
    <w:rsid w:val="0034249F"/>
    <w:rsid w:val="003426F9"/>
    <w:rsid w:val="00342CA4"/>
    <w:rsid w:val="00342D54"/>
    <w:rsid w:val="00342F1B"/>
    <w:rsid w:val="0034365D"/>
    <w:rsid w:val="00343696"/>
    <w:rsid w:val="0034378D"/>
    <w:rsid w:val="00343B09"/>
    <w:rsid w:val="00343C5A"/>
    <w:rsid w:val="00344157"/>
    <w:rsid w:val="003443E4"/>
    <w:rsid w:val="0034466B"/>
    <w:rsid w:val="00344A73"/>
    <w:rsid w:val="00344AF1"/>
    <w:rsid w:val="00344CC1"/>
    <w:rsid w:val="00344CDB"/>
    <w:rsid w:val="00344E78"/>
    <w:rsid w:val="0034563C"/>
    <w:rsid w:val="00345ADF"/>
    <w:rsid w:val="00345B33"/>
    <w:rsid w:val="00345BE0"/>
    <w:rsid w:val="00345DC8"/>
    <w:rsid w:val="00345F5D"/>
    <w:rsid w:val="00346903"/>
    <w:rsid w:val="003469BF"/>
    <w:rsid w:val="00346C3D"/>
    <w:rsid w:val="00346EA5"/>
    <w:rsid w:val="003471EB"/>
    <w:rsid w:val="003473EB"/>
    <w:rsid w:val="00347DAC"/>
    <w:rsid w:val="0035005F"/>
    <w:rsid w:val="00350903"/>
    <w:rsid w:val="00350D9E"/>
    <w:rsid w:val="00350DBD"/>
    <w:rsid w:val="00350F34"/>
    <w:rsid w:val="00350FAA"/>
    <w:rsid w:val="00351520"/>
    <w:rsid w:val="00351658"/>
    <w:rsid w:val="003516F3"/>
    <w:rsid w:val="00351CEE"/>
    <w:rsid w:val="00352353"/>
    <w:rsid w:val="00352371"/>
    <w:rsid w:val="0035245D"/>
    <w:rsid w:val="0035288A"/>
    <w:rsid w:val="00352EE5"/>
    <w:rsid w:val="003531E8"/>
    <w:rsid w:val="003532C5"/>
    <w:rsid w:val="003533DA"/>
    <w:rsid w:val="003533EC"/>
    <w:rsid w:val="00353502"/>
    <w:rsid w:val="00353D7E"/>
    <w:rsid w:val="0035416B"/>
    <w:rsid w:val="00354361"/>
    <w:rsid w:val="00354B11"/>
    <w:rsid w:val="00354D3D"/>
    <w:rsid w:val="00354D77"/>
    <w:rsid w:val="00354EDF"/>
    <w:rsid w:val="00355036"/>
    <w:rsid w:val="0035530F"/>
    <w:rsid w:val="0035531C"/>
    <w:rsid w:val="00355A7E"/>
    <w:rsid w:val="00355B0A"/>
    <w:rsid w:val="00355CDA"/>
    <w:rsid w:val="00355E76"/>
    <w:rsid w:val="0035602B"/>
    <w:rsid w:val="00356329"/>
    <w:rsid w:val="00356339"/>
    <w:rsid w:val="00356C95"/>
    <w:rsid w:val="00357A34"/>
    <w:rsid w:val="00357BBB"/>
    <w:rsid w:val="00357C14"/>
    <w:rsid w:val="00357D1A"/>
    <w:rsid w:val="0036000D"/>
    <w:rsid w:val="00360296"/>
    <w:rsid w:val="003604BC"/>
    <w:rsid w:val="003604ED"/>
    <w:rsid w:val="0036068D"/>
    <w:rsid w:val="003607C6"/>
    <w:rsid w:val="003608E8"/>
    <w:rsid w:val="00360CBF"/>
    <w:rsid w:val="00361855"/>
    <w:rsid w:val="003618A4"/>
    <w:rsid w:val="00361926"/>
    <w:rsid w:val="00361AA8"/>
    <w:rsid w:val="003626AE"/>
    <w:rsid w:val="00362CFE"/>
    <w:rsid w:val="0036339A"/>
    <w:rsid w:val="00363433"/>
    <w:rsid w:val="0036358C"/>
    <w:rsid w:val="00363613"/>
    <w:rsid w:val="00363661"/>
    <w:rsid w:val="003640B5"/>
    <w:rsid w:val="003644A9"/>
    <w:rsid w:val="00364A7E"/>
    <w:rsid w:val="00364C39"/>
    <w:rsid w:val="00364E73"/>
    <w:rsid w:val="0036535D"/>
    <w:rsid w:val="00365730"/>
    <w:rsid w:val="00365D22"/>
    <w:rsid w:val="003666DA"/>
    <w:rsid w:val="00366850"/>
    <w:rsid w:val="00366E13"/>
    <w:rsid w:val="00367C42"/>
    <w:rsid w:val="00367F36"/>
    <w:rsid w:val="00367F9A"/>
    <w:rsid w:val="003700D1"/>
    <w:rsid w:val="003706C7"/>
    <w:rsid w:val="00370CEE"/>
    <w:rsid w:val="00370F2D"/>
    <w:rsid w:val="00371E18"/>
    <w:rsid w:val="00371E95"/>
    <w:rsid w:val="003721A5"/>
    <w:rsid w:val="00372DB4"/>
    <w:rsid w:val="00372FCD"/>
    <w:rsid w:val="00373063"/>
    <w:rsid w:val="003731FF"/>
    <w:rsid w:val="0037353D"/>
    <w:rsid w:val="00373554"/>
    <w:rsid w:val="00373566"/>
    <w:rsid w:val="00374304"/>
    <w:rsid w:val="00374696"/>
    <w:rsid w:val="003746E8"/>
    <w:rsid w:val="00374702"/>
    <w:rsid w:val="00374711"/>
    <w:rsid w:val="003747CD"/>
    <w:rsid w:val="00374847"/>
    <w:rsid w:val="00374A56"/>
    <w:rsid w:val="00374E97"/>
    <w:rsid w:val="003750F7"/>
    <w:rsid w:val="003758B8"/>
    <w:rsid w:val="0037596E"/>
    <w:rsid w:val="00375D82"/>
    <w:rsid w:val="00375DD7"/>
    <w:rsid w:val="00375FA4"/>
    <w:rsid w:val="00375FAB"/>
    <w:rsid w:val="0037651D"/>
    <w:rsid w:val="00376AA2"/>
    <w:rsid w:val="00376EA9"/>
    <w:rsid w:val="0037734E"/>
    <w:rsid w:val="0038082E"/>
    <w:rsid w:val="00380916"/>
    <w:rsid w:val="00380EDB"/>
    <w:rsid w:val="003810FB"/>
    <w:rsid w:val="003814F6"/>
    <w:rsid w:val="00381520"/>
    <w:rsid w:val="00381AA0"/>
    <w:rsid w:val="00381C1E"/>
    <w:rsid w:val="00381D80"/>
    <w:rsid w:val="00382743"/>
    <w:rsid w:val="00382C2A"/>
    <w:rsid w:val="0038308D"/>
    <w:rsid w:val="0038352A"/>
    <w:rsid w:val="00383CBA"/>
    <w:rsid w:val="00383D7D"/>
    <w:rsid w:val="00384127"/>
    <w:rsid w:val="003843C7"/>
    <w:rsid w:val="003843CB"/>
    <w:rsid w:val="0038467D"/>
    <w:rsid w:val="003847DA"/>
    <w:rsid w:val="00385216"/>
    <w:rsid w:val="0038527E"/>
    <w:rsid w:val="0038557A"/>
    <w:rsid w:val="00385602"/>
    <w:rsid w:val="00385965"/>
    <w:rsid w:val="00385C76"/>
    <w:rsid w:val="00385E64"/>
    <w:rsid w:val="00385F1F"/>
    <w:rsid w:val="0038608E"/>
    <w:rsid w:val="00386C1D"/>
    <w:rsid w:val="00386EBA"/>
    <w:rsid w:val="0038727F"/>
    <w:rsid w:val="003877FA"/>
    <w:rsid w:val="00387D4B"/>
    <w:rsid w:val="00387DD6"/>
    <w:rsid w:val="003901F0"/>
    <w:rsid w:val="0039061B"/>
    <w:rsid w:val="00390D0C"/>
    <w:rsid w:val="00391265"/>
    <w:rsid w:val="00391463"/>
    <w:rsid w:val="00391C1C"/>
    <w:rsid w:val="00391C47"/>
    <w:rsid w:val="00391CDA"/>
    <w:rsid w:val="003922CE"/>
    <w:rsid w:val="003925BA"/>
    <w:rsid w:val="00392698"/>
    <w:rsid w:val="0039292C"/>
    <w:rsid w:val="00392A06"/>
    <w:rsid w:val="00392FE8"/>
    <w:rsid w:val="00393622"/>
    <w:rsid w:val="00393CBB"/>
    <w:rsid w:val="0039461A"/>
    <w:rsid w:val="003946D5"/>
    <w:rsid w:val="00394730"/>
    <w:rsid w:val="00394AA2"/>
    <w:rsid w:val="00394ADF"/>
    <w:rsid w:val="00394E38"/>
    <w:rsid w:val="00395346"/>
    <w:rsid w:val="0039547B"/>
    <w:rsid w:val="00395727"/>
    <w:rsid w:val="003959E6"/>
    <w:rsid w:val="00395ACC"/>
    <w:rsid w:val="0039603E"/>
    <w:rsid w:val="00396422"/>
    <w:rsid w:val="003965DD"/>
    <w:rsid w:val="00396737"/>
    <w:rsid w:val="003968EC"/>
    <w:rsid w:val="00396A4F"/>
    <w:rsid w:val="00397236"/>
    <w:rsid w:val="00397257"/>
    <w:rsid w:val="00397A08"/>
    <w:rsid w:val="00397D9F"/>
    <w:rsid w:val="00397FED"/>
    <w:rsid w:val="003A0165"/>
    <w:rsid w:val="003A06A1"/>
    <w:rsid w:val="003A073E"/>
    <w:rsid w:val="003A0EB8"/>
    <w:rsid w:val="003A0EF3"/>
    <w:rsid w:val="003A1431"/>
    <w:rsid w:val="003A17CF"/>
    <w:rsid w:val="003A19A8"/>
    <w:rsid w:val="003A1B11"/>
    <w:rsid w:val="003A2078"/>
    <w:rsid w:val="003A208F"/>
    <w:rsid w:val="003A2203"/>
    <w:rsid w:val="003A2286"/>
    <w:rsid w:val="003A2364"/>
    <w:rsid w:val="003A24AD"/>
    <w:rsid w:val="003A388E"/>
    <w:rsid w:val="003A3945"/>
    <w:rsid w:val="003A3C92"/>
    <w:rsid w:val="003A51EB"/>
    <w:rsid w:val="003A5410"/>
    <w:rsid w:val="003A56F1"/>
    <w:rsid w:val="003A5AA1"/>
    <w:rsid w:val="003A5D30"/>
    <w:rsid w:val="003A5FAD"/>
    <w:rsid w:val="003A6281"/>
    <w:rsid w:val="003A698E"/>
    <w:rsid w:val="003A6D92"/>
    <w:rsid w:val="003A71FE"/>
    <w:rsid w:val="003A7311"/>
    <w:rsid w:val="003A7C7A"/>
    <w:rsid w:val="003B0456"/>
    <w:rsid w:val="003B09CE"/>
    <w:rsid w:val="003B0A2F"/>
    <w:rsid w:val="003B0CCB"/>
    <w:rsid w:val="003B11E2"/>
    <w:rsid w:val="003B1419"/>
    <w:rsid w:val="003B1603"/>
    <w:rsid w:val="003B1A99"/>
    <w:rsid w:val="003B2383"/>
    <w:rsid w:val="003B27A5"/>
    <w:rsid w:val="003B2C7C"/>
    <w:rsid w:val="003B3020"/>
    <w:rsid w:val="003B30F2"/>
    <w:rsid w:val="003B3107"/>
    <w:rsid w:val="003B3177"/>
    <w:rsid w:val="003B33DC"/>
    <w:rsid w:val="003B36EB"/>
    <w:rsid w:val="003B3982"/>
    <w:rsid w:val="003B3A07"/>
    <w:rsid w:val="003B4877"/>
    <w:rsid w:val="003B4B33"/>
    <w:rsid w:val="003B4D9D"/>
    <w:rsid w:val="003B4EBE"/>
    <w:rsid w:val="003B4F81"/>
    <w:rsid w:val="003B500C"/>
    <w:rsid w:val="003B5174"/>
    <w:rsid w:val="003B58CB"/>
    <w:rsid w:val="003B5960"/>
    <w:rsid w:val="003B5BDF"/>
    <w:rsid w:val="003B5D2B"/>
    <w:rsid w:val="003B66EF"/>
    <w:rsid w:val="003B6BFF"/>
    <w:rsid w:val="003B6F36"/>
    <w:rsid w:val="003B6FB6"/>
    <w:rsid w:val="003B7377"/>
    <w:rsid w:val="003B7439"/>
    <w:rsid w:val="003B7627"/>
    <w:rsid w:val="003B7F50"/>
    <w:rsid w:val="003C09D8"/>
    <w:rsid w:val="003C0A1F"/>
    <w:rsid w:val="003C1413"/>
    <w:rsid w:val="003C15E3"/>
    <w:rsid w:val="003C1AA8"/>
    <w:rsid w:val="003C2238"/>
    <w:rsid w:val="003C249F"/>
    <w:rsid w:val="003C2C64"/>
    <w:rsid w:val="003C2D50"/>
    <w:rsid w:val="003C33CF"/>
    <w:rsid w:val="003C34F1"/>
    <w:rsid w:val="003C376F"/>
    <w:rsid w:val="003C3BA3"/>
    <w:rsid w:val="003C3BD0"/>
    <w:rsid w:val="003C3F11"/>
    <w:rsid w:val="003C40C6"/>
    <w:rsid w:val="003C4999"/>
    <w:rsid w:val="003C4AC3"/>
    <w:rsid w:val="003C4EDB"/>
    <w:rsid w:val="003C4F32"/>
    <w:rsid w:val="003C5409"/>
    <w:rsid w:val="003C54C8"/>
    <w:rsid w:val="003C59FE"/>
    <w:rsid w:val="003C5A70"/>
    <w:rsid w:val="003C5CE5"/>
    <w:rsid w:val="003C6008"/>
    <w:rsid w:val="003C63B3"/>
    <w:rsid w:val="003C6726"/>
    <w:rsid w:val="003C6861"/>
    <w:rsid w:val="003C72C1"/>
    <w:rsid w:val="003C7431"/>
    <w:rsid w:val="003C7A03"/>
    <w:rsid w:val="003C7B1B"/>
    <w:rsid w:val="003C7B7F"/>
    <w:rsid w:val="003D0547"/>
    <w:rsid w:val="003D09F5"/>
    <w:rsid w:val="003D0A54"/>
    <w:rsid w:val="003D0DE2"/>
    <w:rsid w:val="003D0EBC"/>
    <w:rsid w:val="003D12A5"/>
    <w:rsid w:val="003D15A1"/>
    <w:rsid w:val="003D1671"/>
    <w:rsid w:val="003D16B6"/>
    <w:rsid w:val="003D1908"/>
    <w:rsid w:val="003D194D"/>
    <w:rsid w:val="003D1AB9"/>
    <w:rsid w:val="003D1EDE"/>
    <w:rsid w:val="003D2127"/>
    <w:rsid w:val="003D22B9"/>
    <w:rsid w:val="003D2314"/>
    <w:rsid w:val="003D2831"/>
    <w:rsid w:val="003D2D03"/>
    <w:rsid w:val="003D35A7"/>
    <w:rsid w:val="003D37B8"/>
    <w:rsid w:val="003D3B40"/>
    <w:rsid w:val="003D3E14"/>
    <w:rsid w:val="003D3EDF"/>
    <w:rsid w:val="003D4140"/>
    <w:rsid w:val="003D4294"/>
    <w:rsid w:val="003D434F"/>
    <w:rsid w:val="003D4415"/>
    <w:rsid w:val="003D4B00"/>
    <w:rsid w:val="003D4C08"/>
    <w:rsid w:val="003D4EDE"/>
    <w:rsid w:val="003D4FE5"/>
    <w:rsid w:val="003D51F2"/>
    <w:rsid w:val="003D55E5"/>
    <w:rsid w:val="003D57D0"/>
    <w:rsid w:val="003D5AC2"/>
    <w:rsid w:val="003D5BC1"/>
    <w:rsid w:val="003D5DFD"/>
    <w:rsid w:val="003D6096"/>
    <w:rsid w:val="003D650F"/>
    <w:rsid w:val="003D655E"/>
    <w:rsid w:val="003D6B6F"/>
    <w:rsid w:val="003D6F13"/>
    <w:rsid w:val="003D6F19"/>
    <w:rsid w:val="003D6FE7"/>
    <w:rsid w:val="003D6FF5"/>
    <w:rsid w:val="003D730B"/>
    <w:rsid w:val="003D7583"/>
    <w:rsid w:val="003D78FA"/>
    <w:rsid w:val="003E0359"/>
    <w:rsid w:val="003E03F5"/>
    <w:rsid w:val="003E04D5"/>
    <w:rsid w:val="003E05A4"/>
    <w:rsid w:val="003E05E2"/>
    <w:rsid w:val="003E0792"/>
    <w:rsid w:val="003E1359"/>
    <w:rsid w:val="003E15EA"/>
    <w:rsid w:val="003E2077"/>
    <w:rsid w:val="003E21DB"/>
    <w:rsid w:val="003E242A"/>
    <w:rsid w:val="003E2D26"/>
    <w:rsid w:val="003E2DC3"/>
    <w:rsid w:val="003E319F"/>
    <w:rsid w:val="003E35CE"/>
    <w:rsid w:val="003E375D"/>
    <w:rsid w:val="003E3A9A"/>
    <w:rsid w:val="003E3BB7"/>
    <w:rsid w:val="003E3F2F"/>
    <w:rsid w:val="003E3F6F"/>
    <w:rsid w:val="003E402C"/>
    <w:rsid w:val="003E40B3"/>
    <w:rsid w:val="003E4608"/>
    <w:rsid w:val="003E46CD"/>
    <w:rsid w:val="003E46E1"/>
    <w:rsid w:val="003E4A5E"/>
    <w:rsid w:val="003E4CB5"/>
    <w:rsid w:val="003E4D1F"/>
    <w:rsid w:val="003E4D2F"/>
    <w:rsid w:val="003E510A"/>
    <w:rsid w:val="003E5183"/>
    <w:rsid w:val="003E52CE"/>
    <w:rsid w:val="003E5525"/>
    <w:rsid w:val="003E5560"/>
    <w:rsid w:val="003E579E"/>
    <w:rsid w:val="003E58D7"/>
    <w:rsid w:val="003E5C9A"/>
    <w:rsid w:val="003E5D13"/>
    <w:rsid w:val="003E6244"/>
    <w:rsid w:val="003E628E"/>
    <w:rsid w:val="003E69AF"/>
    <w:rsid w:val="003E69C1"/>
    <w:rsid w:val="003E6CAF"/>
    <w:rsid w:val="003E6CD8"/>
    <w:rsid w:val="003E70B1"/>
    <w:rsid w:val="003E75B3"/>
    <w:rsid w:val="003E7E4A"/>
    <w:rsid w:val="003F00E0"/>
    <w:rsid w:val="003F0466"/>
    <w:rsid w:val="003F1E8B"/>
    <w:rsid w:val="003F2FE7"/>
    <w:rsid w:val="003F314E"/>
    <w:rsid w:val="003F32D0"/>
    <w:rsid w:val="003F3446"/>
    <w:rsid w:val="003F37A3"/>
    <w:rsid w:val="003F3AF9"/>
    <w:rsid w:val="003F41FB"/>
    <w:rsid w:val="003F4AE3"/>
    <w:rsid w:val="003F4D2A"/>
    <w:rsid w:val="003F4F0B"/>
    <w:rsid w:val="003F53B0"/>
    <w:rsid w:val="003F58B6"/>
    <w:rsid w:val="003F5B24"/>
    <w:rsid w:val="003F6047"/>
    <w:rsid w:val="003F6081"/>
    <w:rsid w:val="003F6156"/>
    <w:rsid w:val="003F62E1"/>
    <w:rsid w:val="003F6300"/>
    <w:rsid w:val="003F64DE"/>
    <w:rsid w:val="003F6699"/>
    <w:rsid w:val="003F706F"/>
    <w:rsid w:val="003F7444"/>
    <w:rsid w:val="003F74FA"/>
    <w:rsid w:val="003F752E"/>
    <w:rsid w:val="003F7A33"/>
    <w:rsid w:val="003F7DB9"/>
    <w:rsid w:val="00400408"/>
    <w:rsid w:val="00400922"/>
    <w:rsid w:val="00400B89"/>
    <w:rsid w:val="00400BF8"/>
    <w:rsid w:val="004013ED"/>
    <w:rsid w:val="00401DA5"/>
    <w:rsid w:val="0040292E"/>
    <w:rsid w:val="0040302E"/>
    <w:rsid w:val="00403070"/>
    <w:rsid w:val="004032E3"/>
    <w:rsid w:val="004034A2"/>
    <w:rsid w:val="0040357C"/>
    <w:rsid w:val="00403A37"/>
    <w:rsid w:val="00403ECA"/>
    <w:rsid w:val="0040431B"/>
    <w:rsid w:val="004044A8"/>
    <w:rsid w:val="00405243"/>
    <w:rsid w:val="00405452"/>
    <w:rsid w:val="004054D1"/>
    <w:rsid w:val="00405512"/>
    <w:rsid w:val="004057DF"/>
    <w:rsid w:val="00405C55"/>
    <w:rsid w:val="0040669D"/>
    <w:rsid w:val="00406853"/>
    <w:rsid w:val="00406A58"/>
    <w:rsid w:val="00406CC5"/>
    <w:rsid w:val="0040723B"/>
    <w:rsid w:val="004075B0"/>
    <w:rsid w:val="00407988"/>
    <w:rsid w:val="00407BE0"/>
    <w:rsid w:val="00407D02"/>
    <w:rsid w:val="0041061E"/>
    <w:rsid w:val="00410B93"/>
    <w:rsid w:val="00411065"/>
    <w:rsid w:val="004110D0"/>
    <w:rsid w:val="00411253"/>
    <w:rsid w:val="004117E4"/>
    <w:rsid w:val="004119DF"/>
    <w:rsid w:val="00411B2F"/>
    <w:rsid w:val="00411D82"/>
    <w:rsid w:val="00411E67"/>
    <w:rsid w:val="00412537"/>
    <w:rsid w:val="0041280D"/>
    <w:rsid w:val="00412928"/>
    <w:rsid w:val="00413677"/>
    <w:rsid w:val="004137C5"/>
    <w:rsid w:val="00413962"/>
    <w:rsid w:val="00413A09"/>
    <w:rsid w:val="00413B17"/>
    <w:rsid w:val="004141E4"/>
    <w:rsid w:val="00414A0D"/>
    <w:rsid w:val="0041521D"/>
    <w:rsid w:val="004155D1"/>
    <w:rsid w:val="0041579D"/>
    <w:rsid w:val="00415813"/>
    <w:rsid w:val="00415F3E"/>
    <w:rsid w:val="0041674C"/>
    <w:rsid w:val="004167A8"/>
    <w:rsid w:val="00416D44"/>
    <w:rsid w:val="0041711C"/>
    <w:rsid w:val="004173B5"/>
    <w:rsid w:val="004174B1"/>
    <w:rsid w:val="00417728"/>
    <w:rsid w:val="00417B86"/>
    <w:rsid w:val="00417E9B"/>
    <w:rsid w:val="00417EF7"/>
    <w:rsid w:val="00417F27"/>
    <w:rsid w:val="00420022"/>
    <w:rsid w:val="0042018F"/>
    <w:rsid w:val="00420396"/>
    <w:rsid w:val="00420839"/>
    <w:rsid w:val="00420FC2"/>
    <w:rsid w:val="00421B31"/>
    <w:rsid w:val="004226A4"/>
    <w:rsid w:val="00422824"/>
    <w:rsid w:val="004228EA"/>
    <w:rsid w:val="00422ABE"/>
    <w:rsid w:val="00422E24"/>
    <w:rsid w:val="004232B8"/>
    <w:rsid w:val="00423498"/>
    <w:rsid w:val="00423A5A"/>
    <w:rsid w:val="00423B47"/>
    <w:rsid w:val="00423BD6"/>
    <w:rsid w:val="004240DC"/>
    <w:rsid w:val="004248B8"/>
    <w:rsid w:val="00424A62"/>
    <w:rsid w:val="00424D95"/>
    <w:rsid w:val="00424F22"/>
    <w:rsid w:val="00424FC6"/>
    <w:rsid w:val="0042514E"/>
    <w:rsid w:val="004253D0"/>
    <w:rsid w:val="0042541A"/>
    <w:rsid w:val="00425658"/>
    <w:rsid w:val="004257DF"/>
    <w:rsid w:val="0042581C"/>
    <w:rsid w:val="0042583A"/>
    <w:rsid w:val="00426461"/>
    <w:rsid w:val="004265E8"/>
    <w:rsid w:val="00426747"/>
    <w:rsid w:val="00426881"/>
    <w:rsid w:val="00426B61"/>
    <w:rsid w:val="00426BB2"/>
    <w:rsid w:val="004275FC"/>
    <w:rsid w:val="00427B4D"/>
    <w:rsid w:val="00427F52"/>
    <w:rsid w:val="004301E8"/>
    <w:rsid w:val="0043041A"/>
    <w:rsid w:val="004306F2"/>
    <w:rsid w:val="0043072F"/>
    <w:rsid w:val="00430E3C"/>
    <w:rsid w:val="00430E85"/>
    <w:rsid w:val="00431901"/>
    <w:rsid w:val="00431B83"/>
    <w:rsid w:val="00431D88"/>
    <w:rsid w:val="0043245D"/>
    <w:rsid w:val="00432E5F"/>
    <w:rsid w:val="0043407E"/>
    <w:rsid w:val="004344CE"/>
    <w:rsid w:val="00434783"/>
    <w:rsid w:val="004348D2"/>
    <w:rsid w:val="004349FB"/>
    <w:rsid w:val="00434BA5"/>
    <w:rsid w:val="004351C0"/>
    <w:rsid w:val="004351F8"/>
    <w:rsid w:val="00435399"/>
    <w:rsid w:val="00435B51"/>
    <w:rsid w:val="00435D91"/>
    <w:rsid w:val="00435FF6"/>
    <w:rsid w:val="00436374"/>
    <w:rsid w:val="00436A9B"/>
    <w:rsid w:val="00436C7E"/>
    <w:rsid w:val="00436CD5"/>
    <w:rsid w:val="00436E5D"/>
    <w:rsid w:val="0043782D"/>
    <w:rsid w:val="004379DD"/>
    <w:rsid w:val="00437AD7"/>
    <w:rsid w:val="00437D33"/>
    <w:rsid w:val="00437DD8"/>
    <w:rsid w:val="00437E7D"/>
    <w:rsid w:val="00440102"/>
    <w:rsid w:val="0044031D"/>
    <w:rsid w:val="004406D9"/>
    <w:rsid w:val="0044088E"/>
    <w:rsid w:val="004408EB"/>
    <w:rsid w:val="00440D0A"/>
    <w:rsid w:val="00440E78"/>
    <w:rsid w:val="00440FCD"/>
    <w:rsid w:val="004411DA"/>
    <w:rsid w:val="0044158C"/>
    <w:rsid w:val="004418F4"/>
    <w:rsid w:val="00441FDD"/>
    <w:rsid w:val="00442202"/>
    <w:rsid w:val="00442752"/>
    <w:rsid w:val="00442771"/>
    <w:rsid w:val="00442AA2"/>
    <w:rsid w:val="00442CD5"/>
    <w:rsid w:val="00442E1B"/>
    <w:rsid w:val="004432F4"/>
    <w:rsid w:val="00443320"/>
    <w:rsid w:val="0044366C"/>
    <w:rsid w:val="0044372A"/>
    <w:rsid w:val="00443B4B"/>
    <w:rsid w:val="00443FA5"/>
    <w:rsid w:val="0044444B"/>
    <w:rsid w:val="004446F9"/>
    <w:rsid w:val="00444945"/>
    <w:rsid w:val="00444C62"/>
    <w:rsid w:val="00444D1A"/>
    <w:rsid w:val="00444F36"/>
    <w:rsid w:val="00444F45"/>
    <w:rsid w:val="00444FF8"/>
    <w:rsid w:val="00445732"/>
    <w:rsid w:val="00445C53"/>
    <w:rsid w:val="00445C56"/>
    <w:rsid w:val="00445C85"/>
    <w:rsid w:val="00445E48"/>
    <w:rsid w:val="00445FE6"/>
    <w:rsid w:val="00446275"/>
    <w:rsid w:val="004462F8"/>
    <w:rsid w:val="00446559"/>
    <w:rsid w:val="0044661F"/>
    <w:rsid w:val="00446702"/>
    <w:rsid w:val="004468A1"/>
    <w:rsid w:val="00446C12"/>
    <w:rsid w:val="00446F39"/>
    <w:rsid w:val="00447373"/>
    <w:rsid w:val="00447DB8"/>
    <w:rsid w:val="00447FDB"/>
    <w:rsid w:val="00450181"/>
    <w:rsid w:val="0045047C"/>
    <w:rsid w:val="00450716"/>
    <w:rsid w:val="00450893"/>
    <w:rsid w:val="00450906"/>
    <w:rsid w:val="00450C0B"/>
    <w:rsid w:val="00450C94"/>
    <w:rsid w:val="00450CBE"/>
    <w:rsid w:val="00450F35"/>
    <w:rsid w:val="00451420"/>
    <w:rsid w:val="00451446"/>
    <w:rsid w:val="00451993"/>
    <w:rsid w:val="004519F1"/>
    <w:rsid w:val="00451ABB"/>
    <w:rsid w:val="00451B81"/>
    <w:rsid w:val="004521A1"/>
    <w:rsid w:val="00452269"/>
    <w:rsid w:val="0045229E"/>
    <w:rsid w:val="00452395"/>
    <w:rsid w:val="004523E6"/>
    <w:rsid w:val="00452B6C"/>
    <w:rsid w:val="00452BE1"/>
    <w:rsid w:val="0045304E"/>
    <w:rsid w:val="0045320A"/>
    <w:rsid w:val="004535B8"/>
    <w:rsid w:val="004539FB"/>
    <w:rsid w:val="00453CA9"/>
    <w:rsid w:val="00453D1C"/>
    <w:rsid w:val="00453E58"/>
    <w:rsid w:val="00453EEF"/>
    <w:rsid w:val="00453FBC"/>
    <w:rsid w:val="00454211"/>
    <w:rsid w:val="00454304"/>
    <w:rsid w:val="00454314"/>
    <w:rsid w:val="0045454C"/>
    <w:rsid w:val="00454873"/>
    <w:rsid w:val="00454D17"/>
    <w:rsid w:val="00455119"/>
    <w:rsid w:val="004556A5"/>
    <w:rsid w:val="0045597B"/>
    <w:rsid w:val="00455A53"/>
    <w:rsid w:val="00455C96"/>
    <w:rsid w:val="00455D7A"/>
    <w:rsid w:val="004560D7"/>
    <w:rsid w:val="004568B1"/>
    <w:rsid w:val="00456A6A"/>
    <w:rsid w:val="00456B93"/>
    <w:rsid w:val="00456F31"/>
    <w:rsid w:val="004570D4"/>
    <w:rsid w:val="004570E5"/>
    <w:rsid w:val="004572C7"/>
    <w:rsid w:val="004573E0"/>
    <w:rsid w:val="00457536"/>
    <w:rsid w:val="00457794"/>
    <w:rsid w:val="0045797B"/>
    <w:rsid w:val="00457A74"/>
    <w:rsid w:val="00457E53"/>
    <w:rsid w:val="00460BDE"/>
    <w:rsid w:val="00460BE7"/>
    <w:rsid w:val="00461658"/>
    <w:rsid w:val="004617AD"/>
    <w:rsid w:val="004620FC"/>
    <w:rsid w:val="00462351"/>
    <w:rsid w:val="004623F5"/>
    <w:rsid w:val="00462548"/>
    <w:rsid w:val="00462FFE"/>
    <w:rsid w:val="0046358A"/>
    <w:rsid w:val="00463952"/>
    <w:rsid w:val="00463D07"/>
    <w:rsid w:val="00463DF8"/>
    <w:rsid w:val="00463E85"/>
    <w:rsid w:val="004645D1"/>
    <w:rsid w:val="00464B81"/>
    <w:rsid w:val="00465399"/>
    <w:rsid w:val="00465811"/>
    <w:rsid w:val="00465F47"/>
    <w:rsid w:val="0046608A"/>
    <w:rsid w:val="00466191"/>
    <w:rsid w:val="0046631D"/>
    <w:rsid w:val="0046671F"/>
    <w:rsid w:val="00466747"/>
    <w:rsid w:val="00466A5F"/>
    <w:rsid w:val="00466B8F"/>
    <w:rsid w:val="00466DF5"/>
    <w:rsid w:val="00467076"/>
    <w:rsid w:val="004670CA"/>
    <w:rsid w:val="00467275"/>
    <w:rsid w:val="004672DE"/>
    <w:rsid w:val="0046742E"/>
    <w:rsid w:val="00467DD4"/>
    <w:rsid w:val="00470084"/>
    <w:rsid w:val="0047014D"/>
    <w:rsid w:val="004703C8"/>
    <w:rsid w:val="004706F3"/>
    <w:rsid w:val="00470A45"/>
    <w:rsid w:val="004713CC"/>
    <w:rsid w:val="0047199F"/>
    <w:rsid w:val="00471B87"/>
    <w:rsid w:val="00471C49"/>
    <w:rsid w:val="00471CA5"/>
    <w:rsid w:val="00471F75"/>
    <w:rsid w:val="00471F87"/>
    <w:rsid w:val="0047205A"/>
    <w:rsid w:val="004721EC"/>
    <w:rsid w:val="00472647"/>
    <w:rsid w:val="004727B2"/>
    <w:rsid w:val="00472DEE"/>
    <w:rsid w:val="004730D6"/>
    <w:rsid w:val="004734F6"/>
    <w:rsid w:val="004735B3"/>
    <w:rsid w:val="00473CF0"/>
    <w:rsid w:val="00473ECA"/>
    <w:rsid w:val="004742B7"/>
    <w:rsid w:val="004748D3"/>
    <w:rsid w:val="004748E7"/>
    <w:rsid w:val="00474DB5"/>
    <w:rsid w:val="00475288"/>
    <w:rsid w:val="0047541C"/>
    <w:rsid w:val="00475621"/>
    <w:rsid w:val="004756E5"/>
    <w:rsid w:val="00475D34"/>
    <w:rsid w:val="00476A4C"/>
    <w:rsid w:val="004770DF"/>
    <w:rsid w:val="0047759B"/>
    <w:rsid w:val="00477663"/>
    <w:rsid w:val="00477809"/>
    <w:rsid w:val="00477D8F"/>
    <w:rsid w:val="004801E5"/>
    <w:rsid w:val="00480CFE"/>
    <w:rsid w:val="00480E53"/>
    <w:rsid w:val="00480F13"/>
    <w:rsid w:val="0048115B"/>
    <w:rsid w:val="00481C8A"/>
    <w:rsid w:val="00481F65"/>
    <w:rsid w:val="004820EF"/>
    <w:rsid w:val="004821BF"/>
    <w:rsid w:val="00482925"/>
    <w:rsid w:val="00482986"/>
    <w:rsid w:val="00482CFF"/>
    <w:rsid w:val="00482E02"/>
    <w:rsid w:val="00482F07"/>
    <w:rsid w:val="00482F5E"/>
    <w:rsid w:val="00482FC9"/>
    <w:rsid w:val="00483888"/>
    <w:rsid w:val="004838CC"/>
    <w:rsid w:val="00483B53"/>
    <w:rsid w:val="00483C1F"/>
    <w:rsid w:val="00483EB3"/>
    <w:rsid w:val="004843FF"/>
    <w:rsid w:val="004849C3"/>
    <w:rsid w:val="00484EEB"/>
    <w:rsid w:val="00485F5A"/>
    <w:rsid w:val="00485F94"/>
    <w:rsid w:val="004861CD"/>
    <w:rsid w:val="00486253"/>
    <w:rsid w:val="00486459"/>
    <w:rsid w:val="004866B5"/>
    <w:rsid w:val="00486BFB"/>
    <w:rsid w:val="00486FE4"/>
    <w:rsid w:val="00487051"/>
    <w:rsid w:val="00487626"/>
    <w:rsid w:val="0048769C"/>
    <w:rsid w:val="004878F0"/>
    <w:rsid w:val="00487915"/>
    <w:rsid w:val="00487E58"/>
    <w:rsid w:val="004902C1"/>
    <w:rsid w:val="00490518"/>
    <w:rsid w:val="00490695"/>
    <w:rsid w:val="004907E4"/>
    <w:rsid w:val="00490863"/>
    <w:rsid w:val="00490887"/>
    <w:rsid w:val="00490BDA"/>
    <w:rsid w:val="00490F91"/>
    <w:rsid w:val="004914DF"/>
    <w:rsid w:val="00491739"/>
    <w:rsid w:val="004921B7"/>
    <w:rsid w:val="00492203"/>
    <w:rsid w:val="0049287A"/>
    <w:rsid w:val="00492A5E"/>
    <w:rsid w:val="00492D22"/>
    <w:rsid w:val="00492FD1"/>
    <w:rsid w:val="004930E9"/>
    <w:rsid w:val="0049366B"/>
    <w:rsid w:val="0049389D"/>
    <w:rsid w:val="00493A63"/>
    <w:rsid w:val="00493AA8"/>
    <w:rsid w:val="00493E5E"/>
    <w:rsid w:val="004942BF"/>
    <w:rsid w:val="00494582"/>
    <w:rsid w:val="00494A0D"/>
    <w:rsid w:val="00494A32"/>
    <w:rsid w:val="0049521E"/>
    <w:rsid w:val="004952EC"/>
    <w:rsid w:val="0049569E"/>
    <w:rsid w:val="004958D4"/>
    <w:rsid w:val="00495AB2"/>
    <w:rsid w:val="00495F99"/>
    <w:rsid w:val="00496893"/>
    <w:rsid w:val="00496B7E"/>
    <w:rsid w:val="00496FEE"/>
    <w:rsid w:val="00497013"/>
    <w:rsid w:val="00497084"/>
    <w:rsid w:val="00497461"/>
    <w:rsid w:val="00497533"/>
    <w:rsid w:val="004975C9"/>
    <w:rsid w:val="0049778B"/>
    <w:rsid w:val="00497CAD"/>
    <w:rsid w:val="00497EFC"/>
    <w:rsid w:val="004A0024"/>
    <w:rsid w:val="004A046B"/>
    <w:rsid w:val="004A09D1"/>
    <w:rsid w:val="004A0BAE"/>
    <w:rsid w:val="004A0BFB"/>
    <w:rsid w:val="004A0E7F"/>
    <w:rsid w:val="004A19C4"/>
    <w:rsid w:val="004A1B69"/>
    <w:rsid w:val="004A1F32"/>
    <w:rsid w:val="004A1FC5"/>
    <w:rsid w:val="004A2679"/>
    <w:rsid w:val="004A26D2"/>
    <w:rsid w:val="004A28EF"/>
    <w:rsid w:val="004A2D04"/>
    <w:rsid w:val="004A4876"/>
    <w:rsid w:val="004A49CF"/>
    <w:rsid w:val="004A4DA9"/>
    <w:rsid w:val="004A4E69"/>
    <w:rsid w:val="004A5525"/>
    <w:rsid w:val="004A55B5"/>
    <w:rsid w:val="004A5724"/>
    <w:rsid w:val="004A5A8B"/>
    <w:rsid w:val="004A5AFA"/>
    <w:rsid w:val="004A5D5A"/>
    <w:rsid w:val="004A5D70"/>
    <w:rsid w:val="004A6078"/>
    <w:rsid w:val="004A63E0"/>
    <w:rsid w:val="004A6889"/>
    <w:rsid w:val="004A6CED"/>
    <w:rsid w:val="004A6F2A"/>
    <w:rsid w:val="004A6FA8"/>
    <w:rsid w:val="004A74DB"/>
    <w:rsid w:val="004A767A"/>
    <w:rsid w:val="004A790F"/>
    <w:rsid w:val="004A7FD6"/>
    <w:rsid w:val="004B0043"/>
    <w:rsid w:val="004B0A0F"/>
    <w:rsid w:val="004B0F82"/>
    <w:rsid w:val="004B10B1"/>
    <w:rsid w:val="004B1721"/>
    <w:rsid w:val="004B1949"/>
    <w:rsid w:val="004B2277"/>
    <w:rsid w:val="004B271F"/>
    <w:rsid w:val="004B2758"/>
    <w:rsid w:val="004B2A0F"/>
    <w:rsid w:val="004B35B3"/>
    <w:rsid w:val="004B3817"/>
    <w:rsid w:val="004B3865"/>
    <w:rsid w:val="004B3AC2"/>
    <w:rsid w:val="004B3EFA"/>
    <w:rsid w:val="004B40BB"/>
    <w:rsid w:val="004B4B91"/>
    <w:rsid w:val="004B4CE5"/>
    <w:rsid w:val="004B530A"/>
    <w:rsid w:val="004B54CD"/>
    <w:rsid w:val="004B5994"/>
    <w:rsid w:val="004B6121"/>
    <w:rsid w:val="004B6182"/>
    <w:rsid w:val="004B6692"/>
    <w:rsid w:val="004B6F35"/>
    <w:rsid w:val="004B77C3"/>
    <w:rsid w:val="004B77D6"/>
    <w:rsid w:val="004C104E"/>
    <w:rsid w:val="004C1E66"/>
    <w:rsid w:val="004C2341"/>
    <w:rsid w:val="004C2396"/>
    <w:rsid w:val="004C26BE"/>
    <w:rsid w:val="004C29C8"/>
    <w:rsid w:val="004C2CF6"/>
    <w:rsid w:val="004C364B"/>
    <w:rsid w:val="004C37A8"/>
    <w:rsid w:val="004C3818"/>
    <w:rsid w:val="004C3EF9"/>
    <w:rsid w:val="004C4198"/>
    <w:rsid w:val="004C4AE2"/>
    <w:rsid w:val="004C4FEC"/>
    <w:rsid w:val="004C5336"/>
    <w:rsid w:val="004C544B"/>
    <w:rsid w:val="004C569F"/>
    <w:rsid w:val="004C572A"/>
    <w:rsid w:val="004C5C42"/>
    <w:rsid w:val="004C5C78"/>
    <w:rsid w:val="004C5CF4"/>
    <w:rsid w:val="004C62CD"/>
    <w:rsid w:val="004C686E"/>
    <w:rsid w:val="004C6A34"/>
    <w:rsid w:val="004C6C50"/>
    <w:rsid w:val="004C6F34"/>
    <w:rsid w:val="004C7196"/>
    <w:rsid w:val="004C7235"/>
    <w:rsid w:val="004C72A1"/>
    <w:rsid w:val="004C7307"/>
    <w:rsid w:val="004C7A2C"/>
    <w:rsid w:val="004D0092"/>
    <w:rsid w:val="004D0640"/>
    <w:rsid w:val="004D06F4"/>
    <w:rsid w:val="004D0770"/>
    <w:rsid w:val="004D0924"/>
    <w:rsid w:val="004D0C71"/>
    <w:rsid w:val="004D1141"/>
    <w:rsid w:val="004D130B"/>
    <w:rsid w:val="004D13A2"/>
    <w:rsid w:val="004D14F7"/>
    <w:rsid w:val="004D1FC5"/>
    <w:rsid w:val="004D2985"/>
    <w:rsid w:val="004D2AB3"/>
    <w:rsid w:val="004D2CAF"/>
    <w:rsid w:val="004D38AC"/>
    <w:rsid w:val="004D40B4"/>
    <w:rsid w:val="004D424F"/>
    <w:rsid w:val="004D465B"/>
    <w:rsid w:val="004D46E4"/>
    <w:rsid w:val="004D481F"/>
    <w:rsid w:val="004D4FAA"/>
    <w:rsid w:val="004D500F"/>
    <w:rsid w:val="004D52EA"/>
    <w:rsid w:val="004D552E"/>
    <w:rsid w:val="004D597E"/>
    <w:rsid w:val="004D5A1F"/>
    <w:rsid w:val="004D62F8"/>
    <w:rsid w:val="004D632E"/>
    <w:rsid w:val="004D6375"/>
    <w:rsid w:val="004D64C3"/>
    <w:rsid w:val="004D6B61"/>
    <w:rsid w:val="004D72A5"/>
    <w:rsid w:val="004D7463"/>
    <w:rsid w:val="004D7CBF"/>
    <w:rsid w:val="004D7D7D"/>
    <w:rsid w:val="004E00FC"/>
    <w:rsid w:val="004E03CB"/>
    <w:rsid w:val="004E08CB"/>
    <w:rsid w:val="004E0D89"/>
    <w:rsid w:val="004E1068"/>
    <w:rsid w:val="004E1267"/>
    <w:rsid w:val="004E12B1"/>
    <w:rsid w:val="004E1353"/>
    <w:rsid w:val="004E1E09"/>
    <w:rsid w:val="004E23DD"/>
    <w:rsid w:val="004E2609"/>
    <w:rsid w:val="004E2879"/>
    <w:rsid w:val="004E28B5"/>
    <w:rsid w:val="004E2BF0"/>
    <w:rsid w:val="004E2E75"/>
    <w:rsid w:val="004E2F02"/>
    <w:rsid w:val="004E354B"/>
    <w:rsid w:val="004E36BA"/>
    <w:rsid w:val="004E3E71"/>
    <w:rsid w:val="004E3F64"/>
    <w:rsid w:val="004E4386"/>
    <w:rsid w:val="004E5216"/>
    <w:rsid w:val="004E528F"/>
    <w:rsid w:val="004E53B1"/>
    <w:rsid w:val="004E54FC"/>
    <w:rsid w:val="004E55B9"/>
    <w:rsid w:val="004E5B97"/>
    <w:rsid w:val="004E5BC5"/>
    <w:rsid w:val="004E5BE9"/>
    <w:rsid w:val="004E5D4F"/>
    <w:rsid w:val="004E5F8F"/>
    <w:rsid w:val="004E6BD9"/>
    <w:rsid w:val="004E6EC8"/>
    <w:rsid w:val="004E709F"/>
    <w:rsid w:val="004E70CE"/>
    <w:rsid w:val="004E71E8"/>
    <w:rsid w:val="004E75E6"/>
    <w:rsid w:val="004E7C3C"/>
    <w:rsid w:val="004E7EAE"/>
    <w:rsid w:val="004F0037"/>
    <w:rsid w:val="004F04EE"/>
    <w:rsid w:val="004F0925"/>
    <w:rsid w:val="004F0978"/>
    <w:rsid w:val="004F0D64"/>
    <w:rsid w:val="004F1402"/>
    <w:rsid w:val="004F1C01"/>
    <w:rsid w:val="004F23D5"/>
    <w:rsid w:val="004F2887"/>
    <w:rsid w:val="004F2977"/>
    <w:rsid w:val="004F2F93"/>
    <w:rsid w:val="004F3502"/>
    <w:rsid w:val="004F3AD1"/>
    <w:rsid w:val="004F416C"/>
    <w:rsid w:val="004F448E"/>
    <w:rsid w:val="004F44DB"/>
    <w:rsid w:val="004F4AAD"/>
    <w:rsid w:val="004F4C4F"/>
    <w:rsid w:val="004F4C60"/>
    <w:rsid w:val="004F512A"/>
    <w:rsid w:val="004F51C6"/>
    <w:rsid w:val="004F51EF"/>
    <w:rsid w:val="004F521B"/>
    <w:rsid w:val="004F53DB"/>
    <w:rsid w:val="004F566B"/>
    <w:rsid w:val="004F5B33"/>
    <w:rsid w:val="004F5DD4"/>
    <w:rsid w:val="004F5F66"/>
    <w:rsid w:val="004F5F9F"/>
    <w:rsid w:val="004F6362"/>
    <w:rsid w:val="004F644A"/>
    <w:rsid w:val="004F6452"/>
    <w:rsid w:val="004F6FB5"/>
    <w:rsid w:val="004F7240"/>
    <w:rsid w:val="004F7907"/>
    <w:rsid w:val="004F7951"/>
    <w:rsid w:val="004F7B3F"/>
    <w:rsid w:val="004F7BBD"/>
    <w:rsid w:val="004F7ED2"/>
    <w:rsid w:val="00500658"/>
    <w:rsid w:val="00500D5A"/>
    <w:rsid w:val="00500F56"/>
    <w:rsid w:val="005014AF"/>
    <w:rsid w:val="00501C34"/>
    <w:rsid w:val="00501C7C"/>
    <w:rsid w:val="00502275"/>
    <w:rsid w:val="005028BB"/>
    <w:rsid w:val="00502AD7"/>
    <w:rsid w:val="005039B3"/>
    <w:rsid w:val="0050407E"/>
    <w:rsid w:val="0050409A"/>
    <w:rsid w:val="0050419C"/>
    <w:rsid w:val="005044BC"/>
    <w:rsid w:val="0050496C"/>
    <w:rsid w:val="00504BA3"/>
    <w:rsid w:val="00504C05"/>
    <w:rsid w:val="0050504A"/>
    <w:rsid w:val="00505299"/>
    <w:rsid w:val="00505302"/>
    <w:rsid w:val="005053B5"/>
    <w:rsid w:val="00505C74"/>
    <w:rsid w:val="00505C90"/>
    <w:rsid w:val="0050601B"/>
    <w:rsid w:val="0050658B"/>
    <w:rsid w:val="00506717"/>
    <w:rsid w:val="00506CC5"/>
    <w:rsid w:val="00506DA8"/>
    <w:rsid w:val="005071F3"/>
    <w:rsid w:val="00507BC8"/>
    <w:rsid w:val="00507D79"/>
    <w:rsid w:val="0051077D"/>
    <w:rsid w:val="00510C2B"/>
    <w:rsid w:val="00510E14"/>
    <w:rsid w:val="00510FE3"/>
    <w:rsid w:val="00511020"/>
    <w:rsid w:val="00511092"/>
    <w:rsid w:val="00511222"/>
    <w:rsid w:val="0051167D"/>
    <w:rsid w:val="00511810"/>
    <w:rsid w:val="00511893"/>
    <w:rsid w:val="00511AE8"/>
    <w:rsid w:val="00512246"/>
    <w:rsid w:val="00512B52"/>
    <w:rsid w:val="00512C63"/>
    <w:rsid w:val="00512CCA"/>
    <w:rsid w:val="00512DA4"/>
    <w:rsid w:val="00512F92"/>
    <w:rsid w:val="0051326B"/>
    <w:rsid w:val="00513375"/>
    <w:rsid w:val="00513413"/>
    <w:rsid w:val="005135AC"/>
    <w:rsid w:val="00513B22"/>
    <w:rsid w:val="005140CB"/>
    <w:rsid w:val="0051428C"/>
    <w:rsid w:val="00514349"/>
    <w:rsid w:val="00514530"/>
    <w:rsid w:val="00514833"/>
    <w:rsid w:val="00514A2D"/>
    <w:rsid w:val="00514DED"/>
    <w:rsid w:val="00514F1E"/>
    <w:rsid w:val="005151CB"/>
    <w:rsid w:val="0051540B"/>
    <w:rsid w:val="00515613"/>
    <w:rsid w:val="005157C4"/>
    <w:rsid w:val="00515FF7"/>
    <w:rsid w:val="00516193"/>
    <w:rsid w:val="005162B7"/>
    <w:rsid w:val="005164D0"/>
    <w:rsid w:val="005169F4"/>
    <w:rsid w:val="00516CB8"/>
    <w:rsid w:val="005171B3"/>
    <w:rsid w:val="005173DC"/>
    <w:rsid w:val="0051765B"/>
    <w:rsid w:val="0051778A"/>
    <w:rsid w:val="00517975"/>
    <w:rsid w:val="00517AEC"/>
    <w:rsid w:val="005201F9"/>
    <w:rsid w:val="00520998"/>
    <w:rsid w:val="00520F08"/>
    <w:rsid w:val="00520FD6"/>
    <w:rsid w:val="0052119E"/>
    <w:rsid w:val="00521240"/>
    <w:rsid w:val="00522122"/>
    <w:rsid w:val="00522271"/>
    <w:rsid w:val="0052229A"/>
    <w:rsid w:val="0052238F"/>
    <w:rsid w:val="00522473"/>
    <w:rsid w:val="00522490"/>
    <w:rsid w:val="005224D7"/>
    <w:rsid w:val="00522D8F"/>
    <w:rsid w:val="0052318D"/>
    <w:rsid w:val="005235BC"/>
    <w:rsid w:val="0052390B"/>
    <w:rsid w:val="00523921"/>
    <w:rsid w:val="00523BA7"/>
    <w:rsid w:val="00523FD1"/>
    <w:rsid w:val="0052428F"/>
    <w:rsid w:val="00524661"/>
    <w:rsid w:val="0052504A"/>
    <w:rsid w:val="0052515F"/>
    <w:rsid w:val="0052560C"/>
    <w:rsid w:val="0052569E"/>
    <w:rsid w:val="00525AB5"/>
    <w:rsid w:val="00525BBA"/>
    <w:rsid w:val="00526316"/>
    <w:rsid w:val="005263F1"/>
    <w:rsid w:val="005267C8"/>
    <w:rsid w:val="00526812"/>
    <w:rsid w:val="00526AFF"/>
    <w:rsid w:val="00526D20"/>
    <w:rsid w:val="00527084"/>
    <w:rsid w:val="005271C6"/>
    <w:rsid w:val="0052722F"/>
    <w:rsid w:val="0052737D"/>
    <w:rsid w:val="00527585"/>
    <w:rsid w:val="005278DF"/>
    <w:rsid w:val="00527B1E"/>
    <w:rsid w:val="00527C97"/>
    <w:rsid w:val="00527D9E"/>
    <w:rsid w:val="00527EF0"/>
    <w:rsid w:val="00530434"/>
    <w:rsid w:val="005304E2"/>
    <w:rsid w:val="00530A31"/>
    <w:rsid w:val="00530C22"/>
    <w:rsid w:val="00530C9D"/>
    <w:rsid w:val="00531263"/>
    <w:rsid w:val="005312CC"/>
    <w:rsid w:val="00531949"/>
    <w:rsid w:val="00531A73"/>
    <w:rsid w:val="00531E6B"/>
    <w:rsid w:val="00532107"/>
    <w:rsid w:val="005322B0"/>
    <w:rsid w:val="00532390"/>
    <w:rsid w:val="00532455"/>
    <w:rsid w:val="00532974"/>
    <w:rsid w:val="00532D87"/>
    <w:rsid w:val="00532E25"/>
    <w:rsid w:val="00533758"/>
    <w:rsid w:val="00533DF4"/>
    <w:rsid w:val="00534428"/>
    <w:rsid w:val="00534D87"/>
    <w:rsid w:val="0053512F"/>
    <w:rsid w:val="0053545D"/>
    <w:rsid w:val="005356D9"/>
    <w:rsid w:val="005359C8"/>
    <w:rsid w:val="00535B3F"/>
    <w:rsid w:val="00535E33"/>
    <w:rsid w:val="00536001"/>
    <w:rsid w:val="00536226"/>
    <w:rsid w:val="005362D1"/>
    <w:rsid w:val="0053641B"/>
    <w:rsid w:val="00536453"/>
    <w:rsid w:val="00536748"/>
    <w:rsid w:val="00536A3C"/>
    <w:rsid w:val="00536B79"/>
    <w:rsid w:val="00536E77"/>
    <w:rsid w:val="00537066"/>
    <w:rsid w:val="00537175"/>
    <w:rsid w:val="00537D75"/>
    <w:rsid w:val="00537F1C"/>
    <w:rsid w:val="0054034A"/>
    <w:rsid w:val="00540379"/>
    <w:rsid w:val="00540860"/>
    <w:rsid w:val="005415D1"/>
    <w:rsid w:val="00541829"/>
    <w:rsid w:val="005419DB"/>
    <w:rsid w:val="00541D63"/>
    <w:rsid w:val="00541FF1"/>
    <w:rsid w:val="005424AD"/>
    <w:rsid w:val="005425B9"/>
    <w:rsid w:val="005426D4"/>
    <w:rsid w:val="00542B51"/>
    <w:rsid w:val="005432AC"/>
    <w:rsid w:val="00543943"/>
    <w:rsid w:val="00543982"/>
    <w:rsid w:val="00543AD7"/>
    <w:rsid w:val="00543CA5"/>
    <w:rsid w:val="00543DE6"/>
    <w:rsid w:val="0054468D"/>
    <w:rsid w:val="0054476A"/>
    <w:rsid w:val="005450DB"/>
    <w:rsid w:val="0054548F"/>
    <w:rsid w:val="00545677"/>
    <w:rsid w:val="00545712"/>
    <w:rsid w:val="0054589B"/>
    <w:rsid w:val="00545E6B"/>
    <w:rsid w:val="00545EF2"/>
    <w:rsid w:val="00545F31"/>
    <w:rsid w:val="00546066"/>
    <w:rsid w:val="00546070"/>
    <w:rsid w:val="00546422"/>
    <w:rsid w:val="00546CCE"/>
    <w:rsid w:val="00546DF4"/>
    <w:rsid w:val="00546E27"/>
    <w:rsid w:val="005470BE"/>
    <w:rsid w:val="0054724A"/>
    <w:rsid w:val="00547330"/>
    <w:rsid w:val="00547339"/>
    <w:rsid w:val="005473DE"/>
    <w:rsid w:val="00550495"/>
    <w:rsid w:val="00550724"/>
    <w:rsid w:val="00550BB6"/>
    <w:rsid w:val="00550EBA"/>
    <w:rsid w:val="00551588"/>
    <w:rsid w:val="0055173F"/>
    <w:rsid w:val="00552272"/>
    <w:rsid w:val="00552795"/>
    <w:rsid w:val="00552C02"/>
    <w:rsid w:val="0055347E"/>
    <w:rsid w:val="0055368B"/>
    <w:rsid w:val="00553898"/>
    <w:rsid w:val="00553B63"/>
    <w:rsid w:val="00553CCB"/>
    <w:rsid w:val="00553DFF"/>
    <w:rsid w:val="00554A31"/>
    <w:rsid w:val="00555232"/>
    <w:rsid w:val="0055551B"/>
    <w:rsid w:val="005558E1"/>
    <w:rsid w:val="00555AD0"/>
    <w:rsid w:val="00555AF4"/>
    <w:rsid w:val="00555CD7"/>
    <w:rsid w:val="00555F75"/>
    <w:rsid w:val="0055611C"/>
    <w:rsid w:val="00556374"/>
    <w:rsid w:val="00556714"/>
    <w:rsid w:val="005568AD"/>
    <w:rsid w:val="0055699E"/>
    <w:rsid w:val="00556CAD"/>
    <w:rsid w:val="00556DC6"/>
    <w:rsid w:val="0055752E"/>
    <w:rsid w:val="00557CC6"/>
    <w:rsid w:val="00560DB0"/>
    <w:rsid w:val="005612C7"/>
    <w:rsid w:val="005613D8"/>
    <w:rsid w:val="005617F4"/>
    <w:rsid w:val="0056184F"/>
    <w:rsid w:val="005619A1"/>
    <w:rsid w:val="00561B62"/>
    <w:rsid w:val="00561E3E"/>
    <w:rsid w:val="00562090"/>
    <w:rsid w:val="00562314"/>
    <w:rsid w:val="00562794"/>
    <w:rsid w:val="00562A91"/>
    <w:rsid w:val="00562B33"/>
    <w:rsid w:val="00563004"/>
    <w:rsid w:val="005633BB"/>
    <w:rsid w:val="005638D9"/>
    <w:rsid w:val="005639C2"/>
    <w:rsid w:val="00563A0D"/>
    <w:rsid w:val="00563F8F"/>
    <w:rsid w:val="0056418A"/>
    <w:rsid w:val="00564FD3"/>
    <w:rsid w:val="00565065"/>
    <w:rsid w:val="0056530F"/>
    <w:rsid w:val="005653F9"/>
    <w:rsid w:val="00565620"/>
    <w:rsid w:val="00565702"/>
    <w:rsid w:val="00565AF2"/>
    <w:rsid w:val="00565F49"/>
    <w:rsid w:val="00566072"/>
    <w:rsid w:val="005665CB"/>
    <w:rsid w:val="005667FA"/>
    <w:rsid w:val="00566E0B"/>
    <w:rsid w:val="005673AC"/>
    <w:rsid w:val="00567708"/>
    <w:rsid w:val="00567882"/>
    <w:rsid w:val="00567AEB"/>
    <w:rsid w:val="00567B48"/>
    <w:rsid w:val="00567BE6"/>
    <w:rsid w:val="00567EA0"/>
    <w:rsid w:val="00570274"/>
    <w:rsid w:val="005706FA"/>
    <w:rsid w:val="00570B17"/>
    <w:rsid w:val="0057117D"/>
    <w:rsid w:val="00571391"/>
    <w:rsid w:val="005714CD"/>
    <w:rsid w:val="00571DE2"/>
    <w:rsid w:val="00572CF8"/>
    <w:rsid w:val="00572FE1"/>
    <w:rsid w:val="00572FE3"/>
    <w:rsid w:val="0057366F"/>
    <w:rsid w:val="00573672"/>
    <w:rsid w:val="00573747"/>
    <w:rsid w:val="005737A2"/>
    <w:rsid w:val="00573859"/>
    <w:rsid w:val="00573A34"/>
    <w:rsid w:val="0057431C"/>
    <w:rsid w:val="00574D2E"/>
    <w:rsid w:val="00574FD4"/>
    <w:rsid w:val="005754D0"/>
    <w:rsid w:val="00575590"/>
    <w:rsid w:val="00575652"/>
    <w:rsid w:val="0057580B"/>
    <w:rsid w:val="00576444"/>
    <w:rsid w:val="005764B6"/>
    <w:rsid w:val="00576A6F"/>
    <w:rsid w:val="00576A70"/>
    <w:rsid w:val="00577044"/>
    <w:rsid w:val="005805C1"/>
    <w:rsid w:val="00580635"/>
    <w:rsid w:val="00580712"/>
    <w:rsid w:val="005808A8"/>
    <w:rsid w:val="00580A02"/>
    <w:rsid w:val="00580A11"/>
    <w:rsid w:val="00580A29"/>
    <w:rsid w:val="00580DF0"/>
    <w:rsid w:val="00580EA3"/>
    <w:rsid w:val="005811AA"/>
    <w:rsid w:val="005812C7"/>
    <w:rsid w:val="005817D4"/>
    <w:rsid w:val="00581A01"/>
    <w:rsid w:val="00582386"/>
    <w:rsid w:val="005826E9"/>
    <w:rsid w:val="00582BD3"/>
    <w:rsid w:val="00582EB2"/>
    <w:rsid w:val="00582F16"/>
    <w:rsid w:val="005833DB"/>
    <w:rsid w:val="0058350A"/>
    <w:rsid w:val="005835FB"/>
    <w:rsid w:val="00583D15"/>
    <w:rsid w:val="00583F85"/>
    <w:rsid w:val="00583FAA"/>
    <w:rsid w:val="00583FEF"/>
    <w:rsid w:val="0058421C"/>
    <w:rsid w:val="0058483B"/>
    <w:rsid w:val="00584A35"/>
    <w:rsid w:val="00584BBB"/>
    <w:rsid w:val="00585673"/>
    <w:rsid w:val="00585FAA"/>
    <w:rsid w:val="005860C4"/>
    <w:rsid w:val="00586BB5"/>
    <w:rsid w:val="00586BE5"/>
    <w:rsid w:val="0058732F"/>
    <w:rsid w:val="0058759E"/>
    <w:rsid w:val="005877EB"/>
    <w:rsid w:val="00587BCD"/>
    <w:rsid w:val="00587C56"/>
    <w:rsid w:val="00590443"/>
    <w:rsid w:val="005905FA"/>
    <w:rsid w:val="00590759"/>
    <w:rsid w:val="005909A0"/>
    <w:rsid w:val="00590B27"/>
    <w:rsid w:val="00590E94"/>
    <w:rsid w:val="0059108E"/>
    <w:rsid w:val="00591EBA"/>
    <w:rsid w:val="00592096"/>
    <w:rsid w:val="00592227"/>
    <w:rsid w:val="00592649"/>
    <w:rsid w:val="005928F2"/>
    <w:rsid w:val="00592941"/>
    <w:rsid w:val="00592A31"/>
    <w:rsid w:val="00592AB5"/>
    <w:rsid w:val="00593495"/>
    <w:rsid w:val="0059356F"/>
    <w:rsid w:val="005938EA"/>
    <w:rsid w:val="00593996"/>
    <w:rsid w:val="00593B07"/>
    <w:rsid w:val="00594101"/>
    <w:rsid w:val="00594443"/>
    <w:rsid w:val="00594676"/>
    <w:rsid w:val="0059475F"/>
    <w:rsid w:val="005950C2"/>
    <w:rsid w:val="005951B5"/>
    <w:rsid w:val="00595543"/>
    <w:rsid w:val="005955EF"/>
    <w:rsid w:val="005956A9"/>
    <w:rsid w:val="00595B3E"/>
    <w:rsid w:val="0059641F"/>
    <w:rsid w:val="005966E4"/>
    <w:rsid w:val="00596B4F"/>
    <w:rsid w:val="00596BAE"/>
    <w:rsid w:val="00596DAD"/>
    <w:rsid w:val="00596E19"/>
    <w:rsid w:val="00596F02"/>
    <w:rsid w:val="0059709C"/>
    <w:rsid w:val="005A017E"/>
    <w:rsid w:val="005A01F6"/>
    <w:rsid w:val="005A031E"/>
    <w:rsid w:val="005A07E2"/>
    <w:rsid w:val="005A0A0A"/>
    <w:rsid w:val="005A128B"/>
    <w:rsid w:val="005A12F4"/>
    <w:rsid w:val="005A1E3F"/>
    <w:rsid w:val="005A1F0E"/>
    <w:rsid w:val="005A2615"/>
    <w:rsid w:val="005A2E48"/>
    <w:rsid w:val="005A30E8"/>
    <w:rsid w:val="005A3AAC"/>
    <w:rsid w:val="005A3CEA"/>
    <w:rsid w:val="005A462F"/>
    <w:rsid w:val="005A4AB4"/>
    <w:rsid w:val="005A4B97"/>
    <w:rsid w:val="005A4C3D"/>
    <w:rsid w:val="005A4E75"/>
    <w:rsid w:val="005A4FEF"/>
    <w:rsid w:val="005A56AC"/>
    <w:rsid w:val="005A5DAB"/>
    <w:rsid w:val="005A5EB4"/>
    <w:rsid w:val="005A621D"/>
    <w:rsid w:val="005A63CE"/>
    <w:rsid w:val="005A6884"/>
    <w:rsid w:val="005A6BA5"/>
    <w:rsid w:val="005A6CB4"/>
    <w:rsid w:val="005A6FDC"/>
    <w:rsid w:val="005A7275"/>
    <w:rsid w:val="005A7A0F"/>
    <w:rsid w:val="005A7C5A"/>
    <w:rsid w:val="005A7CEC"/>
    <w:rsid w:val="005A7F0C"/>
    <w:rsid w:val="005A7FCA"/>
    <w:rsid w:val="005B0013"/>
    <w:rsid w:val="005B0524"/>
    <w:rsid w:val="005B0543"/>
    <w:rsid w:val="005B069F"/>
    <w:rsid w:val="005B0A8E"/>
    <w:rsid w:val="005B0AC5"/>
    <w:rsid w:val="005B0B53"/>
    <w:rsid w:val="005B12D2"/>
    <w:rsid w:val="005B1EDD"/>
    <w:rsid w:val="005B23F1"/>
    <w:rsid w:val="005B290D"/>
    <w:rsid w:val="005B2AF7"/>
    <w:rsid w:val="005B3075"/>
    <w:rsid w:val="005B3758"/>
    <w:rsid w:val="005B388A"/>
    <w:rsid w:val="005B3A00"/>
    <w:rsid w:val="005B3A02"/>
    <w:rsid w:val="005B3AB6"/>
    <w:rsid w:val="005B3AE0"/>
    <w:rsid w:val="005B4B2C"/>
    <w:rsid w:val="005B4D6F"/>
    <w:rsid w:val="005B5E72"/>
    <w:rsid w:val="005B61C8"/>
    <w:rsid w:val="005B6266"/>
    <w:rsid w:val="005B681B"/>
    <w:rsid w:val="005B6E69"/>
    <w:rsid w:val="005B6FDC"/>
    <w:rsid w:val="005B701B"/>
    <w:rsid w:val="005B7042"/>
    <w:rsid w:val="005B722E"/>
    <w:rsid w:val="005B78B8"/>
    <w:rsid w:val="005B78BA"/>
    <w:rsid w:val="005B7B1E"/>
    <w:rsid w:val="005C0360"/>
    <w:rsid w:val="005C0B10"/>
    <w:rsid w:val="005C0C6B"/>
    <w:rsid w:val="005C0E9F"/>
    <w:rsid w:val="005C0F23"/>
    <w:rsid w:val="005C1C9F"/>
    <w:rsid w:val="005C206C"/>
    <w:rsid w:val="005C2BC4"/>
    <w:rsid w:val="005C309B"/>
    <w:rsid w:val="005C366F"/>
    <w:rsid w:val="005C3BF8"/>
    <w:rsid w:val="005C465D"/>
    <w:rsid w:val="005C46C0"/>
    <w:rsid w:val="005C4827"/>
    <w:rsid w:val="005C4C4B"/>
    <w:rsid w:val="005C50B9"/>
    <w:rsid w:val="005C51BE"/>
    <w:rsid w:val="005C51F7"/>
    <w:rsid w:val="005C559D"/>
    <w:rsid w:val="005C595C"/>
    <w:rsid w:val="005C5C2A"/>
    <w:rsid w:val="005C60E0"/>
    <w:rsid w:val="005C6BFA"/>
    <w:rsid w:val="005C6DD5"/>
    <w:rsid w:val="005C6E4B"/>
    <w:rsid w:val="005C78AD"/>
    <w:rsid w:val="005D046E"/>
    <w:rsid w:val="005D0584"/>
    <w:rsid w:val="005D05A9"/>
    <w:rsid w:val="005D0BC0"/>
    <w:rsid w:val="005D0C12"/>
    <w:rsid w:val="005D0F8E"/>
    <w:rsid w:val="005D112A"/>
    <w:rsid w:val="005D1523"/>
    <w:rsid w:val="005D1940"/>
    <w:rsid w:val="005D1B36"/>
    <w:rsid w:val="005D1C38"/>
    <w:rsid w:val="005D1C44"/>
    <w:rsid w:val="005D1D2E"/>
    <w:rsid w:val="005D2249"/>
    <w:rsid w:val="005D284A"/>
    <w:rsid w:val="005D2B52"/>
    <w:rsid w:val="005D2F01"/>
    <w:rsid w:val="005D324A"/>
    <w:rsid w:val="005D340B"/>
    <w:rsid w:val="005D3909"/>
    <w:rsid w:val="005D3B5E"/>
    <w:rsid w:val="005D3D3D"/>
    <w:rsid w:val="005D3F7A"/>
    <w:rsid w:val="005D4022"/>
    <w:rsid w:val="005D4541"/>
    <w:rsid w:val="005D4729"/>
    <w:rsid w:val="005D48D7"/>
    <w:rsid w:val="005D48EC"/>
    <w:rsid w:val="005D4D86"/>
    <w:rsid w:val="005D4DE1"/>
    <w:rsid w:val="005D546D"/>
    <w:rsid w:val="005D5584"/>
    <w:rsid w:val="005D562D"/>
    <w:rsid w:val="005D6500"/>
    <w:rsid w:val="005D6715"/>
    <w:rsid w:val="005D6906"/>
    <w:rsid w:val="005D6C5F"/>
    <w:rsid w:val="005D6F5F"/>
    <w:rsid w:val="005D712A"/>
    <w:rsid w:val="005D7618"/>
    <w:rsid w:val="005D7CA3"/>
    <w:rsid w:val="005E020D"/>
    <w:rsid w:val="005E0212"/>
    <w:rsid w:val="005E06DB"/>
    <w:rsid w:val="005E095F"/>
    <w:rsid w:val="005E0CF8"/>
    <w:rsid w:val="005E0F58"/>
    <w:rsid w:val="005E11FE"/>
    <w:rsid w:val="005E159A"/>
    <w:rsid w:val="005E20AE"/>
    <w:rsid w:val="005E20B1"/>
    <w:rsid w:val="005E210A"/>
    <w:rsid w:val="005E21E8"/>
    <w:rsid w:val="005E225E"/>
    <w:rsid w:val="005E2289"/>
    <w:rsid w:val="005E238D"/>
    <w:rsid w:val="005E250D"/>
    <w:rsid w:val="005E265A"/>
    <w:rsid w:val="005E268A"/>
    <w:rsid w:val="005E2AAD"/>
    <w:rsid w:val="005E2CC4"/>
    <w:rsid w:val="005E3011"/>
    <w:rsid w:val="005E353C"/>
    <w:rsid w:val="005E356A"/>
    <w:rsid w:val="005E3666"/>
    <w:rsid w:val="005E3811"/>
    <w:rsid w:val="005E3912"/>
    <w:rsid w:val="005E3991"/>
    <w:rsid w:val="005E3C71"/>
    <w:rsid w:val="005E42EF"/>
    <w:rsid w:val="005E435C"/>
    <w:rsid w:val="005E48D7"/>
    <w:rsid w:val="005E4DF6"/>
    <w:rsid w:val="005E4EFF"/>
    <w:rsid w:val="005E566F"/>
    <w:rsid w:val="005E5AF1"/>
    <w:rsid w:val="005E5F23"/>
    <w:rsid w:val="005E5F3C"/>
    <w:rsid w:val="005E618F"/>
    <w:rsid w:val="005E65E6"/>
    <w:rsid w:val="005E67FB"/>
    <w:rsid w:val="005E6BFE"/>
    <w:rsid w:val="005E70C4"/>
    <w:rsid w:val="005E710C"/>
    <w:rsid w:val="005E736E"/>
    <w:rsid w:val="005E7AD6"/>
    <w:rsid w:val="005E7C4E"/>
    <w:rsid w:val="005E7DEA"/>
    <w:rsid w:val="005F0823"/>
    <w:rsid w:val="005F0893"/>
    <w:rsid w:val="005F0D3B"/>
    <w:rsid w:val="005F10E0"/>
    <w:rsid w:val="005F14F6"/>
    <w:rsid w:val="005F1632"/>
    <w:rsid w:val="005F1A08"/>
    <w:rsid w:val="005F1F8D"/>
    <w:rsid w:val="005F2013"/>
    <w:rsid w:val="005F2B60"/>
    <w:rsid w:val="005F2E04"/>
    <w:rsid w:val="005F2E7C"/>
    <w:rsid w:val="005F2F9C"/>
    <w:rsid w:val="005F3009"/>
    <w:rsid w:val="005F3087"/>
    <w:rsid w:val="005F3123"/>
    <w:rsid w:val="005F344C"/>
    <w:rsid w:val="005F3601"/>
    <w:rsid w:val="005F3796"/>
    <w:rsid w:val="005F3869"/>
    <w:rsid w:val="005F3CC1"/>
    <w:rsid w:val="005F3FF6"/>
    <w:rsid w:val="005F4452"/>
    <w:rsid w:val="005F44BA"/>
    <w:rsid w:val="005F48D2"/>
    <w:rsid w:val="005F4CFE"/>
    <w:rsid w:val="005F527C"/>
    <w:rsid w:val="005F5B20"/>
    <w:rsid w:val="005F6044"/>
    <w:rsid w:val="005F61D5"/>
    <w:rsid w:val="005F6565"/>
    <w:rsid w:val="005F6812"/>
    <w:rsid w:val="005F6931"/>
    <w:rsid w:val="005F6A28"/>
    <w:rsid w:val="005F6AE2"/>
    <w:rsid w:val="005F6CB4"/>
    <w:rsid w:val="005F6CF4"/>
    <w:rsid w:val="005F703E"/>
    <w:rsid w:val="005F72DE"/>
    <w:rsid w:val="005F75F8"/>
    <w:rsid w:val="005F7632"/>
    <w:rsid w:val="00600214"/>
    <w:rsid w:val="0060052B"/>
    <w:rsid w:val="00600A39"/>
    <w:rsid w:val="00600B71"/>
    <w:rsid w:val="00600E1C"/>
    <w:rsid w:val="00600EF7"/>
    <w:rsid w:val="00600F48"/>
    <w:rsid w:val="00601548"/>
    <w:rsid w:val="006015DC"/>
    <w:rsid w:val="00601811"/>
    <w:rsid w:val="00601BE8"/>
    <w:rsid w:val="00601FA0"/>
    <w:rsid w:val="0060216F"/>
    <w:rsid w:val="0060217D"/>
    <w:rsid w:val="006022EC"/>
    <w:rsid w:val="006024D9"/>
    <w:rsid w:val="00603261"/>
    <w:rsid w:val="006035BD"/>
    <w:rsid w:val="006039E2"/>
    <w:rsid w:val="00604004"/>
    <w:rsid w:val="00604168"/>
    <w:rsid w:val="006042AE"/>
    <w:rsid w:val="006042D2"/>
    <w:rsid w:val="00604BBE"/>
    <w:rsid w:val="00605000"/>
    <w:rsid w:val="00605114"/>
    <w:rsid w:val="006051F3"/>
    <w:rsid w:val="00605837"/>
    <w:rsid w:val="00605B3C"/>
    <w:rsid w:val="006061F8"/>
    <w:rsid w:val="006063E1"/>
    <w:rsid w:val="00606ABB"/>
    <w:rsid w:val="006071A3"/>
    <w:rsid w:val="006079D4"/>
    <w:rsid w:val="00607A0E"/>
    <w:rsid w:val="00607C7D"/>
    <w:rsid w:val="00607EEA"/>
    <w:rsid w:val="00607F4C"/>
    <w:rsid w:val="006109C8"/>
    <w:rsid w:val="00610B78"/>
    <w:rsid w:val="00610BB2"/>
    <w:rsid w:val="00610CFC"/>
    <w:rsid w:val="00610ECB"/>
    <w:rsid w:val="006116EE"/>
    <w:rsid w:val="00611771"/>
    <w:rsid w:val="006117F6"/>
    <w:rsid w:val="00611B33"/>
    <w:rsid w:val="0061204F"/>
    <w:rsid w:val="006129A6"/>
    <w:rsid w:val="00612A16"/>
    <w:rsid w:val="00612BD0"/>
    <w:rsid w:val="00612DB0"/>
    <w:rsid w:val="006130AD"/>
    <w:rsid w:val="006136CC"/>
    <w:rsid w:val="00613B87"/>
    <w:rsid w:val="006140CD"/>
    <w:rsid w:val="006142C5"/>
    <w:rsid w:val="006145AB"/>
    <w:rsid w:val="006151B0"/>
    <w:rsid w:val="00615789"/>
    <w:rsid w:val="00615A4C"/>
    <w:rsid w:val="00615BDB"/>
    <w:rsid w:val="00615DB2"/>
    <w:rsid w:val="00615DC3"/>
    <w:rsid w:val="00615E10"/>
    <w:rsid w:val="0061677F"/>
    <w:rsid w:val="0061690E"/>
    <w:rsid w:val="00616B58"/>
    <w:rsid w:val="00616E06"/>
    <w:rsid w:val="0061751F"/>
    <w:rsid w:val="00617789"/>
    <w:rsid w:val="00617947"/>
    <w:rsid w:val="00617C00"/>
    <w:rsid w:val="00617D69"/>
    <w:rsid w:val="00617F2C"/>
    <w:rsid w:val="00620716"/>
    <w:rsid w:val="00620C8C"/>
    <w:rsid w:val="00620CA3"/>
    <w:rsid w:val="006211CD"/>
    <w:rsid w:val="00621C9C"/>
    <w:rsid w:val="0062203F"/>
    <w:rsid w:val="006221A3"/>
    <w:rsid w:val="006221B9"/>
    <w:rsid w:val="0062225B"/>
    <w:rsid w:val="006222F4"/>
    <w:rsid w:val="0062288B"/>
    <w:rsid w:val="006228B3"/>
    <w:rsid w:val="006228E7"/>
    <w:rsid w:val="00622ABB"/>
    <w:rsid w:val="00622B19"/>
    <w:rsid w:val="00622BA0"/>
    <w:rsid w:val="00622D5E"/>
    <w:rsid w:val="00623595"/>
    <w:rsid w:val="00623FE9"/>
    <w:rsid w:val="00623FFB"/>
    <w:rsid w:val="00624177"/>
    <w:rsid w:val="00624362"/>
    <w:rsid w:val="00624C33"/>
    <w:rsid w:val="00624DFD"/>
    <w:rsid w:val="0062563C"/>
    <w:rsid w:val="006258B3"/>
    <w:rsid w:val="00625B65"/>
    <w:rsid w:val="00625C9E"/>
    <w:rsid w:val="0062602D"/>
    <w:rsid w:val="006262BF"/>
    <w:rsid w:val="006263A2"/>
    <w:rsid w:val="00626ABC"/>
    <w:rsid w:val="00626CB7"/>
    <w:rsid w:val="00626D07"/>
    <w:rsid w:val="00626F0F"/>
    <w:rsid w:val="006270EA"/>
    <w:rsid w:val="00627206"/>
    <w:rsid w:val="0062750A"/>
    <w:rsid w:val="006275F5"/>
    <w:rsid w:val="00627664"/>
    <w:rsid w:val="00627A4F"/>
    <w:rsid w:val="00627EDC"/>
    <w:rsid w:val="00627FBE"/>
    <w:rsid w:val="006306D0"/>
    <w:rsid w:val="00630955"/>
    <w:rsid w:val="00630D95"/>
    <w:rsid w:val="00631241"/>
    <w:rsid w:val="006312C8"/>
    <w:rsid w:val="0063178A"/>
    <w:rsid w:val="00631D2B"/>
    <w:rsid w:val="00632391"/>
    <w:rsid w:val="00632F86"/>
    <w:rsid w:val="00632FC4"/>
    <w:rsid w:val="00633087"/>
    <w:rsid w:val="006336D4"/>
    <w:rsid w:val="006339AC"/>
    <w:rsid w:val="00633A90"/>
    <w:rsid w:val="0063481F"/>
    <w:rsid w:val="0063490C"/>
    <w:rsid w:val="00634991"/>
    <w:rsid w:val="00634AB4"/>
    <w:rsid w:val="00634C3A"/>
    <w:rsid w:val="006354CD"/>
    <w:rsid w:val="006358EA"/>
    <w:rsid w:val="00635E86"/>
    <w:rsid w:val="00635F4A"/>
    <w:rsid w:val="00636042"/>
    <w:rsid w:val="00636A32"/>
    <w:rsid w:val="00636D19"/>
    <w:rsid w:val="00637193"/>
    <w:rsid w:val="00637281"/>
    <w:rsid w:val="006374DE"/>
    <w:rsid w:val="006375DB"/>
    <w:rsid w:val="0063766A"/>
    <w:rsid w:val="006377B0"/>
    <w:rsid w:val="0063789F"/>
    <w:rsid w:val="00637A5B"/>
    <w:rsid w:val="00640656"/>
    <w:rsid w:val="00640E00"/>
    <w:rsid w:val="0064129E"/>
    <w:rsid w:val="006412CE"/>
    <w:rsid w:val="0064196C"/>
    <w:rsid w:val="0064264E"/>
    <w:rsid w:val="006428E8"/>
    <w:rsid w:val="0064291D"/>
    <w:rsid w:val="00642BCC"/>
    <w:rsid w:val="00642C83"/>
    <w:rsid w:val="006434C5"/>
    <w:rsid w:val="00643A0E"/>
    <w:rsid w:val="00643B58"/>
    <w:rsid w:val="00643CFF"/>
    <w:rsid w:val="006440C1"/>
    <w:rsid w:val="006444B2"/>
    <w:rsid w:val="006447ED"/>
    <w:rsid w:val="00644BE7"/>
    <w:rsid w:val="00644D1A"/>
    <w:rsid w:val="00644D23"/>
    <w:rsid w:val="00645104"/>
    <w:rsid w:val="00645763"/>
    <w:rsid w:val="00645826"/>
    <w:rsid w:val="00645A1E"/>
    <w:rsid w:val="00645B0F"/>
    <w:rsid w:val="00645DF4"/>
    <w:rsid w:val="006463B2"/>
    <w:rsid w:val="00646420"/>
    <w:rsid w:val="00646DCA"/>
    <w:rsid w:val="00646F14"/>
    <w:rsid w:val="00647267"/>
    <w:rsid w:val="0064735F"/>
    <w:rsid w:val="00647B5E"/>
    <w:rsid w:val="00647C24"/>
    <w:rsid w:val="006500BF"/>
    <w:rsid w:val="006507B5"/>
    <w:rsid w:val="006508F2"/>
    <w:rsid w:val="006509ED"/>
    <w:rsid w:val="00650A22"/>
    <w:rsid w:val="00650C74"/>
    <w:rsid w:val="00650CF0"/>
    <w:rsid w:val="0065111A"/>
    <w:rsid w:val="006516A8"/>
    <w:rsid w:val="00651797"/>
    <w:rsid w:val="006517B8"/>
    <w:rsid w:val="00651B3A"/>
    <w:rsid w:val="00651D7C"/>
    <w:rsid w:val="00652301"/>
    <w:rsid w:val="00652544"/>
    <w:rsid w:val="00652EB8"/>
    <w:rsid w:val="0065325E"/>
    <w:rsid w:val="006534A0"/>
    <w:rsid w:val="006536F7"/>
    <w:rsid w:val="00653C3E"/>
    <w:rsid w:val="00654029"/>
    <w:rsid w:val="00654072"/>
    <w:rsid w:val="00654994"/>
    <w:rsid w:val="00654E37"/>
    <w:rsid w:val="00654F9B"/>
    <w:rsid w:val="00655138"/>
    <w:rsid w:val="006552DE"/>
    <w:rsid w:val="0065544A"/>
    <w:rsid w:val="00655879"/>
    <w:rsid w:val="006559DC"/>
    <w:rsid w:val="00655B81"/>
    <w:rsid w:val="006560F8"/>
    <w:rsid w:val="00656556"/>
    <w:rsid w:val="00656A87"/>
    <w:rsid w:val="00656B52"/>
    <w:rsid w:val="006573CD"/>
    <w:rsid w:val="006574D1"/>
    <w:rsid w:val="0065750A"/>
    <w:rsid w:val="00657675"/>
    <w:rsid w:val="006579BD"/>
    <w:rsid w:val="00657C39"/>
    <w:rsid w:val="00657D34"/>
    <w:rsid w:val="00660058"/>
    <w:rsid w:val="006602BF"/>
    <w:rsid w:val="006608F2"/>
    <w:rsid w:val="0066091B"/>
    <w:rsid w:val="006609A7"/>
    <w:rsid w:val="00660BF1"/>
    <w:rsid w:val="00660F8C"/>
    <w:rsid w:val="0066108C"/>
    <w:rsid w:val="00661165"/>
    <w:rsid w:val="0066145E"/>
    <w:rsid w:val="0066147C"/>
    <w:rsid w:val="0066162F"/>
    <w:rsid w:val="00661EA1"/>
    <w:rsid w:val="00661F09"/>
    <w:rsid w:val="0066244C"/>
    <w:rsid w:val="0066245D"/>
    <w:rsid w:val="0066258F"/>
    <w:rsid w:val="006625D3"/>
    <w:rsid w:val="00662676"/>
    <w:rsid w:val="00662A61"/>
    <w:rsid w:val="00662AA2"/>
    <w:rsid w:val="00662B17"/>
    <w:rsid w:val="00662D90"/>
    <w:rsid w:val="00663545"/>
    <w:rsid w:val="00663591"/>
    <w:rsid w:val="00663C66"/>
    <w:rsid w:val="00663CD7"/>
    <w:rsid w:val="00664325"/>
    <w:rsid w:val="006648D1"/>
    <w:rsid w:val="00664962"/>
    <w:rsid w:val="006649FB"/>
    <w:rsid w:val="00664CEF"/>
    <w:rsid w:val="00664D2F"/>
    <w:rsid w:val="00665374"/>
    <w:rsid w:val="006654C4"/>
    <w:rsid w:val="0066554B"/>
    <w:rsid w:val="006655A7"/>
    <w:rsid w:val="00666272"/>
    <w:rsid w:val="00666A07"/>
    <w:rsid w:val="00666EDD"/>
    <w:rsid w:val="00666F13"/>
    <w:rsid w:val="00667153"/>
    <w:rsid w:val="006676F9"/>
    <w:rsid w:val="00667830"/>
    <w:rsid w:val="00667BCE"/>
    <w:rsid w:val="00667E29"/>
    <w:rsid w:val="00667E9D"/>
    <w:rsid w:val="00670020"/>
    <w:rsid w:val="006704C3"/>
    <w:rsid w:val="00670930"/>
    <w:rsid w:val="00670AB8"/>
    <w:rsid w:val="00670E97"/>
    <w:rsid w:val="00670EDA"/>
    <w:rsid w:val="00671168"/>
    <w:rsid w:val="0067124D"/>
    <w:rsid w:val="006712B4"/>
    <w:rsid w:val="00671397"/>
    <w:rsid w:val="0067157B"/>
    <w:rsid w:val="006716F7"/>
    <w:rsid w:val="00671798"/>
    <w:rsid w:val="0067208F"/>
    <w:rsid w:val="00672370"/>
    <w:rsid w:val="0067276E"/>
    <w:rsid w:val="0067286E"/>
    <w:rsid w:val="006729DE"/>
    <w:rsid w:val="00672D25"/>
    <w:rsid w:val="00672DC9"/>
    <w:rsid w:val="006739D2"/>
    <w:rsid w:val="00673C07"/>
    <w:rsid w:val="00673DC6"/>
    <w:rsid w:val="00673ECC"/>
    <w:rsid w:val="00673FC8"/>
    <w:rsid w:val="00674382"/>
    <w:rsid w:val="006743A8"/>
    <w:rsid w:val="00674817"/>
    <w:rsid w:val="00674AD5"/>
    <w:rsid w:val="00674B76"/>
    <w:rsid w:val="00674F9E"/>
    <w:rsid w:val="00674FBC"/>
    <w:rsid w:val="0067504D"/>
    <w:rsid w:val="00675B6A"/>
    <w:rsid w:val="00675C22"/>
    <w:rsid w:val="00675F38"/>
    <w:rsid w:val="006762E7"/>
    <w:rsid w:val="006764DD"/>
    <w:rsid w:val="006764E9"/>
    <w:rsid w:val="006767BC"/>
    <w:rsid w:val="00677354"/>
    <w:rsid w:val="006802EC"/>
    <w:rsid w:val="00680567"/>
    <w:rsid w:val="00680BD6"/>
    <w:rsid w:val="00680E3D"/>
    <w:rsid w:val="00680E6A"/>
    <w:rsid w:val="0068101A"/>
    <w:rsid w:val="006818EC"/>
    <w:rsid w:val="006819EF"/>
    <w:rsid w:val="00681CFD"/>
    <w:rsid w:val="00681E32"/>
    <w:rsid w:val="00681E77"/>
    <w:rsid w:val="00681E79"/>
    <w:rsid w:val="00682071"/>
    <w:rsid w:val="00682549"/>
    <w:rsid w:val="00682BE7"/>
    <w:rsid w:val="00682F8D"/>
    <w:rsid w:val="00682F8F"/>
    <w:rsid w:val="006838F8"/>
    <w:rsid w:val="00684F6C"/>
    <w:rsid w:val="0068519D"/>
    <w:rsid w:val="00685527"/>
    <w:rsid w:val="006856C3"/>
    <w:rsid w:val="0068582B"/>
    <w:rsid w:val="0068586E"/>
    <w:rsid w:val="00685BBB"/>
    <w:rsid w:val="00685CE7"/>
    <w:rsid w:val="00686880"/>
    <w:rsid w:val="00686963"/>
    <w:rsid w:val="00686BBC"/>
    <w:rsid w:val="00686BC2"/>
    <w:rsid w:val="006872EA"/>
    <w:rsid w:val="0068739D"/>
    <w:rsid w:val="00687414"/>
    <w:rsid w:val="00687590"/>
    <w:rsid w:val="0068768B"/>
    <w:rsid w:val="006876B2"/>
    <w:rsid w:val="006876E3"/>
    <w:rsid w:val="0068776A"/>
    <w:rsid w:val="00687924"/>
    <w:rsid w:val="006900B6"/>
    <w:rsid w:val="0069020B"/>
    <w:rsid w:val="00690292"/>
    <w:rsid w:val="00690CF3"/>
    <w:rsid w:val="00690D14"/>
    <w:rsid w:val="00690E1D"/>
    <w:rsid w:val="0069106D"/>
    <w:rsid w:val="006911BF"/>
    <w:rsid w:val="00691888"/>
    <w:rsid w:val="00692004"/>
    <w:rsid w:val="00692343"/>
    <w:rsid w:val="0069247D"/>
    <w:rsid w:val="006924B2"/>
    <w:rsid w:val="006925CA"/>
    <w:rsid w:val="0069275F"/>
    <w:rsid w:val="006928EB"/>
    <w:rsid w:val="00692EA8"/>
    <w:rsid w:val="0069320B"/>
    <w:rsid w:val="0069337E"/>
    <w:rsid w:val="0069338B"/>
    <w:rsid w:val="006936CA"/>
    <w:rsid w:val="00693812"/>
    <w:rsid w:val="00693C55"/>
    <w:rsid w:val="00693EEF"/>
    <w:rsid w:val="00694571"/>
    <w:rsid w:val="00694A42"/>
    <w:rsid w:val="00694A6D"/>
    <w:rsid w:val="00694C22"/>
    <w:rsid w:val="00694E39"/>
    <w:rsid w:val="0069515D"/>
    <w:rsid w:val="00695395"/>
    <w:rsid w:val="00695720"/>
    <w:rsid w:val="00695CAC"/>
    <w:rsid w:val="00695DD9"/>
    <w:rsid w:val="00695EA0"/>
    <w:rsid w:val="00696354"/>
    <w:rsid w:val="006967F2"/>
    <w:rsid w:val="00696BF0"/>
    <w:rsid w:val="00697082"/>
    <w:rsid w:val="006971C7"/>
    <w:rsid w:val="00697866"/>
    <w:rsid w:val="006A0AF8"/>
    <w:rsid w:val="006A0C49"/>
    <w:rsid w:val="006A0E71"/>
    <w:rsid w:val="006A0F56"/>
    <w:rsid w:val="006A10BD"/>
    <w:rsid w:val="006A12A7"/>
    <w:rsid w:val="006A1511"/>
    <w:rsid w:val="006A1E6C"/>
    <w:rsid w:val="006A271D"/>
    <w:rsid w:val="006A2744"/>
    <w:rsid w:val="006A2B53"/>
    <w:rsid w:val="006A2CBB"/>
    <w:rsid w:val="006A33E6"/>
    <w:rsid w:val="006A366A"/>
    <w:rsid w:val="006A36BD"/>
    <w:rsid w:val="006A3F9A"/>
    <w:rsid w:val="006A4587"/>
    <w:rsid w:val="006A4799"/>
    <w:rsid w:val="006A5272"/>
    <w:rsid w:val="006A529F"/>
    <w:rsid w:val="006A559C"/>
    <w:rsid w:val="006A5C00"/>
    <w:rsid w:val="006A63BE"/>
    <w:rsid w:val="006A649F"/>
    <w:rsid w:val="006A66E9"/>
    <w:rsid w:val="006A6917"/>
    <w:rsid w:val="006A6C4C"/>
    <w:rsid w:val="006A7031"/>
    <w:rsid w:val="006A73AC"/>
    <w:rsid w:val="006A7569"/>
    <w:rsid w:val="006A799C"/>
    <w:rsid w:val="006A7B4C"/>
    <w:rsid w:val="006A7E27"/>
    <w:rsid w:val="006A7F93"/>
    <w:rsid w:val="006B0577"/>
    <w:rsid w:val="006B06FA"/>
    <w:rsid w:val="006B07C1"/>
    <w:rsid w:val="006B0C84"/>
    <w:rsid w:val="006B0DBE"/>
    <w:rsid w:val="006B132D"/>
    <w:rsid w:val="006B1453"/>
    <w:rsid w:val="006B15D0"/>
    <w:rsid w:val="006B1740"/>
    <w:rsid w:val="006B1A3D"/>
    <w:rsid w:val="006B1A68"/>
    <w:rsid w:val="006B1F17"/>
    <w:rsid w:val="006B1FB8"/>
    <w:rsid w:val="006B1FC2"/>
    <w:rsid w:val="006B2382"/>
    <w:rsid w:val="006B25D7"/>
    <w:rsid w:val="006B28E3"/>
    <w:rsid w:val="006B29E7"/>
    <w:rsid w:val="006B3940"/>
    <w:rsid w:val="006B3A80"/>
    <w:rsid w:val="006B3AD8"/>
    <w:rsid w:val="006B3BBA"/>
    <w:rsid w:val="006B3F53"/>
    <w:rsid w:val="006B4255"/>
    <w:rsid w:val="006B4282"/>
    <w:rsid w:val="006B444F"/>
    <w:rsid w:val="006B4476"/>
    <w:rsid w:val="006B4C61"/>
    <w:rsid w:val="006B4CE1"/>
    <w:rsid w:val="006B5155"/>
    <w:rsid w:val="006B532E"/>
    <w:rsid w:val="006B5876"/>
    <w:rsid w:val="006B5A67"/>
    <w:rsid w:val="006B5B65"/>
    <w:rsid w:val="006B5C3F"/>
    <w:rsid w:val="006B620A"/>
    <w:rsid w:val="006B6D1D"/>
    <w:rsid w:val="006B71AB"/>
    <w:rsid w:val="006B7207"/>
    <w:rsid w:val="006B77D7"/>
    <w:rsid w:val="006B7E46"/>
    <w:rsid w:val="006B7F65"/>
    <w:rsid w:val="006C0892"/>
    <w:rsid w:val="006C0CBE"/>
    <w:rsid w:val="006C1614"/>
    <w:rsid w:val="006C1648"/>
    <w:rsid w:val="006C1769"/>
    <w:rsid w:val="006C1ED9"/>
    <w:rsid w:val="006C21C1"/>
    <w:rsid w:val="006C230F"/>
    <w:rsid w:val="006C2977"/>
    <w:rsid w:val="006C2DFF"/>
    <w:rsid w:val="006C303D"/>
    <w:rsid w:val="006C37F8"/>
    <w:rsid w:val="006C39C1"/>
    <w:rsid w:val="006C3D7F"/>
    <w:rsid w:val="006C418D"/>
    <w:rsid w:val="006C41AC"/>
    <w:rsid w:val="006C430D"/>
    <w:rsid w:val="006C449D"/>
    <w:rsid w:val="006C4A58"/>
    <w:rsid w:val="006C4DAD"/>
    <w:rsid w:val="006C5135"/>
    <w:rsid w:val="006C54D1"/>
    <w:rsid w:val="006C587C"/>
    <w:rsid w:val="006C5965"/>
    <w:rsid w:val="006C5A26"/>
    <w:rsid w:val="006C5A35"/>
    <w:rsid w:val="006C5AE5"/>
    <w:rsid w:val="006C5EC0"/>
    <w:rsid w:val="006C5ED0"/>
    <w:rsid w:val="006C5F2A"/>
    <w:rsid w:val="006C608D"/>
    <w:rsid w:val="006C6652"/>
    <w:rsid w:val="006C66C6"/>
    <w:rsid w:val="006C6712"/>
    <w:rsid w:val="006C693A"/>
    <w:rsid w:val="006C6BD9"/>
    <w:rsid w:val="006C6D7E"/>
    <w:rsid w:val="006C7122"/>
    <w:rsid w:val="006C7331"/>
    <w:rsid w:val="006C74EE"/>
    <w:rsid w:val="006C78F1"/>
    <w:rsid w:val="006C7C60"/>
    <w:rsid w:val="006C7D21"/>
    <w:rsid w:val="006D0285"/>
    <w:rsid w:val="006D15E5"/>
    <w:rsid w:val="006D1896"/>
    <w:rsid w:val="006D1A5A"/>
    <w:rsid w:val="006D1E0D"/>
    <w:rsid w:val="006D2133"/>
    <w:rsid w:val="006D22F2"/>
    <w:rsid w:val="006D2845"/>
    <w:rsid w:val="006D3258"/>
    <w:rsid w:val="006D32B4"/>
    <w:rsid w:val="006D3A5A"/>
    <w:rsid w:val="006D3B22"/>
    <w:rsid w:val="006D3B3D"/>
    <w:rsid w:val="006D3EFE"/>
    <w:rsid w:val="006D423C"/>
    <w:rsid w:val="006D4600"/>
    <w:rsid w:val="006D47CF"/>
    <w:rsid w:val="006D5085"/>
    <w:rsid w:val="006D5DD7"/>
    <w:rsid w:val="006D6039"/>
    <w:rsid w:val="006D64A9"/>
    <w:rsid w:val="006D687C"/>
    <w:rsid w:val="006D6A63"/>
    <w:rsid w:val="006D6A9A"/>
    <w:rsid w:val="006D6ACC"/>
    <w:rsid w:val="006D6D04"/>
    <w:rsid w:val="006D710F"/>
    <w:rsid w:val="006D715D"/>
    <w:rsid w:val="006D746D"/>
    <w:rsid w:val="006D7661"/>
    <w:rsid w:val="006D7724"/>
    <w:rsid w:val="006D7743"/>
    <w:rsid w:val="006D7F26"/>
    <w:rsid w:val="006E0010"/>
    <w:rsid w:val="006E05A7"/>
    <w:rsid w:val="006E0740"/>
    <w:rsid w:val="006E0BE3"/>
    <w:rsid w:val="006E0CE0"/>
    <w:rsid w:val="006E0D26"/>
    <w:rsid w:val="006E0EA0"/>
    <w:rsid w:val="006E118E"/>
    <w:rsid w:val="006E122F"/>
    <w:rsid w:val="006E141B"/>
    <w:rsid w:val="006E1480"/>
    <w:rsid w:val="006E1C05"/>
    <w:rsid w:val="006E27D7"/>
    <w:rsid w:val="006E281C"/>
    <w:rsid w:val="006E2A76"/>
    <w:rsid w:val="006E2B81"/>
    <w:rsid w:val="006E2BAF"/>
    <w:rsid w:val="006E2D10"/>
    <w:rsid w:val="006E3276"/>
    <w:rsid w:val="006E32AA"/>
    <w:rsid w:val="006E3A3C"/>
    <w:rsid w:val="006E3CA8"/>
    <w:rsid w:val="006E3E5F"/>
    <w:rsid w:val="006E4334"/>
    <w:rsid w:val="006E4802"/>
    <w:rsid w:val="006E4DD2"/>
    <w:rsid w:val="006E5140"/>
    <w:rsid w:val="006E565C"/>
    <w:rsid w:val="006E572C"/>
    <w:rsid w:val="006E5767"/>
    <w:rsid w:val="006E5BB0"/>
    <w:rsid w:val="006E5BF0"/>
    <w:rsid w:val="006E5C36"/>
    <w:rsid w:val="006E5F0D"/>
    <w:rsid w:val="006E6061"/>
    <w:rsid w:val="006E6367"/>
    <w:rsid w:val="006E6931"/>
    <w:rsid w:val="006E6B12"/>
    <w:rsid w:val="006E73FF"/>
    <w:rsid w:val="006E7B63"/>
    <w:rsid w:val="006E7DE0"/>
    <w:rsid w:val="006F07D6"/>
    <w:rsid w:val="006F07DD"/>
    <w:rsid w:val="006F0858"/>
    <w:rsid w:val="006F103D"/>
    <w:rsid w:val="006F11F2"/>
    <w:rsid w:val="006F179C"/>
    <w:rsid w:val="006F1C45"/>
    <w:rsid w:val="006F1D02"/>
    <w:rsid w:val="006F1D21"/>
    <w:rsid w:val="006F1F65"/>
    <w:rsid w:val="006F24C6"/>
    <w:rsid w:val="006F2993"/>
    <w:rsid w:val="006F3144"/>
    <w:rsid w:val="006F360E"/>
    <w:rsid w:val="006F4340"/>
    <w:rsid w:val="006F464D"/>
    <w:rsid w:val="006F4996"/>
    <w:rsid w:val="006F4C5E"/>
    <w:rsid w:val="006F5003"/>
    <w:rsid w:val="006F5449"/>
    <w:rsid w:val="006F55B0"/>
    <w:rsid w:val="006F5856"/>
    <w:rsid w:val="006F5F71"/>
    <w:rsid w:val="006F606A"/>
    <w:rsid w:val="006F67C5"/>
    <w:rsid w:val="006F682C"/>
    <w:rsid w:val="006F69BE"/>
    <w:rsid w:val="006F6A4A"/>
    <w:rsid w:val="006F6C1F"/>
    <w:rsid w:val="006F6F79"/>
    <w:rsid w:val="006F6FD0"/>
    <w:rsid w:val="006F70E1"/>
    <w:rsid w:val="006F79D5"/>
    <w:rsid w:val="006F7E3D"/>
    <w:rsid w:val="006F7E50"/>
    <w:rsid w:val="00700080"/>
    <w:rsid w:val="007003BF"/>
    <w:rsid w:val="007003C0"/>
    <w:rsid w:val="00700435"/>
    <w:rsid w:val="007004F7"/>
    <w:rsid w:val="007005DA"/>
    <w:rsid w:val="00700A25"/>
    <w:rsid w:val="00700B82"/>
    <w:rsid w:val="007014BF"/>
    <w:rsid w:val="0070161E"/>
    <w:rsid w:val="00701DBC"/>
    <w:rsid w:val="00702379"/>
    <w:rsid w:val="00702576"/>
    <w:rsid w:val="00702698"/>
    <w:rsid w:val="00702CCF"/>
    <w:rsid w:val="00702DA0"/>
    <w:rsid w:val="00702DEB"/>
    <w:rsid w:val="00703722"/>
    <w:rsid w:val="00703758"/>
    <w:rsid w:val="00703775"/>
    <w:rsid w:val="00704460"/>
    <w:rsid w:val="007045F6"/>
    <w:rsid w:val="00704BAF"/>
    <w:rsid w:val="00704C04"/>
    <w:rsid w:val="00704EB0"/>
    <w:rsid w:val="0070545B"/>
    <w:rsid w:val="0070561E"/>
    <w:rsid w:val="00705643"/>
    <w:rsid w:val="007058E1"/>
    <w:rsid w:val="00705958"/>
    <w:rsid w:val="00705BE4"/>
    <w:rsid w:val="0070627F"/>
    <w:rsid w:val="007062A9"/>
    <w:rsid w:val="00706323"/>
    <w:rsid w:val="007066C1"/>
    <w:rsid w:val="007067CB"/>
    <w:rsid w:val="007070C3"/>
    <w:rsid w:val="007078C2"/>
    <w:rsid w:val="00707CD1"/>
    <w:rsid w:val="007100DC"/>
    <w:rsid w:val="00710286"/>
    <w:rsid w:val="0071037D"/>
    <w:rsid w:val="00710A6A"/>
    <w:rsid w:val="00710BB5"/>
    <w:rsid w:val="00710CC3"/>
    <w:rsid w:val="00710E5E"/>
    <w:rsid w:val="00711830"/>
    <w:rsid w:val="00711BA2"/>
    <w:rsid w:val="00711DA1"/>
    <w:rsid w:val="00712E88"/>
    <w:rsid w:val="0071393E"/>
    <w:rsid w:val="00713A7D"/>
    <w:rsid w:val="00713A86"/>
    <w:rsid w:val="00713AFD"/>
    <w:rsid w:val="00714110"/>
    <w:rsid w:val="00714126"/>
    <w:rsid w:val="007141BC"/>
    <w:rsid w:val="007141D6"/>
    <w:rsid w:val="007143A5"/>
    <w:rsid w:val="00714541"/>
    <w:rsid w:val="00714765"/>
    <w:rsid w:val="00714CDD"/>
    <w:rsid w:val="00714DFA"/>
    <w:rsid w:val="0071547A"/>
    <w:rsid w:val="00715D27"/>
    <w:rsid w:val="00715D97"/>
    <w:rsid w:val="0071615A"/>
    <w:rsid w:val="007161B8"/>
    <w:rsid w:val="00716787"/>
    <w:rsid w:val="0071680E"/>
    <w:rsid w:val="0071695B"/>
    <w:rsid w:val="0071710A"/>
    <w:rsid w:val="007171A2"/>
    <w:rsid w:val="007172C0"/>
    <w:rsid w:val="0071768D"/>
    <w:rsid w:val="00717829"/>
    <w:rsid w:val="00717837"/>
    <w:rsid w:val="0072005B"/>
    <w:rsid w:val="00720253"/>
    <w:rsid w:val="00720473"/>
    <w:rsid w:val="0072066F"/>
    <w:rsid w:val="00720966"/>
    <w:rsid w:val="00720E15"/>
    <w:rsid w:val="007211DB"/>
    <w:rsid w:val="007219E1"/>
    <w:rsid w:val="00721E9D"/>
    <w:rsid w:val="007220C1"/>
    <w:rsid w:val="007227E6"/>
    <w:rsid w:val="00722942"/>
    <w:rsid w:val="00723664"/>
    <w:rsid w:val="0072388A"/>
    <w:rsid w:val="00723A73"/>
    <w:rsid w:val="00723B4F"/>
    <w:rsid w:val="00723BA9"/>
    <w:rsid w:val="00723CFA"/>
    <w:rsid w:val="00723DED"/>
    <w:rsid w:val="007243D1"/>
    <w:rsid w:val="007243E0"/>
    <w:rsid w:val="0072458F"/>
    <w:rsid w:val="0072480E"/>
    <w:rsid w:val="00724B8B"/>
    <w:rsid w:val="00724C3B"/>
    <w:rsid w:val="007250E8"/>
    <w:rsid w:val="007255D1"/>
    <w:rsid w:val="0072570B"/>
    <w:rsid w:val="0072613B"/>
    <w:rsid w:val="007263F7"/>
    <w:rsid w:val="0072659A"/>
    <w:rsid w:val="007265BC"/>
    <w:rsid w:val="00727737"/>
    <w:rsid w:val="00727A2D"/>
    <w:rsid w:val="007300A5"/>
    <w:rsid w:val="0073052B"/>
    <w:rsid w:val="0073058D"/>
    <w:rsid w:val="00730626"/>
    <w:rsid w:val="00730A54"/>
    <w:rsid w:val="00730CEB"/>
    <w:rsid w:val="00730EE8"/>
    <w:rsid w:val="007317F1"/>
    <w:rsid w:val="00731861"/>
    <w:rsid w:val="00732094"/>
    <w:rsid w:val="00732986"/>
    <w:rsid w:val="00732B2D"/>
    <w:rsid w:val="00732FB6"/>
    <w:rsid w:val="007338E9"/>
    <w:rsid w:val="00733CC3"/>
    <w:rsid w:val="00733EAF"/>
    <w:rsid w:val="00733FE0"/>
    <w:rsid w:val="00734115"/>
    <w:rsid w:val="00734444"/>
    <w:rsid w:val="007344FA"/>
    <w:rsid w:val="007345D7"/>
    <w:rsid w:val="00734956"/>
    <w:rsid w:val="0073511E"/>
    <w:rsid w:val="0073544B"/>
    <w:rsid w:val="00735497"/>
    <w:rsid w:val="007355EA"/>
    <w:rsid w:val="007364D7"/>
    <w:rsid w:val="00736CAF"/>
    <w:rsid w:val="00736F50"/>
    <w:rsid w:val="0073709D"/>
    <w:rsid w:val="007370F5"/>
    <w:rsid w:val="0073712E"/>
    <w:rsid w:val="007372D2"/>
    <w:rsid w:val="007372D5"/>
    <w:rsid w:val="00737962"/>
    <w:rsid w:val="00737AD1"/>
    <w:rsid w:val="00737C0A"/>
    <w:rsid w:val="00737EB1"/>
    <w:rsid w:val="007404AF"/>
    <w:rsid w:val="00740739"/>
    <w:rsid w:val="00740751"/>
    <w:rsid w:val="00740BE5"/>
    <w:rsid w:val="00741609"/>
    <w:rsid w:val="00741768"/>
    <w:rsid w:val="00742762"/>
    <w:rsid w:val="0074286C"/>
    <w:rsid w:val="00742AC3"/>
    <w:rsid w:val="00742F5C"/>
    <w:rsid w:val="00742FB5"/>
    <w:rsid w:val="00743228"/>
    <w:rsid w:val="0074356D"/>
    <w:rsid w:val="00743AE3"/>
    <w:rsid w:val="00744042"/>
    <w:rsid w:val="00744179"/>
    <w:rsid w:val="00744233"/>
    <w:rsid w:val="00744B23"/>
    <w:rsid w:val="00744B3C"/>
    <w:rsid w:val="007450EB"/>
    <w:rsid w:val="0074523B"/>
    <w:rsid w:val="00745675"/>
    <w:rsid w:val="0074574D"/>
    <w:rsid w:val="00745E2B"/>
    <w:rsid w:val="0074633F"/>
    <w:rsid w:val="00746660"/>
    <w:rsid w:val="007467CF"/>
    <w:rsid w:val="00746F87"/>
    <w:rsid w:val="007470B6"/>
    <w:rsid w:val="00747395"/>
    <w:rsid w:val="007473FA"/>
    <w:rsid w:val="007476C5"/>
    <w:rsid w:val="00747805"/>
    <w:rsid w:val="0074790B"/>
    <w:rsid w:val="007479FD"/>
    <w:rsid w:val="00747DE1"/>
    <w:rsid w:val="00747EBE"/>
    <w:rsid w:val="0075017A"/>
    <w:rsid w:val="00750407"/>
    <w:rsid w:val="00750B7D"/>
    <w:rsid w:val="00750BE7"/>
    <w:rsid w:val="007516EE"/>
    <w:rsid w:val="007518F6"/>
    <w:rsid w:val="00751A35"/>
    <w:rsid w:val="00751AA0"/>
    <w:rsid w:val="00751F80"/>
    <w:rsid w:val="007521CC"/>
    <w:rsid w:val="00752616"/>
    <w:rsid w:val="0075281D"/>
    <w:rsid w:val="00752DEF"/>
    <w:rsid w:val="0075313A"/>
    <w:rsid w:val="00753204"/>
    <w:rsid w:val="00753698"/>
    <w:rsid w:val="007548E2"/>
    <w:rsid w:val="00754E1B"/>
    <w:rsid w:val="007551E1"/>
    <w:rsid w:val="0075552D"/>
    <w:rsid w:val="00755673"/>
    <w:rsid w:val="00755674"/>
    <w:rsid w:val="0075574A"/>
    <w:rsid w:val="00755967"/>
    <w:rsid w:val="00755ACA"/>
    <w:rsid w:val="00755CE6"/>
    <w:rsid w:val="00755CF8"/>
    <w:rsid w:val="0075615E"/>
    <w:rsid w:val="0075626B"/>
    <w:rsid w:val="00756E15"/>
    <w:rsid w:val="00757018"/>
    <w:rsid w:val="00757637"/>
    <w:rsid w:val="0075790D"/>
    <w:rsid w:val="00757959"/>
    <w:rsid w:val="00757E83"/>
    <w:rsid w:val="007600D5"/>
    <w:rsid w:val="00760209"/>
    <w:rsid w:val="007602FC"/>
    <w:rsid w:val="00761011"/>
    <w:rsid w:val="00761A76"/>
    <w:rsid w:val="00761AFC"/>
    <w:rsid w:val="0076261B"/>
    <w:rsid w:val="00762979"/>
    <w:rsid w:val="00762D6F"/>
    <w:rsid w:val="00763A22"/>
    <w:rsid w:val="00763DB7"/>
    <w:rsid w:val="00763EB1"/>
    <w:rsid w:val="00763ECF"/>
    <w:rsid w:val="00763FA4"/>
    <w:rsid w:val="0076433B"/>
    <w:rsid w:val="0076497B"/>
    <w:rsid w:val="00764D6B"/>
    <w:rsid w:val="00764EC7"/>
    <w:rsid w:val="00765344"/>
    <w:rsid w:val="00765415"/>
    <w:rsid w:val="00765614"/>
    <w:rsid w:val="00765873"/>
    <w:rsid w:val="0076589A"/>
    <w:rsid w:val="00765F54"/>
    <w:rsid w:val="007662E7"/>
    <w:rsid w:val="007665DF"/>
    <w:rsid w:val="00766887"/>
    <w:rsid w:val="00766AB1"/>
    <w:rsid w:val="00766E31"/>
    <w:rsid w:val="00766E35"/>
    <w:rsid w:val="00766E54"/>
    <w:rsid w:val="00767093"/>
    <w:rsid w:val="007678AE"/>
    <w:rsid w:val="00767F6C"/>
    <w:rsid w:val="0077007D"/>
    <w:rsid w:val="0077021D"/>
    <w:rsid w:val="00770858"/>
    <w:rsid w:val="00770A76"/>
    <w:rsid w:val="00770C1B"/>
    <w:rsid w:val="00770C4A"/>
    <w:rsid w:val="00770E39"/>
    <w:rsid w:val="007712E6"/>
    <w:rsid w:val="007713DB"/>
    <w:rsid w:val="00771501"/>
    <w:rsid w:val="007716C8"/>
    <w:rsid w:val="00771A7F"/>
    <w:rsid w:val="00771AE2"/>
    <w:rsid w:val="007721A4"/>
    <w:rsid w:val="0077235A"/>
    <w:rsid w:val="00772DC1"/>
    <w:rsid w:val="007731D8"/>
    <w:rsid w:val="007733F5"/>
    <w:rsid w:val="007733FF"/>
    <w:rsid w:val="00774203"/>
    <w:rsid w:val="007744D6"/>
    <w:rsid w:val="007744F7"/>
    <w:rsid w:val="00774776"/>
    <w:rsid w:val="007749A6"/>
    <w:rsid w:val="00774AF1"/>
    <w:rsid w:val="007751C6"/>
    <w:rsid w:val="00775531"/>
    <w:rsid w:val="00775D7C"/>
    <w:rsid w:val="00775DF5"/>
    <w:rsid w:val="00776247"/>
    <w:rsid w:val="00776823"/>
    <w:rsid w:val="00776E01"/>
    <w:rsid w:val="00777146"/>
    <w:rsid w:val="00777897"/>
    <w:rsid w:val="00777C2A"/>
    <w:rsid w:val="00777D1D"/>
    <w:rsid w:val="0078009C"/>
    <w:rsid w:val="0078009E"/>
    <w:rsid w:val="0078026E"/>
    <w:rsid w:val="007803CA"/>
    <w:rsid w:val="007804F1"/>
    <w:rsid w:val="00780538"/>
    <w:rsid w:val="0078057F"/>
    <w:rsid w:val="007805BA"/>
    <w:rsid w:val="007805CF"/>
    <w:rsid w:val="007805F1"/>
    <w:rsid w:val="0078068F"/>
    <w:rsid w:val="007807FA"/>
    <w:rsid w:val="007809F8"/>
    <w:rsid w:val="00780BBA"/>
    <w:rsid w:val="00780D75"/>
    <w:rsid w:val="00780FD4"/>
    <w:rsid w:val="007817E4"/>
    <w:rsid w:val="00781BD2"/>
    <w:rsid w:val="00781C55"/>
    <w:rsid w:val="00781FCA"/>
    <w:rsid w:val="00782564"/>
    <w:rsid w:val="00783638"/>
    <w:rsid w:val="00783D06"/>
    <w:rsid w:val="00783DCB"/>
    <w:rsid w:val="0078411F"/>
    <w:rsid w:val="00784B2D"/>
    <w:rsid w:val="0078507A"/>
    <w:rsid w:val="00785444"/>
    <w:rsid w:val="0078553F"/>
    <w:rsid w:val="00785625"/>
    <w:rsid w:val="00785739"/>
    <w:rsid w:val="00785D49"/>
    <w:rsid w:val="0078608C"/>
    <w:rsid w:val="007865BC"/>
    <w:rsid w:val="00786D5C"/>
    <w:rsid w:val="00786F72"/>
    <w:rsid w:val="00786F8C"/>
    <w:rsid w:val="0078752B"/>
    <w:rsid w:val="007878CF"/>
    <w:rsid w:val="00787A3A"/>
    <w:rsid w:val="00787E4A"/>
    <w:rsid w:val="00790258"/>
    <w:rsid w:val="00790640"/>
    <w:rsid w:val="00790C06"/>
    <w:rsid w:val="00790C2B"/>
    <w:rsid w:val="00791500"/>
    <w:rsid w:val="007917FC"/>
    <w:rsid w:val="00791B09"/>
    <w:rsid w:val="00791D24"/>
    <w:rsid w:val="007922D6"/>
    <w:rsid w:val="0079240D"/>
    <w:rsid w:val="00793150"/>
    <w:rsid w:val="007932FE"/>
    <w:rsid w:val="00794ABC"/>
    <w:rsid w:val="0079541B"/>
    <w:rsid w:val="00795A05"/>
    <w:rsid w:val="007961C9"/>
    <w:rsid w:val="00796208"/>
    <w:rsid w:val="007967B0"/>
    <w:rsid w:val="00796892"/>
    <w:rsid w:val="00796C24"/>
    <w:rsid w:val="00797187"/>
    <w:rsid w:val="007974B9"/>
    <w:rsid w:val="007975F3"/>
    <w:rsid w:val="0079761A"/>
    <w:rsid w:val="00797669"/>
    <w:rsid w:val="00797751"/>
    <w:rsid w:val="00797B67"/>
    <w:rsid w:val="007A008A"/>
    <w:rsid w:val="007A0486"/>
    <w:rsid w:val="007A0558"/>
    <w:rsid w:val="007A0856"/>
    <w:rsid w:val="007A0EED"/>
    <w:rsid w:val="007A1204"/>
    <w:rsid w:val="007A13F4"/>
    <w:rsid w:val="007A170D"/>
    <w:rsid w:val="007A170F"/>
    <w:rsid w:val="007A1D54"/>
    <w:rsid w:val="007A1ECF"/>
    <w:rsid w:val="007A24AE"/>
    <w:rsid w:val="007A26ED"/>
    <w:rsid w:val="007A2729"/>
    <w:rsid w:val="007A306E"/>
    <w:rsid w:val="007A34ED"/>
    <w:rsid w:val="007A3599"/>
    <w:rsid w:val="007A3676"/>
    <w:rsid w:val="007A3875"/>
    <w:rsid w:val="007A3A9D"/>
    <w:rsid w:val="007A3D38"/>
    <w:rsid w:val="007A4382"/>
    <w:rsid w:val="007A4486"/>
    <w:rsid w:val="007A4DA3"/>
    <w:rsid w:val="007A5B3A"/>
    <w:rsid w:val="007A5E5D"/>
    <w:rsid w:val="007A60B5"/>
    <w:rsid w:val="007A6244"/>
    <w:rsid w:val="007A624A"/>
    <w:rsid w:val="007A62BF"/>
    <w:rsid w:val="007A6B26"/>
    <w:rsid w:val="007A6D5D"/>
    <w:rsid w:val="007A7439"/>
    <w:rsid w:val="007A78E3"/>
    <w:rsid w:val="007A7959"/>
    <w:rsid w:val="007B054F"/>
    <w:rsid w:val="007B0A20"/>
    <w:rsid w:val="007B0CDD"/>
    <w:rsid w:val="007B0DB0"/>
    <w:rsid w:val="007B0FD8"/>
    <w:rsid w:val="007B11FF"/>
    <w:rsid w:val="007B1AF0"/>
    <w:rsid w:val="007B1B44"/>
    <w:rsid w:val="007B1C21"/>
    <w:rsid w:val="007B21BA"/>
    <w:rsid w:val="007B2375"/>
    <w:rsid w:val="007B2652"/>
    <w:rsid w:val="007B31B9"/>
    <w:rsid w:val="007B33C5"/>
    <w:rsid w:val="007B349A"/>
    <w:rsid w:val="007B3729"/>
    <w:rsid w:val="007B3A61"/>
    <w:rsid w:val="007B3A6B"/>
    <w:rsid w:val="007B3C72"/>
    <w:rsid w:val="007B3D5A"/>
    <w:rsid w:val="007B3FB3"/>
    <w:rsid w:val="007B4463"/>
    <w:rsid w:val="007B44D9"/>
    <w:rsid w:val="007B463A"/>
    <w:rsid w:val="007B467B"/>
    <w:rsid w:val="007B484B"/>
    <w:rsid w:val="007B4940"/>
    <w:rsid w:val="007B4EB2"/>
    <w:rsid w:val="007B54B6"/>
    <w:rsid w:val="007B5532"/>
    <w:rsid w:val="007B5806"/>
    <w:rsid w:val="007B5CE3"/>
    <w:rsid w:val="007B5DD7"/>
    <w:rsid w:val="007B60F4"/>
    <w:rsid w:val="007B6A83"/>
    <w:rsid w:val="007B6AC4"/>
    <w:rsid w:val="007B731B"/>
    <w:rsid w:val="007B7959"/>
    <w:rsid w:val="007B7ABA"/>
    <w:rsid w:val="007B7CBE"/>
    <w:rsid w:val="007B7F19"/>
    <w:rsid w:val="007C014A"/>
    <w:rsid w:val="007C045D"/>
    <w:rsid w:val="007C059B"/>
    <w:rsid w:val="007C09C8"/>
    <w:rsid w:val="007C0EF1"/>
    <w:rsid w:val="007C11BF"/>
    <w:rsid w:val="007C144D"/>
    <w:rsid w:val="007C1D0E"/>
    <w:rsid w:val="007C2000"/>
    <w:rsid w:val="007C202E"/>
    <w:rsid w:val="007C221B"/>
    <w:rsid w:val="007C22AA"/>
    <w:rsid w:val="007C2A71"/>
    <w:rsid w:val="007C2AE1"/>
    <w:rsid w:val="007C2E94"/>
    <w:rsid w:val="007C2F14"/>
    <w:rsid w:val="007C3236"/>
    <w:rsid w:val="007C3318"/>
    <w:rsid w:val="007C3361"/>
    <w:rsid w:val="007C34AB"/>
    <w:rsid w:val="007C38EB"/>
    <w:rsid w:val="007C3905"/>
    <w:rsid w:val="007C3BAA"/>
    <w:rsid w:val="007C3D95"/>
    <w:rsid w:val="007C4231"/>
    <w:rsid w:val="007C423D"/>
    <w:rsid w:val="007C42B9"/>
    <w:rsid w:val="007C43A5"/>
    <w:rsid w:val="007C467B"/>
    <w:rsid w:val="007C47BF"/>
    <w:rsid w:val="007C4F65"/>
    <w:rsid w:val="007C542D"/>
    <w:rsid w:val="007C57EF"/>
    <w:rsid w:val="007C57F9"/>
    <w:rsid w:val="007C5996"/>
    <w:rsid w:val="007C5B20"/>
    <w:rsid w:val="007C5B63"/>
    <w:rsid w:val="007C628E"/>
    <w:rsid w:val="007C64F7"/>
    <w:rsid w:val="007C6703"/>
    <w:rsid w:val="007C7DB4"/>
    <w:rsid w:val="007D0336"/>
    <w:rsid w:val="007D06D3"/>
    <w:rsid w:val="007D08BD"/>
    <w:rsid w:val="007D090A"/>
    <w:rsid w:val="007D09D0"/>
    <w:rsid w:val="007D0DCF"/>
    <w:rsid w:val="007D0DE4"/>
    <w:rsid w:val="007D0E22"/>
    <w:rsid w:val="007D18A2"/>
    <w:rsid w:val="007D1D3F"/>
    <w:rsid w:val="007D285C"/>
    <w:rsid w:val="007D2BA5"/>
    <w:rsid w:val="007D2C93"/>
    <w:rsid w:val="007D309A"/>
    <w:rsid w:val="007D397C"/>
    <w:rsid w:val="007D3F06"/>
    <w:rsid w:val="007D3F6F"/>
    <w:rsid w:val="007D430F"/>
    <w:rsid w:val="007D4FCA"/>
    <w:rsid w:val="007D5274"/>
    <w:rsid w:val="007D53F1"/>
    <w:rsid w:val="007D561A"/>
    <w:rsid w:val="007D5622"/>
    <w:rsid w:val="007D5C3C"/>
    <w:rsid w:val="007D5CE2"/>
    <w:rsid w:val="007D60A0"/>
    <w:rsid w:val="007D65E7"/>
    <w:rsid w:val="007D67C0"/>
    <w:rsid w:val="007D6A4A"/>
    <w:rsid w:val="007D73F5"/>
    <w:rsid w:val="007D769F"/>
    <w:rsid w:val="007D7E52"/>
    <w:rsid w:val="007D7E90"/>
    <w:rsid w:val="007E0001"/>
    <w:rsid w:val="007E01A9"/>
    <w:rsid w:val="007E035C"/>
    <w:rsid w:val="007E0628"/>
    <w:rsid w:val="007E0840"/>
    <w:rsid w:val="007E0AC7"/>
    <w:rsid w:val="007E0F19"/>
    <w:rsid w:val="007E0F35"/>
    <w:rsid w:val="007E0F3A"/>
    <w:rsid w:val="007E1253"/>
    <w:rsid w:val="007E1403"/>
    <w:rsid w:val="007E164B"/>
    <w:rsid w:val="007E1981"/>
    <w:rsid w:val="007E1BBE"/>
    <w:rsid w:val="007E1D3D"/>
    <w:rsid w:val="007E2260"/>
    <w:rsid w:val="007E2505"/>
    <w:rsid w:val="007E2546"/>
    <w:rsid w:val="007E2A3D"/>
    <w:rsid w:val="007E2CA2"/>
    <w:rsid w:val="007E2DB8"/>
    <w:rsid w:val="007E2E94"/>
    <w:rsid w:val="007E2F9D"/>
    <w:rsid w:val="007E3059"/>
    <w:rsid w:val="007E31C1"/>
    <w:rsid w:val="007E3902"/>
    <w:rsid w:val="007E3AED"/>
    <w:rsid w:val="007E409F"/>
    <w:rsid w:val="007E4963"/>
    <w:rsid w:val="007E4A4E"/>
    <w:rsid w:val="007E4C22"/>
    <w:rsid w:val="007E4E61"/>
    <w:rsid w:val="007E5EA4"/>
    <w:rsid w:val="007E6272"/>
    <w:rsid w:val="007E6395"/>
    <w:rsid w:val="007E63F6"/>
    <w:rsid w:val="007E6458"/>
    <w:rsid w:val="007E66B4"/>
    <w:rsid w:val="007E6B18"/>
    <w:rsid w:val="007E6B7D"/>
    <w:rsid w:val="007E7980"/>
    <w:rsid w:val="007E7BEF"/>
    <w:rsid w:val="007E7F45"/>
    <w:rsid w:val="007F00E6"/>
    <w:rsid w:val="007F0504"/>
    <w:rsid w:val="007F07C5"/>
    <w:rsid w:val="007F0E50"/>
    <w:rsid w:val="007F152E"/>
    <w:rsid w:val="007F1B69"/>
    <w:rsid w:val="007F1BFF"/>
    <w:rsid w:val="007F25EB"/>
    <w:rsid w:val="007F2952"/>
    <w:rsid w:val="007F2A43"/>
    <w:rsid w:val="007F2AC1"/>
    <w:rsid w:val="007F2CA2"/>
    <w:rsid w:val="007F37C6"/>
    <w:rsid w:val="007F3F8A"/>
    <w:rsid w:val="007F421D"/>
    <w:rsid w:val="007F4563"/>
    <w:rsid w:val="007F4629"/>
    <w:rsid w:val="007F5194"/>
    <w:rsid w:val="007F5280"/>
    <w:rsid w:val="007F53BE"/>
    <w:rsid w:val="007F5BFA"/>
    <w:rsid w:val="007F5F7A"/>
    <w:rsid w:val="007F629F"/>
    <w:rsid w:val="007F631B"/>
    <w:rsid w:val="007F63DC"/>
    <w:rsid w:val="007F6628"/>
    <w:rsid w:val="007F6D61"/>
    <w:rsid w:val="007F6D81"/>
    <w:rsid w:val="007F7354"/>
    <w:rsid w:val="007F73C3"/>
    <w:rsid w:val="007F7AA2"/>
    <w:rsid w:val="007F7B21"/>
    <w:rsid w:val="007F7C29"/>
    <w:rsid w:val="007F7F66"/>
    <w:rsid w:val="007F7F9C"/>
    <w:rsid w:val="00800585"/>
    <w:rsid w:val="00800AEE"/>
    <w:rsid w:val="00800F7A"/>
    <w:rsid w:val="008011D7"/>
    <w:rsid w:val="00801976"/>
    <w:rsid w:val="00801C90"/>
    <w:rsid w:val="00802145"/>
    <w:rsid w:val="008024D1"/>
    <w:rsid w:val="008024F0"/>
    <w:rsid w:val="008027E9"/>
    <w:rsid w:val="00802887"/>
    <w:rsid w:val="00802C23"/>
    <w:rsid w:val="00802CD1"/>
    <w:rsid w:val="00802D2C"/>
    <w:rsid w:val="00803B9E"/>
    <w:rsid w:val="00803E55"/>
    <w:rsid w:val="00803EFB"/>
    <w:rsid w:val="00803F87"/>
    <w:rsid w:val="00804178"/>
    <w:rsid w:val="0080428F"/>
    <w:rsid w:val="008044DD"/>
    <w:rsid w:val="00804C9B"/>
    <w:rsid w:val="00804D3C"/>
    <w:rsid w:val="00805497"/>
    <w:rsid w:val="00805C0B"/>
    <w:rsid w:val="00806204"/>
    <w:rsid w:val="00806224"/>
    <w:rsid w:val="008069F2"/>
    <w:rsid w:val="00806BE7"/>
    <w:rsid w:val="00806CE3"/>
    <w:rsid w:val="00806E90"/>
    <w:rsid w:val="008073AE"/>
    <w:rsid w:val="00807700"/>
    <w:rsid w:val="00807721"/>
    <w:rsid w:val="00807CD3"/>
    <w:rsid w:val="00810241"/>
    <w:rsid w:val="008102D7"/>
    <w:rsid w:val="0081034B"/>
    <w:rsid w:val="00810625"/>
    <w:rsid w:val="00810C50"/>
    <w:rsid w:val="00810E6B"/>
    <w:rsid w:val="00811109"/>
    <w:rsid w:val="008112EF"/>
    <w:rsid w:val="00811632"/>
    <w:rsid w:val="0081170B"/>
    <w:rsid w:val="00811863"/>
    <w:rsid w:val="008119EE"/>
    <w:rsid w:val="00811C66"/>
    <w:rsid w:val="00812053"/>
    <w:rsid w:val="00812241"/>
    <w:rsid w:val="00812359"/>
    <w:rsid w:val="008125EF"/>
    <w:rsid w:val="00812698"/>
    <w:rsid w:val="008126AE"/>
    <w:rsid w:val="00812A2F"/>
    <w:rsid w:val="00812BA4"/>
    <w:rsid w:val="008130AA"/>
    <w:rsid w:val="008130AB"/>
    <w:rsid w:val="008133F9"/>
    <w:rsid w:val="00813427"/>
    <w:rsid w:val="008135A6"/>
    <w:rsid w:val="0081364A"/>
    <w:rsid w:val="008138C8"/>
    <w:rsid w:val="00813961"/>
    <w:rsid w:val="00813DDA"/>
    <w:rsid w:val="00813E80"/>
    <w:rsid w:val="00814423"/>
    <w:rsid w:val="008144EA"/>
    <w:rsid w:val="00814568"/>
    <w:rsid w:val="00814AC8"/>
    <w:rsid w:val="008152FF"/>
    <w:rsid w:val="00815537"/>
    <w:rsid w:val="0081556D"/>
    <w:rsid w:val="00815B50"/>
    <w:rsid w:val="00816276"/>
    <w:rsid w:val="0081661F"/>
    <w:rsid w:val="0081670F"/>
    <w:rsid w:val="00816785"/>
    <w:rsid w:val="00817272"/>
    <w:rsid w:val="008173B0"/>
    <w:rsid w:val="008176F1"/>
    <w:rsid w:val="00817B96"/>
    <w:rsid w:val="00817F4E"/>
    <w:rsid w:val="0082005D"/>
    <w:rsid w:val="00820184"/>
    <w:rsid w:val="00820B47"/>
    <w:rsid w:val="00820D5E"/>
    <w:rsid w:val="00820D7F"/>
    <w:rsid w:val="00820DE6"/>
    <w:rsid w:val="008212AA"/>
    <w:rsid w:val="00821601"/>
    <w:rsid w:val="008224B2"/>
    <w:rsid w:val="0082287D"/>
    <w:rsid w:val="00822CB8"/>
    <w:rsid w:val="00822EDE"/>
    <w:rsid w:val="00822EF3"/>
    <w:rsid w:val="0082330A"/>
    <w:rsid w:val="008234BA"/>
    <w:rsid w:val="0082443C"/>
    <w:rsid w:val="00824788"/>
    <w:rsid w:val="00824B8C"/>
    <w:rsid w:val="00824D41"/>
    <w:rsid w:val="0082534D"/>
    <w:rsid w:val="0082539C"/>
    <w:rsid w:val="0082549A"/>
    <w:rsid w:val="0082568C"/>
    <w:rsid w:val="00825A12"/>
    <w:rsid w:val="00825CAD"/>
    <w:rsid w:val="00826902"/>
    <w:rsid w:val="00826CBF"/>
    <w:rsid w:val="0082753B"/>
    <w:rsid w:val="00827666"/>
    <w:rsid w:val="0082787E"/>
    <w:rsid w:val="008301D0"/>
    <w:rsid w:val="00830798"/>
    <w:rsid w:val="008307DA"/>
    <w:rsid w:val="00830FAE"/>
    <w:rsid w:val="00831073"/>
    <w:rsid w:val="0083118F"/>
    <w:rsid w:val="0083142C"/>
    <w:rsid w:val="00831CA3"/>
    <w:rsid w:val="00831DFD"/>
    <w:rsid w:val="0083235D"/>
    <w:rsid w:val="008328C9"/>
    <w:rsid w:val="0083295A"/>
    <w:rsid w:val="00832BCC"/>
    <w:rsid w:val="00832DA8"/>
    <w:rsid w:val="00832F6D"/>
    <w:rsid w:val="0083310F"/>
    <w:rsid w:val="008335E8"/>
    <w:rsid w:val="00833B8D"/>
    <w:rsid w:val="008342B8"/>
    <w:rsid w:val="008345F1"/>
    <w:rsid w:val="008353DE"/>
    <w:rsid w:val="008358A7"/>
    <w:rsid w:val="00835A0E"/>
    <w:rsid w:val="00835D9B"/>
    <w:rsid w:val="008360BE"/>
    <w:rsid w:val="0083624C"/>
    <w:rsid w:val="008366FF"/>
    <w:rsid w:val="008368E1"/>
    <w:rsid w:val="00836B73"/>
    <w:rsid w:val="00837046"/>
    <w:rsid w:val="0083710C"/>
    <w:rsid w:val="008371B6"/>
    <w:rsid w:val="008374B1"/>
    <w:rsid w:val="00837834"/>
    <w:rsid w:val="00837863"/>
    <w:rsid w:val="00837894"/>
    <w:rsid w:val="00837D63"/>
    <w:rsid w:val="008401C1"/>
    <w:rsid w:val="00840859"/>
    <w:rsid w:val="00840D11"/>
    <w:rsid w:val="0084131F"/>
    <w:rsid w:val="008413CC"/>
    <w:rsid w:val="00841DCE"/>
    <w:rsid w:val="00841FEA"/>
    <w:rsid w:val="0084283A"/>
    <w:rsid w:val="00842F93"/>
    <w:rsid w:val="00843146"/>
    <w:rsid w:val="0084339E"/>
    <w:rsid w:val="00843674"/>
    <w:rsid w:val="0084387A"/>
    <w:rsid w:val="00843A89"/>
    <w:rsid w:val="00844CED"/>
    <w:rsid w:val="00844D36"/>
    <w:rsid w:val="00844F7D"/>
    <w:rsid w:val="008459BA"/>
    <w:rsid w:val="00845ED3"/>
    <w:rsid w:val="00846466"/>
    <w:rsid w:val="00846938"/>
    <w:rsid w:val="00846B83"/>
    <w:rsid w:val="00846FBF"/>
    <w:rsid w:val="008471C5"/>
    <w:rsid w:val="00847347"/>
    <w:rsid w:val="008473F0"/>
    <w:rsid w:val="00847B58"/>
    <w:rsid w:val="00847C0E"/>
    <w:rsid w:val="00847EDD"/>
    <w:rsid w:val="00847F5B"/>
    <w:rsid w:val="008503A9"/>
    <w:rsid w:val="008505B5"/>
    <w:rsid w:val="008508D8"/>
    <w:rsid w:val="00850BEC"/>
    <w:rsid w:val="008510DA"/>
    <w:rsid w:val="0085176A"/>
    <w:rsid w:val="0085186A"/>
    <w:rsid w:val="00851E68"/>
    <w:rsid w:val="008521AA"/>
    <w:rsid w:val="00852847"/>
    <w:rsid w:val="00852B07"/>
    <w:rsid w:val="00852B89"/>
    <w:rsid w:val="00852CA4"/>
    <w:rsid w:val="0085302E"/>
    <w:rsid w:val="00853061"/>
    <w:rsid w:val="00853304"/>
    <w:rsid w:val="0085358E"/>
    <w:rsid w:val="00853BAE"/>
    <w:rsid w:val="00854033"/>
    <w:rsid w:val="0085457D"/>
    <w:rsid w:val="00854831"/>
    <w:rsid w:val="00855204"/>
    <w:rsid w:val="00855626"/>
    <w:rsid w:val="0085590F"/>
    <w:rsid w:val="00855A27"/>
    <w:rsid w:val="00855A57"/>
    <w:rsid w:val="00855A78"/>
    <w:rsid w:val="00855D79"/>
    <w:rsid w:val="0085640E"/>
    <w:rsid w:val="0085669A"/>
    <w:rsid w:val="00856931"/>
    <w:rsid w:val="00856C49"/>
    <w:rsid w:val="00857029"/>
    <w:rsid w:val="008576E6"/>
    <w:rsid w:val="00857833"/>
    <w:rsid w:val="00857C06"/>
    <w:rsid w:val="00857C28"/>
    <w:rsid w:val="00857D85"/>
    <w:rsid w:val="00860A1F"/>
    <w:rsid w:val="00860BEC"/>
    <w:rsid w:val="00861377"/>
    <w:rsid w:val="008616FF"/>
    <w:rsid w:val="00861755"/>
    <w:rsid w:val="0086179D"/>
    <w:rsid w:val="008617F9"/>
    <w:rsid w:val="008619DA"/>
    <w:rsid w:val="00861FC9"/>
    <w:rsid w:val="00862080"/>
    <w:rsid w:val="008622BA"/>
    <w:rsid w:val="00862B9A"/>
    <w:rsid w:val="00862D90"/>
    <w:rsid w:val="00863625"/>
    <w:rsid w:val="00863752"/>
    <w:rsid w:val="00863B05"/>
    <w:rsid w:val="00863ED5"/>
    <w:rsid w:val="008648E9"/>
    <w:rsid w:val="008648F0"/>
    <w:rsid w:val="0086499A"/>
    <w:rsid w:val="00864E0C"/>
    <w:rsid w:val="0086541B"/>
    <w:rsid w:val="00865666"/>
    <w:rsid w:val="008657CB"/>
    <w:rsid w:val="008657D8"/>
    <w:rsid w:val="00866007"/>
    <w:rsid w:val="00866135"/>
    <w:rsid w:val="008663A3"/>
    <w:rsid w:val="008665EE"/>
    <w:rsid w:val="008669EC"/>
    <w:rsid w:val="00866AFA"/>
    <w:rsid w:val="00866EA6"/>
    <w:rsid w:val="008670DA"/>
    <w:rsid w:val="0086762E"/>
    <w:rsid w:val="00867871"/>
    <w:rsid w:val="00867C69"/>
    <w:rsid w:val="008700C4"/>
    <w:rsid w:val="008700E2"/>
    <w:rsid w:val="00870712"/>
    <w:rsid w:val="0087082C"/>
    <w:rsid w:val="00870A63"/>
    <w:rsid w:val="00870DAD"/>
    <w:rsid w:val="008711D0"/>
    <w:rsid w:val="0087179A"/>
    <w:rsid w:val="00871BA4"/>
    <w:rsid w:val="00871E2F"/>
    <w:rsid w:val="00871FFB"/>
    <w:rsid w:val="0087248B"/>
    <w:rsid w:val="008725FB"/>
    <w:rsid w:val="00872BF4"/>
    <w:rsid w:val="008733E2"/>
    <w:rsid w:val="00873665"/>
    <w:rsid w:val="008736CF"/>
    <w:rsid w:val="00873FF1"/>
    <w:rsid w:val="008741B9"/>
    <w:rsid w:val="0087422D"/>
    <w:rsid w:val="0087459D"/>
    <w:rsid w:val="0087460B"/>
    <w:rsid w:val="0087472D"/>
    <w:rsid w:val="008747FA"/>
    <w:rsid w:val="00874A5A"/>
    <w:rsid w:val="00874D86"/>
    <w:rsid w:val="00875167"/>
    <w:rsid w:val="008751C2"/>
    <w:rsid w:val="00875511"/>
    <w:rsid w:val="0087607D"/>
    <w:rsid w:val="0087646C"/>
    <w:rsid w:val="008769D4"/>
    <w:rsid w:val="00876B2B"/>
    <w:rsid w:val="00876DF3"/>
    <w:rsid w:val="00876F80"/>
    <w:rsid w:val="008771CB"/>
    <w:rsid w:val="0087752D"/>
    <w:rsid w:val="00877713"/>
    <w:rsid w:val="00877787"/>
    <w:rsid w:val="008778CC"/>
    <w:rsid w:val="008802FF"/>
    <w:rsid w:val="00880364"/>
    <w:rsid w:val="008809DE"/>
    <w:rsid w:val="00880BE6"/>
    <w:rsid w:val="00880CBF"/>
    <w:rsid w:val="0088125C"/>
    <w:rsid w:val="00881542"/>
    <w:rsid w:val="0088183A"/>
    <w:rsid w:val="008821A6"/>
    <w:rsid w:val="0088227E"/>
    <w:rsid w:val="00882314"/>
    <w:rsid w:val="008825B4"/>
    <w:rsid w:val="008827A1"/>
    <w:rsid w:val="008832FD"/>
    <w:rsid w:val="008833DA"/>
    <w:rsid w:val="00883478"/>
    <w:rsid w:val="00883484"/>
    <w:rsid w:val="00883BE8"/>
    <w:rsid w:val="00883F02"/>
    <w:rsid w:val="00883F96"/>
    <w:rsid w:val="008847D1"/>
    <w:rsid w:val="00884F0F"/>
    <w:rsid w:val="0088501D"/>
    <w:rsid w:val="008850B0"/>
    <w:rsid w:val="00885241"/>
    <w:rsid w:val="00885503"/>
    <w:rsid w:val="0088567E"/>
    <w:rsid w:val="00885F4A"/>
    <w:rsid w:val="008865AF"/>
    <w:rsid w:val="00886652"/>
    <w:rsid w:val="00886990"/>
    <w:rsid w:val="00886BB5"/>
    <w:rsid w:val="0088745A"/>
    <w:rsid w:val="00887A51"/>
    <w:rsid w:val="00887E59"/>
    <w:rsid w:val="00887E68"/>
    <w:rsid w:val="008905BF"/>
    <w:rsid w:val="00890951"/>
    <w:rsid w:val="00890E08"/>
    <w:rsid w:val="00890E4F"/>
    <w:rsid w:val="00890E56"/>
    <w:rsid w:val="0089163E"/>
    <w:rsid w:val="008919C9"/>
    <w:rsid w:val="00891B0F"/>
    <w:rsid w:val="008925F2"/>
    <w:rsid w:val="00892B8E"/>
    <w:rsid w:val="00893011"/>
    <w:rsid w:val="008930DB"/>
    <w:rsid w:val="00893115"/>
    <w:rsid w:val="00893381"/>
    <w:rsid w:val="0089353F"/>
    <w:rsid w:val="0089355A"/>
    <w:rsid w:val="00893A72"/>
    <w:rsid w:val="00893B09"/>
    <w:rsid w:val="008940B7"/>
    <w:rsid w:val="0089466C"/>
    <w:rsid w:val="0089474D"/>
    <w:rsid w:val="00894762"/>
    <w:rsid w:val="00894B83"/>
    <w:rsid w:val="008954C2"/>
    <w:rsid w:val="00895680"/>
    <w:rsid w:val="00895BFD"/>
    <w:rsid w:val="00895F0E"/>
    <w:rsid w:val="0089636A"/>
    <w:rsid w:val="0089652D"/>
    <w:rsid w:val="00896607"/>
    <w:rsid w:val="00896BB0"/>
    <w:rsid w:val="008973A9"/>
    <w:rsid w:val="00897626"/>
    <w:rsid w:val="0089765C"/>
    <w:rsid w:val="00897682"/>
    <w:rsid w:val="008977A4"/>
    <w:rsid w:val="00897BB4"/>
    <w:rsid w:val="00897BBC"/>
    <w:rsid w:val="008A00BE"/>
    <w:rsid w:val="008A014D"/>
    <w:rsid w:val="008A063E"/>
    <w:rsid w:val="008A09F6"/>
    <w:rsid w:val="008A0AB4"/>
    <w:rsid w:val="008A0D49"/>
    <w:rsid w:val="008A0D7F"/>
    <w:rsid w:val="008A1028"/>
    <w:rsid w:val="008A1222"/>
    <w:rsid w:val="008A1595"/>
    <w:rsid w:val="008A1627"/>
    <w:rsid w:val="008A184D"/>
    <w:rsid w:val="008A1CDF"/>
    <w:rsid w:val="008A1E80"/>
    <w:rsid w:val="008A1EA9"/>
    <w:rsid w:val="008A1EFE"/>
    <w:rsid w:val="008A1F36"/>
    <w:rsid w:val="008A2A38"/>
    <w:rsid w:val="008A3526"/>
    <w:rsid w:val="008A35D7"/>
    <w:rsid w:val="008A3B14"/>
    <w:rsid w:val="008A3B2E"/>
    <w:rsid w:val="008A3CBA"/>
    <w:rsid w:val="008A3D05"/>
    <w:rsid w:val="008A46E1"/>
    <w:rsid w:val="008A49DC"/>
    <w:rsid w:val="008A4EB0"/>
    <w:rsid w:val="008A541B"/>
    <w:rsid w:val="008A56BB"/>
    <w:rsid w:val="008A57DA"/>
    <w:rsid w:val="008A5E07"/>
    <w:rsid w:val="008A5E34"/>
    <w:rsid w:val="008A5E5D"/>
    <w:rsid w:val="008A5EB4"/>
    <w:rsid w:val="008A6BA0"/>
    <w:rsid w:val="008A6CE2"/>
    <w:rsid w:val="008A6E07"/>
    <w:rsid w:val="008A70B8"/>
    <w:rsid w:val="008A726F"/>
    <w:rsid w:val="008A7ED7"/>
    <w:rsid w:val="008B012C"/>
    <w:rsid w:val="008B01BC"/>
    <w:rsid w:val="008B086F"/>
    <w:rsid w:val="008B0D99"/>
    <w:rsid w:val="008B0DF5"/>
    <w:rsid w:val="008B10EC"/>
    <w:rsid w:val="008B11AB"/>
    <w:rsid w:val="008B1885"/>
    <w:rsid w:val="008B285F"/>
    <w:rsid w:val="008B2B17"/>
    <w:rsid w:val="008B2E8B"/>
    <w:rsid w:val="008B33C6"/>
    <w:rsid w:val="008B33E4"/>
    <w:rsid w:val="008B3D45"/>
    <w:rsid w:val="008B4019"/>
    <w:rsid w:val="008B4199"/>
    <w:rsid w:val="008B435D"/>
    <w:rsid w:val="008B4399"/>
    <w:rsid w:val="008B4929"/>
    <w:rsid w:val="008B4965"/>
    <w:rsid w:val="008B56DE"/>
    <w:rsid w:val="008B5EF7"/>
    <w:rsid w:val="008B611C"/>
    <w:rsid w:val="008B68F6"/>
    <w:rsid w:val="008B69B8"/>
    <w:rsid w:val="008B6F1D"/>
    <w:rsid w:val="008B731B"/>
    <w:rsid w:val="008B7660"/>
    <w:rsid w:val="008B7855"/>
    <w:rsid w:val="008B7A1A"/>
    <w:rsid w:val="008B7B38"/>
    <w:rsid w:val="008B7C22"/>
    <w:rsid w:val="008B7CCF"/>
    <w:rsid w:val="008B7CDF"/>
    <w:rsid w:val="008B7D3D"/>
    <w:rsid w:val="008B7DBB"/>
    <w:rsid w:val="008B7ECB"/>
    <w:rsid w:val="008C053C"/>
    <w:rsid w:val="008C0963"/>
    <w:rsid w:val="008C09EF"/>
    <w:rsid w:val="008C0ED9"/>
    <w:rsid w:val="008C10D9"/>
    <w:rsid w:val="008C1280"/>
    <w:rsid w:val="008C144A"/>
    <w:rsid w:val="008C14E6"/>
    <w:rsid w:val="008C196C"/>
    <w:rsid w:val="008C1E44"/>
    <w:rsid w:val="008C21F5"/>
    <w:rsid w:val="008C2668"/>
    <w:rsid w:val="008C3069"/>
    <w:rsid w:val="008C32A2"/>
    <w:rsid w:val="008C389F"/>
    <w:rsid w:val="008C3B87"/>
    <w:rsid w:val="008C404A"/>
    <w:rsid w:val="008C4099"/>
    <w:rsid w:val="008C41F1"/>
    <w:rsid w:val="008C43BA"/>
    <w:rsid w:val="008C43E9"/>
    <w:rsid w:val="008C4463"/>
    <w:rsid w:val="008C4BDE"/>
    <w:rsid w:val="008C4CEE"/>
    <w:rsid w:val="008C5137"/>
    <w:rsid w:val="008C534F"/>
    <w:rsid w:val="008C5586"/>
    <w:rsid w:val="008C558C"/>
    <w:rsid w:val="008C56BF"/>
    <w:rsid w:val="008C5882"/>
    <w:rsid w:val="008C5A49"/>
    <w:rsid w:val="008C5B25"/>
    <w:rsid w:val="008C5B8A"/>
    <w:rsid w:val="008C5D73"/>
    <w:rsid w:val="008C6146"/>
    <w:rsid w:val="008C6A05"/>
    <w:rsid w:val="008C6B88"/>
    <w:rsid w:val="008C6C4C"/>
    <w:rsid w:val="008C6DEC"/>
    <w:rsid w:val="008C6E43"/>
    <w:rsid w:val="008C701F"/>
    <w:rsid w:val="008C71F0"/>
    <w:rsid w:val="008C71F4"/>
    <w:rsid w:val="008C72AE"/>
    <w:rsid w:val="008C73FC"/>
    <w:rsid w:val="008C7595"/>
    <w:rsid w:val="008C76B9"/>
    <w:rsid w:val="008D004C"/>
    <w:rsid w:val="008D02F8"/>
    <w:rsid w:val="008D0749"/>
    <w:rsid w:val="008D0F7C"/>
    <w:rsid w:val="008D13DA"/>
    <w:rsid w:val="008D1E77"/>
    <w:rsid w:val="008D22F4"/>
    <w:rsid w:val="008D24AC"/>
    <w:rsid w:val="008D296B"/>
    <w:rsid w:val="008D2995"/>
    <w:rsid w:val="008D2DE6"/>
    <w:rsid w:val="008D3085"/>
    <w:rsid w:val="008D32D7"/>
    <w:rsid w:val="008D34BF"/>
    <w:rsid w:val="008D3772"/>
    <w:rsid w:val="008D3A1D"/>
    <w:rsid w:val="008D3FC8"/>
    <w:rsid w:val="008D4240"/>
    <w:rsid w:val="008D45F3"/>
    <w:rsid w:val="008D47DB"/>
    <w:rsid w:val="008D4AAB"/>
    <w:rsid w:val="008D4B05"/>
    <w:rsid w:val="008D4B8A"/>
    <w:rsid w:val="008D578C"/>
    <w:rsid w:val="008D5FE7"/>
    <w:rsid w:val="008D6210"/>
    <w:rsid w:val="008D62C7"/>
    <w:rsid w:val="008D62DB"/>
    <w:rsid w:val="008D6514"/>
    <w:rsid w:val="008D6B4C"/>
    <w:rsid w:val="008D7174"/>
    <w:rsid w:val="008D750D"/>
    <w:rsid w:val="008D790C"/>
    <w:rsid w:val="008D7EF0"/>
    <w:rsid w:val="008D7FBF"/>
    <w:rsid w:val="008E0782"/>
    <w:rsid w:val="008E07E1"/>
    <w:rsid w:val="008E0CCF"/>
    <w:rsid w:val="008E0D0E"/>
    <w:rsid w:val="008E1374"/>
    <w:rsid w:val="008E1A03"/>
    <w:rsid w:val="008E1CCF"/>
    <w:rsid w:val="008E1D82"/>
    <w:rsid w:val="008E1E75"/>
    <w:rsid w:val="008E2163"/>
    <w:rsid w:val="008E26F5"/>
    <w:rsid w:val="008E2A91"/>
    <w:rsid w:val="008E2BF9"/>
    <w:rsid w:val="008E3141"/>
    <w:rsid w:val="008E385D"/>
    <w:rsid w:val="008E3C64"/>
    <w:rsid w:val="008E3F06"/>
    <w:rsid w:val="008E4559"/>
    <w:rsid w:val="008E47D9"/>
    <w:rsid w:val="008E4B5F"/>
    <w:rsid w:val="008E4B89"/>
    <w:rsid w:val="008E4EB5"/>
    <w:rsid w:val="008E55CE"/>
    <w:rsid w:val="008E57FD"/>
    <w:rsid w:val="008E5E8F"/>
    <w:rsid w:val="008E60BE"/>
    <w:rsid w:val="008E632C"/>
    <w:rsid w:val="008E68E6"/>
    <w:rsid w:val="008E6B8B"/>
    <w:rsid w:val="008E6CE4"/>
    <w:rsid w:val="008E709B"/>
    <w:rsid w:val="008E7185"/>
    <w:rsid w:val="008E740F"/>
    <w:rsid w:val="008E78FE"/>
    <w:rsid w:val="008E7A00"/>
    <w:rsid w:val="008E7AF8"/>
    <w:rsid w:val="008E7F49"/>
    <w:rsid w:val="008F038F"/>
    <w:rsid w:val="008F049F"/>
    <w:rsid w:val="008F04C7"/>
    <w:rsid w:val="008F05B8"/>
    <w:rsid w:val="008F06AB"/>
    <w:rsid w:val="008F0940"/>
    <w:rsid w:val="008F0E90"/>
    <w:rsid w:val="008F0FD0"/>
    <w:rsid w:val="008F10AE"/>
    <w:rsid w:val="008F1305"/>
    <w:rsid w:val="008F13FC"/>
    <w:rsid w:val="008F14AF"/>
    <w:rsid w:val="008F1606"/>
    <w:rsid w:val="008F1A15"/>
    <w:rsid w:val="008F2075"/>
    <w:rsid w:val="008F2A1B"/>
    <w:rsid w:val="008F2B53"/>
    <w:rsid w:val="008F2C25"/>
    <w:rsid w:val="008F2F10"/>
    <w:rsid w:val="008F38B6"/>
    <w:rsid w:val="008F3A69"/>
    <w:rsid w:val="008F3A8D"/>
    <w:rsid w:val="008F3BC3"/>
    <w:rsid w:val="008F3E08"/>
    <w:rsid w:val="008F4153"/>
    <w:rsid w:val="008F488C"/>
    <w:rsid w:val="008F499C"/>
    <w:rsid w:val="008F4AEF"/>
    <w:rsid w:val="008F4C02"/>
    <w:rsid w:val="008F4ECD"/>
    <w:rsid w:val="008F4EFF"/>
    <w:rsid w:val="008F56D3"/>
    <w:rsid w:val="008F6347"/>
    <w:rsid w:val="008F64B8"/>
    <w:rsid w:val="008F666D"/>
    <w:rsid w:val="008F66E2"/>
    <w:rsid w:val="008F671E"/>
    <w:rsid w:val="008F6822"/>
    <w:rsid w:val="008F6932"/>
    <w:rsid w:val="008F6CDE"/>
    <w:rsid w:val="008F717F"/>
    <w:rsid w:val="008F7301"/>
    <w:rsid w:val="008F73CC"/>
    <w:rsid w:val="008F74D4"/>
    <w:rsid w:val="009004E4"/>
    <w:rsid w:val="00900838"/>
    <w:rsid w:val="00900A07"/>
    <w:rsid w:val="00900A69"/>
    <w:rsid w:val="00900C62"/>
    <w:rsid w:val="00900EA5"/>
    <w:rsid w:val="00900EE3"/>
    <w:rsid w:val="00900FA4"/>
    <w:rsid w:val="009017DD"/>
    <w:rsid w:val="00901B42"/>
    <w:rsid w:val="00901DDA"/>
    <w:rsid w:val="00901E92"/>
    <w:rsid w:val="00902A52"/>
    <w:rsid w:val="00903C80"/>
    <w:rsid w:val="00903E71"/>
    <w:rsid w:val="00903EC5"/>
    <w:rsid w:val="009040BC"/>
    <w:rsid w:val="009047CD"/>
    <w:rsid w:val="00904AD3"/>
    <w:rsid w:val="00904F4B"/>
    <w:rsid w:val="00905121"/>
    <w:rsid w:val="0090543D"/>
    <w:rsid w:val="00905522"/>
    <w:rsid w:val="0090588D"/>
    <w:rsid w:val="009060DB"/>
    <w:rsid w:val="00906276"/>
    <w:rsid w:val="009064BF"/>
    <w:rsid w:val="009069DC"/>
    <w:rsid w:val="009079D6"/>
    <w:rsid w:val="00907D6A"/>
    <w:rsid w:val="00907FBE"/>
    <w:rsid w:val="009101AA"/>
    <w:rsid w:val="009103A5"/>
    <w:rsid w:val="00910487"/>
    <w:rsid w:val="009108EC"/>
    <w:rsid w:val="00910F70"/>
    <w:rsid w:val="00911058"/>
    <w:rsid w:val="009112C1"/>
    <w:rsid w:val="0091140B"/>
    <w:rsid w:val="00911687"/>
    <w:rsid w:val="00911693"/>
    <w:rsid w:val="00911E8B"/>
    <w:rsid w:val="00911EC3"/>
    <w:rsid w:val="00912414"/>
    <w:rsid w:val="009126CB"/>
    <w:rsid w:val="009128BC"/>
    <w:rsid w:val="00912CEA"/>
    <w:rsid w:val="00912F8F"/>
    <w:rsid w:val="00913ACA"/>
    <w:rsid w:val="00914826"/>
    <w:rsid w:val="009149ED"/>
    <w:rsid w:val="009152C3"/>
    <w:rsid w:val="00915ADB"/>
    <w:rsid w:val="00915F34"/>
    <w:rsid w:val="009161EE"/>
    <w:rsid w:val="009165BC"/>
    <w:rsid w:val="00916795"/>
    <w:rsid w:val="00917314"/>
    <w:rsid w:val="00917C53"/>
    <w:rsid w:val="00917EEF"/>
    <w:rsid w:val="009201B9"/>
    <w:rsid w:val="0092041D"/>
    <w:rsid w:val="00920707"/>
    <w:rsid w:val="009212D7"/>
    <w:rsid w:val="009214DA"/>
    <w:rsid w:val="009215F6"/>
    <w:rsid w:val="0092168E"/>
    <w:rsid w:val="009217BA"/>
    <w:rsid w:val="00921807"/>
    <w:rsid w:val="0092195F"/>
    <w:rsid w:val="009219FF"/>
    <w:rsid w:val="00921B9D"/>
    <w:rsid w:val="00921FB0"/>
    <w:rsid w:val="00921FCB"/>
    <w:rsid w:val="009221B4"/>
    <w:rsid w:val="0092242E"/>
    <w:rsid w:val="0092257F"/>
    <w:rsid w:val="00922A1B"/>
    <w:rsid w:val="00922EDE"/>
    <w:rsid w:val="0092335D"/>
    <w:rsid w:val="00923587"/>
    <w:rsid w:val="0092381F"/>
    <w:rsid w:val="00923A85"/>
    <w:rsid w:val="00923D8C"/>
    <w:rsid w:val="00923DC0"/>
    <w:rsid w:val="00924699"/>
    <w:rsid w:val="00924C0C"/>
    <w:rsid w:val="00924E24"/>
    <w:rsid w:val="00924EFF"/>
    <w:rsid w:val="00924F6A"/>
    <w:rsid w:val="009251C2"/>
    <w:rsid w:val="00925334"/>
    <w:rsid w:val="0092533F"/>
    <w:rsid w:val="009256FA"/>
    <w:rsid w:val="00925D3A"/>
    <w:rsid w:val="00925E33"/>
    <w:rsid w:val="0092627F"/>
    <w:rsid w:val="00926445"/>
    <w:rsid w:val="00926508"/>
    <w:rsid w:val="0092673F"/>
    <w:rsid w:val="00926810"/>
    <w:rsid w:val="0092694D"/>
    <w:rsid w:val="0092706A"/>
    <w:rsid w:val="00927225"/>
    <w:rsid w:val="00927717"/>
    <w:rsid w:val="00927756"/>
    <w:rsid w:val="009278CB"/>
    <w:rsid w:val="00927A0C"/>
    <w:rsid w:val="009301B0"/>
    <w:rsid w:val="0093061D"/>
    <w:rsid w:val="00930842"/>
    <w:rsid w:val="00930A77"/>
    <w:rsid w:val="00930A92"/>
    <w:rsid w:val="00930D06"/>
    <w:rsid w:val="00931175"/>
    <w:rsid w:val="00931C4C"/>
    <w:rsid w:val="00931C50"/>
    <w:rsid w:val="009323A2"/>
    <w:rsid w:val="00932EBC"/>
    <w:rsid w:val="0093303F"/>
    <w:rsid w:val="009333F2"/>
    <w:rsid w:val="00933562"/>
    <w:rsid w:val="00933A14"/>
    <w:rsid w:val="00933C09"/>
    <w:rsid w:val="00933ED4"/>
    <w:rsid w:val="00934415"/>
    <w:rsid w:val="00934595"/>
    <w:rsid w:val="00934809"/>
    <w:rsid w:val="00934BE6"/>
    <w:rsid w:val="00934CF6"/>
    <w:rsid w:val="00934DFA"/>
    <w:rsid w:val="00935368"/>
    <w:rsid w:val="00935392"/>
    <w:rsid w:val="009355AD"/>
    <w:rsid w:val="00935C4F"/>
    <w:rsid w:val="00935F36"/>
    <w:rsid w:val="009360C3"/>
    <w:rsid w:val="00936199"/>
    <w:rsid w:val="009362F2"/>
    <w:rsid w:val="009364CB"/>
    <w:rsid w:val="009368B6"/>
    <w:rsid w:val="00936A2E"/>
    <w:rsid w:val="00936B2B"/>
    <w:rsid w:val="00936B4D"/>
    <w:rsid w:val="009370F0"/>
    <w:rsid w:val="009373CF"/>
    <w:rsid w:val="00937659"/>
    <w:rsid w:val="009376D5"/>
    <w:rsid w:val="00937A5E"/>
    <w:rsid w:val="00937B67"/>
    <w:rsid w:val="00937B71"/>
    <w:rsid w:val="0094005B"/>
    <w:rsid w:val="009401DE"/>
    <w:rsid w:val="009407DD"/>
    <w:rsid w:val="009407F9"/>
    <w:rsid w:val="0094096F"/>
    <w:rsid w:val="009409E8"/>
    <w:rsid w:val="00940CEB"/>
    <w:rsid w:val="009412DD"/>
    <w:rsid w:val="009412F2"/>
    <w:rsid w:val="009414EC"/>
    <w:rsid w:val="009415C0"/>
    <w:rsid w:val="0094179E"/>
    <w:rsid w:val="00941825"/>
    <w:rsid w:val="00941CDE"/>
    <w:rsid w:val="009424EC"/>
    <w:rsid w:val="0094291E"/>
    <w:rsid w:val="00942B6F"/>
    <w:rsid w:val="00942E3F"/>
    <w:rsid w:val="009430F7"/>
    <w:rsid w:val="009433AB"/>
    <w:rsid w:val="0094342A"/>
    <w:rsid w:val="009436A9"/>
    <w:rsid w:val="0094380E"/>
    <w:rsid w:val="00943D51"/>
    <w:rsid w:val="00944592"/>
    <w:rsid w:val="00944C59"/>
    <w:rsid w:val="0094517B"/>
    <w:rsid w:val="00945445"/>
    <w:rsid w:val="00945939"/>
    <w:rsid w:val="009459D0"/>
    <w:rsid w:val="009459E9"/>
    <w:rsid w:val="00945B9B"/>
    <w:rsid w:val="00946095"/>
    <w:rsid w:val="0094610A"/>
    <w:rsid w:val="009462D2"/>
    <w:rsid w:val="0094632D"/>
    <w:rsid w:val="009466CA"/>
    <w:rsid w:val="009466E3"/>
    <w:rsid w:val="009468BD"/>
    <w:rsid w:val="00946A45"/>
    <w:rsid w:val="009470C3"/>
    <w:rsid w:val="009470FA"/>
    <w:rsid w:val="009479D4"/>
    <w:rsid w:val="00947BF4"/>
    <w:rsid w:val="00947D24"/>
    <w:rsid w:val="009503D4"/>
    <w:rsid w:val="00950A5D"/>
    <w:rsid w:val="00950E72"/>
    <w:rsid w:val="00950FA5"/>
    <w:rsid w:val="00951570"/>
    <w:rsid w:val="00951716"/>
    <w:rsid w:val="00951C16"/>
    <w:rsid w:val="00952225"/>
    <w:rsid w:val="00952373"/>
    <w:rsid w:val="009524CB"/>
    <w:rsid w:val="009525A3"/>
    <w:rsid w:val="009528E4"/>
    <w:rsid w:val="00952ACF"/>
    <w:rsid w:val="00952F90"/>
    <w:rsid w:val="009537EB"/>
    <w:rsid w:val="00953EFB"/>
    <w:rsid w:val="00953FB8"/>
    <w:rsid w:val="00954178"/>
    <w:rsid w:val="009541CF"/>
    <w:rsid w:val="009542D3"/>
    <w:rsid w:val="00955FB7"/>
    <w:rsid w:val="0095601D"/>
    <w:rsid w:val="009562A0"/>
    <w:rsid w:val="00956CFE"/>
    <w:rsid w:val="00957006"/>
    <w:rsid w:val="00957011"/>
    <w:rsid w:val="009572CA"/>
    <w:rsid w:val="00957661"/>
    <w:rsid w:val="00957A4B"/>
    <w:rsid w:val="00957F68"/>
    <w:rsid w:val="009604FA"/>
    <w:rsid w:val="00960727"/>
    <w:rsid w:val="00960AB7"/>
    <w:rsid w:val="00960C90"/>
    <w:rsid w:val="00961440"/>
    <w:rsid w:val="00961539"/>
    <w:rsid w:val="00961F54"/>
    <w:rsid w:val="00962624"/>
    <w:rsid w:val="0096287F"/>
    <w:rsid w:val="009638F8"/>
    <w:rsid w:val="0096427D"/>
    <w:rsid w:val="009643A5"/>
    <w:rsid w:val="009648E9"/>
    <w:rsid w:val="00964F41"/>
    <w:rsid w:val="009651E5"/>
    <w:rsid w:val="00965767"/>
    <w:rsid w:val="00965BEC"/>
    <w:rsid w:val="00965D99"/>
    <w:rsid w:val="009665C2"/>
    <w:rsid w:val="00966713"/>
    <w:rsid w:val="0096676A"/>
    <w:rsid w:val="009667D8"/>
    <w:rsid w:val="00966883"/>
    <w:rsid w:val="009675D4"/>
    <w:rsid w:val="00967850"/>
    <w:rsid w:val="00967BB3"/>
    <w:rsid w:val="00967E5B"/>
    <w:rsid w:val="00970950"/>
    <w:rsid w:val="00970C6C"/>
    <w:rsid w:val="00970FC2"/>
    <w:rsid w:val="009716E7"/>
    <w:rsid w:val="00971D2D"/>
    <w:rsid w:val="00972338"/>
    <w:rsid w:val="0097245F"/>
    <w:rsid w:val="009725C3"/>
    <w:rsid w:val="0097261F"/>
    <w:rsid w:val="00972822"/>
    <w:rsid w:val="009728FD"/>
    <w:rsid w:val="00973029"/>
    <w:rsid w:val="00973508"/>
    <w:rsid w:val="0097356D"/>
    <w:rsid w:val="0097358E"/>
    <w:rsid w:val="00973667"/>
    <w:rsid w:val="0097393C"/>
    <w:rsid w:val="00973F69"/>
    <w:rsid w:val="0097404C"/>
    <w:rsid w:val="0097411D"/>
    <w:rsid w:val="009741A2"/>
    <w:rsid w:val="00974345"/>
    <w:rsid w:val="009744E4"/>
    <w:rsid w:val="009744F0"/>
    <w:rsid w:val="00974914"/>
    <w:rsid w:val="00974BC7"/>
    <w:rsid w:val="00975078"/>
    <w:rsid w:val="00975147"/>
    <w:rsid w:val="009761BA"/>
    <w:rsid w:val="009764EA"/>
    <w:rsid w:val="00976AE1"/>
    <w:rsid w:val="00976DB5"/>
    <w:rsid w:val="00977089"/>
    <w:rsid w:val="0097713B"/>
    <w:rsid w:val="00980BF2"/>
    <w:rsid w:val="00980EA7"/>
    <w:rsid w:val="009812A1"/>
    <w:rsid w:val="009816DE"/>
    <w:rsid w:val="009819C4"/>
    <w:rsid w:val="00981AA2"/>
    <w:rsid w:val="00981AB5"/>
    <w:rsid w:val="00981E24"/>
    <w:rsid w:val="00982FEC"/>
    <w:rsid w:val="00983312"/>
    <w:rsid w:val="00983633"/>
    <w:rsid w:val="00983A78"/>
    <w:rsid w:val="009844AB"/>
    <w:rsid w:val="009845E6"/>
    <w:rsid w:val="009849BF"/>
    <w:rsid w:val="00984A21"/>
    <w:rsid w:val="00984C42"/>
    <w:rsid w:val="00984C65"/>
    <w:rsid w:val="00984C96"/>
    <w:rsid w:val="00984D48"/>
    <w:rsid w:val="00984E3E"/>
    <w:rsid w:val="00984E80"/>
    <w:rsid w:val="00985393"/>
    <w:rsid w:val="009855A5"/>
    <w:rsid w:val="009857CD"/>
    <w:rsid w:val="00985D5F"/>
    <w:rsid w:val="00985EE2"/>
    <w:rsid w:val="00985FFA"/>
    <w:rsid w:val="00986186"/>
    <w:rsid w:val="009862C4"/>
    <w:rsid w:val="0098648D"/>
    <w:rsid w:val="00986BD4"/>
    <w:rsid w:val="00986C10"/>
    <w:rsid w:val="00986D4F"/>
    <w:rsid w:val="00987072"/>
    <w:rsid w:val="00987086"/>
    <w:rsid w:val="00987130"/>
    <w:rsid w:val="0098746F"/>
    <w:rsid w:val="009876C1"/>
    <w:rsid w:val="00987C11"/>
    <w:rsid w:val="00987F7C"/>
    <w:rsid w:val="00990006"/>
    <w:rsid w:val="009909C1"/>
    <w:rsid w:val="00990A28"/>
    <w:rsid w:val="00990AA9"/>
    <w:rsid w:val="00990E6D"/>
    <w:rsid w:val="00990E9B"/>
    <w:rsid w:val="00990FBB"/>
    <w:rsid w:val="0099128B"/>
    <w:rsid w:val="00991385"/>
    <w:rsid w:val="009915A4"/>
    <w:rsid w:val="0099166A"/>
    <w:rsid w:val="0099177B"/>
    <w:rsid w:val="00991994"/>
    <w:rsid w:val="009919CA"/>
    <w:rsid w:val="009920BC"/>
    <w:rsid w:val="00992398"/>
    <w:rsid w:val="009928C5"/>
    <w:rsid w:val="009929EA"/>
    <w:rsid w:val="00992DF9"/>
    <w:rsid w:val="00993141"/>
    <w:rsid w:val="009939AA"/>
    <w:rsid w:val="00993F41"/>
    <w:rsid w:val="00994F24"/>
    <w:rsid w:val="00995483"/>
    <w:rsid w:val="00995589"/>
    <w:rsid w:val="009955A0"/>
    <w:rsid w:val="00995AAD"/>
    <w:rsid w:val="0099611E"/>
    <w:rsid w:val="0099637F"/>
    <w:rsid w:val="009963BA"/>
    <w:rsid w:val="009963F1"/>
    <w:rsid w:val="00996650"/>
    <w:rsid w:val="00996682"/>
    <w:rsid w:val="009968F7"/>
    <w:rsid w:val="00996BA2"/>
    <w:rsid w:val="00997627"/>
    <w:rsid w:val="00997B23"/>
    <w:rsid w:val="00997F1F"/>
    <w:rsid w:val="009A046D"/>
    <w:rsid w:val="009A0998"/>
    <w:rsid w:val="009A0C47"/>
    <w:rsid w:val="009A0CEC"/>
    <w:rsid w:val="009A0F0B"/>
    <w:rsid w:val="009A107D"/>
    <w:rsid w:val="009A126C"/>
    <w:rsid w:val="009A1439"/>
    <w:rsid w:val="009A1F10"/>
    <w:rsid w:val="009A2277"/>
    <w:rsid w:val="009A2293"/>
    <w:rsid w:val="009A26FD"/>
    <w:rsid w:val="009A2CBC"/>
    <w:rsid w:val="009A354C"/>
    <w:rsid w:val="009A3A7A"/>
    <w:rsid w:val="009A42D6"/>
    <w:rsid w:val="009A47E6"/>
    <w:rsid w:val="009A4C31"/>
    <w:rsid w:val="009A4EFE"/>
    <w:rsid w:val="009A56AD"/>
    <w:rsid w:val="009A5A7D"/>
    <w:rsid w:val="009A5B8A"/>
    <w:rsid w:val="009A618B"/>
    <w:rsid w:val="009A63C6"/>
    <w:rsid w:val="009A6468"/>
    <w:rsid w:val="009A652A"/>
    <w:rsid w:val="009A662E"/>
    <w:rsid w:val="009A6875"/>
    <w:rsid w:val="009A6951"/>
    <w:rsid w:val="009A6A4B"/>
    <w:rsid w:val="009A6F09"/>
    <w:rsid w:val="009A757D"/>
    <w:rsid w:val="009A78DE"/>
    <w:rsid w:val="009A7DCD"/>
    <w:rsid w:val="009A7FDE"/>
    <w:rsid w:val="009B022B"/>
    <w:rsid w:val="009B0D5D"/>
    <w:rsid w:val="009B0E1F"/>
    <w:rsid w:val="009B0E80"/>
    <w:rsid w:val="009B0ED3"/>
    <w:rsid w:val="009B135C"/>
    <w:rsid w:val="009B1528"/>
    <w:rsid w:val="009B157A"/>
    <w:rsid w:val="009B173B"/>
    <w:rsid w:val="009B1931"/>
    <w:rsid w:val="009B195D"/>
    <w:rsid w:val="009B1C81"/>
    <w:rsid w:val="009B26A2"/>
    <w:rsid w:val="009B2898"/>
    <w:rsid w:val="009B2950"/>
    <w:rsid w:val="009B2F1C"/>
    <w:rsid w:val="009B42C6"/>
    <w:rsid w:val="009B4680"/>
    <w:rsid w:val="009B4BEE"/>
    <w:rsid w:val="009B4D77"/>
    <w:rsid w:val="009B4EE6"/>
    <w:rsid w:val="009B4EF1"/>
    <w:rsid w:val="009B500B"/>
    <w:rsid w:val="009B51B3"/>
    <w:rsid w:val="009B5B2E"/>
    <w:rsid w:val="009B5BBE"/>
    <w:rsid w:val="009B651E"/>
    <w:rsid w:val="009B6838"/>
    <w:rsid w:val="009B6A7A"/>
    <w:rsid w:val="009B6CB7"/>
    <w:rsid w:val="009B72D1"/>
    <w:rsid w:val="009B739C"/>
    <w:rsid w:val="009B7427"/>
    <w:rsid w:val="009B7837"/>
    <w:rsid w:val="009B7B33"/>
    <w:rsid w:val="009B7BAC"/>
    <w:rsid w:val="009C0457"/>
    <w:rsid w:val="009C091F"/>
    <w:rsid w:val="009C0FA4"/>
    <w:rsid w:val="009C1D9F"/>
    <w:rsid w:val="009C1E3E"/>
    <w:rsid w:val="009C2026"/>
    <w:rsid w:val="009C20D8"/>
    <w:rsid w:val="009C23FC"/>
    <w:rsid w:val="009C2D6D"/>
    <w:rsid w:val="009C2FE6"/>
    <w:rsid w:val="009C30AE"/>
    <w:rsid w:val="009C3323"/>
    <w:rsid w:val="009C3AA6"/>
    <w:rsid w:val="009C3DA0"/>
    <w:rsid w:val="009C3EF7"/>
    <w:rsid w:val="009C4331"/>
    <w:rsid w:val="009C43CA"/>
    <w:rsid w:val="009C4AA0"/>
    <w:rsid w:val="009C5030"/>
    <w:rsid w:val="009C5C68"/>
    <w:rsid w:val="009C5D9A"/>
    <w:rsid w:val="009C5E56"/>
    <w:rsid w:val="009C5F26"/>
    <w:rsid w:val="009C5FFE"/>
    <w:rsid w:val="009C613C"/>
    <w:rsid w:val="009C62E5"/>
    <w:rsid w:val="009C6307"/>
    <w:rsid w:val="009C642B"/>
    <w:rsid w:val="009C6599"/>
    <w:rsid w:val="009C68B7"/>
    <w:rsid w:val="009C68C2"/>
    <w:rsid w:val="009C6D53"/>
    <w:rsid w:val="009C753D"/>
    <w:rsid w:val="009C7705"/>
    <w:rsid w:val="009C7811"/>
    <w:rsid w:val="009C7CCA"/>
    <w:rsid w:val="009D0043"/>
    <w:rsid w:val="009D0343"/>
    <w:rsid w:val="009D047F"/>
    <w:rsid w:val="009D08FF"/>
    <w:rsid w:val="009D0A75"/>
    <w:rsid w:val="009D0AD9"/>
    <w:rsid w:val="009D161E"/>
    <w:rsid w:val="009D1DF2"/>
    <w:rsid w:val="009D1EA1"/>
    <w:rsid w:val="009D1FE2"/>
    <w:rsid w:val="009D22F9"/>
    <w:rsid w:val="009D238F"/>
    <w:rsid w:val="009D2554"/>
    <w:rsid w:val="009D278D"/>
    <w:rsid w:val="009D284F"/>
    <w:rsid w:val="009D2899"/>
    <w:rsid w:val="009D28BC"/>
    <w:rsid w:val="009D29A2"/>
    <w:rsid w:val="009D2B0C"/>
    <w:rsid w:val="009D2B66"/>
    <w:rsid w:val="009D2B8D"/>
    <w:rsid w:val="009D2F66"/>
    <w:rsid w:val="009D31F4"/>
    <w:rsid w:val="009D331F"/>
    <w:rsid w:val="009D3841"/>
    <w:rsid w:val="009D3C08"/>
    <w:rsid w:val="009D3CF5"/>
    <w:rsid w:val="009D3CF7"/>
    <w:rsid w:val="009D3DD6"/>
    <w:rsid w:val="009D402E"/>
    <w:rsid w:val="009D4476"/>
    <w:rsid w:val="009D4990"/>
    <w:rsid w:val="009D4A2A"/>
    <w:rsid w:val="009D53D1"/>
    <w:rsid w:val="009D5928"/>
    <w:rsid w:val="009D5AD6"/>
    <w:rsid w:val="009D5D43"/>
    <w:rsid w:val="009D636F"/>
    <w:rsid w:val="009D63C4"/>
    <w:rsid w:val="009D6775"/>
    <w:rsid w:val="009D6A5A"/>
    <w:rsid w:val="009D6C04"/>
    <w:rsid w:val="009D7400"/>
    <w:rsid w:val="009D75DF"/>
    <w:rsid w:val="009D7602"/>
    <w:rsid w:val="009D76DE"/>
    <w:rsid w:val="009D79EA"/>
    <w:rsid w:val="009D7FE4"/>
    <w:rsid w:val="009E0194"/>
    <w:rsid w:val="009E02AC"/>
    <w:rsid w:val="009E0437"/>
    <w:rsid w:val="009E04C1"/>
    <w:rsid w:val="009E0D9A"/>
    <w:rsid w:val="009E0FBD"/>
    <w:rsid w:val="009E1162"/>
    <w:rsid w:val="009E13D7"/>
    <w:rsid w:val="009E166E"/>
    <w:rsid w:val="009E18E3"/>
    <w:rsid w:val="009E1BAD"/>
    <w:rsid w:val="009E1C18"/>
    <w:rsid w:val="009E2161"/>
    <w:rsid w:val="009E2492"/>
    <w:rsid w:val="009E359F"/>
    <w:rsid w:val="009E35EF"/>
    <w:rsid w:val="009E3624"/>
    <w:rsid w:val="009E366C"/>
    <w:rsid w:val="009E3850"/>
    <w:rsid w:val="009E395C"/>
    <w:rsid w:val="009E398D"/>
    <w:rsid w:val="009E39AD"/>
    <w:rsid w:val="009E3A4D"/>
    <w:rsid w:val="009E3E39"/>
    <w:rsid w:val="009E41ED"/>
    <w:rsid w:val="009E4307"/>
    <w:rsid w:val="009E48DC"/>
    <w:rsid w:val="009E4B42"/>
    <w:rsid w:val="009E4CCF"/>
    <w:rsid w:val="009E4D7C"/>
    <w:rsid w:val="009E4DCD"/>
    <w:rsid w:val="009E5159"/>
    <w:rsid w:val="009E5A12"/>
    <w:rsid w:val="009E5A51"/>
    <w:rsid w:val="009E5F48"/>
    <w:rsid w:val="009E60D4"/>
    <w:rsid w:val="009E61B3"/>
    <w:rsid w:val="009E63C7"/>
    <w:rsid w:val="009E658C"/>
    <w:rsid w:val="009E6A71"/>
    <w:rsid w:val="009E6B8B"/>
    <w:rsid w:val="009E6E4D"/>
    <w:rsid w:val="009E6F60"/>
    <w:rsid w:val="009E722F"/>
    <w:rsid w:val="009E7291"/>
    <w:rsid w:val="009E756C"/>
    <w:rsid w:val="009E75DC"/>
    <w:rsid w:val="009E7E39"/>
    <w:rsid w:val="009F0057"/>
    <w:rsid w:val="009F0544"/>
    <w:rsid w:val="009F0792"/>
    <w:rsid w:val="009F079E"/>
    <w:rsid w:val="009F0C4F"/>
    <w:rsid w:val="009F0F45"/>
    <w:rsid w:val="009F1463"/>
    <w:rsid w:val="009F1470"/>
    <w:rsid w:val="009F1494"/>
    <w:rsid w:val="009F1518"/>
    <w:rsid w:val="009F1DC7"/>
    <w:rsid w:val="009F21FD"/>
    <w:rsid w:val="009F23AE"/>
    <w:rsid w:val="009F25D3"/>
    <w:rsid w:val="009F283D"/>
    <w:rsid w:val="009F2870"/>
    <w:rsid w:val="009F28EE"/>
    <w:rsid w:val="009F2B98"/>
    <w:rsid w:val="009F2D52"/>
    <w:rsid w:val="009F385C"/>
    <w:rsid w:val="009F3CE4"/>
    <w:rsid w:val="009F4249"/>
    <w:rsid w:val="009F4329"/>
    <w:rsid w:val="009F444A"/>
    <w:rsid w:val="009F4457"/>
    <w:rsid w:val="009F482F"/>
    <w:rsid w:val="009F4E67"/>
    <w:rsid w:val="009F51CF"/>
    <w:rsid w:val="009F583C"/>
    <w:rsid w:val="009F5D5B"/>
    <w:rsid w:val="009F5D6F"/>
    <w:rsid w:val="009F5EBD"/>
    <w:rsid w:val="009F5EC0"/>
    <w:rsid w:val="009F5EF9"/>
    <w:rsid w:val="009F6434"/>
    <w:rsid w:val="009F650B"/>
    <w:rsid w:val="009F68A2"/>
    <w:rsid w:val="009F6AF3"/>
    <w:rsid w:val="009F6BAB"/>
    <w:rsid w:val="009F6FF7"/>
    <w:rsid w:val="009F7006"/>
    <w:rsid w:val="009F70AC"/>
    <w:rsid w:val="009F71E5"/>
    <w:rsid w:val="009F7506"/>
    <w:rsid w:val="009F7A7C"/>
    <w:rsid w:val="00A000B9"/>
    <w:rsid w:val="00A007D2"/>
    <w:rsid w:val="00A0082E"/>
    <w:rsid w:val="00A008FF"/>
    <w:rsid w:val="00A00BD0"/>
    <w:rsid w:val="00A00CC7"/>
    <w:rsid w:val="00A01732"/>
    <w:rsid w:val="00A01858"/>
    <w:rsid w:val="00A021E8"/>
    <w:rsid w:val="00A0249F"/>
    <w:rsid w:val="00A02A37"/>
    <w:rsid w:val="00A02C47"/>
    <w:rsid w:val="00A0378C"/>
    <w:rsid w:val="00A03C91"/>
    <w:rsid w:val="00A03F7D"/>
    <w:rsid w:val="00A041B8"/>
    <w:rsid w:val="00A04428"/>
    <w:rsid w:val="00A045A4"/>
    <w:rsid w:val="00A0467A"/>
    <w:rsid w:val="00A048A0"/>
    <w:rsid w:val="00A04A64"/>
    <w:rsid w:val="00A05180"/>
    <w:rsid w:val="00A052B7"/>
    <w:rsid w:val="00A0535C"/>
    <w:rsid w:val="00A05809"/>
    <w:rsid w:val="00A059E7"/>
    <w:rsid w:val="00A05C2E"/>
    <w:rsid w:val="00A05E27"/>
    <w:rsid w:val="00A06071"/>
    <w:rsid w:val="00A060F7"/>
    <w:rsid w:val="00A06210"/>
    <w:rsid w:val="00A06297"/>
    <w:rsid w:val="00A063E6"/>
    <w:rsid w:val="00A067D5"/>
    <w:rsid w:val="00A06832"/>
    <w:rsid w:val="00A06AA2"/>
    <w:rsid w:val="00A06AF7"/>
    <w:rsid w:val="00A06EA4"/>
    <w:rsid w:val="00A07436"/>
    <w:rsid w:val="00A07454"/>
    <w:rsid w:val="00A07A80"/>
    <w:rsid w:val="00A07D06"/>
    <w:rsid w:val="00A07E5E"/>
    <w:rsid w:val="00A100DB"/>
    <w:rsid w:val="00A10657"/>
    <w:rsid w:val="00A106AA"/>
    <w:rsid w:val="00A109E4"/>
    <w:rsid w:val="00A10AE0"/>
    <w:rsid w:val="00A111C1"/>
    <w:rsid w:val="00A11251"/>
    <w:rsid w:val="00A113F4"/>
    <w:rsid w:val="00A115C0"/>
    <w:rsid w:val="00A1173A"/>
    <w:rsid w:val="00A1180F"/>
    <w:rsid w:val="00A11927"/>
    <w:rsid w:val="00A11948"/>
    <w:rsid w:val="00A11ACD"/>
    <w:rsid w:val="00A1224A"/>
    <w:rsid w:val="00A1230C"/>
    <w:rsid w:val="00A12611"/>
    <w:rsid w:val="00A127BA"/>
    <w:rsid w:val="00A1286E"/>
    <w:rsid w:val="00A12E3B"/>
    <w:rsid w:val="00A130C1"/>
    <w:rsid w:val="00A13225"/>
    <w:rsid w:val="00A1390E"/>
    <w:rsid w:val="00A13A6C"/>
    <w:rsid w:val="00A13DA6"/>
    <w:rsid w:val="00A13DB3"/>
    <w:rsid w:val="00A13DCB"/>
    <w:rsid w:val="00A14335"/>
    <w:rsid w:val="00A14EAB"/>
    <w:rsid w:val="00A1505C"/>
    <w:rsid w:val="00A150AF"/>
    <w:rsid w:val="00A1568B"/>
    <w:rsid w:val="00A159F1"/>
    <w:rsid w:val="00A15E32"/>
    <w:rsid w:val="00A161AE"/>
    <w:rsid w:val="00A16A41"/>
    <w:rsid w:val="00A173D8"/>
    <w:rsid w:val="00A173E7"/>
    <w:rsid w:val="00A17A99"/>
    <w:rsid w:val="00A17ABD"/>
    <w:rsid w:val="00A17CCB"/>
    <w:rsid w:val="00A2029B"/>
    <w:rsid w:val="00A20476"/>
    <w:rsid w:val="00A2065B"/>
    <w:rsid w:val="00A207CF"/>
    <w:rsid w:val="00A20B90"/>
    <w:rsid w:val="00A20E85"/>
    <w:rsid w:val="00A21288"/>
    <w:rsid w:val="00A21588"/>
    <w:rsid w:val="00A216FD"/>
    <w:rsid w:val="00A21983"/>
    <w:rsid w:val="00A21A9A"/>
    <w:rsid w:val="00A21DD7"/>
    <w:rsid w:val="00A21DD9"/>
    <w:rsid w:val="00A21F20"/>
    <w:rsid w:val="00A222DC"/>
    <w:rsid w:val="00A22BCD"/>
    <w:rsid w:val="00A22C71"/>
    <w:rsid w:val="00A22D1E"/>
    <w:rsid w:val="00A22E76"/>
    <w:rsid w:val="00A22F13"/>
    <w:rsid w:val="00A234BC"/>
    <w:rsid w:val="00A23510"/>
    <w:rsid w:val="00A23644"/>
    <w:rsid w:val="00A23869"/>
    <w:rsid w:val="00A2420D"/>
    <w:rsid w:val="00A245C3"/>
    <w:rsid w:val="00A246A7"/>
    <w:rsid w:val="00A249E5"/>
    <w:rsid w:val="00A24B05"/>
    <w:rsid w:val="00A251A9"/>
    <w:rsid w:val="00A25452"/>
    <w:rsid w:val="00A25456"/>
    <w:rsid w:val="00A25FE9"/>
    <w:rsid w:val="00A2603B"/>
    <w:rsid w:val="00A263F1"/>
    <w:rsid w:val="00A27A70"/>
    <w:rsid w:val="00A27CB1"/>
    <w:rsid w:val="00A27D04"/>
    <w:rsid w:val="00A27E93"/>
    <w:rsid w:val="00A301DC"/>
    <w:rsid w:val="00A30501"/>
    <w:rsid w:val="00A30ADC"/>
    <w:rsid w:val="00A30E6E"/>
    <w:rsid w:val="00A3111C"/>
    <w:rsid w:val="00A313F7"/>
    <w:rsid w:val="00A3165A"/>
    <w:rsid w:val="00A31725"/>
    <w:rsid w:val="00A317C2"/>
    <w:rsid w:val="00A32120"/>
    <w:rsid w:val="00A32935"/>
    <w:rsid w:val="00A32A8F"/>
    <w:rsid w:val="00A32BA0"/>
    <w:rsid w:val="00A32D01"/>
    <w:rsid w:val="00A32E28"/>
    <w:rsid w:val="00A32F6D"/>
    <w:rsid w:val="00A3322F"/>
    <w:rsid w:val="00A33711"/>
    <w:rsid w:val="00A337ED"/>
    <w:rsid w:val="00A33C9F"/>
    <w:rsid w:val="00A33E57"/>
    <w:rsid w:val="00A34376"/>
    <w:rsid w:val="00A34500"/>
    <w:rsid w:val="00A347E2"/>
    <w:rsid w:val="00A34B0A"/>
    <w:rsid w:val="00A34C26"/>
    <w:rsid w:val="00A34FAB"/>
    <w:rsid w:val="00A3505C"/>
    <w:rsid w:val="00A35383"/>
    <w:rsid w:val="00A357DF"/>
    <w:rsid w:val="00A3593D"/>
    <w:rsid w:val="00A36269"/>
    <w:rsid w:val="00A36BC0"/>
    <w:rsid w:val="00A36C2E"/>
    <w:rsid w:val="00A36CF3"/>
    <w:rsid w:val="00A372EA"/>
    <w:rsid w:val="00A37BFE"/>
    <w:rsid w:val="00A37E8A"/>
    <w:rsid w:val="00A37F68"/>
    <w:rsid w:val="00A400EF"/>
    <w:rsid w:val="00A4011D"/>
    <w:rsid w:val="00A4077B"/>
    <w:rsid w:val="00A407C3"/>
    <w:rsid w:val="00A40D6A"/>
    <w:rsid w:val="00A40E37"/>
    <w:rsid w:val="00A41162"/>
    <w:rsid w:val="00A41645"/>
    <w:rsid w:val="00A4190D"/>
    <w:rsid w:val="00A41CB4"/>
    <w:rsid w:val="00A41DE8"/>
    <w:rsid w:val="00A41E9E"/>
    <w:rsid w:val="00A41FD6"/>
    <w:rsid w:val="00A4230C"/>
    <w:rsid w:val="00A4238E"/>
    <w:rsid w:val="00A4241B"/>
    <w:rsid w:val="00A42888"/>
    <w:rsid w:val="00A42BE9"/>
    <w:rsid w:val="00A42D12"/>
    <w:rsid w:val="00A42ECB"/>
    <w:rsid w:val="00A431FB"/>
    <w:rsid w:val="00A43947"/>
    <w:rsid w:val="00A43CEE"/>
    <w:rsid w:val="00A440C1"/>
    <w:rsid w:val="00A4428D"/>
    <w:rsid w:val="00A4507A"/>
    <w:rsid w:val="00A4532E"/>
    <w:rsid w:val="00A45416"/>
    <w:rsid w:val="00A4553B"/>
    <w:rsid w:val="00A4553F"/>
    <w:rsid w:val="00A4596A"/>
    <w:rsid w:val="00A45B9B"/>
    <w:rsid w:val="00A45F38"/>
    <w:rsid w:val="00A461FC"/>
    <w:rsid w:val="00A46217"/>
    <w:rsid w:val="00A462A1"/>
    <w:rsid w:val="00A46398"/>
    <w:rsid w:val="00A466D7"/>
    <w:rsid w:val="00A467CF"/>
    <w:rsid w:val="00A46A5E"/>
    <w:rsid w:val="00A46D18"/>
    <w:rsid w:val="00A46D8F"/>
    <w:rsid w:val="00A46F7F"/>
    <w:rsid w:val="00A46FC8"/>
    <w:rsid w:val="00A47024"/>
    <w:rsid w:val="00A47806"/>
    <w:rsid w:val="00A47ACA"/>
    <w:rsid w:val="00A5039D"/>
    <w:rsid w:val="00A50891"/>
    <w:rsid w:val="00A50D50"/>
    <w:rsid w:val="00A50F1D"/>
    <w:rsid w:val="00A512D7"/>
    <w:rsid w:val="00A5176D"/>
    <w:rsid w:val="00A5193A"/>
    <w:rsid w:val="00A51C2D"/>
    <w:rsid w:val="00A51E71"/>
    <w:rsid w:val="00A52169"/>
    <w:rsid w:val="00A522FC"/>
    <w:rsid w:val="00A5264B"/>
    <w:rsid w:val="00A529D8"/>
    <w:rsid w:val="00A52ACA"/>
    <w:rsid w:val="00A52B1C"/>
    <w:rsid w:val="00A52FB0"/>
    <w:rsid w:val="00A530EE"/>
    <w:rsid w:val="00A531C4"/>
    <w:rsid w:val="00A5346D"/>
    <w:rsid w:val="00A539CC"/>
    <w:rsid w:val="00A539FE"/>
    <w:rsid w:val="00A53D47"/>
    <w:rsid w:val="00A53EAA"/>
    <w:rsid w:val="00A540E8"/>
    <w:rsid w:val="00A5415E"/>
    <w:rsid w:val="00A542A2"/>
    <w:rsid w:val="00A5439D"/>
    <w:rsid w:val="00A544E5"/>
    <w:rsid w:val="00A545D3"/>
    <w:rsid w:val="00A546C3"/>
    <w:rsid w:val="00A54852"/>
    <w:rsid w:val="00A5499B"/>
    <w:rsid w:val="00A54CAE"/>
    <w:rsid w:val="00A54D37"/>
    <w:rsid w:val="00A54F98"/>
    <w:rsid w:val="00A550C6"/>
    <w:rsid w:val="00A5562A"/>
    <w:rsid w:val="00A55794"/>
    <w:rsid w:val="00A55C2C"/>
    <w:rsid w:val="00A56343"/>
    <w:rsid w:val="00A5645F"/>
    <w:rsid w:val="00A564F5"/>
    <w:rsid w:val="00A56AB3"/>
    <w:rsid w:val="00A56BA7"/>
    <w:rsid w:val="00A5728D"/>
    <w:rsid w:val="00A573C4"/>
    <w:rsid w:val="00A57663"/>
    <w:rsid w:val="00A57679"/>
    <w:rsid w:val="00A57DA9"/>
    <w:rsid w:val="00A57F2D"/>
    <w:rsid w:val="00A60076"/>
    <w:rsid w:val="00A604C8"/>
    <w:rsid w:val="00A607B9"/>
    <w:rsid w:val="00A60877"/>
    <w:rsid w:val="00A6091F"/>
    <w:rsid w:val="00A60C8C"/>
    <w:rsid w:val="00A60E05"/>
    <w:rsid w:val="00A6142B"/>
    <w:rsid w:val="00A61A64"/>
    <w:rsid w:val="00A61D54"/>
    <w:rsid w:val="00A61EC1"/>
    <w:rsid w:val="00A621DC"/>
    <w:rsid w:val="00A62366"/>
    <w:rsid w:val="00A62559"/>
    <w:rsid w:val="00A62700"/>
    <w:rsid w:val="00A627E1"/>
    <w:rsid w:val="00A62A57"/>
    <w:rsid w:val="00A633FB"/>
    <w:rsid w:val="00A63480"/>
    <w:rsid w:val="00A63642"/>
    <w:rsid w:val="00A63694"/>
    <w:rsid w:val="00A6369A"/>
    <w:rsid w:val="00A63989"/>
    <w:rsid w:val="00A63B14"/>
    <w:rsid w:val="00A63D92"/>
    <w:rsid w:val="00A64066"/>
    <w:rsid w:val="00A6450F"/>
    <w:rsid w:val="00A64ACE"/>
    <w:rsid w:val="00A64D9E"/>
    <w:rsid w:val="00A64DA4"/>
    <w:rsid w:val="00A64F22"/>
    <w:rsid w:val="00A650FC"/>
    <w:rsid w:val="00A651DB"/>
    <w:rsid w:val="00A653A0"/>
    <w:rsid w:val="00A65808"/>
    <w:rsid w:val="00A660C4"/>
    <w:rsid w:val="00A6675A"/>
    <w:rsid w:val="00A66823"/>
    <w:rsid w:val="00A66845"/>
    <w:rsid w:val="00A66C2F"/>
    <w:rsid w:val="00A66DFA"/>
    <w:rsid w:val="00A66DFD"/>
    <w:rsid w:val="00A66FA1"/>
    <w:rsid w:val="00A676C9"/>
    <w:rsid w:val="00A677BD"/>
    <w:rsid w:val="00A67CAE"/>
    <w:rsid w:val="00A7011B"/>
    <w:rsid w:val="00A70215"/>
    <w:rsid w:val="00A705E3"/>
    <w:rsid w:val="00A70A54"/>
    <w:rsid w:val="00A7134E"/>
    <w:rsid w:val="00A71704"/>
    <w:rsid w:val="00A71A47"/>
    <w:rsid w:val="00A724D3"/>
    <w:rsid w:val="00A7258A"/>
    <w:rsid w:val="00A725E3"/>
    <w:rsid w:val="00A72BF9"/>
    <w:rsid w:val="00A72CDD"/>
    <w:rsid w:val="00A7328A"/>
    <w:rsid w:val="00A7334D"/>
    <w:rsid w:val="00A73B6B"/>
    <w:rsid w:val="00A73BC1"/>
    <w:rsid w:val="00A73C22"/>
    <w:rsid w:val="00A73F15"/>
    <w:rsid w:val="00A747CF"/>
    <w:rsid w:val="00A74F7D"/>
    <w:rsid w:val="00A75334"/>
    <w:rsid w:val="00A75552"/>
    <w:rsid w:val="00A7568A"/>
    <w:rsid w:val="00A759E2"/>
    <w:rsid w:val="00A76253"/>
    <w:rsid w:val="00A76A30"/>
    <w:rsid w:val="00A76B0C"/>
    <w:rsid w:val="00A76BD7"/>
    <w:rsid w:val="00A770C6"/>
    <w:rsid w:val="00A776E2"/>
    <w:rsid w:val="00A80D42"/>
    <w:rsid w:val="00A810C1"/>
    <w:rsid w:val="00A81308"/>
    <w:rsid w:val="00A820F6"/>
    <w:rsid w:val="00A82123"/>
    <w:rsid w:val="00A8253C"/>
    <w:rsid w:val="00A82619"/>
    <w:rsid w:val="00A82A90"/>
    <w:rsid w:val="00A82ABB"/>
    <w:rsid w:val="00A82B60"/>
    <w:rsid w:val="00A82D72"/>
    <w:rsid w:val="00A837A1"/>
    <w:rsid w:val="00A837FD"/>
    <w:rsid w:val="00A8380F"/>
    <w:rsid w:val="00A839C2"/>
    <w:rsid w:val="00A83C6D"/>
    <w:rsid w:val="00A840FF"/>
    <w:rsid w:val="00A841A2"/>
    <w:rsid w:val="00A84377"/>
    <w:rsid w:val="00A8463F"/>
    <w:rsid w:val="00A84665"/>
    <w:rsid w:val="00A8471B"/>
    <w:rsid w:val="00A8471F"/>
    <w:rsid w:val="00A84764"/>
    <w:rsid w:val="00A849C0"/>
    <w:rsid w:val="00A85156"/>
    <w:rsid w:val="00A8539A"/>
    <w:rsid w:val="00A85739"/>
    <w:rsid w:val="00A8586E"/>
    <w:rsid w:val="00A85D3E"/>
    <w:rsid w:val="00A86679"/>
    <w:rsid w:val="00A86698"/>
    <w:rsid w:val="00A86754"/>
    <w:rsid w:val="00A867FC"/>
    <w:rsid w:val="00A8698D"/>
    <w:rsid w:val="00A86FDC"/>
    <w:rsid w:val="00A872EF"/>
    <w:rsid w:val="00A87735"/>
    <w:rsid w:val="00A879A4"/>
    <w:rsid w:val="00A87B46"/>
    <w:rsid w:val="00A87B4E"/>
    <w:rsid w:val="00A901D0"/>
    <w:rsid w:val="00A901F0"/>
    <w:rsid w:val="00A9031E"/>
    <w:rsid w:val="00A90703"/>
    <w:rsid w:val="00A908DC"/>
    <w:rsid w:val="00A91312"/>
    <w:rsid w:val="00A91711"/>
    <w:rsid w:val="00A91D65"/>
    <w:rsid w:val="00A91EE4"/>
    <w:rsid w:val="00A92053"/>
    <w:rsid w:val="00A92275"/>
    <w:rsid w:val="00A922AB"/>
    <w:rsid w:val="00A92334"/>
    <w:rsid w:val="00A926AE"/>
    <w:rsid w:val="00A92976"/>
    <w:rsid w:val="00A929D4"/>
    <w:rsid w:val="00A92A89"/>
    <w:rsid w:val="00A92B1F"/>
    <w:rsid w:val="00A92D72"/>
    <w:rsid w:val="00A93287"/>
    <w:rsid w:val="00A932C0"/>
    <w:rsid w:val="00A93487"/>
    <w:rsid w:val="00A93A71"/>
    <w:rsid w:val="00A93FD1"/>
    <w:rsid w:val="00A9415E"/>
    <w:rsid w:val="00A944DD"/>
    <w:rsid w:val="00A950A8"/>
    <w:rsid w:val="00A95442"/>
    <w:rsid w:val="00A95D60"/>
    <w:rsid w:val="00A96057"/>
    <w:rsid w:val="00A96260"/>
    <w:rsid w:val="00A962EE"/>
    <w:rsid w:val="00A963FF"/>
    <w:rsid w:val="00A969CC"/>
    <w:rsid w:val="00A96B44"/>
    <w:rsid w:val="00A96BF2"/>
    <w:rsid w:val="00A96FF3"/>
    <w:rsid w:val="00A9715C"/>
    <w:rsid w:val="00A972EA"/>
    <w:rsid w:val="00A97535"/>
    <w:rsid w:val="00A975D7"/>
    <w:rsid w:val="00AA0071"/>
    <w:rsid w:val="00AA0169"/>
    <w:rsid w:val="00AA0333"/>
    <w:rsid w:val="00AA064C"/>
    <w:rsid w:val="00AA0897"/>
    <w:rsid w:val="00AA096B"/>
    <w:rsid w:val="00AA0A57"/>
    <w:rsid w:val="00AA0E69"/>
    <w:rsid w:val="00AA1338"/>
    <w:rsid w:val="00AA148E"/>
    <w:rsid w:val="00AA14AA"/>
    <w:rsid w:val="00AA19E3"/>
    <w:rsid w:val="00AA1A69"/>
    <w:rsid w:val="00AA1AC4"/>
    <w:rsid w:val="00AA204C"/>
    <w:rsid w:val="00AA21B7"/>
    <w:rsid w:val="00AA2973"/>
    <w:rsid w:val="00AA29CC"/>
    <w:rsid w:val="00AA29E2"/>
    <w:rsid w:val="00AA2A23"/>
    <w:rsid w:val="00AA2AFE"/>
    <w:rsid w:val="00AA2B2B"/>
    <w:rsid w:val="00AA2C2C"/>
    <w:rsid w:val="00AA2C43"/>
    <w:rsid w:val="00AA2D76"/>
    <w:rsid w:val="00AA2E46"/>
    <w:rsid w:val="00AA2F5B"/>
    <w:rsid w:val="00AA2FA9"/>
    <w:rsid w:val="00AA3019"/>
    <w:rsid w:val="00AA33C5"/>
    <w:rsid w:val="00AA33D8"/>
    <w:rsid w:val="00AA37A6"/>
    <w:rsid w:val="00AA3B03"/>
    <w:rsid w:val="00AA3FB9"/>
    <w:rsid w:val="00AA41EA"/>
    <w:rsid w:val="00AA4320"/>
    <w:rsid w:val="00AA441B"/>
    <w:rsid w:val="00AA4A99"/>
    <w:rsid w:val="00AA4C2A"/>
    <w:rsid w:val="00AA4EEE"/>
    <w:rsid w:val="00AA4F16"/>
    <w:rsid w:val="00AA52B5"/>
    <w:rsid w:val="00AA53B7"/>
    <w:rsid w:val="00AA573F"/>
    <w:rsid w:val="00AA5ADB"/>
    <w:rsid w:val="00AA5E39"/>
    <w:rsid w:val="00AA5E89"/>
    <w:rsid w:val="00AA5EA8"/>
    <w:rsid w:val="00AA6021"/>
    <w:rsid w:val="00AA68E0"/>
    <w:rsid w:val="00AA690E"/>
    <w:rsid w:val="00AA691E"/>
    <w:rsid w:val="00AA700C"/>
    <w:rsid w:val="00AA76B6"/>
    <w:rsid w:val="00AA7947"/>
    <w:rsid w:val="00AB016E"/>
    <w:rsid w:val="00AB01DA"/>
    <w:rsid w:val="00AB026C"/>
    <w:rsid w:val="00AB0312"/>
    <w:rsid w:val="00AB0409"/>
    <w:rsid w:val="00AB051E"/>
    <w:rsid w:val="00AB076D"/>
    <w:rsid w:val="00AB106A"/>
    <w:rsid w:val="00AB17CC"/>
    <w:rsid w:val="00AB1928"/>
    <w:rsid w:val="00AB1AE9"/>
    <w:rsid w:val="00AB1CA7"/>
    <w:rsid w:val="00AB1CC7"/>
    <w:rsid w:val="00AB1E3C"/>
    <w:rsid w:val="00AB20F9"/>
    <w:rsid w:val="00AB2137"/>
    <w:rsid w:val="00AB2593"/>
    <w:rsid w:val="00AB2CD0"/>
    <w:rsid w:val="00AB2E22"/>
    <w:rsid w:val="00AB301A"/>
    <w:rsid w:val="00AB3054"/>
    <w:rsid w:val="00AB3110"/>
    <w:rsid w:val="00AB417A"/>
    <w:rsid w:val="00AB41C0"/>
    <w:rsid w:val="00AB41EE"/>
    <w:rsid w:val="00AB4A37"/>
    <w:rsid w:val="00AB55CF"/>
    <w:rsid w:val="00AB5635"/>
    <w:rsid w:val="00AB5747"/>
    <w:rsid w:val="00AB5953"/>
    <w:rsid w:val="00AB5CBD"/>
    <w:rsid w:val="00AB5E78"/>
    <w:rsid w:val="00AB6A82"/>
    <w:rsid w:val="00AB6DF9"/>
    <w:rsid w:val="00AB6EE0"/>
    <w:rsid w:val="00AB7153"/>
    <w:rsid w:val="00AB72CD"/>
    <w:rsid w:val="00AB735B"/>
    <w:rsid w:val="00AB7407"/>
    <w:rsid w:val="00AB7524"/>
    <w:rsid w:val="00AB757F"/>
    <w:rsid w:val="00AB7A73"/>
    <w:rsid w:val="00AC024C"/>
    <w:rsid w:val="00AC0578"/>
    <w:rsid w:val="00AC0FC5"/>
    <w:rsid w:val="00AC13D4"/>
    <w:rsid w:val="00AC1464"/>
    <w:rsid w:val="00AC1842"/>
    <w:rsid w:val="00AC18B4"/>
    <w:rsid w:val="00AC1947"/>
    <w:rsid w:val="00AC1E1E"/>
    <w:rsid w:val="00AC21F2"/>
    <w:rsid w:val="00AC29B5"/>
    <w:rsid w:val="00AC29EF"/>
    <w:rsid w:val="00AC2B9E"/>
    <w:rsid w:val="00AC2DFF"/>
    <w:rsid w:val="00AC3162"/>
    <w:rsid w:val="00AC35DC"/>
    <w:rsid w:val="00AC36B4"/>
    <w:rsid w:val="00AC37CA"/>
    <w:rsid w:val="00AC3917"/>
    <w:rsid w:val="00AC39D1"/>
    <w:rsid w:val="00AC3F89"/>
    <w:rsid w:val="00AC4309"/>
    <w:rsid w:val="00AC4720"/>
    <w:rsid w:val="00AC4B30"/>
    <w:rsid w:val="00AC4E0E"/>
    <w:rsid w:val="00AC525F"/>
    <w:rsid w:val="00AC53B6"/>
    <w:rsid w:val="00AC53BE"/>
    <w:rsid w:val="00AC5B4D"/>
    <w:rsid w:val="00AC5CC5"/>
    <w:rsid w:val="00AC6023"/>
    <w:rsid w:val="00AC61F0"/>
    <w:rsid w:val="00AC676A"/>
    <w:rsid w:val="00AC6A60"/>
    <w:rsid w:val="00AC6D17"/>
    <w:rsid w:val="00AC6F05"/>
    <w:rsid w:val="00AC7026"/>
    <w:rsid w:val="00AC70BC"/>
    <w:rsid w:val="00AC739D"/>
    <w:rsid w:val="00AC73C0"/>
    <w:rsid w:val="00AC74A3"/>
    <w:rsid w:val="00AC754A"/>
    <w:rsid w:val="00AC7D15"/>
    <w:rsid w:val="00AC7E73"/>
    <w:rsid w:val="00AD1134"/>
    <w:rsid w:val="00AD17B5"/>
    <w:rsid w:val="00AD1A5C"/>
    <w:rsid w:val="00AD20DD"/>
    <w:rsid w:val="00AD21B5"/>
    <w:rsid w:val="00AD21BD"/>
    <w:rsid w:val="00AD2587"/>
    <w:rsid w:val="00AD275A"/>
    <w:rsid w:val="00AD2BED"/>
    <w:rsid w:val="00AD2D10"/>
    <w:rsid w:val="00AD3C93"/>
    <w:rsid w:val="00AD3F3A"/>
    <w:rsid w:val="00AD3F8F"/>
    <w:rsid w:val="00AD402D"/>
    <w:rsid w:val="00AD403B"/>
    <w:rsid w:val="00AD4156"/>
    <w:rsid w:val="00AD4295"/>
    <w:rsid w:val="00AD4349"/>
    <w:rsid w:val="00AD4720"/>
    <w:rsid w:val="00AD479D"/>
    <w:rsid w:val="00AD4CEA"/>
    <w:rsid w:val="00AD5273"/>
    <w:rsid w:val="00AD5842"/>
    <w:rsid w:val="00AD5CE2"/>
    <w:rsid w:val="00AD5F09"/>
    <w:rsid w:val="00AD61E6"/>
    <w:rsid w:val="00AD6475"/>
    <w:rsid w:val="00AD64D4"/>
    <w:rsid w:val="00AD662E"/>
    <w:rsid w:val="00AD6685"/>
    <w:rsid w:val="00AD68BC"/>
    <w:rsid w:val="00AD6946"/>
    <w:rsid w:val="00AD6AB1"/>
    <w:rsid w:val="00AD6AFE"/>
    <w:rsid w:val="00AD7337"/>
    <w:rsid w:val="00AD73B6"/>
    <w:rsid w:val="00AD7531"/>
    <w:rsid w:val="00AD76F3"/>
    <w:rsid w:val="00AD7D01"/>
    <w:rsid w:val="00AE0004"/>
    <w:rsid w:val="00AE0628"/>
    <w:rsid w:val="00AE0A93"/>
    <w:rsid w:val="00AE0CF8"/>
    <w:rsid w:val="00AE100B"/>
    <w:rsid w:val="00AE1306"/>
    <w:rsid w:val="00AE13E2"/>
    <w:rsid w:val="00AE165F"/>
    <w:rsid w:val="00AE1919"/>
    <w:rsid w:val="00AE1AC7"/>
    <w:rsid w:val="00AE1D4A"/>
    <w:rsid w:val="00AE21CD"/>
    <w:rsid w:val="00AE258F"/>
    <w:rsid w:val="00AE2B6B"/>
    <w:rsid w:val="00AE2E4C"/>
    <w:rsid w:val="00AE3052"/>
    <w:rsid w:val="00AE3261"/>
    <w:rsid w:val="00AE3679"/>
    <w:rsid w:val="00AE367C"/>
    <w:rsid w:val="00AE39E4"/>
    <w:rsid w:val="00AE3A60"/>
    <w:rsid w:val="00AE3D87"/>
    <w:rsid w:val="00AE47E3"/>
    <w:rsid w:val="00AE4993"/>
    <w:rsid w:val="00AE4AA7"/>
    <w:rsid w:val="00AE4CDC"/>
    <w:rsid w:val="00AE5416"/>
    <w:rsid w:val="00AE54F8"/>
    <w:rsid w:val="00AE5A18"/>
    <w:rsid w:val="00AE60B0"/>
    <w:rsid w:val="00AE6240"/>
    <w:rsid w:val="00AE6396"/>
    <w:rsid w:val="00AE645B"/>
    <w:rsid w:val="00AE6592"/>
    <w:rsid w:val="00AE67B6"/>
    <w:rsid w:val="00AE6840"/>
    <w:rsid w:val="00AE6874"/>
    <w:rsid w:val="00AE69F2"/>
    <w:rsid w:val="00AE6A91"/>
    <w:rsid w:val="00AE6CD0"/>
    <w:rsid w:val="00AE6DD9"/>
    <w:rsid w:val="00AE73A5"/>
    <w:rsid w:val="00AE743A"/>
    <w:rsid w:val="00AE79FF"/>
    <w:rsid w:val="00AE7AEC"/>
    <w:rsid w:val="00AE7F7D"/>
    <w:rsid w:val="00AF01EE"/>
    <w:rsid w:val="00AF03E3"/>
    <w:rsid w:val="00AF0795"/>
    <w:rsid w:val="00AF0808"/>
    <w:rsid w:val="00AF0872"/>
    <w:rsid w:val="00AF090F"/>
    <w:rsid w:val="00AF09D5"/>
    <w:rsid w:val="00AF0A63"/>
    <w:rsid w:val="00AF1ADC"/>
    <w:rsid w:val="00AF1B7A"/>
    <w:rsid w:val="00AF1BE2"/>
    <w:rsid w:val="00AF1D1B"/>
    <w:rsid w:val="00AF1DC4"/>
    <w:rsid w:val="00AF1EC2"/>
    <w:rsid w:val="00AF1EF0"/>
    <w:rsid w:val="00AF2106"/>
    <w:rsid w:val="00AF21AA"/>
    <w:rsid w:val="00AF25D8"/>
    <w:rsid w:val="00AF2DF2"/>
    <w:rsid w:val="00AF30B1"/>
    <w:rsid w:val="00AF329F"/>
    <w:rsid w:val="00AF33B2"/>
    <w:rsid w:val="00AF38DE"/>
    <w:rsid w:val="00AF399C"/>
    <w:rsid w:val="00AF3A26"/>
    <w:rsid w:val="00AF45BB"/>
    <w:rsid w:val="00AF495A"/>
    <w:rsid w:val="00AF4F52"/>
    <w:rsid w:val="00AF531B"/>
    <w:rsid w:val="00AF5939"/>
    <w:rsid w:val="00AF5BEE"/>
    <w:rsid w:val="00AF6004"/>
    <w:rsid w:val="00AF6168"/>
    <w:rsid w:val="00AF6783"/>
    <w:rsid w:val="00AF68DB"/>
    <w:rsid w:val="00AF702A"/>
    <w:rsid w:val="00AF7339"/>
    <w:rsid w:val="00AF7579"/>
    <w:rsid w:val="00AF7D2A"/>
    <w:rsid w:val="00B0019A"/>
    <w:rsid w:val="00B00543"/>
    <w:rsid w:val="00B00767"/>
    <w:rsid w:val="00B009F9"/>
    <w:rsid w:val="00B0124A"/>
    <w:rsid w:val="00B013D9"/>
    <w:rsid w:val="00B017BC"/>
    <w:rsid w:val="00B01882"/>
    <w:rsid w:val="00B022DA"/>
    <w:rsid w:val="00B02327"/>
    <w:rsid w:val="00B0275B"/>
    <w:rsid w:val="00B02C54"/>
    <w:rsid w:val="00B02E89"/>
    <w:rsid w:val="00B03B58"/>
    <w:rsid w:val="00B04591"/>
    <w:rsid w:val="00B047D6"/>
    <w:rsid w:val="00B048D6"/>
    <w:rsid w:val="00B04A11"/>
    <w:rsid w:val="00B04A3A"/>
    <w:rsid w:val="00B05930"/>
    <w:rsid w:val="00B05A96"/>
    <w:rsid w:val="00B05C12"/>
    <w:rsid w:val="00B05CB0"/>
    <w:rsid w:val="00B05DB2"/>
    <w:rsid w:val="00B05EF3"/>
    <w:rsid w:val="00B0652E"/>
    <w:rsid w:val="00B069E1"/>
    <w:rsid w:val="00B06B31"/>
    <w:rsid w:val="00B06F79"/>
    <w:rsid w:val="00B071B5"/>
    <w:rsid w:val="00B075CB"/>
    <w:rsid w:val="00B07AD5"/>
    <w:rsid w:val="00B07AF4"/>
    <w:rsid w:val="00B10158"/>
    <w:rsid w:val="00B108A9"/>
    <w:rsid w:val="00B108BD"/>
    <w:rsid w:val="00B10B52"/>
    <w:rsid w:val="00B10BDC"/>
    <w:rsid w:val="00B110CD"/>
    <w:rsid w:val="00B111A4"/>
    <w:rsid w:val="00B112BE"/>
    <w:rsid w:val="00B11683"/>
    <w:rsid w:val="00B11881"/>
    <w:rsid w:val="00B11A5C"/>
    <w:rsid w:val="00B11B59"/>
    <w:rsid w:val="00B11E84"/>
    <w:rsid w:val="00B126A4"/>
    <w:rsid w:val="00B12A2B"/>
    <w:rsid w:val="00B12FC3"/>
    <w:rsid w:val="00B13109"/>
    <w:rsid w:val="00B13367"/>
    <w:rsid w:val="00B13551"/>
    <w:rsid w:val="00B13978"/>
    <w:rsid w:val="00B13F1F"/>
    <w:rsid w:val="00B13F53"/>
    <w:rsid w:val="00B1485B"/>
    <w:rsid w:val="00B148CB"/>
    <w:rsid w:val="00B14A02"/>
    <w:rsid w:val="00B14A78"/>
    <w:rsid w:val="00B14B5F"/>
    <w:rsid w:val="00B14C06"/>
    <w:rsid w:val="00B14F45"/>
    <w:rsid w:val="00B153CD"/>
    <w:rsid w:val="00B1563F"/>
    <w:rsid w:val="00B1598D"/>
    <w:rsid w:val="00B15D50"/>
    <w:rsid w:val="00B15F0D"/>
    <w:rsid w:val="00B15F47"/>
    <w:rsid w:val="00B15FE5"/>
    <w:rsid w:val="00B163EF"/>
    <w:rsid w:val="00B1655E"/>
    <w:rsid w:val="00B16A4E"/>
    <w:rsid w:val="00B16EA3"/>
    <w:rsid w:val="00B16EA4"/>
    <w:rsid w:val="00B1747A"/>
    <w:rsid w:val="00B1751E"/>
    <w:rsid w:val="00B17785"/>
    <w:rsid w:val="00B20529"/>
    <w:rsid w:val="00B2084B"/>
    <w:rsid w:val="00B20FBA"/>
    <w:rsid w:val="00B2124A"/>
    <w:rsid w:val="00B214ED"/>
    <w:rsid w:val="00B2163A"/>
    <w:rsid w:val="00B21770"/>
    <w:rsid w:val="00B21CE7"/>
    <w:rsid w:val="00B223D5"/>
    <w:rsid w:val="00B22BAD"/>
    <w:rsid w:val="00B234DD"/>
    <w:rsid w:val="00B23B29"/>
    <w:rsid w:val="00B23EA2"/>
    <w:rsid w:val="00B242B8"/>
    <w:rsid w:val="00B24575"/>
    <w:rsid w:val="00B24A58"/>
    <w:rsid w:val="00B24AF7"/>
    <w:rsid w:val="00B24FD6"/>
    <w:rsid w:val="00B250B6"/>
    <w:rsid w:val="00B254C0"/>
    <w:rsid w:val="00B254C2"/>
    <w:rsid w:val="00B25593"/>
    <w:rsid w:val="00B2567C"/>
    <w:rsid w:val="00B259A2"/>
    <w:rsid w:val="00B25C08"/>
    <w:rsid w:val="00B25DB7"/>
    <w:rsid w:val="00B25DCD"/>
    <w:rsid w:val="00B25F9D"/>
    <w:rsid w:val="00B261C0"/>
    <w:rsid w:val="00B26C0C"/>
    <w:rsid w:val="00B26CC9"/>
    <w:rsid w:val="00B26E85"/>
    <w:rsid w:val="00B270E9"/>
    <w:rsid w:val="00B2711F"/>
    <w:rsid w:val="00B27322"/>
    <w:rsid w:val="00B2740C"/>
    <w:rsid w:val="00B274B6"/>
    <w:rsid w:val="00B274B9"/>
    <w:rsid w:val="00B30660"/>
    <w:rsid w:val="00B307B2"/>
    <w:rsid w:val="00B31674"/>
    <w:rsid w:val="00B31944"/>
    <w:rsid w:val="00B31B1E"/>
    <w:rsid w:val="00B31CD6"/>
    <w:rsid w:val="00B32599"/>
    <w:rsid w:val="00B32715"/>
    <w:rsid w:val="00B32B4A"/>
    <w:rsid w:val="00B32BC4"/>
    <w:rsid w:val="00B32E97"/>
    <w:rsid w:val="00B33889"/>
    <w:rsid w:val="00B33DA1"/>
    <w:rsid w:val="00B33DFA"/>
    <w:rsid w:val="00B3421B"/>
    <w:rsid w:val="00B34406"/>
    <w:rsid w:val="00B34514"/>
    <w:rsid w:val="00B3520C"/>
    <w:rsid w:val="00B356A1"/>
    <w:rsid w:val="00B35715"/>
    <w:rsid w:val="00B35EFA"/>
    <w:rsid w:val="00B363E8"/>
    <w:rsid w:val="00B36922"/>
    <w:rsid w:val="00B3704E"/>
    <w:rsid w:val="00B3716C"/>
    <w:rsid w:val="00B37452"/>
    <w:rsid w:val="00B3745E"/>
    <w:rsid w:val="00B37474"/>
    <w:rsid w:val="00B37AFF"/>
    <w:rsid w:val="00B37E86"/>
    <w:rsid w:val="00B40B87"/>
    <w:rsid w:val="00B40FAC"/>
    <w:rsid w:val="00B4113E"/>
    <w:rsid w:val="00B41291"/>
    <w:rsid w:val="00B41408"/>
    <w:rsid w:val="00B415C5"/>
    <w:rsid w:val="00B41647"/>
    <w:rsid w:val="00B423D0"/>
    <w:rsid w:val="00B42502"/>
    <w:rsid w:val="00B4250E"/>
    <w:rsid w:val="00B42680"/>
    <w:rsid w:val="00B42760"/>
    <w:rsid w:val="00B42C6C"/>
    <w:rsid w:val="00B431A2"/>
    <w:rsid w:val="00B447E9"/>
    <w:rsid w:val="00B44B9C"/>
    <w:rsid w:val="00B44CE9"/>
    <w:rsid w:val="00B45426"/>
    <w:rsid w:val="00B454BD"/>
    <w:rsid w:val="00B45809"/>
    <w:rsid w:val="00B458F4"/>
    <w:rsid w:val="00B45E63"/>
    <w:rsid w:val="00B45F18"/>
    <w:rsid w:val="00B46001"/>
    <w:rsid w:val="00B462F9"/>
    <w:rsid w:val="00B466B6"/>
    <w:rsid w:val="00B470E4"/>
    <w:rsid w:val="00B4732B"/>
    <w:rsid w:val="00B4798A"/>
    <w:rsid w:val="00B47DFC"/>
    <w:rsid w:val="00B47E31"/>
    <w:rsid w:val="00B50391"/>
    <w:rsid w:val="00B51189"/>
    <w:rsid w:val="00B511F5"/>
    <w:rsid w:val="00B515B4"/>
    <w:rsid w:val="00B51949"/>
    <w:rsid w:val="00B51C21"/>
    <w:rsid w:val="00B52220"/>
    <w:rsid w:val="00B52983"/>
    <w:rsid w:val="00B52A34"/>
    <w:rsid w:val="00B5354A"/>
    <w:rsid w:val="00B53562"/>
    <w:rsid w:val="00B53960"/>
    <w:rsid w:val="00B53DFB"/>
    <w:rsid w:val="00B54714"/>
    <w:rsid w:val="00B54AB7"/>
    <w:rsid w:val="00B5540C"/>
    <w:rsid w:val="00B554CA"/>
    <w:rsid w:val="00B55604"/>
    <w:rsid w:val="00B5681E"/>
    <w:rsid w:val="00B572B5"/>
    <w:rsid w:val="00B5756F"/>
    <w:rsid w:val="00B5761F"/>
    <w:rsid w:val="00B57B8D"/>
    <w:rsid w:val="00B57D1B"/>
    <w:rsid w:val="00B60415"/>
    <w:rsid w:val="00B60841"/>
    <w:rsid w:val="00B60FB3"/>
    <w:rsid w:val="00B60FE9"/>
    <w:rsid w:val="00B61379"/>
    <w:rsid w:val="00B6178A"/>
    <w:rsid w:val="00B61B0D"/>
    <w:rsid w:val="00B61CDC"/>
    <w:rsid w:val="00B61DDE"/>
    <w:rsid w:val="00B61EB7"/>
    <w:rsid w:val="00B62454"/>
    <w:rsid w:val="00B6255E"/>
    <w:rsid w:val="00B627B3"/>
    <w:rsid w:val="00B62BCA"/>
    <w:rsid w:val="00B62D23"/>
    <w:rsid w:val="00B62D49"/>
    <w:rsid w:val="00B62FA1"/>
    <w:rsid w:val="00B63444"/>
    <w:rsid w:val="00B6376F"/>
    <w:rsid w:val="00B64FDF"/>
    <w:rsid w:val="00B6506B"/>
    <w:rsid w:val="00B65349"/>
    <w:rsid w:val="00B653DD"/>
    <w:rsid w:val="00B6592F"/>
    <w:rsid w:val="00B6593A"/>
    <w:rsid w:val="00B65A3B"/>
    <w:rsid w:val="00B65AD4"/>
    <w:rsid w:val="00B66087"/>
    <w:rsid w:val="00B661CF"/>
    <w:rsid w:val="00B6668E"/>
    <w:rsid w:val="00B66772"/>
    <w:rsid w:val="00B66C1C"/>
    <w:rsid w:val="00B66FAA"/>
    <w:rsid w:val="00B672AF"/>
    <w:rsid w:val="00B67337"/>
    <w:rsid w:val="00B674CA"/>
    <w:rsid w:val="00B67911"/>
    <w:rsid w:val="00B67C37"/>
    <w:rsid w:val="00B70176"/>
    <w:rsid w:val="00B70278"/>
    <w:rsid w:val="00B70627"/>
    <w:rsid w:val="00B70886"/>
    <w:rsid w:val="00B70BE2"/>
    <w:rsid w:val="00B70ECB"/>
    <w:rsid w:val="00B71142"/>
    <w:rsid w:val="00B715E3"/>
    <w:rsid w:val="00B71875"/>
    <w:rsid w:val="00B71958"/>
    <w:rsid w:val="00B7245D"/>
    <w:rsid w:val="00B7259F"/>
    <w:rsid w:val="00B72A2E"/>
    <w:rsid w:val="00B72A80"/>
    <w:rsid w:val="00B73361"/>
    <w:rsid w:val="00B736EB"/>
    <w:rsid w:val="00B73899"/>
    <w:rsid w:val="00B73EF7"/>
    <w:rsid w:val="00B73FFE"/>
    <w:rsid w:val="00B74074"/>
    <w:rsid w:val="00B74362"/>
    <w:rsid w:val="00B748C1"/>
    <w:rsid w:val="00B752AD"/>
    <w:rsid w:val="00B75414"/>
    <w:rsid w:val="00B754C0"/>
    <w:rsid w:val="00B7555C"/>
    <w:rsid w:val="00B755B7"/>
    <w:rsid w:val="00B760CC"/>
    <w:rsid w:val="00B760F2"/>
    <w:rsid w:val="00B76153"/>
    <w:rsid w:val="00B764A1"/>
    <w:rsid w:val="00B7657C"/>
    <w:rsid w:val="00B768F3"/>
    <w:rsid w:val="00B76ADA"/>
    <w:rsid w:val="00B76C52"/>
    <w:rsid w:val="00B76D58"/>
    <w:rsid w:val="00B76E0C"/>
    <w:rsid w:val="00B76F04"/>
    <w:rsid w:val="00B77043"/>
    <w:rsid w:val="00B77088"/>
    <w:rsid w:val="00B774EF"/>
    <w:rsid w:val="00B77A28"/>
    <w:rsid w:val="00B800AD"/>
    <w:rsid w:val="00B80500"/>
    <w:rsid w:val="00B8053E"/>
    <w:rsid w:val="00B805B5"/>
    <w:rsid w:val="00B8074A"/>
    <w:rsid w:val="00B81327"/>
    <w:rsid w:val="00B816A5"/>
    <w:rsid w:val="00B81CB7"/>
    <w:rsid w:val="00B82075"/>
    <w:rsid w:val="00B82BC9"/>
    <w:rsid w:val="00B82F1A"/>
    <w:rsid w:val="00B83050"/>
    <w:rsid w:val="00B83070"/>
    <w:rsid w:val="00B833F6"/>
    <w:rsid w:val="00B8366E"/>
    <w:rsid w:val="00B83EEB"/>
    <w:rsid w:val="00B840E2"/>
    <w:rsid w:val="00B84246"/>
    <w:rsid w:val="00B847F2"/>
    <w:rsid w:val="00B84AA6"/>
    <w:rsid w:val="00B855FC"/>
    <w:rsid w:val="00B85BAA"/>
    <w:rsid w:val="00B85D0C"/>
    <w:rsid w:val="00B86003"/>
    <w:rsid w:val="00B86291"/>
    <w:rsid w:val="00B864D8"/>
    <w:rsid w:val="00B8719B"/>
    <w:rsid w:val="00B87576"/>
    <w:rsid w:val="00B87899"/>
    <w:rsid w:val="00B878A9"/>
    <w:rsid w:val="00B87B76"/>
    <w:rsid w:val="00B87CC3"/>
    <w:rsid w:val="00B90587"/>
    <w:rsid w:val="00B90651"/>
    <w:rsid w:val="00B906BB"/>
    <w:rsid w:val="00B908EC"/>
    <w:rsid w:val="00B909FF"/>
    <w:rsid w:val="00B90EE2"/>
    <w:rsid w:val="00B910DD"/>
    <w:rsid w:val="00B91635"/>
    <w:rsid w:val="00B92574"/>
    <w:rsid w:val="00B92931"/>
    <w:rsid w:val="00B92E27"/>
    <w:rsid w:val="00B93097"/>
    <w:rsid w:val="00B93C8F"/>
    <w:rsid w:val="00B94108"/>
    <w:rsid w:val="00B94227"/>
    <w:rsid w:val="00B94235"/>
    <w:rsid w:val="00B94261"/>
    <w:rsid w:val="00B942FD"/>
    <w:rsid w:val="00B94317"/>
    <w:rsid w:val="00B94D76"/>
    <w:rsid w:val="00B94E79"/>
    <w:rsid w:val="00B95715"/>
    <w:rsid w:val="00B9575B"/>
    <w:rsid w:val="00B960D8"/>
    <w:rsid w:val="00B964B6"/>
    <w:rsid w:val="00B9650E"/>
    <w:rsid w:val="00B96559"/>
    <w:rsid w:val="00B96744"/>
    <w:rsid w:val="00B96909"/>
    <w:rsid w:val="00B96A41"/>
    <w:rsid w:val="00B96D55"/>
    <w:rsid w:val="00B96E84"/>
    <w:rsid w:val="00B96F8E"/>
    <w:rsid w:val="00B971B8"/>
    <w:rsid w:val="00B97420"/>
    <w:rsid w:val="00B97500"/>
    <w:rsid w:val="00B97714"/>
    <w:rsid w:val="00B97B66"/>
    <w:rsid w:val="00BA028C"/>
    <w:rsid w:val="00BA07AC"/>
    <w:rsid w:val="00BA0A63"/>
    <w:rsid w:val="00BA0FCE"/>
    <w:rsid w:val="00BA13FF"/>
    <w:rsid w:val="00BA157C"/>
    <w:rsid w:val="00BA16E8"/>
    <w:rsid w:val="00BA1861"/>
    <w:rsid w:val="00BA1E41"/>
    <w:rsid w:val="00BA1EAD"/>
    <w:rsid w:val="00BA202D"/>
    <w:rsid w:val="00BA2CD2"/>
    <w:rsid w:val="00BA30A5"/>
    <w:rsid w:val="00BA37CA"/>
    <w:rsid w:val="00BA385E"/>
    <w:rsid w:val="00BA3CDD"/>
    <w:rsid w:val="00BA3E17"/>
    <w:rsid w:val="00BA41AC"/>
    <w:rsid w:val="00BA4798"/>
    <w:rsid w:val="00BA47C6"/>
    <w:rsid w:val="00BA4E8A"/>
    <w:rsid w:val="00BA5A36"/>
    <w:rsid w:val="00BA5DD5"/>
    <w:rsid w:val="00BA625B"/>
    <w:rsid w:val="00BA62F9"/>
    <w:rsid w:val="00BA640E"/>
    <w:rsid w:val="00BA711B"/>
    <w:rsid w:val="00BA7665"/>
    <w:rsid w:val="00BA79FB"/>
    <w:rsid w:val="00BA7EAB"/>
    <w:rsid w:val="00BB0076"/>
    <w:rsid w:val="00BB0093"/>
    <w:rsid w:val="00BB03BC"/>
    <w:rsid w:val="00BB08B1"/>
    <w:rsid w:val="00BB0E26"/>
    <w:rsid w:val="00BB15B4"/>
    <w:rsid w:val="00BB1842"/>
    <w:rsid w:val="00BB1F9F"/>
    <w:rsid w:val="00BB1FC6"/>
    <w:rsid w:val="00BB2109"/>
    <w:rsid w:val="00BB222E"/>
    <w:rsid w:val="00BB2A62"/>
    <w:rsid w:val="00BB2A68"/>
    <w:rsid w:val="00BB2BC8"/>
    <w:rsid w:val="00BB2EFB"/>
    <w:rsid w:val="00BB3677"/>
    <w:rsid w:val="00BB3891"/>
    <w:rsid w:val="00BB3ACF"/>
    <w:rsid w:val="00BB41B7"/>
    <w:rsid w:val="00BB41C1"/>
    <w:rsid w:val="00BB495B"/>
    <w:rsid w:val="00BB49C7"/>
    <w:rsid w:val="00BB4D63"/>
    <w:rsid w:val="00BB4EA3"/>
    <w:rsid w:val="00BB4FA8"/>
    <w:rsid w:val="00BB564C"/>
    <w:rsid w:val="00BB65BC"/>
    <w:rsid w:val="00BB680F"/>
    <w:rsid w:val="00BB6946"/>
    <w:rsid w:val="00BB69AB"/>
    <w:rsid w:val="00BB6B80"/>
    <w:rsid w:val="00BB70AC"/>
    <w:rsid w:val="00BB70F4"/>
    <w:rsid w:val="00BB7179"/>
    <w:rsid w:val="00BB73F6"/>
    <w:rsid w:val="00BB7677"/>
    <w:rsid w:val="00BB7716"/>
    <w:rsid w:val="00BB79DF"/>
    <w:rsid w:val="00BB7C5E"/>
    <w:rsid w:val="00BB7FBA"/>
    <w:rsid w:val="00BC026D"/>
    <w:rsid w:val="00BC029B"/>
    <w:rsid w:val="00BC048C"/>
    <w:rsid w:val="00BC0747"/>
    <w:rsid w:val="00BC094F"/>
    <w:rsid w:val="00BC0B5A"/>
    <w:rsid w:val="00BC0BF9"/>
    <w:rsid w:val="00BC0C37"/>
    <w:rsid w:val="00BC0E36"/>
    <w:rsid w:val="00BC1224"/>
    <w:rsid w:val="00BC1349"/>
    <w:rsid w:val="00BC1402"/>
    <w:rsid w:val="00BC1413"/>
    <w:rsid w:val="00BC14BE"/>
    <w:rsid w:val="00BC1709"/>
    <w:rsid w:val="00BC1D60"/>
    <w:rsid w:val="00BC1FB6"/>
    <w:rsid w:val="00BC2098"/>
    <w:rsid w:val="00BC22A6"/>
    <w:rsid w:val="00BC24D9"/>
    <w:rsid w:val="00BC24F1"/>
    <w:rsid w:val="00BC2601"/>
    <w:rsid w:val="00BC281A"/>
    <w:rsid w:val="00BC2CEA"/>
    <w:rsid w:val="00BC2FA5"/>
    <w:rsid w:val="00BC3058"/>
    <w:rsid w:val="00BC3083"/>
    <w:rsid w:val="00BC312D"/>
    <w:rsid w:val="00BC3723"/>
    <w:rsid w:val="00BC3AE0"/>
    <w:rsid w:val="00BC3B9E"/>
    <w:rsid w:val="00BC3ED0"/>
    <w:rsid w:val="00BC4503"/>
    <w:rsid w:val="00BC49E4"/>
    <w:rsid w:val="00BC54DA"/>
    <w:rsid w:val="00BC57D0"/>
    <w:rsid w:val="00BC6A4C"/>
    <w:rsid w:val="00BC6BF6"/>
    <w:rsid w:val="00BC6F74"/>
    <w:rsid w:val="00BC70D4"/>
    <w:rsid w:val="00BC7106"/>
    <w:rsid w:val="00BC73D4"/>
    <w:rsid w:val="00BC771A"/>
    <w:rsid w:val="00BC77E2"/>
    <w:rsid w:val="00BC78B8"/>
    <w:rsid w:val="00BC78CA"/>
    <w:rsid w:val="00BC7A69"/>
    <w:rsid w:val="00BC7AF2"/>
    <w:rsid w:val="00BC7CA4"/>
    <w:rsid w:val="00BD0104"/>
    <w:rsid w:val="00BD0432"/>
    <w:rsid w:val="00BD12C2"/>
    <w:rsid w:val="00BD137F"/>
    <w:rsid w:val="00BD153B"/>
    <w:rsid w:val="00BD1725"/>
    <w:rsid w:val="00BD1AF7"/>
    <w:rsid w:val="00BD1BE0"/>
    <w:rsid w:val="00BD1F4B"/>
    <w:rsid w:val="00BD20D9"/>
    <w:rsid w:val="00BD2E9B"/>
    <w:rsid w:val="00BD311E"/>
    <w:rsid w:val="00BD312A"/>
    <w:rsid w:val="00BD3494"/>
    <w:rsid w:val="00BD3676"/>
    <w:rsid w:val="00BD411F"/>
    <w:rsid w:val="00BD4238"/>
    <w:rsid w:val="00BD429D"/>
    <w:rsid w:val="00BD43E7"/>
    <w:rsid w:val="00BD47A8"/>
    <w:rsid w:val="00BD4B54"/>
    <w:rsid w:val="00BD4D87"/>
    <w:rsid w:val="00BD5C0E"/>
    <w:rsid w:val="00BD5C71"/>
    <w:rsid w:val="00BD6344"/>
    <w:rsid w:val="00BD65B4"/>
    <w:rsid w:val="00BD6765"/>
    <w:rsid w:val="00BD68C6"/>
    <w:rsid w:val="00BD6975"/>
    <w:rsid w:val="00BD6B47"/>
    <w:rsid w:val="00BD6FE0"/>
    <w:rsid w:val="00BD71F1"/>
    <w:rsid w:val="00BD7580"/>
    <w:rsid w:val="00BD765A"/>
    <w:rsid w:val="00BD7CFC"/>
    <w:rsid w:val="00BE0099"/>
    <w:rsid w:val="00BE0260"/>
    <w:rsid w:val="00BE06D3"/>
    <w:rsid w:val="00BE0839"/>
    <w:rsid w:val="00BE09A2"/>
    <w:rsid w:val="00BE0A75"/>
    <w:rsid w:val="00BE0B40"/>
    <w:rsid w:val="00BE0C27"/>
    <w:rsid w:val="00BE0CA6"/>
    <w:rsid w:val="00BE1151"/>
    <w:rsid w:val="00BE1266"/>
    <w:rsid w:val="00BE12E4"/>
    <w:rsid w:val="00BE132E"/>
    <w:rsid w:val="00BE1BF3"/>
    <w:rsid w:val="00BE1FF0"/>
    <w:rsid w:val="00BE26CB"/>
    <w:rsid w:val="00BE2B19"/>
    <w:rsid w:val="00BE2DA2"/>
    <w:rsid w:val="00BE3401"/>
    <w:rsid w:val="00BE396E"/>
    <w:rsid w:val="00BE436B"/>
    <w:rsid w:val="00BE43E5"/>
    <w:rsid w:val="00BE4D56"/>
    <w:rsid w:val="00BE4D77"/>
    <w:rsid w:val="00BE4F57"/>
    <w:rsid w:val="00BE5923"/>
    <w:rsid w:val="00BE5C69"/>
    <w:rsid w:val="00BE5F29"/>
    <w:rsid w:val="00BE610F"/>
    <w:rsid w:val="00BE6152"/>
    <w:rsid w:val="00BE6291"/>
    <w:rsid w:val="00BE6E1D"/>
    <w:rsid w:val="00BE7342"/>
    <w:rsid w:val="00BE74FC"/>
    <w:rsid w:val="00BE7521"/>
    <w:rsid w:val="00BE7528"/>
    <w:rsid w:val="00BE7592"/>
    <w:rsid w:val="00BE75FD"/>
    <w:rsid w:val="00BE78A7"/>
    <w:rsid w:val="00BE79C3"/>
    <w:rsid w:val="00BE7BDF"/>
    <w:rsid w:val="00BE7EB6"/>
    <w:rsid w:val="00BE7EBE"/>
    <w:rsid w:val="00BF00C9"/>
    <w:rsid w:val="00BF0198"/>
    <w:rsid w:val="00BF0215"/>
    <w:rsid w:val="00BF034A"/>
    <w:rsid w:val="00BF0674"/>
    <w:rsid w:val="00BF07A2"/>
    <w:rsid w:val="00BF0A32"/>
    <w:rsid w:val="00BF0DEC"/>
    <w:rsid w:val="00BF0DEF"/>
    <w:rsid w:val="00BF0E38"/>
    <w:rsid w:val="00BF10A7"/>
    <w:rsid w:val="00BF12EF"/>
    <w:rsid w:val="00BF13C3"/>
    <w:rsid w:val="00BF1755"/>
    <w:rsid w:val="00BF2121"/>
    <w:rsid w:val="00BF26D0"/>
    <w:rsid w:val="00BF271F"/>
    <w:rsid w:val="00BF2C30"/>
    <w:rsid w:val="00BF2C50"/>
    <w:rsid w:val="00BF379E"/>
    <w:rsid w:val="00BF3C93"/>
    <w:rsid w:val="00BF44A5"/>
    <w:rsid w:val="00BF4A2D"/>
    <w:rsid w:val="00BF5672"/>
    <w:rsid w:val="00BF567E"/>
    <w:rsid w:val="00BF5924"/>
    <w:rsid w:val="00BF595D"/>
    <w:rsid w:val="00BF6833"/>
    <w:rsid w:val="00BF6E88"/>
    <w:rsid w:val="00BF75DD"/>
    <w:rsid w:val="00BF7616"/>
    <w:rsid w:val="00BF7923"/>
    <w:rsid w:val="00BF7CED"/>
    <w:rsid w:val="00BF7D02"/>
    <w:rsid w:val="00C00378"/>
    <w:rsid w:val="00C00816"/>
    <w:rsid w:val="00C009DF"/>
    <w:rsid w:val="00C018BC"/>
    <w:rsid w:val="00C021D5"/>
    <w:rsid w:val="00C0286B"/>
    <w:rsid w:val="00C02B17"/>
    <w:rsid w:val="00C02FC1"/>
    <w:rsid w:val="00C03190"/>
    <w:rsid w:val="00C03738"/>
    <w:rsid w:val="00C03AE0"/>
    <w:rsid w:val="00C03BC7"/>
    <w:rsid w:val="00C03CFA"/>
    <w:rsid w:val="00C03D9B"/>
    <w:rsid w:val="00C04963"/>
    <w:rsid w:val="00C050D1"/>
    <w:rsid w:val="00C056E1"/>
    <w:rsid w:val="00C05985"/>
    <w:rsid w:val="00C05AED"/>
    <w:rsid w:val="00C0626C"/>
    <w:rsid w:val="00C064CB"/>
    <w:rsid w:val="00C06643"/>
    <w:rsid w:val="00C06925"/>
    <w:rsid w:val="00C06FAC"/>
    <w:rsid w:val="00C0707C"/>
    <w:rsid w:val="00C07274"/>
    <w:rsid w:val="00C072CC"/>
    <w:rsid w:val="00C072FA"/>
    <w:rsid w:val="00C07333"/>
    <w:rsid w:val="00C075D7"/>
    <w:rsid w:val="00C076A0"/>
    <w:rsid w:val="00C07A6B"/>
    <w:rsid w:val="00C07C6D"/>
    <w:rsid w:val="00C100BD"/>
    <w:rsid w:val="00C10231"/>
    <w:rsid w:val="00C10302"/>
    <w:rsid w:val="00C10498"/>
    <w:rsid w:val="00C10971"/>
    <w:rsid w:val="00C10F6D"/>
    <w:rsid w:val="00C11156"/>
    <w:rsid w:val="00C11197"/>
    <w:rsid w:val="00C11804"/>
    <w:rsid w:val="00C11A1B"/>
    <w:rsid w:val="00C11E28"/>
    <w:rsid w:val="00C122FF"/>
    <w:rsid w:val="00C1250D"/>
    <w:rsid w:val="00C1279A"/>
    <w:rsid w:val="00C128C0"/>
    <w:rsid w:val="00C12BFB"/>
    <w:rsid w:val="00C13293"/>
    <w:rsid w:val="00C137CF"/>
    <w:rsid w:val="00C13909"/>
    <w:rsid w:val="00C13EA1"/>
    <w:rsid w:val="00C1431A"/>
    <w:rsid w:val="00C14356"/>
    <w:rsid w:val="00C1445C"/>
    <w:rsid w:val="00C15038"/>
    <w:rsid w:val="00C152CC"/>
    <w:rsid w:val="00C153CA"/>
    <w:rsid w:val="00C1577F"/>
    <w:rsid w:val="00C15914"/>
    <w:rsid w:val="00C15E6B"/>
    <w:rsid w:val="00C16401"/>
    <w:rsid w:val="00C1673C"/>
    <w:rsid w:val="00C16835"/>
    <w:rsid w:val="00C1697B"/>
    <w:rsid w:val="00C169CC"/>
    <w:rsid w:val="00C16B0E"/>
    <w:rsid w:val="00C16C66"/>
    <w:rsid w:val="00C16E32"/>
    <w:rsid w:val="00C17821"/>
    <w:rsid w:val="00C17BA3"/>
    <w:rsid w:val="00C17BEC"/>
    <w:rsid w:val="00C2007F"/>
    <w:rsid w:val="00C202CA"/>
    <w:rsid w:val="00C2034A"/>
    <w:rsid w:val="00C2053F"/>
    <w:rsid w:val="00C20CF7"/>
    <w:rsid w:val="00C20F00"/>
    <w:rsid w:val="00C21942"/>
    <w:rsid w:val="00C219B1"/>
    <w:rsid w:val="00C21CCF"/>
    <w:rsid w:val="00C2242A"/>
    <w:rsid w:val="00C22563"/>
    <w:rsid w:val="00C22739"/>
    <w:rsid w:val="00C230F4"/>
    <w:rsid w:val="00C2359D"/>
    <w:rsid w:val="00C237E9"/>
    <w:rsid w:val="00C2380A"/>
    <w:rsid w:val="00C238E2"/>
    <w:rsid w:val="00C239F0"/>
    <w:rsid w:val="00C23E87"/>
    <w:rsid w:val="00C23F69"/>
    <w:rsid w:val="00C241EB"/>
    <w:rsid w:val="00C24357"/>
    <w:rsid w:val="00C2479D"/>
    <w:rsid w:val="00C24995"/>
    <w:rsid w:val="00C24E45"/>
    <w:rsid w:val="00C251D2"/>
    <w:rsid w:val="00C25396"/>
    <w:rsid w:val="00C25AFB"/>
    <w:rsid w:val="00C25B7F"/>
    <w:rsid w:val="00C262C7"/>
    <w:rsid w:val="00C26929"/>
    <w:rsid w:val="00C26964"/>
    <w:rsid w:val="00C27412"/>
    <w:rsid w:val="00C277AE"/>
    <w:rsid w:val="00C302FF"/>
    <w:rsid w:val="00C304A5"/>
    <w:rsid w:val="00C3064F"/>
    <w:rsid w:val="00C30FF1"/>
    <w:rsid w:val="00C311F5"/>
    <w:rsid w:val="00C314F4"/>
    <w:rsid w:val="00C31BF7"/>
    <w:rsid w:val="00C32162"/>
    <w:rsid w:val="00C325F7"/>
    <w:rsid w:val="00C32888"/>
    <w:rsid w:val="00C32EB6"/>
    <w:rsid w:val="00C32EC4"/>
    <w:rsid w:val="00C32F88"/>
    <w:rsid w:val="00C32FDC"/>
    <w:rsid w:val="00C33C6E"/>
    <w:rsid w:val="00C33EE9"/>
    <w:rsid w:val="00C34278"/>
    <w:rsid w:val="00C35010"/>
    <w:rsid w:val="00C3515F"/>
    <w:rsid w:val="00C351C9"/>
    <w:rsid w:val="00C354C1"/>
    <w:rsid w:val="00C35719"/>
    <w:rsid w:val="00C357EA"/>
    <w:rsid w:val="00C3603C"/>
    <w:rsid w:val="00C360FB"/>
    <w:rsid w:val="00C36872"/>
    <w:rsid w:val="00C36B1E"/>
    <w:rsid w:val="00C36B68"/>
    <w:rsid w:val="00C36C86"/>
    <w:rsid w:val="00C370F4"/>
    <w:rsid w:val="00C3712D"/>
    <w:rsid w:val="00C3734F"/>
    <w:rsid w:val="00C37723"/>
    <w:rsid w:val="00C37C33"/>
    <w:rsid w:val="00C37D3B"/>
    <w:rsid w:val="00C4017B"/>
    <w:rsid w:val="00C401FC"/>
    <w:rsid w:val="00C40430"/>
    <w:rsid w:val="00C404FC"/>
    <w:rsid w:val="00C40767"/>
    <w:rsid w:val="00C40D09"/>
    <w:rsid w:val="00C40E90"/>
    <w:rsid w:val="00C4103F"/>
    <w:rsid w:val="00C412A1"/>
    <w:rsid w:val="00C41BD2"/>
    <w:rsid w:val="00C41BDE"/>
    <w:rsid w:val="00C41EA0"/>
    <w:rsid w:val="00C41EC0"/>
    <w:rsid w:val="00C41F7A"/>
    <w:rsid w:val="00C422DD"/>
    <w:rsid w:val="00C42409"/>
    <w:rsid w:val="00C42549"/>
    <w:rsid w:val="00C42778"/>
    <w:rsid w:val="00C42986"/>
    <w:rsid w:val="00C42AC2"/>
    <w:rsid w:val="00C43121"/>
    <w:rsid w:val="00C43389"/>
    <w:rsid w:val="00C43505"/>
    <w:rsid w:val="00C438BC"/>
    <w:rsid w:val="00C43ED8"/>
    <w:rsid w:val="00C44231"/>
    <w:rsid w:val="00C44405"/>
    <w:rsid w:val="00C445F6"/>
    <w:rsid w:val="00C44BFA"/>
    <w:rsid w:val="00C44DB5"/>
    <w:rsid w:val="00C44EEA"/>
    <w:rsid w:val="00C44FCF"/>
    <w:rsid w:val="00C45312"/>
    <w:rsid w:val="00C4550A"/>
    <w:rsid w:val="00C456AB"/>
    <w:rsid w:val="00C45B0D"/>
    <w:rsid w:val="00C45C56"/>
    <w:rsid w:val="00C46248"/>
    <w:rsid w:val="00C465E7"/>
    <w:rsid w:val="00C46F4B"/>
    <w:rsid w:val="00C47193"/>
    <w:rsid w:val="00C47668"/>
    <w:rsid w:val="00C47A98"/>
    <w:rsid w:val="00C47CC6"/>
    <w:rsid w:val="00C50636"/>
    <w:rsid w:val="00C50658"/>
    <w:rsid w:val="00C50701"/>
    <w:rsid w:val="00C508DC"/>
    <w:rsid w:val="00C508FD"/>
    <w:rsid w:val="00C50BF7"/>
    <w:rsid w:val="00C5108A"/>
    <w:rsid w:val="00C51672"/>
    <w:rsid w:val="00C5199B"/>
    <w:rsid w:val="00C51B19"/>
    <w:rsid w:val="00C52159"/>
    <w:rsid w:val="00C5257F"/>
    <w:rsid w:val="00C52954"/>
    <w:rsid w:val="00C52CFD"/>
    <w:rsid w:val="00C52E2E"/>
    <w:rsid w:val="00C531F2"/>
    <w:rsid w:val="00C53577"/>
    <w:rsid w:val="00C53B50"/>
    <w:rsid w:val="00C5411C"/>
    <w:rsid w:val="00C543F2"/>
    <w:rsid w:val="00C5490D"/>
    <w:rsid w:val="00C54E43"/>
    <w:rsid w:val="00C54EE8"/>
    <w:rsid w:val="00C54F28"/>
    <w:rsid w:val="00C5506A"/>
    <w:rsid w:val="00C550F3"/>
    <w:rsid w:val="00C553E2"/>
    <w:rsid w:val="00C555D6"/>
    <w:rsid w:val="00C55608"/>
    <w:rsid w:val="00C557F4"/>
    <w:rsid w:val="00C5588F"/>
    <w:rsid w:val="00C55F09"/>
    <w:rsid w:val="00C55F66"/>
    <w:rsid w:val="00C55FAC"/>
    <w:rsid w:val="00C56060"/>
    <w:rsid w:val="00C5612E"/>
    <w:rsid w:val="00C56582"/>
    <w:rsid w:val="00C56A2D"/>
    <w:rsid w:val="00C57110"/>
    <w:rsid w:val="00C5724D"/>
    <w:rsid w:val="00C6026B"/>
    <w:rsid w:val="00C60657"/>
    <w:rsid w:val="00C60C52"/>
    <w:rsid w:val="00C617D8"/>
    <w:rsid w:val="00C6193E"/>
    <w:rsid w:val="00C61F3F"/>
    <w:rsid w:val="00C61FB5"/>
    <w:rsid w:val="00C61FED"/>
    <w:rsid w:val="00C621A8"/>
    <w:rsid w:val="00C62420"/>
    <w:rsid w:val="00C62A4C"/>
    <w:rsid w:val="00C62A54"/>
    <w:rsid w:val="00C62D0E"/>
    <w:rsid w:val="00C62E2E"/>
    <w:rsid w:val="00C62F70"/>
    <w:rsid w:val="00C637E5"/>
    <w:rsid w:val="00C63B14"/>
    <w:rsid w:val="00C63D4A"/>
    <w:rsid w:val="00C63DC4"/>
    <w:rsid w:val="00C63DD4"/>
    <w:rsid w:val="00C63E0D"/>
    <w:rsid w:val="00C63E1B"/>
    <w:rsid w:val="00C64889"/>
    <w:rsid w:val="00C64E5D"/>
    <w:rsid w:val="00C65418"/>
    <w:rsid w:val="00C65616"/>
    <w:rsid w:val="00C6622D"/>
    <w:rsid w:val="00C66B7B"/>
    <w:rsid w:val="00C6799F"/>
    <w:rsid w:val="00C702A2"/>
    <w:rsid w:val="00C70823"/>
    <w:rsid w:val="00C7089F"/>
    <w:rsid w:val="00C708AA"/>
    <w:rsid w:val="00C70C26"/>
    <w:rsid w:val="00C70C88"/>
    <w:rsid w:val="00C717ED"/>
    <w:rsid w:val="00C71CC9"/>
    <w:rsid w:val="00C723AA"/>
    <w:rsid w:val="00C72839"/>
    <w:rsid w:val="00C7330D"/>
    <w:rsid w:val="00C739FA"/>
    <w:rsid w:val="00C73A6A"/>
    <w:rsid w:val="00C73F35"/>
    <w:rsid w:val="00C7414F"/>
    <w:rsid w:val="00C7417E"/>
    <w:rsid w:val="00C7449C"/>
    <w:rsid w:val="00C74615"/>
    <w:rsid w:val="00C74700"/>
    <w:rsid w:val="00C747AD"/>
    <w:rsid w:val="00C74829"/>
    <w:rsid w:val="00C7495C"/>
    <w:rsid w:val="00C74B83"/>
    <w:rsid w:val="00C74EBF"/>
    <w:rsid w:val="00C74FD3"/>
    <w:rsid w:val="00C756A1"/>
    <w:rsid w:val="00C75BD3"/>
    <w:rsid w:val="00C768EB"/>
    <w:rsid w:val="00C769BB"/>
    <w:rsid w:val="00C76D66"/>
    <w:rsid w:val="00C7703F"/>
    <w:rsid w:val="00C773F7"/>
    <w:rsid w:val="00C774BF"/>
    <w:rsid w:val="00C7770A"/>
    <w:rsid w:val="00C77BCD"/>
    <w:rsid w:val="00C77CEE"/>
    <w:rsid w:val="00C80095"/>
    <w:rsid w:val="00C80105"/>
    <w:rsid w:val="00C80232"/>
    <w:rsid w:val="00C803D3"/>
    <w:rsid w:val="00C810F9"/>
    <w:rsid w:val="00C811C2"/>
    <w:rsid w:val="00C8160C"/>
    <w:rsid w:val="00C819A0"/>
    <w:rsid w:val="00C82656"/>
    <w:rsid w:val="00C82672"/>
    <w:rsid w:val="00C828D6"/>
    <w:rsid w:val="00C82A5C"/>
    <w:rsid w:val="00C82A7C"/>
    <w:rsid w:val="00C831A7"/>
    <w:rsid w:val="00C834FE"/>
    <w:rsid w:val="00C8365A"/>
    <w:rsid w:val="00C838DD"/>
    <w:rsid w:val="00C83CE1"/>
    <w:rsid w:val="00C83F9F"/>
    <w:rsid w:val="00C847FD"/>
    <w:rsid w:val="00C84A17"/>
    <w:rsid w:val="00C84AD1"/>
    <w:rsid w:val="00C84E38"/>
    <w:rsid w:val="00C85503"/>
    <w:rsid w:val="00C855EE"/>
    <w:rsid w:val="00C85643"/>
    <w:rsid w:val="00C85704"/>
    <w:rsid w:val="00C85B4A"/>
    <w:rsid w:val="00C85C37"/>
    <w:rsid w:val="00C862F1"/>
    <w:rsid w:val="00C8673C"/>
    <w:rsid w:val="00C86C6D"/>
    <w:rsid w:val="00C86F2E"/>
    <w:rsid w:val="00C86F55"/>
    <w:rsid w:val="00C8766B"/>
    <w:rsid w:val="00C878E1"/>
    <w:rsid w:val="00C87AE1"/>
    <w:rsid w:val="00C87B03"/>
    <w:rsid w:val="00C90194"/>
    <w:rsid w:val="00C90B0E"/>
    <w:rsid w:val="00C90BBE"/>
    <w:rsid w:val="00C90DCF"/>
    <w:rsid w:val="00C9123F"/>
    <w:rsid w:val="00C919AC"/>
    <w:rsid w:val="00C91F62"/>
    <w:rsid w:val="00C92050"/>
    <w:rsid w:val="00C9251B"/>
    <w:rsid w:val="00C928CB"/>
    <w:rsid w:val="00C9299B"/>
    <w:rsid w:val="00C92AAD"/>
    <w:rsid w:val="00C92E1C"/>
    <w:rsid w:val="00C92F27"/>
    <w:rsid w:val="00C92FD9"/>
    <w:rsid w:val="00C930D3"/>
    <w:rsid w:val="00C939A9"/>
    <w:rsid w:val="00C93AB9"/>
    <w:rsid w:val="00C93E0D"/>
    <w:rsid w:val="00C93F09"/>
    <w:rsid w:val="00C93FF3"/>
    <w:rsid w:val="00C9416C"/>
    <w:rsid w:val="00C94302"/>
    <w:rsid w:val="00C94412"/>
    <w:rsid w:val="00C94C6B"/>
    <w:rsid w:val="00C9537A"/>
    <w:rsid w:val="00C95AA0"/>
    <w:rsid w:val="00C95DF9"/>
    <w:rsid w:val="00C962BC"/>
    <w:rsid w:val="00C96652"/>
    <w:rsid w:val="00C9679A"/>
    <w:rsid w:val="00C970A3"/>
    <w:rsid w:val="00C9764A"/>
    <w:rsid w:val="00C978B9"/>
    <w:rsid w:val="00C97918"/>
    <w:rsid w:val="00C97F49"/>
    <w:rsid w:val="00CA041B"/>
    <w:rsid w:val="00CA047F"/>
    <w:rsid w:val="00CA0BE1"/>
    <w:rsid w:val="00CA0CB4"/>
    <w:rsid w:val="00CA0EED"/>
    <w:rsid w:val="00CA1272"/>
    <w:rsid w:val="00CA1755"/>
    <w:rsid w:val="00CA189B"/>
    <w:rsid w:val="00CA1A2E"/>
    <w:rsid w:val="00CA1E68"/>
    <w:rsid w:val="00CA1EB1"/>
    <w:rsid w:val="00CA1FEF"/>
    <w:rsid w:val="00CA239A"/>
    <w:rsid w:val="00CA2E27"/>
    <w:rsid w:val="00CA2F27"/>
    <w:rsid w:val="00CA343F"/>
    <w:rsid w:val="00CA3FCA"/>
    <w:rsid w:val="00CA449F"/>
    <w:rsid w:val="00CA4778"/>
    <w:rsid w:val="00CA4839"/>
    <w:rsid w:val="00CA49E8"/>
    <w:rsid w:val="00CA51EF"/>
    <w:rsid w:val="00CA521B"/>
    <w:rsid w:val="00CA532A"/>
    <w:rsid w:val="00CA5680"/>
    <w:rsid w:val="00CA5B40"/>
    <w:rsid w:val="00CA5E20"/>
    <w:rsid w:val="00CA6076"/>
    <w:rsid w:val="00CA6079"/>
    <w:rsid w:val="00CA66A8"/>
    <w:rsid w:val="00CA67B5"/>
    <w:rsid w:val="00CA727D"/>
    <w:rsid w:val="00CA72FC"/>
    <w:rsid w:val="00CA7564"/>
    <w:rsid w:val="00CA7645"/>
    <w:rsid w:val="00CA7749"/>
    <w:rsid w:val="00CA799A"/>
    <w:rsid w:val="00CB0217"/>
    <w:rsid w:val="00CB03AC"/>
    <w:rsid w:val="00CB07A0"/>
    <w:rsid w:val="00CB0AF6"/>
    <w:rsid w:val="00CB14FD"/>
    <w:rsid w:val="00CB1553"/>
    <w:rsid w:val="00CB1ED1"/>
    <w:rsid w:val="00CB215B"/>
    <w:rsid w:val="00CB22C5"/>
    <w:rsid w:val="00CB2477"/>
    <w:rsid w:val="00CB254F"/>
    <w:rsid w:val="00CB2604"/>
    <w:rsid w:val="00CB266B"/>
    <w:rsid w:val="00CB29A2"/>
    <w:rsid w:val="00CB2DB6"/>
    <w:rsid w:val="00CB2EE2"/>
    <w:rsid w:val="00CB3029"/>
    <w:rsid w:val="00CB306A"/>
    <w:rsid w:val="00CB3134"/>
    <w:rsid w:val="00CB379A"/>
    <w:rsid w:val="00CB3883"/>
    <w:rsid w:val="00CB3D76"/>
    <w:rsid w:val="00CB4120"/>
    <w:rsid w:val="00CB4811"/>
    <w:rsid w:val="00CB485F"/>
    <w:rsid w:val="00CB49A3"/>
    <w:rsid w:val="00CB4D4F"/>
    <w:rsid w:val="00CB4DCC"/>
    <w:rsid w:val="00CB50EB"/>
    <w:rsid w:val="00CB584E"/>
    <w:rsid w:val="00CB5C9B"/>
    <w:rsid w:val="00CB6590"/>
    <w:rsid w:val="00CB66F0"/>
    <w:rsid w:val="00CB6872"/>
    <w:rsid w:val="00CB6A38"/>
    <w:rsid w:val="00CB6A53"/>
    <w:rsid w:val="00CB6EC4"/>
    <w:rsid w:val="00CB6F3C"/>
    <w:rsid w:val="00CB7045"/>
    <w:rsid w:val="00CB7053"/>
    <w:rsid w:val="00CB7E37"/>
    <w:rsid w:val="00CB7F16"/>
    <w:rsid w:val="00CB7F86"/>
    <w:rsid w:val="00CC002C"/>
    <w:rsid w:val="00CC0195"/>
    <w:rsid w:val="00CC07C1"/>
    <w:rsid w:val="00CC08CB"/>
    <w:rsid w:val="00CC0A5B"/>
    <w:rsid w:val="00CC0B02"/>
    <w:rsid w:val="00CC0FC6"/>
    <w:rsid w:val="00CC1349"/>
    <w:rsid w:val="00CC1678"/>
    <w:rsid w:val="00CC16B7"/>
    <w:rsid w:val="00CC1A7E"/>
    <w:rsid w:val="00CC1D1F"/>
    <w:rsid w:val="00CC1E8A"/>
    <w:rsid w:val="00CC23AE"/>
    <w:rsid w:val="00CC279E"/>
    <w:rsid w:val="00CC2E49"/>
    <w:rsid w:val="00CC317A"/>
    <w:rsid w:val="00CC3414"/>
    <w:rsid w:val="00CC4020"/>
    <w:rsid w:val="00CC442D"/>
    <w:rsid w:val="00CC47EE"/>
    <w:rsid w:val="00CC4A05"/>
    <w:rsid w:val="00CC4BDE"/>
    <w:rsid w:val="00CC4FA3"/>
    <w:rsid w:val="00CC510A"/>
    <w:rsid w:val="00CC5272"/>
    <w:rsid w:val="00CC54DC"/>
    <w:rsid w:val="00CC6B0F"/>
    <w:rsid w:val="00CC6E50"/>
    <w:rsid w:val="00CC6EFD"/>
    <w:rsid w:val="00CC7494"/>
    <w:rsid w:val="00CC79C6"/>
    <w:rsid w:val="00CC7AB1"/>
    <w:rsid w:val="00CC7C03"/>
    <w:rsid w:val="00CC7CF7"/>
    <w:rsid w:val="00CC7E2C"/>
    <w:rsid w:val="00CD0A8B"/>
    <w:rsid w:val="00CD102B"/>
    <w:rsid w:val="00CD13DA"/>
    <w:rsid w:val="00CD19C4"/>
    <w:rsid w:val="00CD1D6F"/>
    <w:rsid w:val="00CD1DD3"/>
    <w:rsid w:val="00CD23E7"/>
    <w:rsid w:val="00CD2916"/>
    <w:rsid w:val="00CD2BE5"/>
    <w:rsid w:val="00CD2D94"/>
    <w:rsid w:val="00CD2DE1"/>
    <w:rsid w:val="00CD33DD"/>
    <w:rsid w:val="00CD38D9"/>
    <w:rsid w:val="00CD3938"/>
    <w:rsid w:val="00CD41A5"/>
    <w:rsid w:val="00CD43B8"/>
    <w:rsid w:val="00CD50A6"/>
    <w:rsid w:val="00CD522A"/>
    <w:rsid w:val="00CD5634"/>
    <w:rsid w:val="00CD5BDE"/>
    <w:rsid w:val="00CD5CCC"/>
    <w:rsid w:val="00CD5F15"/>
    <w:rsid w:val="00CD5F6E"/>
    <w:rsid w:val="00CD64D1"/>
    <w:rsid w:val="00CD6985"/>
    <w:rsid w:val="00CD6AF4"/>
    <w:rsid w:val="00CD6D47"/>
    <w:rsid w:val="00CD6E05"/>
    <w:rsid w:val="00CD6F2A"/>
    <w:rsid w:val="00CD74D3"/>
    <w:rsid w:val="00CD760D"/>
    <w:rsid w:val="00CD7C3C"/>
    <w:rsid w:val="00CD7C77"/>
    <w:rsid w:val="00CE0255"/>
    <w:rsid w:val="00CE0457"/>
    <w:rsid w:val="00CE04BC"/>
    <w:rsid w:val="00CE084C"/>
    <w:rsid w:val="00CE15F7"/>
    <w:rsid w:val="00CE1A48"/>
    <w:rsid w:val="00CE1E9F"/>
    <w:rsid w:val="00CE2576"/>
    <w:rsid w:val="00CE2762"/>
    <w:rsid w:val="00CE29B6"/>
    <w:rsid w:val="00CE2B44"/>
    <w:rsid w:val="00CE2DA3"/>
    <w:rsid w:val="00CE3282"/>
    <w:rsid w:val="00CE3478"/>
    <w:rsid w:val="00CE34D2"/>
    <w:rsid w:val="00CE3851"/>
    <w:rsid w:val="00CE3C5F"/>
    <w:rsid w:val="00CE3E96"/>
    <w:rsid w:val="00CE41D2"/>
    <w:rsid w:val="00CE42CF"/>
    <w:rsid w:val="00CE43E3"/>
    <w:rsid w:val="00CE4844"/>
    <w:rsid w:val="00CE4A8C"/>
    <w:rsid w:val="00CE4CB6"/>
    <w:rsid w:val="00CE4E3B"/>
    <w:rsid w:val="00CE4ECC"/>
    <w:rsid w:val="00CE524C"/>
    <w:rsid w:val="00CE5299"/>
    <w:rsid w:val="00CE57D5"/>
    <w:rsid w:val="00CE5C59"/>
    <w:rsid w:val="00CE6A8C"/>
    <w:rsid w:val="00CE6B26"/>
    <w:rsid w:val="00CE6C96"/>
    <w:rsid w:val="00CE6D82"/>
    <w:rsid w:val="00CE7435"/>
    <w:rsid w:val="00CE7D67"/>
    <w:rsid w:val="00CF04C2"/>
    <w:rsid w:val="00CF0563"/>
    <w:rsid w:val="00CF0817"/>
    <w:rsid w:val="00CF0A3C"/>
    <w:rsid w:val="00CF0BD2"/>
    <w:rsid w:val="00CF12A5"/>
    <w:rsid w:val="00CF1541"/>
    <w:rsid w:val="00CF2076"/>
    <w:rsid w:val="00CF246A"/>
    <w:rsid w:val="00CF255E"/>
    <w:rsid w:val="00CF278F"/>
    <w:rsid w:val="00CF2A5D"/>
    <w:rsid w:val="00CF2B7A"/>
    <w:rsid w:val="00CF3363"/>
    <w:rsid w:val="00CF33C6"/>
    <w:rsid w:val="00CF3526"/>
    <w:rsid w:val="00CF358F"/>
    <w:rsid w:val="00CF35D2"/>
    <w:rsid w:val="00CF36CF"/>
    <w:rsid w:val="00CF3771"/>
    <w:rsid w:val="00CF38D5"/>
    <w:rsid w:val="00CF38DB"/>
    <w:rsid w:val="00CF3CC8"/>
    <w:rsid w:val="00CF445B"/>
    <w:rsid w:val="00CF4EDF"/>
    <w:rsid w:val="00CF5029"/>
    <w:rsid w:val="00CF54CD"/>
    <w:rsid w:val="00CF5759"/>
    <w:rsid w:val="00CF5C6D"/>
    <w:rsid w:val="00CF5FA6"/>
    <w:rsid w:val="00CF60F6"/>
    <w:rsid w:val="00CF622A"/>
    <w:rsid w:val="00CF6574"/>
    <w:rsid w:val="00CF67AE"/>
    <w:rsid w:val="00CF67E0"/>
    <w:rsid w:val="00CF7321"/>
    <w:rsid w:val="00CF78F9"/>
    <w:rsid w:val="00CF7B4A"/>
    <w:rsid w:val="00D00FBC"/>
    <w:rsid w:val="00D012F4"/>
    <w:rsid w:val="00D01691"/>
    <w:rsid w:val="00D01A01"/>
    <w:rsid w:val="00D01C1C"/>
    <w:rsid w:val="00D01C68"/>
    <w:rsid w:val="00D01CF3"/>
    <w:rsid w:val="00D01D2C"/>
    <w:rsid w:val="00D027B3"/>
    <w:rsid w:val="00D028FE"/>
    <w:rsid w:val="00D02A1E"/>
    <w:rsid w:val="00D02C20"/>
    <w:rsid w:val="00D02C2D"/>
    <w:rsid w:val="00D0380F"/>
    <w:rsid w:val="00D03A0E"/>
    <w:rsid w:val="00D03A8F"/>
    <w:rsid w:val="00D048CC"/>
    <w:rsid w:val="00D04BB8"/>
    <w:rsid w:val="00D04C11"/>
    <w:rsid w:val="00D04D34"/>
    <w:rsid w:val="00D04D7D"/>
    <w:rsid w:val="00D051C5"/>
    <w:rsid w:val="00D055B2"/>
    <w:rsid w:val="00D0565B"/>
    <w:rsid w:val="00D0592E"/>
    <w:rsid w:val="00D05B8C"/>
    <w:rsid w:val="00D05B8E"/>
    <w:rsid w:val="00D05EFC"/>
    <w:rsid w:val="00D06499"/>
    <w:rsid w:val="00D064C2"/>
    <w:rsid w:val="00D067BA"/>
    <w:rsid w:val="00D06858"/>
    <w:rsid w:val="00D06CCD"/>
    <w:rsid w:val="00D06FE6"/>
    <w:rsid w:val="00D075B3"/>
    <w:rsid w:val="00D077A6"/>
    <w:rsid w:val="00D0786D"/>
    <w:rsid w:val="00D10518"/>
    <w:rsid w:val="00D105B7"/>
    <w:rsid w:val="00D108E6"/>
    <w:rsid w:val="00D10CB2"/>
    <w:rsid w:val="00D10CCC"/>
    <w:rsid w:val="00D11149"/>
    <w:rsid w:val="00D1134F"/>
    <w:rsid w:val="00D113BC"/>
    <w:rsid w:val="00D11407"/>
    <w:rsid w:val="00D11688"/>
    <w:rsid w:val="00D118F9"/>
    <w:rsid w:val="00D11F3B"/>
    <w:rsid w:val="00D11F65"/>
    <w:rsid w:val="00D1216A"/>
    <w:rsid w:val="00D1219F"/>
    <w:rsid w:val="00D1246B"/>
    <w:rsid w:val="00D1247D"/>
    <w:rsid w:val="00D12853"/>
    <w:rsid w:val="00D12C0A"/>
    <w:rsid w:val="00D12D1C"/>
    <w:rsid w:val="00D13120"/>
    <w:rsid w:val="00D13140"/>
    <w:rsid w:val="00D13223"/>
    <w:rsid w:val="00D13792"/>
    <w:rsid w:val="00D13E4D"/>
    <w:rsid w:val="00D13F5A"/>
    <w:rsid w:val="00D13FDF"/>
    <w:rsid w:val="00D14225"/>
    <w:rsid w:val="00D1471B"/>
    <w:rsid w:val="00D14B25"/>
    <w:rsid w:val="00D14C6B"/>
    <w:rsid w:val="00D14E3B"/>
    <w:rsid w:val="00D15280"/>
    <w:rsid w:val="00D15567"/>
    <w:rsid w:val="00D15BA6"/>
    <w:rsid w:val="00D15EB2"/>
    <w:rsid w:val="00D15EDE"/>
    <w:rsid w:val="00D15F97"/>
    <w:rsid w:val="00D16A0E"/>
    <w:rsid w:val="00D16FFE"/>
    <w:rsid w:val="00D17887"/>
    <w:rsid w:val="00D17D68"/>
    <w:rsid w:val="00D17F3B"/>
    <w:rsid w:val="00D2019D"/>
    <w:rsid w:val="00D20294"/>
    <w:rsid w:val="00D202A3"/>
    <w:rsid w:val="00D205B0"/>
    <w:rsid w:val="00D20771"/>
    <w:rsid w:val="00D20953"/>
    <w:rsid w:val="00D20A14"/>
    <w:rsid w:val="00D20A3E"/>
    <w:rsid w:val="00D20A87"/>
    <w:rsid w:val="00D20E6A"/>
    <w:rsid w:val="00D21143"/>
    <w:rsid w:val="00D21341"/>
    <w:rsid w:val="00D21DD1"/>
    <w:rsid w:val="00D22123"/>
    <w:rsid w:val="00D223CE"/>
    <w:rsid w:val="00D22555"/>
    <w:rsid w:val="00D22865"/>
    <w:rsid w:val="00D22A9C"/>
    <w:rsid w:val="00D22D84"/>
    <w:rsid w:val="00D23226"/>
    <w:rsid w:val="00D2361E"/>
    <w:rsid w:val="00D239FA"/>
    <w:rsid w:val="00D23D15"/>
    <w:rsid w:val="00D23F89"/>
    <w:rsid w:val="00D24168"/>
    <w:rsid w:val="00D2419F"/>
    <w:rsid w:val="00D24208"/>
    <w:rsid w:val="00D24365"/>
    <w:rsid w:val="00D24994"/>
    <w:rsid w:val="00D24ACD"/>
    <w:rsid w:val="00D24B62"/>
    <w:rsid w:val="00D2505A"/>
    <w:rsid w:val="00D25666"/>
    <w:rsid w:val="00D256D0"/>
    <w:rsid w:val="00D258BC"/>
    <w:rsid w:val="00D25962"/>
    <w:rsid w:val="00D25C70"/>
    <w:rsid w:val="00D25D4F"/>
    <w:rsid w:val="00D26B25"/>
    <w:rsid w:val="00D27373"/>
    <w:rsid w:val="00D2753D"/>
    <w:rsid w:val="00D278C9"/>
    <w:rsid w:val="00D300F9"/>
    <w:rsid w:val="00D30A7F"/>
    <w:rsid w:val="00D30CFE"/>
    <w:rsid w:val="00D31217"/>
    <w:rsid w:val="00D31547"/>
    <w:rsid w:val="00D31E43"/>
    <w:rsid w:val="00D31ECD"/>
    <w:rsid w:val="00D32078"/>
    <w:rsid w:val="00D324A3"/>
    <w:rsid w:val="00D32773"/>
    <w:rsid w:val="00D32894"/>
    <w:rsid w:val="00D32A1C"/>
    <w:rsid w:val="00D32A9D"/>
    <w:rsid w:val="00D32D6D"/>
    <w:rsid w:val="00D33117"/>
    <w:rsid w:val="00D33CEB"/>
    <w:rsid w:val="00D340A1"/>
    <w:rsid w:val="00D343BB"/>
    <w:rsid w:val="00D34B91"/>
    <w:rsid w:val="00D34CC2"/>
    <w:rsid w:val="00D34E5F"/>
    <w:rsid w:val="00D34E62"/>
    <w:rsid w:val="00D350D2"/>
    <w:rsid w:val="00D3529E"/>
    <w:rsid w:val="00D35658"/>
    <w:rsid w:val="00D35946"/>
    <w:rsid w:val="00D35B8D"/>
    <w:rsid w:val="00D36087"/>
    <w:rsid w:val="00D37069"/>
    <w:rsid w:val="00D370B6"/>
    <w:rsid w:val="00D371CA"/>
    <w:rsid w:val="00D37280"/>
    <w:rsid w:val="00D3728B"/>
    <w:rsid w:val="00D37A57"/>
    <w:rsid w:val="00D37A99"/>
    <w:rsid w:val="00D37BCC"/>
    <w:rsid w:val="00D37FD2"/>
    <w:rsid w:val="00D401AA"/>
    <w:rsid w:val="00D404CB"/>
    <w:rsid w:val="00D4094B"/>
    <w:rsid w:val="00D40DD9"/>
    <w:rsid w:val="00D40E60"/>
    <w:rsid w:val="00D4101E"/>
    <w:rsid w:val="00D410F1"/>
    <w:rsid w:val="00D414CD"/>
    <w:rsid w:val="00D41BCF"/>
    <w:rsid w:val="00D41C82"/>
    <w:rsid w:val="00D41FC7"/>
    <w:rsid w:val="00D4218C"/>
    <w:rsid w:val="00D42293"/>
    <w:rsid w:val="00D4274A"/>
    <w:rsid w:val="00D42B06"/>
    <w:rsid w:val="00D42F92"/>
    <w:rsid w:val="00D43069"/>
    <w:rsid w:val="00D431C7"/>
    <w:rsid w:val="00D43409"/>
    <w:rsid w:val="00D440CC"/>
    <w:rsid w:val="00D44108"/>
    <w:rsid w:val="00D44BA5"/>
    <w:rsid w:val="00D450CE"/>
    <w:rsid w:val="00D45A8D"/>
    <w:rsid w:val="00D45B41"/>
    <w:rsid w:val="00D45E9B"/>
    <w:rsid w:val="00D45EC7"/>
    <w:rsid w:val="00D46446"/>
    <w:rsid w:val="00D46876"/>
    <w:rsid w:val="00D468B5"/>
    <w:rsid w:val="00D46A99"/>
    <w:rsid w:val="00D47079"/>
    <w:rsid w:val="00D4723B"/>
    <w:rsid w:val="00D47CA5"/>
    <w:rsid w:val="00D47E21"/>
    <w:rsid w:val="00D500EA"/>
    <w:rsid w:val="00D503FE"/>
    <w:rsid w:val="00D505C4"/>
    <w:rsid w:val="00D50A67"/>
    <w:rsid w:val="00D50AEF"/>
    <w:rsid w:val="00D50DFA"/>
    <w:rsid w:val="00D51472"/>
    <w:rsid w:val="00D51E6A"/>
    <w:rsid w:val="00D526F5"/>
    <w:rsid w:val="00D52A0B"/>
    <w:rsid w:val="00D52B38"/>
    <w:rsid w:val="00D52EFD"/>
    <w:rsid w:val="00D53110"/>
    <w:rsid w:val="00D537F7"/>
    <w:rsid w:val="00D5388F"/>
    <w:rsid w:val="00D53AC3"/>
    <w:rsid w:val="00D53CBE"/>
    <w:rsid w:val="00D53D53"/>
    <w:rsid w:val="00D541FA"/>
    <w:rsid w:val="00D545F7"/>
    <w:rsid w:val="00D547F6"/>
    <w:rsid w:val="00D54D71"/>
    <w:rsid w:val="00D54D8D"/>
    <w:rsid w:val="00D54DFC"/>
    <w:rsid w:val="00D5575A"/>
    <w:rsid w:val="00D55C9A"/>
    <w:rsid w:val="00D55EF9"/>
    <w:rsid w:val="00D5614D"/>
    <w:rsid w:val="00D56243"/>
    <w:rsid w:val="00D5681F"/>
    <w:rsid w:val="00D56A3E"/>
    <w:rsid w:val="00D56DF1"/>
    <w:rsid w:val="00D56DF4"/>
    <w:rsid w:val="00D56EF8"/>
    <w:rsid w:val="00D56FF4"/>
    <w:rsid w:val="00D57279"/>
    <w:rsid w:val="00D57389"/>
    <w:rsid w:val="00D5746E"/>
    <w:rsid w:val="00D576E9"/>
    <w:rsid w:val="00D57AF7"/>
    <w:rsid w:val="00D57C81"/>
    <w:rsid w:val="00D57E16"/>
    <w:rsid w:val="00D6022A"/>
    <w:rsid w:val="00D606D1"/>
    <w:rsid w:val="00D609A3"/>
    <w:rsid w:val="00D610D4"/>
    <w:rsid w:val="00D613EA"/>
    <w:rsid w:val="00D618EE"/>
    <w:rsid w:val="00D61A2F"/>
    <w:rsid w:val="00D61E0D"/>
    <w:rsid w:val="00D61F6E"/>
    <w:rsid w:val="00D62320"/>
    <w:rsid w:val="00D623D2"/>
    <w:rsid w:val="00D626EB"/>
    <w:rsid w:val="00D6289E"/>
    <w:rsid w:val="00D629C1"/>
    <w:rsid w:val="00D62C59"/>
    <w:rsid w:val="00D62D8D"/>
    <w:rsid w:val="00D62EAC"/>
    <w:rsid w:val="00D63050"/>
    <w:rsid w:val="00D63131"/>
    <w:rsid w:val="00D63918"/>
    <w:rsid w:val="00D63EBF"/>
    <w:rsid w:val="00D6418B"/>
    <w:rsid w:val="00D641FF"/>
    <w:rsid w:val="00D64217"/>
    <w:rsid w:val="00D646E6"/>
    <w:rsid w:val="00D64DC5"/>
    <w:rsid w:val="00D64E24"/>
    <w:rsid w:val="00D64E2F"/>
    <w:rsid w:val="00D64F18"/>
    <w:rsid w:val="00D6504F"/>
    <w:rsid w:val="00D65185"/>
    <w:rsid w:val="00D65AD9"/>
    <w:rsid w:val="00D65D23"/>
    <w:rsid w:val="00D65D91"/>
    <w:rsid w:val="00D66072"/>
    <w:rsid w:val="00D66421"/>
    <w:rsid w:val="00D664DB"/>
    <w:rsid w:val="00D66C74"/>
    <w:rsid w:val="00D66DE7"/>
    <w:rsid w:val="00D66E33"/>
    <w:rsid w:val="00D67393"/>
    <w:rsid w:val="00D67595"/>
    <w:rsid w:val="00D676AE"/>
    <w:rsid w:val="00D67E99"/>
    <w:rsid w:val="00D704E5"/>
    <w:rsid w:val="00D7095F"/>
    <w:rsid w:val="00D709B1"/>
    <w:rsid w:val="00D70C6D"/>
    <w:rsid w:val="00D7130B"/>
    <w:rsid w:val="00D71445"/>
    <w:rsid w:val="00D71EB7"/>
    <w:rsid w:val="00D71F47"/>
    <w:rsid w:val="00D726F0"/>
    <w:rsid w:val="00D72B44"/>
    <w:rsid w:val="00D72C37"/>
    <w:rsid w:val="00D72DA1"/>
    <w:rsid w:val="00D73037"/>
    <w:rsid w:val="00D7305B"/>
    <w:rsid w:val="00D73350"/>
    <w:rsid w:val="00D73DDB"/>
    <w:rsid w:val="00D73EEA"/>
    <w:rsid w:val="00D744ED"/>
    <w:rsid w:val="00D751C2"/>
    <w:rsid w:val="00D7530E"/>
    <w:rsid w:val="00D75B1E"/>
    <w:rsid w:val="00D75D05"/>
    <w:rsid w:val="00D76072"/>
    <w:rsid w:val="00D76325"/>
    <w:rsid w:val="00D763D4"/>
    <w:rsid w:val="00D7644C"/>
    <w:rsid w:val="00D764B6"/>
    <w:rsid w:val="00D76564"/>
    <w:rsid w:val="00D765FD"/>
    <w:rsid w:val="00D766E4"/>
    <w:rsid w:val="00D76788"/>
    <w:rsid w:val="00D769A6"/>
    <w:rsid w:val="00D76D4C"/>
    <w:rsid w:val="00D76EA8"/>
    <w:rsid w:val="00D76ED3"/>
    <w:rsid w:val="00D76FB9"/>
    <w:rsid w:val="00D771FD"/>
    <w:rsid w:val="00D7754D"/>
    <w:rsid w:val="00D77654"/>
    <w:rsid w:val="00D80053"/>
    <w:rsid w:val="00D80578"/>
    <w:rsid w:val="00D805B3"/>
    <w:rsid w:val="00D80BAB"/>
    <w:rsid w:val="00D8135E"/>
    <w:rsid w:val="00D81EBE"/>
    <w:rsid w:val="00D820FC"/>
    <w:rsid w:val="00D826DD"/>
    <w:rsid w:val="00D82BC9"/>
    <w:rsid w:val="00D82C18"/>
    <w:rsid w:val="00D82D17"/>
    <w:rsid w:val="00D83527"/>
    <w:rsid w:val="00D83B75"/>
    <w:rsid w:val="00D83D0B"/>
    <w:rsid w:val="00D84136"/>
    <w:rsid w:val="00D84466"/>
    <w:rsid w:val="00D8463D"/>
    <w:rsid w:val="00D84788"/>
    <w:rsid w:val="00D84BC9"/>
    <w:rsid w:val="00D84D2F"/>
    <w:rsid w:val="00D856A8"/>
    <w:rsid w:val="00D85C0B"/>
    <w:rsid w:val="00D868B7"/>
    <w:rsid w:val="00D86AF1"/>
    <w:rsid w:val="00D86C61"/>
    <w:rsid w:val="00D86FDF"/>
    <w:rsid w:val="00D873C9"/>
    <w:rsid w:val="00D876AC"/>
    <w:rsid w:val="00D8784B"/>
    <w:rsid w:val="00D878AD"/>
    <w:rsid w:val="00D87935"/>
    <w:rsid w:val="00D87AEA"/>
    <w:rsid w:val="00D87C37"/>
    <w:rsid w:val="00D87C87"/>
    <w:rsid w:val="00D9007A"/>
    <w:rsid w:val="00D902B3"/>
    <w:rsid w:val="00D906EB"/>
    <w:rsid w:val="00D90742"/>
    <w:rsid w:val="00D909CC"/>
    <w:rsid w:val="00D90B02"/>
    <w:rsid w:val="00D90F74"/>
    <w:rsid w:val="00D9144D"/>
    <w:rsid w:val="00D9171C"/>
    <w:rsid w:val="00D91860"/>
    <w:rsid w:val="00D91942"/>
    <w:rsid w:val="00D91B71"/>
    <w:rsid w:val="00D91E7A"/>
    <w:rsid w:val="00D923B5"/>
    <w:rsid w:val="00D92E6E"/>
    <w:rsid w:val="00D93626"/>
    <w:rsid w:val="00D93F30"/>
    <w:rsid w:val="00D94A33"/>
    <w:rsid w:val="00D94B71"/>
    <w:rsid w:val="00D94F81"/>
    <w:rsid w:val="00D9552C"/>
    <w:rsid w:val="00D95531"/>
    <w:rsid w:val="00D95594"/>
    <w:rsid w:val="00D956DD"/>
    <w:rsid w:val="00D95AA3"/>
    <w:rsid w:val="00D95D1F"/>
    <w:rsid w:val="00D961C4"/>
    <w:rsid w:val="00D964B5"/>
    <w:rsid w:val="00D966C2"/>
    <w:rsid w:val="00D96A76"/>
    <w:rsid w:val="00D96B4C"/>
    <w:rsid w:val="00D97149"/>
    <w:rsid w:val="00D9719E"/>
    <w:rsid w:val="00D972CB"/>
    <w:rsid w:val="00D974E6"/>
    <w:rsid w:val="00D97CEA"/>
    <w:rsid w:val="00D97D8A"/>
    <w:rsid w:val="00DA0288"/>
    <w:rsid w:val="00DA0447"/>
    <w:rsid w:val="00DA0B33"/>
    <w:rsid w:val="00DA0B5E"/>
    <w:rsid w:val="00DA0B80"/>
    <w:rsid w:val="00DA0BB4"/>
    <w:rsid w:val="00DA14DF"/>
    <w:rsid w:val="00DA14F0"/>
    <w:rsid w:val="00DA1714"/>
    <w:rsid w:val="00DA173F"/>
    <w:rsid w:val="00DA18D5"/>
    <w:rsid w:val="00DA198C"/>
    <w:rsid w:val="00DA1B94"/>
    <w:rsid w:val="00DA1C92"/>
    <w:rsid w:val="00DA24B2"/>
    <w:rsid w:val="00DA26B2"/>
    <w:rsid w:val="00DA2BD1"/>
    <w:rsid w:val="00DA2E67"/>
    <w:rsid w:val="00DA3251"/>
    <w:rsid w:val="00DA374F"/>
    <w:rsid w:val="00DA3DCB"/>
    <w:rsid w:val="00DA4135"/>
    <w:rsid w:val="00DA46EF"/>
    <w:rsid w:val="00DA4826"/>
    <w:rsid w:val="00DA5955"/>
    <w:rsid w:val="00DA6B59"/>
    <w:rsid w:val="00DA6D11"/>
    <w:rsid w:val="00DA6E4F"/>
    <w:rsid w:val="00DA70E4"/>
    <w:rsid w:val="00DA75A2"/>
    <w:rsid w:val="00DA7D64"/>
    <w:rsid w:val="00DB082A"/>
    <w:rsid w:val="00DB0AA1"/>
    <w:rsid w:val="00DB0C76"/>
    <w:rsid w:val="00DB0CA5"/>
    <w:rsid w:val="00DB0ED1"/>
    <w:rsid w:val="00DB100A"/>
    <w:rsid w:val="00DB16EE"/>
    <w:rsid w:val="00DB1870"/>
    <w:rsid w:val="00DB1B45"/>
    <w:rsid w:val="00DB1EB5"/>
    <w:rsid w:val="00DB1EC4"/>
    <w:rsid w:val="00DB1EF3"/>
    <w:rsid w:val="00DB1F88"/>
    <w:rsid w:val="00DB25A3"/>
    <w:rsid w:val="00DB25D8"/>
    <w:rsid w:val="00DB27A8"/>
    <w:rsid w:val="00DB27AD"/>
    <w:rsid w:val="00DB295A"/>
    <w:rsid w:val="00DB2E5A"/>
    <w:rsid w:val="00DB2F9A"/>
    <w:rsid w:val="00DB3091"/>
    <w:rsid w:val="00DB322F"/>
    <w:rsid w:val="00DB3BC8"/>
    <w:rsid w:val="00DB3DDE"/>
    <w:rsid w:val="00DB3DEE"/>
    <w:rsid w:val="00DB3E4C"/>
    <w:rsid w:val="00DB4192"/>
    <w:rsid w:val="00DB42F3"/>
    <w:rsid w:val="00DB4828"/>
    <w:rsid w:val="00DB4837"/>
    <w:rsid w:val="00DB4851"/>
    <w:rsid w:val="00DB4F5F"/>
    <w:rsid w:val="00DB51A9"/>
    <w:rsid w:val="00DB53C3"/>
    <w:rsid w:val="00DB53EB"/>
    <w:rsid w:val="00DB55D6"/>
    <w:rsid w:val="00DB5A84"/>
    <w:rsid w:val="00DB5B6B"/>
    <w:rsid w:val="00DB5D59"/>
    <w:rsid w:val="00DB62B9"/>
    <w:rsid w:val="00DB6508"/>
    <w:rsid w:val="00DB684B"/>
    <w:rsid w:val="00DB688E"/>
    <w:rsid w:val="00DB6A3A"/>
    <w:rsid w:val="00DB6DED"/>
    <w:rsid w:val="00DB6E31"/>
    <w:rsid w:val="00DB6E40"/>
    <w:rsid w:val="00DB6ED1"/>
    <w:rsid w:val="00DB71E0"/>
    <w:rsid w:val="00DB7793"/>
    <w:rsid w:val="00DB77DD"/>
    <w:rsid w:val="00DB7B1E"/>
    <w:rsid w:val="00DB7E1D"/>
    <w:rsid w:val="00DB7FD9"/>
    <w:rsid w:val="00DC000F"/>
    <w:rsid w:val="00DC046F"/>
    <w:rsid w:val="00DC097C"/>
    <w:rsid w:val="00DC0E0C"/>
    <w:rsid w:val="00DC10CA"/>
    <w:rsid w:val="00DC150F"/>
    <w:rsid w:val="00DC163D"/>
    <w:rsid w:val="00DC17B4"/>
    <w:rsid w:val="00DC1838"/>
    <w:rsid w:val="00DC1863"/>
    <w:rsid w:val="00DC18AA"/>
    <w:rsid w:val="00DC1EB7"/>
    <w:rsid w:val="00DC22AC"/>
    <w:rsid w:val="00DC2BFD"/>
    <w:rsid w:val="00DC2E03"/>
    <w:rsid w:val="00DC387D"/>
    <w:rsid w:val="00DC38C3"/>
    <w:rsid w:val="00DC3BC0"/>
    <w:rsid w:val="00DC4755"/>
    <w:rsid w:val="00DC486F"/>
    <w:rsid w:val="00DC4966"/>
    <w:rsid w:val="00DC4A34"/>
    <w:rsid w:val="00DC4D35"/>
    <w:rsid w:val="00DC4EDF"/>
    <w:rsid w:val="00DC5313"/>
    <w:rsid w:val="00DC5314"/>
    <w:rsid w:val="00DC55B9"/>
    <w:rsid w:val="00DC5795"/>
    <w:rsid w:val="00DC5842"/>
    <w:rsid w:val="00DC5CEA"/>
    <w:rsid w:val="00DC6649"/>
    <w:rsid w:val="00DC677A"/>
    <w:rsid w:val="00DC6B83"/>
    <w:rsid w:val="00DC6BDB"/>
    <w:rsid w:val="00DC6EC1"/>
    <w:rsid w:val="00DC704C"/>
    <w:rsid w:val="00DC71AF"/>
    <w:rsid w:val="00DC732D"/>
    <w:rsid w:val="00DC7706"/>
    <w:rsid w:val="00DC7A0B"/>
    <w:rsid w:val="00DD05ED"/>
    <w:rsid w:val="00DD094C"/>
    <w:rsid w:val="00DD0A13"/>
    <w:rsid w:val="00DD1133"/>
    <w:rsid w:val="00DD125D"/>
    <w:rsid w:val="00DD13D1"/>
    <w:rsid w:val="00DD13E4"/>
    <w:rsid w:val="00DD1630"/>
    <w:rsid w:val="00DD19A7"/>
    <w:rsid w:val="00DD1BB3"/>
    <w:rsid w:val="00DD1E81"/>
    <w:rsid w:val="00DD22B5"/>
    <w:rsid w:val="00DD2521"/>
    <w:rsid w:val="00DD27B5"/>
    <w:rsid w:val="00DD2AA4"/>
    <w:rsid w:val="00DD2AC2"/>
    <w:rsid w:val="00DD30BA"/>
    <w:rsid w:val="00DD36E0"/>
    <w:rsid w:val="00DD3AA7"/>
    <w:rsid w:val="00DD3C75"/>
    <w:rsid w:val="00DD3CF7"/>
    <w:rsid w:val="00DD3CFC"/>
    <w:rsid w:val="00DD3D3B"/>
    <w:rsid w:val="00DD4425"/>
    <w:rsid w:val="00DD4831"/>
    <w:rsid w:val="00DD4B18"/>
    <w:rsid w:val="00DD4C82"/>
    <w:rsid w:val="00DD5787"/>
    <w:rsid w:val="00DD5846"/>
    <w:rsid w:val="00DD59D7"/>
    <w:rsid w:val="00DD5CEE"/>
    <w:rsid w:val="00DD6B26"/>
    <w:rsid w:val="00DD6CE3"/>
    <w:rsid w:val="00DD7371"/>
    <w:rsid w:val="00DD743F"/>
    <w:rsid w:val="00DD7FAB"/>
    <w:rsid w:val="00DE0040"/>
    <w:rsid w:val="00DE01A8"/>
    <w:rsid w:val="00DE0589"/>
    <w:rsid w:val="00DE093A"/>
    <w:rsid w:val="00DE1978"/>
    <w:rsid w:val="00DE1D1F"/>
    <w:rsid w:val="00DE1DAA"/>
    <w:rsid w:val="00DE1EA9"/>
    <w:rsid w:val="00DE2021"/>
    <w:rsid w:val="00DE2037"/>
    <w:rsid w:val="00DE2134"/>
    <w:rsid w:val="00DE258D"/>
    <w:rsid w:val="00DE2BF1"/>
    <w:rsid w:val="00DE30A2"/>
    <w:rsid w:val="00DE3273"/>
    <w:rsid w:val="00DE37BE"/>
    <w:rsid w:val="00DE407D"/>
    <w:rsid w:val="00DE41B0"/>
    <w:rsid w:val="00DE44F4"/>
    <w:rsid w:val="00DE470D"/>
    <w:rsid w:val="00DE4757"/>
    <w:rsid w:val="00DE47E2"/>
    <w:rsid w:val="00DE49F4"/>
    <w:rsid w:val="00DE4E3D"/>
    <w:rsid w:val="00DE5756"/>
    <w:rsid w:val="00DE5A48"/>
    <w:rsid w:val="00DE5E08"/>
    <w:rsid w:val="00DE5E12"/>
    <w:rsid w:val="00DE616F"/>
    <w:rsid w:val="00DE62DB"/>
    <w:rsid w:val="00DE66EC"/>
    <w:rsid w:val="00DE69DF"/>
    <w:rsid w:val="00DE6D5C"/>
    <w:rsid w:val="00DE6EB4"/>
    <w:rsid w:val="00DE6EB9"/>
    <w:rsid w:val="00DE7633"/>
    <w:rsid w:val="00DE779D"/>
    <w:rsid w:val="00DE77C0"/>
    <w:rsid w:val="00DE79E5"/>
    <w:rsid w:val="00DE7B90"/>
    <w:rsid w:val="00DE7C0A"/>
    <w:rsid w:val="00DE7D43"/>
    <w:rsid w:val="00DE7DAA"/>
    <w:rsid w:val="00DE7DB1"/>
    <w:rsid w:val="00DE7FA1"/>
    <w:rsid w:val="00DF0082"/>
    <w:rsid w:val="00DF0231"/>
    <w:rsid w:val="00DF03C0"/>
    <w:rsid w:val="00DF079D"/>
    <w:rsid w:val="00DF0CFF"/>
    <w:rsid w:val="00DF0F95"/>
    <w:rsid w:val="00DF1303"/>
    <w:rsid w:val="00DF1519"/>
    <w:rsid w:val="00DF15B8"/>
    <w:rsid w:val="00DF1D2D"/>
    <w:rsid w:val="00DF1E85"/>
    <w:rsid w:val="00DF23F6"/>
    <w:rsid w:val="00DF254B"/>
    <w:rsid w:val="00DF34E6"/>
    <w:rsid w:val="00DF374A"/>
    <w:rsid w:val="00DF3938"/>
    <w:rsid w:val="00DF3988"/>
    <w:rsid w:val="00DF43E9"/>
    <w:rsid w:val="00DF4505"/>
    <w:rsid w:val="00DF47D7"/>
    <w:rsid w:val="00DF4882"/>
    <w:rsid w:val="00DF488C"/>
    <w:rsid w:val="00DF4B63"/>
    <w:rsid w:val="00DF52FA"/>
    <w:rsid w:val="00DF55F5"/>
    <w:rsid w:val="00DF571B"/>
    <w:rsid w:val="00DF5730"/>
    <w:rsid w:val="00DF5776"/>
    <w:rsid w:val="00DF5D54"/>
    <w:rsid w:val="00DF5DE7"/>
    <w:rsid w:val="00DF6115"/>
    <w:rsid w:val="00DF6419"/>
    <w:rsid w:val="00DF6D47"/>
    <w:rsid w:val="00DF7181"/>
    <w:rsid w:val="00DF7672"/>
    <w:rsid w:val="00DF7FFB"/>
    <w:rsid w:val="00E0049B"/>
    <w:rsid w:val="00E0061D"/>
    <w:rsid w:val="00E00692"/>
    <w:rsid w:val="00E00FE4"/>
    <w:rsid w:val="00E013E6"/>
    <w:rsid w:val="00E0141E"/>
    <w:rsid w:val="00E01428"/>
    <w:rsid w:val="00E019BC"/>
    <w:rsid w:val="00E01C5D"/>
    <w:rsid w:val="00E01CB3"/>
    <w:rsid w:val="00E0213B"/>
    <w:rsid w:val="00E0254C"/>
    <w:rsid w:val="00E02550"/>
    <w:rsid w:val="00E02BBD"/>
    <w:rsid w:val="00E02E05"/>
    <w:rsid w:val="00E02E46"/>
    <w:rsid w:val="00E03227"/>
    <w:rsid w:val="00E03268"/>
    <w:rsid w:val="00E034A9"/>
    <w:rsid w:val="00E036E9"/>
    <w:rsid w:val="00E0371B"/>
    <w:rsid w:val="00E03838"/>
    <w:rsid w:val="00E039DB"/>
    <w:rsid w:val="00E0400A"/>
    <w:rsid w:val="00E04500"/>
    <w:rsid w:val="00E045EE"/>
    <w:rsid w:val="00E0485D"/>
    <w:rsid w:val="00E04C4A"/>
    <w:rsid w:val="00E04CDE"/>
    <w:rsid w:val="00E04D4E"/>
    <w:rsid w:val="00E04F4E"/>
    <w:rsid w:val="00E05270"/>
    <w:rsid w:val="00E053B5"/>
    <w:rsid w:val="00E05922"/>
    <w:rsid w:val="00E059E0"/>
    <w:rsid w:val="00E05AE3"/>
    <w:rsid w:val="00E068A4"/>
    <w:rsid w:val="00E06B8C"/>
    <w:rsid w:val="00E06DC5"/>
    <w:rsid w:val="00E06F73"/>
    <w:rsid w:val="00E07CF9"/>
    <w:rsid w:val="00E10130"/>
    <w:rsid w:val="00E10C71"/>
    <w:rsid w:val="00E10E78"/>
    <w:rsid w:val="00E10E7A"/>
    <w:rsid w:val="00E11087"/>
    <w:rsid w:val="00E117CC"/>
    <w:rsid w:val="00E1187C"/>
    <w:rsid w:val="00E118A9"/>
    <w:rsid w:val="00E11906"/>
    <w:rsid w:val="00E11C1B"/>
    <w:rsid w:val="00E11DFD"/>
    <w:rsid w:val="00E11ECA"/>
    <w:rsid w:val="00E120E6"/>
    <w:rsid w:val="00E127C4"/>
    <w:rsid w:val="00E127F1"/>
    <w:rsid w:val="00E12C85"/>
    <w:rsid w:val="00E12E63"/>
    <w:rsid w:val="00E131A6"/>
    <w:rsid w:val="00E133B6"/>
    <w:rsid w:val="00E135C1"/>
    <w:rsid w:val="00E13F0B"/>
    <w:rsid w:val="00E141A4"/>
    <w:rsid w:val="00E14292"/>
    <w:rsid w:val="00E1434B"/>
    <w:rsid w:val="00E14403"/>
    <w:rsid w:val="00E14711"/>
    <w:rsid w:val="00E1490A"/>
    <w:rsid w:val="00E14D8F"/>
    <w:rsid w:val="00E14EFF"/>
    <w:rsid w:val="00E14F2B"/>
    <w:rsid w:val="00E15178"/>
    <w:rsid w:val="00E1556E"/>
    <w:rsid w:val="00E155B2"/>
    <w:rsid w:val="00E15658"/>
    <w:rsid w:val="00E15834"/>
    <w:rsid w:val="00E15850"/>
    <w:rsid w:val="00E158CB"/>
    <w:rsid w:val="00E17170"/>
    <w:rsid w:val="00E17D02"/>
    <w:rsid w:val="00E17D1E"/>
    <w:rsid w:val="00E20003"/>
    <w:rsid w:val="00E203CA"/>
    <w:rsid w:val="00E20490"/>
    <w:rsid w:val="00E2082A"/>
    <w:rsid w:val="00E208F7"/>
    <w:rsid w:val="00E20A12"/>
    <w:rsid w:val="00E20BB7"/>
    <w:rsid w:val="00E20E84"/>
    <w:rsid w:val="00E20EF1"/>
    <w:rsid w:val="00E212A7"/>
    <w:rsid w:val="00E21576"/>
    <w:rsid w:val="00E2179E"/>
    <w:rsid w:val="00E2194D"/>
    <w:rsid w:val="00E21BF7"/>
    <w:rsid w:val="00E220A3"/>
    <w:rsid w:val="00E225DF"/>
    <w:rsid w:val="00E227FA"/>
    <w:rsid w:val="00E228BB"/>
    <w:rsid w:val="00E229E3"/>
    <w:rsid w:val="00E22CB3"/>
    <w:rsid w:val="00E22EC2"/>
    <w:rsid w:val="00E22FCF"/>
    <w:rsid w:val="00E23047"/>
    <w:rsid w:val="00E238A2"/>
    <w:rsid w:val="00E24252"/>
    <w:rsid w:val="00E244CC"/>
    <w:rsid w:val="00E246CE"/>
    <w:rsid w:val="00E24822"/>
    <w:rsid w:val="00E2497F"/>
    <w:rsid w:val="00E24A91"/>
    <w:rsid w:val="00E24E67"/>
    <w:rsid w:val="00E250BA"/>
    <w:rsid w:val="00E2574C"/>
    <w:rsid w:val="00E25AB6"/>
    <w:rsid w:val="00E25B7F"/>
    <w:rsid w:val="00E262DC"/>
    <w:rsid w:val="00E263B4"/>
    <w:rsid w:val="00E2645B"/>
    <w:rsid w:val="00E270E3"/>
    <w:rsid w:val="00E27685"/>
    <w:rsid w:val="00E276AD"/>
    <w:rsid w:val="00E27D19"/>
    <w:rsid w:val="00E301D2"/>
    <w:rsid w:val="00E30935"/>
    <w:rsid w:val="00E30ACB"/>
    <w:rsid w:val="00E30BBC"/>
    <w:rsid w:val="00E30DB1"/>
    <w:rsid w:val="00E314BF"/>
    <w:rsid w:val="00E319E9"/>
    <w:rsid w:val="00E31A9E"/>
    <w:rsid w:val="00E31C9B"/>
    <w:rsid w:val="00E32044"/>
    <w:rsid w:val="00E32133"/>
    <w:rsid w:val="00E325FD"/>
    <w:rsid w:val="00E326E9"/>
    <w:rsid w:val="00E3289B"/>
    <w:rsid w:val="00E32BEC"/>
    <w:rsid w:val="00E32C1E"/>
    <w:rsid w:val="00E32D52"/>
    <w:rsid w:val="00E33092"/>
    <w:rsid w:val="00E331D3"/>
    <w:rsid w:val="00E335B4"/>
    <w:rsid w:val="00E3370C"/>
    <w:rsid w:val="00E33F45"/>
    <w:rsid w:val="00E33F74"/>
    <w:rsid w:val="00E34151"/>
    <w:rsid w:val="00E34217"/>
    <w:rsid w:val="00E34538"/>
    <w:rsid w:val="00E3478A"/>
    <w:rsid w:val="00E34809"/>
    <w:rsid w:val="00E34FFD"/>
    <w:rsid w:val="00E352C3"/>
    <w:rsid w:val="00E352F2"/>
    <w:rsid w:val="00E35697"/>
    <w:rsid w:val="00E3589D"/>
    <w:rsid w:val="00E36056"/>
    <w:rsid w:val="00E36172"/>
    <w:rsid w:val="00E36494"/>
    <w:rsid w:val="00E36B4A"/>
    <w:rsid w:val="00E3727B"/>
    <w:rsid w:val="00E3737B"/>
    <w:rsid w:val="00E3740D"/>
    <w:rsid w:val="00E374D1"/>
    <w:rsid w:val="00E377EF"/>
    <w:rsid w:val="00E3787F"/>
    <w:rsid w:val="00E37C2C"/>
    <w:rsid w:val="00E37D08"/>
    <w:rsid w:val="00E37DE7"/>
    <w:rsid w:val="00E40259"/>
    <w:rsid w:val="00E406F2"/>
    <w:rsid w:val="00E414A0"/>
    <w:rsid w:val="00E41B94"/>
    <w:rsid w:val="00E41C3B"/>
    <w:rsid w:val="00E42142"/>
    <w:rsid w:val="00E42714"/>
    <w:rsid w:val="00E42B3E"/>
    <w:rsid w:val="00E43053"/>
    <w:rsid w:val="00E44344"/>
    <w:rsid w:val="00E44710"/>
    <w:rsid w:val="00E447C6"/>
    <w:rsid w:val="00E45F96"/>
    <w:rsid w:val="00E46297"/>
    <w:rsid w:val="00E464DD"/>
    <w:rsid w:val="00E46B6C"/>
    <w:rsid w:val="00E4720D"/>
    <w:rsid w:val="00E4733B"/>
    <w:rsid w:val="00E47706"/>
    <w:rsid w:val="00E47979"/>
    <w:rsid w:val="00E47A6E"/>
    <w:rsid w:val="00E47BC8"/>
    <w:rsid w:val="00E5009C"/>
    <w:rsid w:val="00E5105F"/>
    <w:rsid w:val="00E51229"/>
    <w:rsid w:val="00E51272"/>
    <w:rsid w:val="00E51344"/>
    <w:rsid w:val="00E519C4"/>
    <w:rsid w:val="00E51C88"/>
    <w:rsid w:val="00E520FA"/>
    <w:rsid w:val="00E52307"/>
    <w:rsid w:val="00E529F8"/>
    <w:rsid w:val="00E52A69"/>
    <w:rsid w:val="00E52A9E"/>
    <w:rsid w:val="00E52C8B"/>
    <w:rsid w:val="00E53080"/>
    <w:rsid w:val="00E530F5"/>
    <w:rsid w:val="00E534D0"/>
    <w:rsid w:val="00E53802"/>
    <w:rsid w:val="00E5433A"/>
    <w:rsid w:val="00E544A1"/>
    <w:rsid w:val="00E54586"/>
    <w:rsid w:val="00E546AD"/>
    <w:rsid w:val="00E547AB"/>
    <w:rsid w:val="00E54F27"/>
    <w:rsid w:val="00E562B7"/>
    <w:rsid w:val="00E574E8"/>
    <w:rsid w:val="00E57778"/>
    <w:rsid w:val="00E578D5"/>
    <w:rsid w:val="00E5799B"/>
    <w:rsid w:val="00E57A06"/>
    <w:rsid w:val="00E57C42"/>
    <w:rsid w:val="00E60391"/>
    <w:rsid w:val="00E6089F"/>
    <w:rsid w:val="00E608DE"/>
    <w:rsid w:val="00E609F1"/>
    <w:rsid w:val="00E60B3E"/>
    <w:rsid w:val="00E60CC2"/>
    <w:rsid w:val="00E613AC"/>
    <w:rsid w:val="00E616A3"/>
    <w:rsid w:val="00E619EF"/>
    <w:rsid w:val="00E61AC5"/>
    <w:rsid w:val="00E61EF4"/>
    <w:rsid w:val="00E621DD"/>
    <w:rsid w:val="00E623E4"/>
    <w:rsid w:val="00E624D6"/>
    <w:rsid w:val="00E627D1"/>
    <w:rsid w:val="00E627E0"/>
    <w:rsid w:val="00E62B42"/>
    <w:rsid w:val="00E62B73"/>
    <w:rsid w:val="00E62B76"/>
    <w:rsid w:val="00E62C5A"/>
    <w:rsid w:val="00E62E8A"/>
    <w:rsid w:val="00E62EFE"/>
    <w:rsid w:val="00E64221"/>
    <w:rsid w:val="00E643AC"/>
    <w:rsid w:val="00E643ED"/>
    <w:rsid w:val="00E645CB"/>
    <w:rsid w:val="00E6461E"/>
    <w:rsid w:val="00E6463B"/>
    <w:rsid w:val="00E650A0"/>
    <w:rsid w:val="00E6525A"/>
    <w:rsid w:val="00E6529B"/>
    <w:rsid w:val="00E6557E"/>
    <w:rsid w:val="00E65A5D"/>
    <w:rsid w:val="00E65E05"/>
    <w:rsid w:val="00E662F0"/>
    <w:rsid w:val="00E6632E"/>
    <w:rsid w:val="00E663D4"/>
    <w:rsid w:val="00E66499"/>
    <w:rsid w:val="00E66A53"/>
    <w:rsid w:val="00E66B13"/>
    <w:rsid w:val="00E67486"/>
    <w:rsid w:val="00E70412"/>
    <w:rsid w:val="00E70F90"/>
    <w:rsid w:val="00E714C2"/>
    <w:rsid w:val="00E719CE"/>
    <w:rsid w:val="00E71BC0"/>
    <w:rsid w:val="00E71E6B"/>
    <w:rsid w:val="00E723F7"/>
    <w:rsid w:val="00E7241B"/>
    <w:rsid w:val="00E72724"/>
    <w:rsid w:val="00E729EE"/>
    <w:rsid w:val="00E72AD9"/>
    <w:rsid w:val="00E72C85"/>
    <w:rsid w:val="00E72FCB"/>
    <w:rsid w:val="00E7303C"/>
    <w:rsid w:val="00E730E9"/>
    <w:rsid w:val="00E73366"/>
    <w:rsid w:val="00E73AE5"/>
    <w:rsid w:val="00E73B29"/>
    <w:rsid w:val="00E73C54"/>
    <w:rsid w:val="00E747EB"/>
    <w:rsid w:val="00E74C1B"/>
    <w:rsid w:val="00E754E2"/>
    <w:rsid w:val="00E7596D"/>
    <w:rsid w:val="00E75FC5"/>
    <w:rsid w:val="00E7600F"/>
    <w:rsid w:val="00E7610E"/>
    <w:rsid w:val="00E76381"/>
    <w:rsid w:val="00E76D51"/>
    <w:rsid w:val="00E76E56"/>
    <w:rsid w:val="00E773BB"/>
    <w:rsid w:val="00E7741D"/>
    <w:rsid w:val="00E77AA3"/>
    <w:rsid w:val="00E77C60"/>
    <w:rsid w:val="00E808F7"/>
    <w:rsid w:val="00E810C9"/>
    <w:rsid w:val="00E81153"/>
    <w:rsid w:val="00E81233"/>
    <w:rsid w:val="00E815A8"/>
    <w:rsid w:val="00E8198D"/>
    <w:rsid w:val="00E81A02"/>
    <w:rsid w:val="00E8220A"/>
    <w:rsid w:val="00E822B0"/>
    <w:rsid w:val="00E82491"/>
    <w:rsid w:val="00E82705"/>
    <w:rsid w:val="00E82B0E"/>
    <w:rsid w:val="00E8332F"/>
    <w:rsid w:val="00E834AC"/>
    <w:rsid w:val="00E837C3"/>
    <w:rsid w:val="00E83E44"/>
    <w:rsid w:val="00E8414A"/>
    <w:rsid w:val="00E8439B"/>
    <w:rsid w:val="00E843AC"/>
    <w:rsid w:val="00E846DF"/>
    <w:rsid w:val="00E848D0"/>
    <w:rsid w:val="00E84A4F"/>
    <w:rsid w:val="00E84AD0"/>
    <w:rsid w:val="00E84F16"/>
    <w:rsid w:val="00E854C4"/>
    <w:rsid w:val="00E856C2"/>
    <w:rsid w:val="00E8584C"/>
    <w:rsid w:val="00E85E3D"/>
    <w:rsid w:val="00E861EB"/>
    <w:rsid w:val="00E86246"/>
    <w:rsid w:val="00E86559"/>
    <w:rsid w:val="00E86571"/>
    <w:rsid w:val="00E86AEF"/>
    <w:rsid w:val="00E86E5C"/>
    <w:rsid w:val="00E8711D"/>
    <w:rsid w:val="00E872C5"/>
    <w:rsid w:val="00E87809"/>
    <w:rsid w:val="00E9006A"/>
    <w:rsid w:val="00E90081"/>
    <w:rsid w:val="00E906D0"/>
    <w:rsid w:val="00E9073B"/>
    <w:rsid w:val="00E90855"/>
    <w:rsid w:val="00E90977"/>
    <w:rsid w:val="00E90C12"/>
    <w:rsid w:val="00E90D6C"/>
    <w:rsid w:val="00E9158A"/>
    <w:rsid w:val="00E91688"/>
    <w:rsid w:val="00E919A8"/>
    <w:rsid w:val="00E91AD7"/>
    <w:rsid w:val="00E9275D"/>
    <w:rsid w:val="00E92763"/>
    <w:rsid w:val="00E9280C"/>
    <w:rsid w:val="00E929C7"/>
    <w:rsid w:val="00E92FEE"/>
    <w:rsid w:val="00E935EF"/>
    <w:rsid w:val="00E94028"/>
    <w:rsid w:val="00E9424F"/>
    <w:rsid w:val="00E94427"/>
    <w:rsid w:val="00E9487D"/>
    <w:rsid w:val="00E948EC"/>
    <w:rsid w:val="00E94AC2"/>
    <w:rsid w:val="00E94E51"/>
    <w:rsid w:val="00E9520F"/>
    <w:rsid w:val="00E95538"/>
    <w:rsid w:val="00E958BE"/>
    <w:rsid w:val="00E95A17"/>
    <w:rsid w:val="00E95A27"/>
    <w:rsid w:val="00E96312"/>
    <w:rsid w:val="00E96ADD"/>
    <w:rsid w:val="00E96BD5"/>
    <w:rsid w:val="00E972D4"/>
    <w:rsid w:val="00E974AA"/>
    <w:rsid w:val="00E97967"/>
    <w:rsid w:val="00EA05AD"/>
    <w:rsid w:val="00EA07B9"/>
    <w:rsid w:val="00EA096C"/>
    <w:rsid w:val="00EA10D5"/>
    <w:rsid w:val="00EA139A"/>
    <w:rsid w:val="00EA1406"/>
    <w:rsid w:val="00EA14FA"/>
    <w:rsid w:val="00EA163E"/>
    <w:rsid w:val="00EA16E6"/>
    <w:rsid w:val="00EA1719"/>
    <w:rsid w:val="00EA1AB5"/>
    <w:rsid w:val="00EA1B5C"/>
    <w:rsid w:val="00EA1CA9"/>
    <w:rsid w:val="00EA29B7"/>
    <w:rsid w:val="00EA2DC1"/>
    <w:rsid w:val="00EA2FDC"/>
    <w:rsid w:val="00EA3449"/>
    <w:rsid w:val="00EA368E"/>
    <w:rsid w:val="00EA3BEA"/>
    <w:rsid w:val="00EA3C50"/>
    <w:rsid w:val="00EA3F81"/>
    <w:rsid w:val="00EA4026"/>
    <w:rsid w:val="00EA41FC"/>
    <w:rsid w:val="00EA4791"/>
    <w:rsid w:val="00EA4A5E"/>
    <w:rsid w:val="00EA4AB9"/>
    <w:rsid w:val="00EA4C1E"/>
    <w:rsid w:val="00EA4D6A"/>
    <w:rsid w:val="00EA5418"/>
    <w:rsid w:val="00EA5730"/>
    <w:rsid w:val="00EA57B5"/>
    <w:rsid w:val="00EA57CA"/>
    <w:rsid w:val="00EA5CFF"/>
    <w:rsid w:val="00EA5EAC"/>
    <w:rsid w:val="00EA5EEC"/>
    <w:rsid w:val="00EA61BE"/>
    <w:rsid w:val="00EA6246"/>
    <w:rsid w:val="00EA6855"/>
    <w:rsid w:val="00EA6A77"/>
    <w:rsid w:val="00EA6E62"/>
    <w:rsid w:val="00EA7085"/>
    <w:rsid w:val="00EA70CE"/>
    <w:rsid w:val="00EA7E1A"/>
    <w:rsid w:val="00EA7FD7"/>
    <w:rsid w:val="00EB0344"/>
    <w:rsid w:val="00EB0392"/>
    <w:rsid w:val="00EB0411"/>
    <w:rsid w:val="00EB0658"/>
    <w:rsid w:val="00EB06BC"/>
    <w:rsid w:val="00EB0942"/>
    <w:rsid w:val="00EB0F81"/>
    <w:rsid w:val="00EB16FE"/>
    <w:rsid w:val="00EB1B80"/>
    <w:rsid w:val="00EB1C13"/>
    <w:rsid w:val="00EB240E"/>
    <w:rsid w:val="00EB2432"/>
    <w:rsid w:val="00EB2847"/>
    <w:rsid w:val="00EB2F63"/>
    <w:rsid w:val="00EB3082"/>
    <w:rsid w:val="00EB321F"/>
    <w:rsid w:val="00EB3318"/>
    <w:rsid w:val="00EB3433"/>
    <w:rsid w:val="00EB3ADE"/>
    <w:rsid w:val="00EB4346"/>
    <w:rsid w:val="00EB4486"/>
    <w:rsid w:val="00EB5094"/>
    <w:rsid w:val="00EB5238"/>
    <w:rsid w:val="00EB5518"/>
    <w:rsid w:val="00EB56A5"/>
    <w:rsid w:val="00EB62FE"/>
    <w:rsid w:val="00EB6574"/>
    <w:rsid w:val="00EB6659"/>
    <w:rsid w:val="00EB751E"/>
    <w:rsid w:val="00EB7554"/>
    <w:rsid w:val="00EB758A"/>
    <w:rsid w:val="00EB75B7"/>
    <w:rsid w:val="00EB77EF"/>
    <w:rsid w:val="00EB7831"/>
    <w:rsid w:val="00EB7CB1"/>
    <w:rsid w:val="00EB7F59"/>
    <w:rsid w:val="00EC0337"/>
    <w:rsid w:val="00EC044E"/>
    <w:rsid w:val="00EC070E"/>
    <w:rsid w:val="00EC0993"/>
    <w:rsid w:val="00EC0A7B"/>
    <w:rsid w:val="00EC0CA4"/>
    <w:rsid w:val="00EC10F8"/>
    <w:rsid w:val="00EC1305"/>
    <w:rsid w:val="00EC1380"/>
    <w:rsid w:val="00EC17EA"/>
    <w:rsid w:val="00EC18B6"/>
    <w:rsid w:val="00EC1F4E"/>
    <w:rsid w:val="00EC20B0"/>
    <w:rsid w:val="00EC21FC"/>
    <w:rsid w:val="00EC22A0"/>
    <w:rsid w:val="00EC2F60"/>
    <w:rsid w:val="00EC3013"/>
    <w:rsid w:val="00EC3290"/>
    <w:rsid w:val="00EC37BC"/>
    <w:rsid w:val="00EC3888"/>
    <w:rsid w:val="00EC3A8F"/>
    <w:rsid w:val="00EC3C0E"/>
    <w:rsid w:val="00EC3CAD"/>
    <w:rsid w:val="00EC3DF8"/>
    <w:rsid w:val="00EC3E4F"/>
    <w:rsid w:val="00EC3E89"/>
    <w:rsid w:val="00EC3F4C"/>
    <w:rsid w:val="00EC40AF"/>
    <w:rsid w:val="00EC430B"/>
    <w:rsid w:val="00EC4377"/>
    <w:rsid w:val="00EC447B"/>
    <w:rsid w:val="00EC44E9"/>
    <w:rsid w:val="00EC49FF"/>
    <w:rsid w:val="00EC4B97"/>
    <w:rsid w:val="00EC4D50"/>
    <w:rsid w:val="00EC4E5D"/>
    <w:rsid w:val="00EC56D9"/>
    <w:rsid w:val="00EC56EE"/>
    <w:rsid w:val="00EC57C9"/>
    <w:rsid w:val="00EC587F"/>
    <w:rsid w:val="00EC5993"/>
    <w:rsid w:val="00EC5DDD"/>
    <w:rsid w:val="00EC6081"/>
    <w:rsid w:val="00EC631A"/>
    <w:rsid w:val="00EC6BEC"/>
    <w:rsid w:val="00EC6F12"/>
    <w:rsid w:val="00EC70C1"/>
    <w:rsid w:val="00EC7200"/>
    <w:rsid w:val="00EC7391"/>
    <w:rsid w:val="00EC7479"/>
    <w:rsid w:val="00EC76C5"/>
    <w:rsid w:val="00EC7CAD"/>
    <w:rsid w:val="00ED00C6"/>
    <w:rsid w:val="00ED086A"/>
    <w:rsid w:val="00ED098E"/>
    <w:rsid w:val="00ED0B49"/>
    <w:rsid w:val="00ED11AD"/>
    <w:rsid w:val="00ED1417"/>
    <w:rsid w:val="00ED188A"/>
    <w:rsid w:val="00ED19F7"/>
    <w:rsid w:val="00ED2050"/>
    <w:rsid w:val="00ED26F9"/>
    <w:rsid w:val="00ED2B02"/>
    <w:rsid w:val="00ED337A"/>
    <w:rsid w:val="00ED3F79"/>
    <w:rsid w:val="00ED42DD"/>
    <w:rsid w:val="00ED4B87"/>
    <w:rsid w:val="00ED4DEC"/>
    <w:rsid w:val="00ED4F23"/>
    <w:rsid w:val="00ED5414"/>
    <w:rsid w:val="00ED552E"/>
    <w:rsid w:val="00ED5755"/>
    <w:rsid w:val="00ED5C59"/>
    <w:rsid w:val="00ED6107"/>
    <w:rsid w:val="00ED665E"/>
    <w:rsid w:val="00ED6913"/>
    <w:rsid w:val="00ED6956"/>
    <w:rsid w:val="00ED6A02"/>
    <w:rsid w:val="00ED7238"/>
    <w:rsid w:val="00ED725D"/>
    <w:rsid w:val="00ED730A"/>
    <w:rsid w:val="00ED737F"/>
    <w:rsid w:val="00ED761A"/>
    <w:rsid w:val="00ED7AE6"/>
    <w:rsid w:val="00ED7C39"/>
    <w:rsid w:val="00ED7CDC"/>
    <w:rsid w:val="00ED7EE6"/>
    <w:rsid w:val="00EE0091"/>
    <w:rsid w:val="00EE0310"/>
    <w:rsid w:val="00EE09D8"/>
    <w:rsid w:val="00EE09F9"/>
    <w:rsid w:val="00EE0AA6"/>
    <w:rsid w:val="00EE0B6C"/>
    <w:rsid w:val="00EE0C28"/>
    <w:rsid w:val="00EE0E46"/>
    <w:rsid w:val="00EE0EE2"/>
    <w:rsid w:val="00EE11AB"/>
    <w:rsid w:val="00EE146A"/>
    <w:rsid w:val="00EE1980"/>
    <w:rsid w:val="00EE1A02"/>
    <w:rsid w:val="00EE1B7D"/>
    <w:rsid w:val="00EE1E6A"/>
    <w:rsid w:val="00EE2252"/>
    <w:rsid w:val="00EE22A9"/>
    <w:rsid w:val="00EE23F5"/>
    <w:rsid w:val="00EE2985"/>
    <w:rsid w:val="00EE2AA1"/>
    <w:rsid w:val="00EE30CE"/>
    <w:rsid w:val="00EE336D"/>
    <w:rsid w:val="00EE3640"/>
    <w:rsid w:val="00EE37C0"/>
    <w:rsid w:val="00EE3804"/>
    <w:rsid w:val="00EE3A41"/>
    <w:rsid w:val="00EE3BBC"/>
    <w:rsid w:val="00EE4246"/>
    <w:rsid w:val="00EE4AE9"/>
    <w:rsid w:val="00EE4EE9"/>
    <w:rsid w:val="00EE53DB"/>
    <w:rsid w:val="00EE548A"/>
    <w:rsid w:val="00EE5914"/>
    <w:rsid w:val="00EE60EC"/>
    <w:rsid w:val="00EE60F8"/>
    <w:rsid w:val="00EE6302"/>
    <w:rsid w:val="00EE6356"/>
    <w:rsid w:val="00EE6585"/>
    <w:rsid w:val="00EE6F6F"/>
    <w:rsid w:val="00EE704E"/>
    <w:rsid w:val="00EE7468"/>
    <w:rsid w:val="00EE7820"/>
    <w:rsid w:val="00EE7CEB"/>
    <w:rsid w:val="00EE7D20"/>
    <w:rsid w:val="00EF017D"/>
    <w:rsid w:val="00EF07D5"/>
    <w:rsid w:val="00EF0FF9"/>
    <w:rsid w:val="00EF1590"/>
    <w:rsid w:val="00EF17B1"/>
    <w:rsid w:val="00EF17D6"/>
    <w:rsid w:val="00EF185B"/>
    <w:rsid w:val="00EF1AAC"/>
    <w:rsid w:val="00EF1CCD"/>
    <w:rsid w:val="00EF2113"/>
    <w:rsid w:val="00EF30E7"/>
    <w:rsid w:val="00EF31FB"/>
    <w:rsid w:val="00EF362C"/>
    <w:rsid w:val="00EF3BE3"/>
    <w:rsid w:val="00EF3E96"/>
    <w:rsid w:val="00EF415D"/>
    <w:rsid w:val="00EF4658"/>
    <w:rsid w:val="00EF4C6B"/>
    <w:rsid w:val="00EF539A"/>
    <w:rsid w:val="00EF57C6"/>
    <w:rsid w:val="00EF5BB4"/>
    <w:rsid w:val="00EF6CFB"/>
    <w:rsid w:val="00EF738E"/>
    <w:rsid w:val="00EF75FF"/>
    <w:rsid w:val="00EF7B0F"/>
    <w:rsid w:val="00EF7C3A"/>
    <w:rsid w:val="00EF7DFF"/>
    <w:rsid w:val="00EF7FE6"/>
    <w:rsid w:val="00F002B1"/>
    <w:rsid w:val="00F004F8"/>
    <w:rsid w:val="00F007A8"/>
    <w:rsid w:val="00F009B0"/>
    <w:rsid w:val="00F01954"/>
    <w:rsid w:val="00F01C19"/>
    <w:rsid w:val="00F01DCB"/>
    <w:rsid w:val="00F01E87"/>
    <w:rsid w:val="00F01EE1"/>
    <w:rsid w:val="00F024F5"/>
    <w:rsid w:val="00F027A4"/>
    <w:rsid w:val="00F027D9"/>
    <w:rsid w:val="00F02A0D"/>
    <w:rsid w:val="00F03021"/>
    <w:rsid w:val="00F03037"/>
    <w:rsid w:val="00F0318B"/>
    <w:rsid w:val="00F0348B"/>
    <w:rsid w:val="00F034AA"/>
    <w:rsid w:val="00F03825"/>
    <w:rsid w:val="00F03BDF"/>
    <w:rsid w:val="00F03EEF"/>
    <w:rsid w:val="00F048E7"/>
    <w:rsid w:val="00F04AFE"/>
    <w:rsid w:val="00F04FB2"/>
    <w:rsid w:val="00F050C9"/>
    <w:rsid w:val="00F05360"/>
    <w:rsid w:val="00F053DC"/>
    <w:rsid w:val="00F055CD"/>
    <w:rsid w:val="00F05BF6"/>
    <w:rsid w:val="00F05EC4"/>
    <w:rsid w:val="00F06208"/>
    <w:rsid w:val="00F0682A"/>
    <w:rsid w:val="00F070E6"/>
    <w:rsid w:val="00F0727F"/>
    <w:rsid w:val="00F072E3"/>
    <w:rsid w:val="00F07BDB"/>
    <w:rsid w:val="00F10036"/>
    <w:rsid w:val="00F10096"/>
    <w:rsid w:val="00F10AA6"/>
    <w:rsid w:val="00F10C08"/>
    <w:rsid w:val="00F10DAE"/>
    <w:rsid w:val="00F112A3"/>
    <w:rsid w:val="00F119FD"/>
    <w:rsid w:val="00F11E35"/>
    <w:rsid w:val="00F11EB4"/>
    <w:rsid w:val="00F12259"/>
    <w:rsid w:val="00F122E6"/>
    <w:rsid w:val="00F125BE"/>
    <w:rsid w:val="00F13041"/>
    <w:rsid w:val="00F130A4"/>
    <w:rsid w:val="00F133F9"/>
    <w:rsid w:val="00F13420"/>
    <w:rsid w:val="00F1356F"/>
    <w:rsid w:val="00F13661"/>
    <w:rsid w:val="00F13873"/>
    <w:rsid w:val="00F13907"/>
    <w:rsid w:val="00F13E96"/>
    <w:rsid w:val="00F14290"/>
    <w:rsid w:val="00F148CD"/>
    <w:rsid w:val="00F14AB5"/>
    <w:rsid w:val="00F14EB4"/>
    <w:rsid w:val="00F15215"/>
    <w:rsid w:val="00F15287"/>
    <w:rsid w:val="00F1573B"/>
    <w:rsid w:val="00F15C52"/>
    <w:rsid w:val="00F15D08"/>
    <w:rsid w:val="00F15FA0"/>
    <w:rsid w:val="00F16428"/>
    <w:rsid w:val="00F166FE"/>
    <w:rsid w:val="00F1677F"/>
    <w:rsid w:val="00F168A1"/>
    <w:rsid w:val="00F16E99"/>
    <w:rsid w:val="00F16EC7"/>
    <w:rsid w:val="00F17590"/>
    <w:rsid w:val="00F17AB2"/>
    <w:rsid w:val="00F20165"/>
    <w:rsid w:val="00F202FB"/>
    <w:rsid w:val="00F20355"/>
    <w:rsid w:val="00F206BB"/>
    <w:rsid w:val="00F20BD5"/>
    <w:rsid w:val="00F20E0F"/>
    <w:rsid w:val="00F20F07"/>
    <w:rsid w:val="00F210C2"/>
    <w:rsid w:val="00F21700"/>
    <w:rsid w:val="00F218B2"/>
    <w:rsid w:val="00F21F2C"/>
    <w:rsid w:val="00F21F4C"/>
    <w:rsid w:val="00F226DD"/>
    <w:rsid w:val="00F22D13"/>
    <w:rsid w:val="00F22FB8"/>
    <w:rsid w:val="00F2377A"/>
    <w:rsid w:val="00F23804"/>
    <w:rsid w:val="00F23909"/>
    <w:rsid w:val="00F239D2"/>
    <w:rsid w:val="00F23A78"/>
    <w:rsid w:val="00F23D98"/>
    <w:rsid w:val="00F23E81"/>
    <w:rsid w:val="00F23EF3"/>
    <w:rsid w:val="00F23FEC"/>
    <w:rsid w:val="00F24088"/>
    <w:rsid w:val="00F2416F"/>
    <w:rsid w:val="00F2426F"/>
    <w:rsid w:val="00F249EA"/>
    <w:rsid w:val="00F24A9A"/>
    <w:rsid w:val="00F24F0A"/>
    <w:rsid w:val="00F25459"/>
    <w:rsid w:val="00F25513"/>
    <w:rsid w:val="00F25D57"/>
    <w:rsid w:val="00F2622A"/>
    <w:rsid w:val="00F265DA"/>
    <w:rsid w:val="00F26B6F"/>
    <w:rsid w:val="00F26D7B"/>
    <w:rsid w:val="00F27376"/>
    <w:rsid w:val="00F274C3"/>
    <w:rsid w:val="00F27591"/>
    <w:rsid w:val="00F278C8"/>
    <w:rsid w:val="00F2799A"/>
    <w:rsid w:val="00F27B36"/>
    <w:rsid w:val="00F27F0F"/>
    <w:rsid w:val="00F3021B"/>
    <w:rsid w:val="00F304F5"/>
    <w:rsid w:val="00F30651"/>
    <w:rsid w:val="00F3086D"/>
    <w:rsid w:val="00F309E2"/>
    <w:rsid w:val="00F30B60"/>
    <w:rsid w:val="00F310EE"/>
    <w:rsid w:val="00F31C38"/>
    <w:rsid w:val="00F31ED9"/>
    <w:rsid w:val="00F321B8"/>
    <w:rsid w:val="00F323C4"/>
    <w:rsid w:val="00F327D7"/>
    <w:rsid w:val="00F328CF"/>
    <w:rsid w:val="00F32975"/>
    <w:rsid w:val="00F32D66"/>
    <w:rsid w:val="00F339B2"/>
    <w:rsid w:val="00F33CE7"/>
    <w:rsid w:val="00F33E77"/>
    <w:rsid w:val="00F340C3"/>
    <w:rsid w:val="00F34990"/>
    <w:rsid w:val="00F34A3A"/>
    <w:rsid w:val="00F34F04"/>
    <w:rsid w:val="00F35202"/>
    <w:rsid w:val="00F352E5"/>
    <w:rsid w:val="00F358D4"/>
    <w:rsid w:val="00F35927"/>
    <w:rsid w:val="00F35E8D"/>
    <w:rsid w:val="00F362F3"/>
    <w:rsid w:val="00F36329"/>
    <w:rsid w:val="00F3661B"/>
    <w:rsid w:val="00F3670C"/>
    <w:rsid w:val="00F36A92"/>
    <w:rsid w:val="00F36CA9"/>
    <w:rsid w:val="00F372FD"/>
    <w:rsid w:val="00F376D1"/>
    <w:rsid w:val="00F37B0F"/>
    <w:rsid w:val="00F37E5C"/>
    <w:rsid w:val="00F37FFD"/>
    <w:rsid w:val="00F40006"/>
    <w:rsid w:val="00F4050C"/>
    <w:rsid w:val="00F40A22"/>
    <w:rsid w:val="00F40C2B"/>
    <w:rsid w:val="00F40E14"/>
    <w:rsid w:val="00F40F07"/>
    <w:rsid w:val="00F40FDF"/>
    <w:rsid w:val="00F412F6"/>
    <w:rsid w:val="00F4177D"/>
    <w:rsid w:val="00F41C9D"/>
    <w:rsid w:val="00F41EEA"/>
    <w:rsid w:val="00F41FC2"/>
    <w:rsid w:val="00F42024"/>
    <w:rsid w:val="00F422DC"/>
    <w:rsid w:val="00F424AC"/>
    <w:rsid w:val="00F42B7A"/>
    <w:rsid w:val="00F42D57"/>
    <w:rsid w:val="00F432F2"/>
    <w:rsid w:val="00F433FE"/>
    <w:rsid w:val="00F4348B"/>
    <w:rsid w:val="00F43878"/>
    <w:rsid w:val="00F438F4"/>
    <w:rsid w:val="00F43C90"/>
    <w:rsid w:val="00F43FB8"/>
    <w:rsid w:val="00F446BD"/>
    <w:rsid w:val="00F44B0E"/>
    <w:rsid w:val="00F44E98"/>
    <w:rsid w:val="00F44EF0"/>
    <w:rsid w:val="00F451B3"/>
    <w:rsid w:val="00F4588E"/>
    <w:rsid w:val="00F45A5C"/>
    <w:rsid w:val="00F45B40"/>
    <w:rsid w:val="00F45BDC"/>
    <w:rsid w:val="00F4675A"/>
    <w:rsid w:val="00F46929"/>
    <w:rsid w:val="00F46A5B"/>
    <w:rsid w:val="00F47029"/>
    <w:rsid w:val="00F473CB"/>
    <w:rsid w:val="00F476B0"/>
    <w:rsid w:val="00F47EE7"/>
    <w:rsid w:val="00F50081"/>
    <w:rsid w:val="00F501D8"/>
    <w:rsid w:val="00F502A2"/>
    <w:rsid w:val="00F503E0"/>
    <w:rsid w:val="00F5070E"/>
    <w:rsid w:val="00F50FA4"/>
    <w:rsid w:val="00F50FF6"/>
    <w:rsid w:val="00F51433"/>
    <w:rsid w:val="00F51507"/>
    <w:rsid w:val="00F516EA"/>
    <w:rsid w:val="00F518FD"/>
    <w:rsid w:val="00F51B87"/>
    <w:rsid w:val="00F51DE3"/>
    <w:rsid w:val="00F5271E"/>
    <w:rsid w:val="00F52A5C"/>
    <w:rsid w:val="00F52C2A"/>
    <w:rsid w:val="00F53215"/>
    <w:rsid w:val="00F53729"/>
    <w:rsid w:val="00F53D08"/>
    <w:rsid w:val="00F53F84"/>
    <w:rsid w:val="00F54231"/>
    <w:rsid w:val="00F54792"/>
    <w:rsid w:val="00F54895"/>
    <w:rsid w:val="00F54A0B"/>
    <w:rsid w:val="00F54D96"/>
    <w:rsid w:val="00F55100"/>
    <w:rsid w:val="00F55279"/>
    <w:rsid w:val="00F55300"/>
    <w:rsid w:val="00F553A5"/>
    <w:rsid w:val="00F55782"/>
    <w:rsid w:val="00F55AFD"/>
    <w:rsid w:val="00F55B30"/>
    <w:rsid w:val="00F55BFE"/>
    <w:rsid w:val="00F55D55"/>
    <w:rsid w:val="00F55E40"/>
    <w:rsid w:val="00F5605A"/>
    <w:rsid w:val="00F5608B"/>
    <w:rsid w:val="00F564AA"/>
    <w:rsid w:val="00F56859"/>
    <w:rsid w:val="00F568AD"/>
    <w:rsid w:val="00F56CFF"/>
    <w:rsid w:val="00F56D58"/>
    <w:rsid w:val="00F56E18"/>
    <w:rsid w:val="00F57985"/>
    <w:rsid w:val="00F57C97"/>
    <w:rsid w:val="00F60163"/>
    <w:rsid w:val="00F6049F"/>
    <w:rsid w:val="00F61440"/>
    <w:rsid w:val="00F6145B"/>
    <w:rsid w:val="00F6146E"/>
    <w:rsid w:val="00F614B5"/>
    <w:rsid w:val="00F615E7"/>
    <w:rsid w:val="00F617D4"/>
    <w:rsid w:val="00F62B4F"/>
    <w:rsid w:val="00F62D15"/>
    <w:rsid w:val="00F63014"/>
    <w:rsid w:val="00F631AC"/>
    <w:rsid w:val="00F63F23"/>
    <w:rsid w:val="00F64597"/>
    <w:rsid w:val="00F648EE"/>
    <w:rsid w:val="00F64C37"/>
    <w:rsid w:val="00F64DE9"/>
    <w:rsid w:val="00F651D4"/>
    <w:rsid w:val="00F651D9"/>
    <w:rsid w:val="00F65864"/>
    <w:rsid w:val="00F65F66"/>
    <w:rsid w:val="00F66103"/>
    <w:rsid w:val="00F665CC"/>
    <w:rsid w:val="00F66AC3"/>
    <w:rsid w:val="00F676E5"/>
    <w:rsid w:val="00F67C93"/>
    <w:rsid w:val="00F67DD8"/>
    <w:rsid w:val="00F7017D"/>
    <w:rsid w:val="00F70B61"/>
    <w:rsid w:val="00F71144"/>
    <w:rsid w:val="00F7147A"/>
    <w:rsid w:val="00F71548"/>
    <w:rsid w:val="00F71631"/>
    <w:rsid w:val="00F7169F"/>
    <w:rsid w:val="00F71BA1"/>
    <w:rsid w:val="00F71C67"/>
    <w:rsid w:val="00F7251D"/>
    <w:rsid w:val="00F7278B"/>
    <w:rsid w:val="00F729EF"/>
    <w:rsid w:val="00F72F5E"/>
    <w:rsid w:val="00F73006"/>
    <w:rsid w:val="00F731AB"/>
    <w:rsid w:val="00F731E7"/>
    <w:rsid w:val="00F733AA"/>
    <w:rsid w:val="00F73683"/>
    <w:rsid w:val="00F73932"/>
    <w:rsid w:val="00F740AC"/>
    <w:rsid w:val="00F7419B"/>
    <w:rsid w:val="00F742C1"/>
    <w:rsid w:val="00F742E5"/>
    <w:rsid w:val="00F74436"/>
    <w:rsid w:val="00F74CA1"/>
    <w:rsid w:val="00F75198"/>
    <w:rsid w:val="00F75AD8"/>
    <w:rsid w:val="00F75CE5"/>
    <w:rsid w:val="00F7634F"/>
    <w:rsid w:val="00F7683D"/>
    <w:rsid w:val="00F76887"/>
    <w:rsid w:val="00F76D28"/>
    <w:rsid w:val="00F778BF"/>
    <w:rsid w:val="00F77C54"/>
    <w:rsid w:val="00F8044F"/>
    <w:rsid w:val="00F809DB"/>
    <w:rsid w:val="00F80DE8"/>
    <w:rsid w:val="00F80EC2"/>
    <w:rsid w:val="00F80EC9"/>
    <w:rsid w:val="00F81286"/>
    <w:rsid w:val="00F81A6E"/>
    <w:rsid w:val="00F81CC6"/>
    <w:rsid w:val="00F81E30"/>
    <w:rsid w:val="00F82458"/>
    <w:rsid w:val="00F8248A"/>
    <w:rsid w:val="00F824F3"/>
    <w:rsid w:val="00F82DC7"/>
    <w:rsid w:val="00F830DD"/>
    <w:rsid w:val="00F83892"/>
    <w:rsid w:val="00F839EF"/>
    <w:rsid w:val="00F83A76"/>
    <w:rsid w:val="00F83B76"/>
    <w:rsid w:val="00F840D8"/>
    <w:rsid w:val="00F84191"/>
    <w:rsid w:val="00F84693"/>
    <w:rsid w:val="00F8475B"/>
    <w:rsid w:val="00F847A2"/>
    <w:rsid w:val="00F84C14"/>
    <w:rsid w:val="00F84C62"/>
    <w:rsid w:val="00F84DFC"/>
    <w:rsid w:val="00F85917"/>
    <w:rsid w:val="00F85E7D"/>
    <w:rsid w:val="00F860D8"/>
    <w:rsid w:val="00F8656E"/>
    <w:rsid w:val="00F867C9"/>
    <w:rsid w:val="00F86C42"/>
    <w:rsid w:val="00F86EA9"/>
    <w:rsid w:val="00F873FC"/>
    <w:rsid w:val="00F8780B"/>
    <w:rsid w:val="00F87A3C"/>
    <w:rsid w:val="00F87A85"/>
    <w:rsid w:val="00F87C4A"/>
    <w:rsid w:val="00F87E67"/>
    <w:rsid w:val="00F9070A"/>
    <w:rsid w:val="00F90826"/>
    <w:rsid w:val="00F9086B"/>
    <w:rsid w:val="00F918BD"/>
    <w:rsid w:val="00F91A10"/>
    <w:rsid w:val="00F92780"/>
    <w:rsid w:val="00F927B7"/>
    <w:rsid w:val="00F927BD"/>
    <w:rsid w:val="00F929A0"/>
    <w:rsid w:val="00F92C37"/>
    <w:rsid w:val="00F93730"/>
    <w:rsid w:val="00F937A4"/>
    <w:rsid w:val="00F94339"/>
    <w:rsid w:val="00F94590"/>
    <w:rsid w:val="00F94A40"/>
    <w:rsid w:val="00F9567D"/>
    <w:rsid w:val="00F95923"/>
    <w:rsid w:val="00F95BA6"/>
    <w:rsid w:val="00F95EA5"/>
    <w:rsid w:val="00F96015"/>
    <w:rsid w:val="00F96333"/>
    <w:rsid w:val="00F9633E"/>
    <w:rsid w:val="00F963A1"/>
    <w:rsid w:val="00F96514"/>
    <w:rsid w:val="00F967BD"/>
    <w:rsid w:val="00F968FF"/>
    <w:rsid w:val="00F96A58"/>
    <w:rsid w:val="00F96FB5"/>
    <w:rsid w:val="00F97159"/>
    <w:rsid w:val="00F972E4"/>
    <w:rsid w:val="00F97300"/>
    <w:rsid w:val="00F974C3"/>
    <w:rsid w:val="00F97B5F"/>
    <w:rsid w:val="00FA00E5"/>
    <w:rsid w:val="00FA0603"/>
    <w:rsid w:val="00FA0665"/>
    <w:rsid w:val="00FA07AC"/>
    <w:rsid w:val="00FA085F"/>
    <w:rsid w:val="00FA08D5"/>
    <w:rsid w:val="00FA08E0"/>
    <w:rsid w:val="00FA0A85"/>
    <w:rsid w:val="00FA0D82"/>
    <w:rsid w:val="00FA0FE0"/>
    <w:rsid w:val="00FA155B"/>
    <w:rsid w:val="00FA1FD1"/>
    <w:rsid w:val="00FA2032"/>
    <w:rsid w:val="00FA2097"/>
    <w:rsid w:val="00FA21F1"/>
    <w:rsid w:val="00FA250E"/>
    <w:rsid w:val="00FA2511"/>
    <w:rsid w:val="00FA2801"/>
    <w:rsid w:val="00FA2840"/>
    <w:rsid w:val="00FA2842"/>
    <w:rsid w:val="00FA285F"/>
    <w:rsid w:val="00FA28EE"/>
    <w:rsid w:val="00FA2904"/>
    <w:rsid w:val="00FA2E40"/>
    <w:rsid w:val="00FA3038"/>
    <w:rsid w:val="00FA3428"/>
    <w:rsid w:val="00FA34C0"/>
    <w:rsid w:val="00FA364B"/>
    <w:rsid w:val="00FA3A45"/>
    <w:rsid w:val="00FA3B9F"/>
    <w:rsid w:val="00FA3D59"/>
    <w:rsid w:val="00FA4933"/>
    <w:rsid w:val="00FA4A40"/>
    <w:rsid w:val="00FA4A94"/>
    <w:rsid w:val="00FA504F"/>
    <w:rsid w:val="00FA533B"/>
    <w:rsid w:val="00FA54C1"/>
    <w:rsid w:val="00FA57B3"/>
    <w:rsid w:val="00FA57D1"/>
    <w:rsid w:val="00FA5C7C"/>
    <w:rsid w:val="00FA5D2B"/>
    <w:rsid w:val="00FA5F61"/>
    <w:rsid w:val="00FA687D"/>
    <w:rsid w:val="00FA6D49"/>
    <w:rsid w:val="00FA6D8D"/>
    <w:rsid w:val="00FA6EEB"/>
    <w:rsid w:val="00FA6FC1"/>
    <w:rsid w:val="00FA7180"/>
    <w:rsid w:val="00FA75D8"/>
    <w:rsid w:val="00FA784C"/>
    <w:rsid w:val="00FA7F43"/>
    <w:rsid w:val="00FB00D6"/>
    <w:rsid w:val="00FB076F"/>
    <w:rsid w:val="00FB0891"/>
    <w:rsid w:val="00FB0C1B"/>
    <w:rsid w:val="00FB0D82"/>
    <w:rsid w:val="00FB10A4"/>
    <w:rsid w:val="00FB1277"/>
    <w:rsid w:val="00FB144C"/>
    <w:rsid w:val="00FB18AA"/>
    <w:rsid w:val="00FB19AA"/>
    <w:rsid w:val="00FB1A1C"/>
    <w:rsid w:val="00FB1C56"/>
    <w:rsid w:val="00FB1F7C"/>
    <w:rsid w:val="00FB23C7"/>
    <w:rsid w:val="00FB2427"/>
    <w:rsid w:val="00FB284E"/>
    <w:rsid w:val="00FB29CD"/>
    <w:rsid w:val="00FB2BD7"/>
    <w:rsid w:val="00FB2E5F"/>
    <w:rsid w:val="00FB318D"/>
    <w:rsid w:val="00FB3536"/>
    <w:rsid w:val="00FB367A"/>
    <w:rsid w:val="00FB3800"/>
    <w:rsid w:val="00FB380D"/>
    <w:rsid w:val="00FB3A3A"/>
    <w:rsid w:val="00FB3AEA"/>
    <w:rsid w:val="00FB3B6C"/>
    <w:rsid w:val="00FB3FED"/>
    <w:rsid w:val="00FB4027"/>
    <w:rsid w:val="00FB41B7"/>
    <w:rsid w:val="00FB43AA"/>
    <w:rsid w:val="00FB4B30"/>
    <w:rsid w:val="00FB53E9"/>
    <w:rsid w:val="00FB5516"/>
    <w:rsid w:val="00FB5601"/>
    <w:rsid w:val="00FB56EF"/>
    <w:rsid w:val="00FB5DE8"/>
    <w:rsid w:val="00FB5F22"/>
    <w:rsid w:val="00FB5F7E"/>
    <w:rsid w:val="00FB60D8"/>
    <w:rsid w:val="00FB60FC"/>
    <w:rsid w:val="00FB623D"/>
    <w:rsid w:val="00FB6A6E"/>
    <w:rsid w:val="00FB6B16"/>
    <w:rsid w:val="00FB6F7A"/>
    <w:rsid w:val="00FB731C"/>
    <w:rsid w:val="00FB73E4"/>
    <w:rsid w:val="00FB7D00"/>
    <w:rsid w:val="00FB7F7C"/>
    <w:rsid w:val="00FC03A5"/>
    <w:rsid w:val="00FC05E8"/>
    <w:rsid w:val="00FC0736"/>
    <w:rsid w:val="00FC07EF"/>
    <w:rsid w:val="00FC0DD2"/>
    <w:rsid w:val="00FC137C"/>
    <w:rsid w:val="00FC16E0"/>
    <w:rsid w:val="00FC19C0"/>
    <w:rsid w:val="00FC19D3"/>
    <w:rsid w:val="00FC1B94"/>
    <w:rsid w:val="00FC1C7A"/>
    <w:rsid w:val="00FC1ECC"/>
    <w:rsid w:val="00FC242F"/>
    <w:rsid w:val="00FC2517"/>
    <w:rsid w:val="00FC2DBC"/>
    <w:rsid w:val="00FC2FA3"/>
    <w:rsid w:val="00FC35EE"/>
    <w:rsid w:val="00FC39FF"/>
    <w:rsid w:val="00FC3BD3"/>
    <w:rsid w:val="00FC3C6B"/>
    <w:rsid w:val="00FC4639"/>
    <w:rsid w:val="00FC46D5"/>
    <w:rsid w:val="00FC4AD0"/>
    <w:rsid w:val="00FC4CB3"/>
    <w:rsid w:val="00FC4EE4"/>
    <w:rsid w:val="00FC5102"/>
    <w:rsid w:val="00FC5574"/>
    <w:rsid w:val="00FC59BE"/>
    <w:rsid w:val="00FC5B0C"/>
    <w:rsid w:val="00FC6509"/>
    <w:rsid w:val="00FC6618"/>
    <w:rsid w:val="00FC6626"/>
    <w:rsid w:val="00FC66B4"/>
    <w:rsid w:val="00FC684F"/>
    <w:rsid w:val="00FC6891"/>
    <w:rsid w:val="00FC6996"/>
    <w:rsid w:val="00FC6C16"/>
    <w:rsid w:val="00FC6D7E"/>
    <w:rsid w:val="00FC764C"/>
    <w:rsid w:val="00FC7776"/>
    <w:rsid w:val="00FC79E9"/>
    <w:rsid w:val="00FC7CC9"/>
    <w:rsid w:val="00FC7D53"/>
    <w:rsid w:val="00FC7F9A"/>
    <w:rsid w:val="00FD001B"/>
    <w:rsid w:val="00FD03BE"/>
    <w:rsid w:val="00FD093F"/>
    <w:rsid w:val="00FD0B76"/>
    <w:rsid w:val="00FD11C9"/>
    <w:rsid w:val="00FD123D"/>
    <w:rsid w:val="00FD1692"/>
    <w:rsid w:val="00FD1BB6"/>
    <w:rsid w:val="00FD2AFF"/>
    <w:rsid w:val="00FD3E5C"/>
    <w:rsid w:val="00FD45A0"/>
    <w:rsid w:val="00FD49FA"/>
    <w:rsid w:val="00FD4A43"/>
    <w:rsid w:val="00FD565B"/>
    <w:rsid w:val="00FD577C"/>
    <w:rsid w:val="00FD5A98"/>
    <w:rsid w:val="00FD5C2B"/>
    <w:rsid w:val="00FD5FD1"/>
    <w:rsid w:val="00FD6A26"/>
    <w:rsid w:val="00FD6EDD"/>
    <w:rsid w:val="00FD6F13"/>
    <w:rsid w:val="00FD718E"/>
    <w:rsid w:val="00FD7238"/>
    <w:rsid w:val="00FD76E0"/>
    <w:rsid w:val="00FD7857"/>
    <w:rsid w:val="00FD79F2"/>
    <w:rsid w:val="00FD7B01"/>
    <w:rsid w:val="00FE006E"/>
    <w:rsid w:val="00FE052C"/>
    <w:rsid w:val="00FE054E"/>
    <w:rsid w:val="00FE05B0"/>
    <w:rsid w:val="00FE0FF8"/>
    <w:rsid w:val="00FE1BC2"/>
    <w:rsid w:val="00FE1F70"/>
    <w:rsid w:val="00FE23C4"/>
    <w:rsid w:val="00FE25C3"/>
    <w:rsid w:val="00FE276E"/>
    <w:rsid w:val="00FE296A"/>
    <w:rsid w:val="00FE39CA"/>
    <w:rsid w:val="00FE3DFE"/>
    <w:rsid w:val="00FE3E4F"/>
    <w:rsid w:val="00FE3FCF"/>
    <w:rsid w:val="00FE4054"/>
    <w:rsid w:val="00FE40EF"/>
    <w:rsid w:val="00FE41B1"/>
    <w:rsid w:val="00FE497A"/>
    <w:rsid w:val="00FE4ACD"/>
    <w:rsid w:val="00FE4CAA"/>
    <w:rsid w:val="00FE4F0D"/>
    <w:rsid w:val="00FE52A6"/>
    <w:rsid w:val="00FE5726"/>
    <w:rsid w:val="00FE57C9"/>
    <w:rsid w:val="00FE5A4D"/>
    <w:rsid w:val="00FE5FBB"/>
    <w:rsid w:val="00FE6197"/>
    <w:rsid w:val="00FE61BC"/>
    <w:rsid w:val="00FE61D8"/>
    <w:rsid w:val="00FE6663"/>
    <w:rsid w:val="00FE6C96"/>
    <w:rsid w:val="00FE6FED"/>
    <w:rsid w:val="00FE702D"/>
    <w:rsid w:val="00FE719D"/>
    <w:rsid w:val="00FE7BB9"/>
    <w:rsid w:val="00FE7FDD"/>
    <w:rsid w:val="00FF0253"/>
    <w:rsid w:val="00FF02A6"/>
    <w:rsid w:val="00FF02B6"/>
    <w:rsid w:val="00FF036F"/>
    <w:rsid w:val="00FF0687"/>
    <w:rsid w:val="00FF0D57"/>
    <w:rsid w:val="00FF0D8B"/>
    <w:rsid w:val="00FF0EFE"/>
    <w:rsid w:val="00FF1303"/>
    <w:rsid w:val="00FF13C1"/>
    <w:rsid w:val="00FF13E5"/>
    <w:rsid w:val="00FF1586"/>
    <w:rsid w:val="00FF1866"/>
    <w:rsid w:val="00FF1B4A"/>
    <w:rsid w:val="00FF1C89"/>
    <w:rsid w:val="00FF1E4C"/>
    <w:rsid w:val="00FF258A"/>
    <w:rsid w:val="00FF275A"/>
    <w:rsid w:val="00FF35C8"/>
    <w:rsid w:val="00FF3688"/>
    <w:rsid w:val="00FF37A1"/>
    <w:rsid w:val="00FF3B3D"/>
    <w:rsid w:val="00FF3D75"/>
    <w:rsid w:val="00FF40FC"/>
    <w:rsid w:val="00FF42A6"/>
    <w:rsid w:val="00FF42B1"/>
    <w:rsid w:val="00FF4BE4"/>
    <w:rsid w:val="00FF4FFF"/>
    <w:rsid w:val="00FF500F"/>
    <w:rsid w:val="00FF529C"/>
    <w:rsid w:val="00FF549A"/>
    <w:rsid w:val="00FF58BF"/>
    <w:rsid w:val="00FF5EE5"/>
    <w:rsid w:val="00FF5F21"/>
    <w:rsid w:val="00FF5F56"/>
    <w:rsid w:val="00FF62AA"/>
    <w:rsid w:val="00FF63B2"/>
    <w:rsid w:val="00FF63D3"/>
    <w:rsid w:val="00FF66BE"/>
    <w:rsid w:val="00FF6E95"/>
    <w:rsid w:val="00FF7275"/>
    <w:rsid w:val="00FF7276"/>
    <w:rsid w:val="00FF740A"/>
    <w:rsid w:val="00FF7897"/>
    <w:rsid w:val="00FF78B8"/>
    <w:rsid w:val="00FF78D7"/>
    <w:rsid w:val="00FF7AF0"/>
    <w:rsid w:val="00FF7BF7"/>
    <w:rsid w:val="00FF7D1C"/>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13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2277"/>
    <w:rPr>
      <w:rFonts w:ascii="Times New Roman" w:hAnsi="Times New Roman"/>
      <w:sz w:val="24"/>
      <w:szCs w:val="24"/>
      <w:lang w:val="en-US" w:eastAsia="en-US"/>
    </w:rPr>
  </w:style>
  <w:style w:type="paragraph" w:styleId="Heading1">
    <w:name w:val="heading 1"/>
    <w:basedOn w:val="Normal"/>
    <w:next w:val="Normal"/>
    <w:link w:val="Heading1Char"/>
    <w:qFormat/>
    <w:rsid w:val="009A2277"/>
    <w:pPr>
      <w:keepNext/>
      <w:jc w:val="both"/>
      <w:outlineLvl w:val="0"/>
    </w:pPr>
    <w:rPr>
      <w:rFonts w:cs="Mangal"/>
      <w:b/>
      <w:lang w:bidi="hi-IN"/>
    </w:rPr>
  </w:style>
  <w:style w:type="paragraph" w:styleId="Heading2">
    <w:name w:val="heading 2"/>
    <w:basedOn w:val="Normal"/>
    <w:next w:val="Normal"/>
    <w:link w:val="Heading2Char"/>
    <w:unhideWhenUsed/>
    <w:qFormat/>
    <w:rsid w:val="009A2277"/>
    <w:pPr>
      <w:keepNext/>
      <w:spacing w:before="240" w:after="60"/>
      <w:outlineLvl w:val="1"/>
    </w:pPr>
    <w:rPr>
      <w:rFonts w:ascii="Cambria" w:hAnsi="Cambria" w:cs="Mangal"/>
      <w:b/>
      <w:bCs/>
      <w:i/>
      <w:iCs/>
      <w:sz w:val="28"/>
      <w:szCs w:val="28"/>
      <w:lang w:bidi="hi-IN"/>
    </w:rPr>
  </w:style>
  <w:style w:type="paragraph" w:styleId="Heading3">
    <w:name w:val="heading 3"/>
    <w:basedOn w:val="Normal"/>
    <w:next w:val="Normal"/>
    <w:link w:val="Heading3Char"/>
    <w:qFormat/>
    <w:rsid w:val="009A2277"/>
    <w:pPr>
      <w:keepNext/>
      <w:spacing w:before="240" w:after="60"/>
      <w:outlineLvl w:val="2"/>
    </w:pPr>
    <w:rPr>
      <w:rFonts w:ascii="Arial" w:hAnsi="Arial" w:cs="Mangal"/>
      <w:b/>
      <w:bCs/>
      <w:sz w:val="26"/>
      <w:szCs w:val="26"/>
      <w:lang w:bidi="hi-IN"/>
    </w:rPr>
  </w:style>
  <w:style w:type="paragraph" w:styleId="Heading5">
    <w:name w:val="heading 5"/>
    <w:basedOn w:val="Normal"/>
    <w:next w:val="Normal"/>
    <w:link w:val="Heading5Char"/>
    <w:qFormat/>
    <w:rsid w:val="009A2277"/>
    <w:pPr>
      <w:spacing w:before="240" w:after="60"/>
      <w:outlineLvl w:val="4"/>
    </w:pPr>
    <w:rPr>
      <w:rFonts w:cs="Mangal"/>
      <w:b/>
      <w:bCs/>
      <w:i/>
      <w:iCs/>
      <w:sz w:val="26"/>
      <w:szCs w:val="26"/>
      <w:lang w:bidi="hi-IN"/>
    </w:rPr>
  </w:style>
  <w:style w:type="paragraph" w:styleId="Heading8">
    <w:name w:val="heading 8"/>
    <w:basedOn w:val="Normal"/>
    <w:next w:val="Normal"/>
    <w:link w:val="Heading8Char"/>
    <w:uiPriority w:val="9"/>
    <w:semiHidden/>
    <w:unhideWhenUsed/>
    <w:qFormat/>
    <w:rsid w:val="00A0249F"/>
    <w:pPr>
      <w:keepNext/>
      <w:keepLines/>
      <w:spacing w:before="200"/>
      <w:outlineLvl w:val="7"/>
    </w:pPr>
    <w:rPr>
      <w:rFonts w:ascii="Cambria" w:hAnsi="Cambria" w:cs="Mangal"/>
      <w:color w:val="404040"/>
      <w:sz w:val="20"/>
      <w:szCs w:val="20"/>
      <w:lang w:bidi="hi-I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2277"/>
    <w:rPr>
      <w:rFonts w:ascii="Times New Roman" w:eastAsia="Times New Roman" w:hAnsi="Times New Roman" w:cs="Times New Roman"/>
      <w:b/>
      <w:sz w:val="24"/>
      <w:szCs w:val="24"/>
      <w:lang w:val="en-US" w:eastAsia="en-US"/>
    </w:rPr>
  </w:style>
  <w:style w:type="character" w:customStyle="1" w:styleId="Heading2Char">
    <w:name w:val="Heading 2 Char"/>
    <w:link w:val="Heading2"/>
    <w:rsid w:val="009A2277"/>
    <w:rPr>
      <w:rFonts w:ascii="Cambria" w:eastAsia="Times New Roman" w:hAnsi="Cambria" w:cs="Times New Roman"/>
      <w:b/>
      <w:bCs/>
      <w:i/>
      <w:iCs/>
      <w:sz w:val="28"/>
      <w:szCs w:val="28"/>
      <w:lang w:val="en-US" w:eastAsia="en-US"/>
    </w:rPr>
  </w:style>
  <w:style w:type="character" w:customStyle="1" w:styleId="Heading3Char">
    <w:name w:val="Heading 3 Char"/>
    <w:link w:val="Heading3"/>
    <w:rsid w:val="009A2277"/>
    <w:rPr>
      <w:rFonts w:ascii="Arial" w:eastAsia="Times New Roman" w:hAnsi="Arial" w:cs="Arial"/>
      <w:b/>
      <w:bCs/>
      <w:sz w:val="26"/>
      <w:szCs w:val="26"/>
      <w:lang w:val="en-US" w:eastAsia="en-US"/>
    </w:rPr>
  </w:style>
  <w:style w:type="character" w:customStyle="1" w:styleId="Heading5Char">
    <w:name w:val="Heading 5 Char"/>
    <w:link w:val="Heading5"/>
    <w:rsid w:val="009A2277"/>
    <w:rPr>
      <w:rFonts w:ascii="Times New Roman" w:eastAsia="Times New Roman" w:hAnsi="Times New Roman" w:cs="Times New Roman"/>
      <w:b/>
      <w:bCs/>
      <w:i/>
      <w:iCs/>
      <w:sz w:val="26"/>
      <w:szCs w:val="26"/>
      <w:lang w:val="en-US" w:eastAsia="en-US"/>
    </w:rPr>
  </w:style>
  <w:style w:type="paragraph" w:styleId="Title">
    <w:name w:val="Title"/>
    <w:basedOn w:val="Normal"/>
    <w:link w:val="TitleChar"/>
    <w:qFormat/>
    <w:rsid w:val="009A2277"/>
    <w:pPr>
      <w:jc w:val="center"/>
    </w:pPr>
    <w:rPr>
      <w:rFonts w:cs="Mangal"/>
      <w:b/>
      <w:bCs/>
      <w:sz w:val="32"/>
      <w:lang w:bidi="hi-IN"/>
    </w:rPr>
  </w:style>
  <w:style w:type="character" w:customStyle="1" w:styleId="TitleChar">
    <w:name w:val="Title Char"/>
    <w:link w:val="Title"/>
    <w:rsid w:val="009A2277"/>
    <w:rPr>
      <w:rFonts w:ascii="Times New Roman" w:eastAsia="Times New Roman" w:hAnsi="Times New Roman" w:cs="Times New Roman"/>
      <w:b/>
      <w:bCs/>
      <w:sz w:val="32"/>
      <w:szCs w:val="24"/>
      <w:lang w:val="en-US" w:eastAsia="en-US"/>
    </w:rPr>
  </w:style>
  <w:style w:type="paragraph" w:styleId="NoSpacing">
    <w:name w:val="No Spacing"/>
    <w:link w:val="NoSpacingChar"/>
    <w:uiPriority w:val="1"/>
    <w:qFormat/>
    <w:rsid w:val="009A2277"/>
    <w:rPr>
      <w:rFonts w:ascii="Times New Roman" w:hAnsi="Times New Roman"/>
      <w:sz w:val="24"/>
      <w:szCs w:val="24"/>
      <w:lang w:val="en-US" w:eastAsia="en-US"/>
    </w:rPr>
  </w:style>
  <w:style w:type="character" w:customStyle="1" w:styleId="NoSpacingChar">
    <w:name w:val="No Spacing Char"/>
    <w:link w:val="NoSpacing"/>
    <w:uiPriority w:val="1"/>
    <w:rsid w:val="009A2277"/>
    <w:rPr>
      <w:rFonts w:ascii="Times New Roman" w:hAnsi="Times New Roman"/>
      <w:sz w:val="24"/>
      <w:szCs w:val="24"/>
      <w:lang w:val="en-US" w:eastAsia="en-US" w:bidi="ar-SA"/>
    </w:rPr>
  </w:style>
  <w:style w:type="paragraph" w:styleId="ListParagraph">
    <w:name w:val="List Paragraph"/>
    <w:basedOn w:val="Normal"/>
    <w:uiPriority w:val="34"/>
    <w:qFormat/>
    <w:rsid w:val="009A2277"/>
    <w:pPr>
      <w:spacing w:after="200" w:line="276" w:lineRule="auto"/>
      <w:ind w:left="720"/>
      <w:contextualSpacing/>
    </w:pPr>
    <w:rPr>
      <w:rFonts w:ascii="Calibri" w:hAnsi="Calibri"/>
      <w:sz w:val="22"/>
      <w:szCs w:val="22"/>
    </w:rPr>
  </w:style>
  <w:style w:type="paragraph" w:styleId="BodyText">
    <w:name w:val="Body Text"/>
    <w:basedOn w:val="Normal"/>
    <w:link w:val="BodyTextChar"/>
    <w:rsid w:val="009A2277"/>
    <w:pPr>
      <w:jc w:val="both"/>
    </w:pPr>
    <w:rPr>
      <w:rFonts w:cs="Mangal"/>
      <w:szCs w:val="20"/>
      <w:lang w:bidi="hi-IN"/>
    </w:rPr>
  </w:style>
  <w:style w:type="character" w:customStyle="1" w:styleId="BodyTextChar">
    <w:name w:val="Body Text Char"/>
    <w:link w:val="BodyText"/>
    <w:rsid w:val="009A2277"/>
    <w:rPr>
      <w:rFonts w:ascii="Times New Roman" w:eastAsia="Times New Roman" w:hAnsi="Times New Roman" w:cs="Times New Roman"/>
      <w:sz w:val="24"/>
      <w:szCs w:val="20"/>
      <w:lang w:val="en-US" w:eastAsia="en-US"/>
    </w:rPr>
  </w:style>
  <w:style w:type="paragraph" w:styleId="PlainText">
    <w:name w:val="Plain Text"/>
    <w:basedOn w:val="Normal"/>
    <w:link w:val="PlainTextChar"/>
    <w:rsid w:val="009A2277"/>
    <w:rPr>
      <w:rFonts w:ascii="Courier New" w:hAnsi="Courier New" w:cs="Mangal"/>
      <w:sz w:val="20"/>
      <w:szCs w:val="20"/>
      <w:lang w:bidi="hi-IN"/>
    </w:rPr>
  </w:style>
  <w:style w:type="character" w:customStyle="1" w:styleId="PlainTextChar">
    <w:name w:val="Plain Text Char"/>
    <w:link w:val="PlainText"/>
    <w:rsid w:val="009A2277"/>
    <w:rPr>
      <w:rFonts w:ascii="Courier New" w:eastAsia="Times New Roman" w:hAnsi="Courier New" w:cs="Courier New"/>
      <w:sz w:val="20"/>
      <w:szCs w:val="20"/>
      <w:lang w:val="en-US" w:eastAsia="en-US"/>
    </w:rPr>
  </w:style>
  <w:style w:type="paragraph" w:styleId="BlockText">
    <w:name w:val="Block Text"/>
    <w:basedOn w:val="Normal"/>
    <w:rsid w:val="009A2277"/>
    <w:pPr>
      <w:spacing w:line="360" w:lineRule="auto"/>
      <w:ind w:left="360" w:right="-720" w:firstLine="360"/>
      <w:jc w:val="both"/>
    </w:pPr>
    <w:rPr>
      <w:szCs w:val="20"/>
    </w:rPr>
  </w:style>
  <w:style w:type="paragraph" w:styleId="BodyTextIndent">
    <w:name w:val="Body Text Indent"/>
    <w:basedOn w:val="Normal"/>
    <w:link w:val="BodyTextIndentChar"/>
    <w:rsid w:val="009A2277"/>
    <w:pPr>
      <w:spacing w:after="120"/>
      <w:ind w:left="360"/>
    </w:pPr>
    <w:rPr>
      <w:rFonts w:cs="Mangal"/>
      <w:lang w:bidi="hi-IN"/>
    </w:rPr>
  </w:style>
  <w:style w:type="character" w:customStyle="1" w:styleId="BodyTextIndentChar">
    <w:name w:val="Body Text Indent Char"/>
    <w:link w:val="BodyTextIndent"/>
    <w:rsid w:val="009A2277"/>
    <w:rPr>
      <w:rFonts w:ascii="Times New Roman" w:eastAsia="Times New Roman" w:hAnsi="Times New Roman" w:cs="Times New Roman"/>
      <w:sz w:val="24"/>
      <w:szCs w:val="24"/>
      <w:lang w:val="en-US" w:eastAsia="en-US"/>
    </w:rPr>
  </w:style>
  <w:style w:type="paragraph" w:styleId="BodyText3">
    <w:name w:val="Body Text 3"/>
    <w:basedOn w:val="Normal"/>
    <w:link w:val="BodyText3Char"/>
    <w:rsid w:val="009A2277"/>
    <w:pPr>
      <w:spacing w:after="120"/>
    </w:pPr>
    <w:rPr>
      <w:rFonts w:cs="Mangal"/>
      <w:sz w:val="16"/>
      <w:szCs w:val="16"/>
      <w:lang w:bidi="hi-IN"/>
    </w:rPr>
  </w:style>
  <w:style w:type="character" w:customStyle="1" w:styleId="BodyText3Char">
    <w:name w:val="Body Text 3 Char"/>
    <w:link w:val="BodyText3"/>
    <w:rsid w:val="009A2277"/>
    <w:rPr>
      <w:rFonts w:ascii="Times New Roman" w:eastAsia="Times New Roman" w:hAnsi="Times New Roman" w:cs="Times New Roman"/>
      <w:sz w:val="16"/>
      <w:szCs w:val="16"/>
      <w:lang w:val="en-US" w:eastAsia="en-US"/>
    </w:rPr>
  </w:style>
  <w:style w:type="table" w:styleId="TableGrid">
    <w:name w:val="Table Grid"/>
    <w:basedOn w:val="TableNormal"/>
    <w:uiPriority w:val="59"/>
    <w:rsid w:val="009A2277"/>
    <w:rPr>
      <w:rFonts w:ascii="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Emphasis">
    <w:name w:val="Emphasis"/>
    <w:uiPriority w:val="20"/>
    <w:qFormat/>
    <w:rsid w:val="009A2277"/>
    <w:rPr>
      <w:i/>
      <w:iCs/>
    </w:rPr>
  </w:style>
  <w:style w:type="paragraph" w:styleId="NormalWeb">
    <w:name w:val="Normal (Web)"/>
    <w:basedOn w:val="Normal"/>
    <w:uiPriority w:val="99"/>
    <w:unhideWhenUsed/>
    <w:rsid w:val="009A2277"/>
    <w:pPr>
      <w:spacing w:before="100" w:beforeAutospacing="1" w:after="100" w:afterAutospacing="1"/>
    </w:pPr>
  </w:style>
  <w:style w:type="paragraph" w:styleId="Header">
    <w:name w:val="header"/>
    <w:basedOn w:val="Normal"/>
    <w:link w:val="HeaderChar"/>
    <w:rsid w:val="009A2277"/>
    <w:pPr>
      <w:tabs>
        <w:tab w:val="center" w:pos="4680"/>
        <w:tab w:val="right" w:pos="9360"/>
      </w:tabs>
    </w:pPr>
    <w:rPr>
      <w:rFonts w:cs="Mangal"/>
      <w:lang w:bidi="hi-IN"/>
    </w:rPr>
  </w:style>
  <w:style w:type="character" w:customStyle="1" w:styleId="HeaderChar">
    <w:name w:val="Header Char"/>
    <w:link w:val="Header"/>
    <w:rsid w:val="009A227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rsid w:val="009A2277"/>
    <w:pPr>
      <w:tabs>
        <w:tab w:val="center" w:pos="4680"/>
        <w:tab w:val="right" w:pos="9360"/>
      </w:tabs>
    </w:pPr>
    <w:rPr>
      <w:rFonts w:cs="Mangal"/>
      <w:lang w:bidi="hi-IN"/>
    </w:rPr>
  </w:style>
  <w:style w:type="character" w:customStyle="1" w:styleId="FooterChar">
    <w:name w:val="Footer Char"/>
    <w:link w:val="Footer"/>
    <w:uiPriority w:val="99"/>
    <w:rsid w:val="009A2277"/>
    <w:rPr>
      <w:rFonts w:ascii="Times New Roman" w:eastAsia="Times New Roman" w:hAnsi="Times New Roman" w:cs="Times New Roman"/>
      <w:sz w:val="24"/>
      <w:szCs w:val="24"/>
      <w:lang w:val="en-US" w:eastAsia="en-US"/>
    </w:rPr>
  </w:style>
  <w:style w:type="paragraph" w:styleId="BodyTextIndent2">
    <w:name w:val="Body Text Indent 2"/>
    <w:basedOn w:val="Normal"/>
    <w:link w:val="BodyTextIndent2Char"/>
    <w:rsid w:val="009A2277"/>
    <w:pPr>
      <w:spacing w:after="120" w:line="480" w:lineRule="auto"/>
      <w:ind w:left="360"/>
    </w:pPr>
    <w:rPr>
      <w:rFonts w:cs="Mangal"/>
      <w:lang w:bidi="hi-IN"/>
    </w:rPr>
  </w:style>
  <w:style w:type="character" w:customStyle="1" w:styleId="BodyTextIndent2Char">
    <w:name w:val="Body Text Indent 2 Char"/>
    <w:link w:val="BodyTextIndent2"/>
    <w:rsid w:val="009A2277"/>
    <w:rPr>
      <w:rFonts w:ascii="Times New Roman" w:eastAsia="Times New Roman" w:hAnsi="Times New Roman" w:cs="Times New Roman"/>
      <w:sz w:val="24"/>
      <w:szCs w:val="24"/>
      <w:lang w:val="en-US" w:eastAsia="en-US"/>
    </w:rPr>
  </w:style>
  <w:style w:type="paragraph" w:styleId="BalloonText">
    <w:name w:val="Balloon Text"/>
    <w:basedOn w:val="Normal"/>
    <w:link w:val="BalloonTextChar"/>
    <w:rsid w:val="009A2277"/>
    <w:rPr>
      <w:rFonts w:ascii="Tahoma" w:hAnsi="Tahoma" w:cs="Mangal"/>
      <w:sz w:val="16"/>
      <w:szCs w:val="16"/>
      <w:lang w:bidi="hi-IN"/>
    </w:rPr>
  </w:style>
  <w:style w:type="character" w:customStyle="1" w:styleId="BalloonTextChar">
    <w:name w:val="Balloon Text Char"/>
    <w:link w:val="BalloonText"/>
    <w:rsid w:val="009A2277"/>
    <w:rPr>
      <w:rFonts w:ascii="Tahoma" w:eastAsia="Times New Roman" w:hAnsi="Tahoma" w:cs="Tahoma"/>
      <w:sz w:val="16"/>
      <w:szCs w:val="16"/>
      <w:lang w:val="en-US" w:eastAsia="en-US"/>
    </w:rPr>
  </w:style>
  <w:style w:type="character" w:styleId="Strong">
    <w:name w:val="Strong"/>
    <w:uiPriority w:val="22"/>
    <w:qFormat/>
    <w:rsid w:val="009A2277"/>
    <w:rPr>
      <w:b/>
      <w:bCs/>
    </w:rPr>
  </w:style>
  <w:style w:type="character" w:customStyle="1" w:styleId="textexposedshow">
    <w:name w:val="text_exposed_show"/>
    <w:basedOn w:val="DefaultParagraphFont"/>
    <w:rsid w:val="009A2277"/>
  </w:style>
  <w:style w:type="character" w:customStyle="1" w:styleId="apple-style-span">
    <w:name w:val="apple-style-span"/>
    <w:basedOn w:val="DefaultParagraphFont"/>
    <w:rsid w:val="009A2277"/>
  </w:style>
  <w:style w:type="character" w:styleId="Hyperlink">
    <w:name w:val="Hyperlink"/>
    <w:uiPriority w:val="99"/>
    <w:unhideWhenUsed/>
    <w:rsid w:val="009A2277"/>
    <w:rPr>
      <w:color w:val="0000FF"/>
      <w:u w:val="single"/>
    </w:rPr>
  </w:style>
  <w:style w:type="character" w:customStyle="1" w:styleId="apple-converted-space">
    <w:name w:val="apple-converted-space"/>
    <w:basedOn w:val="DefaultParagraphFont"/>
    <w:rsid w:val="009A2277"/>
  </w:style>
  <w:style w:type="paragraph" w:styleId="CommentText">
    <w:name w:val="annotation text"/>
    <w:basedOn w:val="Normal"/>
    <w:link w:val="CommentTextChar"/>
    <w:uiPriority w:val="99"/>
    <w:semiHidden/>
    <w:unhideWhenUsed/>
    <w:rsid w:val="009A2277"/>
    <w:rPr>
      <w:rFonts w:cs="Mangal"/>
      <w:sz w:val="20"/>
      <w:szCs w:val="20"/>
      <w:lang w:bidi="hi-IN"/>
    </w:rPr>
  </w:style>
  <w:style w:type="character" w:customStyle="1" w:styleId="CommentTextChar">
    <w:name w:val="Comment Text Char"/>
    <w:link w:val="CommentText"/>
    <w:uiPriority w:val="99"/>
    <w:semiHidden/>
    <w:rsid w:val="009A2277"/>
    <w:rPr>
      <w:rFonts w:ascii="Times New Roman" w:eastAsia="Times New Roman" w:hAnsi="Times New Roman" w:cs="Times New Roman"/>
      <w:sz w:val="20"/>
      <w:szCs w:val="20"/>
      <w:lang w:val="en-US" w:eastAsia="en-US"/>
    </w:rPr>
  </w:style>
  <w:style w:type="character" w:customStyle="1" w:styleId="CommentSubjectChar">
    <w:name w:val="Comment Subject Char"/>
    <w:link w:val="CommentSubject"/>
    <w:uiPriority w:val="99"/>
    <w:semiHidden/>
    <w:rsid w:val="009A2277"/>
    <w:rPr>
      <w:rFonts w:ascii="Times New Roman" w:eastAsia="Times New Roman" w:hAnsi="Times New Roman" w:cs="Times New Roman"/>
      <w:b/>
      <w:bCs/>
      <w:sz w:val="20"/>
      <w:szCs w:val="20"/>
      <w:lang w:val="en-US" w:eastAsia="en-US"/>
    </w:rPr>
  </w:style>
  <w:style w:type="paragraph" w:styleId="CommentSubject">
    <w:name w:val="annotation subject"/>
    <w:basedOn w:val="CommentText"/>
    <w:next w:val="CommentText"/>
    <w:link w:val="CommentSubjectChar"/>
    <w:uiPriority w:val="99"/>
    <w:semiHidden/>
    <w:unhideWhenUsed/>
    <w:rsid w:val="009A2277"/>
    <w:rPr>
      <w:b/>
      <w:bCs/>
    </w:rPr>
  </w:style>
  <w:style w:type="character" w:customStyle="1" w:styleId="CommentSubjectChar1">
    <w:name w:val="Comment Subject Char1"/>
    <w:uiPriority w:val="99"/>
    <w:semiHidden/>
    <w:rsid w:val="009A2277"/>
    <w:rPr>
      <w:rFonts w:ascii="Times New Roman" w:eastAsia="Times New Roman" w:hAnsi="Times New Roman" w:cs="Times New Roman"/>
      <w:b/>
      <w:bCs/>
      <w:sz w:val="20"/>
      <w:szCs w:val="20"/>
      <w:lang w:val="en-US" w:eastAsia="en-US"/>
    </w:rPr>
  </w:style>
  <w:style w:type="paragraph" w:customStyle="1" w:styleId="Default">
    <w:name w:val="Default"/>
    <w:rsid w:val="009A2277"/>
    <w:pPr>
      <w:autoSpaceDE w:val="0"/>
      <w:autoSpaceDN w:val="0"/>
      <w:adjustRightInd w:val="0"/>
    </w:pPr>
    <w:rPr>
      <w:rFonts w:ascii="Times New Roman" w:eastAsia="Calibri" w:hAnsi="Times New Roman"/>
      <w:color w:val="000000"/>
      <w:sz w:val="24"/>
      <w:szCs w:val="24"/>
      <w:lang w:val="en-US" w:eastAsia="en-US"/>
    </w:rPr>
  </w:style>
  <w:style w:type="character" w:customStyle="1" w:styleId="A1">
    <w:name w:val="A1"/>
    <w:uiPriority w:val="99"/>
    <w:rsid w:val="00A150AF"/>
    <w:rPr>
      <w:rFonts w:cs="Californian FB"/>
      <w:color w:val="000000"/>
      <w:sz w:val="20"/>
      <w:szCs w:val="20"/>
    </w:rPr>
  </w:style>
  <w:style w:type="character" w:customStyle="1" w:styleId="Heading8Char">
    <w:name w:val="Heading 8 Char"/>
    <w:link w:val="Heading8"/>
    <w:uiPriority w:val="9"/>
    <w:semiHidden/>
    <w:rsid w:val="00A0249F"/>
    <w:rPr>
      <w:rFonts w:ascii="Cambria" w:eastAsia="Times New Roman" w:hAnsi="Cambria" w:cs="Times New Roman"/>
      <w:color w:val="404040"/>
      <w:sz w:val="20"/>
      <w:szCs w:val="20"/>
      <w:lang w:val="en-US" w:eastAsia="en-US"/>
    </w:rPr>
  </w:style>
  <w:style w:type="character" w:customStyle="1" w:styleId="yiv39337720771">
    <w:name w:val="yiv39337720771"/>
    <w:basedOn w:val="DefaultParagraphFont"/>
    <w:rsid w:val="00A0249F"/>
  </w:style>
  <w:style w:type="character" w:styleId="CommentReference">
    <w:name w:val="annotation reference"/>
    <w:uiPriority w:val="99"/>
    <w:semiHidden/>
    <w:unhideWhenUsed/>
    <w:rsid w:val="00927756"/>
    <w:rPr>
      <w:sz w:val="16"/>
      <w:szCs w:val="16"/>
    </w:rPr>
  </w:style>
  <w:style w:type="character" w:customStyle="1" w:styleId="yiv9768734591">
    <w:name w:val="yiv9768734591"/>
    <w:basedOn w:val="DefaultParagraphFont"/>
    <w:rsid w:val="00846938"/>
  </w:style>
  <w:style w:type="character" w:customStyle="1" w:styleId="shorttext">
    <w:name w:val="short_text"/>
    <w:basedOn w:val="DefaultParagraphFont"/>
    <w:rsid w:val="00B71875"/>
  </w:style>
  <w:style w:type="paragraph" w:styleId="HTMLPreformatted">
    <w:name w:val="HTML Preformatted"/>
    <w:basedOn w:val="Normal"/>
    <w:link w:val="HTMLPreformattedChar"/>
    <w:uiPriority w:val="99"/>
    <w:unhideWhenUsed/>
    <w:rsid w:val="007D2BA5"/>
    <w:rPr>
      <w:rFonts w:ascii="Consolas" w:hAnsi="Consolas" w:cs="Consolas"/>
      <w:sz w:val="20"/>
      <w:szCs w:val="20"/>
    </w:rPr>
  </w:style>
  <w:style w:type="character" w:customStyle="1" w:styleId="HTMLPreformattedChar">
    <w:name w:val="HTML Preformatted Char"/>
    <w:link w:val="HTMLPreformatted"/>
    <w:uiPriority w:val="99"/>
    <w:rsid w:val="007D2BA5"/>
    <w:rPr>
      <w:rFonts w:ascii="Consolas" w:hAnsi="Consolas" w:cs="Consolas"/>
      <w:lang w:val="en-US" w:eastAsia="en-US" w:bidi="ar-SA"/>
    </w:rPr>
  </w:style>
  <w:style w:type="character" w:customStyle="1" w:styleId="yiv9696703583">
    <w:name w:val="yiv9696703583"/>
    <w:basedOn w:val="DefaultParagraphFont"/>
    <w:rsid w:val="0085358E"/>
  </w:style>
  <w:style w:type="character" w:customStyle="1" w:styleId="nlmarticle-title">
    <w:name w:val="nlm_article-title"/>
    <w:rsid w:val="002B7840"/>
  </w:style>
  <w:style w:type="paragraph" w:styleId="ListBullet">
    <w:name w:val="List Bullet"/>
    <w:basedOn w:val="Normal"/>
    <w:uiPriority w:val="99"/>
    <w:unhideWhenUsed/>
    <w:rsid w:val="00C71CC9"/>
    <w:pPr>
      <w:numPr>
        <w:numId w:val="6"/>
      </w:numPr>
      <w:contextualSpacing/>
    </w:pPr>
  </w:style>
  <w:style w:type="table" w:customStyle="1" w:styleId="LightGrid-Accent11">
    <w:name w:val="Light Grid - Accent 11"/>
    <w:basedOn w:val="TableNormal"/>
    <w:uiPriority w:val="62"/>
    <w:rsid w:val="0052722F"/>
    <w:rPr>
      <w:rFonts w:eastAsia="Calibri" w:cs="Mangal"/>
      <w:sz w:val="22"/>
      <w:szCs w:val="22"/>
      <w:lang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Mangal"/>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Mangal"/>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info-separation">
    <w:name w:val="info-separation"/>
    <w:basedOn w:val="DefaultParagraphFont"/>
    <w:rsid w:val="000B007F"/>
  </w:style>
  <w:style w:type="character" w:customStyle="1" w:styleId="CommentTextChar1">
    <w:name w:val="Comment Text Char1"/>
    <w:uiPriority w:val="99"/>
    <w:semiHidden/>
    <w:rsid w:val="007B1B44"/>
    <w:rPr>
      <w:sz w:val="20"/>
      <w:szCs w:val="18"/>
    </w:rPr>
  </w:style>
  <w:style w:type="character" w:customStyle="1" w:styleId="HeaderChar1">
    <w:name w:val="Header Char1"/>
    <w:basedOn w:val="DefaultParagraphFont"/>
    <w:uiPriority w:val="99"/>
    <w:semiHidden/>
    <w:rsid w:val="007B1B44"/>
  </w:style>
  <w:style w:type="paragraph" w:customStyle="1" w:styleId="yiv2450276104msonormal">
    <w:name w:val="yiv2450276104msonormal"/>
    <w:basedOn w:val="Normal"/>
    <w:rsid w:val="00CB2477"/>
    <w:pPr>
      <w:spacing w:before="100" w:beforeAutospacing="1" w:after="100" w:afterAutospacing="1"/>
    </w:pPr>
    <w:rPr>
      <w:lang w:val="en-IN" w:eastAsia="en-IN"/>
    </w:rPr>
  </w:style>
  <w:style w:type="character" w:customStyle="1" w:styleId="tlid-translation">
    <w:name w:val="tlid-translation"/>
    <w:basedOn w:val="DefaultParagraphFont"/>
    <w:rsid w:val="00CC1E8A"/>
  </w:style>
</w:styles>
</file>

<file path=word/webSettings.xml><?xml version="1.0" encoding="utf-8"?>
<w:webSettings xmlns:r="http://schemas.openxmlformats.org/officeDocument/2006/relationships" xmlns:w="http://schemas.openxmlformats.org/wordprocessingml/2006/main">
  <w:divs>
    <w:div w:id="2897232">
      <w:bodyDiv w:val="1"/>
      <w:marLeft w:val="0"/>
      <w:marRight w:val="0"/>
      <w:marTop w:val="0"/>
      <w:marBottom w:val="0"/>
      <w:divBdr>
        <w:top w:val="none" w:sz="0" w:space="0" w:color="auto"/>
        <w:left w:val="none" w:sz="0" w:space="0" w:color="auto"/>
        <w:bottom w:val="none" w:sz="0" w:space="0" w:color="auto"/>
        <w:right w:val="none" w:sz="0" w:space="0" w:color="auto"/>
      </w:divBdr>
    </w:div>
    <w:div w:id="58989357">
      <w:bodyDiv w:val="1"/>
      <w:marLeft w:val="0"/>
      <w:marRight w:val="0"/>
      <w:marTop w:val="0"/>
      <w:marBottom w:val="0"/>
      <w:divBdr>
        <w:top w:val="none" w:sz="0" w:space="0" w:color="auto"/>
        <w:left w:val="none" w:sz="0" w:space="0" w:color="auto"/>
        <w:bottom w:val="none" w:sz="0" w:space="0" w:color="auto"/>
        <w:right w:val="none" w:sz="0" w:space="0" w:color="auto"/>
      </w:divBdr>
      <w:divsChild>
        <w:div w:id="1260216630">
          <w:marLeft w:val="0"/>
          <w:marRight w:val="0"/>
          <w:marTop w:val="0"/>
          <w:marBottom w:val="0"/>
          <w:divBdr>
            <w:top w:val="none" w:sz="0" w:space="0" w:color="auto"/>
            <w:left w:val="none" w:sz="0" w:space="0" w:color="auto"/>
            <w:bottom w:val="none" w:sz="0" w:space="0" w:color="auto"/>
            <w:right w:val="none" w:sz="0" w:space="0" w:color="auto"/>
          </w:divBdr>
        </w:div>
      </w:divsChild>
    </w:div>
    <w:div w:id="83305587">
      <w:bodyDiv w:val="1"/>
      <w:marLeft w:val="0"/>
      <w:marRight w:val="0"/>
      <w:marTop w:val="0"/>
      <w:marBottom w:val="0"/>
      <w:divBdr>
        <w:top w:val="none" w:sz="0" w:space="0" w:color="auto"/>
        <w:left w:val="none" w:sz="0" w:space="0" w:color="auto"/>
        <w:bottom w:val="none" w:sz="0" w:space="0" w:color="auto"/>
        <w:right w:val="none" w:sz="0" w:space="0" w:color="auto"/>
      </w:divBdr>
    </w:div>
    <w:div w:id="103350545">
      <w:bodyDiv w:val="1"/>
      <w:marLeft w:val="0"/>
      <w:marRight w:val="0"/>
      <w:marTop w:val="0"/>
      <w:marBottom w:val="0"/>
      <w:divBdr>
        <w:top w:val="none" w:sz="0" w:space="0" w:color="auto"/>
        <w:left w:val="none" w:sz="0" w:space="0" w:color="auto"/>
        <w:bottom w:val="none" w:sz="0" w:space="0" w:color="auto"/>
        <w:right w:val="none" w:sz="0" w:space="0" w:color="auto"/>
      </w:divBdr>
    </w:div>
    <w:div w:id="136842074">
      <w:bodyDiv w:val="1"/>
      <w:marLeft w:val="0"/>
      <w:marRight w:val="0"/>
      <w:marTop w:val="0"/>
      <w:marBottom w:val="0"/>
      <w:divBdr>
        <w:top w:val="none" w:sz="0" w:space="0" w:color="auto"/>
        <w:left w:val="none" w:sz="0" w:space="0" w:color="auto"/>
        <w:bottom w:val="none" w:sz="0" w:space="0" w:color="auto"/>
        <w:right w:val="none" w:sz="0" w:space="0" w:color="auto"/>
      </w:divBdr>
    </w:div>
    <w:div w:id="274480826">
      <w:bodyDiv w:val="1"/>
      <w:marLeft w:val="0"/>
      <w:marRight w:val="0"/>
      <w:marTop w:val="0"/>
      <w:marBottom w:val="0"/>
      <w:divBdr>
        <w:top w:val="none" w:sz="0" w:space="0" w:color="auto"/>
        <w:left w:val="none" w:sz="0" w:space="0" w:color="auto"/>
        <w:bottom w:val="none" w:sz="0" w:space="0" w:color="auto"/>
        <w:right w:val="none" w:sz="0" w:space="0" w:color="auto"/>
      </w:divBdr>
    </w:div>
    <w:div w:id="274601539">
      <w:bodyDiv w:val="1"/>
      <w:marLeft w:val="0"/>
      <w:marRight w:val="0"/>
      <w:marTop w:val="0"/>
      <w:marBottom w:val="0"/>
      <w:divBdr>
        <w:top w:val="none" w:sz="0" w:space="0" w:color="auto"/>
        <w:left w:val="none" w:sz="0" w:space="0" w:color="auto"/>
        <w:bottom w:val="none" w:sz="0" w:space="0" w:color="auto"/>
        <w:right w:val="none" w:sz="0" w:space="0" w:color="auto"/>
      </w:divBdr>
    </w:div>
    <w:div w:id="284772391">
      <w:bodyDiv w:val="1"/>
      <w:marLeft w:val="0"/>
      <w:marRight w:val="0"/>
      <w:marTop w:val="0"/>
      <w:marBottom w:val="0"/>
      <w:divBdr>
        <w:top w:val="none" w:sz="0" w:space="0" w:color="auto"/>
        <w:left w:val="none" w:sz="0" w:space="0" w:color="auto"/>
        <w:bottom w:val="none" w:sz="0" w:space="0" w:color="auto"/>
        <w:right w:val="none" w:sz="0" w:space="0" w:color="auto"/>
      </w:divBdr>
      <w:divsChild>
        <w:div w:id="462577397">
          <w:marLeft w:val="0"/>
          <w:marRight w:val="0"/>
          <w:marTop w:val="0"/>
          <w:marBottom w:val="0"/>
          <w:divBdr>
            <w:top w:val="none" w:sz="0" w:space="0" w:color="auto"/>
            <w:left w:val="none" w:sz="0" w:space="0" w:color="auto"/>
            <w:bottom w:val="none" w:sz="0" w:space="0" w:color="auto"/>
            <w:right w:val="none" w:sz="0" w:space="0" w:color="auto"/>
          </w:divBdr>
          <w:divsChild>
            <w:div w:id="1563129942">
              <w:marLeft w:val="0"/>
              <w:marRight w:val="0"/>
              <w:marTop w:val="0"/>
              <w:marBottom w:val="0"/>
              <w:divBdr>
                <w:top w:val="none" w:sz="0" w:space="0" w:color="auto"/>
                <w:left w:val="none" w:sz="0" w:space="0" w:color="auto"/>
                <w:bottom w:val="none" w:sz="0" w:space="0" w:color="auto"/>
                <w:right w:val="none" w:sz="0" w:space="0" w:color="auto"/>
              </w:divBdr>
              <w:divsChild>
                <w:div w:id="211609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86506">
      <w:bodyDiv w:val="1"/>
      <w:marLeft w:val="0"/>
      <w:marRight w:val="0"/>
      <w:marTop w:val="0"/>
      <w:marBottom w:val="0"/>
      <w:divBdr>
        <w:top w:val="none" w:sz="0" w:space="0" w:color="auto"/>
        <w:left w:val="none" w:sz="0" w:space="0" w:color="auto"/>
        <w:bottom w:val="none" w:sz="0" w:space="0" w:color="auto"/>
        <w:right w:val="none" w:sz="0" w:space="0" w:color="auto"/>
      </w:divBdr>
    </w:div>
    <w:div w:id="359864012">
      <w:bodyDiv w:val="1"/>
      <w:marLeft w:val="0"/>
      <w:marRight w:val="0"/>
      <w:marTop w:val="0"/>
      <w:marBottom w:val="0"/>
      <w:divBdr>
        <w:top w:val="none" w:sz="0" w:space="0" w:color="auto"/>
        <w:left w:val="none" w:sz="0" w:space="0" w:color="auto"/>
        <w:bottom w:val="none" w:sz="0" w:space="0" w:color="auto"/>
        <w:right w:val="none" w:sz="0" w:space="0" w:color="auto"/>
      </w:divBdr>
    </w:div>
    <w:div w:id="418527844">
      <w:bodyDiv w:val="1"/>
      <w:marLeft w:val="0"/>
      <w:marRight w:val="0"/>
      <w:marTop w:val="0"/>
      <w:marBottom w:val="0"/>
      <w:divBdr>
        <w:top w:val="none" w:sz="0" w:space="0" w:color="auto"/>
        <w:left w:val="none" w:sz="0" w:space="0" w:color="auto"/>
        <w:bottom w:val="none" w:sz="0" w:space="0" w:color="auto"/>
        <w:right w:val="none" w:sz="0" w:space="0" w:color="auto"/>
      </w:divBdr>
    </w:div>
    <w:div w:id="556167372">
      <w:bodyDiv w:val="1"/>
      <w:marLeft w:val="0"/>
      <w:marRight w:val="0"/>
      <w:marTop w:val="0"/>
      <w:marBottom w:val="0"/>
      <w:divBdr>
        <w:top w:val="none" w:sz="0" w:space="0" w:color="auto"/>
        <w:left w:val="none" w:sz="0" w:space="0" w:color="auto"/>
        <w:bottom w:val="none" w:sz="0" w:space="0" w:color="auto"/>
        <w:right w:val="none" w:sz="0" w:space="0" w:color="auto"/>
      </w:divBdr>
      <w:divsChild>
        <w:div w:id="2089767379">
          <w:marLeft w:val="0"/>
          <w:marRight w:val="0"/>
          <w:marTop w:val="0"/>
          <w:marBottom w:val="0"/>
          <w:divBdr>
            <w:top w:val="none" w:sz="0" w:space="0" w:color="auto"/>
            <w:left w:val="none" w:sz="0" w:space="0" w:color="auto"/>
            <w:bottom w:val="none" w:sz="0" w:space="0" w:color="auto"/>
            <w:right w:val="none" w:sz="0" w:space="0" w:color="auto"/>
          </w:divBdr>
          <w:divsChild>
            <w:div w:id="1982271836">
              <w:marLeft w:val="0"/>
              <w:marRight w:val="0"/>
              <w:marTop w:val="0"/>
              <w:marBottom w:val="0"/>
              <w:divBdr>
                <w:top w:val="none" w:sz="0" w:space="0" w:color="auto"/>
                <w:left w:val="none" w:sz="0" w:space="0" w:color="auto"/>
                <w:bottom w:val="none" w:sz="0" w:space="0" w:color="auto"/>
                <w:right w:val="none" w:sz="0" w:space="0" w:color="auto"/>
              </w:divBdr>
              <w:divsChild>
                <w:div w:id="197744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066515">
      <w:bodyDiv w:val="1"/>
      <w:marLeft w:val="0"/>
      <w:marRight w:val="0"/>
      <w:marTop w:val="0"/>
      <w:marBottom w:val="0"/>
      <w:divBdr>
        <w:top w:val="none" w:sz="0" w:space="0" w:color="auto"/>
        <w:left w:val="none" w:sz="0" w:space="0" w:color="auto"/>
        <w:bottom w:val="none" w:sz="0" w:space="0" w:color="auto"/>
        <w:right w:val="none" w:sz="0" w:space="0" w:color="auto"/>
      </w:divBdr>
    </w:div>
    <w:div w:id="718558385">
      <w:bodyDiv w:val="1"/>
      <w:marLeft w:val="0"/>
      <w:marRight w:val="0"/>
      <w:marTop w:val="0"/>
      <w:marBottom w:val="0"/>
      <w:divBdr>
        <w:top w:val="none" w:sz="0" w:space="0" w:color="auto"/>
        <w:left w:val="none" w:sz="0" w:space="0" w:color="auto"/>
        <w:bottom w:val="none" w:sz="0" w:space="0" w:color="auto"/>
        <w:right w:val="none" w:sz="0" w:space="0" w:color="auto"/>
      </w:divBdr>
    </w:div>
    <w:div w:id="739904406">
      <w:bodyDiv w:val="1"/>
      <w:marLeft w:val="0"/>
      <w:marRight w:val="0"/>
      <w:marTop w:val="0"/>
      <w:marBottom w:val="0"/>
      <w:divBdr>
        <w:top w:val="none" w:sz="0" w:space="0" w:color="auto"/>
        <w:left w:val="none" w:sz="0" w:space="0" w:color="auto"/>
        <w:bottom w:val="none" w:sz="0" w:space="0" w:color="auto"/>
        <w:right w:val="none" w:sz="0" w:space="0" w:color="auto"/>
      </w:divBdr>
    </w:div>
    <w:div w:id="761410908">
      <w:bodyDiv w:val="1"/>
      <w:marLeft w:val="0"/>
      <w:marRight w:val="0"/>
      <w:marTop w:val="0"/>
      <w:marBottom w:val="0"/>
      <w:divBdr>
        <w:top w:val="none" w:sz="0" w:space="0" w:color="auto"/>
        <w:left w:val="none" w:sz="0" w:space="0" w:color="auto"/>
        <w:bottom w:val="none" w:sz="0" w:space="0" w:color="auto"/>
        <w:right w:val="none" w:sz="0" w:space="0" w:color="auto"/>
      </w:divBdr>
    </w:div>
    <w:div w:id="926693178">
      <w:bodyDiv w:val="1"/>
      <w:marLeft w:val="0"/>
      <w:marRight w:val="0"/>
      <w:marTop w:val="0"/>
      <w:marBottom w:val="0"/>
      <w:divBdr>
        <w:top w:val="none" w:sz="0" w:space="0" w:color="auto"/>
        <w:left w:val="none" w:sz="0" w:space="0" w:color="auto"/>
        <w:bottom w:val="none" w:sz="0" w:space="0" w:color="auto"/>
        <w:right w:val="none" w:sz="0" w:space="0" w:color="auto"/>
      </w:divBdr>
    </w:div>
    <w:div w:id="946238034">
      <w:bodyDiv w:val="1"/>
      <w:marLeft w:val="0"/>
      <w:marRight w:val="0"/>
      <w:marTop w:val="0"/>
      <w:marBottom w:val="0"/>
      <w:divBdr>
        <w:top w:val="none" w:sz="0" w:space="0" w:color="auto"/>
        <w:left w:val="none" w:sz="0" w:space="0" w:color="auto"/>
        <w:bottom w:val="none" w:sz="0" w:space="0" w:color="auto"/>
        <w:right w:val="none" w:sz="0" w:space="0" w:color="auto"/>
      </w:divBdr>
    </w:div>
    <w:div w:id="966469449">
      <w:bodyDiv w:val="1"/>
      <w:marLeft w:val="0"/>
      <w:marRight w:val="0"/>
      <w:marTop w:val="0"/>
      <w:marBottom w:val="0"/>
      <w:divBdr>
        <w:top w:val="none" w:sz="0" w:space="0" w:color="auto"/>
        <w:left w:val="none" w:sz="0" w:space="0" w:color="auto"/>
        <w:bottom w:val="none" w:sz="0" w:space="0" w:color="auto"/>
        <w:right w:val="none" w:sz="0" w:space="0" w:color="auto"/>
      </w:divBdr>
    </w:div>
    <w:div w:id="1019165721">
      <w:bodyDiv w:val="1"/>
      <w:marLeft w:val="0"/>
      <w:marRight w:val="0"/>
      <w:marTop w:val="0"/>
      <w:marBottom w:val="0"/>
      <w:divBdr>
        <w:top w:val="none" w:sz="0" w:space="0" w:color="auto"/>
        <w:left w:val="none" w:sz="0" w:space="0" w:color="auto"/>
        <w:bottom w:val="none" w:sz="0" w:space="0" w:color="auto"/>
        <w:right w:val="none" w:sz="0" w:space="0" w:color="auto"/>
      </w:divBdr>
    </w:div>
    <w:div w:id="1224365063">
      <w:bodyDiv w:val="1"/>
      <w:marLeft w:val="0"/>
      <w:marRight w:val="0"/>
      <w:marTop w:val="0"/>
      <w:marBottom w:val="0"/>
      <w:divBdr>
        <w:top w:val="none" w:sz="0" w:space="0" w:color="auto"/>
        <w:left w:val="none" w:sz="0" w:space="0" w:color="auto"/>
        <w:bottom w:val="none" w:sz="0" w:space="0" w:color="auto"/>
        <w:right w:val="none" w:sz="0" w:space="0" w:color="auto"/>
      </w:divBdr>
    </w:div>
    <w:div w:id="1233389926">
      <w:bodyDiv w:val="1"/>
      <w:marLeft w:val="0"/>
      <w:marRight w:val="0"/>
      <w:marTop w:val="0"/>
      <w:marBottom w:val="0"/>
      <w:divBdr>
        <w:top w:val="none" w:sz="0" w:space="0" w:color="auto"/>
        <w:left w:val="none" w:sz="0" w:space="0" w:color="auto"/>
        <w:bottom w:val="none" w:sz="0" w:space="0" w:color="auto"/>
        <w:right w:val="none" w:sz="0" w:space="0" w:color="auto"/>
      </w:divBdr>
    </w:div>
    <w:div w:id="1240019587">
      <w:bodyDiv w:val="1"/>
      <w:marLeft w:val="0"/>
      <w:marRight w:val="0"/>
      <w:marTop w:val="0"/>
      <w:marBottom w:val="0"/>
      <w:divBdr>
        <w:top w:val="none" w:sz="0" w:space="0" w:color="auto"/>
        <w:left w:val="none" w:sz="0" w:space="0" w:color="auto"/>
        <w:bottom w:val="none" w:sz="0" w:space="0" w:color="auto"/>
        <w:right w:val="none" w:sz="0" w:space="0" w:color="auto"/>
      </w:divBdr>
    </w:div>
    <w:div w:id="1256674120">
      <w:bodyDiv w:val="1"/>
      <w:marLeft w:val="0"/>
      <w:marRight w:val="0"/>
      <w:marTop w:val="0"/>
      <w:marBottom w:val="0"/>
      <w:divBdr>
        <w:top w:val="none" w:sz="0" w:space="0" w:color="auto"/>
        <w:left w:val="none" w:sz="0" w:space="0" w:color="auto"/>
        <w:bottom w:val="none" w:sz="0" w:space="0" w:color="auto"/>
        <w:right w:val="none" w:sz="0" w:space="0" w:color="auto"/>
      </w:divBdr>
    </w:div>
    <w:div w:id="1566406443">
      <w:bodyDiv w:val="1"/>
      <w:marLeft w:val="0"/>
      <w:marRight w:val="0"/>
      <w:marTop w:val="0"/>
      <w:marBottom w:val="0"/>
      <w:divBdr>
        <w:top w:val="none" w:sz="0" w:space="0" w:color="auto"/>
        <w:left w:val="none" w:sz="0" w:space="0" w:color="auto"/>
        <w:bottom w:val="none" w:sz="0" w:space="0" w:color="auto"/>
        <w:right w:val="none" w:sz="0" w:space="0" w:color="auto"/>
      </w:divBdr>
      <w:divsChild>
        <w:div w:id="1244804866">
          <w:marLeft w:val="0"/>
          <w:marRight w:val="0"/>
          <w:marTop w:val="0"/>
          <w:marBottom w:val="0"/>
          <w:divBdr>
            <w:top w:val="none" w:sz="0" w:space="0" w:color="auto"/>
            <w:left w:val="none" w:sz="0" w:space="0" w:color="auto"/>
            <w:bottom w:val="none" w:sz="0" w:space="0" w:color="auto"/>
            <w:right w:val="none" w:sz="0" w:space="0" w:color="auto"/>
          </w:divBdr>
          <w:divsChild>
            <w:div w:id="1969431363">
              <w:marLeft w:val="0"/>
              <w:marRight w:val="0"/>
              <w:marTop w:val="0"/>
              <w:marBottom w:val="0"/>
              <w:divBdr>
                <w:top w:val="none" w:sz="0" w:space="0" w:color="auto"/>
                <w:left w:val="none" w:sz="0" w:space="0" w:color="auto"/>
                <w:bottom w:val="none" w:sz="0" w:space="0" w:color="auto"/>
                <w:right w:val="none" w:sz="0" w:space="0" w:color="auto"/>
              </w:divBdr>
              <w:divsChild>
                <w:div w:id="135576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31819">
      <w:bodyDiv w:val="1"/>
      <w:marLeft w:val="0"/>
      <w:marRight w:val="0"/>
      <w:marTop w:val="0"/>
      <w:marBottom w:val="0"/>
      <w:divBdr>
        <w:top w:val="none" w:sz="0" w:space="0" w:color="auto"/>
        <w:left w:val="none" w:sz="0" w:space="0" w:color="auto"/>
        <w:bottom w:val="none" w:sz="0" w:space="0" w:color="auto"/>
        <w:right w:val="none" w:sz="0" w:space="0" w:color="auto"/>
      </w:divBdr>
      <w:divsChild>
        <w:div w:id="1937513790">
          <w:marLeft w:val="0"/>
          <w:marRight w:val="0"/>
          <w:marTop w:val="0"/>
          <w:marBottom w:val="0"/>
          <w:divBdr>
            <w:top w:val="none" w:sz="0" w:space="0" w:color="auto"/>
            <w:left w:val="none" w:sz="0" w:space="0" w:color="auto"/>
            <w:bottom w:val="none" w:sz="0" w:space="0" w:color="auto"/>
            <w:right w:val="none" w:sz="0" w:space="0" w:color="auto"/>
          </w:divBdr>
          <w:divsChild>
            <w:div w:id="1530490684">
              <w:marLeft w:val="0"/>
              <w:marRight w:val="0"/>
              <w:marTop w:val="0"/>
              <w:marBottom w:val="0"/>
              <w:divBdr>
                <w:top w:val="none" w:sz="0" w:space="0" w:color="auto"/>
                <w:left w:val="none" w:sz="0" w:space="0" w:color="auto"/>
                <w:bottom w:val="none" w:sz="0" w:space="0" w:color="auto"/>
                <w:right w:val="none" w:sz="0" w:space="0" w:color="auto"/>
              </w:divBdr>
              <w:divsChild>
                <w:div w:id="192256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00727">
      <w:bodyDiv w:val="1"/>
      <w:marLeft w:val="0"/>
      <w:marRight w:val="0"/>
      <w:marTop w:val="0"/>
      <w:marBottom w:val="0"/>
      <w:divBdr>
        <w:top w:val="none" w:sz="0" w:space="0" w:color="auto"/>
        <w:left w:val="none" w:sz="0" w:space="0" w:color="auto"/>
        <w:bottom w:val="none" w:sz="0" w:space="0" w:color="auto"/>
        <w:right w:val="none" w:sz="0" w:space="0" w:color="auto"/>
      </w:divBdr>
    </w:div>
    <w:div w:id="1680965118">
      <w:bodyDiv w:val="1"/>
      <w:marLeft w:val="0"/>
      <w:marRight w:val="0"/>
      <w:marTop w:val="0"/>
      <w:marBottom w:val="0"/>
      <w:divBdr>
        <w:top w:val="none" w:sz="0" w:space="0" w:color="auto"/>
        <w:left w:val="none" w:sz="0" w:space="0" w:color="auto"/>
        <w:bottom w:val="none" w:sz="0" w:space="0" w:color="auto"/>
        <w:right w:val="none" w:sz="0" w:space="0" w:color="auto"/>
      </w:divBdr>
    </w:div>
    <w:div w:id="1701740154">
      <w:bodyDiv w:val="1"/>
      <w:marLeft w:val="0"/>
      <w:marRight w:val="0"/>
      <w:marTop w:val="0"/>
      <w:marBottom w:val="0"/>
      <w:divBdr>
        <w:top w:val="none" w:sz="0" w:space="0" w:color="auto"/>
        <w:left w:val="none" w:sz="0" w:space="0" w:color="auto"/>
        <w:bottom w:val="none" w:sz="0" w:space="0" w:color="auto"/>
        <w:right w:val="none" w:sz="0" w:space="0" w:color="auto"/>
      </w:divBdr>
    </w:div>
    <w:div w:id="1802384342">
      <w:bodyDiv w:val="1"/>
      <w:marLeft w:val="0"/>
      <w:marRight w:val="0"/>
      <w:marTop w:val="0"/>
      <w:marBottom w:val="0"/>
      <w:divBdr>
        <w:top w:val="none" w:sz="0" w:space="0" w:color="auto"/>
        <w:left w:val="none" w:sz="0" w:space="0" w:color="auto"/>
        <w:bottom w:val="none" w:sz="0" w:space="0" w:color="auto"/>
        <w:right w:val="none" w:sz="0" w:space="0" w:color="auto"/>
      </w:divBdr>
      <w:divsChild>
        <w:div w:id="1779837971">
          <w:marLeft w:val="0"/>
          <w:marRight w:val="0"/>
          <w:marTop w:val="0"/>
          <w:marBottom w:val="0"/>
          <w:divBdr>
            <w:top w:val="none" w:sz="0" w:space="0" w:color="auto"/>
            <w:left w:val="none" w:sz="0" w:space="0" w:color="auto"/>
            <w:bottom w:val="none" w:sz="0" w:space="0" w:color="auto"/>
            <w:right w:val="none" w:sz="0" w:space="0" w:color="auto"/>
          </w:divBdr>
          <w:divsChild>
            <w:div w:id="150604603">
              <w:marLeft w:val="0"/>
              <w:marRight w:val="0"/>
              <w:marTop w:val="0"/>
              <w:marBottom w:val="0"/>
              <w:divBdr>
                <w:top w:val="none" w:sz="0" w:space="0" w:color="auto"/>
                <w:left w:val="none" w:sz="0" w:space="0" w:color="auto"/>
                <w:bottom w:val="none" w:sz="0" w:space="0" w:color="auto"/>
                <w:right w:val="none" w:sz="0" w:space="0" w:color="auto"/>
              </w:divBdr>
              <w:divsChild>
                <w:div w:id="125693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14458">
      <w:bodyDiv w:val="1"/>
      <w:marLeft w:val="0"/>
      <w:marRight w:val="0"/>
      <w:marTop w:val="0"/>
      <w:marBottom w:val="0"/>
      <w:divBdr>
        <w:top w:val="none" w:sz="0" w:space="0" w:color="auto"/>
        <w:left w:val="none" w:sz="0" w:space="0" w:color="auto"/>
        <w:bottom w:val="none" w:sz="0" w:space="0" w:color="auto"/>
        <w:right w:val="none" w:sz="0" w:space="0" w:color="auto"/>
      </w:divBdr>
    </w:div>
    <w:div w:id="1855222345">
      <w:bodyDiv w:val="1"/>
      <w:marLeft w:val="0"/>
      <w:marRight w:val="0"/>
      <w:marTop w:val="0"/>
      <w:marBottom w:val="0"/>
      <w:divBdr>
        <w:top w:val="none" w:sz="0" w:space="0" w:color="auto"/>
        <w:left w:val="none" w:sz="0" w:space="0" w:color="auto"/>
        <w:bottom w:val="none" w:sz="0" w:space="0" w:color="auto"/>
        <w:right w:val="none" w:sz="0" w:space="0" w:color="auto"/>
      </w:divBdr>
    </w:div>
    <w:div w:id="1857308307">
      <w:bodyDiv w:val="1"/>
      <w:marLeft w:val="0"/>
      <w:marRight w:val="0"/>
      <w:marTop w:val="0"/>
      <w:marBottom w:val="0"/>
      <w:divBdr>
        <w:top w:val="none" w:sz="0" w:space="0" w:color="auto"/>
        <w:left w:val="none" w:sz="0" w:space="0" w:color="auto"/>
        <w:bottom w:val="none" w:sz="0" w:space="0" w:color="auto"/>
        <w:right w:val="none" w:sz="0" w:space="0" w:color="auto"/>
      </w:divBdr>
    </w:div>
    <w:div w:id="1863013733">
      <w:bodyDiv w:val="1"/>
      <w:marLeft w:val="0"/>
      <w:marRight w:val="0"/>
      <w:marTop w:val="0"/>
      <w:marBottom w:val="0"/>
      <w:divBdr>
        <w:top w:val="none" w:sz="0" w:space="0" w:color="auto"/>
        <w:left w:val="none" w:sz="0" w:space="0" w:color="auto"/>
        <w:bottom w:val="none" w:sz="0" w:space="0" w:color="auto"/>
        <w:right w:val="none" w:sz="0" w:space="0" w:color="auto"/>
      </w:divBdr>
    </w:div>
    <w:div w:id="1982996233">
      <w:bodyDiv w:val="1"/>
      <w:marLeft w:val="0"/>
      <w:marRight w:val="0"/>
      <w:marTop w:val="0"/>
      <w:marBottom w:val="0"/>
      <w:divBdr>
        <w:top w:val="none" w:sz="0" w:space="0" w:color="auto"/>
        <w:left w:val="none" w:sz="0" w:space="0" w:color="auto"/>
        <w:bottom w:val="none" w:sz="0" w:space="0" w:color="auto"/>
        <w:right w:val="none" w:sz="0" w:space="0" w:color="auto"/>
      </w:divBdr>
    </w:div>
    <w:div w:id="1988708416">
      <w:bodyDiv w:val="1"/>
      <w:marLeft w:val="0"/>
      <w:marRight w:val="0"/>
      <w:marTop w:val="0"/>
      <w:marBottom w:val="0"/>
      <w:divBdr>
        <w:top w:val="none" w:sz="0" w:space="0" w:color="auto"/>
        <w:left w:val="none" w:sz="0" w:space="0" w:color="auto"/>
        <w:bottom w:val="none" w:sz="0" w:space="0" w:color="auto"/>
        <w:right w:val="none" w:sz="0" w:space="0" w:color="auto"/>
      </w:divBdr>
    </w:div>
    <w:div w:id="2030063794">
      <w:bodyDiv w:val="1"/>
      <w:marLeft w:val="0"/>
      <w:marRight w:val="0"/>
      <w:marTop w:val="0"/>
      <w:marBottom w:val="0"/>
      <w:divBdr>
        <w:top w:val="none" w:sz="0" w:space="0" w:color="auto"/>
        <w:left w:val="none" w:sz="0" w:space="0" w:color="auto"/>
        <w:bottom w:val="none" w:sz="0" w:space="0" w:color="auto"/>
        <w:right w:val="none" w:sz="0" w:space="0" w:color="auto"/>
      </w:divBdr>
      <w:divsChild>
        <w:div w:id="2029477441">
          <w:marLeft w:val="0"/>
          <w:marRight w:val="0"/>
          <w:marTop w:val="0"/>
          <w:marBottom w:val="0"/>
          <w:divBdr>
            <w:top w:val="none" w:sz="0" w:space="0" w:color="auto"/>
            <w:left w:val="none" w:sz="0" w:space="0" w:color="auto"/>
            <w:bottom w:val="none" w:sz="0" w:space="0" w:color="auto"/>
            <w:right w:val="none" w:sz="0" w:space="0" w:color="auto"/>
          </w:divBdr>
          <w:divsChild>
            <w:div w:id="2121103044">
              <w:marLeft w:val="0"/>
              <w:marRight w:val="0"/>
              <w:marTop w:val="0"/>
              <w:marBottom w:val="0"/>
              <w:divBdr>
                <w:top w:val="none" w:sz="0" w:space="0" w:color="auto"/>
                <w:left w:val="none" w:sz="0" w:space="0" w:color="auto"/>
                <w:bottom w:val="none" w:sz="0" w:space="0" w:color="auto"/>
                <w:right w:val="none" w:sz="0" w:space="0" w:color="auto"/>
              </w:divBdr>
              <w:divsChild>
                <w:div w:id="12428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892609">
      <w:bodyDiv w:val="1"/>
      <w:marLeft w:val="0"/>
      <w:marRight w:val="0"/>
      <w:marTop w:val="0"/>
      <w:marBottom w:val="0"/>
      <w:divBdr>
        <w:top w:val="none" w:sz="0" w:space="0" w:color="auto"/>
        <w:left w:val="none" w:sz="0" w:space="0" w:color="auto"/>
        <w:bottom w:val="none" w:sz="0" w:space="0" w:color="auto"/>
        <w:right w:val="none" w:sz="0" w:space="0" w:color="auto"/>
      </w:divBdr>
      <w:divsChild>
        <w:div w:id="1677340885">
          <w:marLeft w:val="0"/>
          <w:marRight w:val="0"/>
          <w:marTop w:val="0"/>
          <w:marBottom w:val="0"/>
          <w:divBdr>
            <w:top w:val="none" w:sz="0" w:space="0" w:color="auto"/>
            <w:left w:val="none" w:sz="0" w:space="0" w:color="auto"/>
            <w:bottom w:val="none" w:sz="0" w:space="0" w:color="auto"/>
            <w:right w:val="none" w:sz="0" w:space="0" w:color="auto"/>
          </w:divBdr>
          <w:divsChild>
            <w:div w:id="925381578">
              <w:marLeft w:val="0"/>
              <w:marRight w:val="0"/>
              <w:marTop w:val="0"/>
              <w:marBottom w:val="0"/>
              <w:divBdr>
                <w:top w:val="none" w:sz="0" w:space="0" w:color="auto"/>
                <w:left w:val="none" w:sz="0" w:space="0" w:color="auto"/>
                <w:bottom w:val="none" w:sz="0" w:space="0" w:color="auto"/>
                <w:right w:val="none" w:sz="0" w:space="0" w:color="auto"/>
              </w:divBdr>
              <w:divsChild>
                <w:div w:id="103588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0F258-2794-48B0-A42C-471FC989B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0</Pages>
  <Words>3716</Words>
  <Characters>2118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jesh</dc:creator>
  <cp:lastModifiedBy>Hewlett-Packard Company</cp:lastModifiedBy>
  <cp:revision>79</cp:revision>
  <cp:lastPrinted>2017-08-18T05:11:00Z</cp:lastPrinted>
  <dcterms:created xsi:type="dcterms:W3CDTF">2020-03-02T08:29:00Z</dcterms:created>
  <dcterms:modified xsi:type="dcterms:W3CDTF">2020-03-13T11:12:00Z</dcterms:modified>
</cp:coreProperties>
</file>